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0A38200" w:rsidR="00646BBF" w:rsidRPr="00C67D18" w:rsidRDefault="00E655E7" w:rsidP="00BE5E8D">
      <w:bookmarkStart w:id="0" w:name="_Refd18e862"/>
      <w:bookmarkStart w:id="1" w:name="_Tocd18e862"/>
      <w:r w:rsidRPr="00C67D18">
        <w:rPr>
          <w:noProof/>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r w:rsidR="00481833">
        <w:t xml:space="preserve">OPEN </w:t>
      </w:r>
    </w:p>
    <w:p w14:paraId="5B419F43" w14:textId="1EF4E35F" w:rsidR="00317B6E" w:rsidRPr="00C67D18" w:rsidRDefault="00137FB0" w:rsidP="00317B6E">
      <w:r w:rsidRPr="00C67D18">
        <w:tab/>
      </w:r>
      <w:r w:rsidR="00317B6E" w:rsidRPr="00C67D18">
        <w:br w:type="page"/>
      </w:r>
    </w:p>
    <w:p w14:paraId="03833B0C" w14:textId="77777777" w:rsidR="003B599F" w:rsidRPr="00C67D18" w:rsidRDefault="003B599F" w:rsidP="003B599F">
      <w:pPr>
        <w:pStyle w:val="Corpsdetexte"/>
      </w:pPr>
    </w:p>
    <w:p w14:paraId="5C7CF760" w14:textId="77777777" w:rsidR="003B599F" w:rsidRPr="00C67D18" w:rsidRDefault="003B599F" w:rsidP="003B599F">
      <w:pPr>
        <w:pStyle w:val="Corpsdetexte"/>
      </w:pPr>
    </w:p>
    <w:p w14:paraId="412B0AAC" w14:textId="77777777" w:rsidR="003B599F" w:rsidRPr="00C67D18" w:rsidRDefault="003B599F" w:rsidP="003B599F">
      <w:pPr>
        <w:pStyle w:val="Corpsdetexte"/>
      </w:pPr>
    </w:p>
    <w:p w14:paraId="2B45386F" w14:textId="69C6EF00" w:rsidR="003B599F" w:rsidRPr="00D92F03" w:rsidRDefault="003B599F" w:rsidP="008954D7">
      <w:pPr>
        <w:jc w:val="center"/>
        <w:rPr>
          <w:b/>
          <w:sz w:val="48"/>
          <w:szCs w:val="48"/>
        </w:rPr>
      </w:pPr>
      <w:r w:rsidRPr="00D92F03">
        <w:rPr>
          <w:b/>
          <w:sz w:val="48"/>
          <w:szCs w:val="48"/>
        </w:rPr>
        <w:t>Brailliant™ BI 40X</w:t>
      </w:r>
    </w:p>
    <w:p w14:paraId="1992CCE6" w14:textId="77777777" w:rsidR="003B599F" w:rsidRPr="00D92F03" w:rsidRDefault="003B599F" w:rsidP="008954D7">
      <w:pPr>
        <w:jc w:val="center"/>
        <w:rPr>
          <w:b/>
          <w:sz w:val="48"/>
          <w:szCs w:val="48"/>
        </w:rPr>
      </w:pPr>
      <w:r w:rsidRPr="00D92F03">
        <w:rPr>
          <w:b/>
          <w:sz w:val="48"/>
          <w:szCs w:val="48"/>
        </w:rPr>
        <w:t>User Guide</w:t>
      </w:r>
    </w:p>
    <w:p w14:paraId="2FCB4D7A" w14:textId="77777777" w:rsidR="003B599F" w:rsidRPr="00D92F03" w:rsidRDefault="003B599F" w:rsidP="003B599F">
      <w:pPr>
        <w:pStyle w:val="Corpsdetexte"/>
      </w:pPr>
    </w:p>
    <w:p w14:paraId="25680475" w14:textId="322EAF8C" w:rsidR="003B599F" w:rsidRPr="00D92F03" w:rsidRDefault="00C73F44" w:rsidP="003B599F">
      <w:pPr>
        <w:pStyle w:val="Corpsdetexte"/>
        <w:jc w:val="center"/>
      </w:pPr>
      <w:r w:rsidRPr="00D92F03">
        <w:t xml:space="preserve">Ver </w:t>
      </w:r>
      <w:r w:rsidR="00393FB1" w:rsidRPr="00D92F03">
        <w:t>2.0</w:t>
      </w:r>
      <w:r w:rsidR="00595408" w:rsidRPr="00D92F03">
        <w:t>1</w:t>
      </w:r>
      <w:r w:rsidR="003B599F" w:rsidRPr="00D92F03">
        <w:t xml:space="preserve"> </w:t>
      </w:r>
      <w:r w:rsidR="00854772" w:rsidRPr="00D92F03">
        <w:t>0</w:t>
      </w:r>
      <w:r w:rsidR="00F07AB0" w:rsidRPr="00D92F03">
        <w:t>7</w:t>
      </w:r>
      <w:r w:rsidR="00D96579">
        <w:t>25</w:t>
      </w:r>
      <w:r w:rsidR="00AA16D2" w:rsidRPr="00D92F03">
        <w:t>22</w:t>
      </w:r>
    </w:p>
    <w:p w14:paraId="227FCCC1" w14:textId="77777777" w:rsidR="003B599F" w:rsidRPr="00D92F03" w:rsidRDefault="003B599F" w:rsidP="003B599F">
      <w:pPr>
        <w:pStyle w:val="Corpsdetexte"/>
      </w:pPr>
    </w:p>
    <w:p w14:paraId="0A2BBC72" w14:textId="77777777" w:rsidR="00317B6E" w:rsidRPr="00D92F03" w:rsidRDefault="00317B6E" w:rsidP="00646BBF">
      <w:pPr>
        <w:pStyle w:val="Corpsdetexte"/>
      </w:pPr>
    </w:p>
    <w:p w14:paraId="6C8E1956" w14:textId="77777777" w:rsidR="00317B6E" w:rsidRPr="00D92F03" w:rsidRDefault="00317B6E" w:rsidP="00646BBF">
      <w:pPr>
        <w:pStyle w:val="Corpsdetexte"/>
      </w:pPr>
    </w:p>
    <w:p w14:paraId="116716D4" w14:textId="77777777" w:rsidR="00317B6E" w:rsidRPr="00D92F03" w:rsidRDefault="00317B6E" w:rsidP="00646BBF">
      <w:pPr>
        <w:pStyle w:val="Corpsdetexte"/>
      </w:pPr>
    </w:p>
    <w:p w14:paraId="44EC1E6F" w14:textId="77777777" w:rsidR="00317B6E" w:rsidRPr="00D92F03" w:rsidRDefault="00317B6E" w:rsidP="00646BBF">
      <w:pPr>
        <w:pStyle w:val="Corpsdetexte"/>
      </w:pPr>
    </w:p>
    <w:p w14:paraId="27DD09DF" w14:textId="77777777" w:rsidR="00317B6E" w:rsidRPr="00D92F03" w:rsidRDefault="00317B6E" w:rsidP="00646BBF">
      <w:pPr>
        <w:pStyle w:val="Corpsdetexte"/>
      </w:pPr>
    </w:p>
    <w:p w14:paraId="07519AE7" w14:textId="77777777" w:rsidR="00317B6E" w:rsidRPr="00D92F03" w:rsidRDefault="00317B6E" w:rsidP="00646BBF">
      <w:pPr>
        <w:pStyle w:val="Corpsdetexte"/>
      </w:pPr>
    </w:p>
    <w:p w14:paraId="672A1370" w14:textId="77777777" w:rsidR="00317B6E" w:rsidRPr="00D92F03" w:rsidRDefault="00317B6E" w:rsidP="00646BBF">
      <w:pPr>
        <w:pStyle w:val="Corpsdetexte"/>
      </w:pPr>
    </w:p>
    <w:p w14:paraId="18AA6A16" w14:textId="77777777" w:rsidR="00317B6E" w:rsidRPr="00D92F03" w:rsidRDefault="00317B6E" w:rsidP="00646BBF">
      <w:pPr>
        <w:pStyle w:val="Corpsdetexte"/>
      </w:pPr>
    </w:p>
    <w:p w14:paraId="1794DF34" w14:textId="77777777" w:rsidR="00317B6E" w:rsidRPr="00D92F03" w:rsidRDefault="00317B6E" w:rsidP="00646BBF">
      <w:pPr>
        <w:pStyle w:val="Corpsdetexte"/>
      </w:pPr>
    </w:p>
    <w:p w14:paraId="4B05D677" w14:textId="77777777" w:rsidR="00317B6E" w:rsidRPr="00D92F03" w:rsidRDefault="00317B6E" w:rsidP="00646BBF">
      <w:pPr>
        <w:pStyle w:val="Corpsdetexte"/>
      </w:pPr>
    </w:p>
    <w:p w14:paraId="6420F8F1" w14:textId="77777777" w:rsidR="00317B6E" w:rsidRPr="00D92F03" w:rsidRDefault="00317B6E" w:rsidP="00646BBF">
      <w:pPr>
        <w:pStyle w:val="Corpsdetexte"/>
      </w:pPr>
    </w:p>
    <w:p w14:paraId="4016C3A5" w14:textId="77777777" w:rsidR="00317B6E" w:rsidRPr="00D92F03" w:rsidRDefault="00317B6E" w:rsidP="00646BBF">
      <w:pPr>
        <w:pStyle w:val="Corpsdetexte"/>
      </w:pPr>
    </w:p>
    <w:p w14:paraId="2631C695" w14:textId="77777777" w:rsidR="00317B6E" w:rsidRPr="00D92F03" w:rsidRDefault="00317B6E" w:rsidP="00646BBF">
      <w:pPr>
        <w:pStyle w:val="Corpsdetexte"/>
      </w:pPr>
    </w:p>
    <w:p w14:paraId="24BBF859" w14:textId="77777777" w:rsidR="00317B6E" w:rsidRPr="00D92F03" w:rsidRDefault="00317B6E" w:rsidP="00646BBF">
      <w:pPr>
        <w:pStyle w:val="Corpsdetexte"/>
      </w:pPr>
    </w:p>
    <w:p w14:paraId="782EA226" w14:textId="77777777" w:rsidR="00317B6E" w:rsidRPr="00D92F03" w:rsidRDefault="00317B6E" w:rsidP="00646BBF">
      <w:pPr>
        <w:pStyle w:val="Corpsdetexte"/>
      </w:pPr>
    </w:p>
    <w:p w14:paraId="610A8892" w14:textId="77777777" w:rsidR="00317B6E" w:rsidRPr="00D92F03" w:rsidRDefault="00317B6E" w:rsidP="00646BBF">
      <w:pPr>
        <w:pStyle w:val="Corpsdetexte"/>
      </w:pPr>
    </w:p>
    <w:p w14:paraId="107EE79C" w14:textId="7024BAD0" w:rsidR="00317B6E" w:rsidRPr="00D92F03" w:rsidRDefault="00317B6E" w:rsidP="00646BBF">
      <w:pPr>
        <w:pStyle w:val="Corpsdetexte"/>
      </w:pPr>
    </w:p>
    <w:bookmarkEnd w:id="0"/>
    <w:bookmarkEnd w:id="1"/>
    <w:p w14:paraId="37DF0A16" w14:textId="33294577" w:rsidR="00646BBF" w:rsidRPr="00C67D18" w:rsidRDefault="00646BBF" w:rsidP="00646BBF">
      <w:pPr>
        <w:pStyle w:val="Corpsdetexte"/>
      </w:pPr>
      <w:r w:rsidRPr="00C67D18">
        <w:t>Copyright 202</w:t>
      </w:r>
      <w:r w:rsidR="00AA16D2">
        <w:t>2</w:t>
      </w:r>
      <w:r w:rsidRPr="00C67D18">
        <w:t xml:space="preserve">. All rights reserved, </w:t>
      </w:r>
      <w:r w:rsidR="003C3519" w:rsidRPr="00C67D18">
        <w:t>HumanWare</w:t>
      </w:r>
      <w:r w:rsidRPr="00C67D18">
        <w:t>.</w:t>
      </w:r>
    </w:p>
    <w:p w14:paraId="5D00F45B" w14:textId="48E04B93" w:rsidR="00646BBF" w:rsidRPr="00C67D18" w:rsidRDefault="00646BBF" w:rsidP="003B599F">
      <w:pPr>
        <w:pStyle w:val="Corpsdetexte"/>
      </w:pPr>
      <w:r w:rsidRPr="00C67D18">
        <w:t xml:space="preserve">This User Guide is protected by copyright belonging to </w:t>
      </w:r>
      <w:r w:rsidR="003C3519" w:rsidRPr="00C67D18">
        <w:t>HumanWare</w:t>
      </w:r>
      <w:r w:rsidRPr="00C67D18">
        <w:t xml:space="preserve">, with all rights reserved. The User Guide may not be copied in whole or in part without written consent from </w:t>
      </w:r>
      <w:r w:rsidR="003C3519" w:rsidRPr="00C67D18">
        <w:t>HumanWare</w:t>
      </w:r>
      <w:r w:rsidRPr="00C67D18">
        <w:t xml:space="preserve">. </w:t>
      </w:r>
      <w:r w:rsidR="007D2870" w:rsidRPr="00C67D18">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77777777" w:rsidR="00646BBF" w:rsidRPr="00C67D18" w:rsidRDefault="00646BBF" w:rsidP="00646BBF">
          <w:pPr>
            <w:pStyle w:val="En-ttedetabledesmatires"/>
          </w:pPr>
          <w:r w:rsidRPr="00C67D18">
            <w:t>Contents</w:t>
          </w:r>
        </w:p>
        <w:p w14:paraId="43E3CFED" w14:textId="33871029" w:rsidR="00247DDC" w:rsidRDefault="00646BBF">
          <w:pPr>
            <w:pStyle w:val="TM1"/>
            <w:rPr>
              <w:rFonts w:eastAsiaTheme="minorEastAsia"/>
              <w:noProof/>
              <w:sz w:val="22"/>
              <w:szCs w:val="22"/>
              <w:lang w:val="fr-CA" w:eastAsia="zh-CN"/>
            </w:rPr>
          </w:pPr>
          <w:r w:rsidRPr="00C67D18">
            <w:fldChar w:fldCharType="begin"/>
          </w:r>
          <w:r w:rsidRPr="00C67D18">
            <w:instrText xml:space="preserve"> TOC \o "1-3" \h \z \u </w:instrText>
          </w:r>
          <w:r w:rsidRPr="00C67D18">
            <w:fldChar w:fldCharType="separate"/>
          </w:r>
          <w:hyperlink w:anchor="_Toc109639379" w:history="1">
            <w:r w:rsidR="00247DDC" w:rsidRPr="00627684">
              <w:rPr>
                <w:rStyle w:val="Lienhypertexte"/>
                <w:noProof/>
              </w:rPr>
              <w:t>1.</w:t>
            </w:r>
            <w:r w:rsidR="00247DDC">
              <w:rPr>
                <w:rFonts w:eastAsiaTheme="minorEastAsia"/>
                <w:noProof/>
                <w:sz w:val="22"/>
                <w:szCs w:val="22"/>
                <w:lang w:val="fr-CA" w:eastAsia="zh-CN"/>
              </w:rPr>
              <w:tab/>
            </w:r>
            <w:r w:rsidR="00247DDC" w:rsidRPr="00627684">
              <w:rPr>
                <w:rStyle w:val="Lienhypertexte"/>
                <w:noProof/>
              </w:rPr>
              <w:t>Getting Started</w:t>
            </w:r>
            <w:r w:rsidR="00247DDC">
              <w:rPr>
                <w:noProof/>
                <w:webHidden/>
              </w:rPr>
              <w:tab/>
            </w:r>
            <w:r w:rsidR="00247DDC">
              <w:rPr>
                <w:noProof/>
                <w:webHidden/>
              </w:rPr>
              <w:fldChar w:fldCharType="begin"/>
            </w:r>
            <w:r w:rsidR="00247DDC">
              <w:rPr>
                <w:noProof/>
                <w:webHidden/>
              </w:rPr>
              <w:instrText xml:space="preserve"> PAGEREF _Toc109639379 \h </w:instrText>
            </w:r>
            <w:r w:rsidR="00247DDC">
              <w:rPr>
                <w:noProof/>
                <w:webHidden/>
              </w:rPr>
            </w:r>
            <w:r w:rsidR="00247DDC">
              <w:rPr>
                <w:noProof/>
                <w:webHidden/>
              </w:rPr>
              <w:fldChar w:fldCharType="separate"/>
            </w:r>
            <w:r w:rsidR="00247DDC">
              <w:rPr>
                <w:noProof/>
                <w:webHidden/>
              </w:rPr>
              <w:t>7</w:t>
            </w:r>
            <w:r w:rsidR="00247DDC">
              <w:rPr>
                <w:noProof/>
                <w:webHidden/>
              </w:rPr>
              <w:fldChar w:fldCharType="end"/>
            </w:r>
          </w:hyperlink>
        </w:p>
        <w:p w14:paraId="15AC9F2D" w14:textId="199DFA03" w:rsidR="00247DDC" w:rsidRDefault="00247DDC">
          <w:pPr>
            <w:pStyle w:val="TM2"/>
            <w:tabs>
              <w:tab w:val="left" w:pos="880"/>
              <w:tab w:val="right" w:leader="dot" w:pos="9962"/>
            </w:tabs>
            <w:rPr>
              <w:rFonts w:eastAsiaTheme="minorEastAsia"/>
              <w:noProof/>
              <w:sz w:val="22"/>
              <w:szCs w:val="22"/>
              <w:lang w:val="fr-CA" w:eastAsia="zh-CN"/>
            </w:rPr>
          </w:pPr>
          <w:hyperlink w:anchor="_Toc109639380" w:history="1">
            <w:r w:rsidRPr="00627684">
              <w:rPr>
                <w:rStyle w:val="Lienhypertexte"/>
                <w:noProof/>
              </w:rPr>
              <w:t>1.1.</w:t>
            </w:r>
            <w:r>
              <w:rPr>
                <w:rFonts w:eastAsiaTheme="minorEastAsia"/>
                <w:noProof/>
                <w:sz w:val="22"/>
                <w:szCs w:val="22"/>
                <w:lang w:val="fr-CA" w:eastAsia="zh-CN"/>
              </w:rPr>
              <w:tab/>
            </w:r>
            <w:r w:rsidRPr="00627684">
              <w:rPr>
                <w:rStyle w:val="Lienhypertexte"/>
                <w:noProof/>
              </w:rPr>
              <w:t>In the Box</w:t>
            </w:r>
            <w:r>
              <w:rPr>
                <w:noProof/>
                <w:webHidden/>
              </w:rPr>
              <w:tab/>
            </w:r>
            <w:r>
              <w:rPr>
                <w:noProof/>
                <w:webHidden/>
              </w:rPr>
              <w:fldChar w:fldCharType="begin"/>
            </w:r>
            <w:r>
              <w:rPr>
                <w:noProof/>
                <w:webHidden/>
              </w:rPr>
              <w:instrText xml:space="preserve"> PAGEREF _Toc109639380 \h </w:instrText>
            </w:r>
            <w:r>
              <w:rPr>
                <w:noProof/>
                <w:webHidden/>
              </w:rPr>
            </w:r>
            <w:r>
              <w:rPr>
                <w:noProof/>
                <w:webHidden/>
              </w:rPr>
              <w:fldChar w:fldCharType="separate"/>
            </w:r>
            <w:r>
              <w:rPr>
                <w:noProof/>
                <w:webHidden/>
              </w:rPr>
              <w:t>7</w:t>
            </w:r>
            <w:r>
              <w:rPr>
                <w:noProof/>
                <w:webHidden/>
              </w:rPr>
              <w:fldChar w:fldCharType="end"/>
            </w:r>
          </w:hyperlink>
        </w:p>
        <w:p w14:paraId="1A63404A" w14:textId="50EBED51" w:rsidR="00247DDC" w:rsidRDefault="00247DDC">
          <w:pPr>
            <w:pStyle w:val="TM2"/>
            <w:tabs>
              <w:tab w:val="left" w:pos="880"/>
              <w:tab w:val="right" w:leader="dot" w:pos="9962"/>
            </w:tabs>
            <w:rPr>
              <w:rFonts w:eastAsiaTheme="minorEastAsia"/>
              <w:noProof/>
              <w:sz w:val="22"/>
              <w:szCs w:val="22"/>
              <w:lang w:val="fr-CA" w:eastAsia="zh-CN"/>
            </w:rPr>
          </w:pPr>
          <w:hyperlink w:anchor="_Toc109639381" w:history="1">
            <w:r w:rsidRPr="00627684">
              <w:rPr>
                <w:rStyle w:val="Lienhypertexte"/>
                <w:noProof/>
              </w:rPr>
              <w:t>1.2.</w:t>
            </w:r>
            <w:r>
              <w:rPr>
                <w:rFonts w:eastAsiaTheme="minorEastAsia"/>
                <w:noProof/>
                <w:sz w:val="22"/>
                <w:szCs w:val="22"/>
                <w:lang w:val="fr-CA" w:eastAsia="zh-CN"/>
              </w:rPr>
              <w:tab/>
            </w:r>
            <w:r w:rsidRPr="00627684">
              <w:rPr>
                <w:rStyle w:val="Lienhypertexte"/>
                <w:noProof/>
              </w:rPr>
              <w:t>Orientation of Brailliant BI 40X</w:t>
            </w:r>
            <w:r>
              <w:rPr>
                <w:noProof/>
                <w:webHidden/>
              </w:rPr>
              <w:tab/>
            </w:r>
            <w:r>
              <w:rPr>
                <w:noProof/>
                <w:webHidden/>
              </w:rPr>
              <w:fldChar w:fldCharType="begin"/>
            </w:r>
            <w:r>
              <w:rPr>
                <w:noProof/>
                <w:webHidden/>
              </w:rPr>
              <w:instrText xml:space="preserve"> PAGEREF _Toc109639381 \h </w:instrText>
            </w:r>
            <w:r>
              <w:rPr>
                <w:noProof/>
                <w:webHidden/>
              </w:rPr>
            </w:r>
            <w:r>
              <w:rPr>
                <w:noProof/>
                <w:webHidden/>
              </w:rPr>
              <w:fldChar w:fldCharType="separate"/>
            </w:r>
            <w:r>
              <w:rPr>
                <w:noProof/>
                <w:webHidden/>
              </w:rPr>
              <w:t>7</w:t>
            </w:r>
            <w:r>
              <w:rPr>
                <w:noProof/>
                <w:webHidden/>
              </w:rPr>
              <w:fldChar w:fldCharType="end"/>
            </w:r>
          </w:hyperlink>
        </w:p>
        <w:p w14:paraId="6CA62089" w14:textId="62CDAFD4" w:rsidR="00247DDC" w:rsidRDefault="00247DDC">
          <w:pPr>
            <w:pStyle w:val="TM3"/>
            <w:tabs>
              <w:tab w:val="left" w:pos="1320"/>
              <w:tab w:val="right" w:leader="dot" w:pos="9962"/>
            </w:tabs>
            <w:rPr>
              <w:rFonts w:eastAsiaTheme="minorEastAsia"/>
              <w:noProof/>
              <w:sz w:val="22"/>
              <w:szCs w:val="22"/>
              <w:lang w:val="fr-CA" w:eastAsia="zh-CN"/>
            </w:rPr>
          </w:pPr>
          <w:hyperlink w:anchor="_Toc109639382" w:history="1">
            <w:r w:rsidRPr="00627684">
              <w:rPr>
                <w:rStyle w:val="Lienhypertexte"/>
                <w:noProof/>
              </w:rPr>
              <w:t>1.2.1.</w:t>
            </w:r>
            <w:r>
              <w:rPr>
                <w:rFonts w:eastAsiaTheme="minorEastAsia"/>
                <w:noProof/>
                <w:sz w:val="22"/>
                <w:szCs w:val="22"/>
                <w:lang w:val="fr-CA" w:eastAsia="zh-CN"/>
              </w:rPr>
              <w:tab/>
            </w:r>
            <w:r w:rsidRPr="00627684">
              <w:rPr>
                <w:rStyle w:val="Lienhypertexte"/>
                <w:noProof/>
              </w:rPr>
              <w:t>Top Face</w:t>
            </w:r>
            <w:r>
              <w:rPr>
                <w:noProof/>
                <w:webHidden/>
              </w:rPr>
              <w:tab/>
            </w:r>
            <w:r>
              <w:rPr>
                <w:noProof/>
                <w:webHidden/>
              </w:rPr>
              <w:fldChar w:fldCharType="begin"/>
            </w:r>
            <w:r>
              <w:rPr>
                <w:noProof/>
                <w:webHidden/>
              </w:rPr>
              <w:instrText xml:space="preserve"> PAGEREF _Toc109639382 \h </w:instrText>
            </w:r>
            <w:r>
              <w:rPr>
                <w:noProof/>
                <w:webHidden/>
              </w:rPr>
            </w:r>
            <w:r>
              <w:rPr>
                <w:noProof/>
                <w:webHidden/>
              </w:rPr>
              <w:fldChar w:fldCharType="separate"/>
            </w:r>
            <w:r>
              <w:rPr>
                <w:noProof/>
                <w:webHidden/>
              </w:rPr>
              <w:t>7</w:t>
            </w:r>
            <w:r>
              <w:rPr>
                <w:noProof/>
                <w:webHidden/>
              </w:rPr>
              <w:fldChar w:fldCharType="end"/>
            </w:r>
          </w:hyperlink>
        </w:p>
        <w:p w14:paraId="3C3B16D0" w14:textId="0A4CB262" w:rsidR="00247DDC" w:rsidRDefault="00247DDC">
          <w:pPr>
            <w:pStyle w:val="TM3"/>
            <w:tabs>
              <w:tab w:val="left" w:pos="1320"/>
              <w:tab w:val="right" w:leader="dot" w:pos="9962"/>
            </w:tabs>
            <w:rPr>
              <w:rFonts w:eastAsiaTheme="minorEastAsia"/>
              <w:noProof/>
              <w:sz w:val="22"/>
              <w:szCs w:val="22"/>
              <w:lang w:val="fr-CA" w:eastAsia="zh-CN"/>
            </w:rPr>
          </w:pPr>
          <w:hyperlink w:anchor="_Toc109639383" w:history="1">
            <w:r w:rsidRPr="00627684">
              <w:rPr>
                <w:rStyle w:val="Lienhypertexte"/>
                <w:noProof/>
              </w:rPr>
              <w:t>1.2.2.</w:t>
            </w:r>
            <w:r>
              <w:rPr>
                <w:rFonts w:eastAsiaTheme="minorEastAsia"/>
                <w:noProof/>
                <w:sz w:val="22"/>
                <w:szCs w:val="22"/>
                <w:lang w:val="fr-CA" w:eastAsia="zh-CN"/>
              </w:rPr>
              <w:tab/>
            </w:r>
            <w:r w:rsidRPr="00627684">
              <w:rPr>
                <w:rStyle w:val="Lienhypertexte"/>
                <w:noProof/>
              </w:rPr>
              <w:t>Front Edge</w:t>
            </w:r>
            <w:r>
              <w:rPr>
                <w:noProof/>
                <w:webHidden/>
              </w:rPr>
              <w:tab/>
            </w:r>
            <w:r>
              <w:rPr>
                <w:noProof/>
                <w:webHidden/>
              </w:rPr>
              <w:fldChar w:fldCharType="begin"/>
            </w:r>
            <w:r>
              <w:rPr>
                <w:noProof/>
                <w:webHidden/>
              </w:rPr>
              <w:instrText xml:space="preserve"> PAGEREF _Toc109639383 \h </w:instrText>
            </w:r>
            <w:r>
              <w:rPr>
                <w:noProof/>
                <w:webHidden/>
              </w:rPr>
            </w:r>
            <w:r>
              <w:rPr>
                <w:noProof/>
                <w:webHidden/>
              </w:rPr>
              <w:fldChar w:fldCharType="separate"/>
            </w:r>
            <w:r>
              <w:rPr>
                <w:noProof/>
                <w:webHidden/>
              </w:rPr>
              <w:t>8</w:t>
            </w:r>
            <w:r>
              <w:rPr>
                <w:noProof/>
                <w:webHidden/>
              </w:rPr>
              <w:fldChar w:fldCharType="end"/>
            </w:r>
          </w:hyperlink>
        </w:p>
        <w:p w14:paraId="41E70AE5" w14:textId="0F4CA312" w:rsidR="00247DDC" w:rsidRDefault="00247DDC">
          <w:pPr>
            <w:pStyle w:val="TM3"/>
            <w:tabs>
              <w:tab w:val="left" w:pos="1320"/>
              <w:tab w:val="right" w:leader="dot" w:pos="9962"/>
            </w:tabs>
            <w:rPr>
              <w:rFonts w:eastAsiaTheme="minorEastAsia"/>
              <w:noProof/>
              <w:sz w:val="22"/>
              <w:szCs w:val="22"/>
              <w:lang w:val="fr-CA" w:eastAsia="zh-CN"/>
            </w:rPr>
          </w:pPr>
          <w:hyperlink w:anchor="_Toc109639384" w:history="1">
            <w:r w:rsidRPr="00627684">
              <w:rPr>
                <w:rStyle w:val="Lienhypertexte"/>
                <w:noProof/>
              </w:rPr>
              <w:t>1.2.3.</w:t>
            </w:r>
            <w:r>
              <w:rPr>
                <w:rFonts w:eastAsiaTheme="minorEastAsia"/>
                <w:noProof/>
                <w:sz w:val="22"/>
                <w:szCs w:val="22"/>
                <w:lang w:val="fr-CA" w:eastAsia="zh-CN"/>
              </w:rPr>
              <w:tab/>
            </w:r>
            <w:r w:rsidRPr="00627684">
              <w:rPr>
                <w:rStyle w:val="Lienhypertexte"/>
                <w:noProof/>
              </w:rPr>
              <w:t>Left Edge</w:t>
            </w:r>
            <w:r>
              <w:rPr>
                <w:noProof/>
                <w:webHidden/>
              </w:rPr>
              <w:tab/>
            </w:r>
            <w:r>
              <w:rPr>
                <w:noProof/>
                <w:webHidden/>
              </w:rPr>
              <w:fldChar w:fldCharType="begin"/>
            </w:r>
            <w:r>
              <w:rPr>
                <w:noProof/>
                <w:webHidden/>
              </w:rPr>
              <w:instrText xml:space="preserve"> PAGEREF _Toc109639384 \h </w:instrText>
            </w:r>
            <w:r>
              <w:rPr>
                <w:noProof/>
                <w:webHidden/>
              </w:rPr>
            </w:r>
            <w:r>
              <w:rPr>
                <w:noProof/>
                <w:webHidden/>
              </w:rPr>
              <w:fldChar w:fldCharType="separate"/>
            </w:r>
            <w:r>
              <w:rPr>
                <w:noProof/>
                <w:webHidden/>
              </w:rPr>
              <w:t>8</w:t>
            </w:r>
            <w:r>
              <w:rPr>
                <w:noProof/>
                <w:webHidden/>
              </w:rPr>
              <w:fldChar w:fldCharType="end"/>
            </w:r>
          </w:hyperlink>
        </w:p>
        <w:p w14:paraId="5799CB28" w14:textId="589C1ABF" w:rsidR="00247DDC" w:rsidRDefault="00247DDC">
          <w:pPr>
            <w:pStyle w:val="TM3"/>
            <w:tabs>
              <w:tab w:val="left" w:pos="1320"/>
              <w:tab w:val="right" w:leader="dot" w:pos="9962"/>
            </w:tabs>
            <w:rPr>
              <w:rFonts w:eastAsiaTheme="minorEastAsia"/>
              <w:noProof/>
              <w:sz w:val="22"/>
              <w:szCs w:val="22"/>
              <w:lang w:val="fr-CA" w:eastAsia="zh-CN"/>
            </w:rPr>
          </w:pPr>
          <w:hyperlink w:anchor="_Toc109639385" w:history="1">
            <w:r w:rsidRPr="00627684">
              <w:rPr>
                <w:rStyle w:val="Lienhypertexte"/>
                <w:noProof/>
              </w:rPr>
              <w:t>1.2.4.</w:t>
            </w:r>
            <w:r>
              <w:rPr>
                <w:rFonts w:eastAsiaTheme="minorEastAsia"/>
                <w:noProof/>
                <w:sz w:val="22"/>
                <w:szCs w:val="22"/>
                <w:lang w:val="fr-CA" w:eastAsia="zh-CN"/>
              </w:rPr>
              <w:tab/>
            </w:r>
            <w:r w:rsidRPr="00627684">
              <w:rPr>
                <w:rStyle w:val="Lienhypertexte"/>
                <w:noProof/>
              </w:rPr>
              <w:t>Right Edge</w:t>
            </w:r>
            <w:r>
              <w:rPr>
                <w:noProof/>
                <w:webHidden/>
              </w:rPr>
              <w:tab/>
            </w:r>
            <w:r>
              <w:rPr>
                <w:noProof/>
                <w:webHidden/>
              </w:rPr>
              <w:fldChar w:fldCharType="begin"/>
            </w:r>
            <w:r>
              <w:rPr>
                <w:noProof/>
                <w:webHidden/>
              </w:rPr>
              <w:instrText xml:space="preserve"> PAGEREF _Toc109639385 \h </w:instrText>
            </w:r>
            <w:r>
              <w:rPr>
                <w:noProof/>
                <w:webHidden/>
              </w:rPr>
            </w:r>
            <w:r>
              <w:rPr>
                <w:noProof/>
                <w:webHidden/>
              </w:rPr>
              <w:fldChar w:fldCharType="separate"/>
            </w:r>
            <w:r>
              <w:rPr>
                <w:noProof/>
                <w:webHidden/>
              </w:rPr>
              <w:t>8</w:t>
            </w:r>
            <w:r>
              <w:rPr>
                <w:noProof/>
                <w:webHidden/>
              </w:rPr>
              <w:fldChar w:fldCharType="end"/>
            </w:r>
          </w:hyperlink>
        </w:p>
        <w:p w14:paraId="4213A0D0" w14:textId="2CA98B4E" w:rsidR="00247DDC" w:rsidRDefault="00247DDC">
          <w:pPr>
            <w:pStyle w:val="TM3"/>
            <w:tabs>
              <w:tab w:val="left" w:pos="1320"/>
              <w:tab w:val="right" w:leader="dot" w:pos="9962"/>
            </w:tabs>
            <w:rPr>
              <w:rFonts w:eastAsiaTheme="minorEastAsia"/>
              <w:noProof/>
              <w:sz w:val="22"/>
              <w:szCs w:val="22"/>
              <w:lang w:val="fr-CA" w:eastAsia="zh-CN"/>
            </w:rPr>
          </w:pPr>
          <w:hyperlink w:anchor="_Toc109639386" w:history="1">
            <w:r w:rsidRPr="00627684">
              <w:rPr>
                <w:rStyle w:val="Lienhypertexte"/>
                <w:noProof/>
              </w:rPr>
              <w:t>1.2.5.</w:t>
            </w:r>
            <w:r>
              <w:rPr>
                <w:rFonts w:eastAsiaTheme="minorEastAsia"/>
                <w:noProof/>
                <w:sz w:val="22"/>
                <w:szCs w:val="22"/>
                <w:lang w:val="fr-CA" w:eastAsia="zh-CN"/>
              </w:rPr>
              <w:tab/>
            </w:r>
            <w:r w:rsidRPr="00627684">
              <w:rPr>
                <w:rStyle w:val="Lienhypertexte"/>
                <w:noProof/>
              </w:rPr>
              <w:t>Bottom Side</w:t>
            </w:r>
            <w:r>
              <w:rPr>
                <w:noProof/>
                <w:webHidden/>
              </w:rPr>
              <w:tab/>
            </w:r>
            <w:r>
              <w:rPr>
                <w:noProof/>
                <w:webHidden/>
              </w:rPr>
              <w:fldChar w:fldCharType="begin"/>
            </w:r>
            <w:r>
              <w:rPr>
                <w:noProof/>
                <w:webHidden/>
              </w:rPr>
              <w:instrText xml:space="preserve"> PAGEREF _Toc109639386 \h </w:instrText>
            </w:r>
            <w:r>
              <w:rPr>
                <w:noProof/>
                <w:webHidden/>
              </w:rPr>
            </w:r>
            <w:r>
              <w:rPr>
                <w:noProof/>
                <w:webHidden/>
              </w:rPr>
              <w:fldChar w:fldCharType="separate"/>
            </w:r>
            <w:r>
              <w:rPr>
                <w:noProof/>
                <w:webHidden/>
              </w:rPr>
              <w:t>8</w:t>
            </w:r>
            <w:r>
              <w:rPr>
                <w:noProof/>
                <w:webHidden/>
              </w:rPr>
              <w:fldChar w:fldCharType="end"/>
            </w:r>
          </w:hyperlink>
        </w:p>
        <w:p w14:paraId="060D18E4" w14:textId="015A1B0D" w:rsidR="00247DDC" w:rsidRDefault="00247DDC">
          <w:pPr>
            <w:pStyle w:val="TM2"/>
            <w:tabs>
              <w:tab w:val="left" w:pos="880"/>
              <w:tab w:val="right" w:leader="dot" w:pos="9962"/>
            </w:tabs>
            <w:rPr>
              <w:rFonts w:eastAsiaTheme="minorEastAsia"/>
              <w:noProof/>
              <w:sz w:val="22"/>
              <w:szCs w:val="22"/>
              <w:lang w:val="fr-CA" w:eastAsia="zh-CN"/>
            </w:rPr>
          </w:pPr>
          <w:hyperlink w:anchor="_Toc109639387" w:history="1">
            <w:r w:rsidRPr="00627684">
              <w:rPr>
                <w:rStyle w:val="Lienhypertexte"/>
                <w:noProof/>
              </w:rPr>
              <w:t>1.3.</w:t>
            </w:r>
            <w:r>
              <w:rPr>
                <w:rFonts w:eastAsiaTheme="minorEastAsia"/>
                <w:noProof/>
                <w:sz w:val="22"/>
                <w:szCs w:val="22"/>
                <w:lang w:val="fr-CA" w:eastAsia="zh-CN"/>
              </w:rPr>
              <w:tab/>
            </w:r>
            <w:r w:rsidRPr="00627684">
              <w:rPr>
                <w:rStyle w:val="Lienhypertexte"/>
                <w:noProof/>
              </w:rPr>
              <w:t>Charging Brailliant BI 40X</w:t>
            </w:r>
            <w:r>
              <w:rPr>
                <w:noProof/>
                <w:webHidden/>
              </w:rPr>
              <w:tab/>
            </w:r>
            <w:r>
              <w:rPr>
                <w:noProof/>
                <w:webHidden/>
              </w:rPr>
              <w:fldChar w:fldCharType="begin"/>
            </w:r>
            <w:r>
              <w:rPr>
                <w:noProof/>
                <w:webHidden/>
              </w:rPr>
              <w:instrText xml:space="preserve"> PAGEREF _Toc109639387 \h </w:instrText>
            </w:r>
            <w:r>
              <w:rPr>
                <w:noProof/>
                <w:webHidden/>
              </w:rPr>
            </w:r>
            <w:r>
              <w:rPr>
                <w:noProof/>
                <w:webHidden/>
              </w:rPr>
              <w:fldChar w:fldCharType="separate"/>
            </w:r>
            <w:r>
              <w:rPr>
                <w:noProof/>
                <w:webHidden/>
              </w:rPr>
              <w:t>8</w:t>
            </w:r>
            <w:r>
              <w:rPr>
                <w:noProof/>
                <w:webHidden/>
              </w:rPr>
              <w:fldChar w:fldCharType="end"/>
            </w:r>
          </w:hyperlink>
        </w:p>
        <w:p w14:paraId="3F80A7B0" w14:textId="32C70954" w:rsidR="00247DDC" w:rsidRDefault="00247DDC">
          <w:pPr>
            <w:pStyle w:val="TM2"/>
            <w:tabs>
              <w:tab w:val="left" w:pos="880"/>
              <w:tab w:val="right" w:leader="dot" w:pos="9962"/>
            </w:tabs>
            <w:rPr>
              <w:rFonts w:eastAsiaTheme="minorEastAsia"/>
              <w:noProof/>
              <w:sz w:val="22"/>
              <w:szCs w:val="22"/>
              <w:lang w:val="fr-CA" w:eastAsia="zh-CN"/>
            </w:rPr>
          </w:pPr>
          <w:hyperlink w:anchor="_Toc109639388" w:history="1">
            <w:r w:rsidRPr="00627684">
              <w:rPr>
                <w:rStyle w:val="Lienhypertexte"/>
                <w:noProof/>
              </w:rPr>
              <w:t>1.4.</w:t>
            </w:r>
            <w:r>
              <w:rPr>
                <w:rFonts w:eastAsiaTheme="minorEastAsia"/>
                <w:noProof/>
                <w:sz w:val="22"/>
                <w:szCs w:val="22"/>
                <w:lang w:val="fr-CA" w:eastAsia="zh-CN"/>
              </w:rPr>
              <w:tab/>
            </w:r>
            <w:r w:rsidRPr="00627684">
              <w:rPr>
                <w:rStyle w:val="Lienhypertexte"/>
                <w:noProof/>
              </w:rPr>
              <w:t>Powering On and Off</w:t>
            </w:r>
            <w:r>
              <w:rPr>
                <w:noProof/>
                <w:webHidden/>
              </w:rPr>
              <w:tab/>
            </w:r>
            <w:r>
              <w:rPr>
                <w:noProof/>
                <w:webHidden/>
              </w:rPr>
              <w:fldChar w:fldCharType="begin"/>
            </w:r>
            <w:r>
              <w:rPr>
                <w:noProof/>
                <w:webHidden/>
              </w:rPr>
              <w:instrText xml:space="preserve"> PAGEREF _Toc109639388 \h </w:instrText>
            </w:r>
            <w:r>
              <w:rPr>
                <w:noProof/>
                <w:webHidden/>
              </w:rPr>
            </w:r>
            <w:r>
              <w:rPr>
                <w:noProof/>
                <w:webHidden/>
              </w:rPr>
              <w:fldChar w:fldCharType="separate"/>
            </w:r>
            <w:r>
              <w:rPr>
                <w:noProof/>
                <w:webHidden/>
              </w:rPr>
              <w:t>9</w:t>
            </w:r>
            <w:r>
              <w:rPr>
                <w:noProof/>
                <w:webHidden/>
              </w:rPr>
              <w:fldChar w:fldCharType="end"/>
            </w:r>
          </w:hyperlink>
        </w:p>
        <w:p w14:paraId="45ADE201" w14:textId="79081EA5" w:rsidR="00247DDC" w:rsidRDefault="00247DDC">
          <w:pPr>
            <w:pStyle w:val="TM2"/>
            <w:tabs>
              <w:tab w:val="left" w:pos="880"/>
              <w:tab w:val="right" w:leader="dot" w:pos="9962"/>
            </w:tabs>
            <w:rPr>
              <w:rFonts w:eastAsiaTheme="minorEastAsia"/>
              <w:noProof/>
              <w:sz w:val="22"/>
              <w:szCs w:val="22"/>
              <w:lang w:val="fr-CA" w:eastAsia="zh-CN"/>
            </w:rPr>
          </w:pPr>
          <w:hyperlink w:anchor="_Toc109639389" w:history="1">
            <w:r w:rsidRPr="00627684">
              <w:rPr>
                <w:rStyle w:val="Lienhypertexte"/>
                <w:noProof/>
              </w:rPr>
              <w:t>1.5.</w:t>
            </w:r>
            <w:r>
              <w:rPr>
                <w:rFonts w:eastAsiaTheme="minorEastAsia"/>
                <w:noProof/>
                <w:sz w:val="22"/>
                <w:szCs w:val="22"/>
                <w:lang w:val="fr-CA" w:eastAsia="zh-CN"/>
              </w:rPr>
              <w:tab/>
            </w:r>
            <w:r w:rsidRPr="00627684">
              <w:rPr>
                <w:rStyle w:val="Lienhypertexte"/>
                <w:noProof/>
              </w:rPr>
              <w:t>Adjusting the Sleep Mode</w:t>
            </w:r>
            <w:r>
              <w:rPr>
                <w:noProof/>
                <w:webHidden/>
              </w:rPr>
              <w:tab/>
            </w:r>
            <w:r>
              <w:rPr>
                <w:noProof/>
                <w:webHidden/>
              </w:rPr>
              <w:fldChar w:fldCharType="begin"/>
            </w:r>
            <w:r>
              <w:rPr>
                <w:noProof/>
                <w:webHidden/>
              </w:rPr>
              <w:instrText xml:space="preserve"> PAGEREF _Toc109639389 \h </w:instrText>
            </w:r>
            <w:r>
              <w:rPr>
                <w:noProof/>
                <w:webHidden/>
              </w:rPr>
            </w:r>
            <w:r>
              <w:rPr>
                <w:noProof/>
                <w:webHidden/>
              </w:rPr>
              <w:fldChar w:fldCharType="separate"/>
            </w:r>
            <w:r>
              <w:rPr>
                <w:noProof/>
                <w:webHidden/>
              </w:rPr>
              <w:t>9</w:t>
            </w:r>
            <w:r>
              <w:rPr>
                <w:noProof/>
                <w:webHidden/>
              </w:rPr>
              <w:fldChar w:fldCharType="end"/>
            </w:r>
          </w:hyperlink>
        </w:p>
        <w:p w14:paraId="3AC41CC0" w14:textId="31B3C29B" w:rsidR="00247DDC" w:rsidRDefault="00247DDC">
          <w:pPr>
            <w:pStyle w:val="TM2"/>
            <w:tabs>
              <w:tab w:val="left" w:pos="880"/>
              <w:tab w:val="right" w:leader="dot" w:pos="9962"/>
            </w:tabs>
            <w:rPr>
              <w:rFonts w:eastAsiaTheme="minorEastAsia"/>
              <w:noProof/>
              <w:sz w:val="22"/>
              <w:szCs w:val="22"/>
              <w:lang w:val="fr-CA" w:eastAsia="zh-CN"/>
            </w:rPr>
          </w:pPr>
          <w:hyperlink w:anchor="_Toc109639390" w:history="1">
            <w:r w:rsidRPr="00627684">
              <w:rPr>
                <w:rStyle w:val="Lienhypertexte"/>
                <w:noProof/>
              </w:rPr>
              <w:t>1.6.</w:t>
            </w:r>
            <w:r>
              <w:rPr>
                <w:rFonts w:eastAsiaTheme="minorEastAsia"/>
                <w:noProof/>
                <w:sz w:val="22"/>
                <w:szCs w:val="22"/>
                <w:lang w:val="fr-CA" w:eastAsia="zh-CN"/>
              </w:rPr>
              <w:tab/>
            </w:r>
            <w:r w:rsidRPr="00627684">
              <w:rPr>
                <w:rStyle w:val="Lienhypertexte"/>
                <w:noProof/>
              </w:rPr>
              <w:t>About the About Menu</w:t>
            </w:r>
            <w:r>
              <w:rPr>
                <w:noProof/>
                <w:webHidden/>
              </w:rPr>
              <w:tab/>
            </w:r>
            <w:r>
              <w:rPr>
                <w:noProof/>
                <w:webHidden/>
              </w:rPr>
              <w:fldChar w:fldCharType="begin"/>
            </w:r>
            <w:r>
              <w:rPr>
                <w:noProof/>
                <w:webHidden/>
              </w:rPr>
              <w:instrText xml:space="preserve"> PAGEREF _Toc109639390 \h </w:instrText>
            </w:r>
            <w:r>
              <w:rPr>
                <w:noProof/>
                <w:webHidden/>
              </w:rPr>
            </w:r>
            <w:r>
              <w:rPr>
                <w:noProof/>
                <w:webHidden/>
              </w:rPr>
              <w:fldChar w:fldCharType="separate"/>
            </w:r>
            <w:r>
              <w:rPr>
                <w:noProof/>
                <w:webHidden/>
              </w:rPr>
              <w:t>10</w:t>
            </w:r>
            <w:r>
              <w:rPr>
                <w:noProof/>
                <w:webHidden/>
              </w:rPr>
              <w:fldChar w:fldCharType="end"/>
            </w:r>
          </w:hyperlink>
        </w:p>
        <w:p w14:paraId="108FCA2B" w14:textId="3270D63C" w:rsidR="00247DDC" w:rsidRDefault="00247DDC">
          <w:pPr>
            <w:pStyle w:val="TM2"/>
            <w:tabs>
              <w:tab w:val="left" w:pos="880"/>
              <w:tab w:val="right" w:leader="dot" w:pos="9962"/>
            </w:tabs>
            <w:rPr>
              <w:rFonts w:eastAsiaTheme="minorEastAsia"/>
              <w:noProof/>
              <w:sz w:val="22"/>
              <w:szCs w:val="22"/>
              <w:lang w:val="fr-CA" w:eastAsia="zh-CN"/>
            </w:rPr>
          </w:pPr>
          <w:hyperlink w:anchor="_Toc109639391" w:history="1">
            <w:r w:rsidRPr="00627684">
              <w:rPr>
                <w:rStyle w:val="Lienhypertexte"/>
                <w:noProof/>
              </w:rPr>
              <w:t>1.7.</w:t>
            </w:r>
            <w:r>
              <w:rPr>
                <w:rFonts w:eastAsiaTheme="minorEastAsia"/>
                <w:noProof/>
                <w:sz w:val="22"/>
                <w:szCs w:val="22"/>
                <w:lang w:val="fr-CA" w:eastAsia="zh-CN"/>
              </w:rPr>
              <w:tab/>
            </w:r>
            <w:r w:rsidRPr="00627684">
              <w:rPr>
                <w:rStyle w:val="Lienhypertexte"/>
                <w:noProof/>
              </w:rPr>
              <w:t>Launching the Main Menu</w:t>
            </w:r>
            <w:r>
              <w:rPr>
                <w:noProof/>
                <w:webHidden/>
              </w:rPr>
              <w:tab/>
            </w:r>
            <w:r>
              <w:rPr>
                <w:noProof/>
                <w:webHidden/>
              </w:rPr>
              <w:fldChar w:fldCharType="begin"/>
            </w:r>
            <w:r>
              <w:rPr>
                <w:noProof/>
                <w:webHidden/>
              </w:rPr>
              <w:instrText xml:space="preserve"> PAGEREF _Toc109639391 \h </w:instrText>
            </w:r>
            <w:r>
              <w:rPr>
                <w:noProof/>
                <w:webHidden/>
              </w:rPr>
            </w:r>
            <w:r>
              <w:rPr>
                <w:noProof/>
                <w:webHidden/>
              </w:rPr>
              <w:fldChar w:fldCharType="separate"/>
            </w:r>
            <w:r>
              <w:rPr>
                <w:noProof/>
                <w:webHidden/>
              </w:rPr>
              <w:t>10</w:t>
            </w:r>
            <w:r>
              <w:rPr>
                <w:noProof/>
                <w:webHidden/>
              </w:rPr>
              <w:fldChar w:fldCharType="end"/>
            </w:r>
          </w:hyperlink>
        </w:p>
        <w:p w14:paraId="774B93FB" w14:textId="45EE5A8D" w:rsidR="00247DDC" w:rsidRDefault="00247DDC">
          <w:pPr>
            <w:pStyle w:val="TM1"/>
            <w:rPr>
              <w:rFonts w:eastAsiaTheme="minorEastAsia"/>
              <w:noProof/>
              <w:sz w:val="22"/>
              <w:szCs w:val="22"/>
              <w:lang w:val="fr-CA" w:eastAsia="zh-CN"/>
            </w:rPr>
          </w:pPr>
          <w:hyperlink w:anchor="_Toc109639392" w:history="1">
            <w:r w:rsidRPr="00627684">
              <w:rPr>
                <w:rStyle w:val="Lienhypertexte"/>
                <w:noProof/>
              </w:rPr>
              <w:t>2.</w:t>
            </w:r>
            <w:r>
              <w:rPr>
                <w:rFonts w:eastAsiaTheme="minorEastAsia"/>
                <w:noProof/>
                <w:sz w:val="22"/>
                <w:szCs w:val="22"/>
                <w:lang w:val="fr-CA" w:eastAsia="zh-CN"/>
              </w:rPr>
              <w:tab/>
            </w:r>
            <w:r w:rsidRPr="00627684">
              <w:rPr>
                <w:rStyle w:val="Lienhypertexte"/>
                <w:noProof/>
              </w:rPr>
              <w:t>Navigating and Using Menus</w:t>
            </w:r>
            <w:r>
              <w:rPr>
                <w:noProof/>
                <w:webHidden/>
              </w:rPr>
              <w:tab/>
            </w:r>
            <w:r>
              <w:rPr>
                <w:noProof/>
                <w:webHidden/>
              </w:rPr>
              <w:fldChar w:fldCharType="begin"/>
            </w:r>
            <w:r>
              <w:rPr>
                <w:noProof/>
                <w:webHidden/>
              </w:rPr>
              <w:instrText xml:space="preserve"> PAGEREF _Toc109639392 \h </w:instrText>
            </w:r>
            <w:r>
              <w:rPr>
                <w:noProof/>
                <w:webHidden/>
              </w:rPr>
            </w:r>
            <w:r>
              <w:rPr>
                <w:noProof/>
                <w:webHidden/>
              </w:rPr>
              <w:fldChar w:fldCharType="separate"/>
            </w:r>
            <w:r>
              <w:rPr>
                <w:noProof/>
                <w:webHidden/>
              </w:rPr>
              <w:t>10</w:t>
            </w:r>
            <w:r>
              <w:rPr>
                <w:noProof/>
                <w:webHidden/>
              </w:rPr>
              <w:fldChar w:fldCharType="end"/>
            </w:r>
          </w:hyperlink>
        </w:p>
        <w:p w14:paraId="29790583" w14:textId="3FE61D72" w:rsidR="00247DDC" w:rsidRDefault="00247DDC">
          <w:pPr>
            <w:pStyle w:val="TM2"/>
            <w:tabs>
              <w:tab w:val="left" w:pos="880"/>
              <w:tab w:val="right" w:leader="dot" w:pos="9962"/>
            </w:tabs>
            <w:rPr>
              <w:rFonts w:eastAsiaTheme="minorEastAsia"/>
              <w:noProof/>
              <w:sz w:val="22"/>
              <w:szCs w:val="22"/>
              <w:lang w:val="fr-CA" w:eastAsia="zh-CN"/>
            </w:rPr>
          </w:pPr>
          <w:hyperlink w:anchor="_Toc109639393" w:history="1">
            <w:r w:rsidRPr="00627684">
              <w:rPr>
                <w:rStyle w:val="Lienhypertexte"/>
                <w:noProof/>
              </w:rPr>
              <w:t>2.1.</w:t>
            </w:r>
            <w:r>
              <w:rPr>
                <w:rFonts w:eastAsiaTheme="minorEastAsia"/>
                <w:noProof/>
                <w:sz w:val="22"/>
                <w:szCs w:val="22"/>
                <w:lang w:val="fr-CA" w:eastAsia="zh-CN"/>
              </w:rPr>
              <w:tab/>
            </w:r>
            <w:r w:rsidRPr="00627684">
              <w:rPr>
                <w:rStyle w:val="Lienhypertexte"/>
                <w:noProof/>
              </w:rPr>
              <w:t>Navigating the Main Menu</w:t>
            </w:r>
            <w:r>
              <w:rPr>
                <w:noProof/>
                <w:webHidden/>
              </w:rPr>
              <w:tab/>
            </w:r>
            <w:r>
              <w:rPr>
                <w:noProof/>
                <w:webHidden/>
              </w:rPr>
              <w:fldChar w:fldCharType="begin"/>
            </w:r>
            <w:r>
              <w:rPr>
                <w:noProof/>
                <w:webHidden/>
              </w:rPr>
              <w:instrText xml:space="preserve"> PAGEREF _Toc109639393 \h </w:instrText>
            </w:r>
            <w:r>
              <w:rPr>
                <w:noProof/>
                <w:webHidden/>
              </w:rPr>
            </w:r>
            <w:r>
              <w:rPr>
                <w:noProof/>
                <w:webHidden/>
              </w:rPr>
              <w:fldChar w:fldCharType="separate"/>
            </w:r>
            <w:r>
              <w:rPr>
                <w:noProof/>
                <w:webHidden/>
              </w:rPr>
              <w:t>10</w:t>
            </w:r>
            <w:r>
              <w:rPr>
                <w:noProof/>
                <w:webHidden/>
              </w:rPr>
              <w:fldChar w:fldCharType="end"/>
            </w:r>
          </w:hyperlink>
        </w:p>
        <w:p w14:paraId="22D539D9" w14:textId="37A3D412" w:rsidR="00247DDC" w:rsidRDefault="00247DDC">
          <w:pPr>
            <w:pStyle w:val="TM2"/>
            <w:tabs>
              <w:tab w:val="left" w:pos="880"/>
              <w:tab w:val="right" w:leader="dot" w:pos="9962"/>
            </w:tabs>
            <w:rPr>
              <w:rFonts w:eastAsiaTheme="minorEastAsia"/>
              <w:noProof/>
              <w:sz w:val="22"/>
              <w:szCs w:val="22"/>
              <w:lang w:val="fr-CA" w:eastAsia="zh-CN"/>
            </w:rPr>
          </w:pPr>
          <w:hyperlink w:anchor="_Toc109639394" w:history="1">
            <w:r w:rsidRPr="00627684">
              <w:rPr>
                <w:rStyle w:val="Lienhypertexte"/>
                <w:noProof/>
              </w:rPr>
              <w:t>2.2.</w:t>
            </w:r>
            <w:r>
              <w:rPr>
                <w:rFonts w:eastAsiaTheme="minorEastAsia"/>
                <w:noProof/>
                <w:sz w:val="22"/>
                <w:szCs w:val="22"/>
                <w:lang w:val="fr-CA" w:eastAsia="zh-CN"/>
              </w:rPr>
              <w:tab/>
            </w:r>
            <w:r w:rsidRPr="00627684">
              <w:rPr>
                <w:rStyle w:val="Lienhypertexte"/>
                <w:noProof/>
              </w:rPr>
              <w:t>Panning Text on the Braille Display</w:t>
            </w:r>
            <w:r>
              <w:rPr>
                <w:noProof/>
                <w:webHidden/>
              </w:rPr>
              <w:tab/>
            </w:r>
            <w:r>
              <w:rPr>
                <w:noProof/>
                <w:webHidden/>
              </w:rPr>
              <w:fldChar w:fldCharType="begin"/>
            </w:r>
            <w:r>
              <w:rPr>
                <w:noProof/>
                <w:webHidden/>
              </w:rPr>
              <w:instrText xml:space="preserve"> PAGEREF _Toc109639394 \h </w:instrText>
            </w:r>
            <w:r>
              <w:rPr>
                <w:noProof/>
                <w:webHidden/>
              </w:rPr>
            </w:r>
            <w:r>
              <w:rPr>
                <w:noProof/>
                <w:webHidden/>
              </w:rPr>
              <w:fldChar w:fldCharType="separate"/>
            </w:r>
            <w:r>
              <w:rPr>
                <w:noProof/>
                <w:webHidden/>
              </w:rPr>
              <w:t>11</w:t>
            </w:r>
            <w:r>
              <w:rPr>
                <w:noProof/>
                <w:webHidden/>
              </w:rPr>
              <w:fldChar w:fldCharType="end"/>
            </w:r>
          </w:hyperlink>
        </w:p>
        <w:p w14:paraId="691909B4" w14:textId="526AD1F1" w:rsidR="00247DDC" w:rsidRDefault="00247DDC">
          <w:pPr>
            <w:pStyle w:val="TM2"/>
            <w:tabs>
              <w:tab w:val="left" w:pos="880"/>
              <w:tab w:val="right" w:leader="dot" w:pos="9962"/>
            </w:tabs>
            <w:rPr>
              <w:rFonts w:eastAsiaTheme="minorEastAsia"/>
              <w:noProof/>
              <w:sz w:val="22"/>
              <w:szCs w:val="22"/>
              <w:lang w:val="fr-CA" w:eastAsia="zh-CN"/>
            </w:rPr>
          </w:pPr>
          <w:hyperlink w:anchor="_Toc109639395" w:history="1">
            <w:r w:rsidRPr="00627684">
              <w:rPr>
                <w:rStyle w:val="Lienhypertexte"/>
                <w:noProof/>
              </w:rPr>
              <w:t>2.3.</w:t>
            </w:r>
            <w:r>
              <w:rPr>
                <w:rFonts w:eastAsiaTheme="minorEastAsia"/>
                <w:noProof/>
                <w:sz w:val="22"/>
                <w:szCs w:val="22"/>
                <w:lang w:val="fr-CA" w:eastAsia="zh-CN"/>
              </w:rPr>
              <w:tab/>
            </w:r>
            <w:r w:rsidRPr="00627684">
              <w:rPr>
                <w:rStyle w:val="Lienhypertexte"/>
                <w:noProof/>
              </w:rPr>
              <w:t>Using the Context Menu for Additional Functions</w:t>
            </w:r>
            <w:r>
              <w:rPr>
                <w:noProof/>
                <w:webHidden/>
              </w:rPr>
              <w:tab/>
            </w:r>
            <w:r>
              <w:rPr>
                <w:noProof/>
                <w:webHidden/>
              </w:rPr>
              <w:fldChar w:fldCharType="begin"/>
            </w:r>
            <w:r>
              <w:rPr>
                <w:noProof/>
                <w:webHidden/>
              </w:rPr>
              <w:instrText xml:space="preserve"> PAGEREF _Toc109639395 \h </w:instrText>
            </w:r>
            <w:r>
              <w:rPr>
                <w:noProof/>
                <w:webHidden/>
              </w:rPr>
            </w:r>
            <w:r>
              <w:rPr>
                <w:noProof/>
                <w:webHidden/>
              </w:rPr>
              <w:fldChar w:fldCharType="separate"/>
            </w:r>
            <w:r>
              <w:rPr>
                <w:noProof/>
                <w:webHidden/>
              </w:rPr>
              <w:t>11</w:t>
            </w:r>
            <w:r>
              <w:rPr>
                <w:noProof/>
                <w:webHidden/>
              </w:rPr>
              <w:fldChar w:fldCharType="end"/>
            </w:r>
          </w:hyperlink>
        </w:p>
        <w:p w14:paraId="0096305C" w14:textId="65BD7B77" w:rsidR="00247DDC" w:rsidRDefault="00247DDC">
          <w:pPr>
            <w:pStyle w:val="TM2"/>
            <w:tabs>
              <w:tab w:val="left" w:pos="880"/>
              <w:tab w:val="right" w:leader="dot" w:pos="9962"/>
            </w:tabs>
            <w:rPr>
              <w:rFonts w:eastAsiaTheme="minorEastAsia"/>
              <w:noProof/>
              <w:sz w:val="22"/>
              <w:szCs w:val="22"/>
              <w:lang w:val="fr-CA" w:eastAsia="zh-CN"/>
            </w:rPr>
          </w:pPr>
          <w:hyperlink w:anchor="_Toc109639396" w:history="1">
            <w:r w:rsidRPr="00627684">
              <w:rPr>
                <w:rStyle w:val="Lienhypertexte"/>
                <w:noProof/>
              </w:rPr>
              <w:t>2.4.</w:t>
            </w:r>
            <w:r>
              <w:rPr>
                <w:rFonts w:eastAsiaTheme="minorEastAsia"/>
                <w:noProof/>
                <w:sz w:val="22"/>
                <w:szCs w:val="22"/>
                <w:lang w:val="fr-CA" w:eastAsia="zh-CN"/>
              </w:rPr>
              <w:tab/>
            </w:r>
            <w:r w:rsidRPr="00627684">
              <w:rPr>
                <w:rStyle w:val="Lienhypertexte"/>
                <w:noProof/>
              </w:rPr>
              <w:t>Navigating by First Letters of Words</w:t>
            </w:r>
            <w:r>
              <w:rPr>
                <w:noProof/>
                <w:webHidden/>
              </w:rPr>
              <w:tab/>
            </w:r>
            <w:r>
              <w:rPr>
                <w:noProof/>
                <w:webHidden/>
              </w:rPr>
              <w:fldChar w:fldCharType="begin"/>
            </w:r>
            <w:r>
              <w:rPr>
                <w:noProof/>
                <w:webHidden/>
              </w:rPr>
              <w:instrText xml:space="preserve"> PAGEREF _Toc109639396 \h </w:instrText>
            </w:r>
            <w:r>
              <w:rPr>
                <w:noProof/>
                <w:webHidden/>
              </w:rPr>
            </w:r>
            <w:r>
              <w:rPr>
                <w:noProof/>
                <w:webHidden/>
              </w:rPr>
              <w:fldChar w:fldCharType="separate"/>
            </w:r>
            <w:r>
              <w:rPr>
                <w:noProof/>
                <w:webHidden/>
              </w:rPr>
              <w:t>11</w:t>
            </w:r>
            <w:r>
              <w:rPr>
                <w:noProof/>
                <w:webHidden/>
              </w:rPr>
              <w:fldChar w:fldCharType="end"/>
            </w:r>
          </w:hyperlink>
        </w:p>
        <w:p w14:paraId="1CC9F777" w14:textId="764A6DD5" w:rsidR="00247DDC" w:rsidRDefault="00247DDC">
          <w:pPr>
            <w:pStyle w:val="TM2"/>
            <w:tabs>
              <w:tab w:val="left" w:pos="880"/>
              <w:tab w:val="right" w:leader="dot" w:pos="9962"/>
            </w:tabs>
            <w:rPr>
              <w:rFonts w:eastAsiaTheme="minorEastAsia"/>
              <w:noProof/>
              <w:sz w:val="22"/>
              <w:szCs w:val="22"/>
              <w:lang w:val="fr-CA" w:eastAsia="zh-CN"/>
            </w:rPr>
          </w:pPr>
          <w:hyperlink w:anchor="_Toc109639397" w:history="1">
            <w:r w:rsidRPr="00627684">
              <w:rPr>
                <w:rStyle w:val="Lienhypertexte"/>
                <w:noProof/>
              </w:rPr>
              <w:t>2.5.</w:t>
            </w:r>
            <w:r>
              <w:rPr>
                <w:rFonts w:eastAsiaTheme="minorEastAsia"/>
                <w:noProof/>
                <w:sz w:val="22"/>
                <w:szCs w:val="22"/>
                <w:lang w:val="fr-CA" w:eastAsia="zh-CN"/>
              </w:rPr>
              <w:tab/>
            </w:r>
            <w:r w:rsidRPr="00627684">
              <w:rPr>
                <w:rStyle w:val="Lienhypertexte"/>
                <w:noProof/>
              </w:rPr>
              <w:t>Using Shortcuts/Key Combinations to Navigate</w:t>
            </w:r>
            <w:r>
              <w:rPr>
                <w:noProof/>
                <w:webHidden/>
              </w:rPr>
              <w:tab/>
            </w:r>
            <w:r>
              <w:rPr>
                <w:noProof/>
                <w:webHidden/>
              </w:rPr>
              <w:fldChar w:fldCharType="begin"/>
            </w:r>
            <w:r>
              <w:rPr>
                <w:noProof/>
                <w:webHidden/>
              </w:rPr>
              <w:instrText xml:space="preserve"> PAGEREF _Toc109639397 \h </w:instrText>
            </w:r>
            <w:r>
              <w:rPr>
                <w:noProof/>
                <w:webHidden/>
              </w:rPr>
            </w:r>
            <w:r>
              <w:rPr>
                <w:noProof/>
                <w:webHidden/>
              </w:rPr>
              <w:fldChar w:fldCharType="separate"/>
            </w:r>
            <w:r>
              <w:rPr>
                <w:noProof/>
                <w:webHidden/>
              </w:rPr>
              <w:t>12</w:t>
            </w:r>
            <w:r>
              <w:rPr>
                <w:noProof/>
                <w:webHidden/>
              </w:rPr>
              <w:fldChar w:fldCharType="end"/>
            </w:r>
          </w:hyperlink>
        </w:p>
        <w:p w14:paraId="0B2752FF" w14:textId="2DCC51A6" w:rsidR="00247DDC" w:rsidRDefault="00247DDC">
          <w:pPr>
            <w:pStyle w:val="TM1"/>
            <w:rPr>
              <w:rFonts w:eastAsiaTheme="minorEastAsia"/>
              <w:noProof/>
              <w:sz w:val="22"/>
              <w:szCs w:val="22"/>
              <w:lang w:val="fr-CA" w:eastAsia="zh-CN"/>
            </w:rPr>
          </w:pPr>
          <w:hyperlink w:anchor="_Toc109639398" w:history="1">
            <w:r w:rsidRPr="00627684">
              <w:rPr>
                <w:rStyle w:val="Lienhypertexte"/>
                <w:noProof/>
              </w:rPr>
              <w:t>3.</w:t>
            </w:r>
            <w:r>
              <w:rPr>
                <w:rFonts w:eastAsiaTheme="minorEastAsia"/>
                <w:noProof/>
                <w:sz w:val="22"/>
                <w:szCs w:val="22"/>
                <w:lang w:val="fr-CA" w:eastAsia="zh-CN"/>
              </w:rPr>
              <w:tab/>
            </w:r>
            <w:r w:rsidRPr="00627684">
              <w:rPr>
                <w:rStyle w:val="Lienhypertexte"/>
                <w:noProof/>
              </w:rPr>
              <w:t>Using the KeyPad Application</w:t>
            </w:r>
            <w:r>
              <w:rPr>
                <w:noProof/>
                <w:webHidden/>
              </w:rPr>
              <w:tab/>
            </w:r>
            <w:r>
              <w:rPr>
                <w:noProof/>
                <w:webHidden/>
              </w:rPr>
              <w:fldChar w:fldCharType="begin"/>
            </w:r>
            <w:r>
              <w:rPr>
                <w:noProof/>
                <w:webHidden/>
              </w:rPr>
              <w:instrText xml:space="preserve"> PAGEREF _Toc109639398 \h </w:instrText>
            </w:r>
            <w:r>
              <w:rPr>
                <w:noProof/>
                <w:webHidden/>
              </w:rPr>
            </w:r>
            <w:r>
              <w:rPr>
                <w:noProof/>
                <w:webHidden/>
              </w:rPr>
              <w:fldChar w:fldCharType="separate"/>
            </w:r>
            <w:r>
              <w:rPr>
                <w:noProof/>
                <w:webHidden/>
              </w:rPr>
              <w:t>13</w:t>
            </w:r>
            <w:r>
              <w:rPr>
                <w:noProof/>
                <w:webHidden/>
              </w:rPr>
              <w:fldChar w:fldCharType="end"/>
            </w:r>
          </w:hyperlink>
        </w:p>
        <w:p w14:paraId="7EA7B98B" w14:textId="606AED93" w:rsidR="00247DDC" w:rsidRDefault="00247DDC">
          <w:pPr>
            <w:pStyle w:val="TM2"/>
            <w:tabs>
              <w:tab w:val="left" w:pos="880"/>
              <w:tab w:val="right" w:leader="dot" w:pos="9962"/>
            </w:tabs>
            <w:rPr>
              <w:rFonts w:eastAsiaTheme="minorEastAsia"/>
              <w:noProof/>
              <w:sz w:val="22"/>
              <w:szCs w:val="22"/>
              <w:lang w:val="fr-CA" w:eastAsia="zh-CN"/>
            </w:rPr>
          </w:pPr>
          <w:hyperlink w:anchor="_Toc109639399" w:history="1">
            <w:r w:rsidRPr="00627684">
              <w:rPr>
                <w:rStyle w:val="Lienhypertexte"/>
                <w:noProof/>
              </w:rPr>
              <w:t>3.1.</w:t>
            </w:r>
            <w:r>
              <w:rPr>
                <w:rFonts w:eastAsiaTheme="minorEastAsia"/>
                <w:noProof/>
                <w:sz w:val="22"/>
                <w:szCs w:val="22"/>
                <w:lang w:val="fr-CA" w:eastAsia="zh-CN"/>
              </w:rPr>
              <w:tab/>
            </w:r>
            <w:r w:rsidRPr="00627684">
              <w:rPr>
                <w:rStyle w:val="Lienhypertexte"/>
                <w:noProof/>
              </w:rPr>
              <w:t>Create a File</w:t>
            </w:r>
            <w:r>
              <w:rPr>
                <w:noProof/>
                <w:webHidden/>
              </w:rPr>
              <w:tab/>
            </w:r>
            <w:r>
              <w:rPr>
                <w:noProof/>
                <w:webHidden/>
              </w:rPr>
              <w:fldChar w:fldCharType="begin"/>
            </w:r>
            <w:r>
              <w:rPr>
                <w:noProof/>
                <w:webHidden/>
              </w:rPr>
              <w:instrText xml:space="preserve"> PAGEREF _Toc109639399 \h </w:instrText>
            </w:r>
            <w:r>
              <w:rPr>
                <w:noProof/>
                <w:webHidden/>
              </w:rPr>
            </w:r>
            <w:r>
              <w:rPr>
                <w:noProof/>
                <w:webHidden/>
              </w:rPr>
              <w:fldChar w:fldCharType="separate"/>
            </w:r>
            <w:r>
              <w:rPr>
                <w:noProof/>
                <w:webHidden/>
              </w:rPr>
              <w:t>13</w:t>
            </w:r>
            <w:r>
              <w:rPr>
                <w:noProof/>
                <w:webHidden/>
              </w:rPr>
              <w:fldChar w:fldCharType="end"/>
            </w:r>
          </w:hyperlink>
        </w:p>
        <w:p w14:paraId="0385F4D6" w14:textId="51A730AE" w:rsidR="00247DDC" w:rsidRDefault="00247DDC">
          <w:pPr>
            <w:pStyle w:val="TM2"/>
            <w:tabs>
              <w:tab w:val="left" w:pos="880"/>
              <w:tab w:val="right" w:leader="dot" w:pos="9962"/>
            </w:tabs>
            <w:rPr>
              <w:rFonts w:eastAsiaTheme="minorEastAsia"/>
              <w:noProof/>
              <w:sz w:val="22"/>
              <w:szCs w:val="22"/>
              <w:lang w:val="fr-CA" w:eastAsia="zh-CN"/>
            </w:rPr>
          </w:pPr>
          <w:hyperlink w:anchor="_Toc109639400" w:history="1">
            <w:r w:rsidRPr="00627684">
              <w:rPr>
                <w:rStyle w:val="Lienhypertexte"/>
                <w:noProof/>
              </w:rPr>
              <w:t>3.2.</w:t>
            </w:r>
            <w:r>
              <w:rPr>
                <w:rFonts w:eastAsiaTheme="minorEastAsia"/>
                <w:noProof/>
                <w:sz w:val="22"/>
                <w:szCs w:val="22"/>
                <w:lang w:val="fr-CA" w:eastAsia="zh-CN"/>
              </w:rPr>
              <w:tab/>
            </w:r>
            <w:r w:rsidRPr="00627684">
              <w:rPr>
                <w:rStyle w:val="Lienhypertexte"/>
                <w:noProof/>
              </w:rPr>
              <w:t>Open a File</w:t>
            </w:r>
            <w:r>
              <w:rPr>
                <w:noProof/>
                <w:webHidden/>
              </w:rPr>
              <w:tab/>
            </w:r>
            <w:r>
              <w:rPr>
                <w:noProof/>
                <w:webHidden/>
              </w:rPr>
              <w:fldChar w:fldCharType="begin"/>
            </w:r>
            <w:r>
              <w:rPr>
                <w:noProof/>
                <w:webHidden/>
              </w:rPr>
              <w:instrText xml:space="preserve"> PAGEREF _Toc109639400 \h </w:instrText>
            </w:r>
            <w:r>
              <w:rPr>
                <w:noProof/>
                <w:webHidden/>
              </w:rPr>
            </w:r>
            <w:r>
              <w:rPr>
                <w:noProof/>
                <w:webHidden/>
              </w:rPr>
              <w:fldChar w:fldCharType="separate"/>
            </w:r>
            <w:r>
              <w:rPr>
                <w:noProof/>
                <w:webHidden/>
              </w:rPr>
              <w:t>13</w:t>
            </w:r>
            <w:r>
              <w:rPr>
                <w:noProof/>
                <w:webHidden/>
              </w:rPr>
              <w:fldChar w:fldCharType="end"/>
            </w:r>
          </w:hyperlink>
        </w:p>
        <w:p w14:paraId="450E5DD4" w14:textId="4475C39B" w:rsidR="00247DDC" w:rsidRDefault="00247DDC">
          <w:pPr>
            <w:pStyle w:val="TM2"/>
            <w:tabs>
              <w:tab w:val="left" w:pos="880"/>
              <w:tab w:val="right" w:leader="dot" w:pos="9962"/>
            </w:tabs>
            <w:rPr>
              <w:rFonts w:eastAsiaTheme="minorEastAsia"/>
              <w:noProof/>
              <w:sz w:val="22"/>
              <w:szCs w:val="22"/>
              <w:lang w:val="fr-CA" w:eastAsia="zh-CN"/>
            </w:rPr>
          </w:pPr>
          <w:hyperlink w:anchor="_Toc109639401" w:history="1">
            <w:r w:rsidRPr="00627684">
              <w:rPr>
                <w:rStyle w:val="Lienhypertexte"/>
                <w:noProof/>
              </w:rPr>
              <w:t>3.3.</w:t>
            </w:r>
            <w:r>
              <w:rPr>
                <w:rFonts w:eastAsiaTheme="minorEastAsia"/>
                <w:noProof/>
                <w:sz w:val="22"/>
                <w:szCs w:val="22"/>
                <w:lang w:val="fr-CA" w:eastAsia="zh-CN"/>
              </w:rPr>
              <w:tab/>
            </w:r>
            <w:r w:rsidRPr="00627684">
              <w:rPr>
                <w:rStyle w:val="Lienhypertexte"/>
                <w:noProof/>
              </w:rPr>
              <w:t>Recently Saved</w:t>
            </w:r>
            <w:r>
              <w:rPr>
                <w:noProof/>
                <w:webHidden/>
              </w:rPr>
              <w:tab/>
            </w:r>
            <w:r>
              <w:rPr>
                <w:noProof/>
                <w:webHidden/>
              </w:rPr>
              <w:fldChar w:fldCharType="begin"/>
            </w:r>
            <w:r>
              <w:rPr>
                <w:noProof/>
                <w:webHidden/>
              </w:rPr>
              <w:instrText xml:space="preserve"> PAGEREF _Toc109639401 \h </w:instrText>
            </w:r>
            <w:r>
              <w:rPr>
                <w:noProof/>
                <w:webHidden/>
              </w:rPr>
            </w:r>
            <w:r>
              <w:rPr>
                <w:noProof/>
                <w:webHidden/>
              </w:rPr>
              <w:fldChar w:fldCharType="separate"/>
            </w:r>
            <w:r>
              <w:rPr>
                <w:noProof/>
                <w:webHidden/>
              </w:rPr>
              <w:t>13</w:t>
            </w:r>
            <w:r>
              <w:rPr>
                <w:noProof/>
                <w:webHidden/>
              </w:rPr>
              <w:fldChar w:fldCharType="end"/>
            </w:r>
          </w:hyperlink>
        </w:p>
        <w:p w14:paraId="53326EAC" w14:textId="338128C5" w:rsidR="00247DDC" w:rsidRDefault="00247DDC">
          <w:pPr>
            <w:pStyle w:val="TM2"/>
            <w:tabs>
              <w:tab w:val="left" w:pos="880"/>
              <w:tab w:val="right" w:leader="dot" w:pos="9962"/>
            </w:tabs>
            <w:rPr>
              <w:rFonts w:eastAsiaTheme="minorEastAsia"/>
              <w:noProof/>
              <w:sz w:val="22"/>
              <w:szCs w:val="22"/>
              <w:lang w:val="fr-CA" w:eastAsia="zh-CN"/>
            </w:rPr>
          </w:pPr>
          <w:hyperlink w:anchor="_Toc109639402" w:history="1">
            <w:r w:rsidRPr="00627684">
              <w:rPr>
                <w:rStyle w:val="Lienhypertexte"/>
                <w:noProof/>
              </w:rPr>
              <w:t>3.4.</w:t>
            </w:r>
            <w:r>
              <w:rPr>
                <w:rFonts w:eastAsiaTheme="minorEastAsia"/>
                <w:noProof/>
                <w:sz w:val="22"/>
                <w:szCs w:val="22"/>
                <w:lang w:val="fr-CA" w:eastAsia="zh-CN"/>
              </w:rPr>
              <w:tab/>
            </w:r>
            <w:r w:rsidRPr="00627684">
              <w:rPr>
                <w:rStyle w:val="Lienhypertexte"/>
                <w:noProof/>
              </w:rPr>
              <w:t>Close a File</w:t>
            </w:r>
            <w:r>
              <w:rPr>
                <w:noProof/>
                <w:webHidden/>
              </w:rPr>
              <w:tab/>
            </w:r>
            <w:r>
              <w:rPr>
                <w:noProof/>
                <w:webHidden/>
              </w:rPr>
              <w:fldChar w:fldCharType="begin"/>
            </w:r>
            <w:r>
              <w:rPr>
                <w:noProof/>
                <w:webHidden/>
              </w:rPr>
              <w:instrText xml:space="preserve"> PAGEREF _Toc109639402 \h </w:instrText>
            </w:r>
            <w:r>
              <w:rPr>
                <w:noProof/>
                <w:webHidden/>
              </w:rPr>
            </w:r>
            <w:r>
              <w:rPr>
                <w:noProof/>
                <w:webHidden/>
              </w:rPr>
              <w:fldChar w:fldCharType="separate"/>
            </w:r>
            <w:r>
              <w:rPr>
                <w:noProof/>
                <w:webHidden/>
              </w:rPr>
              <w:t>14</w:t>
            </w:r>
            <w:r>
              <w:rPr>
                <w:noProof/>
                <w:webHidden/>
              </w:rPr>
              <w:fldChar w:fldCharType="end"/>
            </w:r>
          </w:hyperlink>
        </w:p>
        <w:p w14:paraId="50CCA276" w14:textId="4A9A6FBC" w:rsidR="00247DDC" w:rsidRDefault="00247DDC">
          <w:pPr>
            <w:pStyle w:val="TM2"/>
            <w:tabs>
              <w:tab w:val="left" w:pos="880"/>
              <w:tab w:val="right" w:leader="dot" w:pos="9962"/>
            </w:tabs>
            <w:rPr>
              <w:rFonts w:eastAsiaTheme="minorEastAsia"/>
              <w:noProof/>
              <w:sz w:val="22"/>
              <w:szCs w:val="22"/>
              <w:lang w:val="fr-CA" w:eastAsia="zh-CN"/>
            </w:rPr>
          </w:pPr>
          <w:hyperlink w:anchor="_Toc109639403" w:history="1">
            <w:r w:rsidRPr="00627684">
              <w:rPr>
                <w:rStyle w:val="Lienhypertexte"/>
                <w:noProof/>
              </w:rPr>
              <w:t>3.5.</w:t>
            </w:r>
            <w:r>
              <w:rPr>
                <w:rFonts w:eastAsiaTheme="minorEastAsia"/>
                <w:noProof/>
                <w:sz w:val="22"/>
                <w:szCs w:val="22"/>
                <w:lang w:val="fr-CA" w:eastAsia="zh-CN"/>
              </w:rPr>
              <w:tab/>
            </w:r>
            <w:r w:rsidRPr="00627684">
              <w:rPr>
                <w:rStyle w:val="Lienhypertexte"/>
                <w:noProof/>
              </w:rPr>
              <w:t>Save a Text File</w:t>
            </w:r>
            <w:r>
              <w:rPr>
                <w:noProof/>
                <w:webHidden/>
              </w:rPr>
              <w:tab/>
            </w:r>
            <w:r>
              <w:rPr>
                <w:noProof/>
                <w:webHidden/>
              </w:rPr>
              <w:fldChar w:fldCharType="begin"/>
            </w:r>
            <w:r>
              <w:rPr>
                <w:noProof/>
                <w:webHidden/>
              </w:rPr>
              <w:instrText xml:space="preserve"> PAGEREF _Toc109639403 \h </w:instrText>
            </w:r>
            <w:r>
              <w:rPr>
                <w:noProof/>
                <w:webHidden/>
              </w:rPr>
            </w:r>
            <w:r>
              <w:rPr>
                <w:noProof/>
                <w:webHidden/>
              </w:rPr>
              <w:fldChar w:fldCharType="separate"/>
            </w:r>
            <w:r>
              <w:rPr>
                <w:noProof/>
                <w:webHidden/>
              </w:rPr>
              <w:t>14</w:t>
            </w:r>
            <w:r>
              <w:rPr>
                <w:noProof/>
                <w:webHidden/>
              </w:rPr>
              <w:fldChar w:fldCharType="end"/>
            </w:r>
          </w:hyperlink>
        </w:p>
        <w:p w14:paraId="55816ADF" w14:textId="638EDD95" w:rsidR="00247DDC" w:rsidRDefault="00247DDC">
          <w:pPr>
            <w:pStyle w:val="TM2"/>
            <w:tabs>
              <w:tab w:val="left" w:pos="880"/>
              <w:tab w:val="right" w:leader="dot" w:pos="9962"/>
            </w:tabs>
            <w:rPr>
              <w:rFonts w:eastAsiaTheme="minorEastAsia"/>
              <w:noProof/>
              <w:sz w:val="22"/>
              <w:szCs w:val="22"/>
              <w:lang w:val="fr-CA" w:eastAsia="zh-CN"/>
            </w:rPr>
          </w:pPr>
          <w:hyperlink w:anchor="_Toc109639404" w:history="1">
            <w:r w:rsidRPr="00627684">
              <w:rPr>
                <w:rStyle w:val="Lienhypertexte"/>
                <w:noProof/>
              </w:rPr>
              <w:t>3.6.</w:t>
            </w:r>
            <w:r>
              <w:rPr>
                <w:rFonts w:eastAsiaTheme="minorEastAsia"/>
                <w:noProof/>
                <w:sz w:val="22"/>
                <w:szCs w:val="22"/>
                <w:lang w:val="fr-CA" w:eastAsia="zh-CN"/>
              </w:rPr>
              <w:tab/>
            </w:r>
            <w:r w:rsidRPr="00627684">
              <w:rPr>
                <w:rStyle w:val="Lienhypertexte"/>
                <w:noProof/>
              </w:rPr>
              <w:t>Auto Scrolling Through Written Text in the KeyPad</w:t>
            </w:r>
            <w:r>
              <w:rPr>
                <w:noProof/>
                <w:webHidden/>
              </w:rPr>
              <w:tab/>
            </w:r>
            <w:r>
              <w:rPr>
                <w:noProof/>
                <w:webHidden/>
              </w:rPr>
              <w:fldChar w:fldCharType="begin"/>
            </w:r>
            <w:r>
              <w:rPr>
                <w:noProof/>
                <w:webHidden/>
              </w:rPr>
              <w:instrText xml:space="preserve"> PAGEREF _Toc109639404 \h </w:instrText>
            </w:r>
            <w:r>
              <w:rPr>
                <w:noProof/>
                <w:webHidden/>
              </w:rPr>
            </w:r>
            <w:r>
              <w:rPr>
                <w:noProof/>
                <w:webHidden/>
              </w:rPr>
              <w:fldChar w:fldCharType="separate"/>
            </w:r>
            <w:r>
              <w:rPr>
                <w:noProof/>
                <w:webHidden/>
              </w:rPr>
              <w:t>14</w:t>
            </w:r>
            <w:r>
              <w:rPr>
                <w:noProof/>
                <w:webHidden/>
              </w:rPr>
              <w:fldChar w:fldCharType="end"/>
            </w:r>
          </w:hyperlink>
        </w:p>
        <w:p w14:paraId="60EDDD54" w14:textId="598B5107" w:rsidR="00247DDC" w:rsidRDefault="00247DDC">
          <w:pPr>
            <w:pStyle w:val="TM3"/>
            <w:tabs>
              <w:tab w:val="left" w:pos="1320"/>
              <w:tab w:val="right" w:leader="dot" w:pos="9962"/>
            </w:tabs>
            <w:rPr>
              <w:rFonts w:eastAsiaTheme="minorEastAsia"/>
              <w:noProof/>
              <w:sz w:val="22"/>
              <w:szCs w:val="22"/>
              <w:lang w:val="fr-CA" w:eastAsia="zh-CN"/>
            </w:rPr>
          </w:pPr>
          <w:hyperlink w:anchor="_Toc109639405" w:history="1">
            <w:r w:rsidRPr="00627684">
              <w:rPr>
                <w:rStyle w:val="Lienhypertexte"/>
                <w:noProof/>
              </w:rPr>
              <w:t>3.6.1.</w:t>
            </w:r>
            <w:r>
              <w:rPr>
                <w:rFonts w:eastAsiaTheme="minorEastAsia"/>
                <w:noProof/>
                <w:sz w:val="22"/>
                <w:szCs w:val="22"/>
                <w:lang w:val="fr-CA" w:eastAsia="zh-CN"/>
              </w:rPr>
              <w:tab/>
            </w:r>
            <w:r w:rsidRPr="00627684">
              <w:rPr>
                <w:rStyle w:val="Lienhypertexte"/>
                <w:noProof/>
              </w:rPr>
              <w:t>Modifying Auto Scroll Speed</w:t>
            </w:r>
            <w:r>
              <w:rPr>
                <w:noProof/>
                <w:webHidden/>
              </w:rPr>
              <w:tab/>
            </w:r>
            <w:r>
              <w:rPr>
                <w:noProof/>
                <w:webHidden/>
              </w:rPr>
              <w:fldChar w:fldCharType="begin"/>
            </w:r>
            <w:r>
              <w:rPr>
                <w:noProof/>
                <w:webHidden/>
              </w:rPr>
              <w:instrText xml:space="preserve"> PAGEREF _Toc109639405 \h </w:instrText>
            </w:r>
            <w:r>
              <w:rPr>
                <w:noProof/>
                <w:webHidden/>
              </w:rPr>
            </w:r>
            <w:r>
              <w:rPr>
                <w:noProof/>
                <w:webHidden/>
              </w:rPr>
              <w:fldChar w:fldCharType="separate"/>
            </w:r>
            <w:r>
              <w:rPr>
                <w:noProof/>
                <w:webHidden/>
              </w:rPr>
              <w:t>14</w:t>
            </w:r>
            <w:r>
              <w:rPr>
                <w:noProof/>
                <w:webHidden/>
              </w:rPr>
              <w:fldChar w:fldCharType="end"/>
            </w:r>
          </w:hyperlink>
        </w:p>
        <w:p w14:paraId="2050C412" w14:textId="58DA8B66" w:rsidR="00247DDC" w:rsidRDefault="00247DDC">
          <w:pPr>
            <w:pStyle w:val="TM2"/>
            <w:tabs>
              <w:tab w:val="left" w:pos="880"/>
              <w:tab w:val="right" w:leader="dot" w:pos="9962"/>
            </w:tabs>
            <w:rPr>
              <w:rFonts w:eastAsiaTheme="minorEastAsia"/>
              <w:noProof/>
              <w:sz w:val="22"/>
              <w:szCs w:val="22"/>
              <w:lang w:val="fr-CA" w:eastAsia="zh-CN"/>
            </w:rPr>
          </w:pPr>
          <w:hyperlink w:anchor="_Toc109639406" w:history="1">
            <w:r w:rsidRPr="00627684">
              <w:rPr>
                <w:rStyle w:val="Lienhypertexte"/>
                <w:noProof/>
              </w:rPr>
              <w:t>3.7.</w:t>
            </w:r>
            <w:r>
              <w:rPr>
                <w:rFonts w:eastAsiaTheme="minorEastAsia"/>
                <w:noProof/>
                <w:sz w:val="22"/>
                <w:szCs w:val="22"/>
                <w:lang w:val="fr-CA" w:eastAsia="zh-CN"/>
              </w:rPr>
              <w:tab/>
            </w:r>
            <w:r w:rsidRPr="00627684">
              <w:rPr>
                <w:rStyle w:val="Lienhypertexte"/>
                <w:noProof/>
              </w:rPr>
              <w:t>Finding Text in a File</w:t>
            </w:r>
            <w:r>
              <w:rPr>
                <w:noProof/>
                <w:webHidden/>
              </w:rPr>
              <w:tab/>
            </w:r>
            <w:r>
              <w:rPr>
                <w:noProof/>
                <w:webHidden/>
              </w:rPr>
              <w:fldChar w:fldCharType="begin"/>
            </w:r>
            <w:r>
              <w:rPr>
                <w:noProof/>
                <w:webHidden/>
              </w:rPr>
              <w:instrText xml:space="preserve"> PAGEREF _Toc109639406 \h </w:instrText>
            </w:r>
            <w:r>
              <w:rPr>
                <w:noProof/>
                <w:webHidden/>
              </w:rPr>
            </w:r>
            <w:r>
              <w:rPr>
                <w:noProof/>
                <w:webHidden/>
              </w:rPr>
              <w:fldChar w:fldCharType="separate"/>
            </w:r>
            <w:r>
              <w:rPr>
                <w:noProof/>
                <w:webHidden/>
              </w:rPr>
              <w:t>14</w:t>
            </w:r>
            <w:r>
              <w:rPr>
                <w:noProof/>
                <w:webHidden/>
              </w:rPr>
              <w:fldChar w:fldCharType="end"/>
            </w:r>
          </w:hyperlink>
        </w:p>
        <w:p w14:paraId="557EB73C" w14:textId="4E96750E" w:rsidR="00247DDC" w:rsidRDefault="00247DDC">
          <w:pPr>
            <w:pStyle w:val="TM3"/>
            <w:tabs>
              <w:tab w:val="left" w:pos="1320"/>
              <w:tab w:val="right" w:leader="dot" w:pos="9962"/>
            </w:tabs>
            <w:rPr>
              <w:rFonts w:eastAsiaTheme="minorEastAsia"/>
              <w:noProof/>
              <w:sz w:val="22"/>
              <w:szCs w:val="22"/>
              <w:lang w:val="fr-CA" w:eastAsia="zh-CN"/>
            </w:rPr>
          </w:pPr>
          <w:hyperlink w:anchor="_Toc109639407" w:history="1">
            <w:r w:rsidRPr="00627684">
              <w:rPr>
                <w:rStyle w:val="Lienhypertexte"/>
                <w:noProof/>
              </w:rPr>
              <w:t>3.7.1.</w:t>
            </w:r>
            <w:r>
              <w:rPr>
                <w:rFonts w:eastAsiaTheme="minorEastAsia"/>
                <w:noProof/>
                <w:sz w:val="22"/>
                <w:szCs w:val="22"/>
                <w:lang w:val="fr-CA" w:eastAsia="zh-CN"/>
              </w:rPr>
              <w:tab/>
            </w:r>
            <w:r w:rsidRPr="00627684">
              <w:rPr>
                <w:rStyle w:val="Lienhypertexte"/>
                <w:noProof/>
              </w:rPr>
              <w:t>Finding and Replacing Text</w:t>
            </w:r>
            <w:r>
              <w:rPr>
                <w:noProof/>
                <w:webHidden/>
              </w:rPr>
              <w:tab/>
            </w:r>
            <w:r>
              <w:rPr>
                <w:noProof/>
                <w:webHidden/>
              </w:rPr>
              <w:fldChar w:fldCharType="begin"/>
            </w:r>
            <w:r>
              <w:rPr>
                <w:noProof/>
                <w:webHidden/>
              </w:rPr>
              <w:instrText xml:space="preserve"> PAGEREF _Toc109639407 \h </w:instrText>
            </w:r>
            <w:r>
              <w:rPr>
                <w:noProof/>
                <w:webHidden/>
              </w:rPr>
            </w:r>
            <w:r>
              <w:rPr>
                <w:noProof/>
                <w:webHidden/>
              </w:rPr>
              <w:fldChar w:fldCharType="separate"/>
            </w:r>
            <w:r>
              <w:rPr>
                <w:noProof/>
                <w:webHidden/>
              </w:rPr>
              <w:t>15</w:t>
            </w:r>
            <w:r>
              <w:rPr>
                <w:noProof/>
                <w:webHidden/>
              </w:rPr>
              <w:fldChar w:fldCharType="end"/>
            </w:r>
          </w:hyperlink>
        </w:p>
        <w:p w14:paraId="79486AAF" w14:textId="37D1A398" w:rsidR="00247DDC" w:rsidRDefault="00247DDC">
          <w:pPr>
            <w:pStyle w:val="TM2"/>
            <w:tabs>
              <w:tab w:val="left" w:pos="880"/>
              <w:tab w:val="right" w:leader="dot" w:pos="9962"/>
            </w:tabs>
            <w:rPr>
              <w:rFonts w:eastAsiaTheme="minorEastAsia"/>
              <w:noProof/>
              <w:sz w:val="22"/>
              <w:szCs w:val="22"/>
              <w:lang w:val="fr-CA" w:eastAsia="zh-CN"/>
            </w:rPr>
          </w:pPr>
          <w:hyperlink w:anchor="_Toc109639408" w:history="1">
            <w:r w:rsidRPr="00627684">
              <w:rPr>
                <w:rStyle w:val="Lienhypertexte"/>
                <w:noProof/>
              </w:rPr>
              <w:t>3.8.</w:t>
            </w:r>
            <w:r>
              <w:rPr>
                <w:rFonts w:eastAsiaTheme="minorEastAsia"/>
                <w:noProof/>
                <w:sz w:val="22"/>
                <w:szCs w:val="22"/>
                <w:lang w:val="fr-CA" w:eastAsia="zh-CN"/>
              </w:rPr>
              <w:tab/>
            </w:r>
            <w:r w:rsidRPr="00627684">
              <w:rPr>
                <w:rStyle w:val="Lienhypertexte"/>
                <w:noProof/>
              </w:rPr>
              <w:t>Cutting, Copying, and Pasting Text</w:t>
            </w:r>
            <w:r>
              <w:rPr>
                <w:noProof/>
                <w:webHidden/>
              </w:rPr>
              <w:tab/>
            </w:r>
            <w:r>
              <w:rPr>
                <w:noProof/>
                <w:webHidden/>
              </w:rPr>
              <w:fldChar w:fldCharType="begin"/>
            </w:r>
            <w:r>
              <w:rPr>
                <w:noProof/>
                <w:webHidden/>
              </w:rPr>
              <w:instrText xml:space="preserve"> PAGEREF _Toc109639408 \h </w:instrText>
            </w:r>
            <w:r>
              <w:rPr>
                <w:noProof/>
                <w:webHidden/>
              </w:rPr>
            </w:r>
            <w:r>
              <w:rPr>
                <w:noProof/>
                <w:webHidden/>
              </w:rPr>
              <w:fldChar w:fldCharType="separate"/>
            </w:r>
            <w:r>
              <w:rPr>
                <w:noProof/>
                <w:webHidden/>
              </w:rPr>
              <w:t>15</w:t>
            </w:r>
            <w:r>
              <w:rPr>
                <w:noProof/>
                <w:webHidden/>
              </w:rPr>
              <w:fldChar w:fldCharType="end"/>
            </w:r>
          </w:hyperlink>
        </w:p>
        <w:p w14:paraId="6A31BF5F" w14:textId="36EA9BE3" w:rsidR="00247DDC" w:rsidRDefault="00247DDC">
          <w:pPr>
            <w:pStyle w:val="TM2"/>
            <w:tabs>
              <w:tab w:val="left" w:pos="880"/>
              <w:tab w:val="right" w:leader="dot" w:pos="9962"/>
            </w:tabs>
            <w:rPr>
              <w:rFonts w:eastAsiaTheme="minorEastAsia"/>
              <w:noProof/>
              <w:sz w:val="22"/>
              <w:szCs w:val="22"/>
              <w:lang w:val="fr-CA" w:eastAsia="zh-CN"/>
            </w:rPr>
          </w:pPr>
          <w:hyperlink w:anchor="_Toc109639409" w:history="1">
            <w:r w:rsidRPr="00627684">
              <w:rPr>
                <w:rStyle w:val="Lienhypertexte"/>
                <w:noProof/>
              </w:rPr>
              <w:t>3.9.</w:t>
            </w:r>
            <w:r>
              <w:rPr>
                <w:rFonts w:eastAsiaTheme="minorEastAsia"/>
                <w:noProof/>
                <w:sz w:val="22"/>
                <w:szCs w:val="22"/>
                <w:lang w:val="fr-CA" w:eastAsia="zh-CN"/>
              </w:rPr>
              <w:tab/>
            </w:r>
            <w:r w:rsidRPr="00627684">
              <w:rPr>
                <w:rStyle w:val="Lienhypertexte"/>
                <w:noProof/>
              </w:rPr>
              <w:t>Using the Read Mode</w:t>
            </w:r>
            <w:r>
              <w:rPr>
                <w:noProof/>
                <w:webHidden/>
              </w:rPr>
              <w:tab/>
            </w:r>
            <w:r>
              <w:rPr>
                <w:noProof/>
                <w:webHidden/>
              </w:rPr>
              <w:fldChar w:fldCharType="begin"/>
            </w:r>
            <w:r>
              <w:rPr>
                <w:noProof/>
                <w:webHidden/>
              </w:rPr>
              <w:instrText xml:space="preserve"> PAGEREF _Toc109639409 \h </w:instrText>
            </w:r>
            <w:r>
              <w:rPr>
                <w:noProof/>
                <w:webHidden/>
              </w:rPr>
            </w:r>
            <w:r>
              <w:rPr>
                <w:noProof/>
                <w:webHidden/>
              </w:rPr>
              <w:fldChar w:fldCharType="separate"/>
            </w:r>
            <w:r>
              <w:rPr>
                <w:noProof/>
                <w:webHidden/>
              </w:rPr>
              <w:t>16</w:t>
            </w:r>
            <w:r>
              <w:rPr>
                <w:noProof/>
                <w:webHidden/>
              </w:rPr>
              <w:fldChar w:fldCharType="end"/>
            </w:r>
          </w:hyperlink>
        </w:p>
        <w:p w14:paraId="11878CD6" w14:textId="40280A5C" w:rsidR="00247DDC" w:rsidRDefault="00247DDC">
          <w:pPr>
            <w:pStyle w:val="TM2"/>
            <w:tabs>
              <w:tab w:val="left" w:pos="1100"/>
              <w:tab w:val="right" w:leader="dot" w:pos="9962"/>
            </w:tabs>
            <w:rPr>
              <w:rFonts w:eastAsiaTheme="minorEastAsia"/>
              <w:noProof/>
              <w:sz w:val="22"/>
              <w:szCs w:val="22"/>
              <w:lang w:val="fr-CA" w:eastAsia="zh-CN"/>
            </w:rPr>
          </w:pPr>
          <w:hyperlink w:anchor="_Toc109639410" w:history="1">
            <w:r w:rsidRPr="00627684">
              <w:rPr>
                <w:rStyle w:val="Lienhypertexte"/>
                <w:noProof/>
              </w:rPr>
              <w:t>3.10.</w:t>
            </w:r>
            <w:r>
              <w:rPr>
                <w:rFonts w:eastAsiaTheme="minorEastAsia"/>
                <w:noProof/>
                <w:sz w:val="22"/>
                <w:szCs w:val="22"/>
                <w:lang w:val="fr-CA" w:eastAsia="zh-CN"/>
              </w:rPr>
              <w:tab/>
            </w:r>
            <w:r w:rsidRPr="00627684">
              <w:rPr>
                <w:rStyle w:val="Lienhypertexte"/>
                <w:noProof/>
              </w:rPr>
              <w:t>Inserting Date and Time</w:t>
            </w:r>
            <w:r>
              <w:rPr>
                <w:noProof/>
                <w:webHidden/>
              </w:rPr>
              <w:tab/>
            </w:r>
            <w:r>
              <w:rPr>
                <w:noProof/>
                <w:webHidden/>
              </w:rPr>
              <w:fldChar w:fldCharType="begin"/>
            </w:r>
            <w:r>
              <w:rPr>
                <w:noProof/>
                <w:webHidden/>
              </w:rPr>
              <w:instrText xml:space="preserve"> PAGEREF _Toc109639410 \h </w:instrText>
            </w:r>
            <w:r>
              <w:rPr>
                <w:noProof/>
                <w:webHidden/>
              </w:rPr>
            </w:r>
            <w:r>
              <w:rPr>
                <w:noProof/>
                <w:webHidden/>
              </w:rPr>
              <w:fldChar w:fldCharType="separate"/>
            </w:r>
            <w:r>
              <w:rPr>
                <w:noProof/>
                <w:webHidden/>
              </w:rPr>
              <w:t>16</w:t>
            </w:r>
            <w:r>
              <w:rPr>
                <w:noProof/>
                <w:webHidden/>
              </w:rPr>
              <w:fldChar w:fldCharType="end"/>
            </w:r>
          </w:hyperlink>
        </w:p>
        <w:p w14:paraId="1832A1BF" w14:textId="167451C4" w:rsidR="00247DDC" w:rsidRDefault="00247DDC">
          <w:pPr>
            <w:pStyle w:val="TM2"/>
            <w:tabs>
              <w:tab w:val="left" w:pos="1100"/>
              <w:tab w:val="right" w:leader="dot" w:pos="9962"/>
            </w:tabs>
            <w:rPr>
              <w:rFonts w:eastAsiaTheme="minorEastAsia"/>
              <w:noProof/>
              <w:sz w:val="22"/>
              <w:szCs w:val="22"/>
              <w:lang w:val="fr-CA" w:eastAsia="zh-CN"/>
            </w:rPr>
          </w:pPr>
          <w:hyperlink w:anchor="_Toc109639411" w:history="1">
            <w:r w:rsidRPr="00627684">
              <w:rPr>
                <w:rStyle w:val="Lienhypertexte"/>
                <w:noProof/>
              </w:rPr>
              <w:t>3.11.</w:t>
            </w:r>
            <w:r>
              <w:rPr>
                <w:rFonts w:eastAsiaTheme="minorEastAsia"/>
                <w:noProof/>
                <w:sz w:val="22"/>
                <w:szCs w:val="22"/>
                <w:lang w:val="fr-CA" w:eastAsia="zh-CN"/>
              </w:rPr>
              <w:tab/>
            </w:r>
            <w:r w:rsidRPr="00627684">
              <w:rPr>
                <w:rStyle w:val="Lienhypertexte"/>
                <w:noProof/>
              </w:rPr>
              <w:t>Adding, Navigating, and Removing Bookmarks</w:t>
            </w:r>
            <w:r>
              <w:rPr>
                <w:noProof/>
                <w:webHidden/>
              </w:rPr>
              <w:tab/>
            </w:r>
            <w:r>
              <w:rPr>
                <w:noProof/>
                <w:webHidden/>
              </w:rPr>
              <w:fldChar w:fldCharType="begin"/>
            </w:r>
            <w:r>
              <w:rPr>
                <w:noProof/>
                <w:webHidden/>
              </w:rPr>
              <w:instrText xml:space="preserve"> PAGEREF _Toc109639411 \h </w:instrText>
            </w:r>
            <w:r>
              <w:rPr>
                <w:noProof/>
                <w:webHidden/>
              </w:rPr>
            </w:r>
            <w:r>
              <w:rPr>
                <w:noProof/>
                <w:webHidden/>
              </w:rPr>
              <w:fldChar w:fldCharType="separate"/>
            </w:r>
            <w:r>
              <w:rPr>
                <w:noProof/>
                <w:webHidden/>
              </w:rPr>
              <w:t>16</w:t>
            </w:r>
            <w:r>
              <w:rPr>
                <w:noProof/>
                <w:webHidden/>
              </w:rPr>
              <w:fldChar w:fldCharType="end"/>
            </w:r>
          </w:hyperlink>
        </w:p>
        <w:p w14:paraId="6973D21C" w14:textId="4615D2CD" w:rsidR="00247DDC" w:rsidRDefault="00247DDC">
          <w:pPr>
            <w:pStyle w:val="TM3"/>
            <w:tabs>
              <w:tab w:val="left" w:pos="1540"/>
              <w:tab w:val="right" w:leader="dot" w:pos="9962"/>
            </w:tabs>
            <w:rPr>
              <w:rFonts w:eastAsiaTheme="minorEastAsia"/>
              <w:noProof/>
              <w:sz w:val="22"/>
              <w:szCs w:val="22"/>
              <w:lang w:val="fr-CA" w:eastAsia="zh-CN"/>
            </w:rPr>
          </w:pPr>
          <w:hyperlink w:anchor="_Toc109639412" w:history="1">
            <w:r w:rsidRPr="00627684">
              <w:rPr>
                <w:rStyle w:val="Lienhypertexte"/>
                <w:noProof/>
              </w:rPr>
              <w:t>3.11.1.</w:t>
            </w:r>
            <w:r>
              <w:rPr>
                <w:rFonts w:eastAsiaTheme="minorEastAsia"/>
                <w:noProof/>
                <w:sz w:val="22"/>
                <w:szCs w:val="22"/>
                <w:lang w:val="fr-CA" w:eastAsia="zh-CN"/>
              </w:rPr>
              <w:tab/>
            </w:r>
            <w:r w:rsidRPr="00627684">
              <w:rPr>
                <w:rStyle w:val="Lienhypertexte"/>
                <w:noProof/>
              </w:rPr>
              <w:t>Inserting a Bookmark</w:t>
            </w:r>
            <w:r>
              <w:rPr>
                <w:noProof/>
                <w:webHidden/>
              </w:rPr>
              <w:tab/>
            </w:r>
            <w:r>
              <w:rPr>
                <w:noProof/>
                <w:webHidden/>
              </w:rPr>
              <w:fldChar w:fldCharType="begin"/>
            </w:r>
            <w:r>
              <w:rPr>
                <w:noProof/>
                <w:webHidden/>
              </w:rPr>
              <w:instrText xml:space="preserve"> PAGEREF _Toc109639412 \h </w:instrText>
            </w:r>
            <w:r>
              <w:rPr>
                <w:noProof/>
                <w:webHidden/>
              </w:rPr>
            </w:r>
            <w:r>
              <w:rPr>
                <w:noProof/>
                <w:webHidden/>
              </w:rPr>
              <w:fldChar w:fldCharType="separate"/>
            </w:r>
            <w:r>
              <w:rPr>
                <w:noProof/>
                <w:webHidden/>
              </w:rPr>
              <w:t>16</w:t>
            </w:r>
            <w:r>
              <w:rPr>
                <w:noProof/>
                <w:webHidden/>
              </w:rPr>
              <w:fldChar w:fldCharType="end"/>
            </w:r>
          </w:hyperlink>
        </w:p>
        <w:p w14:paraId="1B505F14" w14:textId="19157035" w:rsidR="00247DDC" w:rsidRDefault="00247DDC">
          <w:pPr>
            <w:pStyle w:val="TM3"/>
            <w:tabs>
              <w:tab w:val="left" w:pos="1540"/>
              <w:tab w:val="right" w:leader="dot" w:pos="9962"/>
            </w:tabs>
            <w:rPr>
              <w:rFonts w:eastAsiaTheme="minorEastAsia"/>
              <w:noProof/>
              <w:sz w:val="22"/>
              <w:szCs w:val="22"/>
              <w:lang w:val="fr-CA" w:eastAsia="zh-CN"/>
            </w:rPr>
          </w:pPr>
          <w:hyperlink w:anchor="_Toc109639413" w:history="1">
            <w:r w:rsidRPr="00627684">
              <w:rPr>
                <w:rStyle w:val="Lienhypertexte"/>
                <w:noProof/>
              </w:rPr>
              <w:t>3.11.2.</w:t>
            </w:r>
            <w:r>
              <w:rPr>
                <w:rFonts w:eastAsiaTheme="minorEastAsia"/>
                <w:noProof/>
                <w:sz w:val="22"/>
                <w:szCs w:val="22"/>
                <w:lang w:val="fr-CA" w:eastAsia="zh-CN"/>
              </w:rPr>
              <w:tab/>
            </w:r>
            <w:r w:rsidRPr="00627684">
              <w:rPr>
                <w:rStyle w:val="Lienhypertexte"/>
                <w:noProof/>
              </w:rPr>
              <w:t>Navigating to Bookmarks</w:t>
            </w:r>
            <w:r>
              <w:rPr>
                <w:noProof/>
                <w:webHidden/>
              </w:rPr>
              <w:tab/>
            </w:r>
            <w:r>
              <w:rPr>
                <w:noProof/>
                <w:webHidden/>
              </w:rPr>
              <w:fldChar w:fldCharType="begin"/>
            </w:r>
            <w:r>
              <w:rPr>
                <w:noProof/>
                <w:webHidden/>
              </w:rPr>
              <w:instrText xml:space="preserve"> PAGEREF _Toc109639413 \h </w:instrText>
            </w:r>
            <w:r>
              <w:rPr>
                <w:noProof/>
                <w:webHidden/>
              </w:rPr>
            </w:r>
            <w:r>
              <w:rPr>
                <w:noProof/>
                <w:webHidden/>
              </w:rPr>
              <w:fldChar w:fldCharType="separate"/>
            </w:r>
            <w:r>
              <w:rPr>
                <w:noProof/>
                <w:webHidden/>
              </w:rPr>
              <w:t>17</w:t>
            </w:r>
            <w:r>
              <w:rPr>
                <w:noProof/>
                <w:webHidden/>
              </w:rPr>
              <w:fldChar w:fldCharType="end"/>
            </w:r>
          </w:hyperlink>
        </w:p>
        <w:p w14:paraId="755C531C" w14:textId="5083D886" w:rsidR="00247DDC" w:rsidRDefault="00247DDC">
          <w:pPr>
            <w:pStyle w:val="TM2"/>
            <w:tabs>
              <w:tab w:val="left" w:pos="1100"/>
              <w:tab w:val="right" w:leader="dot" w:pos="9962"/>
            </w:tabs>
            <w:rPr>
              <w:rFonts w:eastAsiaTheme="minorEastAsia"/>
              <w:noProof/>
              <w:sz w:val="22"/>
              <w:szCs w:val="22"/>
              <w:lang w:val="fr-CA" w:eastAsia="zh-CN"/>
            </w:rPr>
          </w:pPr>
          <w:hyperlink w:anchor="_Toc109639414" w:history="1">
            <w:r w:rsidRPr="00627684">
              <w:rPr>
                <w:rStyle w:val="Lienhypertexte"/>
                <w:noProof/>
              </w:rPr>
              <w:t>3.12.</w:t>
            </w:r>
            <w:r>
              <w:rPr>
                <w:rFonts w:eastAsiaTheme="minorEastAsia"/>
                <w:noProof/>
                <w:sz w:val="22"/>
                <w:szCs w:val="22"/>
                <w:lang w:val="fr-CA" w:eastAsia="zh-CN"/>
              </w:rPr>
              <w:tab/>
            </w:r>
            <w:r w:rsidRPr="00627684">
              <w:rPr>
                <w:rStyle w:val="Lienhypertexte"/>
                <w:noProof/>
              </w:rPr>
              <w:t>Toggle Text Indicators</w:t>
            </w:r>
            <w:r>
              <w:rPr>
                <w:noProof/>
                <w:webHidden/>
              </w:rPr>
              <w:tab/>
            </w:r>
            <w:r>
              <w:rPr>
                <w:noProof/>
                <w:webHidden/>
              </w:rPr>
              <w:fldChar w:fldCharType="begin"/>
            </w:r>
            <w:r>
              <w:rPr>
                <w:noProof/>
                <w:webHidden/>
              </w:rPr>
              <w:instrText xml:space="preserve"> PAGEREF _Toc109639414 \h </w:instrText>
            </w:r>
            <w:r>
              <w:rPr>
                <w:noProof/>
                <w:webHidden/>
              </w:rPr>
            </w:r>
            <w:r>
              <w:rPr>
                <w:noProof/>
                <w:webHidden/>
              </w:rPr>
              <w:fldChar w:fldCharType="separate"/>
            </w:r>
            <w:r>
              <w:rPr>
                <w:noProof/>
                <w:webHidden/>
              </w:rPr>
              <w:t>17</w:t>
            </w:r>
            <w:r>
              <w:rPr>
                <w:noProof/>
                <w:webHidden/>
              </w:rPr>
              <w:fldChar w:fldCharType="end"/>
            </w:r>
          </w:hyperlink>
        </w:p>
        <w:p w14:paraId="71ED58FF" w14:textId="01CA2832" w:rsidR="00247DDC" w:rsidRDefault="00247DDC">
          <w:pPr>
            <w:pStyle w:val="TM3"/>
            <w:tabs>
              <w:tab w:val="left" w:pos="1540"/>
              <w:tab w:val="right" w:leader="dot" w:pos="9962"/>
            </w:tabs>
            <w:rPr>
              <w:rFonts w:eastAsiaTheme="minorEastAsia"/>
              <w:noProof/>
              <w:sz w:val="22"/>
              <w:szCs w:val="22"/>
              <w:lang w:val="fr-CA" w:eastAsia="zh-CN"/>
            </w:rPr>
          </w:pPr>
          <w:hyperlink w:anchor="_Toc109639415" w:history="1">
            <w:r w:rsidRPr="00627684">
              <w:rPr>
                <w:rStyle w:val="Lienhypertexte"/>
                <w:noProof/>
              </w:rPr>
              <w:t>3.12.1.</w:t>
            </w:r>
            <w:r>
              <w:rPr>
                <w:rFonts w:eastAsiaTheme="minorEastAsia"/>
                <w:noProof/>
                <w:sz w:val="22"/>
                <w:szCs w:val="22"/>
                <w:lang w:val="fr-CA" w:eastAsia="zh-CN"/>
              </w:rPr>
              <w:tab/>
            </w:r>
            <w:r w:rsidRPr="00627684">
              <w:rPr>
                <w:rStyle w:val="Lienhypertexte"/>
                <w:noProof/>
              </w:rPr>
              <w:t>Removing Bookmarks</w:t>
            </w:r>
            <w:r>
              <w:rPr>
                <w:noProof/>
                <w:webHidden/>
              </w:rPr>
              <w:tab/>
            </w:r>
            <w:r>
              <w:rPr>
                <w:noProof/>
                <w:webHidden/>
              </w:rPr>
              <w:fldChar w:fldCharType="begin"/>
            </w:r>
            <w:r>
              <w:rPr>
                <w:noProof/>
                <w:webHidden/>
              </w:rPr>
              <w:instrText xml:space="preserve"> PAGEREF _Toc109639415 \h </w:instrText>
            </w:r>
            <w:r>
              <w:rPr>
                <w:noProof/>
                <w:webHidden/>
              </w:rPr>
            </w:r>
            <w:r>
              <w:rPr>
                <w:noProof/>
                <w:webHidden/>
              </w:rPr>
              <w:fldChar w:fldCharType="separate"/>
            </w:r>
            <w:r>
              <w:rPr>
                <w:noProof/>
                <w:webHidden/>
              </w:rPr>
              <w:t>17</w:t>
            </w:r>
            <w:r>
              <w:rPr>
                <w:noProof/>
                <w:webHidden/>
              </w:rPr>
              <w:fldChar w:fldCharType="end"/>
            </w:r>
          </w:hyperlink>
        </w:p>
        <w:p w14:paraId="397C2A58" w14:textId="6BB9AE29" w:rsidR="00247DDC" w:rsidRDefault="00247DDC">
          <w:pPr>
            <w:pStyle w:val="TM2"/>
            <w:tabs>
              <w:tab w:val="left" w:pos="1100"/>
              <w:tab w:val="right" w:leader="dot" w:pos="9962"/>
            </w:tabs>
            <w:rPr>
              <w:rFonts w:eastAsiaTheme="minorEastAsia"/>
              <w:noProof/>
              <w:sz w:val="22"/>
              <w:szCs w:val="22"/>
              <w:lang w:val="fr-CA" w:eastAsia="zh-CN"/>
            </w:rPr>
          </w:pPr>
          <w:hyperlink w:anchor="_Toc109639416" w:history="1">
            <w:r w:rsidRPr="00627684">
              <w:rPr>
                <w:rStyle w:val="Lienhypertexte"/>
                <w:noProof/>
              </w:rPr>
              <w:t>3.13.</w:t>
            </w:r>
            <w:r>
              <w:rPr>
                <w:rFonts w:eastAsiaTheme="minorEastAsia"/>
                <w:noProof/>
                <w:sz w:val="22"/>
                <w:szCs w:val="22"/>
                <w:lang w:val="fr-CA" w:eastAsia="zh-CN"/>
              </w:rPr>
              <w:tab/>
            </w:r>
            <w:r w:rsidRPr="00627684">
              <w:rPr>
                <w:rStyle w:val="Lienhypertexte"/>
                <w:noProof/>
              </w:rPr>
              <w:t>KeyPad Commands Table</w:t>
            </w:r>
            <w:r>
              <w:rPr>
                <w:noProof/>
                <w:webHidden/>
              </w:rPr>
              <w:tab/>
            </w:r>
            <w:r>
              <w:rPr>
                <w:noProof/>
                <w:webHidden/>
              </w:rPr>
              <w:fldChar w:fldCharType="begin"/>
            </w:r>
            <w:r>
              <w:rPr>
                <w:noProof/>
                <w:webHidden/>
              </w:rPr>
              <w:instrText xml:space="preserve"> PAGEREF _Toc109639416 \h </w:instrText>
            </w:r>
            <w:r>
              <w:rPr>
                <w:noProof/>
                <w:webHidden/>
              </w:rPr>
            </w:r>
            <w:r>
              <w:rPr>
                <w:noProof/>
                <w:webHidden/>
              </w:rPr>
              <w:fldChar w:fldCharType="separate"/>
            </w:r>
            <w:r>
              <w:rPr>
                <w:noProof/>
                <w:webHidden/>
              </w:rPr>
              <w:t>18</w:t>
            </w:r>
            <w:r>
              <w:rPr>
                <w:noProof/>
                <w:webHidden/>
              </w:rPr>
              <w:fldChar w:fldCharType="end"/>
            </w:r>
          </w:hyperlink>
        </w:p>
        <w:p w14:paraId="6B71479C" w14:textId="4D477598" w:rsidR="00247DDC" w:rsidRDefault="00247DDC">
          <w:pPr>
            <w:pStyle w:val="TM1"/>
            <w:rPr>
              <w:rFonts w:eastAsiaTheme="minorEastAsia"/>
              <w:noProof/>
              <w:sz w:val="22"/>
              <w:szCs w:val="22"/>
              <w:lang w:val="fr-CA" w:eastAsia="zh-CN"/>
            </w:rPr>
          </w:pPr>
          <w:hyperlink w:anchor="_Toc109639417" w:history="1">
            <w:r w:rsidRPr="00627684">
              <w:rPr>
                <w:rStyle w:val="Lienhypertexte"/>
                <w:noProof/>
              </w:rPr>
              <w:t>4.</w:t>
            </w:r>
            <w:r>
              <w:rPr>
                <w:rFonts w:eastAsiaTheme="minorEastAsia"/>
                <w:noProof/>
                <w:sz w:val="22"/>
                <w:szCs w:val="22"/>
                <w:lang w:val="fr-CA" w:eastAsia="zh-CN"/>
              </w:rPr>
              <w:tab/>
            </w:r>
            <w:r w:rsidRPr="00627684">
              <w:rPr>
                <w:rStyle w:val="Lienhypertexte"/>
                <w:noProof/>
              </w:rPr>
              <w:t>Using the KeyBrf Application</w:t>
            </w:r>
            <w:r>
              <w:rPr>
                <w:noProof/>
                <w:webHidden/>
              </w:rPr>
              <w:tab/>
            </w:r>
            <w:r>
              <w:rPr>
                <w:noProof/>
                <w:webHidden/>
              </w:rPr>
              <w:fldChar w:fldCharType="begin"/>
            </w:r>
            <w:r>
              <w:rPr>
                <w:noProof/>
                <w:webHidden/>
              </w:rPr>
              <w:instrText xml:space="preserve"> PAGEREF _Toc109639417 \h </w:instrText>
            </w:r>
            <w:r>
              <w:rPr>
                <w:noProof/>
                <w:webHidden/>
              </w:rPr>
            </w:r>
            <w:r>
              <w:rPr>
                <w:noProof/>
                <w:webHidden/>
              </w:rPr>
              <w:fldChar w:fldCharType="separate"/>
            </w:r>
            <w:r>
              <w:rPr>
                <w:noProof/>
                <w:webHidden/>
              </w:rPr>
              <w:t>19</w:t>
            </w:r>
            <w:r>
              <w:rPr>
                <w:noProof/>
                <w:webHidden/>
              </w:rPr>
              <w:fldChar w:fldCharType="end"/>
            </w:r>
          </w:hyperlink>
        </w:p>
        <w:p w14:paraId="73D51D1C" w14:textId="5476A160" w:rsidR="00247DDC" w:rsidRDefault="00247DDC">
          <w:pPr>
            <w:pStyle w:val="TM2"/>
            <w:tabs>
              <w:tab w:val="left" w:pos="880"/>
              <w:tab w:val="right" w:leader="dot" w:pos="9962"/>
            </w:tabs>
            <w:rPr>
              <w:rFonts w:eastAsiaTheme="minorEastAsia"/>
              <w:noProof/>
              <w:sz w:val="22"/>
              <w:szCs w:val="22"/>
              <w:lang w:val="fr-CA" w:eastAsia="zh-CN"/>
            </w:rPr>
          </w:pPr>
          <w:hyperlink w:anchor="_Toc109639418" w:history="1">
            <w:r w:rsidRPr="00627684">
              <w:rPr>
                <w:rStyle w:val="Lienhypertexte"/>
                <w:noProof/>
              </w:rPr>
              <w:t>4.1.</w:t>
            </w:r>
            <w:r>
              <w:rPr>
                <w:rFonts w:eastAsiaTheme="minorEastAsia"/>
                <w:noProof/>
                <w:sz w:val="22"/>
                <w:szCs w:val="22"/>
                <w:lang w:val="fr-CA" w:eastAsia="zh-CN"/>
              </w:rPr>
              <w:tab/>
            </w:r>
            <w:r w:rsidRPr="00627684">
              <w:rPr>
                <w:rStyle w:val="Lienhypertexte"/>
                <w:noProof/>
              </w:rPr>
              <w:t>Create a File</w:t>
            </w:r>
            <w:r>
              <w:rPr>
                <w:noProof/>
                <w:webHidden/>
              </w:rPr>
              <w:tab/>
            </w:r>
            <w:r>
              <w:rPr>
                <w:noProof/>
                <w:webHidden/>
              </w:rPr>
              <w:fldChar w:fldCharType="begin"/>
            </w:r>
            <w:r>
              <w:rPr>
                <w:noProof/>
                <w:webHidden/>
              </w:rPr>
              <w:instrText xml:space="preserve"> PAGEREF _Toc109639418 \h </w:instrText>
            </w:r>
            <w:r>
              <w:rPr>
                <w:noProof/>
                <w:webHidden/>
              </w:rPr>
            </w:r>
            <w:r>
              <w:rPr>
                <w:noProof/>
                <w:webHidden/>
              </w:rPr>
              <w:fldChar w:fldCharType="separate"/>
            </w:r>
            <w:r>
              <w:rPr>
                <w:noProof/>
                <w:webHidden/>
              </w:rPr>
              <w:t>19</w:t>
            </w:r>
            <w:r>
              <w:rPr>
                <w:noProof/>
                <w:webHidden/>
              </w:rPr>
              <w:fldChar w:fldCharType="end"/>
            </w:r>
          </w:hyperlink>
        </w:p>
        <w:p w14:paraId="51CABBAC" w14:textId="30B5B7F7" w:rsidR="00247DDC" w:rsidRDefault="00247DDC">
          <w:pPr>
            <w:pStyle w:val="TM2"/>
            <w:tabs>
              <w:tab w:val="left" w:pos="880"/>
              <w:tab w:val="right" w:leader="dot" w:pos="9962"/>
            </w:tabs>
            <w:rPr>
              <w:rFonts w:eastAsiaTheme="minorEastAsia"/>
              <w:noProof/>
              <w:sz w:val="22"/>
              <w:szCs w:val="22"/>
              <w:lang w:val="fr-CA" w:eastAsia="zh-CN"/>
            </w:rPr>
          </w:pPr>
          <w:hyperlink w:anchor="_Toc109639419" w:history="1">
            <w:r w:rsidRPr="00627684">
              <w:rPr>
                <w:rStyle w:val="Lienhypertexte"/>
                <w:noProof/>
              </w:rPr>
              <w:t>4.2.</w:t>
            </w:r>
            <w:r>
              <w:rPr>
                <w:rFonts w:eastAsiaTheme="minorEastAsia"/>
                <w:noProof/>
                <w:sz w:val="22"/>
                <w:szCs w:val="22"/>
                <w:lang w:val="fr-CA" w:eastAsia="zh-CN"/>
              </w:rPr>
              <w:tab/>
            </w:r>
            <w:r w:rsidRPr="00627684">
              <w:rPr>
                <w:rStyle w:val="Lienhypertexte"/>
                <w:noProof/>
              </w:rPr>
              <w:t>Open a File</w:t>
            </w:r>
            <w:r>
              <w:rPr>
                <w:noProof/>
                <w:webHidden/>
              </w:rPr>
              <w:tab/>
            </w:r>
            <w:r>
              <w:rPr>
                <w:noProof/>
                <w:webHidden/>
              </w:rPr>
              <w:fldChar w:fldCharType="begin"/>
            </w:r>
            <w:r>
              <w:rPr>
                <w:noProof/>
                <w:webHidden/>
              </w:rPr>
              <w:instrText xml:space="preserve"> PAGEREF _Toc109639419 \h </w:instrText>
            </w:r>
            <w:r>
              <w:rPr>
                <w:noProof/>
                <w:webHidden/>
              </w:rPr>
            </w:r>
            <w:r>
              <w:rPr>
                <w:noProof/>
                <w:webHidden/>
              </w:rPr>
              <w:fldChar w:fldCharType="separate"/>
            </w:r>
            <w:r>
              <w:rPr>
                <w:noProof/>
                <w:webHidden/>
              </w:rPr>
              <w:t>19</w:t>
            </w:r>
            <w:r>
              <w:rPr>
                <w:noProof/>
                <w:webHidden/>
              </w:rPr>
              <w:fldChar w:fldCharType="end"/>
            </w:r>
          </w:hyperlink>
        </w:p>
        <w:p w14:paraId="698EA31A" w14:textId="4DA8784F" w:rsidR="00247DDC" w:rsidRDefault="00247DDC">
          <w:pPr>
            <w:pStyle w:val="TM2"/>
            <w:tabs>
              <w:tab w:val="left" w:pos="880"/>
              <w:tab w:val="right" w:leader="dot" w:pos="9962"/>
            </w:tabs>
            <w:rPr>
              <w:rFonts w:eastAsiaTheme="minorEastAsia"/>
              <w:noProof/>
              <w:sz w:val="22"/>
              <w:szCs w:val="22"/>
              <w:lang w:val="fr-CA" w:eastAsia="zh-CN"/>
            </w:rPr>
          </w:pPr>
          <w:hyperlink w:anchor="_Toc109639420" w:history="1">
            <w:r w:rsidRPr="00627684">
              <w:rPr>
                <w:rStyle w:val="Lienhypertexte"/>
                <w:noProof/>
              </w:rPr>
              <w:t>4.3.</w:t>
            </w:r>
            <w:r>
              <w:rPr>
                <w:rFonts w:eastAsiaTheme="minorEastAsia"/>
                <w:noProof/>
                <w:sz w:val="22"/>
                <w:szCs w:val="22"/>
                <w:lang w:val="fr-CA" w:eastAsia="zh-CN"/>
              </w:rPr>
              <w:tab/>
            </w:r>
            <w:r w:rsidRPr="00627684">
              <w:rPr>
                <w:rStyle w:val="Lienhypertexte"/>
                <w:noProof/>
              </w:rPr>
              <w:t>Recently Saved</w:t>
            </w:r>
            <w:r>
              <w:rPr>
                <w:noProof/>
                <w:webHidden/>
              </w:rPr>
              <w:tab/>
            </w:r>
            <w:r>
              <w:rPr>
                <w:noProof/>
                <w:webHidden/>
              </w:rPr>
              <w:fldChar w:fldCharType="begin"/>
            </w:r>
            <w:r>
              <w:rPr>
                <w:noProof/>
                <w:webHidden/>
              </w:rPr>
              <w:instrText xml:space="preserve"> PAGEREF _Toc109639420 \h </w:instrText>
            </w:r>
            <w:r>
              <w:rPr>
                <w:noProof/>
                <w:webHidden/>
              </w:rPr>
            </w:r>
            <w:r>
              <w:rPr>
                <w:noProof/>
                <w:webHidden/>
              </w:rPr>
              <w:fldChar w:fldCharType="separate"/>
            </w:r>
            <w:r>
              <w:rPr>
                <w:noProof/>
                <w:webHidden/>
              </w:rPr>
              <w:t>19</w:t>
            </w:r>
            <w:r>
              <w:rPr>
                <w:noProof/>
                <w:webHidden/>
              </w:rPr>
              <w:fldChar w:fldCharType="end"/>
            </w:r>
          </w:hyperlink>
        </w:p>
        <w:p w14:paraId="201412AF" w14:textId="6A06B823" w:rsidR="00247DDC" w:rsidRDefault="00247DDC">
          <w:pPr>
            <w:pStyle w:val="TM2"/>
            <w:tabs>
              <w:tab w:val="left" w:pos="880"/>
              <w:tab w:val="right" w:leader="dot" w:pos="9962"/>
            </w:tabs>
            <w:rPr>
              <w:rFonts w:eastAsiaTheme="minorEastAsia"/>
              <w:noProof/>
              <w:sz w:val="22"/>
              <w:szCs w:val="22"/>
              <w:lang w:val="fr-CA" w:eastAsia="zh-CN"/>
            </w:rPr>
          </w:pPr>
          <w:hyperlink w:anchor="_Toc109639421" w:history="1">
            <w:r w:rsidRPr="00627684">
              <w:rPr>
                <w:rStyle w:val="Lienhypertexte"/>
                <w:noProof/>
              </w:rPr>
              <w:t>4.4.</w:t>
            </w:r>
            <w:r>
              <w:rPr>
                <w:rFonts w:eastAsiaTheme="minorEastAsia"/>
                <w:noProof/>
                <w:sz w:val="22"/>
                <w:szCs w:val="22"/>
                <w:lang w:val="fr-CA" w:eastAsia="zh-CN"/>
              </w:rPr>
              <w:tab/>
            </w:r>
            <w:r w:rsidRPr="00627684">
              <w:rPr>
                <w:rStyle w:val="Lienhypertexte"/>
                <w:noProof/>
              </w:rPr>
              <w:t>Close a File</w:t>
            </w:r>
            <w:r>
              <w:rPr>
                <w:noProof/>
                <w:webHidden/>
              </w:rPr>
              <w:tab/>
            </w:r>
            <w:r>
              <w:rPr>
                <w:noProof/>
                <w:webHidden/>
              </w:rPr>
              <w:fldChar w:fldCharType="begin"/>
            </w:r>
            <w:r>
              <w:rPr>
                <w:noProof/>
                <w:webHidden/>
              </w:rPr>
              <w:instrText xml:space="preserve"> PAGEREF _Toc109639421 \h </w:instrText>
            </w:r>
            <w:r>
              <w:rPr>
                <w:noProof/>
                <w:webHidden/>
              </w:rPr>
            </w:r>
            <w:r>
              <w:rPr>
                <w:noProof/>
                <w:webHidden/>
              </w:rPr>
              <w:fldChar w:fldCharType="separate"/>
            </w:r>
            <w:r>
              <w:rPr>
                <w:noProof/>
                <w:webHidden/>
              </w:rPr>
              <w:t>20</w:t>
            </w:r>
            <w:r>
              <w:rPr>
                <w:noProof/>
                <w:webHidden/>
              </w:rPr>
              <w:fldChar w:fldCharType="end"/>
            </w:r>
          </w:hyperlink>
        </w:p>
        <w:p w14:paraId="3D1D8F2D" w14:textId="53D7023C" w:rsidR="00247DDC" w:rsidRDefault="00247DDC">
          <w:pPr>
            <w:pStyle w:val="TM2"/>
            <w:tabs>
              <w:tab w:val="left" w:pos="880"/>
              <w:tab w:val="right" w:leader="dot" w:pos="9962"/>
            </w:tabs>
            <w:rPr>
              <w:rFonts w:eastAsiaTheme="minorEastAsia"/>
              <w:noProof/>
              <w:sz w:val="22"/>
              <w:szCs w:val="22"/>
              <w:lang w:val="fr-CA" w:eastAsia="zh-CN"/>
            </w:rPr>
          </w:pPr>
          <w:hyperlink w:anchor="_Toc109639422" w:history="1">
            <w:r w:rsidRPr="00627684">
              <w:rPr>
                <w:rStyle w:val="Lienhypertexte"/>
                <w:noProof/>
              </w:rPr>
              <w:t>4.5.</w:t>
            </w:r>
            <w:r>
              <w:rPr>
                <w:rFonts w:eastAsiaTheme="minorEastAsia"/>
                <w:noProof/>
                <w:sz w:val="22"/>
                <w:szCs w:val="22"/>
                <w:lang w:val="fr-CA" w:eastAsia="zh-CN"/>
              </w:rPr>
              <w:tab/>
            </w:r>
            <w:r w:rsidRPr="00627684">
              <w:rPr>
                <w:rStyle w:val="Lienhypertexte"/>
                <w:noProof/>
              </w:rPr>
              <w:t>Save a Braille File</w:t>
            </w:r>
            <w:r>
              <w:rPr>
                <w:noProof/>
                <w:webHidden/>
              </w:rPr>
              <w:tab/>
            </w:r>
            <w:r>
              <w:rPr>
                <w:noProof/>
                <w:webHidden/>
              </w:rPr>
              <w:fldChar w:fldCharType="begin"/>
            </w:r>
            <w:r>
              <w:rPr>
                <w:noProof/>
                <w:webHidden/>
              </w:rPr>
              <w:instrText xml:space="preserve"> PAGEREF _Toc109639422 \h </w:instrText>
            </w:r>
            <w:r>
              <w:rPr>
                <w:noProof/>
                <w:webHidden/>
              </w:rPr>
            </w:r>
            <w:r>
              <w:rPr>
                <w:noProof/>
                <w:webHidden/>
              </w:rPr>
              <w:fldChar w:fldCharType="separate"/>
            </w:r>
            <w:r>
              <w:rPr>
                <w:noProof/>
                <w:webHidden/>
              </w:rPr>
              <w:t>20</w:t>
            </w:r>
            <w:r>
              <w:rPr>
                <w:noProof/>
                <w:webHidden/>
              </w:rPr>
              <w:fldChar w:fldCharType="end"/>
            </w:r>
          </w:hyperlink>
        </w:p>
        <w:p w14:paraId="320A95C1" w14:textId="4603D233" w:rsidR="00247DDC" w:rsidRDefault="00247DDC">
          <w:pPr>
            <w:pStyle w:val="TM2"/>
            <w:tabs>
              <w:tab w:val="left" w:pos="880"/>
              <w:tab w:val="right" w:leader="dot" w:pos="9962"/>
            </w:tabs>
            <w:rPr>
              <w:rFonts w:eastAsiaTheme="minorEastAsia"/>
              <w:noProof/>
              <w:sz w:val="22"/>
              <w:szCs w:val="22"/>
              <w:lang w:val="fr-CA" w:eastAsia="zh-CN"/>
            </w:rPr>
          </w:pPr>
          <w:hyperlink w:anchor="_Toc109639423" w:history="1">
            <w:r w:rsidRPr="00627684">
              <w:rPr>
                <w:rStyle w:val="Lienhypertexte"/>
                <w:noProof/>
              </w:rPr>
              <w:t>4.6.</w:t>
            </w:r>
            <w:r>
              <w:rPr>
                <w:rFonts w:eastAsiaTheme="minorEastAsia"/>
                <w:noProof/>
                <w:sz w:val="22"/>
                <w:szCs w:val="22"/>
                <w:lang w:val="fr-CA" w:eastAsia="zh-CN"/>
              </w:rPr>
              <w:tab/>
            </w:r>
            <w:r w:rsidRPr="00627684">
              <w:rPr>
                <w:rStyle w:val="Lienhypertexte"/>
                <w:noProof/>
              </w:rPr>
              <w:t>Export a Braille File to Text</w:t>
            </w:r>
            <w:r>
              <w:rPr>
                <w:noProof/>
                <w:webHidden/>
              </w:rPr>
              <w:tab/>
            </w:r>
            <w:r>
              <w:rPr>
                <w:noProof/>
                <w:webHidden/>
              </w:rPr>
              <w:fldChar w:fldCharType="begin"/>
            </w:r>
            <w:r>
              <w:rPr>
                <w:noProof/>
                <w:webHidden/>
              </w:rPr>
              <w:instrText xml:space="preserve"> PAGEREF _Toc109639423 \h </w:instrText>
            </w:r>
            <w:r>
              <w:rPr>
                <w:noProof/>
                <w:webHidden/>
              </w:rPr>
            </w:r>
            <w:r>
              <w:rPr>
                <w:noProof/>
                <w:webHidden/>
              </w:rPr>
              <w:fldChar w:fldCharType="separate"/>
            </w:r>
            <w:r>
              <w:rPr>
                <w:noProof/>
                <w:webHidden/>
              </w:rPr>
              <w:t>20</w:t>
            </w:r>
            <w:r>
              <w:rPr>
                <w:noProof/>
                <w:webHidden/>
              </w:rPr>
              <w:fldChar w:fldCharType="end"/>
            </w:r>
          </w:hyperlink>
        </w:p>
        <w:p w14:paraId="5B1FCFE0" w14:textId="3818E152" w:rsidR="00247DDC" w:rsidRDefault="00247DDC">
          <w:pPr>
            <w:pStyle w:val="TM2"/>
            <w:tabs>
              <w:tab w:val="left" w:pos="880"/>
              <w:tab w:val="right" w:leader="dot" w:pos="9962"/>
            </w:tabs>
            <w:rPr>
              <w:rFonts w:eastAsiaTheme="minorEastAsia"/>
              <w:noProof/>
              <w:sz w:val="22"/>
              <w:szCs w:val="22"/>
              <w:lang w:val="fr-CA" w:eastAsia="zh-CN"/>
            </w:rPr>
          </w:pPr>
          <w:hyperlink w:anchor="_Toc109639424" w:history="1">
            <w:r w:rsidRPr="00627684">
              <w:rPr>
                <w:rStyle w:val="Lienhypertexte"/>
                <w:noProof/>
              </w:rPr>
              <w:t>4.7.</w:t>
            </w:r>
            <w:r>
              <w:rPr>
                <w:rFonts w:eastAsiaTheme="minorEastAsia"/>
                <w:noProof/>
                <w:sz w:val="22"/>
                <w:szCs w:val="22"/>
                <w:lang w:val="fr-CA" w:eastAsia="zh-CN"/>
              </w:rPr>
              <w:tab/>
            </w:r>
            <w:r w:rsidRPr="00627684">
              <w:rPr>
                <w:rStyle w:val="Lienhypertexte"/>
                <w:noProof/>
              </w:rPr>
              <w:t>Using Auto-Scroll in KeyBrf</w:t>
            </w:r>
            <w:r>
              <w:rPr>
                <w:noProof/>
                <w:webHidden/>
              </w:rPr>
              <w:tab/>
            </w:r>
            <w:r>
              <w:rPr>
                <w:noProof/>
                <w:webHidden/>
              </w:rPr>
              <w:fldChar w:fldCharType="begin"/>
            </w:r>
            <w:r>
              <w:rPr>
                <w:noProof/>
                <w:webHidden/>
              </w:rPr>
              <w:instrText xml:space="preserve"> PAGEREF _Toc109639424 \h </w:instrText>
            </w:r>
            <w:r>
              <w:rPr>
                <w:noProof/>
                <w:webHidden/>
              </w:rPr>
            </w:r>
            <w:r>
              <w:rPr>
                <w:noProof/>
                <w:webHidden/>
              </w:rPr>
              <w:fldChar w:fldCharType="separate"/>
            </w:r>
            <w:r>
              <w:rPr>
                <w:noProof/>
                <w:webHidden/>
              </w:rPr>
              <w:t>20</w:t>
            </w:r>
            <w:r>
              <w:rPr>
                <w:noProof/>
                <w:webHidden/>
              </w:rPr>
              <w:fldChar w:fldCharType="end"/>
            </w:r>
          </w:hyperlink>
        </w:p>
        <w:p w14:paraId="6E769824" w14:textId="7629EB15" w:rsidR="00247DDC" w:rsidRDefault="00247DDC">
          <w:pPr>
            <w:pStyle w:val="TM3"/>
            <w:tabs>
              <w:tab w:val="left" w:pos="1320"/>
              <w:tab w:val="right" w:leader="dot" w:pos="9962"/>
            </w:tabs>
            <w:rPr>
              <w:rFonts w:eastAsiaTheme="minorEastAsia"/>
              <w:noProof/>
              <w:sz w:val="22"/>
              <w:szCs w:val="22"/>
              <w:lang w:val="fr-CA" w:eastAsia="zh-CN"/>
            </w:rPr>
          </w:pPr>
          <w:hyperlink w:anchor="_Toc109639425" w:history="1">
            <w:r w:rsidRPr="00627684">
              <w:rPr>
                <w:rStyle w:val="Lienhypertexte"/>
                <w:noProof/>
              </w:rPr>
              <w:t>4.7.1</w:t>
            </w:r>
            <w:r>
              <w:rPr>
                <w:rFonts w:eastAsiaTheme="minorEastAsia"/>
                <w:noProof/>
                <w:sz w:val="22"/>
                <w:szCs w:val="22"/>
                <w:lang w:val="fr-CA" w:eastAsia="zh-CN"/>
              </w:rPr>
              <w:tab/>
            </w:r>
            <w:r w:rsidRPr="00627684">
              <w:rPr>
                <w:rStyle w:val="Lienhypertexte"/>
                <w:noProof/>
              </w:rPr>
              <w:t>Modifying Auto-Scroll Speed</w:t>
            </w:r>
            <w:r>
              <w:rPr>
                <w:noProof/>
                <w:webHidden/>
              </w:rPr>
              <w:tab/>
            </w:r>
            <w:r>
              <w:rPr>
                <w:noProof/>
                <w:webHidden/>
              </w:rPr>
              <w:fldChar w:fldCharType="begin"/>
            </w:r>
            <w:r>
              <w:rPr>
                <w:noProof/>
                <w:webHidden/>
              </w:rPr>
              <w:instrText xml:space="preserve"> PAGEREF _Toc109639425 \h </w:instrText>
            </w:r>
            <w:r>
              <w:rPr>
                <w:noProof/>
                <w:webHidden/>
              </w:rPr>
            </w:r>
            <w:r>
              <w:rPr>
                <w:noProof/>
                <w:webHidden/>
              </w:rPr>
              <w:fldChar w:fldCharType="separate"/>
            </w:r>
            <w:r>
              <w:rPr>
                <w:noProof/>
                <w:webHidden/>
              </w:rPr>
              <w:t>21</w:t>
            </w:r>
            <w:r>
              <w:rPr>
                <w:noProof/>
                <w:webHidden/>
              </w:rPr>
              <w:fldChar w:fldCharType="end"/>
            </w:r>
          </w:hyperlink>
        </w:p>
        <w:p w14:paraId="56B7A020" w14:textId="160289FA" w:rsidR="00247DDC" w:rsidRDefault="00247DDC">
          <w:pPr>
            <w:pStyle w:val="TM2"/>
            <w:tabs>
              <w:tab w:val="left" w:pos="880"/>
              <w:tab w:val="right" w:leader="dot" w:pos="9962"/>
            </w:tabs>
            <w:rPr>
              <w:rFonts w:eastAsiaTheme="minorEastAsia"/>
              <w:noProof/>
              <w:sz w:val="22"/>
              <w:szCs w:val="22"/>
              <w:lang w:val="fr-CA" w:eastAsia="zh-CN"/>
            </w:rPr>
          </w:pPr>
          <w:hyperlink w:anchor="_Toc109639426" w:history="1">
            <w:r w:rsidRPr="00627684">
              <w:rPr>
                <w:rStyle w:val="Lienhypertexte"/>
                <w:noProof/>
              </w:rPr>
              <w:t>4.8.</w:t>
            </w:r>
            <w:r>
              <w:rPr>
                <w:rFonts w:eastAsiaTheme="minorEastAsia"/>
                <w:noProof/>
                <w:sz w:val="22"/>
                <w:szCs w:val="22"/>
                <w:lang w:val="fr-CA" w:eastAsia="zh-CN"/>
              </w:rPr>
              <w:tab/>
            </w:r>
            <w:r w:rsidRPr="00627684">
              <w:rPr>
                <w:rStyle w:val="Lienhypertexte"/>
                <w:noProof/>
              </w:rPr>
              <w:t>Finding Text in a File</w:t>
            </w:r>
            <w:r>
              <w:rPr>
                <w:noProof/>
                <w:webHidden/>
              </w:rPr>
              <w:tab/>
            </w:r>
            <w:r>
              <w:rPr>
                <w:noProof/>
                <w:webHidden/>
              </w:rPr>
              <w:fldChar w:fldCharType="begin"/>
            </w:r>
            <w:r>
              <w:rPr>
                <w:noProof/>
                <w:webHidden/>
              </w:rPr>
              <w:instrText xml:space="preserve"> PAGEREF _Toc109639426 \h </w:instrText>
            </w:r>
            <w:r>
              <w:rPr>
                <w:noProof/>
                <w:webHidden/>
              </w:rPr>
            </w:r>
            <w:r>
              <w:rPr>
                <w:noProof/>
                <w:webHidden/>
              </w:rPr>
              <w:fldChar w:fldCharType="separate"/>
            </w:r>
            <w:r>
              <w:rPr>
                <w:noProof/>
                <w:webHidden/>
              </w:rPr>
              <w:t>21</w:t>
            </w:r>
            <w:r>
              <w:rPr>
                <w:noProof/>
                <w:webHidden/>
              </w:rPr>
              <w:fldChar w:fldCharType="end"/>
            </w:r>
          </w:hyperlink>
        </w:p>
        <w:p w14:paraId="5D86DFFD" w14:textId="73A57554" w:rsidR="00247DDC" w:rsidRDefault="00247DDC">
          <w:pPr>
            <w:pStyle w:val="TM3"/>
            <w:tabs>
              <w:tab w:val="left" w:pos="1320"/>
              <w:tab w:val="right" w:leader="dot" w:pos="9962"/>
            </w:tabs>
            <w:rPr>
              <w:rFonts w:eastAsiaTheme="minorEastAsia"/>
              <w:noProof/>
              <w:sz w:val="22"/>
              <w:szCs w:val="22"/>
              <w:lang w:val="fr-CA" w:eastAsia="zh-CN"/>
            </w:rPr>
          </w:pPr>
          <w:hyperlink w:anchor="_Toc109639428" w:history="1">
            <w:r w:rsidRPr="00627684">
              <w:rPr>
                <w:rStyle w:val="Lienhypertexte"/>
                <w:noProof/>
                <w:lang w:val="en-US"/>
              </w:rPr>
              <w:t>4.8.1.</w:t>
            </w:r>
            <w:r>
              <w:rPr>
                <w:rFonts w:eastAsiaTheme="minorEastAsia"/>
                <w:noProof/>
                <w:sz w:val="22"/>
                <w:szCs w:val="22"/>
                <w:lang w:val="fr-CA" w:eastAsia="zh-CN"/>
              </w:rPr>
              <w:tab/>
            </w:r>
            <w:r w:rsidRPr="00627684">
              <w:rPr>
                <w:rStyle w:val="Lienhypertexte"/>
                <w:noProof/>
                <w:lang w:val="en-US"/>
              </w:rPr>
              <w:t>Finding and Replacing Text</w:t>
            </w:r>
            <w:r>
              <w:rPr>
                <w:noProof/>
                <w:webHidden/>
              </w:rPr>
              <w:tab/>
            </w:r>
            <w:r>
              <w:rPr>
                <w:noProof/>
                <w:webHidden/>
              </w:rPr>
              <w:fldChar w:fldCharType="begin"/>
            </w:r>
            <w:r>
              <w:rPr>
                <w:noProof/>
                <w:webHidden/>
              </w:rPr>
              <w:instrText xml:space="preserve"> PAGEREF _Toc109639428 \h </w:instrText>
            </w:r>
            <w:r>
              <w:rPr>
                <w:noProof/>
                <w:webHidden/>
              </w:rPr>
            </w:r>
            <w:r>
              <w:rPr>
                <w:noProof/>
                <w:webHidden/>
              </w:rPr>
              <w:fldChar w:fldCharType="separate"/>
            </w:r>
            <w:r>
              <w:rPr>
                <w:noProof/>
                <w:webHidden/>
              </w:rPr>
              <w:t>21</w:t>
            </w:r>
            <w:r>
              <w:rPr>
                <w:noProof/>
                <w:webHidden/>
              </w:rPr>
              <w:fldChar w:fldCharType="end"/>
            </w:r>
          </w:hyperlink>
        </w:p>
        <w:p w14:paraId="1A4BCA20" w14:textId="28AA00C2" w:rsidR="00247DDC" w:rsidRDefault="00247DDC">
          <w:pPr>
            <w:pStyle w:val="TM2"/>
            <w:tabs>
              <w:tab w:val="left" w:pos="880"/>
              <w:tab w:val="right" w:leader="dot" w:pos="9962"/>
            </w:tabs>
            <w:rPr>
              <w:rFonts w:eastAsiaTheme="minorEastAsia"/>
              <w:noProof/>
              <w:sz w:val="22"/>
              <w:szCs w:val="22"/>
              <w:lang w:val="fr-CA" w:eastAsia="zh-CN"/>
            </w:rPr>
          </w:pPr>
          <w:hyperlink w:anchor="_Toc109639429" w:history="1">
            <w:r w:rsidRPr="00627684">
              <w:rPr>
                <w:rStyle w:val="Lienhypertexte"/>
                <w:noProof/>
              </w:rPr>
              <w:t>4.9.</w:t>
            </w:r>
            <w:r>
              <w:rPr>
                <w:rFonts w:eastAsiaTheme="minorEastAsia"/>
                <w:noProof/>
                <w:sz w:val="22"/>
                <w:szCs w:val="22"/>
                <w:lang w:val="fr-CA" w:eastAsia="zh-CN"/>
              </w:rPr>
              <w:tab/>
            </w:r>
            <w:r w:rsidRPr="00627684">
              <w:rPr>
                <w:rStyle w:val="Lienhypertexte"/>
                <w:noProof/>
              </w:rPr>
              <w:t>Cutting, Copying, and Pasting Text</w:t>
            </w:r>
            <w:r>
              <w:rPr>
                <w:noProof/>
                <w:webHidden/>
              </w:rPr>
              <w:tab/>
            </w:r>
            <w:r>
              <w:rPr>
                <w:noProof/>
                <w:webHidden/>
              </w:rPr>
              <w:fldChar w:fldCharType="begin"/>
            </w:r>
            <w:r>
              <w:rPr>
                <w:noProof/>
                <w:webHidden/>
              </w:rPr>
              <w:instrText xml:space="preserve"> PAGEREF _Toc109639429 \h </w:instrText>
            </w:r>
            <w:r>
              <w:rPr>
                <w:noProof/>
                <w:webHidden/>
              </w:rPr>
            </w:r>
            <w:r>
              <w:rPr>
                <w:noProof/>
                <w:webHidden/>
              </w:rPr>
              <w:fldChar w:fldCharType="separate"/>
            </w:r>
            <w:r>
              <w:rPr>
                <w:noProof/>
                <w:webHidden/>
              </w:rPr>
              <w:t>21</w:t>
            </w:r>
            <w:r>
              <w:rPr>
                <w:noProof/>
                <w:webHidden/>
              </w:rPr>
              <w:fldChar w:fldCharType="end"/>
            </w:r>
          </w:hyperlink>
        </w:p>
        <w:p w14:paraId="6895DF9A" w14:textId="4EAD6D63" w:rsidR="00247DDC" w:rsidRDefault="00247DDC">
          <w:pPr>
            <w:pStyle w:val="TM2"/>
            <w:tabs>
              <w:tab w:val="left" w:pos="1100"/>
              <w:tab w:val="right" w:leader="dot" w:pos="9962"/>
            </w:tabs>
            <w:rPr>
              <w:rFonts w:eastAsiaTheme="minorEastAsia"/>
              <w:noProof/>
              <w:sz w:val="22"/>
              <w:szCs w:val="22"/>
              <w:lang w:val="fr-CA" w:eastAsia="zh-CN"/>
            </w:rPr>
          </w:pPr>
          <w:hyperlink w:anchor="_Toc109639430" w:history="1">
            <w:r w:rsidRPr="00627684">
              <w:rPr>
                <w:rStyle w:val="Lienhypertexte"/>
                <w:noProof/>
              </w:rPr>
              <w:t>4.10.</w:t>
            </w:r>
            <w:r>
              <w:rPr>
                <w:rFonts w:eastAsiaTheme="minorEastAsia"/>
                <w:noProof/>
                <w:sz w:val="22"/>
                <w:szCs w:val="22"/>
                <w:lang w:val="fr-CA" w:eastAsia="zh-CN"/>
              </w:rPr>
              <w:tab/>
            </w:r>
            <w:r w:rsidRPr="00627684">
              <w:rPr>
                <w:rStyle w:val="Lienhypertexte"/>
                <w:noProof/>
              </w:rPr>
              <w:t>Using Read Mode</w:t>
            </w:r>
            <w:r>
              <w:rPr>
                <w:noProof/>
                <w:webHidden/>
              </w:rPr>
              <w:tab/>
            </w:r>
            <w:r>
              <w:rPr>
                <w:noProof/>
                <w:webHidden/>
              </w:rPr>
              <w:fldChar w:fldCharType="begin"/>
            </w:r>
            <w:r>
              <w:rPr>
                <w:noProof/>
                <w:webHidden/>
              </w:rPr>
              <w:instrText xml:space="preserve"> PAGEREF _Toc109639430 \h </w:instrText>
            </w:r>
            <w:r>
              <w:rPr>
                <w:noProof/>
                <w:webHidden/>
              </w:rPr>
            </w:r>
            <w:r>
              <w:rPr>
                <w:noProof/>
                <w:webHidden/>
              </w:rPr>
              <w:fldChar w:fldCharType="separate"/>
            </w:r>
            <w:r>
              <w:rPr>
                <w:noProof/>
                <w:webHidden/>
              </w:rPr>
              <w:t>22</w:t>
            </w:r>
            <w:r>
              <w:rPr>
                <w:noProof/>
                <w:webHidden/>
              </w:rPr>
              <w:fldChar w:fldCharType="end"/>
            </w:r>
          </w:hyperlink>
        </w:p>
        <w:p w14:paraId="58AFF6B4" w14:textId="4C5087F5" w:rsidR="00247DDC" w:rsidRDefault="00247DDC">
          <w:pPr>
            <w:pStyle w:val="TM2"/>
            <w:tabs>
              <w:tab w:val="left" w:pos="1100"/>
              <w:tab w:val="right" w:leader="dot" w:pos="9962"/>
            </w:tabs>
            <w:rPr>
              <w:rFonts w:eastAsiaTheme="minorEastAsia"/>
              <w:noProof/>
              <w:sz w:val="22"/>
              <w:szCs w:val="22"/>
              <w:lang w:val="fr-CA" w:eastAsia="zh-CN"/>
            </w:rPr>
          </w:pPr>
          <w:hyperlink w:anchor="_Toc109639431" w:history="1">
            <w:r w:rsidRPr="00627684">
              <w:rPr>
                <w:rStyle w:val="Lienhypertexte"/>
                <w:noProof/>
              </w:rPr>
              <w:t>4.11.</w:t>
            </w:r>
            <w:r>
              <w:rPr>
                <w:rFonts w:eastAsiaTheme="minorEastAsia"/>
                <w:noProof/>
                <w:sz w:val="22"/>
                <w:szCs w:val="22"/>
                <w:lang w:val="fr-CA" w:eastAsia="zh-CN"/>
              </w:rPr>
              <w:tab/>
            </w:r>
            <w:r w:rsidRPr="00627684">
              <w:rPr>
                <w:rStyle w:val="Lienhypertexte"/>
                <w:noProof/>
              </w:rPr>
              <w:t>Adding, Navigating, and Removing Bookmarks</w:t>
            </w:r>
            <w:r>
              <w:rPr>
                <w:noProof/>
                <w:webHidden/>
              </w:rPr>
              <w:tab/>
            </w:r>
            <w:r>
              <w:rPr>
                <w:noProof/>
                <w:webHidden/>
              </w:rPr>
              <w:fldChar w:fldCharType="begin"/>
            </w:r>
            <w:r>
              <w:rPr>
                <w:noProof/>
                <w:webHidden/>
              </w:rPr>
              <w:instrText xml:space="preserve"> PAGEREF _Toc109639431 \h </w:instrText>
            </w:r>
            <w:r>
              <w:rPr>
                <w:noProof/>
                <w:webHidden/>
              </w:rPr>
            </w:r>
            <w:r>
              <w:rPr>
                <w:noProof/>
                <w:webHidden/>
              </w:rPr>
              <w:fldChar w:fldCharType="separate"/>
            </w:r>
            <w:r>
              <w:rPr>
                <w:noProof/>
                <w:webHidden/>
              </w:rPr>
              <w:t>22</w:t>
            </w:r>
            <w:r>
              <w:rPr>
                <w:noProof/>
                <w:webHidden/>
              </w:rPr>
              <w:fldChar w:fldCharType="end"/>
            </w:r>
          </w:hyperlink>
        </w:p>
        <w:p w14:paraId="71983679" w14:textId="6881B765" w:rsidR="00247DDC" w:rsidRDefault="00247DDC">
          <w:pPr>
            <w:pStyle w:val="TM3"/>
            <w:tabs>
              <w:tab w:val="left" w:pos="1320"/>
              <w:tab w:val="right" w:leader="dot" w:pos="9962"/>
            </w:tabs>
            <w:rPr>
              <w:rFonts w:eastAsiaTheme="minorEastAsia"/>
              <w:noProof/>
              <w:sz w:val="22"/>
              <w:szCs w:val="22"/>
              <w:lang w:val="fr-CA" w:eastAsia="zh-CN"/>
            </w:rPr>
          </w:pPr>
          <w:hyperlink w:anchor="_Toc109639435" w:history="1">
            <w:r w:rsidRPr="00627684">
              <w:rPr>
                <w:rStyle w:val="Lienhypertexte"/>
                <w:noProof/>
                <w:lang w:val="en-US"/>
              </w:rPr>
              <w:t>4.11.1</w:t>
            </w:r>
            <w:r>
              <w:rPr>
                <w:rFonts w:eastAsiaTheme="minorEastAsia"/>
                <w:noProof/>
                <w:sz w:val="22"/>
                <w:szCs w:val="22"/>
                <w:lang w:val="fr-CA" w:eastAsia="zh-CN"/>
              </w:rPr>
              <w:tab/>
            </w:r>
            <w:r w:rsidRPr="00627684">
              <w:rPr>
                <w:rStyle w:val="Lienhypertexte"/>
                <w:noProof/>
                <w:lang w:val="en-US"/>
              </w:rPr>
              <w:t>Inserting a Bookmark</w:t>
            </w:r>
            <w:r>
              <w:rPr>
                <w:noProof/>
                <w:webHidden/>
              </w:rPr>
              <w:tab/>
            </w:r>
            <w:r>
              <w:rPr>
                <w:noProof/>
                <w:webHidden/>
              </w:rPr>
              <w:fldChar w:fldCharType="begin"/>
            </w:r>
            <w:r>
              <w:rPr>
                <w:noProof/>
                <w:webHidden/>
              </w:rPr>
              <w:instrText xml:space="preserve"> PAGEREF _Toc109639435 \h </w:instrText>
            </w:r>
            <w:r>
              <w:rPr>
                <w:noProof/>
                <w:webHidden/>
              </w:rPr>
            </w:r>
            <w:r>
              <w:rPr>
                <w:noProof/>
                <w:webHidden/>
              </w:rPr>
              <w:fldChar w:fldCharType="separate"/>
            </w:r>
            <w:r>
              <w:rPr>
                <w:noProof/>
                <w:webHidden/>
              </w:rPr>
              <w:t>22</w:t>
            </w:r>
            <w:r>
              <w:rPr>
                <w:noProof/>
                <w:webHidden/>
              </w:rPr>
              <w:fldChar w:fldCharType="end"/>
            </w:r>
          </w:hyperlink>
        </w:p>
        <w:p w14:paraId="776EAD0D" w14:textId="7757CED8" w:rsidR="00247DDC" w:rsidRDefault="00247DDC">
          <w:pPr>
            <w:pStyle w:val="TM3"/>
            <w:tabs>
              <w:tab w:val="left" w:pos="1320"/>
              <w:tab w:val="right" w:leader="dot" w:pos="9962"/>
            </w:tabs>
            <w:rPr>
              <w:rFonts w:eastAsiaTheme="minorEastAsia"/>
              <w:noProof/>
              <w:sz w:val="22"/>
              <w:szCs w:val="22"/>
              <w:lang w:val="fr-CA" w:eastAsia="zh-CN"/>
            </w:rPr>
          </w:pPr>
          <w:hyperlink w:anchor="_Toc109639436" w:history="1">
            <w:r w:rsidRPr="00627684">
              <w:rPr>
                <w:rStyle w:val="Lienhypertexte"/>
                <w:noProof/>
                <w:lang w:val="en-US"/>
              </w:rPr>
              <w:t>4.11.2</w:t>
            </w:r>
            <w:r>
              <w:rPr>
                <w:rFonts w:eastAsiaTheme="minorEastAsia"/>
                <w:noProof/>
                <w:sz w:val="22"/>
                <w:szCs w:val="22"/>
                <w:lang w:val="fr-CA" w:eastAsia="zh-CN"/>
              </w:rPr>
              <w:tab/>
            </w:r>
            <w:r w:rsidRPr="00627684">
              <w:rPr>
                <w:rStyle w:val="Lienhypertexte"/>
                <w:noProof/>
                <w:lang w:val="en-US"/>
              </w:rPr>
              <w:t>Navigating to Bookmarks</w:t>
            </w:r>
            <w:r>
              <w:rPr>
                <w:noProof/>
                <w:webHidden/>
              </w:rPr>
              <w:tab/>
            </w:r>
            <w:r>
              <w:rPr>
                <w:noProof/>
                <w:webHidden/>
              </w:rPr>
              <w:fldChar w:fldCharType="begin"/>
            </w:r>
            <w:r>
              <w:rPr>
                <w:noProof/>
                <w:webHidden/>
              </w:rPr>
              <w:instrText xml:space="preserve"> PAGEREF _Toc109639436 \h </w:instrText>
            </w:r>
            <w:r>
              <w:rPr>
                <w:noProof/>
                <w:webHidden/>
              </w:rPr>
            </w:r>
            <w:r>
              <w:rPr>
                <w:noProof/>
                <w:webHidden/>
              </w:rPr>
              <w:fldChar w:fldCharType="separate"/>
            </w:r>
            <w:r>
              <w:rPr>
                <w:noProof/>
                <w:webHidden/>
              </w:rPr>
              <w:t>23</w:t>
            </w:r>
            <w:r>
              <w:rPr>
                <w:noProof/>
                <w:webHidden/>
              </w:rPr>
              <w:fldChar w:fldCharType="end"/>
            </w:r>
          </w:hyperlink>
        </w:p>
        <w:p w14:paraId="6BF1B78B" w14:textId="27CA7B0E" w:rsidR="00247DDC" w:rsidRDefault="00247DDC">
          <w:pPr>
            <w:pStyle w:val="TM3"/>
            <w:tabs>
              <w:tab w:val="left" w:pos="1320"/>
              <w:tab w:val="right" w:leader="dot" w:pos="9962"/>
            </w:tabs>
            <w:rPr>
              <w:rFonts w:eastAsiaTheme="minorEastAsia"/>
              <w:noProof/>
              <w:sz w:val="22"/>
              <w:szCs w:val="22"/>
              <w:lang w:val="fr-CA" w:eastAsia="zh-CN"/>
            </w:rPr>
          </w:pPr>
          <w:hyperlink w:anchor="_Toc109639437" w:history="1">
            <w:r w:rsidRPr="00627684">
              <w:rPr>
                <w:rStyle w:val="Lienhypertexte"/>
                <w:noProof/>
                <w:lang w:val="en-US"/>
              </w:rPr>
              <w:t>4.11.3</w:t>
            </w:r>
            <w:r>
              <w:rPr>
                <w:rFonts w:eastAsiaTheme="minorEastAsia"/>
                <w:noProof/>
                <w:sz w:val="22"/>
                <w:szCs w:val="22"/>
                <w:lang w:val="fr-CA" w:eastAsia="zh-CN"/>
              </w:rPr>
              <w:tab/>
            </w:r>
            <w:r w:rsidRPr="00627684">
              <w:rPr>
                <w:rStyle w:val="Lienhypertexte"/>
                <w:noProof/>
                <w:lang w:val="en-US"/>
              </w:rPr>
              <w:t>Removing Bookmarks</w:t>
            </w:r>
            <w:r>
              <w:rPr>
                <w:noProof/>
                <w:webHidden/>
              </w:rPr>
              <w:tab/>
            </w:r>
            <w:r>
              <w:rPr>
                <w:noProof/>
                <w:webHidden/>
              </w:rPr>
              <w:fldChar w:fldCharType="begin"/>
            </w:r>
            <w:r>
              <w:rPr>
                <w:noProof/>
                <w:webHidden/>
              </w:rPr>
              <w:instrText xml:space="preserve"> PAGEREF _Toc109639437 \h </w:instrText>
            </w:r>
            <w:r>
              <w:rPr>
                <w:noProof/>
                <w:webHidden/>
              </w:rPr>
            </w:r>
            <w:r>
              <w:rPr>
                <w:noProof/>
                <w:webHidden/>
              </w:rPr>
              <w:fldChar w:fldCharType="separate"/>
            </w:r>
            <w:r>
              <w:rPr>
                <w:noProof/>
                <w:webHidden/>
              </w:rPr>
              <w:t>23</w:t>
            </w:r>
            <w:r>
              <w:rPr>
                <w:noProof/>
                <w:webHidden/>
              </w:rPr>
              <w:fldChar w:fldCharType="end"/>
            </w:r>
          </w:hyperlink>
        </w:p>
        <w:p w14:paraId="331B3806" w14:textId="718C5556" w:rsidR="00247DDC" w:rsidRDefault="00247DDC">
          <w:pPr>
            <w:pStyle w:val="TM2"/>
            <w:tabs>
              <w:tab w:val="left" w:pos="1100"/>
              <w:tab w:val="right" w:leader="dot" w:pos="9962"/>
            </w:tabs>
            <w:rPr>
              <w:rFonts w:eastAsiaTheme="minorEastAsia"/>
              <w:noProof/>
              <w:sz w:val="22"/>
              <w:szCs w:val="22"/>
              <w:lang w:val="fr-CA" w:eastAsia="zh-CN"/>
            </w:rPr>
          </w:pPr>
          <w:hyperlink w:anchor="_Toc109639438" w:history="1">
            <w:r w:rsidRPr="00627684">
              <w:rPr>
                <w:rStyle w:val="Lienhypertexte"/>
                <w:noProof/>
              </w:rPr>
              <w:t>4.12.</w:t>
            </w:r>
            <w:r>
              <w:rPr>
                <w:rFonts w:eastAsiaTheme="minorEastAsia"/>
                <w:noProof/>
                <w:sz w:val="22"/>
                <w:szCs w:val="22"/>
                <w:lang w:val="fr-CA" w:eastAsia="zh-CN"/>
              </w:rPr>
              <w:tab/>
            </w:r>
            <w:r w:rsidRPr="00627684">
              <w:rPr>
                <w:rStyle w:val="Lienhypertexte"/>
                <w:noProof/>
              </w:rPr>
              <w:t>Toggle Text Indicators</w:t>
            </w:r>
            <w:r>
              <w:rPr>
                <w:noProof/>
                <w:webHidden/>
              </w:rPr>
              <w:tab/>
            </w:r>
            <w:r>
              <w:rPr>
                <w:noProof/>
                <w:webHidden/>
              </w:rPr>
              <w:fldChar w:fldCharType="begin"/>
            </w:r>
            <w:r>
              <w:rPr>
                <w:noProof/>
                <w:webHidden/>
              </w:rPr>
              <w:instrText xml:space="preserve"> PAGEREF _Toc109639438 \h </w:instrText>
            </w:r>
            <w:r>
              <w:rPr>
                <w:noProof/>
                <w:webHidden/>
              </w:rPr>
            </w:r>
            <w:r>
              <w:rPr>
                <w:noProof/>
                <w:webHidden/>
              </w:rPr>
              <w:fldChar w:fldCharType="separate"/>
            </w:r>
            <w:r>
              <w:rPr>
                <w:noProof/>
                <w:webHidden/>
              </w:rPr>
              <w:t>23</w:t>
            </w:r>
            <w:r>
              <w:rPr>
                <w:noProof/>
                <w:webHidden/>
              </w:rPr>
              <w:fldChar w:fldCharType="end"/>
            </w:r>
          </w:hyperlink>
        </w:p>
        <w:p w14:paraId="364100A4" w14:textId="5A292257" w:rsidR="00247DDC" w:rsidRDefault="00247DDC">
          <w:pPr>
            <w:pStyle w:val="TM2"/>
            <w:tabs>
              <w:tab w:val="left" w:pos="1100"/>
              <w:tab w:val="right" w:leader="dot" w:pos="9962"/>
            </w:tabs>
            <w:rPr>
              <w:rFonts w:eastAsiaTheme="minorEastAsia"/>
              <w:noProof/>
              <w:sz w:val="22"/>
              <w:szCs w:val="22"/>
              <w:lang w:val="fr-CA" w:eastAsia="zh-CN"/>
            </w:rPr>
          </w:pPr>
          <w:hyperlink w:anchor="_Toc109639439" w:history="1">
            <w:r w:rsidRPr="00627684">
              <w:rPr>
                <w:rStyle w:val="Lienhypertexte"/>
                <w:noProof/>
              </w:rPr>
              <w:t>4.13.</w:t>
            </w:r>
            <w:r>
              <w:rPr>
                <w:rFonts w:eastAsiaTheme="minorEastAsia"/>
                <w:noProof/>
                <w:sz w:val="22"/>
                <w:szCs w:val="22"/>
                <w:lang w:val="fr-CA" w:eastAsia="zh-CN"/>
              </w:rPr>
              <w:tab/>
            </w:r>
            <w:r w:rsidRPr="00627684">
              <w:rPr>
                <w:rStyle w:val="Lienhypertexte"/>
                <w:noProof/>
              </w:rPr>
              <w:t>KeyBrf Commands Table</w:t>
            </w:r>
            <w:r>
              <w:rPr>
                <w:noProof/>
                <w:webHidden/>
              </w:rPr>
              <w:tab/>
            </w:r>
            <w:r>
              <w:rPr>
                <w:noProof/>
                <w:webHidden/>
              </w:rPr>
              <w:fldChar w:fldCharType="begin"/>
            </w:r>
            <w:r>
              <w:rPr>
                <w:noProof/>
                <w:webHidden/>
              </w:rPr>
              <w:instrText xml:space="preserve"> PAGEREF _Toc109639439 \h </w:instrText>
            </w:r>
            <w:r>
              <w:rPr>
                <w:noProof/>
                <w:webHidden/>
              </w:rPr>
            </w:r>
            <w:r>
              <w:rPr>
                <w:noProof/>
                <w:webHidden/>
              </w:rPr>
              <w:fldChar w:fldCharType="separate"/>
            </w:r>
            <w:r>
              <w:rPr>
                <w:noProof/>
                <w:webHidden/>
              </w:rPr>
              <w:t>23</w:t>
            </w:r>
            <w:r>
              <w:rPr>
                <w:noProof/>
                <w:webHidden/>
              </w:rPr>
              <w:fldChar w:fldCharType="end"/>
            </w:r>
          </w:hyperlink>
        </w:p>
        <w:p w14:paraId="76C271D6" w14:textId="250584C7" w:rsidR="00247DDC" w:rsidRDefault="00247DDC">
          <w:pPr>
            <w:pStyle w:val="TM1"/>
            <w:rPr>
              <w:rFonts w:eastAsiaTheme="minorEastAsia"/>
              <w:noProof/>
              <w:sz w:val="22"/>
              <w:szCs w:val="22"/>
              <w:lang w:val="fr-CA" w:eastAsia="zh-CN"/>
            </w:rPr>
          </w:pPr>
          <w:hyperlink w:anchor="_Toc109639440" w:history="1">
            <w:r w:rsidRPr="00627684">
              <w:rPr>
                <w:rStyle w:val="Lienhypertexte"/>
                <w:noProof/>
              </w:rPr>
              <w:t>5.</w:t>
            </w:r>
            <w:r>
              <w:rPr>
                <w:rFonts w:eastAsiaTheme="minorEastAsia"/>
                <w:noProof/>
                <w:sz w:val="22"/>
                <w:szCs w:val="22"/>
                <w:lang w:val="fr-CA" w:eastAsia="zh-CN"/>
              </w:rPr>
              <w:tab/>
            </w:r>
            <w:r w:rsidRPr="00627684">
              <w:rPr>
                <w:rStyle w:val="Lienhypertexte"/>
                <w:noProof/>
              </w:rPr>
              <w:t>Using Victor Reader</w:t>
            </w:r>
            <w:r>
              <w:rPr>
                <w:noProof/>
                <w:webHidden/>
              </w:rPr>
              <w:tab/>
            </w:r>
            <w:r>
              <w:rPr>
                <w:noProof/>
                <w:webHidden/>
              </w:rPr>
              <w:fldChar w:fldCharType="begin"/>
            </w:r>
            <w:r>
              <w:rPr>
                <w:noProof/>
                <w:webHidden/>
              </w:rPr>
              <w:instrText xml:space="preserve"> PAGEREF _Toc109639440 \h </w:instrText>
            </w:r>
            <w:r>
              <w:rPr>
                <w:noProof/>
                <w:webHidden/>
              </w:rPr>
            </w:r>
            <w:r>
              <w:rPr>
                <w:noProof/>
                <w:webHidden/>
              </w:rPr>
              <w:fldChar w:fldCharType="separate"/>
            </w:r>
            <w:r>
              <w:rPr>
                <w:noProof/>
                <w:webHidden/>
              </w:rPr>
              <w:t>25</w:t>
            </w:r>
            <w:r>
              <w:rPr>
                <w:noProof/>
                <w:webHidden/>
              </w:rPr>
              <w:fldChar w:fldCharType="end"/>
            </w:r>
          </w:hyperlink>
        </w:p>
        <w:p w14:paraId="1C960BEA" w14:textId="048373CB" w:rsidR="00247DDC" w:rsidRDefault="00247DDC">
          <w:pPr>
            <w:pStyle w:val="TM2"/>
            <w:tabs>
              <w:tab w:val="left" w:pos="880"/>
              <w:tab w:val="right" w:leader="dot" w:pos="9962"/>
            </w:tabs>
            <w:rPr>
              <w:rFonts w:eastAsiaTheme="minorEastAsia"/>
              <w:noProof/>
              <w:sz w:val="22"/>
              <w:szCs w:val="22"/>
              <w:lang w:val="fr-CA" w:eastAsia="zh-CN"/>
            </w:rPr>
          </w:pPr>
          <w:hyperlink w:anchor="_Toc109639441" w:history="1">
            <w:r w:rsidRPr="00627684">
              <w:rPr>
                <w:rStyle w:val="Lienhypertexte"/>
                <w:noProof/>
              </w:rPr>
              <w:t>5.1.</w:t>
            </w:r>
            <w:r>
              <w:rPr>
                <w:rFonts w:eastAsiaTheme="minorEastAsia"/>
                <w:noProof/>
                <w:sz w:val="22"/>
                <w:szCs w:val="22"/>
                <w:lang w:val="fr-CA" w:eastAsia="zh-CN"/>
              </w:rPr>
              <w:tab/>
            </w:r>
            <w:r w:rsidRPr="00627684">
              <w:rPr>
                <w:rStyle w:val="Lienhypertexte"/>
                <w:noProof/>
              </w:rPr>
              <w:t>Navigating the Book List</w:t>
            </w:r>
            <w:r>
              <w:rPr>
                <w:noProof/>
                <w:webHidden/>
              </w:rPr>
              <w:tab/>
            </w:r>
            <w:r>
              <w:rPr>
                <w:noProof/>
                <w:webHidden/>
              </w:rPr>
              <w:fldChar w:fldCharType="begin"/>
            </w:r>
            <w:r>
              <w:rPr>
                <w:noProof/>
                <w:webHidden/>
              </w:rPr>
              <w:instrText xml:space="preserve"> PAGEREF _Toc109639441 \h </w:instrText>
            </w:r>
            <w:r>
              <w:rPr>
                <w:noProof/>
                <w:webHidden/>
              </w:rPr>
            </w:r>
            <w:r>
              <w:rPr>
                <w:noProof/>
                <w:webHidden/>
              </w:rPr>
              <w:fldChar w:fldCharType="separate"/>
            </w:r>
            <w:r>
              <w:rPr>
                <w:noProof/>
                <w:webHidden/>
              </w:rPr>
              <w:t>25</w:t>
            </w:r>
            <w:r>
              <w:rPr>
                <w:noProof/>
                <w:webHidden/>
              </w:rPr>
              <w:fldChar w:fldCharType="end"/>
            </w:r>
          </w:hyperlink>
        </w:p>
        <w:p w14:paraId="4353DC82" w14:textId="665F019F" w:rsidR="00247DDC" w:rsidRDefault="00247DDC">
          <w:pPr>
            <w:pStyle w:val="TM3"/>
            <w:tabs>
              <w:tab w:val="left" w:pos="1320"/>
              <w:tab w:val="right" w:leader="dot" w:pos="9962"/>
            </w:tabs>
            <w:rPr>
              <w:rFonts w:eastAsiaTheme="minorEastAsia"/>
              <w:noProof/>
              <w:sz w:val="22"/>
              <w:szCs w:val="22"/>
              <w:lang w:val="fr-CA" w:eastAsia="zh-CN"/>
            </w:rPr>
          </w:pPr>
          <w:hyperlink w:anchor="_Toc109639442" w:history="1">
            <w:r w:rsidRPr="00627684">
              <w:rPr>
                <w:rStyle w:val="Lienhypertexte"/>
                <w:noProof/>
              </w:rPr>
              <w:t>5.1.1.</w:t>
            </w:r>
            <w:r>
              <w:rPr>
                <w:rFonts w:eastAsiaTheme="minorEastAsia"/>
                <w:noProof/>
                <w:sz w:val="22"/>
                <w:szCs w:val="22"/>
                <w:lang w:val="fr-CA" w:eastAsia="zh-CN"/>
              </w:rPr>
              <w:tab/>
            </w:r>
            <w:r w:rsidRPr="00627684">
              <w:rPr>
                <w:rStyle w:val="Lienhypertexte"/>
                <w:noProof/>
              </w:rPr>
              <w:t>Searching for Books</w:t>
            </w:r>
            <w:r>
              <w:rPr>
                <w:noProof/>
                <w:webHidden/>
              </w:rPr>
              <w:tab/>
            </w:r>
            <w:r>
              <w:rPr>
                <w:noProof/>
                <w:webHidden/>
              </w:rPr>
              <w:fldChar w:fldCharType="begin"/>
            </w:r>
            <w:r>
              <w:rPr>
                <w:noProof/>
                <w:webHidden/>
              </w:rPr>
              <w:instrText xml:space="preserve"> PAGEREF _Toc109639442 \h </w:instrText>
            </w:r>
            <w:r>
              <w:rPr>
                <w:noProof/>
                <w:webHidden/>
              </w:rPr>
            </w:r>
            <w:r>
              <w:rPr>
                <w:noProof/>
                <w:webHidden/>
              </w:rPr>
              <w:fldChar w:fldCharType="separate"/>
            </w:r>
            <w:r>
              <w:rPr>
                <w:noProof/>
                <w:webHidden/>
              </w:rPr>
              <w:t>25</w:t>
            </w:r>
            <w:r>
              <w:rPr>
                <w:noProof/>
                <w:webHidden/>
              </w:rPr>
              <w:fldChar w:fldCharType="end"/>
            </w:r>
          </w:hyperlink>
        </w:p>
        <w:p w14:paraId="033F5287" w14:textId="5E78BD0C" w:rsidR="00247DDC" w:rsidRDefault="00247DDC">
          <w:pPr>
            <w:pStyle w:val="TM3"/>
            <w:tabs>
              <w:tab w:val="left" w:pos="1320"/>
              <w:tab w:val="right" w:leader="dot" w:pos="9962"/>
            </w:tabs>
            <w:rPr>
              <w:rFonts w:eastAsiaTheme="minorEastAsia"/>
              <w:noProof/>
              <w:sz w:val="22"/>
              <w:szCs w:val="22"/>
              <w:lang w:val="fr-CA" w:eastAsia="zh-CN"/>
            </w:rPr>
          </w:pPr>
          <w:hyperlink w:anchor="_Toc109639443" w:history="1">
            <w:r w:rsidRPr="00627684">
              <w:rPr>
                <w:rStyle w:val="Lienhypertexte"/>
                <w:noProof/>
              </w:rPr>
              <w:t>5.1.2.</w:t>
            </w:r>
            <w:r>
              <w:rPr>
                <w:rFonts w:eastAsiaTheme="minorEastAsia"/>
                <w:noProof/>
                <w:sz w:val="22"/>
                <w:szCs w:val="22"/>
                <w:lang w:val="fr-CA" w:eastAsia="zh-CN"/>
              </w:rPr>
              <w:tab/>
            </w:r>
            <w:r w:rsidRPr="00627684">
              <w:rPr>
                <w:rStyle w:val="Lienhypertexte"/>
                <w:noProof/>
              </w:rPr>
              <w:t>Accessing Recently Opened Books</w:t>
            </w:r>
            <w:r>
              <w:rPr>
                <w:noProof/>
                <w:webHidden/>
              </w:rPr>
              <w:tab/>
            </w:r>
            <w:r>
              <w:rPr>
                <w:noProof/>
                <w:webHidden/>
              </w:rPr>
              <w:fldChar w:fldCharType="begin"/>
            </w:r>
            <w:r>
              <w:rPr>
                <w:noProof/>
                <w:webHidden/>
              </w:rPr>
              <w:instrText xml:space="preserve"> PAGEREF _Toc109639443 \h </w:instrText>
            </w:r>
            <w:r>
              <w:rPr>
                <w:noProof/>
                <w:webHidden/>
              </w:rPr>
            </w:r>
            <w:r>
              <w:rPr>
                <w:noProof/>
                <w:webHidden/>
              </w:rPr>
              <w:fldChar w:fldCharType="separate"/>
            </w:r>
            <w:r>
              <w:rPr>
                <w:noProof/>
                <w:webHidden/>
              </w:rPr>
              <w:t>26</w:t>
            </w:r>
            <w:r>
              <w:rPr>
                <w:noProof/>
                <w:webHidden/>
              </w:rPr>
              <w:fldChar w:fldCharType="end"/>
            </w:r>
          </w:hyperlink>
        </w:p>
        <w:p w14:paraId="2F4DBCB7" w14:textId="021971E9" w:rsidR="00247DDC" w:rsidRDefault="00247DDC">
          <w:pPr>
            <w:pStyle w:val="TM3"/>
            <w:tabs>
              <w:tab w:val="left" w:pos="1320"/>
              <w:tab w:val="right" w:leader="dot" w:pos="9962"/>
            </w:tabs>
            <w:rPr>
              <w:rFonts w:eastAsiaTheme="minorEastAsia"/>
              <w:noProof/>
              <w:sz w:val="22"/>
              <w:szCs w:val="22"/>
              <w:lang w:val="fr-CA" w:eastAsia="zh-CN"/>
            </w:rPr>
          </w:pPr>
          <w:hyperlink w:anchor="_Toc109639444" w:history="1">
            <w:r w:rsidRPr="00627684">
              <w:rPr>
                <w:rStyle w:val="Lienhypertexte"/>
                <w:noProof/>
              </w:rPr>
              <w:t>5.1.3.</w:t>
            </w:r>
            <w:r>
              <w:rPr>
                <w:rFonts w:eastAsiaTheme="minorEastAsia"/>
                <w:noProof/>
                <w:sz w:val="22"/>
                <w:szCs w:val="22"/>
                <w:lang w:val="fr-CA" w:eastAsia="zh-CN"/>
              </w:rPr>
              <w:tab/>
            </w:r>
            <w:r w:rsidRPr="00627684">
              <w:rPr>
                <w:rStyle w:val="Lienhypertexte"/>
                <w:noProof/>
              </w:rPr>
              <w:t>Managing Your Books</w:t>
            </w:r>
            <w:r>
              <w:rPr>
                <w:noProof/>
                <w:webHidden/>
              </w:rPr>
              <w:tab/>
            </w:r>
            <w:r>
              <w:rPr>
                <w:noProof/>
                <w:webHidden/>
              </w:rPr>
              <w:fldChar w:fldCharType="begin"/>
            </w:r>
            <w:r>
              <w:rPr>
                <w:noProof/>
                <w:webHidden/>
              </w:rPr>
              <w:instrText xml:space="preserve"> PAGEREF _Toc109639444 \h </w:instrText>
            </w:r>
            <w:r>
              <w:rPr>
                <w:noProof/>
                <w:webHidden/>
              </w:rPr>
            </w:r>
            <w:r>
              <w:rPr>
                <w:noProof/>
                <w:webHidden/>
              </w:rPr>
              <w:fldChar w:fldCharType="separate"/>
            </w:r>
            <w:r>
              <w:rPr>
                <w:noProof/>
                <w:webHidden/>
              </w:rPr>
              <w:t>26</w:t>
            </w:r>
            <w:r>
              <w:rPr>
                <w:noProof/>
                <w:webHidden/>
              </w:rPr>
              <w:fldChar w:fldCharType="end"/>
            </w:r>
          </w:hyperlink>
        </w:p>
        <w:p w14:paraId="544D90BF" w14:textId="03940B81" w:rsidR="00247DDC" w:rsidRDefault="00247DDC">
          <w:pPr>
            <w:pStyle w:val="TM2"/>
            <w:tabs>
              <w:tab w:val="left" w:pos="880"/>
              <w:tab w:val="right" w:leader="dot" w:pos="9962"/>
            </w:tabs>
            <w:rPr>
              <w:rFonts w:eastAsiaTheme="minorEastAsia"/>
              <w:noProof/>
              <w:sz w:val="22"/>
              <w:szCs w:val="22"/>
              <w:lang w:val="fr-CA" w:eastAsia="zh-CN"/>
            </w:rPr>
          </w:pPr>
          <w:hyperlink w:anchor="_Toc109639445" w:history="1">
            <w:r w:rsidRPr="00627684">
              <w:rPr>
                <w:rStyle w:val="Lienhypertexte"/>
                <w:noProof/>
              </w:rPr>
              <w:t>5.2.</w:t>
            </w:r>
            <w:r>
              <w:rPr>
                <w:rFonts w:eastAsiaTheme="minorEastAsia"/>
                <w:noProof/>
                <w:sz w:val="22"/>
                <w:szCs w:val="22"/>
                <w:lang w:val="fr-CA" w:eastAsia="zh-CN"/>
              </w:rPr>
              <w:tab/>
            </w:r>
            <w:r w:rsidRPr="00627684">
              <w:rPr>
                <w:rStyle w:val="Lienhypertexte"/>
                <w:noProof/>
              </w:rPr>
              <w:t>Navigating and Accessing Additional Information in Books</w:t>
            </w:r>
            <w:r>
              <w:rPr>
                <w:noProof/>
                <w:webHidden/>
              </w:rPr>
              <w:tab/>
            </w:r>
            <w:r>
              <w:rPr>
                <w:noProof/>
                <w:webHidden/>
              </w:rPr>
              <w:fldChar w:fldCharType="begin"/>
            </w:r>
            <w:r>
              <w:rPr>
                <w:noProof/>
                <w:webHidden/>
              </w:rPr>
              <w:instrText xml:space="preserve"> PAGEREF _Toc109639445 \h </w:instrText>
            </w:r>
            <w:r>
              <w:rPr>
                <w:noProof/>
                <w:webHidden/>
              </w:rPr>
            </w:r>
            <w:r>
              <w:rPr>
                <w:noProof/>
                <w:webHidden/>
              </w:rPr>
              <w:fldChar w:fldCharType="separate"/>
            </w:r>
            <w:r>
              <w:rPr>
                <w:noProof/>
                <w:webHidden/>
              </w:rPr>
              <w:t>26</w:t>
            </w:r>
            <w:r>
              <w:rPr>
                <w:noProof/>
                <w:webHidden/>
              </w:rPr>
              <w:fldChar w:fldCharType="end"/>
            </w:r>
          </w:hyperlink>
        </w:p>
        <w:p w14:paraId="3EB6DF2E" w14:textId="5E54D056" w:rsidR="00247DDC" w:rsidRDefault="00247DDC">
          <w:pPr>
            <w:pStyle w:val="TM3"/>
            <w:tabs>
              <w:tab w:val="left" w:pos="1320"/>
              <w:tab w:val="right" w:leader="dot" w:pos="9962"/>
            </w:tabs>
            <w:rPr>
              <w:rFonts w:eastAsiaTheme="minorEastAsia"/>
              <w:noProof/>
              <w:sz w:val="22"/>
              <w:szCs w:val="22"/>
              <w:lang w:val="fr-CA" w:eastAsia="zh-CN"/>
            </w:rPr>
          </w:pPr>
          <w:hyperlink w:anchor="_Toc109639446" w:history="1">
            <w:r w:rsidRPr="00627684">
              <w:rPr>
                <w:rStyle w:val="Lienhypertexte"/>
                <w:noProof/>
              </w:rPr>
              <w:t>5.2.1.</w:t>
            </w:r>
            <w:r>
              <w:rPr>
                <w:rFonts w:eastAsiaTheme="minorEastAsia"/>
                <w:noProof/>
                <w:sz w:val="22"/>
                <w:szCs w:val="22"/>
                <w:lang w:val="fr-CA" w:eastAsia="zh-CN"/>
              </w:rPr>
              <w:tab/>
            </w:r>
            <w:r w:rsidRPr="00627684">
              <w:rPr>
                <w:rStyle w:val="Lienhypertexte"/>
                <w:noProof/>
              </w:rPr>
              <w:t>Changing the Navigation Level for Books</w:t>
            </w:r>
            <w:r>
              <w:rPr>
                <w:noProof/>
                <w:webHidden/>
              </w:rPr>
              <w:tab/>
            </w:r>
            <w:r>
              <w:rPr>
                <w:noProof/>
                <w:webHidden/>
              </w:rPr>
              <w:fldChar w:fldCharType="begin"/>
            </w:r>
            <w:r>
              <w:rPr>
                <w:noProof/>
                <w:webHidden/>
              </w:rPr>
              <w:instrText xml:space="preserve"> PAGEREF _Toc109639446 \h </w:instrText>
            </w:r>
            <w:r>
              <w:rPr>
                <w:noProof/>
                <w:webHidden/>
              </w:rPr>
            </w:r>
            <w:r>
              <w:rPr>
                <w:noProof/>
                <w:webHidden/>
              </w:rPr>
              <w:fldChar w:fldCharType="separate"/>
            </w:r>
            <w:r>
              <w:rPr>
                <w:noProof/>
                <w:webHidden/>
              </w:rPr>
              <w:t>26</w:t>
            </w:r>
            <w:r>
              <w:rPr>
                <w:noProof/>
                <w:webHidden/>
              </w:rPr>
              <w:fldChar w:fldCharType="end"/>
            </w:r>
          </w:hyperlink>
        </w:p>
        <w:p w14:paraId="089CC1DA" w14:textId="1D353269" w:rsidR="00247DDC" w:rsidRDefault="00247DDC">
          <w:pPr>
            <w:pStyle w:val="TM3"/>
            <w:tabs>
              <w:tab w:val="left" w:pos="1320"/>
              <w:tab w:val="right" w:leader="dot" w:pos="9962"/>
            </w:tabs>
            <w:rPr>
              <w:rFonts w:eastAsiaTheme="minorEastAsia"/>
              <w:noProof/>
              <w:sz w:val="22"/>
              <w:szCs w:val="22"/>
              <w:lang w:val="fr-CA" w:eastAsia="zh-CN"/>
            </w:rPr>
          </w:pPr>
          <w:hyperlink w:anchor="_Toc109639447" w:history="1">
            <w:r w:rsidRPr="00627684">
              <w:rPr>
                <w:rStyle w:val="Lienhypertexte"/>
                <w:noProof/>
              </w:rPr>
              <w:t>5.2.2.</w:t>
            </w:r>
            <w:r>
              <w:rPr>
                <w:rFonts w:eastAsiaTheme="minorEastAsia"/>
                <w:noProof/>
                <w:sz w:val="22"/>
                <w:szCs w:val="22"/>
                <w:lang w:val="fr-CA" w:eastAsia="zh-CN"/>
              </w:rPr>
              <w:tab/>
            </w:r>
            <w:r w:rsidRPr="00627684">
              <w:rPr>
                <w:rStyle w:val="Lienhypertexte"/>
                <w:noProof/>
              </w:rPr>
              <w:t>Navigating by Page, Heading, Percentage, or Bookmarks in a Book</w:t>
            </w:r>
            <w:r>
              <w:rPr>
                <w:noProof/>
                <w:webHidden/>
              </w:rPr>
              <w:tab/>
            </w:r>
            <w:r>
              <w:rPr>
                <w:noProof/>
                <w:webHidden/>
              </w:rPr>
              <w:fldChar w:fldCharType="begin"/>
            </w:r>
            <w:r>
              <w:rPr>
                <w:noProof/>
                <w:webHidden/>
              </w:rPr>
              <w:instrText xml:space="preserve"> PAGEREF _Toc109639447 \h </w:instrText>
            </w:r>
            <w:r>
              <w:rPr>
                <w:noProof/>
                <w:webHidden/>
              </w:rPr>
            </w:r>
            <w:r>
              <w:rPr>
                <w:noProof/>
                <w:webHidden/>
              </w:rPr>
              <w:fldChar w:fldCharType="separate"/>
            </w:r>
            <w:r>
              <w:rPr>
                <w:noProof/>
                <w:webHidden/>
              </w:rPr>
              <w:t>27</w:t>
            </w:r>
            <w:r>
              <w:rPr>
                <w:noProof/>
                <w:webHidden/>
              </w:rPr>
              <w:fldChar w:fldCharType="end"/>
            </w:r>
          </w:hyperlink>
        </w:p>
        <w:p w14:paraId="00C58F62" w14:textId="4D490482" w:rsidR="00247DDC" w:rsidRDefault="00247DDC">
          <w:pPr>
            <w:pStyle w:val="TM3"/>
            <w:tabs>
              <w:tab w:val="left" w:pos="1320"/>
              <w:tab w:val="right" w:leader="dot" w:pos="9962"/>
            </w:tabs>
            <w:rPr>
              <w:rFonts w:eastAsiaTheme="minorEastAsia"/>
              <w:noProof/>
              <w:sz w:val="22"/>
              <w:szCs w:val="22"/>
              <w:lang w:val="fr-CA" w:eastAsia="zh-CN"/>
            </w:rPr>
          </w:pPr>
          <w:hyperlink w:anchor="_Toc109639448" w:history="1">
            <w:r w:rsidRPr="00627684">
              <w:rPr>
                <w:rStyle w:val="Lienhypertexte"/>
                <w:noProof/>
              </w:rPr>
              <w:t>5.2.3.</w:t>
            </w:r>
            <w:r>
              <w:rPr>
                <w:rFonts w:eastAsiaTheme="minorEastAsia"/>
                <w:noProof/>
                <w:sz w:val="22"/>
                <w:szCs w:val="22"/>
                <w:lang w:val="fr-CA" w:eastAsia="zh-CN"/>
              </w:rPr>
              <w:tab/>
            </w:r>
            <w:r w:rsidRPr="00627684">
              <w:rPr>
                <w:rStyle w:val="Lienhypertexte"/>
                <w:noProof/>
              </w:rPr>
              <w:t>Auto-Scrolling Through Text in Books in the Victor Reader App</w:t>
            </w:r>
            <w:r>
              <w:rPr>
                <w:noProof/>
                <w:webHidden/>
              </w:rPr>
              <w:tab/>
            </w:r>
            <w:r>
              <w:rPr>
                <w:noProof/>
                <w:webHidden/>
              </w:rPr>
              <w:fldChar w:fldCharType="begin"/>
            </w:r>
            <w:r>
              <w:rPr>
                <w:noProof/>
                <w:webHidden/>
              </w:rPr>
              <w:instrText xml:space="preserve"> PAGEREF _Toc109639448 \h </w:instrText>
            </w:r>
            <w:r>
              <w:rPr>
                <w:noProof/>
                <w:webHidden/>
              </w:rPr>
            </w:r>
            <w:r>
              <w:rPr>
                <w:noProof/>
                <w:webHidden/>
              </w:rPr>
              <w:fldChar w:fldCharType="separate"/>
            </w:r>
            <w:r>
              <w:rPr>
                <w:noProof/>
                <w:webHidden/>
              </w:rPr>
              <w:t>27</w:t>
            </w:r>
            <w:r>
              <w:rPr>
                <w:noProof/>
                <w:webHidden/>
              </w:rPr>
              <w:fldChar w:fldCharType="end"/>
            </w:r>
          </w:hyperlink>
        </w:p>
        <w:p w14:paraId="361A4525" w14:textId="1F73CAF4" w:rsidR="00247DDC" w:rsidRDefault="00247DDC">
          <w:pPr>
            <w:pStyle w:val="TM3"/>
            <w:tabs>
              <w:tab w:val="left" w:pos="1320"/>
              <w:tab w:val="right" w:leader="dot" w:pos="9962"/>
            </w:tabs>
            <w:rPr>
              <w:rFonts w:eastAsiaTheme="minorEastAsia"/>
              <w:noProof/>
              <w:sz w:val="22"/>
              <w:szCs w:val="22"/>
              <w:lang w:val="fr-CA" w:eastAsia="zh-CN"/>
            </w:rPr>
          </w:pPr>
          <w:hyperlink w:anchor="_Toc109639449" w:history="1">
            <w:r w:rsidRPr="00627684">
              <w:rPr>
                <w:rStyle w:val="Lienhypertexte"/>
                <w:noProof/>
              </w:rPr>
              <w:t>5.2.4.</w:t>
            </w:r>
            <w:r>
              <w:rPr>
                <w:rFonts w:eastAsiaTheme="minorEastAsia"/>
                <w:noProof/>
                <w:sz w:val="22"/>
                <w:szCs w:val="22"/>
                <w:lang w:val="fr-CA" w:eastAsia="zh-CN"/>
              </w:rPr>
              <w:tab/>
            </w:r>
            <w:r w:rsidRPr="00627684">
              <w:rPr>
                <w:rStyle w:val="Lienhypertexte"/>
                <w:noProof/>
              </w:rPr>
              <w:t>Finding Your Current Position in a Book</w:t>
            </w:r>
            <w:r>
              <w:rPr>
                <w:noProof/>
                <w:webHidden/>
              </w:rPr>
              <w:tab/>
            </w:r>
            <w:r>
              <w:rPr>
                <w:noProof/>
                <w:webHidden/>
              </w:rPr>
              <w:fldChar w:fldCharType="begin"/>
            </w:r>
            <w:r>
              <w:rPr>
                <w:noProof/>
                <w:webHidden/>
              </w:rPr>
              <w:instrText xml:space="preserve"> PAGEREF _Toc109639449 \h </w:instrText>
            </w:r>
            <w:r>
              <w:rPr>
                <w:noProof/>
                <w:webHidden/>
              </w:rPr>
            </w:r>
            <w:r>
              <w:rPr>
                <w:noProof/>
                <w:webHidden/>
              </w:rPr>
              <w:fldChar w:fldCharType="separate"/>
            </w:r>
            <w:r>
              <w:rPr>
                <w:noProof/>
                <w:webHidden/>
              </w:rPr>
              <w:t>28</w:t>
            </w:r>
            <w:r>
              <w:rPr>
                <w:noProof/>
                <w:webHidden/>
              </w:rPr>
              <w:fldChar w:fldCharType="end"/>
            </w:r>
          </w:hyperlink>
        </w:p>
        <w:p w14:paraId="28DB6C2B" w14:textId="4FEEAB6B" w:rsidR="00247DDC" w:rsidRDefault="00247DDC">
          <w:pPr>
            <w:pStyle w:val="TM3"/>
            <w:tabs>
              <w:tab w:val="left" w:pos="1320"/>
              <w:tab w:val="right" w:leader="dot" w:pos="9962"/>
            </w:tabs>
            <w:rPr>
              <w:rFonts w:eastAsiaTheme="minorEastAsia"/>
              <w:noProof/>
              <w:sz w:val="22"/>
              <w:szCs w:val="22"/>
              <w:lang w:val="fr-CA" w:eastAsia="zh-CN"/>
            </w:rPr>
          </w:pPr>
          <w:hyperlink w:anchor="_Toc109639450" w:history="1">
            <w:r w:rsidRPr="00627684">
              <w:rPr>
                <w:rStyle w:val="Lienhypertexte"/>
                <w:noProof/>
              </w:rPr>
              <w:t>5.2.5.</w:t>
            </w:r>
            <w:r>
              <w:rPr>
                <w:rFonts w:eastAsiaTheme="minorEastAsia"/>
                <w:noProof/>
                <w:sz w:val="22"/>
                <w:szCs w:val="22"/>
                <w:lang w:val="fr-CA" w:eastAsia="zh-CN"/>
              </w:rPr>
              <w:tab/>
            </w:r>
            <w:r w:rsidRPr="00627684">
              <w:rPr>
                <w:rStyle w:val="Lienhypertexte"/>
                <w:noProof/>
              </w:rPr>
              <w:t>Navigating to the Beginning or End of a Book</w:t>
            </w:r>
            <w:r>
              <w:rPr>
                <w:noProof/>
                <w:webHidden/>
              </w:rPr>
              <w:tab/>
            </w:r>
            <w:r>
              <w:rPr>
                <w:noProof/>
                <w:webHidden/>
              </w:rPr>
              <w:fldChar w:fldCharType="begin"/>
            </w:r>
            <w:r>
              <w:rPr>
                <w:noProof/>
                <w:webHidden/>
              </w:rPr>
              <w:instrText xml:space="preserve"> PAGEREF _Toc109639450 \h </w:instrText>
            </w:r>
            <w:r>
              <w:rPr>
                <w:noProof/>
                <w:webHidden/>
              </w:rPr>
            </w:r>
            <w:r>
              <w:rPr>
                <w:noProof/>
                <w:webHidden/>
              </w:rPr>
              <w:fldChar w:fldCharType="separate"/>
            </w:r>
            <w:r>
              <w:rPr>
                <w:noProof/>
                <w:webHidden/>
              </w:rPr>
              <w:t>28</w:t>
            </w:r>
            <w:r>
              <w:rPr>
                <w:noProof/>
                <w:webHidden/>
              </w:rPr>
              <w:fldChar w:fldCharType="end"/>
            </w:r>
          </w:hyperlink>
        </w:p>
        <w:p w14:paraId="04D176C1" w14:textId="0A37F304" w:rsidR="00247DDC" w:rsidRDefault="00247DDC">
          <w:pPr>
            <w:pStyle w:val="TM3"/>
            <w:tabs>
              <w:tab w:val="left" w:pos="1320"/>
              <w:tab w:val="right" w:leader="dot" w:pos="9962"/>
            </w:tabs>
            <w:rPr>
              <w:rFonts w:eastAsiaTheme="minorEastAsia"/>
              <w:noProof/>
              <w:sz w:val="22"/>
              <w:szCs w:val="22"/>
              <w:lang w:val="fr-CA" w:eastAsia="zh-CN"/>
            </w:rPr>
          </w:pPr>
          <w:hyperlink w:anchor="_Toc109639451" w:history="1">
            <w:r w:rsidRPr="00627684">
              <w:rPr>
                <w:rStyle w:val="Lienhypertexte"/>
                <w:noProof/>
              </w:rPr>
              <w:t>5.2.6.</w:t>
            </w:r>
            <w:r>
              <w:rPr>
                <w:rFonts w:eastAsiaTheme="minorEastAsia"/>
                <w:noProof/>
                <w:sz w:val="22"/>
                <w:szCs w:val="22"/>
                <w:lang w:val="fr-CA" w:eastAsia="zh-CN"/>
              </w:rPr>
              <w:tab/>
            </w:r>
            <w:r w:rsidRPr="00627684">
              <w:rPr>
                <w:rStyle w:val="Lienhypertexte"/>
                <w:noProof/>
              </w:rPr>
              <w:t>Searching for Text in a Text Book</w:t>
            </w:r>
            <w:r>
              <w:rPr>
                <w:noProof/>
                <w:webHidden/>
              </w:rPr>
              <w:tab/>
            </w:r>
            <w:r>
              <w:rPr>
                <w:noProof/>
                <w:webHidden/>
              </w:rPr>
              <w:fldChar w:fldCharType="begin"/>
            </w:r>
            <w:r>
              <w:rPr>
                <w:noProof/>
                <w:webHidden/>
              </w:rPr>
              <w:instrText xml:space="preserve"> PAGEREF _Toc109639451 \h </w:instrText>
            </w:r>
            <w:r>
              <w:rPr>
                <w:noProof/>
                <w:webHidden/>
              </w:rPr>
            </w:r>
            <w:r>
              <w:rPr>
                <w:noProof/>
                <w:webHidden/>
              </w:rPr>
              <w:fldChar w:fldCharType="separate"/>
            </w:r>
            <w:r>
              <w:rPr>
                <w:noProof/>
                <w:webHidden/>
              </w:rPr>
              <w:t>28</w:t>
            </w:r>
            <w:r>
              <w:rPr>
                <w:noProof/>
                <w:webHidden/>
              </w:rPr>
              <w:fldChar w:fldCharType="end"/>
            </w:r>
          </w:hyperlink>
        </w:p>
        <w:p w14:paraId="72C58860" w14:textId="0B520371" w:rsidR="00247DDC" w:rsidRDefault="00247DDC">
          <w:pPr>
            <w:pStyle w:val="TM3"/>
            <w:tabs>
              <w:tab w:val="left" w:pos="1320"/>
              <w:tab w:val="right" w:leader="dot" w:pos="9962"/>
            </w:tabs>
            <w:rPr>
              <w:rFonts w:eastAsiaTheme="minorEastAsia"/>
              <w:noProof/>
              <w:sz w:val="22"/>
              <w:szCs w:val="22"/>
              <w:lang w:val="fr-CA" w:eastAsia="zh-CN"/>
            </w:rPr>
          </w:pPr>
          <w:hyperlink w:anchor="_Toc109639452" w:history="1">
            <w:r w:rsidRPr="00627684">
              <w:rPr>
                <w:rStyle w:val="Lienhypertexte"/>
                <w:noProof/>
              </w:rPr>
              <w:t>5.2.7.</w:t>
            </w:r>
            <w:r>
              <w:rPr>
                <w:rFonts w:eastAsiaTheme="minorEastAsia"/>
                <w:noProof/>
                <w:sz w:val="22"/>
                <w:szCs w:val="22"/>
                <w:lang w:val="fr-CA" w:eastAsia="zh-CN"/>
              </w:rPr>
              <w:tab/>
            </w:r>
            <w:r w:rsidRPr="00627684">
              <w:rPr>
                <w:rStyle w:val="Lienhypertexte"/>
                <w:noProof/>
              </w:rPr>
              <w:t>Accessing Additional Book Information</w:t>
            </w:r>
            <w:r>
              <w:rPr>
                <w:noProof/>
                <w:webHidden/>
              </w:rPr>
              <w:tab/>
            </w:r>
            <w:r>
              <w:rPr>
                <w:noProof/>
                <w:webHidden/>
              </w:rPr>
              <w:fldChar w:fldCharType="begin"/>
            </w:r>
            <w:r>
              <w:rPr>
                <w:noProof/>
                <w:webHidden/>
              </w:rPr>
              <w:instrText xml:space="preserve"> PAGEREF _Toc109639452 \h </w:instrText>
            </w:r>
            <w:r>
              <w:rPr>
                <w:noProof/>
                <w:webHidden/>
              </w:rPr>
            </w:r>
            <w:r>
              <w:rPr>
                <w:noProof/>
                <w:webHidden/>
              </w:rPr>
              <w:fldChar w:fldCharType="separate"/>
            </w:r>
            <w:r>
              <w:rPr>
                <w:noProof/>
                <w:webHidden/>
              </w:rPr>
              <w:t>28</w:t>
            </w:r>
            <w:r>
              <w:rPr>
                <w:noProof/>
                <w:webHidden/>
              </w:rPr>
              <w:fldChar w:fldCharType="end"/>
            </w:r>
          </w:hyperlink>
        </w:p>
        <w:p w14:paraId="1F0DC8E8" w14:textId="51201F36" w:rsidR="00247DDC" w:rsidRDefault="00247DDC">
          <w:pPr>
            <w:pStyle w:val="TM2"/>
            <w:tabs>
              <w:tab w:val="left" w:pos="880"/>
              <w:tab w:val="right" w:leader="dot" w:pos="9962"/>
            </w:tabs>
            <w:rPr>
              <w:rFonts w:eastAsiaTheme="minorEastAsia"/>
              <w:noProof/>
              <w:sz w:val="22"/>
              <w:szCs w:val="22"/>
              <w:lang w:val="fr-CA" w:eastAsia="zh-CN"/>
            </w:rPr>
          </w:pPr>
          <w:hyperlink w:anchor="_Toc109639453" w:history="1">
            <w:r w:rsidRPr="00627684">
              <w:rPr>
                <w:rStyle w:val="Lienhypertexte"/>
                <w:noProof/>
              </w:rPr>
              <w:t>5.3.</w:t>
            </w:r>
            <w:r>
              <w:rPr>
                <w:rFonts w:eastAsiaTheme="minorEastAsia"/>
                <w:noProof/>
                <w:sz w:val="22"/>
                <w:szCs w:val="22"/>
                <w:lang w:val="fr-CA" w:eastAsia="zh-CN"/>
              </w:rPr>
              <w:tab/>
            </w:r>
            <w:r w:rsidRPr="00627684">
              <w:rPr>
                <w:rStyle w:val="Lienhypertexte"/>
                <w:noProof/>
              </w:rPr>
              <w:t>Adding, Navigating, Highlighting, and Removing Bookmarks</w:t>
            </w:r>
            <w:r>
              <w:rPr>
                <w:noProof/>
                <w:webHidden/>
              </w:rPr>
              <w:tab/>
            </w:r>
            <w:r>
              <w:rPr>
                <w:noProof/>
                <w:webHidden/>
              </w:rPr>
              <w:fldChar w:fldCharType="begin"/>
            </w:r>
            <w:r>
              <w:rPr>
                <w:noProof/>
                <w:webHidden/>
              </w:rPr>
              <w:instrText xml:space="preserve"> PAGEREF _Toc109639453 \h </w:instrText>
            </w:r>
            <w:r>
              <w:rPr>
                <w:noProof/>
                <w:webHidden/>
              </w:rPr>
            </w:r>
            <w:r>
              <w:rPr>
                <w:noProof/>
                <w:webHidden/>
              </w:rPr>
              <w:fldChar w:fldCharType="separate"/>
            </w:r>
            <w:r>
              <w:rPr>
                <w:noProof/>
                <w:webHidden/>
              </w:rPr>
              <w:t>28</w:t>
            </w:r>
            <w:r>
              <w:rPr>
                <w:noProof/>
                <w:webHidden/>
              </w:rPr>
              <w:fldChar w:fldCharType="end"/>
            </w:r>
          </w:hyperlink>
        </w:p>
        <w:p w14:paraId="6EE133D6" w14:textId="027D4E64" w:rsidR="00247DDC" w:rsidRDefault="00247DDC">
          <w:pPr>
            <w:pStyle w:val="TM3"/>
            <w:tabs>
              <w:tab w:val="left" w:pos="1320"/>
              <w:tab w:val="right" w:leader="dot" w:pos="9962"/>
            </w:tabs>
            <w:rPr>
              <w:rFonts w:eastAsiaTheme="minorEastAsia"/>
              <w:noProof/>
              <w:sz w:val="22"/>
              <w:szCs w:val="22"/>
              <w:lang w:val="fr-CA" w:eastAsia="zh-CN"/>
            </w:rPr>
          </w:pPr>
          <w:hyperlink w:anchor="_Toc109639454" w:history="1">
            <w:r w:rsidRPr="00627684">
              <w:rPr>
                <w:rStyle w:val="Lienhypertexte"/>
                <w:noProof/>
              </w:rPr>
              <w:t>5.3.1.</w:t>
            </w:r>
            <w:r>
              <w:rPr>
                <w:rFonts w:eastAsiaTheme="minorEastAsia"/>
                <w:noProof/>
                <w:sz w:val="22"/>
                <w:szCs w:val="22"/>
                <w:lang w:val="fr-CA" w:eastAsia="zh-CN"/>
              </w:rPr>
              <w:tab/>
            </w:r>
            <w:r w:rsidRPr="00627684">
              <w:rPr>
                <w:rStyle w:val="Lienhypertexte"/>
                <w:noProof/>
              </w:rPr>
              <w:t>Inserting a Bookmark</w:t>
            </w:r>
            <w:r>
              <w:rPr>
                <w:noProof/>
                <w:webHidden/>
              </w:rPr>
              <w:tab/>
            </w:r>
            <w:r>
              <w:rPr>
                <w:noProof/>
                <w:webHidden/>
              </w:rPr>
              <w:fldChar w:fldCharType="begin"/>
            </w:r>
            <w:r>
              <w:rPr>
                <w:noProof/>
                <w:webHidden/>
              </w:rPr>
              <w:instrText xml:space="preserve"> PAGEREF _Toc109639454 \h </w:instrText>
            </w:r>
            <w:r>
              <w:rPr>
                <w:noProof/>
                <w:webHidden/>
              </w:rPr>
            </w:r>
            <w:r>
              <w:rPr>
                <w:noProof/>
                <w:webHidden/>
              </w:rPr>
              <w:fldChar w:fldCharType="separate"/>
            </w:r>
            <w:r>
              <w:rPr>
                <w:noProof/>
                <w:webHidden/>
              </w:rPr>
              <w:t>28</w:t>
            </w:r>
            <w:r>
              <w:rPr>
                <w:noProof/>
                <w:webHidden/>
              </w:rPr>
              <w:fldChar w:fldCharType="end"/>
            </w:r>
          </w:hyperlink>
        </w:p>
        <w:p w14:paraId="508E847D" w14:textId="6D1AF1CB" w:rsidR="00247DDC" w:rsidRDefault="00247DDC">
          <w:pPr>
            <w:pStyle w:val="TM3"/>
            <w:tabs>
              <w:tab w:val="left" w:pos="1320"/>
              <w:tab w:val="right" w:leader="dot" w:pos="9962"/>
            </w:tabs>
            <w:rPr>
              <w:rFonts w:eastAsiaTheme="minorEastAsia"/>
              <w:noProof/>
              <w:sz w:val="22"/>
              <w:szCs w:val="22"/>
              <w:lang w:val="fr-CA" w:eastAsia="zh-CN"/>
            </w:rPr>
          </w:pPr>
          <w:hyperlink w:anchor="_Toc109639455" w:history="1">
            <w:r w:rsidRPr="00627684">
              <w:rPr>
                <w:rStyle w:val="Lienhypertexte"/>
                <w:noProof/>
              </w:rPr>
              <w:t>5.3.2.</w:t>
            </w:r>
            <w:r>
              <w:rPr>
                <w:rFonts w:eastAsiaTheme="minorEastAsia"/>
                <w:noProof/>
                <w:sz w:val="22"/>
                <w:szCs w:val="22"/>
                <w:lang w:val="fr-CA" w:eastAsia="zh-CN"/>
              </w:rPr>
              <w:tab/>
            </w:r>
            <w:r w:rsidRPr="00627684">
              <w:rPr>
                <w:rStyle w:val="Lienhypertexte"/>
                <w:noProof/>
              </w:rPr>
              <w:t>Navigating to Bookmarks</w:t>
            </w:r>
            <w:r>
              <w:rPr>
                <w:noProof/>
                <w:webHidden/>
              </w:rPr>
              <w:tab/>
            </w:r>
            <w:r>
              <w:rPr>
                <w:noProof/>
                <w:webHidden/>
              </w:rPr>
              <w:fldChar w:fldCharType="begin"/>
            </w:r>
            <w:r>
              <w:rPr>
                <w:noProof/>
                <w:webHidden/>
              </w:rPr>
              <w:instrText xml:space="preserve"> PAGEREF _Toc109639455 \h </w:instrText>
            </w:r>
            <w:r>
              <w:rPr>
                <w:noProof/>
                <w:webHidden/>
              </w:rPr>
            </w:r>
            <w:r>
              <w:rPr>
                <w:noProof/>
                <w:webHidden/>
              </w:rPr>
              <w:fldChar w:fldCharType="separate"/>
            </w:r>
            <w:r>
              <w:rPr>
                <w:noProof/>
                <w:webHidden/>
              </w:rPr>
              <w:t>29</w:t>
            </w:r>
            <w:r>
              <w:rPr>
                <w:noProof/>
                <w:webHidden/>
              </w:rPr>
              <w:fldChar w:fldCharType="end"/>
            </w:r>
          </w:hyperlink>
        </w:p>
        <w:p w14:paraId="067D910C" w14:textId="76182BE3" w:rsidR="00247DDC" w:rsidRDefault="00247DDC">
          <w:pPr>
            <w:pStyle w:val="TM3"/>
            <w:tabs>
              <w:tab w:val="left" w:pos="1320"/>
              <w:tab w:val="right" w:leader="dot" w:pos="9962"/>
            </w:tabs>
            <w:rPr>
              <w:rFonts w:eastAsiaTheme="minorEastAsia"/>
              <w:noProof/>
              <w:sz w:val="22"/>
              <w:szCs w:val="22"/>
              <w:lang w:val="fr-CA" w:eastAsia="zh-CN"/>
            </w:rPr>
          </w:pPr>
          <w:hyperlink w:anchor="_Toc109639456" w:history="1">
            <w:r w:rsidRPr="00627684">
              <w:rPr>
                <w:rStyle w:val="Lienhypertexte"/>
                <w:noProof/>
              </w:rPr>
              <w:t>5.3.3.</w:t>
            </w:r>
            <w:r>
              <w:rPr>
                <w:rFonts w:eastAsiaTheme="minorEastAsia"/>
                <w:noProof/>
                <w:sz w:val="22"/>
                <w:szCs w:val="22"/>
                <w:lang w:val="fr-CA" w:eastAsia="zh-CN"/>
              </w:rPr>
              <w:tab/>
            </w:r>
            <w:r w:rsidRPr="00627684">
              <w:rPr>
                <w:rStyle w:val="Lienhypertexte"/>
                <w:noProof/>
              </w:rPr>
              <w:t>Highlighting Bookmarks</w:t>
            </w:r>
            <w:r>
              <w:rPr>
                <w:noProof/>
                <w:webHidden/>
              </w:rPr>
              <w:tab/>
            </w:r>
            <w:r>
              <w:rPr>
                <w:noProof/>
                <w:webHidden/>
              </w:rPr>
              <w:fldChar w:fldCharType="begin"/>
            </w:r>
            <w:r>
              <w:rPr>
                <w:noProof/>
                <w:webHidden/>
              </w:rPr>
              <w:instrText xml:space="preserve"> PAGEREF _Toc109639456 \h </w:instrText>
            </w:r>
            <w:r>
              <w:rPr>
                <w:noProof/>
                <w:webHidden/>
              </w:rPr>
            </w:r>
            <w:r>
              <w:rPr>
                <w:noProof/>
                <w:webHidden/>
              </w:rPr>
              <w:fldChar w:fldCharType="separate"/>
            </w:r>
            <w:r>
              <w:rPr>
                <w:noProof/>
                <w:webHidden/>
              </w:rPr>
              <w:t>29</w:t>
            </w:r>
            <w:r>
              <w:rPr>
                <w:noProof/>
                <w:webHidden/>
              </w:rPr>
              <w:fldChar w:fldCharType="end"/>
            </w:r>
          </w:hyperlink>
        </w:p>
        <w:p w14:paraId="1A322079" w14:textId="11A8F5D3" w:rsidR="00247DDC" w:rsidRDefault="00247DDC">
          <w:pPr>
            <w:pStyle w:val="TM3"/>
            <w:tabs>
              <w:tab w:val="left" w:pos="1320"/>
              <w:tab w:val="right" w:leader="dot" w:pos="9962"/>
            </w:tabs>
            <w:rPr>
              <w:rFonts w:eastAsiaTheme="minorEastAsia"/>
              <w:noProof/>
              <w:sz w:val="22"/>
              <w:szCs w:val="22"/>
              <w:lang w:val="fr-CA" w:eastAsia="zh-CN"/>
            </w:rPr>
          </w:pPr>
          <w:hyperlink w:anchor="_Toc109639457" w:history="1">
            <w:r w:rsidRPr="00627684">
              <w:rPr>
                <w:rStyle w:val="Lienhypertexte"/>
                <w:noProof/>
              </w:rPr>
              <w:t>5.3.4.</w:t>
            </w:r>
            <w:r>
              <w:rPr>
                <w:rFonts w:eastAsiaTheme="minorEastAsia"/>
                <w:noProof/>
                <w:sz w:val="22"/>
                <w:szCs w:val="22"/>
                <w:lang w:val="fr-CA" w:eastAsia="zh-CN"/>
              </w:rPr>
              <w:tab/>
            </w:r>
            <w:r w:rsidRPr="00627684">
              <w:rPr>
                <w:rStyle w:val="Lienhypertexte"/>
                <w:noProof/>
              </w:rPr>
              <w:t>Removing Bookmarks</w:t>
            </w:r>
            <w:r>
              <w:rPr>
                <w:noProof/>
                <w:webHidden/>
              </w:rPr>
              <w:tab/>
            </w:r>
            <w:r>
              <w:rPr>
                <w:noProof/>
                <w:webHidden/>
              </w:rPr>
              <w:fldChar w:fldCharType="begin"/>
            </w:r>
            <w:r>
              <w:rPr>
                <w:noProof/>
                <w:webHidden/>
              </w:rPr>
              <w:instrText xml:space="preserve"> PAGEREF _Toc109639457 \h </w:instrText>
            </w:r>
            <w:r>
              <w:rPr>
                <w:noProof/>
                <w:webHidden/>
              </w:rPr>
            </w:r>
            <w:r>
              <w:rPr>
                <w:noProof/>
                <w:webHidden/>
              </w:rPr>
              <w:fldChar w:fldCharType="separate"/>
            </w:r>
            <w:r>
              <w:rPr>
                <w:noProof/>
                <w:webHidden/>
              </w:rPr>
              <w:t>30</w:t>
            </w:r>
            <w:r>
              <w:rPr>
                <w:noProof/>
                <w:webHidden/>
              </w:rPr>
              <w:fldChar w:fldCharType="end"/>
            </w:r>
          </w:hyperlink>
        </w:p>
        <w:p w14:paraId="101494C2" w14:textId="7BD77826" w:rsidR="00247DDC" w:rsidRDefault="00247DDC">
          <w:pPr>
            <w:pStyle w:val="TM2"/>
            <w:tabs>
              <w:tab w:val="left" w:pos="880"/>
              <w:tab w:val="right" w:leader="dot" w:pos="9962"/>
            </w:tabs>
            <w:rPr>
              <w:rFonts w:eastAsiaTheme="minorEastAsia"/>
              <w:noProof/>
              <w:sz w:val="22"/>
              <w:szCs w:val="22"/>
              <w:lang w:val="fr-CA" w:eastAsia="zh-CN"/>
            </w:rPr>
          </w:pPr>
          <w:hyperlink w:anchor="_Toc109639458" w:history="1">
            <w:r w:rsidRPr="00627684">
              <w:rPr>
                <w:rStyle w:val="Lienhypertexte"/>
                <w:noProof/>
              </w:rPr>
              <w:t>5.4.</w:t>
            </w:r>
            <w:r>
              <w:rPr>
                <w:rFonts w:eastAsiaTheme="minorEastAsia"/>
                <w:noProof/>
                <w:sz w:val="22"/>
                <w:szCs w:val="22"/>
                <w:lang w:val="fr-CA" w:eastAsia="zh-CN"/>
              </w:rPr>
              <w:tab/>
            </w:r>
            <w:r w:rsidRPr="00627684">
              <w:rPr>
                <w:rStyle w:val="Lienhypertexte"/>
                <w:noProof/>
              </w:rPr>
              <w:t>Victor Reader and Reading Commands Tables</w:t>
            </w:r>
            <w:r>
              <w:rPr>
                <w:noProof/>
                <w:webHidden/>
              </w:rPr>
              <w:tab/>
            </w:r>
            <w:r>
              <w:rPr>
                <w:noProof/>
                <w:webHidden/>
              </w:rPr>
              <w:fldChar w:fldCharType="begin"/>
            </w:r>
            <w:r>
              <w:rPr>
                <w:noProof/>
                <w:webHidden/>
              </w:rPr>
              <w:instrText xml:space="preserve"> PAGEREF _Toc109639458 \h </w:instrText>
            </w:r>
            <w:r>
              <w:rPr>
                <w:noProof/>
                <w:webHidden/>
              </w:rPr>
            </w:r>
            <w:r>
              <w:rPr>
                <w:noProof/>
                <w:webHidden/>
              </w:rPr>
              <w:fldChar w:fldCharType="separate"/>
            </w:r>
            <w:r>
              <w:rPr>
                <w:noProof/>
                <w:webHidden/>
              </w:rPr>
              <w:t>30</w:t>
            </w:r>
            <w:r>
              <w:rPr>
                <w:noProof/>
                <w:webHidden/>
              </w:rPr>
              <w:fldChar w:fldCharType="end"/>
            </w:r>
          </w:hyperlink>
        </w:p>
        <w:p w14:paraId="009B7EF1" w14:textId="64A3A371" w:rsidR="00247DDC" w:rsidRDefault="00247DDC">
          <w:pPr>
            <w:pStyle w:val="TM1"/>
            <w:rPr>
              <w:rFonts w:eastAsiaTheme="minorEastAsia"/>
              <w:noProof/>
              <w:sz w:val="22"/>
              <w:szCs w:val="22"/>
              <w:lang w:val="fr-CA" w:eastAsia="zh-CN"/>
            </w:rPr>
          </w:pPr>
          <w:hyperlink w:anchor="_Toc109639459" w:history="1">
            <w:r w:rsidRPr="00627684">
              <w:rPr>
                <w:rStyle w:val="Lienhypertexte"/>
                <w:noProof/>
              </w:rPr>
              <w:t>6.</w:t>
            </w:r>
            <w:r>
              <w:rPr>
                <w:rFonts w:eastAsiaTheme="minorEastAsia"/>
                <w:noProof/>
                <w:sz w:val="22"/>
                <w:szCs w:val="22"/>
                <w:lang w:val="fr-CA" w:eastAsia="zh-CN"/>
              </w:rPr>
              <w:tab/>
            </w:r>
            <w:r w:rsidRPr="00627684">
              <w:rPr>
                <w:rStyle w:val="Lienhypertexte"/>
                <w:noProof/>
              </w:rPr>
              <w:t>Using Terminal Mode</w:t>
            </w:r>
            <w:r>
              <w:rPr>
                <w:noProof/>
                <w:webHidden/>
              </w:rPr>
              <w:tab/>
            </w:r>
            <w:r>
              <w:rPr>
                <w:noProof/>
                <w:webHidden/>
              </w:rPr>
              <w:fldChar w:fldCharType="begin"/>
            </w:r>
            <w:r>
              <w:rPr>
                <w:noProof/>
                <w:webHidden/>
              </w:rPr>
              <w:instrText xml:space="preserve"> PAGEREF _Toc109639459 \h </w:instrText>
            </w:r>
            <w:r>
              <w:rPr>
                <w:noProof/>
                <w:webHidden/>
              </w:rPr>
            </w:r>
            <w:r>
              <w:rPr>
                <w:noProof/>
                <w:webHidden/>
              </w:rPr>
              <w:fldChar w:fldCharType="separate"/>
            </w:r>
            <w:r>
              <w:rPr>
                <w:noProof/>
                <w:webHidden/>
              </w:rPr>
              <w:t>32</w:t>
            </w:r>
            <w:r>
              <w:rPr>
                <w:noProof/>
                <w:webHidden/>
              </w:rPr>
              <w:fldChar w:fldCharType="end"/>
            </w:r>
          </w:hyperlink>
        </w:p>
        <w:p w14:paraId="68619A52" w14:textId="1A5610E8" w:rsidR="00247DDC" w:rsidRDefault="00247DDC">
          <w:pPr>
            <w:pStyle w:val="TM2"/>
            <w:tabs>
              <w:tab w:val="left" w:pos="880"/>
              <w:tab w:val="right" w:leader="dot" w:pos="9962"/>
            </w:tabs>
            <w:rPr>
              <w:rFonts w:eastAsiaTheme="minorEastAsia"/>
              <w:noProof/>
              <w:sz w:val="22"/>
              <w:szCs w:val="22"/>
              <w:lang w:val="fr-CA" w:eastAsia="zh-CN"/>
            </w:rPr>
          </w:pPr>
          <w:hyperlink w:anchor="_Toc109639460" w:history="1">
            <w:r w:rsidRPr="00627684">
              <w:rPr>
                <w:rStyle w:val="Lienhypertexte"/>
                <w:noProof/>
              </w:rPr>
              <w:t>6.1.</w:t>
            </w:r>
            <w:r>
              <w:rPr>
                <w:rFonts w:eastAsiaTheme="minorEastAsia"/>
                <w:noProof/>
                <w:sz w:val="22"/>
                <w:szCs w:val="22"/>
                <w:lang w:val="fr-CA" w:eastAsia="zh-CN"/>
              </w:rPr>
              <w:tab/>
            </w:r>
            <w:r w:rsidRPr="00627684">
              <w:rPr>
                <w:rStyle w:val="Lienhypertexte"/>
                <w:noProof/>
              </w:rPr>
              <w:t>Connecting and Exiting Terminal Mode</w:t>
            </w:r>
            <w:r>
              <w:rPr>
                <w:noProof/>
                <w:webHidden/>
              </w:rPr>
              <w:tab/>
            </w:r>
            <w:r>
              <w:rPr>
                <w:noProof/>
                <w:webHidden/>
              </w:rPr>
              <w:fldChar w:fldCharType="begin"/>
            </w:r>
            <w:r>
              <w:rPr>
                <w:noProof/>
                <w:webHidden/>
              </w:rPr>
              <w:instrText xml:space="preserve"> PAGEREF _Toc109639460 \h </w:instrText>
            </w:r>
            <w:r>
              <w:rPr>
                <w:noProof/>
                <w:webHidden/>
              </w:rPr>
            </w:r>
            <w:r>
              <w:rPr>
                <w:noProof/>
                <w:webHidden/>
              </w:rPr>
              <w:fldChar w:fldCharType="separate"/>
            </w:r>
            <w:r>
              <w:rPr>
                <w:noProof/>
                <w:webHidden/>
              </w:rPr>
              <w:t>33</w:t>
            </w:r>
            <w:r>
              <w:rPr>
                <w:noProof/>
                <w:webHidden/>
              </w:rPr>
              <w:fldChar w:fldCharType="end"/>
            </w:r>
          </w:hyperlink>
        </w:p>
        <w:p w14:paraId="036A3388" w14:textId="1DE22BDC" w:rsidR="00247DDC" w:rsidRDefault="00247DDC">
          <w:pPr>
            <w:pStyle w:val="TM3"/>
            <w:tabs>
              <w:tab w:val="left" w:pos="1320"/>
              <w:tab w:val="right" w:leader="dot" w:pos="9962"/>
            </w:tabs>
            <w:rPr>
              <w:rFonts w:eastAsiaTheme="minorEastAsia"/>
              <w:noProof/>
              <w:sz w:val="22"/>
              <w:szCs w:val="22"/>
              <w:lang w:val="fr-CA" w:eastAsia="zh-CN"/>
            </w:rPr>
          </w:pPr>
          <w:hyperlink w:anchor="_Toc109639461" w:history="1">
            <w:r w:rsidRPr="00627684">
              <w:rPr>
                <w:rStyle w:val="Lienhypertexte"/>
                <w:noProof/>
              </w:rPr>
              <w:t>6.1.1.</w:t>
            </w:r>
            <w:r>
              <w:rPr>
                <w:rFonts w:eastAsiaTheme="minorEastAsia"/>
                <w:noProof/>
                <w:sz w:val="22"/>
                <w:szCs w:val="22"/>
                <w:lang w:val="fr-CA" w:eastAsia="zh-CN"/>
              </w:rPr>
              <w:tab/>
            </w:r>
            <w:r w:rsidRPr="00627684">
              <w:rPr>
                <w:rStyle w:val="Lienhypertexte"/>
                <w:noProof/>
              </w:rPr>
              <w:t>Determining Brailliant BI 40X Compatibility</w:t>
            </w:r>
            <w:r>
              <w:rPr>
                <w:noProof/>
                <w:webHidden/>
              </w:rPr>
              <w:tab/>
            </w:r>
            <w:r>
              <w:rPr>
                <w:noProof/>
                <w:webHidden/>
              </w:rPr>
              <w:fldChar w:fldCharType="begin"/>
            </w:r>
            <w:r>
              <w:rPr>
                <w:noProof/>
                <w:webHidden/>
              </w:rPr>
              <w:instrText xml:space="preserve"> PAGEREF _Toc109639461 \h </w:instrText>
            </w:r>
            <w:r>
              <w:rPr>
                <w:noProof/>
                <w:webHidden/>
              </w:rPr>
            </w:r>
            <w:r>
              <w:rPr>
                <w:noProof/>
                <w:webHidden/>
              </w:rPr>
              <w:fldChar w:fldCharType="separate"/>
            </w:r>
            <w:r>
              <w:rPr>
                <w:noProof/>
                <w:webHidden/>
              </w:rPr>
              <w:t>33</w:t>
            </w:r>
            <w:r>
              <w:rPr>
                <w:noProof/>
                <w:webHidden/>
              </w:rPr>
              <w:fldChar w:fldCharType="end"/>
            </w:r>
          </w:hyperlink>
        </w:p>
        <w:p w14:paraId="1C478B07" w14:textId="6CB4ACF5" w:rsidR="00247DDC" w:rsidRDefault="00247DDC">
          <w:pPr>
            <w:pStyle w:val="TM3"/>
            <w:tabs>
              <w:tab w:val="left" w:pos="1320"/>
              <w:tab w:val="right" w:leader="dot" w:pos="9962"/>
            </w:tabs>
            <w:rPr>
              <w:rFonts w:eastAsiaTheme="minorEastAsia"/>
              <w:noProof/>
              <w:sz w:val="22"/>
              <w:szCs w:val="22"/>
              <w:lang w:val="fr-CA" w:eastAsia="zh-CN"/>
            </w:rPr>
          </w:pPr>
          <w:hyperlink w:anchor="_Toc109639462" w:history="1">
            <w:r w:rsidRPr="00627684">
              <w:rPr>
                <w:rStyle w:val="Lienhypertexte"/>
                <w:noProof/>
              </w:rPr>
              <w:t>6.1.2.</w:t>
            </w:r>
            <w:r>
              <w:rPr>
                <w:rFonts w:eastAsiaTheme="minorEastAsia"/>
                <w:noProof/>
                <w:sz w:val="22"/>
                <w:szCs w:val="22"/>
                <w:lang w:val="fr-CA" w:eastAsia="zh-CN"/>
              </w:rPr>
              <w:tab/>
            </w:r>
            <w:r w:rsidRPr="00627684">
              <w:rPr>
                <w:rStyle w:val="Lienhypertexte"/>
                <w:noProof/>
              </w:rPr>
              <w:t>Waking Your iOS Device Using the Brailliant</w:t>
            </w:r>
            <w:r>
              <w:rPr>
                <w:noProof/>
                <w:webHidden/>
              </w:rPr>
              <w:tab/>
            </w:r>
            <w:r>
              <w:rPr>
                <w:noProof/>
                <w:webHidden/>
              </w:rPr>
              <w:fldChar w:fldCharType="begin"/>
            </w:r>
            <w:r>
              <w:rPr>
                <w:noProof/>
                <w:webHidden/>
              </w:rPr>
              <w:instrText xml:space="preserve"> PAGEREF _Toc109639462 \h </w:instrText>
            </w:r>
            <w:r>
              <w:rPr>
                <w:noProof/>
                <w:webHidden/>
              </w:rPr>
            </w:r>
            <w:r>
              <w:rPr>
                <w:noProof/>
                <w:webHidden/>
              </w:rPr>
              <w:fldChar w:fldCharType="separate"/>
            </w:r>
            <w:r>
              <w:rPr>
                <w:noProof/>
                <w:webHidden/>
              </w:rPr>
              <w:t>33</w:t>
            </w:r>
            <w:r>
              <w:rPr>
                <w:noProof/>
                <w:webHidden/>
              </w:rPr>
              <w:fldChar w:fldCharType="end"/>
            </w:r>
          </w:hyperlink>
        </w:p>
        <w:p w14:paraId="7FAD3BDE" w14:textId="59F9048D" w:rsidR="00247DDC" w:rsidRDefault="00247DDC">
          <w:pPr>
            <w:pStyle w:val="TM3"/>
            <w:tabs>
              <w:tab w:val="left" w:pos="1320"/>
              <w:tab w:val="right" w:leader="dot" w:pos="9962"/>
            </w:tabs>
            <w:rPr>
              <w:rFonts w:eastAsiaTheme="minorEastAsia"/>
              <w:noProof/>
              <w:sz w:val="22"/>
              <w:szCs w:val="22"/>
              <w:lang w:val="fr-CA" w:eastAsia="zh-CN"/>
            </w:rPr>
          </w:pPr>
          <w:hyperlink w:anchor="_Toc109639463" w:history="1">
            <w:r w:rsidRPr="00627684">
              <w:rPr>
                <w:rStyle w:val="Lienhypertexte"/>
                <w:noProof/>
              </w:rPr>
              <w:t>6.1.3.</w:t>
            </w:r>
            <w:r>
              <w:rPr>
                <w:rFonts w:eastAsiaTheme="minorEastAsia"/>
                <w:noProof/>
                <w:sz w:val="22"/>
                <w:szCs w:val="22"/>
                <w:lang w:val="fr-CA" w:eastAsia="zh-CN"/>
              </w:rPr>
              <w:tab/>
            </w:r>
            <w:r w:rsidRPr="00627684">
              <w:rPr>
                <w:rStyle w:val="Lienhypertexte"/>
                <w:noProof/>
              </w:rPr>
              <w:t>Connecting by USB</w:t>
            </w:r>
            <w:r>
              <w:rPr>
                <w:noProof/>
                <w:webHidden/>
              </w:rPr>
              <w:tab/>
            </w:r>
            <w:r>
              <w:rPr>
                <w:noProof/>
                <w:webHidden/>
              </w:rPr>
              <w:fldChar w:fldCharType="begin"/>
            </w:r>
            <w:r>
              <w:rPr>
                <w:noProof/>
                <w:webHidden/>
              </w:rPr>
              <w:instrText xml:space="preserve"> PAGEREF _Toc109639463 \h </w:instrText>
            </w:r>
            <w:r>
              <w:rPr>
                <w:noProof/>
                <w:webHidden/>
              </w:rPr>
            </w:r>
            <w:r>
              <w:rPr>
                <w:noProof/>
                <w:webHidden/>
              </w:rPr>
              <w:fldChar w:fldCharType="separate"/>
            </w:r>
            <w:r>
              <w:rPr>
                <w:noProof/>
                <w:webHidden/>
              </w:rPr>
              <w:t>33</w:t>
            </w:r>
            <w:r>
              <w:rPr>
                <w:noProof/>
                <w:webHidden/>
              </w:rPr>
              <w:fldChar w:fldCharType="end"/>
            </w:r>
          </w:hyperlink>
        </w:p>
        <w:p w14:paraId="33DEB9EC" w14:textId="175B7305" w:rsidR="00247DDC" w:rsidRDefault="00247DDC">
          <w:pPr>
            <w:pStyle w:val="TM3"/>
            <w:tabs>
              <w:tab w:val="left" w:pos="1320"/>
              <w:tab w:val="right" w:leader="dot" w:pos="9962"/>
            </w:tabs>
            <w:rPr>
              <w:rFonts w:eastAsiaTheme="minorEastAsia"/>
              <w:noProof/>
              <w:sz w:val="22"/>
              <w:szCs w:val="22"/>
              <w:lang w:val="fr-CA" w:eastAsia="zh-CN"/>
            </w:rPr>
          </w:pPr>
          <w:hyperlink w:anchor="_Toc109639464" w:history="1">
            <w:r w:rsidRPr="00627684">
              <w:rPr>
                <w:rStyle w:val="Lienhypertexte"/>
                <w:noProof/>
              </w:rPr>
              <w:t>6.1.4.</w:t>
            </w:r>
            <w:r>
              <w:rPr>
                <w:rFonts w:eastAsiaTheme="minorEastAsia"/>
                <w:noProof/>
                <w:sz w:val="22"/>
                <w:szCs w:val="22"/>
                <w:lang w:val="fr-CA" w:eastAsia="zh-CN"/>
              </w:rPr>
              <w:tab/>
            </w:r>
            <w:r w:rsidRPr="00627684">
              <w:rPr>
                <w:rStyle w:val="Lienhypertexte"/>
                <w:noProof/>
              </w:rPr>
              <w:t>Connecting by Bluetooth</w:t>
            </w:r>
            <w:r>
              <w:rPr>
                <w:noProof/>
                <w:webHidden/>
              </w:rPr>
              <w:tab/>
            </w:r>
            <w:r>
              <w:rPr>
                <w:noProof/>
                <w:webHidden/>
              </w:rPr>
              <w:fldChar w:fldCharType="begin"/>
            </w:r>
            <w:r>
              <w:rPr>
                <w:noProof/>
                <w:webHidden/>
              </w:rPr>
              <w:instrText xml:space="preserve"> PAGEREF _Toc109639464 \h </w:instrText>
            </w:r>
            <w:r>
              <w:rPr>
                <w:noProof/>
                <w:webHidden/>
              </w:rPr>
            </w:r>
            <w:r>
              <w:rPr>
                <w:noProof/>
                <w:webHidden/>
              </w:rPr>
              <w:fldChar w:fldCharType="separate"/>
            </w:r>
            <w:r>
              <w:rPr>
                <w:noProof/>
                <w:webHidden/>
              </w:rPr>
              <w:t>33</w:t>
            </w:r>
            <w:r>
              <w:rPr>
                <w:noProof/>
                <w:webHidden/>
              </w:rPr>
              <w:fldChar w:fldCharType="end"/>
            </w:r>
          </w:hyperlink>
        </w:p>
        <w:p w14:paraId="028F5965" w14:textId="6A87B137" w:rsidR="00247DDC" w:rsidRDefault="00247DDC">
          <w:pPr>
            <w:pStyle w:val="TM2"/>
            <w:tabs>
              <w:tab w:val="left" w:pos="880"/>
              <w:tab w:val="right" w:leader="dot" w:pos="9962"/>
            </w:tabs>
            <w:rPr>
              <w:rFonts w:eastAsiaTheme="minorEastAsia"/>
              <w:noProof/>
              <w:sz w:val="22"/>
              <w:szCs w:val="22"/>
              <w:lang w:val="fr-CA" w:eastAsia="zh-CN"/>
            </w:rPr>
          </w:pPr>
          <w:hyperlink w:anchor="_Toc109639465" w:history="1">
            <w:r w:rsidRPr="00627684">
              <w:rPr>
                <w:rStyle w:val="Lienhypertexte"/>
                <w:noProof/>
              </w:rPr>
              <w:t>6.2.</w:t>
            </w:r>
            <w:r>
              <w:rPr>
                <w:rFonts w:eastAsiaTheme="minorEastAsia"/>
                <w:noProof/>
                <w:sz w:val="22"/>
                <w:szCs w:val="22"/>
                <w:lang w:val="fr-CA" w:eastAsia="zh-CN"/>
              </w:rPr>
              <w:tab/>
            </w:r>
            <w:r w:rsidRPr="00627684">
              <w:rPr>
                <w:rStyle w:val="Lienhypertexte"/>
                <w:noProof/>
              </w:rPr>
              <w:t>Terminal Clipboard</w:t>
            </w:r>
            <w:r>
              <w:rPr>
                <w:noProof/>
                <w:webHidden/>
              </w:rPr>
              <w:tab/>
            </w:r>
            <w:r>
              <w:rPr>
                <w:noProof/>
                <w:webHidden/>
              </w:rPr>
              <w:fldChar w:fldCharType="begin"/>
            </w:r>
            <w:r>
              <w:rPr>
                <w:noProof/>
                <w:webHidden/>
              </w:rPr>
              <w:instrText xml:space="preserve"> PAGEREF _Toc109639465 \h </w:instrText>
            </w:r>
            <w:r>
              <w:rPr>
                <w:noProof/>
                <w:webHidden/>
              </w:rPr>
            </w:r>
            <w:r>
              <w:rPr>
                <w:noProof/>
                <w:webHidden/>
              </w:rPr>
              <w:fldChar w:fldCharType="separate"/>
            </w:r>
            <w:r>
              <w:rPr>
                <w:noProof/>
                <w:webHidden/>
              </w:rPr>
              <w:t>34</w:t>
            </w:r>
            <w:r>
              <w:rPr>
                <w:noProof/>
                <w:webHidden/>
              </w:rPr>
              <w:fldChar w:fldCharType="end"/>
            </w:r>
          </w:hyperlink>
        </w:p>
        <w:p w14:paraId="5065362E" w14:textId="5F5B463D" w:rsidR="00247DDC" w:rsidRDefault="00247DDC">
          <w:pPr>
            <w:pStyle w:val="TM2"/>
            <w:tabs>
              <w:tab w:val="left" w:pos="880"/>
              <w:tab w:val="right" w:leader="dot" w:pos="9962"/>
            </w:tabs>
            <w:rPr>
              <w:rFonts w:eastAsiaTheme="minorEastAsia"/>
              <w:noProof/>
              <w:sz w:val="22"/>
              <w:szCs w:val="22"/>
              <w:lang w:val="fr-CA" w:eastAsia="zh-CN"/>
            </w:rPr>
          </w:pPr>
          <w:hyperlink w:anchor="_Toc109639466" w:history="1">
            <w:r w:rsidRPr="00627684">
              <w:rPr>
                <w:rStyle w:val="Lienhypertexte"/>
                <w:noProof/>
              </w:rPr>
              <w:t>6.3.</w:t>
            </w:r>
            <w:r>
              <w:rPr>
                <w:rFonts w:eastAsiaTheme="minorEastAsia"/>
                <w:noProof/>
                <w:sz w:val="22"/>
                <w:szCs w:val="22"/>
                <w:lang w:val="fr-CA" w:eastAsia="zh-CN"/>
              </w:rPr>
              <w:tab/>
            </w:r>
            <w:r w:rsidRPr="00627684">
              <w:rPr>
                <w:rStyle w:val="Lienhypertexte"/>
                <w:noProof/>
              </w:rPr>
              <w:t>Navigating Between Connected Devices</w:t>
            </w:r>
            <w:r>
              <w:rPr>
                <w:noProof/>
                <w:webHidden/>
              </w:rPr>
              <w:tab/>
            </w:r>
            <w:r>
              <w:rPr>
                <w:noProof/>
                <w:webHidden/>
              </w:rPr>
              <w:fldChar w:fldCharType="begin"/>
            </w:r>
            <w:r>
              <w:rPr>
                <w:noProof/>
                <w:webHidden/>
              </w:rPr>
              <w:instrText xml:space="preserve"> PAGEREF _Toc109639466 \h </w:instrText>
            </w:r>
            <w:r>
              <w:rPr>
                <w:noProof/>
                <w:webHidden/>
              </w:rPr>
            </w:r>
            <w:r>
              <w:rPr>
                <w:noProof/>
                <w:webHidden/>
              </w:rPr>
              <w:fldChar w:fldCharType="separate"/>
            </w:r>
            <w:r>
              <w:rPr>
                <w:noProof/>
                <w:webHidden/>
              </w:rPr>
              <w:t>35</w:t>
            </w:r>
            <w:r>
              <w:rPr>
                <w:noProof/>
                <w:webHidden/>
              </w:rPr>
              <w:fldChar w:fldCharType="end"/>
            </w:r>
          </w:hyperlink>
        </w:p>
        <w:p w14:paraId="55DC6F49" w14:textId="0D7D6682" w:rsidR="00247DDC" w:rsidRDefault="00247DDC">
          <w:pPr>
            <w:pStyle w:val="TM2"/>
            <w:tabs>
              <w:tab w:val="left" w:pos="880"/>
              <w:tab w:val="right" w:leader="dot" w:pos="9962"/>
            </w:tabs>
            <w:rPr>
              <w:rFonts w:eastAsiaTheme="minorEastAsia"/>
              <w:noProof/>
              <w:sz w:val="22"/>
              <w:szCs w:val="22"/>
              <w:lang w:val="fr-CA" w:eastAsia="zh-CN"/>
            </w:rPr>
          </w:pPr>
          <w:hyperlink w:anchor="_Toc109639467" w:history="1">
            <w:r w:rsidRPr="00627684">
              <w:rPr>
                <w:rStyle w:val="Lienhypertexte"/>
                <w:noProof/>
              </w:rPr>
              <w:t>6.4.</w:t>
            </w:r>
            <w:r>
              <w:rPr>
                <w:rFonts w:eastAsiaTheme="minorEastAsia"/>
                <w:noProof/>
                <w:sz w:val="22"/>
                <w:szCs w:val="22"/>
                <w:lang w:val="fr-CA" w:eastAsia="zh-CN"/>
              </w:rPr>
              <w:tab/>
            </w:r>
            <w:r w:rsidRPr="00627684">
              <w:rPr>
                <w:rStyle w:val="Lienhypertexte"/>
                <w:noProof/>
              </w:rPr>
              <w:t>USB connections in Terminal Mode</w:t>
            </w:r>
            <w:r>
              <w:rPr>
                <w:noProof/>
                <w:webHidden/>
              </w:rPr>
              <w:tab/>
            </w:r>
            <w:r>
              <w:rPr>
                <w:noProof/>
                <w:webHidden/>
              </w:rPr>
              <w:fldChar w:fldCharType="begin"/>
            </w:r>
            <w:r>
              <w:rPr>
                <w:noProof/>
                <w:webHidden/>
              </w:rPr>
              <w:instrText xml:space="preserve"> PAGEREF _Toc109639467 \h </w:instrText>
            </w:r>
            <w:r>
              <w:rPr>
                <w:noProof/>
                <w:webHidden/>
              </w:rPr>
            </w:r>
            <w:r>
              <w:rPr>
                <w:noProof/>
                <w:webHidden/>
              </w:rPr>
              <w:fldChar w:fldCharType="separate"/>
            </w:r>
            <w:r>
              <w:rPr>
                <w:noProof/>
                <w:webHidden/>
              </w:rPr>
              <w:t>35</w:t>
            </w:r>
            <w:r>
              <w:rPr>
                <w:noProof/>
                <w:webHidden/>
              </w:rPr>
              <w:fldChar w:fldCharType="end"/>
            </w:r>
          </w:hyperlink>
        </w:p>
        <w:p w14:paraId="04A61592" w14:textId="2C069FE4" w:rsidR="00247DDC" w:rsidRDefault="00247DDC">
          <w:pPr>
            <w:pStyle w:val="TM2"/>
            <w:tabs>
              <w:tab w:val="left" w:pos="880"/>
              <w:tab w:val="right" w:leader="dot" w:pos="9962"/>
            </w:tabs>
            <w:rPr>
              <w:rFonts w:eastAsiaTheme="minorEastAsia"/>
              <w:noProof/>
              <w:sz w:val="22"/>
              <w:szCs w:val="22"/>
              <w:lang w:val="fr-CA" w:eastAsia="zh-CN"/>
            </w:rPr>
          </w:pPr>
          <w:hyperlink w:anchor="_Toc109639468" w:history="1">
            <w:r w:rsidRPr="00627684">
              <w:rPr>
                <w:rStyle w:val="Lienhypertexte"/>
                <w:noProof/>
              </w:rPr>
              <w:t>6.5.</w:t>
            </w:r>
            <w:r>
              <w:rPr>
                <w:rFonts w:eastAsiaTheme="minorEastAsia"/>
                <w:noProof/>
                <w:sz w:val="22"/>
                <w:szCs w:val="22"/>
                <w:lang w:val="fr-CA" w:eastAsia="zh-CN"/>
              </w:rPr>
              <w:tab/>
            </w:r>
            <w:r w:rsidRPr="00627684">
              <w:rPr>
                <w:rStyle w:val="Lienhypertexte"/>
                <w:noProof/>
              </w:rPr>
              <w:t>Disable Perkins Keyboard in Terminal Mode</w:t>
            </w:r>
            <w:r>
              <w:rPr>
                <w:noProof/>
                <w:webHidden/>
              </w:rPr>
              <w:tab/>
            </w:r>
            <w:r>
              <w:rPr>
                <w:noProof/>
                <w:webHidden/>
              </w:rPr>
              <w:fldChar w:fldCharType="begin"/>
            </w:r>
            <w:r>
              <w:rPr>
                <w:noProof/>
                <w:webHidden/>
              </w:rPr>
              <w:instrText xml:space="preserve"> PAGEREF _Toc109639468 \h </w:instrText>
            </w:r>
            <w:r>
              <w:rPr>
                <w:noProof/>
                <w:webHidden/>
              </w:rPr>
            </w:r>
            <w:r>
              <w:rPr>
                <w:noProof/>
                <w:webHidden/>
              </w:rPr>
              <w:fldChar w:fldCharType="separate"/>
            </w:r>
            <w:r>
              <w:rPr>
                <w:noProof/>
                <w:webHidden/>
              </w:rPr>
              <w:t>35</w:t>
            </w:r>
            <w:r>
              <w:rPr>
                <w:noProof/>
                <w:webHidden/>
              </w:rPr>
              <w:fldChar w:fldCharType="end"/>
            </w:r>
          </w:hyperlink>
        </w:p>
        <w:p w14:paraId="7296318A" w14:textId="20E25A63" w:rsidR="00247DDC" w:rsidRDefault="00247DDC">
          <w:pPr>
            <w:pStyle w:val="TM1"/>
            <w:rPr>
              <w:rFonts w:eastAsiaTheme="minorEastAsia"/>
              <w:noProof/>
              <w:sz w:val="22"/>
              <w:szCs w:val="22"/>
              <w:lang w:val="fr-CA" w:eastAsia="zh-CN"/>
            </w:rPr>
          </w:pPr>
          <w:hyperlink w:anchor="_Toc109639469" w:history="1">
            <w:r w:rsidRPr="00627684">
              <w:rPr>
                <w:rStyle w:val="Lienhypertexte"/>
                <w:noProof/>
              </w:rPr>
              <w:t>7.</w:t>
            </w:r>
            <w:r>
              <w:rPr>
                <w:rFonts w:eastAsiaTheme="minorEastAsia"/>
                <w:noProof/>
                <w:sz w:val="22"/>
                <w:szCs w:val="22"/>
                <w:lang w:val="fr-CA" w:eastAsia="zh-CN"/>
              </w:rPr>
              <w:tab/>
            </w:r>
            <w:r w:rsidRPr="00627684">
              <w:rPr>
                <w:rStyle w:val="Lienhypertexte"/>
                <w:noProof/>
              </w:rPr>
              <w:t>Using KeyFiles</w:t>
            </w:r>
            <w:r>
              <w:rPr>
                <w:noProof/>
                <w:webHidden/>
              </w:rPr>
              <w:tab/>
            </w:r>
            <w:r>
              <w:rPr>
                <w:noProof/>
                <w:webHidden/>
              </w:rPr>
              <w:fldChar w:fldCharType="begin"/>
            </w:r>
            <w:r>
              <w:rPr>
                <w:noProof/>
                <w:webHidden/>
              </w:rPr>
              <w:instrText xml:space="preserve"> PAGEREF _Toc109639469 \h </w:instrText>
            </w:r>
            <w:r>
              <w:rPr>
                <w:noProof/>
                <w:webHidden/>
              </w:rPr>
            </w:r>
            <w:r>
              <w:rPr>
                <w:noProof/>
                <w:webHidden/>
              </w:rPr>
              <w:fldChar w:fldCharType="separate"/>
            </w:r>
            <w:r>
              <w:rPr>
                <w:noProof/>
                <w:webHidden/>
              </w:rPr>
              <w:t>36</w:t>
            </w:r>
            <w:r>
              <w:rPr>
                <w:noProof/>
                <w:webHidden/>
              </w:rPr>
              <w:fldChar w:fldCharType="end"/>
            </w:r>
          </w:hyperlink>
        </w:p>
        <w:p w14:paraId="06F7817C" w14:textId="4C7B09A1" w:rsidR="00247DDC" w:rsidRDefault="00247DDC">
          <w:pPr>
            <w:pStyle w:val="TM2"/>
            <w:tabs>
              <w:tab w:val="left" w:pos="880"/>
              <w:tab w:val="right" w:leader="dot" w:pos="9962"/>
            </w:tabs>
            <w:rPr>
              <w:rFonts w:eastAsiaTheme="minorEastAsia"/>
              <w:noProof/>
              <w:sz w:val="22"/>
              <w:szCs w:val="22"/>
              <w:lang w:val="fr-CA" w:eastAsia="zh-CN"/>
            </w:rPr>
          </w:pPr>
          <w:hyperlink w:anchor="_Toc109639470" w:history="1">
            <w:r w:rsidRPr="00627684">
              <w:rPr>
                <w:rStyle w:val="Lienhypertexte"/>
                <w:noProof/>
              </w:rPr>
              <w:t>7.1.</w:t>
            </w:r>
            <w:r>
              <w:rPr>
                <w:rFonts w:eastAsiaTheme="minorEastAsia"/>
                <w:noProof/>
                <w:sz w:val="22"/>
                <w:szCs w:val="22"/>
                <w:lang w:val="fr-CA" w:eastAsia="zh-CN"/>
              </w:rPr>
              <w:tab/>
            </w:r>
            <w:r w:rsidRPr="00627684">
              <w:rPr>
                <w:rStyle w:val="Lienhypertexte"/>
                <w:noProof/>
              </w:rPr>
              <w:t>Browsing Files</w:t>
            </w:r>
            <w:r>
              <w:rPr>
                <w:noProof/>
                <w:webHidden/>
              </w:rPr>
              <w:tab/>
            </w:r>
            <w:r>
              <w:rPr>
                <w:noProof/>
                <w:webHidden/>
              </w:rPr>
              <w:fldChar w:fldCharType="begin"/>
            </w:r>
            <w:r>
              <w:rPr>
                <w:noProof/>
                <w:webHidden/>
              </w:rPr>
              <w:instrText xml:space="preserve"> PAGEREF _Toc109639470 \h </w:instrText>
            </w:r>
            <w:r>
              <w:rPr>
                <w:noProof/>
                <w:webHidden/>
              </w:rPr>
            </w:r>
            <w:r>
              <w:rPr>
                <w:noProof/>
                <w:webHidden/>
              </w:rPr>
              <w:fldChar w:fldCharType="separate"/>
            </w:r>
            <w:r>
              <w:rPr>
                <w:noProof/>
                <w:webHidden/>
              </w:rPr>
              <w:t>36</w:t>
            </w:r>
            <w:r>
              <w:rPr>
                <w:noProof/>
                <w:webHidden/>
              </w:rPr>
              <w:fldChar w:fldCharType="end"/>
            </w:r>
          </w:hyperlink>
        </w:p>
        <w:p w14:paraId="602F1962" w14:textId="168D1450" w:rsidR="00247DDC" w:rsidRDefault="00247DDC">
          <w:pPr>
            <w:pStyle w:val="TM3"/>
            <w:tabs>
              <w:tab w:val="left" w:pos="1320"/>
              <w:tab w:val="right" w:leader="dot" w:pos="9962"/>
            </w:tabs>
            <w:rPr>
              <w:rFonts w:eastAsiaTheme="minorEastAsia"/>
              <w:noProof/>
              <w:sz w:val="22"/>
              <w:szCs w:val="22"/>
              <w:lang w:val="fr-CA" w:eastAsia="zh-CN"/>
            </w:rPr>
          </w:pPr>
          <w:hyperlink w:anchor="_Toc109639471" w:history="1">
            <w:r w:rsidRPr="00627684">
              <w:rPr>
                <w:rStyle w:val="Lienhypertexte"/>
                <w:noProof/>
              </w:rPr>
              <w:t>7.1.1.</w:t>
            </w:r>
            <w:r>
              <w:rPr>
                <w:rFonts w:eastAsiaTheme="minorEastAsia"/>
                <w:noProof/>
                <w:sz w:val="22"/>
                <w:szCs w:val="22"/>
                <w:lang w:val="fr-CA" w:eastAsia="zh-CN"/>
              </w:rPr>
              <w:tab/>
            </w:r>
            <w:r w:rsidRPr="00627684">
              <w:rPr>
                <w:rStyle w:val="Lienhypertexte"/>
                <w:noProof/>
              </w:rPr>
              <w:t>Selecting a Drive in KeyFiles</w:t>
            </w:r>
            <w:r>
              <w:rPr>
                <w:noProof/>
                <w:webHidden/>
              </w:rPr>
              <w:tab/>
            </w:r>
            <w:r>
              <w:rPr>
                <w:noProof/>
                <w:webHidden/>
              </w:rPr>
              <w:fldChar w:fldCharType="begin"/>
            </w:r>
            <w:r>
              <w:rPr>
                <w:noProof/>
                <w:webHidden/>
              </w:rPr>
              <w:instrText xml:space="preserve"> PAGEREF _Toc109639471 \h </w:instrText>
            </w:r>
            <w:r>
              <w:rPr>
                <w:noProof/>
                <w:webHidden/>
              </w:rPr>
            </w:r>
            <w:r>
              <w:rPr>
                <w:noProof/>
                <w:webHidden/>
              </w:rPr>
              <w:fldChar w:fldCharType="separate"/>
            </w:r>
            <w:r>
              <w:rPr>
                <w:noProof/>
                <w:webHidden/>
              </w:rPr>
              <w:t>36</w:t>
            </w:r>
            <w:r>
              <w:rPr>
                <w:noProof/>
                <w:webHidden/>
              </w:rPr>
              <w:fldChar w:fldCharType="end"/>
            </w:r>
          </w:hyperlink>
        </w:p>
        <w:p w14:paraId="09EDAC4E" w14:textId="45EB04B1" w:rsidR="00247DDC" w:rsidRDefault="00247DDC">
          <w:pPr>
            <w:pStyle w:val="TM3"/>
            <w:tabs>
              <w:tab w:val="left" w:pos="1320"/>
              <w:tab w:val="right" w:leader="dot" w:pos="9962"/>
            </w:tabs>
            <w:rPr>
              <w:rFonts w:eastAsiaTheme="minorEastAsia"/>
              <w:noProof/>
              <w:sz w:val="22"/>
              <w:szCs w:val="22"/>
              <w:lang w:val="fr-CA" w:eastAsia="zh-CN"/>
            </w:rPr>
          </w:pPr>
          <w:hyperlink w:anchor="_Toc109639472" w:history="1">
            <w:r w:rsidRPr="00627684">
              <w:rPr>
                <w:rStyle w:val="Lienhypertexte"/>
                <w:noProof/>
              </w:rPr>
              <w:t>7.1.2.</w:t>
            </w:r>
            <w:r>
              <w:rPr>
                <w:rFonts w:eastAsiaTheme="minorEastAsia"/>
                <w:noProof/>
                <w:sz w:val="22"/>
                <w:szCs w:val="22"/>
                <w:lang w:val="fr-CA" w:eastAsia="zh-CN"/>
              </w:rPr>
              <w:tab/>
            </w:r>
            <w:r w:rsidRPr="00627684">
              <w:rPr>
                <w:rStyle w:val="Lienhypertexte"/>
                <w:noProof/>
              </w:rPr>
              <w:t>Accessing File, Folder, or Drive Information</w:t>
            </w:r>
            <w:r>
              <w:rPr>
                <w:noProof/>
                <w:webHidden/>
              </w:rPr>
              <w:tab/>
            </w:r>
            <w:r>
              <w:rPr>
                <w:noProof/>
                <w:webHidden/>
              </w:rPr>
              <w:fldChar w:fldCharType="begin"/>
            </w:r>
            <w:r>
              <w:rPr>
                <w:noProof/>
                <w:webHidden/>
              </w:rPr>
              <w:instrText xml:space="preserve"> PAGEREF _Toc109639472 \h </w:instrText>
            </w:r>
            <w:r>
              <w:rPr>
                <w:noProof/>
                <w:webHidden/>
              </w:rPr>
            </w:r>
            <w:r>
              <w:rPr>
                <w:noProof/>
                <w:webHidden/>
              </w:rPr>
              <w:fldChar w:fldCharType="separate"/>
            </w:r>
            <w:r>
              <w:rPr>
                <w:noProof/>
                <w:webHidden/>
              </w:rPr>
              <w:t>36</w:t>
            </w:r>
            <w:r>
              <w:rPr>
                <w:noProof/>
                <w:webHidden/>
              </w:rPr>
              <w:fldChar w:fldCharType="end"/>
            </w:r>
          </w:hyperlink>
        </w:p>
        <w:p w14:paraId="7DF7EECB" w14:textId="34FD7E35" w:rsidR="00247DDC" w:rsidRDefault="00247DDC">
          <w:pPr>
            <w:pStyle w:val="TM3"/>
            <w:tabs>
              <w:tab w:val="left" w:pos="1320"/>
              <w:tab w:val="right" w:leader="dot" w:pos="9962"/>
            </w:tabs>
            <w:rPr>
              <w:rFonts w:eastAsiaTheme="minorEastAsia"/>
              <w:noProof/>
              <w:sz w:val="22"/>
              <w:szCs w:val="22"/>
              <w:lang w:val="fr-CA" w:eastAsia="zh-CN"/>
            </w:rPr>
          </w:pPr>
          <w:hyperlink w:anchor="_Toc109639473" w:history="1">
            <w:r w:rsidRPr="00627684">
              <w:rPr>
                <w:rStyle w:val="Lienhypertexte"/>
                <w:noProof/>
              </w:rPr>
              <w:t>7.1.3.</w:t>
            </w:r>
            <w:r>
              <w:rPr>
                <w:rFonts w:eastAsiaTheme="minorEastAsia"/>
                <w:noProof/>
                <w:sz w:val="22"/>
                <w:szCs w:val="22"/>
                <w:lang w:val="fr-CA" w:eastAsia="zh-CN"/>
              </w:rPr>
              <w:tab/>
            </w:r>
            <w:r w:rsidRPr="00627684">
              <w:rPr>
                <w:rStyle w:val="Lienhypertexte"/>
                <w:noProof/>
              </w:rPr>
              <w:t>Displaying the Current File Path</w:t>
            </w:r>
            <w:r>
              <w:rPr>
                <w:noProof/>
                <w:webHidden/>
              </w:rPr>
              <w:tab/>
            </w:r>
            <w:r>
              <w:rPr>
                <w:noProof/>
                <w:webHidden/>
              </w:rPr>
              <w:fldChar w:fldCharType="begin"/>
            </w:r>
            <w:r>
              <w:rPr>
                <w:noProof/>
                <w:webHidden/>
              </w:rPr>
              <w:instrText xml:space="preserve"> PAGEREF _Toc109639473 \h </w:instrText>
            </w:r>
            <w:r>
              <w:rPr>
                <w:noProof/>
                <w:webHidden/>
              </w:rPr>
            </w:r>
            <w:r>
              <w:rPr>
                <w:noProof/>
                <w:webHidden/>
              </w:rPr>
              <w:fldChar w:fldCharType="separate"/>
            </w:r>
            <w:r>
              <w:rPr>
                <w:noProof/>
                <w:webHidden/>
              </w:rPr>
              <w:t>37</w:t>
            </w:r>
            <w:r>
              <w:rPr>
                <w:noProof/>
                <w:webHidden/>
              </w:rPr>
              <w:fldChar w:fldCharType="end"/>
            </w:r>
          </w:hyperlink>
        </w:p>
        <w:p w14:paraId="2B90E65F" w14:textId="4FAEB415" w:rsidR="00247DDC" w:rsidRDefault="00247DDC">
          <w:pPr>
            <w:pStyle w:val="TM3"/>
            <w:tabs>
              <w:tab w:val="left" w:pos="1320"/>
              <w:tab w:val="right" w:leader="dot" w:pos="9962"/>
            </w:tabs>
            <w:rPr>
              <w:rFonts w:eastAsiaTheme="minorEastAsia"/>
              <w:noProof/>
              <w:sz w:val="22"/>
              <w:szCs w:val="22"/>
              <w:lang w:val="fr-CA" w:eastAsia="zh-CN"/>
            </w:rPr>
          </w:pPr>
          <w:hyperlink w:anchor="_Toc109639474" w:history="1">
            <w:r w:rsidRPr="00627684">
              <w:rPr>
                <w:rStyle w:val="Lienhypertexte"/>
                <w:noProof/>
              </w:rPr>
              <w:t>7.1.4.</w:t>
            </w:r>
            <w:r>
              <w:rPr>
                <w:rFonts w:eastAsiaTheme="minorEastAsia"/>
                <w:noProof/>
                <w:sz w:val="22"/>
                <w:szCs w:val="22"/>
                <w:lang w:val="fr-CA" w:eastAsia="zh-CN"/>
              </w:rPr>
              <w:tab/>
            </w:r>
            <w:r w:rsidRPr="00627684">
              <w:rPr>
                <w:rStyle w:val="Lienhypertexte"/>
                <w:noProof/>
              </w:rPr>
              <w:t>Searching for Files and Folders</w:t>
            </w:r>
            <w:r>
              <w:rPr>
                <w:noProof/>
                <w:webHidden/>
              </w:rPr>
              <w:tab/>
            </w:r>
            <w:r>
              <w:rPr>
                <w:noProof/>
                <w:webHidden/>
              </w:rPr>
              <w:fldChar w:fldCharType="begin"/>
            </w:r>
            <w:r>
              <w:rPr>
                <w:noProof/>
                <w:webHidden/>
              </w:rPr>
              <w:instrText xml:space="preserve"> PAGEREF _Toc109639474 \h </w:instrText>
            </w:r>
            <w:r>
              <w:rPr>
                <w:noProof/>
                <w:webHidden/>
              </w:rPr>
            </w:r>
            <w:r>
              <w:rPr>
                <w:noProof/>
                <w:webHidden/>
              </w:rPr>
              <w:fldChar w:fldCharType="separate"/>
            </w:r>
            <w:r>
              <w:rPr>
                <w:noProof/>
                <w:webHidden/>
              </w:rPr>
              <w:t>37</w:t>
            </w:r>
            <w:r>
              <w:rPr>
                <w:noProof/>
                <w:webHidden/>
              </w:rPr>
              <w:fldChar w:fldCharType="end"/>
            </w:r>
          </w:hyperlink>
        </w:p>
        <w:p w14:paraId="70E29177" w14:textId="39D16221" w:rsidR="00247DDC" w:rsidRDefault="00247DDC">
          <w:pPr>
            <w:pStyle w:val="TM3"/>
            <w:tabs>
              <w:tab w:val="left" w:pos="1320"/>
              <w:tab w:val="right" w:leader="dot" w:pos="9962"/>
            </w:tabs>
            <w:rPr>
              <w:rFonts w:eastAsiaTheme="minorEastAsia"/>
              <w:noProof/>
              <w:sz w:val="22"/>
              <w:szCs w:val="22"/>
              <w:lang w:val="fr-CA" w:eastAsia="zh-CN"/>
            </w:rPr>
          </w:pPr>
          <w:hyperlink w:anchor="_Toc109639475" w:history="1">
            <w:r w:rsidRPr="00627684">
              <w:rPr>
                <w:rStyle w:val="Lienhypertexte"/>
                <w:noProof/>
              </w:rPr>
              <w:t>7.1.5.</w:t>
            </w:r>
            <w:r>
              <w:rPr>
                <w:rFonts w:eastAsiaTheme="minorEastAsia"/>
                <w:noProof/>
                <w:sz w:val="22"/>
                <w:szCs w:val="22"/>
                <w:lang w:val="fr-CA" w:eastAsia="zh-CN"/>
              </w:rPr>
              <w:tab/>
            </w:r>
            <w:r w:rsidRPr="00627684">
              <w:rPr>
                <w:rStyle w:val="Lienhypertexte"/>
                <w:noProof/>
              </w:rPr>
              <w:t>Sorting Files or Folders</w:t>
            </w:r>
            <w:r>
              <w:rPr>
                <w:noProof/>
                <w:webHidden/>
              </w:rPr>
              <w:tab/>
            </w:r>
            <w:r>
              <w:rPr>
                <w:noProof/>
                <w:webHidden/>
              </w:rPr>
              <w:fldChar w:fldCharType="begin"/>
            </w:r>
            <w:r>
              <w:rPr>
                <w:noProof/>
                <w:webHidden/>
              </w:rPr>
              <w:instrText xml:space="preserve"> PAGEREF _Toc109639475 \h </w:instrText>
            </w:r>
            <w:r>
              <w:rPr>
                <w:noProof/>
                <w:webHidden/>
              </w:rPr>
            </w:r>
            <w:r>
              <w:rPr>
                <w:noProof/>
                <w:webHidden/>
              </w:rPr>
              <w:fldChar w:fldCharType="separate"/>
            </w:r>
            <w:r>
              <w:rPr>
                <w:noProof/>
                <w:webHidden/>
              </w:rPr>
              <w:t>37</w:t>
            </w:r>
            <w:r>
              <w:rPr>
                <w:noProof/>
                <w:webHidden/>
              </w:rPr>
              <w:fldChar w:fldCharType="end"/>
            </w:r>
          </w:hyperlink>
        </w:p>
        <w:p w14:paraId="3EF382F5" w14:textId="3E7FAF54" w:rsidR="00247DDC" w:rsidRDefault="00247DDC">
          <w:pPr>
            <w:pStyle w:val="TM2"/>
            <w:tabs>
              <w:tab w:val="left" w:pos="880"/>
              <w:tab w:val="right" w:leader="dot" w:pos="9962"/>
            </w:tabs>
            <w:rPr>
              <w:rFonts w:eastAsiaTheme="minorEastAsia"/>
              <w:noProof/>
              <w:sz w:val="22"/>
              <w:szCs w:val="22"/>
              <w:lang w:val="fr-CA" w:eastAsia="zh-CN"/>
            </w:rPr>
          </w:pPr>
          <w:hyperlink w:anchor="_Toc109639476" w:history="1">
            <w:r w:rsidRPr="00627684">
              <w:rPr>
                <w:rStyle w:val="Lienhypertexte"/>
                <w:noProof/>
              </w:rPr>
              <w:t>7.2.</w:t>
            </w:r>
            <w:r>
              <w:rPr>
                <w:rFonts w:eastAsiaTheme="minorEastAsia"/>
                <w:noProof/>
                <w:sz w:val="22"/>
                <w:szCs w:val="22"/>
                <w:lang w:val="fr-CA" w:eastAsia="zh-CN"/>
              </w:rPr>
              <w:tab/>
            </w:r>
            <w:r w:rsidRPr="00627684">
              <w:rPr>
                <w:rStyle w:val="Lienhypertexte"/>
                <w:noProof/>
              </w:rPr>
              <w:t>Modifying Files and Folders</w:t>
            </w:r>
            <w:r>
              <w:rPr>
                <w:noProof/>
                <w:webHidden/>
              </w:rPr>
              <w:tab/>
            </w:r>
            <w:r>
              <w:rPr>
                <w:noProof/>
                <w:webHidden/>
              </w:rPr>
              <w:fldChar w:fldCharType="begin"/>
            </w:r>
            <w:r>
              <w:rPr>
                <w:noProof/>
                <w:webHidden/>
              </w:rPr>
              <w:instrText xml:space="preserve"> PAGEREF _Toc109639476 \h </w:instrText>
            </w:r>
            <w:r>
              <w:rPr>
                <w:noProof/>
                <w:webHidden/>
              </w:rPr>
            </w:r>
            <w:r>
              <w:rPr>
                <w:noProof/>
                <w:webHidden/>
              </w:rPr>
              <w:fldChar w:fldCharType="separate"/>
            </w:r>
            <w:r>
              <w:rPr>
                <w:noProof/>
                <w:webHidden/>
              </w:rPr>
              <w:t>37</w:t>
            </w:r>
            <w:r>
              <w:rPr>
                <w:noProof/>
                <w:webHidden/>
              </w:rPr>
              <w:fldChar w:fldCharType="end"/>
            </w:r>
          </w:hyperlink>
        </w:p>
        <w:p w14:paraId="1EF3CD3E" w14:textId="7C3C8895" w:rsidR="00247DDC" w:rsidRDefault="00247DDC">
          <w:pPr>
            <w:pStyle w:val="TM3"/>
            <w:tabs>
              <w:tab w:val="left" w:pos="1320"/>
              <w:tab w:val="right" w:leader="dot" w:pos="9962"/>
            </w:tabs>
            <w:rPr>
              <w:rFonts w:eastAsiaTheme="minorEastAsia"/>
              <w:noProof/>
              <w:sz w:val="22"/>
              <w:szCs w:val="22"/>
              <w:lang w:val="fr-CA" w:eastAsia="zh-CN"/>
            </w:rPr>
          </w:pPr>
          <w:hyperlink w:anchor="_Toc109639477" w:history="1">
            <w:r w:rsidRPr="00627684">
              <w:rPr>
                <w:rStyle w:val="Lienhypertexte"/>
                <w:noProof/>
              </w:rPr>
              <w:t>7.2.1.</w:t>
            </w:r>
            <w:r>
              <w:rPr>
                <w:rFonts w:eastAsiaTheme="minorEastAsia"/>
                <w:noProof/>
                <w:sz w:val="22"/>
                <w:szCs w:val="22"/>
                <w:lang w:val="fr-CA" w:eastAsia="zh-CN"/>
              </w:rPr>
              <w:tab/>
            </w:r>
            <w:r w:rsidRPr="00627684">
              <w:rPr>
                <w:rStyle w:val="Lienhypertexte"/>
                <w:noProof/>
              </w:rPr>
              <w:t>Creating a New Folder</w:t>
            </w:r>
            <w:r>
              <w:rPr>
                <w:noProof/>
                <w:webHidden/>
              </w:rPr>
              <w:tab/>
            </w:r>
            <w:r>
              <w:rPr>
                <w:noProof/>
                <w:webHidden/>
              </w:rPr>
              <w:fldChar w:fldCharType="begin"/>
            </w:r>
            <w:r>
              <w:rPr>
                <w:noProof/>
                <w:webHidden/>
              </w:rPr>
              <w:instrText xml:space="preserve"> PAGEREF _Toc109639477 \h </w:instrText>
            </w:r>
            <w:r>
              <w:rPr>
                <w:noProof/>
                <w:webHidden/>
              </w:rPr>
            </w:r>
            <w:r>
              <w:rPr>
                <w:noProof/>
                <w:webHidden/>
              </w:rPr>
              <w:fldChar w:fldCharType="separate"/>
            </w:r>
            <w:r>
              <w:rPr>
                <w:noProof/>
                <w:webHidden/>
              </w:rPr>
              <w:t>37</w:t>
            </w:r>
            <w:r>
              <w:rPr>
                <w:noProof/>
                <w:webHidden/>
              </w:rPr>
              <w:fldChar w:fldCharType="end"/>
            </w:r>
          </w:hyperlink>
        </w:p>
        <w:p w14:paraId="0A158E01" w14:textId="4137C478" w:rsidR="00247DDC" w:rsidRDefault="00247DDC">
          <w:pPr>
            <w:pStyle w:val="TM3"/>
            <w:tabs>
              <w:tab w:val="left" w:pos="1320"/>
              <w:tab w:val="right" w:leader="dot" w:pos="9962"/>
            </w:tabs>
            <w:rPr>
              <w:rFonts w:eastAsiaTheme="minorEastAsia"/>
              <w:noProof/>
              <w:sz w:val="22"/>
              <w:szCs w:val="22"/>
              <w:lang w:val="fr-CA" w:eastAsia="zh-CN"/>
            </w:rPr>
          </w:pPr>
          <w:hyperlink w:anchor="_Toc109639478" w:history="1">
            <w:r w:rsidRPr="00627684">
              <w:rPr>
                <w:rStyle w:val="Lienhypertexte"/>
                <w:noProof/>
              </w:rPr>
              <w:t>7.2.2.</w:t>
            </w:r>
            <w:r>
              <w:rPr>
                <w:rFonts w:eastAsiaTheme="minorEastAsia"/>
                <w:noProof/>
                <w:sz w:val="22"/>
                <w:szCs w:val="22"/>
                <w:lang w:val="fr-CA" w:eastAsia="zh-CN"/>
              </w:rPr>
              <w:tab/>
            </w:r>
            <w:r w:rsidRPr="00627684">
              <w:rPr>
                <w:rStyle w:val="Lienhypertexte"/>
                <w:noProof/>
              </w:rPr>
              <w:t>Renaming Files or Folders</w:t>
            </w:r>
            <w:r>
              <w:rPr>
                <w:noProof/>
                <w:webHidden/>
              </w:rPr>
              <w:tab/>
            </w:r>
            <w:r>
              <w:rPr>
                <w:noProof/>
                <w:webHidden/>
              </w:rPr>
              <w:fldChar w:fldCharType="begin"/>
            </w:r>
            <w:r>
              <w:rPr>
                <w:noProof/>
                <w:webHidden/>
              </w:rPr>
              <w:instrText xml:space="preserve"> PAGEREF _Toc109639478 \h </w:instrText>
            </w:r>
            <w:r>
              <w:rPr>
                <w:noProof/>
                <w:webHidden/>
              </w:rPr>
            </w:r>
            <w:r>
              <w:rPr>
                <w:noProof/>
                <w:webHidden/>
              </w:rPr>
              <w:fldChar w:fldCharType="separate"/>
            </w:r>
            <w:r>
              <w:rPr>
                <w:noProof/>
                <w:webHidden/>
              </w:rPr>
              <w:t>37</w:t>
            </w:r>
            <w:r>
              <w:rPr>
                <w:noProof/>
                <w:webHidden/>
              </w:rPr>
              <w:fldChar w:fldCharType="end"/>
            </w:r>
          </w:hyperlink>
        </w:p>
        <w:p w14:paraId="77F584F7" w14:textId="7A615EC8" w:rsidR="00247DDC" w:rsidRDefault="00247DDC">
          <w:pPr>
            <w:pStyle w:val="TM3"/>
            <w:tabs>
              <w:tab w:val="left" w:pos="1320"/>
              <w:tab w:val="right" w:leader="dot" w:pos="9962"/>
            </w:tabs>
            <w:rPr>
              <w:rFonts w:eastAsiaTheme="minorEastAsia"/>
              <w:noProof/>
              <w:sz w:val="22"/>
              <w:szCs w:val="22"/>
              <w:lang w:val="fr-CA" w:eastAsia="zh-CN"/>
            </w:rPr>
          </w:pPr>
          <w:hyperlink w:anchor="_Toc109639479" w:history="1">
            <w:r w:rsidRPr="00627684">
              <w:rPr>
                <w:rStyle w:val="Lienhypertexte"/>
                <w:noProof/>
              </w:rPr>
              <w:t>7.2.3.</w:t>
            </w:r>
            <w:r>
              <w:rPr>
                <w:rFonts w:eastAsiaTheme="minorEastAsia"/>
                <w:noProof/>
                <w:sz w:val="22"/>
                <w:szCs w:val="22"/>
                <w:lang w:val="fr-CA" w:eastAsia="zh-CN"/>
              </w:rPr>
              <w:tab/>
            </w:r>
            <w:r w:rsidRPr="00627684">
              <w:rPr>
                <w:rStyle w:val="Lienhypertexte"/>
                <w:noProof/>
              </w:rPr>
              <w:t>Selecting Files or Folders for Applying Additional Actions</w:t>
            </w:r>
            <w:r>
              <w:rPr>
                <w:noProof/>
                <w:webHidden/>
              </w:rPr>
              <w:tab/>
            </w:r>
            <w:r>
              <w:rPr>
                <w:noProof/>
                <w:webHidden/>
              </w:rPr>
              <w:fldChar w:fldCharType="begin"/>
            </w:r>
            <w:r>
              <w:rPr>
                <w:noProof/>
                <w:webHidden/>
              </w:rPr>
              <w:instrText xml:space="preserve"> PAGEREF _Toc109639479 \h </w:instrText>
            </w:r>
            <w:r>
              <w:rPr>
                <w:noProof/>
                <w:webHidden/>
              </w:rPr>
            </w:r>
            <w:r>
              <w:rPr>
                <w:noProof/>
                <w:webHidden/>
              </w:rPr>
              <w:fldChar w:fldCharType="separate"/>
            </w:r>
            <w:r>
              <w:rPr>
                <w:noProof/>
                <w:webHidden/>
              </w:rPr>
              <w:t>38</w:t>
            </w:r>
            <w:r>
              <w:rPr>
                <w:noProof/>
                <w:webHidden/>
              </w:rPr>
              <w:fldChar w:fldCharType="end"/>
            </w:r>
          </w:hyperlink>
        </w:p>
        <w:p w14:paraId="20FAF84F" w14:textId="617720F5" w:rsidR="00247DDC" w:rsidRDefault="00247DDC">
          <w:pPr>
            <w:pStyle w:val="TM3"/>
            <w:tabs>
              <w:tab w:val="left" w:pos="1320"/>
              <w:tab w:val="right" w:leader="dot" w:pos="9962"/>
            </w:tabs>
            <w:rPr>
              <w:rFonts w:eastAsiaTheme="minorEastAsia"/>
              <w:noProof/>
              <w:sz w:val="22"/>
              <w:szCs w:val="22"/>
              <w:lang w:val="fr-CA" w:eastAsia="zh-CN"/>
            </w:rPr>
          </w:pPr>
          <w:hyperlink w:anchor="_Toc109639480" w:history="1">
            <w:r w:rsidRPr="00627684">
              <w:rPr>
                <w:rStyle w:val="Lienhypertexte"/>
                <w:noProof/>
              </w:rPr>
              <w:t>7.2.4.</w:t>
            </w:r>
            <w:r>
              <w:rPr>
                <w:rFonts w:eastAsiaTheme="minorEastAsia"/>
                <w:noProof/>
                <w:sz w:val="22"/>
                <w:szCs w:val="22"/>
                <w:lang w:val="fr-CA" w:eastAsia="zh-CN"/>
              </w:rPr>
              <w:tab/>
            </w:r>
            <w:r w:rsidRPr="00627684">
              <w:rPr>
                <w:rStyle w:val="Lienhypertexte"/>
                <w:noProof/>
              </w:rPr>
              <w:t>Copying, Cutting, and Pasting Files or Folders</w:t>
            </w:r>
            <w:r>
              <w:rPr>
                <w:noProof/>
                <w:webHidden/>
              </w:rPr>
              <w:tab/>
            </w:r>
            <w:r>
              <w:rPr>
                <w:noProof/>
                <w:webHidden/>
              </w:rPr>
              <w:fldChar w:fldCharType="begin"/>
            </w:r>
            <w:r>
              <w:rPr>
                <w:noProof/>
                <w:webHidden/>
              </w:rPr>
              <w:instrText xml:space="preserve"> PAGEREF _Toc109639480 \h </w:instrText>
            </w:r>
            <w:r>
              <w:rPr>
                <w:noProof/>
                <w:webHidden/>
              </w:rPr>
            </w:r>
            <w:r>
              <w:rPr>
                <w:noProof/>
                <w:webHidden/>
              </w:rPr>
              <w:fldChar w:fldCharType="separate"/>
            </w:r>
            <w:r>
              <w:rPr>
                <w:noProof/>
                <w:webHidden/>
              </w:rPr>
              <w:t>38</w:t>
            </w:r>
            <w:r>
              <w:rPr>
                <w:noProof/>
                <w:webHidden/>
              </w:rPr>
              <w:fldChar w:fldCharType="end"/>
            </w:r>
          </w:hyperlink>
        </w:p>
        <w:p w14:paraId="5714BCD9" w14:textId="4255DAF5" w:rsidR="00247DDC" w:rsidRDefault="00247DDC">
          <w:pPr>
            <w:pStyle w:val="TM3"/>
            <w:tabs>
              <w:tab w:val="left" w:pos="1320"/>
              <w:tab w:val="right" w:leader="dot" w:pos="9962"/>
            </w:tabs>
            <w:rPr>
              <w:rFonts w:eastAsiaTheme="minorEastAsia"/>
              <w:noProof/>
              <w:sz w:val="22"/>
              <w:szCs w:val="22"/>
              <w:lang w:val="fr-CA" w:eastAsia="zh-CN"/>
            </w:rPr>
          </w:pPr>
          <w:hyperlink w:anchor="_Toc109639481" w:history="1">
            <w:r w:rsidRPr="00627684">
              <w:rPr>
                <w:rStyle w:val="Lienhypertexte"/>
                <w:noProof/>
              </w:rPr>
              <w:t>7.2.5.</w:t>
            </w:r>
            <w:r>
              <w:rPr>
                <w:rFonts w:eastAsiaTheme="minorEastAsia"/>
                <w:noProof/>
                <w:sz w:val="22"/>
                <w:szCs w:val="22"/>
                <w:lang w:val="fr-CA" w:eastAsia="zh-CN"/>
              </w:rPr>
              <w:tab/>
            </w:r>
            <w:r w:rsidRPr="00627684">
              <w:rPr>
                <w:rStyle w:val="Lienhypertexte"/>
                <w:noProof/>
              </w:rPr>
              <w:t>Deleting Files or Folders</w:t>
            </w:r>
            <w:r>
              <w:rPr>
                <w:noProof/>
                <w:webHidden/>
              </w:rPr>
              <w:tab/>
            </w:r>
            <w:r>
              <w:rPr>
                <w:noProof/>
                <w:webHidden/>
              </w:rPr>
              <w:fldChar w:fldCharType="begin"/>
            </w:r>
            <w:r>
              <w:rPr>
                <w:noProof/>
                <w:webHidden/>
              </w:rPr>
              <w:instrText xml:space="preserve"> PAGEREF _Toc109639481 \h </w:instrText>
            </w:r>
            <w:r>
              <w:rPr>
                <w:noProof/>
                <w:webHidden/>
              </w:rPr>
            </w:r>
            <w:r>
              <w:rPr>
                <w:noProof/>
                <w:webHidden/>
              </w:rPr>
              <w:fldChar w:fldCharType="separate"/>
            </w:r>
            <w:r>
              <w:rPr>
                <w:noProof/>
                <w:webHidden/>
              </w:rPr>
              <w:t>38</w:t>
            </w:r>
            <w:r>
              <w:rPr>
                <w:noProof/>
                <w:webHidden/>
              </w:rPr>
              <w:fldChar w:fldCharType="end"/>
            </w:r>
          </w:hyperlink>
        </w:p>
        <w:p w14:paraId="519DBBFB" w14:textId="031576EE" w:rsidR="00247DDC" w:rsidRDefault="00247DDC">
          <w:pPr>
            <w:pStyle w:val="TM2"/>
            <w:tabs>
              <w:tab w:val="left" w:pos="880"/>
              <w:tab w:val="right" w:leader="dot" w:pos="9962"/>
            </w:tabs>
            <w:rPr>
              <w:rFonts w:eastAsiaTheme="minorEastAsia"/>
              <w:noProof/>
              <w:sz w:val="22"/>
              <w:szCs w:val="22"/>
              <w:lang w:val="fr-CA" w:eastAsia="zh-CN"/>
            </w:rPr>
          </w:pPr>
          <w:hyperlink w:anchor="_Toc109639482" w:history="1">
            <w:r w:rsidRPr="00627684">
              <w:rPr>
                <w:rStyle w:val="Lienhypertexte"/>
                <w:noProof/>
              </w:rPr>
              <w:t>7.3.</w:t>
            </w:r>
            <w:r>
              <w:rPr>
                <w:rFonts w:eastAsiaTheme="minorEastAsia"/>
                <w:noProof/>
                <w:sz w:val="22"/>
                <w:szCs w:val="22"/>
                <w:lang w:val="fr-CA" w:eastAsia="zh-CN"/>
              </w:rPr>
              <w:tab/>
            </w:r>
            <w:r w:rsidRPr="00627684">
              <w:rPr>
                <w:rStyle w:val="Lienhypertexte"/>
                <w:noProof/>
              </w:rPr>
              <w:t>KeyFiles Commands Table</w:t>
            </w:r>
            <w:r>
              <w:rPr>
                <w:noProof/>
                <w:webHidden/>
              </w:rPr>
              <w:tab/>
            </w:r>
            <w:r>
              <w:rPr>
                <w:noProof/>
                <w:webHidden/>
              </w:rPr>
              <w:fldChar w:fldCharType="begin"/>
            </w:r>
            <w:r>
              <w:rPr>
                <w:noProof/>
                <w:webHidden/>
              </w:rPr>
              <w:instrText xml:space="preserve"> PAGEREF _Toc109639482 \h </w:instrText>
            </w:r>
            <w:r>
              <w:rPr>
                <w:noProof/>
                <w:webHidden/>
              </w:rPr>
            </w:r>
            <w:r>
              <w:rPr>
                <w:noProof/>
                <w:webHidden/>
              </w:rPr>
              <w:fldChar w:fldCharType="separate"/>
            </w:r>
            <w:r>
              <w:rPr>
                <w:noProof/>
                <w:webHidden/>
              </w:rPr>
              <w:t>39</w:t>
            </w:r>
            <w:r>
              <w:rPr>
                <w:noProof/>
                <w:webHidden/>
              </w:rPr>
              <w:fldChar w:fldCharType="end"/>
            </w:r>
          </w:hyperlink>
        </w:p>
        <w:p w14:paraId="2B415C49" w14:textId="0E28BE69" w:rsidR="00247DDC" w:rsidRDefault="00247DDC">
          <w:pPr>
            <w:pStyle w:val="TM1"/>
            <w:rPr>
              <w:rFonts w:eastAsiaTheme="minorEastAsia"/>
              <w:noProof/>
              <w:sz w:val="22"/>
              <w:szCs w:val="22"/>
              <w:lang w:val="fr-CA" w:eastAsia="zh-CN"/>
            </w:rPr>
          </w:pPr>
          <w:hyperlink w:anchor="_Toc109639483" w:history="1">
            <w:r w:rsidRPr="00627684">
              <w:rPr>
                <w:rStyle w:val="Lienhypertexte"/>
                <w:noProof/>
              </w:rPr>
              <w:t>8.</w:t>
            </w:r>
            <w:r>
              <w:rPr>
                <w:rFonts w:eastAsiaTheme="minorEastAsia"/>
                <w:noProof/>
                <w:sz w:val="22"/>
                <w:szCs w:val="22"/>
                <w:lang w:val="fr-CA" w:eastAsia="zh-CN"/>
              </w:rPr>
              <w:tab/>
            </w:r>
            <w:r w:rsidRPr="00627684">
              <w:rPr>
                <w:rStyle w:val="Lienhypertexte"/>
                <w:noProof/>
              </w:rPr>
              <w:t>Using the KeyCalc Application</w:t>
            </w:r>
            <w:r>
              <w:rPr>
                <w:noProof/>
                <w:webHidden/>
              </w:rPr>
              <w:tab/>
            </w:r>
            <w:r>
              <w:rPr>
                <w:noProof/>
                <w:webHidden/>
              </w:rPr>
              <w:fldChar w:fldCharType="begin"/>
            </w:r>
            <w:r>
              <w:rPr>
                <w:noProof/>
                <w:webHidden/>
              </w:rPr>
              <w:instrText xml:space="preserve"> PAGEREF _Toc109639483 \h </w:instrText>
            </w:r>
            <w:r>
              <w:rPr>
                <w:noProof/>
                <w:webHidden/>
              </w:rPr>
            </w:r>
            <w:r>
              <w:rPr>
                <w:noProof/>
                <w:webHidden/>
              </w:rPr>
              <w:fldChar w:fldCharType="separate"/>
            </w:r>
            <w:r>
              <w:rPr>
                <w:noProof/>
                <w:webHidden/>
              </w:rPr>
              <w:t>39</w:t>
            </w:r>
            <w:r>
              <w:rPr>
                <w:noProof/>
                <w:webHidden/>
              </w:rPr>
              <w:fldChar w:fldCharType="end"/>
            </w:r>
          </w:hyperlink>
        </w:p>
        <w:p w14:paraId="057E16AB" w14:textId="340D53BB" w:rsidR="00247DDC" w:rsidRDefault="00247DDC">
          <w:pPr>
            <w:pStyle w:val="TM2"/>
            <w:tabs>
              <w:tab w:val="left" w:pos="880"/>
              <w:tab w:val="right" w:leader="dot" w:pos="9962"/>
            </w:tabs>
            <w:rPr>
              <w:rFonts w:eastAsiaTheme="minorEastAsia"/>
              <w:noProof/>
              <w:sz w:val="22"/>
              <w:szCs w:val="22"/>
              <w:lang w:val="fr-CA" w:eastAsia="zh-CN"/>
            </w:rPr>
          </w:pPr>
          <w:hyperlink w:anchor="_Toc109639484" w:history="1">
            <w:r w:rsidRPr="00627684">
              <w:rPr>
                <w:rStyle w:val="Lienhypertexte"/>
                <w:noProof/>
              </w:rPr>
              <w:t>8.1.</w:t>
            </w:r>
            <w:r>
              <w:rPr>
                <w:rFonts w:eastAsiaTheme="minorEastAsia"/>
                <w:noProof/>
                <w:sz w:val="22"/>
                <w:szCs w:val="22"/>
                <w:lang w:val="fr-CA" w:eastAsia="zh-CN"/>
              </w:rPr>
              <w:tab/>
            </w:r>
            <w:r w:rsidRPr="00627684">
              <w:rPr>
                <w:rStyle w:val="Lienhypertexte"/>
                <w:noProof/>
              </w:rPr>
              <w:t>Operating the Calculator</w:t>
            </w:r>
            <w:r>
              <w:rPr>
                <w:noProof/>
                <w:webHidden/>
              </w:rPr>
              <w:tab/>
            </w:r>
            <w:r>
              <w:rPr>
                <w:noProof/>
                <w:webHidden/>
              </w:rPr>
              <w:fldChar w:fldCharType="begin"/>
            </w:r>
            <w:r>
              <w:rPr>
                <w:noProof/>
                <w:webHidden/>
              </w:rPr>
              <w:instrText xml:space="preserve"> PAGEREF _Toc109639484 \h </w:instrText>
            </w:r>
            <w:r>
              <w:rPr>
                <w:noProof/>
                <w:webHidden/>
              </w:rPr>
            </w:r>
            <w:r>
              <w:rPr>
                <w:noProof/>
                <w:webHidden/>
              </w:rPr>
              <w:fldChar w:fldCharType="separate"/>
            </w:r>
            <w:r>
              <w:rPr>
                <w:noProof/>
                <w:webHidden/>
              </w:rPr>
              <w:t>40</w:t>
            </w:r>
            <w:r>
              <w:rPr>
                <w:noProof/>
                <w:webHidden/>
              </w:rPr>
              <w:fldChar w:fldCharType="end"/>
            </w:r>
          </w:hyperlink>
        </w:p>
        <w:p w14:paraId="51384FCC" w14:textId="66D701EC" w:rsidR="00247DDC" w:rsidRDefault="00247DDC">
          <w:pPr>
            <w:pStyle w:val="TM2"/>
            <w:tabs>
              <w:tab w:val="left" w:pos="880"/>
              <w:tab w:val="right" w:leader="dot" w:pos="9962"/>
            </w:tabs>
            <w:rPr>
              <w:rFonts w:eastAsiaTheme="minorEastAsia"/>
              <w:noProof/>
              <w:sz w:val="22"/>
              <w:szCs w:val="22"/>
              <w:lang w:val="fr-CA" w:eastAsia="zh-CN"/>
            </w:rPr>
          </w:pPr>
          <w:hyperlink w:anchor="_Toc109639485" w:history="1">
            <w:r w:rsidRPr="00627684">
              <w:rPr>
                <w:rStyle w:val="Lienhypertexte"/>
                <w:noProof/>
              </w:rPr>
              <w:t>8.2.</w:t>
            </w:r>
            <w:r>
              <w:rPr>
                <w:rFonts w:eastAsiaTheme="minorEastAsia"/>
                <w:noProof/>
                <w:sz w:val="22"/>
                <w:szCs w:val="22"/>
                <w:lang w:val="fr-CA" w:eastAsia="zh-CN"/>
              </w:rPr>
              <w:tab/>
            </w:r>
            <w:r w:rsidRPr="00627684">
              <w:rPr>
                <w:rStyle w:val="Lienhypertexte"/>
                <w:noProof/>
              </w:rPr>
              <w:t>KeyCalc Commands Table</w:t>
            </w:r>
            <w:r>
              <w:rPr>
                <w:noProof/>
                <w:webHidden/>
              </w:rPr>
              <w:tab/>
            </w:r>
            <w:r>
              <w:rPr>
                <w:noProof/>
                <w:webHidden/>
              </w:rPr>
              <w:fldChar w:fldCharType="begin"/>
            </w:r>
            <w:r>
              <w:rPr>
                <w:noProof/>
                <w:webHidden/>
              </w:rPr>
              <w:instrText xml:space="preserve"> PAGEREF _Toc109639485 \h </w:instrText>
            </w:r>
            <w:r>
              <w:rPr>
                <w:noProof/>
                <w:webHidden/>
              </w:rPr>
            </w:r>
            <w:r>
              <w:rPr>
                <w:noProof/>
                <w:webHidden/>
              </w:rPr>
              <w:fldChar w:fldCharType="separate"/>
            </w:r>
            <w:r>
              <w:rPr>
                <w:noProof/>
                <w:webHidden/>
              </w:rPr>
              <w:t>40</w:t>
            </w:r>
            <w:r>
              <w:rPr>
                <w:noProof/>
                <w:webHidden/>
              </w:rPr>
              <w:fldChar w:fldCharType="end"/>
            </w:r>
          </w:hyperlink>
        </w:p>
        <w:p w14:paraId="785A2F5B" w14:textId="0BEB5781" w:rsidR="00247DDC" w:rsidRDefault="00247DDC">
          <w:pPr>
            <w:pStyle w:val="TM1"/>
            <w:rPr>
              <w:rFonts w:eastAsiaTheme="minorEastAsia"/>
              <w:noProof/>
              <w:sz w:val="22"/>
              <w:szCs w:val="22"/>
              <w:lang w:val="fr-CA" w:eastAsia="zh-CN"/>
            </w:rPr>
          </w:pPr>
          <w:hyperlink w:anchor="_Toc109639486" w:history="1">
            <w:r w:rsidRPr="00627684">
              <w:rPr>
                <w:rStyle w:val="Lienhypertexte"/>
                <w:noProof/>
              </w:rPr>
              <w:t>9.</w:t>
            </w:r>
            <w:r>
              <w:rPr>
                <w:rFonts w:eastAsiaTheme="minorEastAsia"/>
                <w:noProof/>
                <w:sz w:val="22"/>
                <w:szCs w:val="22"/>
                <w:lang w:val="fr-CA" w:eastAsia="zh-CN"/>
              </w:rPr>
              <w:tab/>
            </w:r>
            <w:r w:rsidRPr="00627684">
              <w:rPr>
                <w:rStyle w:val="Lienhypertexte"/>
                <w:noProof/>
              </w:rPr>
              <w:t>Using the Date and Time Application</w:t>
            </w:r>
            <w:r>
              <w:rPr>
                <w:noProof/>
                <w:webHidden/>
              </w:rPr>
              <w:tab/>
            </w:r>
            <w:r>
              <w:rPr>
                <w:noProof/>
                <w:webHidden/>
              </w:rPr>
              <w:fldChar w:fldCharType="begin"/>
            </w:r>
            <w:r>
              <w:rPr>
                <w:noProof/>
                <w:webHidden/>
              </w:rPr>
              <w:instrText xml:space="preserve"> PAGEREF _Toc109639486 \h </w:instrText>
            </w:r>
            <w:r>
              <w:rPr>
                <w:noProof/>
                <w:webHidden/>
              </w:rPr>
            </w:r>
            <w:r>
              <w:rPr>
                <w:noProof/>
                <w:webHidden/>
              </w:rPr>
              <w:fldChar w:fldCharType="separate"/>
            </w:r>
            <w:r>
              <w:rPr>
                <w:noProof/>
                <w:webHidden/>
              </w:rPr>
              <w:t>40</w:t>
            </w:r>
            <w:r>
              <w:rPr>
                <w:noProof/>
                <w:webHidden/>
              </w:rPr>
              <w:fldChar w:fldCharType="end"/>
            </w:r>
          </w:hyperlink>
        </w:p>
        <w:p w14:paraId="36D7A5A1" w14:textId="4A521767" w:rsidR="00247DDC" w:rsidRDefault="00247DDC">
          <w:pPr>
            <w:pStyle w:val="TM2"/>
            <w:tabs>
              <w:tab w:val="left" w:pos="880"/>
              <w:tab w:val="right" w:leader="dot" w:pos="9962"/>
            </w:tabs>
            <w:rPr>
              <w:rFonts w:eastAsiaTheme="minorEastAsia"/>
              <w:noProof/>
              <w:sz w:val="22"/>
              <w:szCs w:val="22"/>
              <w:lang w:val="fr-CA" w:eastAsia="zh-CN"/>
            </w:rPr>
          </w:pPr>
          <w:hyperlink w:anchor="_Toc109639487" w:history="1">
            <w:r w:rsidRPr="00627684">
              <w:rPr>
                <w:rStyle w:val="Lienhypertexte"/>
                <w:noProof/>
              </w:rPr>
              <w:t>9.1.</w:t>
            </w:r>
            <w:r>
              <w:rPr>
                <w:rFonts w:eastAsiaTheme="minorEastAsia"/>
                <w:noProof/>
                <w:sz w:val="22"/>
                <w:szCs w:val="22"/>
                <w:lang w:val="fr-CA" w:eastAsia="zh-CN"/>
              </w:rPr>
              <w:tab/>
            </w:r>
            <w:r w:rsidRPr="00627684">
              <w:rPr>
                <w:rStyle w:val="Lienhypertexte"/>
                <w:noProof/>
              </w:rPr>
              <w:t>Displaying the Time and Date</w:t>
            </w:r>
            <w:r>
              <w:rPr>
                <w:noProof/>
                <w:webHidden/>
              </w:rPr>
              <w:tab/>
            </w:r>
            <w:r>
              <w:rPr>
                <w:noProof/>
                <w:webHidden/>
              </w:rPr>
              <w:fldChar w:fldCharType="begin"/>
            </w:r>
            <w:r>
              <w:rPr>
                <w:noProof/>
                <w:webHidden/>
              </w:rPr>
              <w:instrText xml:space="preserve"> PAGEREF _Toc109639487 \h </w:instrText>
            </w:r>
            <w:r>
              <w:rPr>
                <w:noProof/>
                <w:webHidden/>
              </w:rPr>
            </w:r>
            <w:r>
              <w:rPr>
                <w:noProof/>
                <w:webHidden/>
              </w:rPr>
              <w:fldChar w:fldCharType="separate"/>
            </w:r>
            <w:r>
              <w:rPr>
                <w:noProof/>
                <w:webHidden/>
              </w:rPr>
              <w:t>41</w:t>
            </w:r>
            <w:r>
              <w:rPr>
                <w:noProof/>
                <w:webHidden/>
              </w:rPr>
              <w:fldChar w:fldCharType="end"/>
            </w:r>
          </w:hyperlink>
        </w:p>
        <w:p w14:paraId="09F9D6CD" w14:textId="1A148DE1" w:rsidR="00247DDC" w:rsidRDefault="00247DDC">
          <w:pPr>
            <w:pStyle w:val="TM2"/>
            <w:tabs>
              <w:tab w:val="left" w:pos="880"/>
              <w:tab w:val="right" w:leader="dot" w:pos="9962"/>
            </w:tabs>
            <w:rPr>
              <w:rFonts w:eastAsiaTheme="minorEastAsia"/>
              <w:noProof/>
              <w:sz w:val="22"/>
              <w:szCs w:val="22"/>
              <w:lang w:val="fr-CA" w:eastAsia="zh-CN"/>
            </w:rPr>
          </w:pPr>
          <w:hyperlink w:anchor="_Toc109639488" w:history="1">
            <w:r w:rsidRPr="00627684">
              <w:rPr>
                <w:rStyle w:val="Lienhypertexte"/>
                <w:noProof/>
              </w:rPr>
              <w:t>9.2.</w:t>
            </w:r>
            <w:r>
              <w:rPr>
                <w:rFonts w:eastAsiaTheme="minorEastAsia"/>
                <w:noProof/>
                <w:sz w:val="22"/>
                <w:szCs w:val="22"/>
                <w:lang w:val="fr-CA" w:eastAsia="zh-CN"/>
              </w:rPr>
              <w:tab/>
            </w:r>
            <w:r w:rsidRPr="00627684">
              <w:rPr>
                <w:rStyle w:val="Lienhypertexte"/>
                <w:noProof/>
              </w:rPr>
              <w:t>Setting the Time and Date</w:t>
            </w:r>
            <w:r>
              <w:rPr>
                <w:noProof/>
                <w:webHidden/>
              </w:rPr>
              <w:tab/>
            </w:r>
            <w:r>
              <w:rPr>
                <w:noProof/>
                <w:webHidden/>
              </w:rPr>
              <w:fldChar w:fldCharType="begin"/>
            </w:r>
            <w:r>
              <w:rPr>
                <w:noProof/>
                <w:webHidden/>
              </w:rPr>
              <w:instrText xml:space="preserve"> PAGEREF _Toc109639488 \h </w:instrText>
            </w:r>
            <w:r>
              <w:rPr>
                <w:noProof/>
                <w:webHidden/>
              </w:rPr>
            </w:r>
            <w:r>
              <w:rPr>
                <w:noProof/>
                <w:webHidden/>
              </w:rPr>
              <w:fldChar w:fldCharType="separate"/>
            </w:r>
            <w:r>
              <w:rPr>
                <w:noProof/>
                <w:webHidden/>
              </w:rPr>
              <w:t>41</w:t>
            </w:r>
            <w:r>
              <w:rPr>
                <w:noProof/>
                <w:webHidden/>
              </w:rPr>
              <w:fldChar w:fldCharType="end"/>
            </w:r>
          </w:hyperlink>
        </w:p>
        <w:p w14:paraId="50B22A9F" w14:textId="750B0406" w:rsidR="00247DDC" w:rsidRDefault="00247DDC">
          <w:pPr>
            <w:pStyle w:val="TM1"/>
            <w:rPr>
              <w:rFonts w:eastAsiaTheme="minorEastAsia"/>
              <w:noProof/>
              <w:sz w:val="22"/>
              <w:szCs w:val="22"/>
              <w:lang w:val="fr-CA" w:eastAsia="zh-CN"/>
            </w:rPr>
          </w:pPr>
          <w:hyperlink w:anchor="_Toc109639489" w:history="1">
            <w:r w:rsidRPr="00627684">
              <w:rPr>
                <w:rStyle w:val="Lienhypertexte"/>
                <w:noProof/>
              </w:rPr>
              <w:t>10.</w:t>
            </w:r>
            <w:r>
              <w:rPr>
                <w:rFonts w:eastAsiaTheme="minorEastAsia"/>
                <w:noProof/>
                <w:sz w:val="22"/>
                <w:szCs w:val="22"/>
                <w:lang w:val="fr-CA" w:eastAsia="zh-CN"/>
              </w:rPr>
              <w:tab/>
            </w:r>
            <w:r w:rsidRPr="00627684">
              <w:rPr>
                <w:rStyle w:val="Lienhypertexte"/>
                <w:noProof/>
              </w:rPr>
              <w:t>Options Menu</w:t>
            </w:r>
            <w:r>
              <w:rPr>
                <w:noProof/>
                <w:webHidden/>
              </w:rPr>
              <w:tab/>
            </w:r>
            <w:r>
              <w:rPr>
                <w:noProof/>
                <w:webHidden/>
              </w:rPr>
              <w:fldChar w:fldCharType="begin"/>
            </w:r>
            <w:r>
              <w:rPr>
                <w:noProof/>
                <w:webHidden/>
              </w:rPr>
              <w:instrText xml:space="preserve"> PAGEREF _Toc109639489 \h </w:instrText>
            </w:r>
            <w:r>
              <w:rPr>
                <w:noProof/>
                <w:webHidden/>
              </w:rPr>
            </w:r>
            <w:r>
              <w:rPr>
                <w:noProof/>
                <w:webHidden/>
              </w:rPr>
              <w:fldChar w:fldCharType="separate"/>
            </w:r>
            <w:r>
              <w:rPr>
                <w:noProof/>
                <w:webHidden/>
              </w:rPr>
              <w:t>41</w:t>
            </w:r>
            <w:r>
              <w:rPr>
                <w:noProof/>
                <w:webHidden/>
              </w:rPr>
              <w:fldChar w:fldCharType="end"/>
            </w:r>
          </w:hyperlink>
        </w:p>
        <w:p w14:paraId="5E19FFC9" w14:textId="3011B1A8" w:rsidR="00247DDC" w:rsidRDefault="00247DDC">
          <w:pPr>
            <w:pStyle w:val="TM1"/>
            <w:rPr>
              <w:rFonts w:eastAsiaTheme="minorEastAsia"/>
              <w:noProof/>
              <w:sz w:val="22"/>
              <w:szCs w:val="22"/>
              <w:lang w:val="fr-CA" w:eastAsia="zh-CN"/>
            </w:rPr>
          </w:pPr>
          <w:hyperlink w:anchor="_Toc109639490" w:history="1">
            <w:r w:rsidRPr="00627684">
              <w:rPr>
                <w:rStyle w:val="Lienhypertexte"/>
                <w:noProof/>
              </w:rPr>
              <w:t>11.</w:t>
            </w:r>
            <w:r>
              <w:rPr>
                <w:rFonts w:eastAsiaTheme="minorEastAsia"/>
                <w:noProof/>
                <w:sz w:val="22"/>
                <w:szCs w:val="22"/>
                <w:lang w:val="fr-CA" w:eastAsia="zh-CN"/>
              </w:rPr>
              <w:tab/>
            </w:r>
            <w:r w:rsidRPr="00627684">
              <w:rPr>
                <w:rStyle w:val="Lienhypertexte"/>
                <w:noProof/>
              </w:rPr>
              <w:t>User Settings</w:t>
            </w:r>
            <w:r>
              <w:rPr>
                <w:noProof/>
                <w:webHidden/>
              </w:rPr>
              <w:tab/>
            </w:r>
            <w:r>
              <w:rPr>
                <w:noProof/>
                <w:webHidden/>
              </w:rPr>
              <w:fldChar w:fldCharType="begin"/>
            </w:r>
            <w:r>
              <w:rPr>
                <w:noProof/>
                <w:webHidden/>
              </w:rPr>
              <w:instrText xml:space="preserve"> PAGEREF _Toc109639490 \h </w:instrText>
            </w:r>
            <w:r>
              <w:rPr>
                <w:noProof/>
                <w:webHidden/>
              </w:rPr>
            </w:r>
            <w:r>
              <w:rPr>
                <w:noProof/>
                <w:webHidden/>
              </w:rPr>
              <w:fldChar w:fldCharType="separate"/>
            </w:r>
            <w:r>
              <w:rPr>
                <w:noProof/>
                <w:webHidden/>
              </w:rPr>
              <w:t>42</w:t>
            </w:r>
            <w:r>
              <w:rPr>
                <w:noProof/>
                <w:webHidden/>
              </w:rPr>
              <w:fldChar w:fldCharType="end"/>
            </w:r>
          </w:hyperlink>
        </w:p>
        <w:p w14:paraId="26769CAF" w14:textId="076DB8E2" w:rsidR="00247DDC" w:rsidRDefault="00247DDC">
          <w:pPr>
            <w:pStyle w:val="TM2"/>
            <w:tabs>
              <w:tab w:val="left" w:pos="1100"/>
              <w:tab w:val="right" w:leader="dot" w:pos="9962"/>
            </w:tabs>
            <w:rPr>
              <w:rFonts w:eastAsiaTheme="minorEastAsia"/>
              <w:noProof/>
              <w:sz w:val="22"/>
              <w:szCs w:val="22"/>
              <w:lang w:val="fr-CA" w:eastAsia="zh-CN"/>
            </w:rPr>
          </w:pPr>
          <w:hyperlink w:anchor="_Toc109639491" w:history="1">
            <w:r w:rsidRPr="00627684">
              <w:rPr>
                <w:rStyle w:val="Lienhypertexte"/>
                <w:noProof/>
              </w:rPr>
              <w:t>11.1.</w:t>
            </w:r>
            <w:r>
              <w:rPr>
                <w:rFonts w:eastAsiaTheme="minorEastAsia"/>
                <w:noProof/>
                <w:sz w:val="22"/>
                <w:szCs w:val="22"/>
                <w:lang w:val="fr-CA" w:eastAsia="zh-CN"/>
              </w:rPr>
              <w:tab/>
            </w:r>
            <w:r w:rsidRPr="00627684">
              <w:rPr>
                <w:rStyle w:val="Lienhypertexte"/>
                <w:noProof/>
              </w:rPr>
              <w:t>User Setting Options Table</w:t>
            </w:r>
            <w:r>
              <w:rPr>
                <w:noProof/>
                <w:webHidden/>
              </w:rPr>
              <w:tab/>
            </w:r>
            <w:r>
              <w:rPr>
                <w:noProof/>
                <w:webHidden/>
              </w:rPr>
              <w:fldChar w:fldCharType="begin"/>
            </w:r>
            <w:r>
              <w:rPr>
                <w:noProof/>
                <w:webHidden/>
              </w:rPr>
              <w:instrText xml:space="preserve"> PAGEREF _Toc109639491 \h </w:instrText>
            </w:r>
            <w:r>
              <w:rPr>
                <w:noProof/>
                <w:webHidden/>
              </w:rPr>
            </w:r>
            <w:r>
              <w:rPr>
                <w:noProof/>
                <w:webHidden/>
              </w:rPr>
              <w:fldChar w:fldCharType="separate"/>
            </w:r>
            <w:r>
              <w:rPr>
                <w:noProof/>
                <w:webHidden/>
              </w:rPr>
              <w:t>42</w:t>
            </w:r>
            <w:r>
              <w:rPr>
                <w:noProof/>
                <w:webHidden/>
              </w:rPr>
              <w:fldChar w:fldCharType="end"/>
            </w:r>
          </w:hyperlink>
        </w:p>
        <w:p w14:paraId="2F65B72C" w14:textId="4C3D35E6" w:rsidR="00247DDC" w:rsidRDefault="00247DDC">
          <w:pPr>
            <w:pStyle w:val="TM2"/>
            <w:tabs>
              <w:tab w:val="left" w:pos="1100"/>
              <w:tab w:val="right" w:leader="dot" w:pos="9962"/>
            </w:tabs>
            <w:rPr>
              <w:rFonts w:eastAsiaTheme="minorEastAsia"/>
              <w:noProof/>
              <w:sz w:val="22"/>
              <w:szCs w:val="22"/>
              <w:lang w:val="fr-CA" w:eastAsia="zh-CN"/>
            </w:rPr>
          </w:pPr>
          <w:hyperlink w:anchor="_Toc109639492" w:history="1">
            <w:r w:rsidRPr="00627684">
              <w:rPr>
                <w:rStyle w:val="Lienhypertexte"/>
                <w:noProof/>
              </w:rPr>
              <w:t>11.2.</w:t>
            </w:r>
            <w:r>
              <w:rPr>
                <w:rFonts w:eastAsiaTheme="minorEastAsia"/>
                <w:noProof/>
                <w:sz w:val="22"/>
                <w:szCs w:val="22"/>
                <w:lang w:val="fr-CA" w:eastAsia="zh-CN"/>
              </w:rPr>
              <w:tab/>
            </w:r>
            <w:r w:rsidRPr="00627684">
              <w:rPr>
                <w:rStyle w:val="Lienhypertexte"/>
                <w:noProof/>
              </w:rPr>
              <w:t>Adding, Configuring, and Deleting Language Profiles</w:t>
            </w:r>
            <w:r>
              <w:rPr>
                <w:noProof/>
                <w:webHidden/>
              </w:rPr>
              <w:tab/>
            </w:r>
            <w:r>
              <w:rPr>
                <w:noProof/>
                <w:webHidden/>
              </w:rPr>
              <w:fldChar w:fldCharType="begin"/>
            </w:r>
            <w:r>
              <w:rPr>
                <w:noProof/>
                <w:webHidden/>
              </w:rPr>
              <w:instrText xml:space="preserve"> PAGEREF _Toc109639492 \h </w:instrText>
            </w:r>
            <w:r>
              <w:rPr>
                <w:noProof/>
                <w:webHidden/>
              </w:rPr>
            </w:r>
            <w:r>
              <w:rPr>
                <w:noProof/>
                <w:webHidden/>
              </w:rPr>
              <w:fldChar w:fldCharType="separate"/>
            </w:r>
            <w:r>
              <w:rPr>
                <w:noProof/>
                <w:webHidden/>
              </w:rPr>
              <w:t>43</w:t>
            </w:r>
            <w:r>
              <w:rPr>
                <w:noProof/>
                <w:webHidden/>
              </w:rPr>
              <w:fldChar w:fldCharType="end"/>
            </w:r>
          </w:hyperlink>
        </w:p>
        <w:p w14:paraId="6C30E567" w14:textId="45B9EB52" w:rsidR="00247DDC" w:rsidRDefault="00247DDC">
          <w:pPr>
            <w:pStyle w:val="TM3"/>
            <w:tabs>
              <w:tab w:val="left" w:pos="1540"/>
              <w:tab w:val="right" w:leader="dot" w:pos="9962"/>
            </w:tabs>
            <w:rPr>
              <w:rFonts w:eastAsiaTheme="minorEastAsia"/>
              <w:noProof/>
              <w:sz w:val="22"/>
              <w:szCs w:val="22"/>
              <w:lang w:val="fr-CA" w:eastAsia="zh-CN"/>
            </w:rPr>
          </w:pPr>
          <w:hyperlink w:anchor="_Toc109639493" w:history="1">
            <w:r w:rsidRPr="00627684">
              <w:rPr>
                <w:rStyle w:val="Lienhypertexte"/>
                <w:noProof/>
              </w:rPr>
              <w:t>11.2.1.</w:t>
            </w:r>
            <w:r>
              <w:rPr>
                <w:rFonts w:eastAsiaTheme="minorEastAsia"/>
                <w:noProof/>
                <w:sz w:val="22"/>
                <w:szCs w:val="22"/>
                <w:lang w:val="fr-CA" w:eastAsia="zh-CN"/>
              </w:rPr>
              <w:tab/>
            </w:r>
            <w:r w:rsidRPr="00627684">
              <w:rPr>
                <w:rStyle w:val="Lienhypertexte"/>
                <w:noProof/>
              </w:rPr>
              <w:t>Adding a Language Profile</w:t>
            </w:r>
            <w:r>
              <w:rPr>
                <w:noProof/>
                <w:webHidden/>
              </w:rPr>
              <w:tab/>
            </w:r>
            <w:r>
              <w:rPr>
                <w:noProof/>
                <w:webHidden/>
              </w:rPr>
              <w:fldChar w:fldCharType="begin"/>
            </w:r>
            <w:r>
              <w:rPr>
                <w:noProof/>
                <w:webHidden/>
              </w:rPr>
              <w:instrText xml:space="preserve"> PAGEREF _Toc109639493 \h </w:instrText>
            </w:r>
            <w:r>
              <w:rPr>
                <w:noProof/>
                <w:webHidden/>
              </w:rPr>
            </w:r>
            <w:r>
              <w:rPr>
                <w:noProof/>
                <w:webHidden/>
              </w:rPr>
              <w:fldChar w:fldCharType="separate"/>
            </w:r>
            <w:r>
              <w:rPr>
                <w:noProof/>
                <w:webHidden/>
              </w:rPr>
              <w:t>43</w:t>
            </w:r>
            <w:r>
              <w:rPr>
                <w:noProof/>
                <w:webHidden/>
              </w:rPr>
              <w:fldChar w:fldCharType="end"/>
            </w:r>
          </w:hyperlink>
        </w:p>
        <w:p w14:paraId="2ADD9921" w14:textId="3CC65F7D" w:rsidR="00247DDC" w:rsidRDefault="00247DDC">
          <w:pPr>
            <w:pStyle w:val="TM3"/>
            <w:tabs>
              <w:tab w:val="left" w:pos="1540"/>
              <w:tab w:val="right" w:leader="dot" w:pos="9962"/>
            </w:tabs>
            <w:rPr>
              <w:rFonts w:eastAsiaTheme="minorEastAsia"/>
              <w:noProof/>
              <w:sz w:val="22"/>
              <w:szCs w:val="22"/>
              <w:lang w:val="fr-CA" w:eastAsia="zh-CN"/>
            </w:rPr>
          </w:pPr>
          <w:hyperlink w:anchor="_Toc109639494" w:history="1">
            <w:r w:rsidRPr="00627684">
              <w:rPr>
                <w:rStyle w:val="Lienhypertexte"/>
                <w:noProof/>
              </w:rPr>
              <w:t>11.2.2.</w:t>
            </w:r>
            <w:r>
              <w:rPr>
                <w:rFonts w:eastAsiaTheme="minorEastAsia"/>
                <w:noProof/>
                <w:sz w:val="22"/>
                <w:szCs w:val="22"/>
                <w:lang w:val="fr-CA" w:eastAsia="zh-CN"/>
              </w:rPr>
              <w:tab/>
            </w:r>
            <w:r w:rsidRPr="00627684">
              <w:rPr>
                <w:rStyle w:val="Lienhypertexte"/>
                <w:noProof/>
              </w:rPr>
              <w:t>Configuring or Deleting a Language Profile</w:t>
            </w:r>
            <w:r>
              <w:rPr>
                <w:noProof/>
                <w:webHidden/>
              </w:rPr>
              <w:tab/>
            </w:r>
            <w:r>
              <w:rPr>
                <w:noProof/>
                <w:webHidden/>
              </w:rPr>
              <w:fldChar w:fldCharType="begin"/>
            </w:r>
            <w:r>
              <w:rPr>
                <w:noProof/>
                <w:webHidden/>
              </w:rPr>
              <w:instrText xml:space="preserve"> PAGEREF _Toc109639494 \h </w:instrText>
            </w:r>
            <w:r>
              <w:rPr>
                <w:noProof/>
                <w:webHidden/>
              </w:rPr>
            </w:r>
            <w:r>
              <w:rPr>
                <w:noProof/>
                <w:webHidden/>
              </w:rPr>
              <w:fldChar w:fldCharType="separate"/>
            </w:r>
            <w:r>
              <w:rPr>
                <w:noProof/>
                <w:webHidden/>
              </w:rPr>
              <w:t>43</w:t>
            </w:r>
            <w:r>
              <w:rPr>
                <w:noProof/>
                <w:webHidden/>
              </w:rPr>
              <w:fldChar w:fldCharType="end"/>
            </w:r>
          </w:hyperlink>
        </w:p>
        <w:p w14:paraId="12485272" w14:textId="7DD90712" w:rsidR="00247DDC" w:rsidRDefault="00247DDC">
          <w:pPr>
            <w:pStyle w:val="TM2"/>
            <w:tabs>
              <w:tab w:val="left" w:pos="1100"/>
              <w:tab w:val="right" w:leader="dot" w:pos="9962"/>
            </w:tabs>
            <w:rPr>
              <w:rFonts w:eastAsiaTheme="minorEastAsia"/>
              <w:noProof/>
              <w:sz w:val="22"/>
              <w:szCs w:val="22"/>
              <w:lang w:val="fr-CA" w:eastAsia="zh-CN"/>
            </w:rPr>
          </w:pPr>
          <w:hyperlink w:anchor="_Toc109639495" w:history="1">
            <w:r w:rsidRPr="00627684">
              <w:rPr>
                <w:rStyle w:val="Lienhypertexte"/>
                <w:noProof/>
              </w:rPr>
              <w:t>11.3.</w:t>
            </w:r>
            <w:r>
              <w:rPr>
                <w:rFonts w:eastAsiaTheme="minorEastAsia"/>
                <w:noProof/>
                <w:sz w:val="22"/>
                <w:szCs w:val="22"/>
                <w:lang w:val="fr-CA" w:eastAsia="zh-CN"/>
              </w:rPr>
              <w:tab/>
            </w:r>
            <w:r w:rsidRPr="00627684">
              <w:rPr>
                <w:rStyle w:val="Lienhypertexte"/>
                <w:noProof/>
              </w:rPr>
              <w:t>Text-to-speech</w:t>
            </w:r>
            <w:r>
              <w:rPr>
                <w:noProof/>
                <w:webHidden/>
              </w:rPr>
              <w:tab/>
            </w:r>
            <w:r>
              <w:rPr>
                <w:noProof/>
                <w:webHidden/>
              </w:rPr>
              <w:fldChar w:fldCharType="begin"/>
            </w:r>
            <w:r>
              <w:rPr>
                <w:noProof/>
                <w:webHidden/>
              </w:rPr>
              <w:instrText xml:space="preserve"> PAGEREF _Toc109639495 \h </w:instrText>
            </w:r>
            <w:r>
              <w:rPr>
                <w:noProof/>
                <w:webHidden/>
              </w:rPr>
            </w:r>
            <w:r>
              <w:rPr>
                <w:noProof/>
                <w:webHidden/>
              </w:rPr>
              <w:fldChar w:fldCharType="separate"/>
            </w:r>
            <w:r>
              <w:rPr>
                <w:noProof/>
                <w:webHidden/>
              </w:rPr>
              <w:t>44</w:t>
            </w:r>
            <w:r>
              <w:rPr>
                <w:noProof/>
                <w:webHidden/>
              </w:rPr>
              <w:fldChar w:fldCharType="end"/>
            </w:r>
          </w:hyperlink>
        </w:p>
        <w:p w14:paraId="7B8F8F84" w14:textId="7F04B629" w:rsidR="00247DDC" w:rsidRDefault="00247DDC">
          <w:pPr>
            <w:pStyle w:val="TM3"/>
            <w:tabs>
              <w:tab w:val="left" w:pos="1540"/>
              <w:tab w:val="right" w:leader="dot" w:pos="9962"/>
            </w:tabs>
            <w:rPr>
              <w:rFonts w:eastAsiaTheme="minorEastAsia"/>
              <w:noProof/>
              <w:sz w:val="22"/>
              <w:szCs w:val="22"/>
              <w:lang w:val="fr-CA" w:eastAsia="zh-CN"/>
            </w:rPr>
          </w:pPr>
          <w:hyperlink w:anchor="_Toc109639496" w:history="1">
            <w:r w:rsidRPr="00627684">
              <w:rPr>
                <w:rStyle w:val="Lienhypertexte"/>
                <w:noProof/>
              </w:rPr>
              <w:t>11.3.1.</w:t>
            </w:r>
            <w:r>
              <w:rPr>
                <w:rFonts w:eastAsiaTheme="minorEastAsia"/>
                <w:noProof/>
                <w:sz w:val="22"/>
                <w:szCs w:val="22"/>
                <w:lang w:val="fr-CA" w:eastAsia="zh-CN"/>
              </w:rPr>
              <w:tab/>
            </w:r>
            <w:r w:rsidRPr="00627684">
              <w:rPr>
                <w:rStyle w:val="Lienhypertexte"/>
                <w:noProof/>
              </w:rPr>
              <w:t>Voice Selection</w:t>
            </w:r>
            <w:r>
              <w:rPr>
                <w:noProof/>
                <w:webHidden/>
              </w:rPr>
              <w:tab/>
            </w:r>
            <w:r>
              <w:rPr>
                <w:noProof/>
                <w:webHidden/>
              </w:rPr>
              <w:fldChar w:fldCharType="begin"/>
            </w:r>
            <w:r>
              <w:rPr>
                <w:noProof/>
                <w:webHidden/>
              </w:rPr>
              <w:instrText xml:space="preserve"> PAGEREF _Toc109639496 \h </w:instrText>
            </w:r>
            <w:r>
              <w:rPr>
                <w:noProof/>
                <w:webHidden/>
              </w:rPr>
            </w:r>
            <w:r>
              <w:rPr>
                <w:noProof/>
                <w:webHidden/>
              </w:rPr>
              <w:fldChar w:fldCharType="separate"/>
            </w:r>
            <w:r>
              <w:rPr>
                <w:noProof/>
                <w:webHidden/>
              </w:rPr>
              <w:t>44</w:t>
            </w:r>
            <w:r>
              <w:rPr>
                <w:noProof/>
                <w:webHidden/>
              </w:rPr>
              <w:fldChar w:fldCharType="end"/>
            </w:r>
          </w:hyperlink>
        </w:p>
        <w:p w14:paraId="4D81AC52" w14:textId="12A073B7" w:rsidR="00247DDC" w:rsidRDefault="00247DDC">
          <w:pPr>
            <w:pStyle w:val="TM3"/>
            <w:tabs>
              <w:tab w:val="left" w:pos="1540"/>
              <w:tab w:val="right" w:leader="dot" w:pos="9962"/>
            </w:tabs>
            <w:rPr>
              <w:rFonts w:eastAsiaTheme="minorEastAsia"/>
              <w:noProof/>
              <w:sz w:val="22"/>
              <w:szCs w:val="22"/>
              <w:lang w:val="fr-CA" w:eastAsia="zh-CN"/>
            </w:rPr>
          </w:pPr>
          <w:hyperlink w:anchor="_Toc109639497" w:history="1">
            <w:r w:rsidRPr="00627684">
              <w:rPr>
                <w:rStyle w:val="Lienhypertexte"/>
                <w:noProof/>
              </w:rPr>
              <w:t>11.3.2.</w:t>
            </w:r>
            <w:r>
              <w:rPr>
                <w:rFonts w:eastAsiaTheme="minorEastAsia"/>
                <w:noProof/>
                <w:sz w:val="22"/>
                <w:szCs w:val="22"/>
                <w:lang w:val="fr-CA" w:eastAsia="zh-CN"/>
              </w:rPr>
              <w:tab/>
            </w:r>
            <w:r w:rsidRPr="00627684">
              <w:rPr>
                <w:rStyle w:val="Lienhypertexte"/>
                <w:noProof/>
              </w:rPr>
              <w:t>Speech Settings Table</w:t>
            </w:r>
            <w:r>
              <w:rPr>
                <w:noProof/>
                <w:webHidden/>
              </w:rPr>
              <w:tab/>
            </w:r>
            <w:r>
              <w:rPr>
                <w:noProof/>
                <w:webHidden/>
              </w:rPr>
              <w:fldChar w:fldCharType="begin"/>
            </w:r>
            <w:r>
              <w:rPr>
                <w:noProof/>
                <w:webHidden/>
              </w:rPr>
              <w:instrText xml:space="preserve"> PAGEREF _Toc109639497 \h </w:instrText>
            </w:r>
            <w:r>
              <w:rPr>
                <w:noProof/>
                <w:webHidden/>
              </w:rPr>
            </w:r>
            <w:r>
              <w:rPr>
                <w:noProof/>
                <w:webHidden/>
              </w:rPr>
              <w:fldChar w:fldCharType="separate"/>
            </w:r>
            <w:r>
              <w:rPr>
                <w:noProof/>
                <w:webHidden/>
              </w:rPr>
              <w:t>45</w:t>
            </w:r>
            <w:r>
              <w:rPr>
                <w:noProof/>
                <w:webHidden/>
              </w:rPr>
              <w:fldChar w:fldCharType="end"/>
            </w:r>
          </w:hyperlink>
        </w:p>
        <w:p w14:paraId="02BC98E3" w14:textId="45A70EBF" w:rsidR="00247DDC" w:rsidRDefault="00247DDC">
          <w:pPr>
            <w:pStyle w:val="TM2"/>
            <w:tabs>
              <w:tab w:val="left" w:pos="1100"/>
              <w:tab w:val="right" w:leader="dot" w:pos="9962"/>
            </w:tabs>
            <w:rPr>
              <w:rFonts w:eastAsiaTheme="minorEastAsia"/>
              <w:noProof/>
              <w:sz w:val="22"/>
              <w:szCs w:val="22"/>
              <w:lang w:val="fr-CA" w:eastAsia="zh-CN"/>
            </w:rPr>
          </w:pPr>
          <w:hyperlink w:anchor="_Toc109639498" w:history="1">
            <w:r w:rsidRPr="00627684">
              <w:rPr>
                <w:rStyle w:val="Lienhypertexte"/>
                <w:noProof/>
              </w:rPr>
              <w:t>11.4.</w:t>
            </w:r>
            <w:r>
              <w:rPr>
                <w:rFonts w:eastAsiaTheme="minorEastAsia"/>
                <w:noProof/>
                <w:sz w:val="22"/>
                <w:szCs w:val="22"/>
                <w:lang w:val="fr-CA" w:eastAsia="zh-CN"/>
              </w:rPr>
              <w:tab/>
            </w:r>
            <w:r w:rsidRPr="00627684">
              <w:rPr>
                <w:rStyle w:val="Lienhypertexte"/>
                <w:noProof/>
              </w:rPr>
              <w:t>Using a Wi-Fi Network or Bluetooth</w:t>
            </w:r>
            <w:r>
              <w:rPr>
                <w:noProof/>
                <w:webHidden/>
              </w:rPr>
              <w:tab/>
            </w:r>
            <w:r>
              <w:rPr>
                <w:noProof/>
                <w:webHidden/>
              </w:rPr>
              <w:fldChar w:fldCharType="begin"/>
            </w:r>
            <w:r>
              <w:rPr>
                <w:noProof/>
                <w:webHidden/>
              </w:rPr>
              <w:instrText xml:space="preserve"> PAGEREF _Toc109639498 \h </w:instrText>
            </w:r>
            <w:r>
              <w:rPr>
                <w:noProof/>
                <w:webHidden/>
              </w:rPr>
            </w:r>
            <w:r>
              <w:rPr>
                <w:noProof/>
                <w:webHidden/>
              </w:rPr>
              <w:fldChar w:fldCharType="separate"/>
            </w:r>
            <w:r>
              <w:rPr>
                <w:noProof/>
                <w:webHidden/>
              </w:rPr>
              <w:t>45</w:t>
            </w:r>
            <w:r>
              <w:rPr>
                <w:noProof/>
                <w:webHidden/>
              </w:rPr>
              <w:fldChar w:fldCharType="end"/>
            </w:r>
          </w:hyperlink>
        </w:p>
        <w:p w14:paraId="184200CD" w14:textId="20FE3157" w:rsidR="00247DDC" w:rsidRDefault="00247DDC">
          <w:pPr>
            <w:pStyle w:val="TM3"/>
            <w:tabs>
              <w:tab w:val="left" w:pos="1540"/>
              <w:tab w:val="right" w:leader="dot" w:pos="9962"/>
            </w:tabs>
            <w:rPr>
              <w:rFonts w:eastAsiaTheme="minorEastAsia"/>
              <w:noProof/>
              <w:sz w:val="22"/>
              <w:szCs w:val="22"/>
              <w:lang w:val="fr-CA" w:eastAsia="zh-CN"/>
            </w:rPr>
          </w:pPr>
          <w:hyperlink w:anchor="_Toc109639499" w:history="1">
            <w:r w:rsidRPr="00627684">
              <w:rPr>
                <w:rStyle w:val="Lienhypertexte"/>
                <w:noProof/>
              </w:rPr>
              <w:t>11.4.1.</w:t>
            </w:r>
            <w:r>
              <w:rPr>
                <w:rFonts w:eastAsiaTheme="minorEastAsia"/>
                <w:noProof/>
                <w:sz w:val="22"/>
                <w:szCs w:val="22"/>
                <w:lang w:val="fr-CA" w:eastAsia="zh-CN"/>
              </w:rPr>
              <w:tab/>
            </w:r>
            <w:r w:rsidRPr="00627684">
              <w:rPr>
                <w:rStyle w:val="Lienhypertexte"/>
                <w:noProof/>
              </w:rPr>
              <w:t>Connecting to a Wi-Fi Network</w:t>
            </w:r>
            <w:r>
              <w:rPr>
                <w:noProof/>
                <w:webHidden/>
              </w:rPr>
              <w:tab/>
            </w:r>
            <w:r>
              <w:rPr>
                <w:noProof/>
                <w:webHidden/>
              </w:rPr>
              <w:fldChar w:fldCharType="begin"/>
            </w:r>
            <w:r>
              <w:rPr>
                <w:noProof/>
                <w:webHidden/>
              </w:rPr>
              <w:instrText xml:space="preserve"> PAGEREF _Toc109639499 \h </w:instrText>
            </w:r>
            <w:r>
              <w:rPr>
                <w:noProof/>
                <w:webHidden/>
              </w:rPr>
            </w:r>
            <w:r>
              <w:rPr>
                <w:noProof/>
                <w:webHidden/>
              </w:rPr>
              <w:fldChar w:fldCharType="separate"/>
            </w:r>
            <w:r>
              <w:rPr>
                <w:noProof/>
                <w:webHidden/>
              </w:rPr>
              <w:t>45</w:t>
            </w:r>
            <w:r>
              <w:rPr>
                <w:noProof/>
                <w:webHidden/>
              </w:rPr>
              <w:fldChar w:fldCharType="end"/>
            </w:r>
          </w:hyperlink>
        </w:p>
        <w:p w14:paraId="37258521" w14:textId="56EF5D2D" w:rsidR="00247DDC" w:rsidRDefault="00247DDC">
          <w:pPr>
            <w:pStyle w:val="TM3"/>
            <w:tabs>
              <w:tab w:val="left" w:pos="1540"/>
              <w:tab w:val="right" w:leader="dot" w:pos="9962"/>
            </w:tabs>
            <w:rPr>
              <w:rFonts w:eastAsiaTheme="minorEastAsia"/>
              <w:noProof/>
              <w:sz w:val="22"/>
              <w:szCs w:val="22"/>
              <w:lang w:val="fr-CA" w:eastAsia="zh-CN"/>
            </w:rPr>
          </w:pPr>
          <w:hyperlink w:anchor="_Toc109639500" w:history="1">
            <w:r w:rsidRPr="00627684">
              <w:rPr>
                <w:rStyle w:val="Lienhypertexte"/>
                <w:noProof/>
              </w:rPr>
              <w:t>11.4.2.</w:t>
            </w:r>
            <w:r>
              <w:rPr>
                <w:rFonts w:eastAsiaTheme="minorEastAsia"/>
                <w:noProof/>
                <w:sz w:val="22"/>
                <w:szCs w:val="22"/>
                <w:lang w:val="fr-CA" w:eastAsia="zh-CN"/>
              </w:rPr>
              <w:tab/>
            </w:r>
            <w:r w:rsidRPr="00627684">
              <w:rPr>
                <w:rStyle w:val="Lienhypertexte"/>
                <w:noProof/>
              </w:rPr>
              <w:t>Wi-Fi Settings Table</w:t>
            </w:r>
            <w:r>
              <w:rPr>
                <w:noProof/>
                <w:webHidden/>
              </w:rPr>
              <w:tab/>
            </w:r>
            <w:r>
              <w:rPr>
                <w:noProof/>
                <w:webHidden/>
              </w:rPr>
              <w:fldChar w:fldCharType="begin"/>
            </w:r>
            <w:r>
              <w:rPr>
                <w:noProof/>
                <w:webHidden/>
              </w:rPr>
              <w:instrText xml:space="preserve"> PAGEREF _Toc109639500 \h </w:instrText>
            </w:r>
            <w:r>
              <w:rPr>
                <w:noProof/>
                <w:webHidden/>
              </w:rPr>
            </w:r>
            <w:r>
              <w:rPr>
                <w:noProof/>
                <w:webHidden/>
              </w:rPr>
              <w:fldChar w:fldCharType="separate"/>
            </w:r>
            <w:r>
              <w:rPr>
                <w:noProof/>
                <w:webHidden/>
              </w:rPr>
              <w:t>46</w:t>
            </w:r>
            <w:r>
              <w:rPr>
                <w:noProof/>
                <w:webHidden/>
              </w:rPr>
              <w:fldChar w:fldCharType="end"/>
            </w:r>
          </w:hyperlink>
        </w:p>
        <w:p w14:paraId="35710680" w14:textId="54F8F324" w:rsidR="00247DDC" w:rsidRDefault="00247DDC">
          <w:pPr>
            <w:pStyle w:val="TM2"/>
            <w:tabs>
              <w:tab w:val="left" w:pos="1100"/>
              <w:tab w:val="right" w:leader="dot" w:pos="9962"/>
            </w:tabs>
            <w:rPr>
              <w:rFonts w:eastAsiaTheme="minorEastAsia"/>
              <w:noProof/>
              <w:sz w:val="22"/>
              <w:szCs w:val="22"/>
              <w:lang w:val="fr-CA" w:eastAsia="zh-CN"/>
            </w:rPr>
          </w:pPr>
          <w:hyperlink w:anchor="_Toc109639501" w:history="1">
            <w:r w:rsidRPr="00627684">
              <w:rPr>
                <w:rStyle w:val="Lienhypertexte"/>
                <w:noProof/>
              </w:rPr>
              <w:t>11.5.</w:t>
            </w:r>
            <w:r>
              <w:rPr>
                <w:rFonts w:eastAsiaTheme="minorEastAsia"/>
                <w:noProof/>
                <w:sz w:val="22"/>
                <w:szCs w:val="22"/>
                <w:lang w:val="fr-CA" w:eastAsia="zh-CN"/>
              </w:rPr>
              <w:tab/>
            </w:r>
            <w:r w:rsidRPr="00627684">
              <w:rPr>
                <w:rStyle w:val="Lienhypertexte"/>
                <w:noProof/>
              </w:rPr>
              <w:t>Choosing Bluetooth Mode Options</w:t>
            </w:r>
            <w:r>
              <w:rPr>
                <w:noProof/>
                <w:webHidden/>
              </w:rPr>
              <w:tab/>
            </w:r>
            <w:r>
              <w:rPr>
                <w:noProof/>
                <w:webHidden/>
              </w:rPr>
              <w:fldChar w:fldCharType="begin"/>
            </w:r>
            <w:r>
              <w:rPr>
                <w:noProof/>
                <w:webHidden/>
              </w:rPr>
              <w:instrText xml:space="preserve"> PAGEREF _Toc109639501 \h </w:instrText>
            </w:r>
            <w:r>
              <w:rPr>
                <w:noProof/>
                <w:webHidden/>
              </w:rPr>
            </w:r>
            <w:r>
              <w:rPr>
                <w:noProof/>
                <w:webHidden/>
              </w:rPr>
              <w:fldChar w:fldCharType="separate"/>
            </w:r>
            <w:r>
              <w:rPr>
                <w:noProof/>
                <w:webHidden/>
              </w:rPr>
              <w:t>46</w:t>
            </w:r>
            <w:r>
              <w:rPr>
                <w:noProof/>
                <w:webHidden/>
              </w:rPr>
              <w:fldChar w:fldCharType="end"/>
            </w:r>
          </w:hyperlink>
        </w:p>
        <w:p w14:paraId="4C13293A" w14:textId="674111DB" w:rsidR="00247DDC" w:rsidRDefault="00247DDC">
          <w:pPr>
            <w:pStyle w:val="TM1"/>
            <w:rPr>
              <w:rFonts w:eastAsiaTheme="minorEastAsia"/>
              <w:noProof/>
              <w:sz w:val="22"/>
              <w:szCs w:val="22"/>
              <w:lang w:val="fr-CA" w:eastAsia="zh-CN"/>
            </w:rPr>
          </w:pPr>
          <w:hyperlink w:anchor="_Toc109639502" w:history="1">
            <w:r w:rsidRPr="00627684">
              <w:rPr>
                <w:rStyle w:val="Lienhypertexte"/>
                <w:noProof/>
              </w:rPr>
              <w:t>12.</w:t>
            </w:r>
            <w:r>
              <w:rPr>
                <w:rFonts w:eastAsiaTheme="minorEastAsia"/>
                <w:noProof/>
                <w:sz w:val="22"/>
                <w:szCs w:val="22"/>
                <w:lang w:val="fr-CA" w:eastAsia="zh-CN"/>
              </w:rPr>
              <w:tab/>
            </w:r>
            <w:r w:rsidRPr="00627684">
              <w:rPr>
                <w:rStyle w:val="Lienhypertexte"/>
                <w:noProof/>
              </w:rPr>
              <w:t>Customize KeySoft’s Main Menu</w:t>
            </w:r>
            <w:r>
              <w:rPr>
                <w:noProof/>
                <w:webHidden/>
              </w:rPr>
              <w:tab/>
            </w:r>
            <w:r>
              <w:rPr>
                <w:noProof/>
                <w:webHidden/>
              </w:rPr>
              <w:fldChar w:fldCharType="begin"/>
            </w:r>
            <w:r>
              <w:rPr>
                <w:noProof/>
                <w:webHidden/>
              </w:rPr>
              <w:instrText xml:space="preserve"> PAGEREF _Toc109639502 \h </w:instrText>
            </w:r>
            <w:r>
              <w:rPr>
                <w:noProof/>
                <w:webHidden/>
              </w:rPr>
            </w:r>
            <w:r>
              <w:rPr>
                <w:noProof/>
                <w:webHidden/>
              </w:rPr>
              <w:fldChar w:fldCharType="separate"/>
            </w:r>
            <w:r>
              <w:rPr>
                <w:noProof/>
                <w:webHidden/>
              </w:rPr>
              <w:t>46</w:t>
            </w:r>
            <w:r>
              <w:rPr>
                <w:noProof/>
                <w:webHidden/>
              </w:rPr>
              <w:fldChar w:fldCharType="end"/>
            </w:r>
          </w:hyperlink>
        </w:p>
        <w:p w14:paraId="16216FEA" w14:textId="62834A80" w:rsidR="00247DDC" w:rsidRDefault="00247DDC">
          <w:pPr>
            <w:pStyle w:val="TM1"/>
            <w:rPr>
              <w:rFonts w:eastAsiaTheme="minorEastAsia"/>
              <w:noProof/>
              <w:sz w:val="22"/>
              <w:szCs w:val="22"/>
              <w:lang w:val="fr-CA" w:eastAsia="zh-CN"/>
            </w:rPr>
          </w:pPr>
          <w:hyperlink w:anchor="_Toc109639503" w:history="1">
            <w:r w:rsidRPr="00627684">
              <w:rPr>
                <w:rStyle w:val="Lienhypertexte"/>
                <w:noProof/>
              </w:rPr>
              <w:t>13.</w:t>
            </w:r>
            <w:r>
              <w:rPr>
                <w:rFonts w:eastAsiaTheme="minorEastAsia"/>
                <w:noProof/>
                <w:sz w:val="22"/>
                <w:szCs w:val="22"/>
                <w:lang w:val="fr-CA" w:eastAsia="zh-CN"/>
              </w:rPr>
              <w:tab/>
            </w:r>
            <w:r w:rsidRPr="00627684">
              <w:rPr>
                <w:rStyle w:val="Lienhypertexte"/>
                <w:noProof/>
              </w:rPr>
              <w:t>One-Handed Mode</w:t>
            </w:r>
            <w:r>
              <w:rPr>
                <w:noProof/>
                <w:webHidden/>
              </w:rPr>
              <w:tab/>
            </w:r>
            <w:r>
              <w:rPr>
                <w:noProof/>
                <w:webHidden/>
              </w:rPr>
              <w:fldChar w:fldCharType="begin"/>
            </w:r>
            <w:r>
              <w:rPr>
                <w:noProof/>
                <w:webHidden/>
              </w:rPr>
              <w:instrText xml:space="preserve"> PAGEREF _Toc109639503 \h </w:instrText>
            </w:r>
            <w:r>
              <w:rPr>
                <w:noProof/>
                <w:webHidden/>
              </w:rPr>
            </w:r>
            <w:r>
              <w:rPr>
                <w:noProof/>
                <w:webHidden/>
              </w:rPr>
              <w:fldChar w:fldCharType="separate"/>
            </w:r>
            <w:r>
              <w:rPr>
                <w:noProof/>
                <w:webHidden/>
              </w:rPr>
              <w:t>47</w:t>
            </w:r>
            <w:r>
              <w:rPr>
                <w:noProof/>
                <w:webHidden/>
              </w:rPr>
              <w:fldChar w:fldCharType="end"/>
            </w:r>
          </w:hyperlink>
        </w:p>
        <w:p w14:paraId="1BCF0F52" w14:textId="3CF47C94" w:rsidR="00247DDC" w:rsidRDefault="00247DDC">
          <w:pPr>
            <w:pStyle w:val="TM1"/>
            <w:rPr>
              <w:rFonts w:eastAsiaTheme="minorEastAsia"/>
              <w:noProof/>
              <w:sz w:val="22"/>
              <w:szCs w:val="22"/>
              <w:lang w:val="fr-CA" w:eastAsia="zh-CN"/>
            </w:rPr>
          </w:pPr>
          <w:hyperlink w:anchor="_Toc109639504" w:history="1">
            <w:r w:rsidRPr="00627684">
              <w:rPr>
                <w:rStyle w:val="Lienhypertexte"/>
                <w:noProof/>
              </w:rPr>
              <w:t>14.</w:t>
            </w:r>
            <w:r>
              <w:rPr>
                <w:rFonts w:eastAsiaTheme="minorEastAsia"/>
                <w:noProof/>
                <w:sz w:val="22"/>
                <w:szCs w:val="22"/>
                <w:lang w:val="fr-CA" w:eastAsia="zh-CN"/>
              </w:rPr>
              <w:tab/>
            </w:r>
            <w:r w:rsidRPr="00627684">
              <w:rPr>
                <w:rStyle w:val="Lienhypertexte"/>
                <w:noProof/>
              </w:rPr>
              <w:t>Change Language</w:t>
            </w:r>
            <w:r>
              <w:rPr>
                <w:noProof/>
                <w:webHidden/>
              </w:rPr>
              <w:tab/>
            </w:r>
            <w:r>
              <w:rPr>
                <w:noProof/>
                <w:webHidden/>
              </w:rPr>
              <w:fldChar w:fldCharType="begin"/>
            </w:r>
            <w:r>
              <w:rPr>
                <w:noProof/>
                <w:webHidden/>
              </w:rPr>
              <w:instrText xml:space="preserve"> PAGEREF _Toc109639504 \h </w:instrText>
            </w:r>
            <w:r>
              <w:rPr>
                <w:noProof/>
                <w:webHidden/>
              </w:rPr>
            </w:r>
            <w:r>
              <w:rPr>
                <w:noProof/>
                <w:webHidden/>
              </w:rPr>
              <w:fldChar w:fldCharType="separate"/>
            </w:r>
            <w:r>
              <w:rPr>
                <w:noProof/>
                <w:webHidden/>
              </w:rPr>
              <w:t>47</w:t>
            </w:r>
            <w:r>
              <w:rPr>
                <w:noProof/>
                <w:webHidden/>
              </w:rPr>
              <w:fldChar w:fldCharType="end"/>
            </w:r>
          </w:hyperlink>
        </w:p>
        <w:p w14:paraId="718B6FD0" w14:textId="0584AC81" w:rsidR="00247DDC" w:rsidRDefault="00247DDC">
          <w:pPr>
            <w:pStyle w:val="TM1"/>
            <w:rPr>
              <w:rFonts w:eastAsiaTheme="minorEastAsia"/>
              <w:noProof/>
              <w:sz w:val="22"/>
              <w:szCs w:val="22"/>
              <w:lang w:val="fr-CA" w:eastAsia="zh-CN"/>
            </w:rPr>
          </w:pPr>
          <w:hyperlink w:anchor="_Toc109639505" w:history="1">
            <w:r w:rsidRPr="00627684">
              <w:rPr>
                <w:rStyle w:val="Lienhypertexte"/>
                <w:noProof/>
              </w:rPr>
              <w:t>15.</w:t>
            </w:r>
            <w:r>
              <w:rPr>
                <w:rFonts w:eastAsiaTheme="minorEastAsia"/>
                <w:noProof/>
                <w:sz w:val="22"/>
                <w:szCs w:val="22"/>
                <w:lang w:val="fr-CA" w:eastAsia="zh-CN"/>
              </w:rPr>
              <w:tab/>
            </w:r>
            <w:r w:rsidRPr="00627684">
              <w:rPr>
                <w:rStyle w:val="Lienhypertexte"/>
                <w:noProof/>
              </w:rPr>
              <w:t>Accessing and Using Online Services</w:t>
            </w:r>
            <w:r>
              <w:rPr>
                <w:noProof/>
                <w:webHidden/>
              </w:rPr>
              <w:tab/>
            </w:r>
            <w:r>
              <w:rPr>
                <w:noProof/>
                <w:webHidden/>
              </w:rPr>
              <w:fldChar w:fldCharType="begin"/>
            </w:r>
            <w:r>
              <w:rPr>
                <w:noProof/>
                <w:webHidden/>
              </w:rPr>
              <w:instrText xml:space="preserve"> PAGEREF _Toc109639505 \h </w:instrText>
            </w:r>
            <w:r>
              <w:rPr>
                <w:noProof/>
                <w:webHidden/>
              </w:rPr>
            </w:r>
            <w:r>
              <w:rPr>
                <w:noProof/>
                <w:webHidden/>
              </w:rPr>
              <w:fldChar w:fldCharType="separate"/>
            </w:r>
            <w:r>
              <w:rPr>
                <w:noProof/>
                <w:webHidden/>
              </w:rPr>
              <w:t>48</w:t>
            </w:r>
            <w:r>
              <w:rPr>
                <w:noProof/>
                <w:webHidden/>
              </w:rPr>
              <w:fldChar w:fldCharType="end"/>
            </w:r>
          </w:hyperlink>
        </w:p>
        <w:p w14:paraId="0D4D7328" w14:textId="0B9CA840" w:rsidR="00247DDC" w:rsidRDefault="00247DDC">
          <w:pPr>
            <w:pStyle w:val="TM2"/>
            <w:tabs>
              <w:tab w:val="left" w:pos="1100"/>
              <w:tab w:val="right" w:leader="dot" w:pos="9962"/>
            </w:tabs>
            <w:rPr>
              <w:rFonts w:eastAsiaTheme="minorEastAsia"/>
              <w:noProof/>
              <w:sz w:val="22"/>
              <w:szCs w:val="22"/>
              <w:lang w:val="fr-CA" w:eastAsia="zh-CN"/>
            </w:rPr>
          </w:pPr>
          <w:hyperlink w:anchor="_Toc109639506" w:history="1">
            <w:r w:rsidRPr="00627684">
              <w:rPr>
                <w:rStyle w:val="Lienhypertexte"/>
                <w:noProof/>
              </w:rPr>
              <w:t>15.1.</w:t>
            </w:r>
            <w:r>
              <w:rPr>
                <w:rFonts w:eastAsiaTheme="minorEastAsia"/>
                <w:noProof/>
                <w:sz w:val="22"/>
                <w:szCs w:val="22"/>
                <w:lang w:val="fr-CA" w:eastAsia="zh-CN"/>
              </w:rPr>
              <w:tab/>
            </w:r>
            <w:r w:rsidRPr="00627684">
              <w:rPr>
                <w:rStyle w:val="Lienhypertexte"/>
                <w:noProof/>
              </w:rPr>
              <w:t>Activating Bookshare and Downloading Books</w:t>
            </w:r>
            <w:r>
              <w:rPr>
                <w:noProof/>
                <w:webHidden/>
              </w:rPr>
              <w:tab/>
            </w:r>
            <w:r>
              <w:rPr>
                <w:noProof/>
                <w:webHidden/>
              </w:rPr>
              <w:fldChar w:fldCharType="begin"/>
            </w:r>
            <w:r>
              <w:rPr>
                <w:noProof/>
                <w:webHidden/>
              </w:rPr>
              <w:instrText xml:space="preserve"> PAGEREF _Toc109639506 \h </w:instrText>
            </w:r>
            <w:r>
              <w:rPr>
                <w:noProof/>
                <w:webHidden/>
              </w:rPr>
            </w:r>
            <w:r>
              <w:rPr>
                <w:noProof/>
                <w:webHidden/>
              </w:rPr>
              <w:fldChar w:fldCharType="separate"/>
            </w:r>
            <w:r>
              <w:rPr>
                <w:noProof/>
                <w:webHidden/>
              </w:rPr>
              <w:t>48</w:t>
            </w:r>
            <w:r>
              <w:rPr>
                <w:noProof/>
                <w:webHidden/>
              </w:rPr>
              <w:fldChar w:fldCharType="end"/>
            </w:r>
          </w:hyperlink>
        </w:p>
        <w:p w14:paraId="6F476AEB" w14:textId="75118130" w:rsidR="00247DDC" w:rsidRDefault="00247DDC">
          <w:pPr>
            <w:pStyle w:val="TM2"/>
            <w:tabs>
              <w:tab w:val="left" w:pos="1100"/>
              <w:tab w:val="right" w:leader="dot" w:pos="9962"/>
            </w:tabs>
            <w:rPr>
              <w:rFonts w:eastAsiaTheme="minorEastAsia"/>
              <w:noProof/>
              <w:sz w:val="22"/>
              <w:szCs w:val="22"/>
              <w:lang w:val="fr-CA" w:eastAsia="zh-CN"/>
            </w:rPr>
          </w:pPr>
          <w:hyperlink w:anchor="_Toc109639507" w:history="1">
            <w:r w:rsidRPr="00627684">
              <w:rPr>
                <w:rStyle w:val="Lienhypertexte"/>
                <w:noProof/>
              </w:rPr>
              <w:t>15.2.</w:t>
            </w:r>
            <w:r>
              <w:rPr>
                <w:rFonts w:eastAsiaTheme="minorEastAsia"/>
                <w:noProof/>
                <w:sz w:val="22"/>
                <w:szCs w:val="22"/>
                <w:lang w:val="fr-CA" w:eastAsia="zh-CN"/>
              </w:rPr>
              <w:tab/>
            </w:r>
            <w:r w:rsidRPr="00627684">
              <w:rPr>
                <w:rStyle w:val="Lienhypertexte"/>
                <w:noProof/>
              </w:rPr>
              <w:t>Configuring, Managing, and Syncing an NFB Newsline Account</w:t>
            </w:r>
            <w:r>
              <w:rPr>
                <w:noProof/>
                <w:webHidden/>
              </w:rPr>
              <w:tab/>
            </w:r>
            <w:r>
              <w:rPr>
                <w:noProof/>
                <w:webHidden/>
              </w:rPr>
              <w:fldChar w:fldCharType="begin"/>
            </w:r>
            <w:r>
              <w:rPr>
                <w:noProof/>
                <w:webHidden/>
              </w:rPr>
              <w:instrText xml:space="preserve"> PAGEREF _Toc109639507 \h </w:instrText>
            </w:r>
            <w:r>
              <w:rPr>
                <w:noProof/>
                <w:webHidden/>
              </w:rPr>
            </w:r>
            <w:r>
              <w:rPr>
                <w:noProof/>
                <w:webHidden/>
              </w:rPr>
              <w:fldChar w:fldCharType="separate"/>
            </w:r>
            <w:r>
              <w:rPr>
                <w:noProof/>
                <w:webHidden/>
              </w:rPr>
              <w:t>48</w:t>
            </w:r>
            <w:r>
              <w:rPr>
                <w:noProof/>
                <w:webHidden/>
              </w:rPr>
              <w:fldChar w:fldCharType="end"/>
            </w:r>
          </w:hyperlink>
        </w:p>
        <w:p w14:paraId="21DDABB7" w14:textId="6B0A2C17" w:rsidR="00247DDC" w:rsidRDefault="00247DDC">
          <w:pPr>
            <w:pStyle w:val="TM2"/>
            <w:tabs>
              <w:tab w:val="left" w:pos="1100"/>
              <w:tab w:val="right" w:leader="dot" w:pos="9962"/>
            </w:tabs>
            <w:rPr>
              <w:rFonts w:eastAsiaTheme="minorEastAsia"/>
              <w:noProof/>
              <w:sz w:val="22"/>
              <w:szCs w:val="22"/>
              <w:lang w:val="fr-CA" w:eastAsia="zh-CN"/>
            </w:rPr>
          </w:pPr>
          <w:hyperlink w:anchor="_Toc109639508" w:history="1">
            <w:r w:rsidRPr="00627684">
              <w:rPr>
                <w:rStyle w:val="Lienhypertexte"/>
                <w:noProof/>
              </w:rPr>
              <w:t>15.3.</w:t>
            </w:r>
            <w:r>
              <w:rPr>
                <w:rFonts w:eastAsiaTheme="minorEastAsia"/>
                <w:noProof/>
                <w:sz w:val="22"/>
                <w:szCs w:val="22"/>
                <w:lang w:val="fr-CA" w:eastAsia="zh-CN"/>
              </w:rPr>
              <w:tab/>
            </w:r>
            <w:r w:rsidRPr="00627684">
              <w:rPr>
                <w:rStyle w:val="Lienhypertexte"/>
                <w:noProof/>
              </w:rPr>
              <w:t>NLS Bard</w:t>
            </w:r>
            <w:r>
              <w:rPr>
                <w:noProof/>
                <w:webHidden/>
              </w:rPr>
              <w:tab/>
            </w:r>
            <w:r>
              <w:rPr>
                <w:noProof/>
                <w:webHidden/>
              </w:rPr>
              <w:fldChar w:fldCharType="begin"/>
            </w:r>
            <w:r>
              <w:rPr>
                <w:noProof/>
                <w:webHidden/>
              </w:rPr>
              <w:instrText xml:space="preserve"> PAGEREF _Toc109639508 \h </w:instrText>
            </w:r>
            <w:r>
              <w:rPr>
                <w:noProof/>
                <w:webHidden/>
              </w:rPr>
            </w:r>
            <w:r>
              <w:rPr>
                <w:noProof/>
                <w:webHidden/>
              </w:rPr>
              <w:fldChar w:fldCharType="separate"/>
            </w:r>
            <w:r>
              <w:rPr>
                <w:noProof/>
                <w:webHidden/>
              </w:rPr>
              <w:t>48</w:t>
            </w:r>
            <w:r>
              <w:rPr>
                <w:noProof/>
                <w:webHidden/>
              </w:rPr>
              <w:fldChar w:fldCharType="end"/>
            </w:r>
          </w:hyperlink>
        </w:p>
        <w:p w14:paraId="50114626" w14:textId="175E594E" w:rsidR="00247DDC" w:rsidRDefault="00247DDC">
          <w:pPr>
            <w:pStyle w:val="TM3"/>
            <w:tabs>
              <w:tab w:val="left" w:pos="1540"/>
              <w:tab w:val="right" w:leader="dot" w:pos="9962"/>
            </w:tabs>
            <w:rPr>
              <w:rFonts w:eastAsiaTheme="minorEastAsia"/>
              <w:noProof/>
              <w:sz w:val="22"/>
              <w:szCs w:val="22"/>
              <w:lang w:val="fr-CA" w:eastAsia="zh-CN"/>
            </w:rPr>
          </w:pPr>
          <w:hyperlink w:anchor="_Toc109639509" w:history="1">
            <w:r w:rsidRPr="00627684">
              <w:rPr>
                <w:rStyle w:val="Lienhypertexte"/>
                <w:noProof/>
              </w:rPr>
              <w:t>15.3.1.</w:t>
            </w:r>
            <w:r>
              <w:rPr>
                <w:rFonts w:eastAsiaTheme="minorEastAsia"/>
                <w:noProof/>
                <w:sz w:val="22"/>
                <w:szCs w:val="22"/>
                <w:lang w:val="fr-CA" w:eastAsia="zh-CN"/>
              </w:rPr>
              <w:tab/>
            </w:r>
            <w:r w:rsidRPr="00627684">
              <w:rPr>
                <w:rStyle w:val="Lienhypertexte"/>
                <w:noProof/>
              </w:rPr>
              <w:t>Connecting to BARD for the first time</w:t>
            </w:r>
            <w:r>
              <w:rPr>
                <w:noProof/>
                <w:webHidden/>
              </w:rPr>
              <w:tab/>
            </w:r>
            <w:r>
              <w:rPr>
                <w:noProof/>
                <w:webHidden/>
              </w:rPr>
              <w:fldChar w:fldCharType="begin"/>
            </w:r>
            <w:r>
              <w:rPr>
                <w:noProof/>
                <w:webHidden/>
              </w:rPr>
              <w:instrText xml:space="preserve"> PAGEREF _Toc109639509 \h </w:instrText>
            </w:r>
            <w:r>
              <w:rPr>
                <w:noProof/>
                <w:webHidden/>
              </w:rPr>
            </w:r>
            <w:r>
              <w:rPr>
                <w:noProof/>
                <w:webHidden/>
              </w:rPr>
              <w:fldChar w:fldCharType="separate"/>
            </w:r>
            <w:r>
              <w:rPr>
                <w:noProof/>
                <w:webHidden/>
              </w:rPr>
              <w:t>49</w:t>
            </w:r>
            <w:r>
              <w:rPr>
                <w:noProof/>
                <w:webHidden/>
              </w:rPr>
              <w:fldChar w:fldCharType="end"/>
            </w:r>
          </w:hyperlink>
        </w:p>
        <w:p w14:paraId="41BD0243" w14:textId="75A11DDB" w:rsidR="00247DDC" w:rsidRDefault="00247DDC">
          <w:pPr>
            <w:pStyle w:val="TM3"/>
            <w:tabs>
              <w:tab w:val="left" w:pos="1540"/>
              <w:tab w:val="right" w:leader="dot" w:pos="9962"/>
            </w:tabs>
            <w:rPr>
              <w:rFonts w:eastAsiaTheme="minorEastAsia"/>
              <w:noProof/>
              <w:sz w:val="22"/>
              <w:szCs w:val="22"/>
              <w:lang w:val="fr-CA" w:eastAsia="zh-CN"/>
            </w:rPr>
          </w:pPr>
          <w:hyperlink w:anchor="_Toc109639510" w:history="1">
            <w:r w:rsidRPr="00627684">
              <w:rPr>
                <w:rStyle w:val="Lienhypertexte"/>
                <w:noProof/>
              </w:rPr>
              <w:t>15.3.2.</w:t>
            </w:r>
            <w:r>
              <w:rPr>
                <w:rFonts w:eastAsiaTheme="minorEastAsia"/>
                <w:noProof/>
                <w:sz w:val="22"/>
                <w:szCs w:val="22"/>
                <w:lang w:val="fr-CA" w:eastAsia="zh-CN"/>
              </w:rPr>
              <w:tab/>
            </w:r>
            <w:r w:rsidRPr="00627684">
              <w:rPr>
                <w:rStyle w:val="Lienhypertexte"/>
                <w:noProof/>
              </w:rPr>
              <w:t>Downloading Books and Magazines from BARD</w:t>
            </w:r>
            <w:r>
              <w:rPr>
                <w:noProof/>
                <w:webHidden/>
              </w:rPr>
              <w:tab/>
            </w:r>
            <w:r>
              <w:rPr>
                <w:noProof/>
                <w:webHidden/>
              </w:rPr>
              <w:fldChar w:fldCharType="begin"/>
            </w:r>
            <w:r>
              <w:rPr>
                <w:noProof/>
                <w:webHidden/>
              </w:rPr>
              <w:instrText xml:space="preserve"> PAGEREF _Toc109639510 \h </w:instrText>
            </w:r>
            <w:r>
              <w:rPr>
                <w:noProof/>
                <w:webHidden/>
              </w:rPr>
            </w:r>
            <w:r>
              <w:rPr>
                <w:noProof/>
                <w:webHidden/>
              </w:rPr>
              <w:fldChar w:fldCharType="separate"/>
            </w:r>
            <w:r>
              <w:rPr>
                <w:noProof/>
                <w:webHidden/>
              </w:rPr>
              <w:t>49</w:t>
            </w:r>
            <w:r>
              <w:rPr>
                <w:noProof/>
                <w:webHidden/>
              </w:rPr>
              <w:fldChar w:fldCharType="end"/>
            </w:r>
          </w:hyperlink>
        </w:p>
        <w:p w14:paraId="0B0C91BF" w14:textId="6438547F" w:rsidR="00247DDC" w:rsidRDefault="00247DDC">
          <w:pPr>
            <w:pStyle w:val="TM3"/>
            <w:tabs>
              <w:tab w:val="left" w:pos="1540"/>
              <w:tab w:val="right" w:leader="dot" w:pos="9962"/>
            </w:tabs>
            <w:rPr>
              <w:rFonts w:eastAsiaTheme="minorEastAsia"/>
              <w:noProof/>
              <w:sz w:val="22"/>
              <w:szCs w:val="22"/>
              <w:lang w:val="fr-CA" w:eastAsia="zh-CN"/>
            </w:rPr>
          </w:pPr>
          <w:hyperlink w:anchor="_Toc109639511" w:history="1">
            <w:r w:rsidRPr="00627684">
              <w:rPr>
                <w:rStyle w:val="Lienhypertexte"/>
                <w:noProof/>
              </w:rPr>
              <w:t>15.3.3.</w:t>
            </w:r>
            <w:r>
              <w:rPr>
                <w:rFonts w:eastAsiaTheme="minorEastAsia"/>
                <w:noProof/>
                <w:sz w:val="22"/>
                <w:szCs w:val="22"/>
                <w:lang w:val="fr-CA" w:eastAsia="zh-CN"/>
              </w:rPr>
              <w:tab/>
            </w:r>
            <w:r w:rsidRPr="00627684">
              <w:rPr>
                <w:rStyle w:val="Lienhypertexte"/>
                <w:noProof/>
              </w:rPr>
              <w:t>Reading a Book you have downloaded</w:t>
            </w:r>
            <w:r>
              <w:rPr>
                <w:noProof/>
                <w:webHidden/>
              </w:rPr>
              <w:tab/>
            </w:r>
            <w:r>
              <w:rPr>
                <w:noProof/>
                <w:webHidden/>
              </w:rPr>
              <w:fldChar w:fldCharType="begin"/>
            </w:r>
            <w:r>
              <w:rPr>
                <w:noProof/>
                <w:webHidden/>
              </w:rPr>
              <w:instrText xml:space="preserve"> PAGEREF _Toc109639511 \h </w:instrText>
            </w:r>
            <w:r>
              <w:rPr>
                <w:noProof/>
                <w:webHidden/>
              </w:rPr>
            </w:r>
            <w:r>
              <w:rPr>
                <w:noProof/>
                <w:webHidden/>
              </w:rPr>
              <w:fldChar w:fldCharType="separate"/>
            </w:r>
            <w:r>
              <w:rPr>
                <w:noProof/>
                <w:webHidden/>
              </w:rPr>
              <w:t>49</w:t>
            </w:r>
            <w:r>
              <w:rPr>
                <w:noProof/>
                <w:webHidden/>
              </w:rPr>
              <w:fldChar w:fldCharType="end"/>
            </w:r>
          </w:hyperlink>
        </w:p>
        <w:p w14:paraId="7C3FF1D9" w14:textId="2352ED76" w:rsidR="00247DDC" w:rsidRDefault="00247DDC">
          <w:pPr>
            <w:pStyle w:val="TM1"/>
            <w:rPr>
              <w:rFonts w:eastAsiaTheme="minorEastAsia"/>
              <w:noProof/>
              <w:sz w:val="22"/>
              <w:szCs w:val="22"/>
              <w:lang w:val="fr-CA" w:eastAsia="zh-CN"/>
            </w:rPr>
          </w:pPr>
          <w:hyperlink w:anchor="_Toc109639512" w:history="1">
            <w:r w:rsidRPr="00627684">
              <w:rPr>
                <w:rStyle w:val="Lienhypertexte"/>
                <w:noProof/>
              </w:rPr>
              <w:t>16.</w:t>
            </w:r>
            <w:r>
              <w:rPr>
                <w:rFonts w:eastAsiaTheme="minorEastAsia"/>
                <w:noProof/>
                <w:sz w:val="22"/>
                <w:szCs w:val="22"/>
                <w:lang w:val="fr-CA" w:eastAsia="zh-CN"/>
              </w:rPr>
              <w:tab/>
            </w:r>
            <w:r w:rsidRPr="00627684">
              <w:rPr>
                <w:rStyle w:val="Lienhypertexte"/>
                <w:noProof/>
              </w:rPr>
              <w:t>Exam Mode</w:t>
            </w:r>
            <w:r>
              <w:rPr>
                <w:noProof/>
                <w:webHidden/>
              </w:rPr>
              <w:tab/>
            </w:r>
            <w:r>
              <w:rPr>
                <w:noProof/>
                <w:webHidden/>
              </w:rPr>
              <w:fldChar w:fldCharType="begin"/>
            </w:r>
            <w:r>
              <w:rPr>
                <w:noProof/>
                <w:webHidden/>
              </w:rPr>
              <w:instrText xml:space="preserve"> PAGEREF _Toc109639512 \h </w:instrText>
            </w:r>
            <w:r>
              <w:rPr>
                <w:noProof/>
                <w:webHidden/>
              </w:rPr>
            </w:r>
            <w:r>
              <w:rPr>
                <w:noProof/>
                <w:webHidden/>
              </w:rPr>
              <w:fldChar w:fldCharType="separate"/>
            </w:r>
            <w:r>
              <w:rPr>
                <w:noProof/>
                <w:webHidden/>
              </w:rPr>
              <w:t>50</w:t>
            </w:r>
            <w:r>
              <w:rPr>
                <w:noProof/>
                <w:webHidden/>
              </w:rPr>
              <w:fldChar w:fldCharType="end"/>
            </w:r>
          </w:hyperlink>
        </w:p>
        <w:p w14:paraId="3C2E0B24" w14:textId="4524624E" w:rsidR="00247DDC" w:rsidRDefault="00247DDC">
          <w:pPr>
            <w:pStyle w:val="TM1"/>
            <w:rPr>
              <w:rFonts w:eastAsiaTheme="minorEastAsia"/>
              <w:noProof/>
              <w:sz w:val="22"/>
              <w:szCs w:val="22"/>
              <w:lang w:val="fr-CA" w:eastAsia="zh-CN"/>
            </w:rPr>
          </w:pPr>
          <w:hyperlink w:anchor="_Toc109639513" w:history="1">
            <w:r w:rsidRPr="00627684">
              <w:rPr>
                <w:rStyle w:val="Lienhypertexte"/>
                <w:noProof/>
              </w:rPr>
              <w:t>17.</w:t>
            </w:r>
            <w:r>
              <w:rPr>
                <w:rFonts w:eastAsiaTheme="minorEastAsia"/>
                <w:noProof/>
                <w:sz w:val="22"/>
                <w:szCs w:val="22"/>
                <w:lang w:val="fr-CA" w:eastAsia="zh-CN"/>
              </w:rPr>
              <w:tab/>
            </w:r>
            <w:r w:rsidRPr="00627684">
              <w:rPr>
                <w:rStyle w:val="Lienhypertexte"/>
                <w:noProof/>
              </w:rPr>
              <w:t>Technical Specifications</w:t>
            </w:r>
            <w:r>
              <w:rPr>
                <w:noProof/>
                <w:webHidden/>
              </w:rPr>
              <w:tab/>
            </w:r>
            <w:r>
              <w:rPr>
                <w:noProof/>
                <w:webHidden/>
              </w:rPr>
              <w:fldChar w:fldCharType="begin"/>
            </w:r>
            <w:r>
              <w:rPr>
                <w:noProof/>
                <w:webHidden/>
              </w:rPr>
              <w:instrText xml:space="preserve"> PAGEREF _Toc109639513 \h </w:instrText>
            </w:r>
            <w:r>
              <w:rPr>
                <w:noProof/>
                <w:webHidden/>
              </w:rPr>
            </w:r>
            <w:r>
              <w:rPr>
                <w:noProof/>
                <w:webHidden/>
              </w:rPr>
              <w:fldChar w:fldCharType="separate"/>
            </w:r>
            <w:r>
              <w:rPr>
                <w:noProof/>
                <w:webHidden/>
              </w:rPr>
              <w:t>50</w:t>
            </w:r>
            <w:r>
              <w:rPr>
                <w:noProof/>
                <w:webHidden/>
              </w:rPr>
              <w:fldChar w:fldCharType="end"/>
            </w:r>
          </w:hyperlink>
        </w:p>
        <w:p w14:paraId="4D6E40EA" w14:textId="42011E90" w:rsidR="00247DDC" w:rsidRDefault="00247DDC">
          <w:pPr>
            <w:pStyle w:val="TM2"/>
            <w:tabs>
              <w:tab w:val="left" w:pos="1100"/>
              <w:tab w:val="right" w:leader="dot" w:pos="9962"/>
            </w:tabs>
            <w:rPr>
              <w:rFonts w:eastAsiaTheme="minorEastAsia"/>
              <w:noProof/>
              <w:sz w:val="22"/>
              <w:szCs w:val="22"/>
              <w:lang w:val="fr-CA" w:eastAsia="zh-CN"/>
            </w:rPr>
          </w:pPr>
          <w:hyperlink w:anchor="_Toc109639514" w:history="1">
            <w:r w:rsidRPr="00627684">
              <w:rPr>
                <w:rStyle w:val="Lienhypertexte"/>
                <w:rFonts w:cs="Arial"/>
                <w:noProof/>
              </w:rPr>
              <w:t>17.1.</w:t>
            </w:r>
            <w:r>
              <w:rPr>
                <w:rFonts w:eastAsiaTheme="minorEastAsia"/>
                <w:noProof/>
                <w:sz w:val="22"/>
                <w:szCs w:val="22"/>
                <w:lang w:val="fr-CA" w:eastAsia="zh-CN"/>
              </w:rPr>
              <w:tab/>
            </w:r>
            <w:r w:rsidRPr="00627684">
              <w:rPr>
                <w:rStyle w:val="Lienhypertexte"/>
                <w:noProof/>
              </w:rPr>
              <w:t>Navigation components</w:t>
            </w:r>
            <w:r>
              <w:rPr>
                <w:noProof/>
                <w:webHidden/>
              </w:rPr>
              <w:tab/>
            </w:r>
            <w:r>
              <w:rPr>
                <w:noProof/>
                <w:webHidden/>
              </w:rPr>
              <w:fldChar w:fldCharType="begin"/>
            </w:r>
            <w:r>
              <w:rPr>
                <w:noProof/>
                <w:webHidden/>
              </w:rPr>
              <w:instrText xml:space="preserve"> PAGEREF _Toc109639514 \h </w:instrText>
            </w:r>
            <w:r>
              <w:rPr>
                <w:noProof/>
                <w:webHidden/>
              </w:rPr>
            </w:r>
            <w:r>
              <w:rPr>
                <w:noProof/>
                <w:webHidden/>
              </w:rPr>
              <w:fldChar w:fldCharType="separate"/>
            </w:r>
            <w:r>
              <w:rPr>
                <w:noProof/>
                <w:webHidden/>
              </w:rPr>
              <w:t>50</w:t>
            </w:r>
            <w:r>
              <w:rPr>
                <w:noProof/>
                <w:webHidden/>
              </w:rPr>
              <w:fldChar w:fldCharType="end"/>
            </w:r>
          </w:hyperlink>
        </w:p>
        <w:p w14:paraId="19BD2CDF" w14:textId="3A0BF09C" w:rsidR="00247DDC" w:rsidRDefault="00247DDC">
          <w:pPr>
            <w:pStyle w:val="TM2"/>
            <w:tabs>
              <w:tab w:val="left" w:pos="1100"/>
              <w:tab w:val="right" w:leader="dot" w:pos="9962"/>
            </w:tabs>
            <w:rPr>
              <w:rFonts w:eastAsiaTheme="minorEastAsia"/>
              <w:noProof/>
              <w:sz w:val="22"/>
              <w:szCs w:val="22"/>
              <w:lang w:val="fr-CA" w:eastAsia="zh-CN"/>
            </w:rPr>
          </w:pPr>
          <w:hyperlink w:anchor="_Toc109639515" w:history="1">
            <w:r w:rsidRPr="00627684">
              <w:rPr>
                <w:rStyle w:val="Lienhypertexte"/>
                <w:rFonts w:cs="Arial"/>
                <w:noProof/>
              </w:rPr>
              <w:t>17.2.</w:t>
            </w:r>
            <w:r>
              <w:rPr>
                <w:rFonts w:eastAsiaTheme="minorEastAsia"/>
                <w:noProof/>
                <w:sz w:val="22"/>
                <w:szCs w:val="22"/>
                <w:lang w:val="fr-CA" w:eastAsia="zh-CN"/>
              </w:rPr>
              <w:tab/>
            </w:r>
            <w:r w:rsidRPr="00627684">
              <w:rPr>
                <w:rStyle w:val="Lienhypertexte"/>
                <w:noProof/>
              </w:rPr>
              <w:t>Long-life battery</w:t>
            </w:r>
            <w:r>
              <w:rPr>
                <w:noProof/>
                <w:webHidden/>
              </w:rPr>
              <w:tab/>
            </w:r>
            <w:r>
              <w:rPr>
                <w:noProof/>
                <w:webHidden/>
              </w:rPr>
              <w:fldChar w:fldCharType="begin"/>
            </w:r>
            <w:r>
              <w:rPr>
                <w:noProof/>
                <w:webHidden/>
              </w:rPr>
              <w:instrText xml:space="preserve"> PAGEREF _Toc109639515 \h </w:instrText>
            </w:r>
            <w:r>
              <w:rPr>
                <w:noProof/>
                <w:webHidden/>
              </w:rPr>
            </w:r>
            <w:r>
              <w:rPr>
                <w:noProof/>
                <w:webHidden/>
              </w:rPr>
              <w:fldChar w:fldCharType="separate"/>
            </w:r>
            <w:r>
              <w:rPr>
                <w:noProof/>
                <w:webHidden/>
              </w:rPr>
              <w:t>50</w:t>
            </w:r>
            <w:r>
              <w:rPr>
                <w:noProof/>
                <w:webHidden/>
              </w:rPr>
              <w:fldChar w:fldCharType="end"/>
            </w:r>
          </w:hyperlink>
        </w:p>
        <w:p w14:paraId="096F3504" w14:textId="7B39F3DE" w:rsidR="00247DDC" w:rsidRDefault="00247DDC">
          <w:pPr>
            <w:pStyle w:val="TM2"/>
            <w:tabs>
              <w:tab w:val="left" w:pos="1100"/>
              <w:tab w:val="right" w:leader="dot" w:pos="9962"/>
            </w:tabs>
            <w:rPr>
              <w:rFonts w:eastAsiaTheme="minorEastAsia"/>
              <w:noProof/>
              <w:sz w:val="22"/>
              <w:szCs w:val="22"/>
              <w:lang w:val="fr-CA" w:eastAsia="zh-CN"/>
            </w:rPr>
          </w:pPr>
          <w:hyperlink w:anchor="_Toc109639516" w:history="1">
            <w:r w:rsidRPr="00627684">
              <w:rPr>
                <w:rStyle w:val="Lienhypertexte"/>
                <w:rFonts w:cs="Arial"/>
                <w:noProof/>
              </w:rPr>
              <w:t>17.3.</w:t>
            </w:r>
            <w:r>
              <w:rPr>
                <w:rFonts w:eastAsiaTheme="minorEastAsia"/>
                <w:noProof/>
                <w:sz w:val="22"/>
                <w:szCs w:val="22"/>
                <w:lang w:val="fr-CA" w:eastAsia="zh-CN"/>
              </w:rPr>
              <w:tab/>
            </w:r>
            <w:r w:rsidRPr="00627684">
              <w:rPr>
                <w:rStyle w:val="Lienhypertexte"/>
                <w:noProof/>
              </w:rPr>
              <w:t>Connectivity</w:t>
            </w:r>
            <w:r>
              <w:rPr>
                <w:noProof/>
                <w:webHidden/>
              </w:rPr>
              <w:tab/>
            </w:r>
            <w:r>
              <w:rPr>
                <w:noProof/>
                <w:webHidden/>
              </w:rPr>
              <w:fldChar w:fldCharType="begin"/>
            </w:r>
            <w:r>
              <w:rPr>
                <w:noProof/>
                <w:webHidden/>
              </w:rPr>
              <w:instrText xml:space="preserve"> PAGEREF _Toc109639516 \h </w:instrText>
            </w:r>
            <w:r>
              <w:rPr>
                <w:noProof/>
                <w:webHidden/>
              </w:rPr>
            </w:r>
            <w:r>
              <w:rPr>
                <w:noProof/>
                <w:webHidden/>
              </w:rPr>
              <w:fldChar w:fldCharType="separate"/>
            </w:r>
            <w:r>
              <w:rPr>
                <w:noProof/>
                <w:webHidden/>
              </w:rPr>
              <w:t>51</w:t>
            </w:r>
            <w:r>
              <w:rPr>
                <w:noProof/>
                <w:webHidden/>
              </w:rPr>
              <w:fldChar w:fldCharType="end"/>
            </w:r>
          </w:hyperlink>
        </w:p>
        <w:p w14:paraId="0A51914E" w14:textId="55D61DEE" w:rsidR="00247DDC" w:rsidRDefault="00247DDC">
          <w:pPr>
            <w:pStyle w:val="TM2"/>
            <w:tabs>
              <w:tab w:val="left" w:pos="1100"/>
              <w:tab w:val="right" w:leader="dot" w:pos="9962"/>
            </w:tabs>
            <w:rPr>
              <w:rFonts w:eastAsiaTheme="minorEastAsia"/>
              <w:noProof/>
              <w:sz w:val="22"/>
              <w:szCs w:val="22"/>
              <w:lang w:val="fr-CA" w:eastAsia="zh-CN"/>
            </w:rPr>
          </w:pPr>
          <w:hyperlink w:anchor="_Toc109639517" w:history="1">
            <w:r w:rsidRPr="00627684">
              <w:rPr>
                <w:rStyle w:val="Lienhypertexte"/>
                <w:rFonts w:cs="Arial"/>
                <w:noProof/>
              </w:rPr>
              <w:t>17.4.</w:t>
            </w:r>
            <w:r>
              <w:rPr>
                <w:rFonts w:eastAsiaTheme="minorEastAsia"/>
                <w:noProof/>
                <w:sz w:val="22"/>
                <w:szCs w:val="22"/>
                <w:lang w:val="fr-CA" w:eastAsia="zh-CN"/>
              </w:rPr>
              <w:tab/>
            </w:r>
            <w:r w:rsidRPr="00627684">
              <w:rPr>
                <w:rStyle w:val="Lienhypertexte"/>
                <w:noProof/>
              </w:rPr>
              <w:t>Portability</w:t>
            </w:r>
            <w:r>
              <w:rPr>
                <w:noProof/>
                <w:webHidden/>
              </w:rPr>
              <w:tab/>
            </w:r>
            <w:r>
              <w:rPr>
                <w:noProof/>
                <w:webHidden/>
              </w:rPr>
              <w:fldChar w:fldCharType="begin"/>
            </w:r>
            <w:r>
              <w:rPr>
                <w:noProof/>
                <w:webHidden/>
              </w:rPr>
              <w:instrText xml:space="preserve"> PAGEREF _Toc109639517 \h </w:instrText>
            </w:r>
            <w:r>
              <w:rPr>
                <w:noProof/>
                <w:webHidden/>
              </w:rPr>
            </w:r>
            <w:r>
              <w:rPr>
                <w:noProof/>
                <w:webHidden/>
              </w:rPr>
              <w:fldChar w:fldCharType="separate"/>
            </w:r>
            <w:r>
              <w:rPr>
                <w:noProof/>
                <w:webHidden/>
              </w:rPr>
              <w:t>51</w:t>
            </w:r>
            <w:r>
              <w:rPr>
                <w:noProof/>
                <w:webHidden/>
              </w:rPr>
              <w:fldChar w:fldCharType="end"/>
            </w:r>
          </w:hyperlink>
        </w:p>
        <w:p w14:paraId="76400F4F" w14:textId="16ED9F75" w:rsidR="00247DDC" w:rsidRDefault="00247DDC">
          <w:pPr>
            <w:pStyle w:val="TM1"/>
            <w:rPr>
              <w:rFonts w:eastAsiaTheme="minorEastAsia"/>
              <w:noProof/>
              <w:sz w:val="22"/>
              <w:szCs w:val="22"/>
              <w:lang w:val="fr-CA" w:eastAsia="zh-CN"/>
            </w:rPr>
          </w:pPr>
          <w:hyperlink w:anchor="_Toc109639518" w:history="1">
            <w:r w:rsidRPr="00627684">
              <w:rPr>
                <w:rStyle w:val="Lienhypertexte"/>
                <w:noProof/>
              </w:rPr>
              <w:t>18.</w:t>
            </w:r>
            <w:r>
              <w:rPr>
                <w:rFonts w:eastAsiaTheme="minorEastAsia"/>
                <w:noProof/>
                <w:sz w:val="22"/>
                <w:szCs w:val="22"/>
                <w:lang w:val="fr-CA" w:eastAsia="zh-CN"/>
              </w:rPr>
              <w:tab/>
            </w:r>
            <w:r w:rsidRPr="00627684">
              <w:rPr>
                <w:rStyle w:val="Lienhypertexte"/>
                <w:noProof/>
              </w:rPr>
              <w:t>Updating the Brailliant BI 40X</w:t>
            </w:r>
            <w:r>
              <w:rPr>
                <w:noProof/>
                <w:webHidden/>
              </w:rPr>
              <w:tab/>
            </w:r>
            <w:r>
              <w:rPr>
                <w:noProof/>
                <w:webHidden/>
              </w:rPr>
              <w:fldChar w:fldCharType="begin"/>
            </w:r>
            <w:r>
              <w:rPr>
                <w:noProof/>
                <w:webHidden/>
              </w:rPr>
              <w:instrText xml:space="preserve"> PAGEREF _Toc109639518 \h </w:instrText>
            </w:r>
            <w:r>
              <w:rPr>
                <w:noProof/>
                <w:webHidden/>
              </w:rPr>
            </w:r>
            <w:r>
              <w:rPr>
                <w:noProof/>
                <w:webHidden/>
              </w:rPr>
              <w:fldChar w:fldCharType="separate"/>
            </w:r>
            <w:r>
              <w:rPr>
                <w:noProof/>
                <w:webHidden/>
              </w:rPr>
              <w:t>51</w:t>
            </w:r>
            <w:r>
              <w:rPr>
                <w:noProof/>
                <w:webHidden/>
              </w:rPr>
              <w:fldChar w:fldCharType="end"/>
            </w:r>
          </w:hyperlink>
        </w:p>
        <w:p w14:paraId="12984FD3" w14:textId="10313CDA" w:rsidR="00247DDC" w:rsidRDefault="00247DDC">
          <w:pPr>
            <w:pStyle w:val="TM2"/>
            <w:tabs>
              <w:tab w:val="left" w:pos="1100"/>
              <w:tab w:val="right" w:leader="dot" w:pos="9962"/>
            </w:tabs>
            <w:rPr>
              <w:rFonts w:eastAsiaTheme="minorEastAsia"/>
              <w:noProof/>
              <w:sz w:val="22"/>
              <w:szCs w:val="22"/>
              <w:lang w:val="fr-CA" w:eastAsia="zh-CN"/>
            </w:rPr>
          </w:pPr>
          <w:hyperlink w:anchor="_Toc109639519" w:history="1">
            <w:r w:rsidRPr="00627684">
              <w:rPr>
                <w:rStyle w:val="Lienhypertexte"/>
                <w:rFonts w:cs="Arial"/>
                <w:noProof/>
              </w:rPr>
              <w:t>18.1.</w:t>
            </w:r>
            <w:r>
              <w:rPr>
                <w:rFonts w:eastAsiaTheme="minorEastAsia"/>
                <w:noProof/>
                <w:sz w:val="22"/>
                <w:szCs w:val="22"/>
                <w:lang w:val="fr-CA" w:eastAsia="zh-CN"/>
              </w:rPr>
              <w:tab/>
            </w:r>
            <w:r w:rsidRPr="00627684">
              <w:rPr>
                <w:rStyle w:val="Lienhypertexte"/>
                <w:noProof/>
              </w:rPr>
              <w:t>Updating the Brailliant BI 40X manually</w:t>
            </w:r>
            <w:r>
              <w:rPr>
                <w:noProof/>
                <w:webHidden/>
              </w:rPr>
              <w:tab/>
            </w:r>
            <w:r>
              <w:rPr>
                <w:noProof/>
                <w:webHidden/>
              </w:rPr>
              <w:fldChar w:fldCharType="begin"/>
            </w:r>
            <w:r>
              <w:rPr>
                <w:noProof/>
                <w:webHidden/>
              </w:rPr>
              <w:instrText xml:space="preserve"> PAGEREF _Toc109639519 \h </w:instrText>
            </w:r>
            <w:r>
              <w:rPr>
                <w:noProof/>
                <w:webHidden/>
              </w:rPr>
            </w:r>
            <w:r>
              <w:rPr>
                <w:noProof/>
                <w:webHidden/>
              </w:rPr>
              <w:fldChar w:fldCharType="separate"/>
            </w:r>
            <w:r>
              <w:rPr>
                <w:noProof/>
                <w:webHidden/>
              </w:rPr>
              <w:t>51</w:t>
            </w:r>
            <w:r>
              <w:rPr>
                <w:noProof/>
                <w:webHidden/>
              </w:rPr>
              <w:fldChar w:fldCharType="end"/>
            </w:r>
          </w:hyperlink>
        </w:p>
        <w:p w14:paraId="783B0A85" w14:textId="7073565D" w:rsidR="00247DDC" w:rsidRDefault="00247DDC">
          <w:pPr>
            <w:pStyle w:val="TM2"/>
            <w:tabs>
              <w:tab w:val="left" w:pos="1100"/>
              <w:tab w:val="right" w:leader="dot" w:pos="9962"/>
            </w:tabs>
            <w:rPr>
              <w:rFonts w:eastAsiaTheme="minorEastAsia"/>
              <w:noProof/>
              <w:sz w:val="22"/>
              <w:szCs w:val="22"/>
              <w:lang w:val="fr-CA" w:eastAsia="zh-CN"/>
            </w:rPr>
          </w:pPr>
          <w:hyperlink w:anchor="_Toc109639520" w:history="1">
            <w:r w:rsidRPr="00627684">
              <w:rPr>
                <w:rStyle w:val="Lienhypertexte"/>
                <w:rFonts w:cs="Arial"/>
                <w:noProof/>
              </w:rPr>
              <w:t>18.2.</w:t>
            </w:r>
            <w:r>
              <w:rPr>
                <w:rFonts w:eastAsiaTheme="minorEastAsia"/>
                <w:noProof/>
                <w:sz w:val="22"/>
                <w:szCs w:val="22"/>
                <w:lang w:val="fr-CA" w:eastAsia="zh-CN"/>
              </w:rPr>
              <w:tab/>
            </w:r>
            <w:r w:rsidRPr="00627684">
              <w:rPr>
                <w:rStyle w:val="Lienhypertexte"/>
                <w:noProof/>
              </w:rPr>
              <w:t>Updating the Brailliant BI 40X via USB</w:t>
            </w:r>
            <w:r>
              <w:rPr>
                <w:noProof/>
                <w:webHidden/>
              </w:rPr>
              <w:tab/>
            </w:r>
            <w:r>
              <w:rPr>
                <w:noProof/>
                <w:webHidden/>
              </w:rPr>
              <w:fldChar w:fldCharType="begin"/>
            </w:r>
            <w:r>
              <w:rPr>
                <w:noProof/>
                <w:webHidden/>
              </w:rPr>
              <w:instrText xml:space="preserve"> PAGEREF _Toc109639520 \h </w:instrText>
            </w:r>
            <w:r>
              <w:rPr>
                <w:noProof/>
                <w:webHidden/>
              </w:rPr>
            </w:r>
            <w:r>
              <w:rPr>
                <w:noProof/>
                <w:webHidden/>
              </w:rPr>
              <w:fldChar w:fldCharType="separate"/>
            </w:r>
            <w:r>
              <w:rPr>
                <w:noProof/>
                <w:webHidden/>
              </w:rPr>
              <w:t>51</w:t>
            </w:r>
            <w:r>
              <w:rPr>
                <w:noProof/>
                <w:webHidden/>
              </w:rPr>
              <w:fldChar w:fldCharType="end"/>
            </w:r>
          </w:hyperlink>
        </w:p>
        <w:p w14:paraId="0C0F8B5A" w14:textId="0ACA1187" w:rsidR="00247DDC" w:rsidRDefault="00247DDC">
          <w:pPr>
            <w:pStyle w:val="TM2"/>
            <w:tabs>
              <w:tab w:val="left" w:pos="1100"/>
              <w:tab w:val="right" w:leader="dot" w:pos="9962"/>
            </w:tabs>
            <w:rPr>
              <w:rFonts w:eastAsiaTheme="minorEastAsia"/>
              <w:noProof/>
              <w:sz w:val="22"/>
              <w:szCs w:val="22"/>
              <w:lang w:val="fr-CA" w:eastAsia="zh-CN"/>
            </w:rPr>
          </w:pPr>
          <w:hyperlink w:anchor="_Toc109639521" w:history="1">
            <w:r w:rsidRPr="00627684">
              <w:rPr>
                <w:rStyle w:val="Lienhypertexte"/>
                <w:rFonts w:cs="Arial"/>
                <w:noProof/>
              </w:rPr>
              <w:t>18.3.</w:t>
            </w:r>
            <w:r>
              <w:rPr>
                <w:rFonts w:eastAsiaTheme="minorEastAsia"/>
                <w:noProof/>
                <w:sz w:val="22"/>
                <w:szCs w:val="22"/>
                <w:lang w:val="fr-CA" w:eastAsia="zh-CN"/>
              </w:rPr>
              <w:tab/>
            </w:r>
            <w:r w:rsidRPr="00627684">
              <w:rPr>
                <w:rStyle w:val="Lienhypertexte"/>
                <w:noProof/>
              </w:rPr>
              <w:t>Automatic Check for Update Feature</w:t>
            </w:r>
            <w:r>
              <w:rPr>
                <w:noProof/>
                <w:webHidden/>
              </w:rPr>
              <w:tab/>
            </w:r>
            <w:r>
              <w:rPr>
                <w:noProof/>
                <w:webHidden/>
              </w:rPr>
              <w:fldChar w:fldCharType="begin"/>
            </w:r>
            <w:r>
              <w:rPr>
                <w:noProof/>
                <w:webHidden/>
              </w:rPr>
              <w:instrText xml:space="preserve"> PAGEREF _Toc109639521 \h </w:instrText>
            </w:r>
            <w:r>
              <w:rPr>
                <w:noProof/>
                <w:webHidden/>
              </w:rPr>
            </w:r>
            <w:r>
              <w:rPr>
                <w:noProof/>
                <w:webHidden/>
              </w:rPr>
              <w:fldChar w:fldCharType="separate"/>
            </w:r>
            <w:r>
              <w:rPr>
                <w:noProof/>
                <w:webHidden/>
              </w:rPr>
              <w:t>52</w:t>
            </w:r>
            <w:r>
              <w:rPr>
                <w:noProof/>
                <w:webHidden/>
              </w:rPr>
              <w:fldChar w:fldCharType="end"/>
            </w:r>
          </w:hyperlink>
        </w:p>
        <w:p w14:paraId="4B61B910" w14:textId="48732822" w:rsidR="00247DDC" w:rsidRDefault="00247DDC">
          <w:pPr>
            <w:pStyle w:val="TM1"/>
            <w:rPr>
              <w:rFonts w:eastAsiaTheme="minorEastAsia"/>
              <w:noProof/>
              <w:sz w:val="22"/>
              <w:szCs w:val="22"/>
              <w:lang w:val="fr-CA" w:eastAsia="zh-CN"/>
            </w:rPr>
          </w:pPr>
          <w:hyperlink w:anchor="_Toc109639522" w:history="1">
            <w:r w:rsidRPr="00627684">
              <w:rPr>
                <w:rStyle w:val="Lienhypertexte"/>
                <w:noProof/>
              </w:rPr>
              <w:t>19.</w:t>
            </w:r>
            <w:r>
              <w:rPr>
                <w:rFonts w:eastAsiaTheme="minorEastAsia"/>
                <w:noProof/>
                <w:sz w:val="22"/>
                <w:szCs w:val="22"/>
                <w:lang w:val="fr-CA" w:eastAsia="zh-CN"/>
              </w:rPr>
              <w:tab/>
            </w:r>
            <w:r w:rsidRPr="00627684">
              <w:rPr>
                <w:rStyle w:val="Lienhypertexte"/>
                <w:noProof/>
              </w:rPr>
              <w:t>Customer Support</w:t>
            </w:r>
            <w:r>
              <w:rPr>
                <w:noProof/>
                <w:webHidden/>
              </w:rPr>
              <w:tab/>
            </w:r>
            <w:r>
              <w:rPr>
                <w:noProof/>
                <w:webHidden/>
              </w:rPr>
              <w:fldChar w:fldCharType="begin"/>
            </w:r>
            <w:r>
              <w:rPr>
                <w:noProof/>
                <w:webHidden/>
              </w:rPr>
              <w:instrText xml:space="preserve"> PAGEREF _Toc109639522 \h </w:instrText>
            </w:r>
            <w:r>
              <w:rPr>
                <w:noProof/>
                <w:webHidden/>
              </w:rPr>
            </w:r>
            <w:r>
              <w:rPr>
                <w:noProof/>
                <w:webHidden/>
              </w:rPr>
              <w:fldChar w:fldCharType="separate"/>
            </w:r>
            <w:r>
              <w:rPr>
                <w:noProof/>
                <w:webHidden/>
              </w:rPr>
              <w:t>52</w:t>
            </w:r>
            <w:r>
              <w:rPr>
                <w:noProof/>
                <w:webHidden/>
              </w:rPr>
              <w:fldChar w:fldCharType="end"/>
            </w:r>
          </w:hyperlink>
        </w:p>
        <w:p w14:paraId="7F056B95" w14:textId="39598B20" w:rsidR="00247DDC" w:rsidRDefault="00247DDC">
          <w:pPr>
            <w:pStyle w:val="TM1"/>
            <w:rPr>
              <w:rFonts w:eastAsiaTheme="minorEastAsia"/>
              <w:noProof/>
              <w:sz w:val="22"/>
              <w:szCs w:val="22"/>
              <w:lang w:val="fr-CA" w:eastAsia="zh-CN"/>
            </w:rPr>
          </w:pPr>
          <w:hyperlink w:anchor="_Toc109639523" w:history="1">
            <w:r w:rsidRPr="00627684">
              <w:rPr>
                <w:rStyle w:val="Lienhypertexte"/>
                <w:noProof/>
              </w:rPr>
              <w:t>20.</w:t>
            </w:r>
            <w:r>
              <w:rPr>
                <w:rFonts w:eastAsiaTheme="minorEastAsia"/>
                <w:noProof/>
                <w:sz w:val="22"/>
                <w:szCs w:val="22"/>
                <w:lang w:val="fr-CA" w:eastAsia="zh-CN"/>
              </w:rPr>
              <w:tab/>
            </w:r>
            <w:r w:rsidRPr="00627684">
              <w:rPr>
                <w:rStyle w:val="Lienhypertexte"/>
                <w:noProof/>
              </w:rPr>
              <w:t>Proper Trademark Notice and Attributions</w:t>
            </w:r>
            <w:r>
              <w:rPr>
                <w:noProof/>
                <w:webHidden/>
              </w:rPr>
              <w:tab/>
            </w:r>
            <w:r>
              <w:rPr>
                <w:noProof/>
                <w:webHidden/>
              </w:rPr>
              <w:fldChar w:fldCharType="begin"/>
            </w:r>
            <w:r>
              <w:rPr>
                <w:noProof/>
                <w:webHidden/>
              </w:rPr>
              <w:instrText xml:space="preserve"> PAGEREF _Toc109639523 \h </w:instrText>
            </w:r>
            <w:r>
              <w:rPr>
                <w:noProof/>
                <w:webHidden/>
              </w:rPr>
            </w:r>
            <w:r>
              <w:rPr>
                <w:noProof/>
                <w:webHidden/>
              </w:rPr>
              <w:fldChar w:fldCharType="separate"/>
            </w:r>
            <w:r>
              <w:rPr>
                <w:noProof/>
                <w:webHidden/>
              </w:rPr>
              <w:t>53</w:t>
            </w:r>
            <w:r>
              <w:rPr>
                <w:noProof/>
                <w:webHidden/>
              </w:rPr>
              <w:fldChar w:fldCharType="end"/>
            </w:r>
          </w:hyperlink>
        </w:p>
        <w:p w14:paraId="0DFD2BFE" w14:textId="3C29C43E" w:rsidR="00247DDC" w:rsidRDefault="00247DDC">
          <w:pPr>
            <w:pStyle w:val="TM1"/>
            <w:rPr>
              <w:rFonts w:eastAsiaTheme="minorEastAsia"/>
              <w:noProof/>
              <w:sz w:val="22"/>
              <w:szCs w:val="22"/>
              <w:lang w:val="fr-CA" w:eastAsia="zh-CN"/>
            </w:rPr>
          </w:pPr>
          <w:hyperlink w:anchor="_Toc109639524" w:history="1">
            <w:r w:rsidRPr="00627684">
              <w:rPr>
                <w:rStyle w:val="Lienhypertexte"/>
                <w:noProof/>
              </w:rPr>
              <w:t>21.</w:t>
            </w:r>
            <w:r>
              <w:rPr>
                <w:rFonts w:eastAsiaTheme="minorEastAsia"/>
                <w:noProof/>
                <w:sz w:val="22"/>
                <w:szCs w:val="22"/>
                <w:lang w:val="fr-CA" w:eastAsia="zh-CN"/>
              </w:rPr>
              <w:tab/>
            </w:r>
            <w:r w:rsidRPr="00627684">
              <w:rPr>
                <w:rStyle w:val="Lienhypertexte"/>
                <w:noProof/>
              </w:rPr>
              <w:t>End User License Agreement</w:t>
            </w:r>
            <w:r>
              <w:rPr>
                <w:noProof/>
                <w:webHidden/>
              </w:rPr>
              <w:tab/>
            </w:r>
            <w:r>
              <w:rPr>
                <w:noProof/>
                <w:webHidden/>
              </w:rPr>
              <w:fldChar w:fldCharType="begin"/>
            </w:r>
            <w:r>
              <w:rPr>
                <w:noProof/>
                <w:webHidden/>
              </w:rPr>
              <w:instrText xml:space="preserve"> PAGEREF _Toc109639524 \h </w:instrText>
            </w:r>
            <w:r>
              <w:rPr>
                <w:noProof/>
                <w:webHidden/>
              </w:rPr>
            </w:r>
            <w:r>
              <w:rPr>
                <w:noProof/>
                <w:webHidden/>
              </w:rPr>
              <w:fldChar w:fldCharType="separate"/>
            </w:r>
            <w:r>
              <w:rPr>
                <w:noProof/>
                <w:webHidden/>
              </w:rPr>
              <w:t>53</w:t>
            </w:r>
            <w:r>
              <w:rPr>
                <w:noProof/>
                <w:webHidden/>
              </w:rPr>
              <w:fldChar w:fldCharType="end"/>
            </w:r>
          </w:hyperlink>
        </w:p>
        <w:p w14:paraId="448D624D" w14:textId="177EF153" w:rsidR="00247DDC" w:rsidRDefault="00247DDC">
          <w:pPr>
            <w:pStyle w:val="TM1"/>
            <w:rPr>
              <w:rFonts w:eastAsiaTheme="minorEastAsia"/>
              <w:noProof/>
              <w:sz w:val="22"/>
              <w:szCs w:val="22"/>
              <w:lang w:val="fr-CA" w:eastAsia="zh-CN"/>
            </w:rPr>
          </w:pPr>
          <w:hyperlink w:anchor="_Toc109639525" w:history="1">
            <w:r w:rsidRPr="00627684">
              <w:rPr>
                <w:rStyle w:val="Lienhypertexte"/>
                <w:noProof/>
              </w:rPr>
              <w:t>22.</w:t>
            </w:r>
            <w:r>
              <w:rPr>
                <w:rFonts w:eastAsiaTheme="minorEastAsia"/>
                <w:noProof/>
                <w:sz w:val="22"/>
                <w:szCs w:val="22"/>
                <w:lang w:val="fr-CA" w:eastAsia="zh-CN"/>
              </w:rPr>
              <w:tab/>
            </w:r>
            <w:r w:rsidRPr="00627684">
              <w:rPr>
                <w:rStyle w:val="Lienhypertexte"/>
                <w:noProof/>
              </w:rPr>
              <w:t>Warranty</w:t>
            </w:r>
            <w:r>
              <w:rPr>
                <w:noProof/>
                <w:webHidden/>
              </w:rPr>
              <w:tab/>
            </w:r>
            <w:r>
              <w:rPr>
                <w:noProof/>
                <w:webHidden/>
              </w:rPr>
              <w:fldChar w:fldCharType="begin"/>
            </w:r>
            <w:r>
              <w:rPr>
                <w:noProof/>
                <w:webHidden/>
              </w:rPr>
              <w:instrText xml:space="preserve"> PAGEREF _Toc109639525 \h </w:instrText>
            </w:r>
            <w:r>
              <w:rPr>
                <w:noProof/>
                <w:webHidden/>
              </w:rPr>
            </w:r>
            <w:r>
              <w:rPr>
                <w:noProof/>
                <w:webHidden/>
              </w:rPr>
              <w:fldChar w:fldCharType="separate"/>
            </w:r>
            <w:r>
              <w:rPr>
                <w:noProof/>
                <w:webHidden/>
              </w:rPr>
              <w:t>53</w:t>
            </w:r>
            <w:r>
              <w:rPr>
                <w:noProof/>
                <w:webHidden/>
              </w:rPr>
              <w:fldChar w:fldCharType="end"/>
            </w:r>
          </w:hyperlink>
        </w:p>
        <w:p w14:paraId="7F00F232" w14:textId="170FE8DD" w:rsidR="00247DDC" w:rsidRDefault="00247DDC">
          <w:pPr>
            <w:pStyle w:val="TM1"/>
            <w:rPr>
              <w:rFonts w:eastAsiaTheme="minorEastAsia"/>
              <w:noProof/>
              <w:sz w:val="22"/>
              <w:szCs w:val="22"/>
              <w:lang w:val="fr-CA" w:eastAsia="zh-CN"/>
            </w:rPr>
          </w:pPr>
          <w:hyperlink w:anchor="_Toc109639526" w:history="1">
            <w:r w:rsidRPr="00627684">
              <w:rPr>
                <w:rStyle w:val="Lienhypertexte"/>
                <w:noProof/>
              </w:rPr>
              <w:t>Appendix A – Command Summary</w:t>
            </w:r>
            <w:r>
              <w:rPr>
                <w:noProof/>
                <w:webHidden/>
              </w:rPr>
              <w:tab/>
            </w:r>
            <w:r>
              <w:rPr>
                <w:noProof/>
                <w:webHidden/>
              </w:rPr>
              <w:fldChar w:fldCharType="begin"/>
            </w:r>
            <w:r>
              <w:rPr>
                <w:noProof/>
                <w:webHidden/>
              </w:rPr>
              <w:instrText xml:space="preserve"> PAGEREF _Toc109639526 \h </w:instrText>
            </w:r>
            <w:r>
              <w:rPr>
                <w:noProof/>
                <w:webHidden/>
              </w:rPr>
            </w:r>
            <w:r>
              <w:rPr>
                <w:noProof/>
                <w:webHidden/>
              </w:rPr>
              <w:fldChar w:fldCharType="separate"/>
            </w:r>
            <w:r>
              <w:rPr>
                <w:noProof/>
                <w:webHidden/>
              </w:rPr>
              <w:t>55</w:t>
            </w:r>
            <w:r>
              <w:rPr>
                <w:noProof/>
                <w:webHidden/>
              </w:rPr>
              <w:fldChar w:fldCharType="end"/>
            </w:r>
          </w:hyperlink>
        </w:p>
        <w:p w14:paraId="62585A47" w14:textId="74C31E64" w:rsidR="00247DDC" w:rsidRDefault="00247DDC">
          <w:pPr>
            <w:pStyle w:val="TM1"/>
            <w:rPr>
              <w:rFonts w:eastAsiaTheme="minorEastAsia"/>
              <w:noProof/>
              <w:sz w:val="22"/>
              <w:szCs w:val="22"/>
              <w:lang w:val="fr-CA" w:eastAsia="zh-CN"/>
            </w:rPr>
          </w:pPr>
          <w:hyperlink w:anchor="_Toc109639527" w:history="1">
            <w:r w:rsidRPr="00627684">
              <w:rPr>
                <w:rStyle w:val="Lienhypertexte"/>
                <w:noProof/>
              </w:rPr>
              <w:t>Appendix B – Braille Tables</w:t>
            </w:r>
            <w:r>
              <w:rPr>
                <w:noProof/>
                <w:webHidden/>
              </w:rPr>
              <w:tab/>
            </w:r>
            <w:r>
              <w:rPr>
                <w:noProof/>
                <w:webHidden/>
              </w:rPr>
              <w:fldChar w:fldCharType="begin"/>
            </w:r>
            <w:r>
              <w:rPr>
                <w:noProof/>
                <w:webHidden/>
              </w:rPr>
              <w:instrText xml:space="preserve"> PAGEREF _Toc109639527 \h </w:instrText>
            </w:r>
            <w:r>
              <w:rPr>
                <w:noProof/>
                <w:webHidden/>
              </w:rPr>
            </w:r>
            <w:r>
              <w:rPr>
                <w:noProof/>
                <w:webHidden/>
              </w:rPr>
              <w:fldChar w:fldCharType="separate"/>
            </w:r>
            <w:r>
              <w:rPr>
                <w:noProof/>
                <w:webHidden/>
              </w:rPr>
              <w:t>62</w:t>
            </w:r>
            <w:r>
              <w:rPr>
                <w:noProof/>
                <w:webHidden/>
              </w:rPr>
              <w:fldChar w:fldCharType="end"/>
            </w:r>
          </w:hyperlink>
        </w:p>
        <w:p w14:paraId="728C4835" w14:textId="00B86BCB" w:rsidR="00247DDC" w:rsidRDefault="00247DDC">
          <w:pPr>
            <w:pStyle w:val="TM2"/>
            <w:tabs>
              <w:tab w:val="right" w:leader="dot" w:pos="9962"/>
            </w:tabs>
            <w:rPr>
              <w:rFonts w:eastAsiaTheme="minorEastAsia"/>
              <w:noProof/>
              <w:sz w:val="22"/>
              <w:szCs w:val="22"/>
              <w:lang w:val="fr-CA" w:eastAsia="zh-CN"/>
            </w:rPr>
          </w:pPr>
          <w:hyperlink w:anchor="_Toc109639528" w:history="1">
            <w:r w:rsidRPr="00627684">
              <w:rPr>
                <w:rStyle w:val="Lienhypertexte"/>
                <w:rFonts w:eastAsia="Times New Roman"/>
                <w:noProof/>
              </w:rPr>
              <w:t>United States 8 dot Computer Braille</w:t>
            </w:r>
            <w:r>
              <w:rPr>
                <w:noProof/>
                <w:webHidden/>
              </w:rPr>
              <w:tab/>
            </w:r>
            <w:r>
              <w:rPr>
                <w:noProof/>
                <w:webHidden/>
              </w:rPr>
              <w:fldChar w:fldCharType="begin"/>
            </w:r>
            <w:r>
              <w:rPr>
                <w:noProof/>
                <w:webHidden/>
              </w:rPr>
              <w:instrText xml:space="preserve"> PAGEREF _Toc109639528 \h </w:instrText>
            </w:r>
            <w:r>
              <w:rPr>
                <w:noProof/>
                <w:webHidden/>
              </w:rPr>
            </w:r>
            <w:r>
              <w:rPr>
                <w:noProof/>
                <w:webHidden/>
              </w:rPr>
              <w:fldChar w:fldCharType="separate"/>
            </w:r>
            <w:r>
              <w:rPr>
                <w:noProof/>
                <w:webHidden/>
              </w:rPr>
              <w:t>62</w:t>
            </w:r>
            <w:r>
              <w:rPr>
                <w:noProof/>
                <w:webHidden/>
              </w:rPr>
              <w:fldChar w:fldCharType="end"/>
            </w:r>
          </w:hyperlink>
        </w:p>
        <w:p w14:paraId="0ABB011C" w14:textId="18188906" w:rsidR="00247DDC" w:rsidRDefault="00247DDC">
          <w:pPr>
            <w:pStyle w:val="TM2"/>
            <w:tabs>
              <w:tab w:val="right" w:leader="dot" w:pos="9962"/>
            </w:tabs>
            <w:rPr>
              <w:rFonts w:eastAsiaTheme="minorEastAsia"/>
              <w:noProof/>
              <w:sz w:val="22"/>
              <w:szCs w:val="22"/>
              <w:lang w:val="fr-CA" w:eastAsia="zh-CN"/>
            </w:rPr>
          </w:pPr>
          <w:hyperlink w:anchor="_Toc109639529" w:history="1">
            <w:r w:rsidRPr="00627684">
              <w:rPr>
                <w:rStyle w:val="Lienhypertexte"/>
                <w:rFonts w:eastAsia="Times New Roman"/>
                <w:noProof/>
              </w:rPr>
              <w:t>United Kingdom 8 dot Computer Braille</w:t>
            </w:r>
            <w:r>
              <w:rPr>
                <w:noProof/>
                <w:webHidden/>
              </w:rPr>
              <w:tab/>
            </w:r>
            <w:r>
              <w:rPr>
                <w:noProof/>
                <w:webHidden/>
              </w:rPr>
              <w:fldChar w:fldCharType="begin"/>
            </w:r>
            <w:r>
              <w:rPr>
                <w:noProof/>
                <w:webHidden/>
              </w:rPr>
              <w:instrText xml:space="preserve"> PAGEREF _Toc109639529 \h </w:instrText>
            </w:r>
            <w:r>
              <w:rPr>
                <w:noProof/>
                <w:webHidden/>
              </w:rPr>
            </w:r>
            <w:r>
              <w:rPr>
                <w:noProof/>
                <w:webHidden/>
              </w:rPr>
              <w:fldChar w:fldCharType="separate"/>
            </w:r>
            <w:r>
              <w:rPr>
                <w:noProof/>
                <w:webHidden/>
              </w:rPr>
              <w:t>65</w:t>
            </w:r>
            <w:r>
              <w:rPr>
                <w:noProof/>
                <w:webHidden/>
              </w:rPr>
              <w:fldChar w:fldCharType="end"/>
            </w:r>
          </w:hyperlink>
        </w:p>
        <w:p w14:paraId="7C748B67" w14:textId="4326395B" w:rsidR="00646BBF" w:rsidRPr="00C67D18" w:rsidRDefault="00646BBF" w:rsidP="00646BBF">
          <w:r w:rsidRPr="00C67D18">
            <w:rPr>
              <w:b/>
              <w:bCs/>
            </w:rPr>
            <w:fldChar w:fldCharType="end"/>
          </w:r>
        </w:p>
      </w:sdtContent>
    </w:sdt>
    <w:p w14:paraId="1E14E841" w14:textId="5537A68D" w:rsidR="007D2870" w:rsidRPr="00C67D18" w:rsidRDefault="007D2870">
      <w:pPr>
        <w:spacing w:after="160"/>
      </w:pPr>
      <w:r w:rsidRPr="00C67D18">
        <w:br w:type="page"/>
      </w:r>
    </w:p>
    <w:p w14:paraId="52FD4B9C" w14:textId="77777777" w:rsidR="00646BBF" w:rsidRPr="00C67D18" w:rsidRDefault="00646BBF" w:rsidP="00646BBF">
      <w:pPr>
        <w:sectPr w:rsidR="00646BBF" w:rsidRPr="00C67D18"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C67D18"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rsidRPr="00C67D18">
        <w:lastRenderedPageBreak/>
        <w:t xml:space="preserve"> </w:t>
      </w:r>
      <w:bookmarkStart w:id="6" w:name="_Toc109639379"/>
      <w:r w:rsidR="00646BBF" w:rsidRPr="00C67D18">
        <w:t>Getting Started</w:t>
      </w:r>
      <w:bookmarkEnd w:id="2"/>
      <w:bookmarkEnd w:id="3"/>
      <w:bookmarkEnd w:id="6"/>
    </w:p>
    <w:p w14:paraId="6EB4E1BF" w14:textId="42DCB1C8" w:rsidR="00646BBF" w:rsidRPr="00C67D18" w:rsidRDefault="00646BBF" w:rsidP="00646BBF">
      <w:pPr>
        <w:pStyle w:val="Corpsdetexte"/>
        <w:spacing w:after="160"/>
      </w:pPr>
      <w:r w:rsidRPr="00C67D18">
        <w:t xml:space="preserve">Welcome to your new </w:t>
      </w:r>
      <w:r w:rsidR="00B86937" w:rsidRPr="00C67D18">
        <w:t>Brailliant</w:t>
      </w:r>
      <w:r w:rsidR="108E9C89" w:rsidRPr="00C67D18">
        <w:t>™</w:t>
      </w:r>
      <w:r w:rsidR="00137FB0" w:rsidRPr="00C67D18">
        <w:t xml:space="preserve"> </w:t>
      </w:r>
      <w:r w:rsidR="003E7634" w:rsidRPr="00C67D18">
        <w:t>BI 40X</w:t>
      </w:r>
      <w:r w:rsidRPr="00C67D18">
        <w:t xml:space="preserve"> </w:t>
      </w:r>
      <w:r w:rsidR="00D863E3" w:rsidRPr="00C67D18">
        <w:t>Braille display</w:t>
      </w:r>
      <w:r w:rsidRPr="00C67D18">
        <w:t xml:space="preserve">. </w:t>
      </w:r>
    </w:p>
    <w:p w14:paraId="2C454F41" w14:textId="41B90C59" w:rsidR="00646BBF" w:rsidRPr="00C67D18" w:rsidRDefault="00646BBF" w:rsidP="00646BBF">
      <w:pPr>
        <w:pStyle w:val="Corpsdetexte"/>
        <w:spacing w:after="160"/>
      </w:pPr>
      <w:r w:rsidRPr="00C67D18">
        <w:rPr>
          <w:rFonts w:cs="Verdana"/>
          <w:color w:val="221E1F"/>
        </w:rPr>
        <w:t>This user guide provides instructions for orientation, usage, navigation, and updating of the device. For more information</w:t>
      </w:r>
      <w:r w:rsidR="00A2724D">
        <w:rPr>
          <w:rFonts w:cs="Verdana"/>
          <w:color w:val="221E1F"/>
        </w:rPr>
        <w:t>,</w:t>
      </w:r>
      <w:r w:rsidRPr="00C67D18">
        <w:rPr>
          <w:rFonts w:cs="Verdana"/>
          <w:color w:val="221E1F"/>
        </w:rPr>
        <w:t xml:space="preserve"> please refer to the </w:t>
      </w:r>
      <w:hyperlink r:id="rId13" w:history="1">
        <w:r w:rsidR="00137FB0" w:rsidRPr="00C67D18">
          <w:rPr>
            <w:rStyle w:val="Lienhypertexte"/>
            <w:rFonts w:cs="Verdana"/>
          </w:rPr>
          <w:t xml:space="preserve">Brailliant </w:t>
        </w:r>
        <w:r w:rsidR="003E7634" w:rsidRPr="00C67D18">
          <w:rPr>
            <w:rStyle w:val="Lienhypertexte"/>
            <w:rFonts w:cs="Verdana"/>
          </w:rPr>
          <w:t>BI 40X</w:t>
        </w:r>
        <w:r w:rsidR="004E1A7D" w:rsidRPr="00C67D18">
          <w:rPr>
            <w:rStyle w:val="Lienhypertexte"/>
            <w:rFonts w:cs="Verdana"/>
          </w:rPr>
          <w:t xml:space="preserve"> product page</w:t>
        </w:r>
      </w:hyperlink>
      <w:r w:rsidRPr="00C67D18">
        <w:rPr>
          <w:rFonts w:cs="Verdana"/>
          <w:color w:val="221E1F"/>
        </w:rPr>
        <w:t xml:space="preserve"> on the </w:t>
      </w:r>
      <w:r w:rsidR="004E1A7D" w:rsidRPr="00C67D18">
        <w:rPr>
          <w:rFonts w:cs="Verdana"/>
          <w:color w:val="221E1F"/>
        </w:rPr>
        <w:t xml:space="preserve">HumanWare </w:t>
      </w:r>
      <w:r w:rsidRPr="00C67D18">
        <w:rPr>
          <w:rFonts w:cs="Verdana"/>
          <w:color w:val="221E1F"/>
        </w:rPr>
        <w:t xml:space="preserve">website or </w:t>
      </w:r>
      <w:r w:rsidR="008F589F" w:rsidRPr="00C67D18">
        <w:t>call you</w:t>
      </w:r>
      <w:r w:rsidR="008E17BB" w:rsidRPr="00C67D18">
        <w:t>r</w:t>
      </w:r>
      <w:r w:rsidR="008F589F" w:rsidRPr="00C67D18">
        <w:t xml:space="preserve"> nearest HumanWare supplier</w:t>
      </w:r>
      <w:r w:rsidRPr="00C67D18">
        <w:rPr>
          <w:rFonts w:cs="Verdana"/>
          <w:color w:val="221E1F"/>
        </w:rPr>
        <w:t>.</w:t>
      </w:r>
    </w:p>
    <w:p w14:paraId="79FE359E" w14:textId="7689A0F3" w:rsidR="00646BBF" w:rsidRPr="00C67D18" w:rsidRDefault="00646BBF" w:rsidP="00D24B70">
      <w:pPr>
        <w:pStyle w:val="Titre2"/>
        <w:numPr>
          <w:ilvl w:val="1"/>
          <w:numId w:val="46"/>
        </w:numPr>
        <w:ind w:left="720"/>
      </w:pPr>
      <w:bookmarkStart w:id="7" w:name="_Toc109639380"/>
      <w:r w:rsidRPr="00C67D18">
        <w:t>In the Box</w:t>
      </w:r>
      <w:bookmarkEnd w:id="7"/>
    </w:p>
    <w:p w14:paraId="285BF9C4" w14:textId="77777777" w:rsidR="00646BBF" w:rsidRPr="00C67D18" w:rsidRDefault="00646BBF" w:rsidP="00646BBF">
      <w:pPr>
        <w:pStyle w:val="Corpsdetexte"/>
      </w:pPr>
      <w:r w:rsidRPr="00C67D18">
        <w:t>The box contains the following items:</w:t>
      </w:r>
    </w:p>
    <w:bookmarkEnd w:id="4"/>
    <w:bookmarkEnd w:id="5"/>
    <w:p w14:paraId="3834D3DB" w14:textId="6B77BDC3" w:rsidR="00D863E3" w:rsidRPr="00C67D18" w:rsidRDefault="008F589F" w:rsidP="00D24B70">
      <w:pPr>
        <w:pStyle w:val="Paragraphedeliste"/>
        <w:numPr>
          <w:ilvl w:val="0"/>
          <w:numId w:val="37"/>
        </w:numPr>
        <w:autoSpaceDE w:val="0"/>
        <w:autoSpaceDN w:val="0"/>
        <w:adjustRightInd w:val="0"/>
        <w:spacing w:after="0" w:line="240" w:lineRule="auto"/>
        <w:rPr>
          <w:rFonts w:eastAsiaTheme="minorEastAsia"/>
        </w:rPr>
      </w:pPr>
      <w:r w:rsidRPr="00C67D18">
        <w:t>Braill</w:t>
      </w:r>
      <w:r w:rsidR="5BE5990B" w:rsidRPr="00C67D18">
        <w:t>i</w:t>
      </w:r>
      <w:r w:rsidRPr="00C67D18">
        <w:t>ant</w:t>
      </w:r>
      <w:r w:rsidR="191258A9" w:rsidRPr="00C67D18">
        <w:t>™</w:t>
      </w:r>
      <w:r w:rsidRPr="00C67D18">
        <w:t xml:space="preserve"> X</w:t>
      </w:r>
      <w:r w:rsidR="001D1262" w:rsidRPr="00C67D18">
        <w:t xml:space="preserve"> Seri</w:t>
      </w:r>
      <w:r w:rsidR="00F86F3A" w:rsidRPr="00C67D18">
        <w:t xml:space="preserve">es </w:t>
      </w:r>
      <w:r w:rsidR="00D863E3" w:rsidRPr="00C67D18">
        <w:t>braille display</w:t>
      </w:r>
    </w:p>
    <w:p w14:paraId="5DB05BE9" w14:textId="710E7722" w:rsidR="00D863E3" w:rsidRPr="00C67D18" w:rsidRDefault="00D863E3" w:rsidP="00D24B70">
      <w:pPr>
        <w:pStyle w:val="Paragraphedeliste"/>
        <w:numPr>
          <w:ilvl w:val="0"/>
          <w:numId w:val="37"/>
        </w:numPr>
        <w:autoSpaceDE w:val="0"/>
        <w:autoSpaceDN w:val="0"/>
        <w:adjustRightInd w:val="0"/>
        <w:spacing w:after="0" w:line="240" w:lineRule="auto"/>
        <w:rPr>
          <w:rFonts w:cstheme="minorHAnsi"/>
        </w:rPr>
      </w:pPr>
      <w:r w:rsidRPr="00C67D18">
        <w:rPr>
          <w:rFonts w:cstheme="minorHAnsi"/>
        </w:rPr>
        <w:t>USB-C to USB-A cable</w:t>
      </w:r>
    </w:p>
    <w:p w14:paraId="51C2F44D" w14:textId="5D958616" w:rsidR="00D863E3" w:rsidRPr="00C67D18" w:rsidRDefault="00D863E3" w:rsidP="00D24B70">
      <w:pPr>
        <w:pStyle w:val="Paragraphedeliste"/>
        <w:numPr>
          <w:ilvl w:val="0"/>
          <w:numId w:val="37"/>
        </w:numPr>
        <w:autoSpaceDE w:val="0"/>
        <w:autoSpaceDN w:val="0"/>
        <w:adjustRightInd w:val="0"/>
        <w:spacing w:after="0" w:line="240" w:lineRule="auto"/>
        <w:rPr>
          <w:rFonts w:cstheme="minorHAnsi"/>
        </w:rPr>
      </w:pPr>
      <w:r w:rsidRPr="00C67D18">
        <w:rPr>
          <w:rFonts w:cstheme="minorHAnsi"/>
        </w:rPr>
        <w:t>USB to AC adapter</w:t>
      </w:r>
    </w:p>
    <w:p w14:paraId="268FA788" w14:textId="7A77C590" w:rsidR="00D863E3" w:rsidRPr="00C67D18" w:rsidRDefault="521D5F70" w:rsidP="00D24B70">
      <w:pPr>
        <w:pStyle w:val="Paragraphedeliste"/>
        <w:numPr>
          <w:ilvl w:val="0"/>
          <w:numId w:val="37"/>
        </w:numPr>
        <w:autoSpaceDE w:val="0"/>
        <w:autoSpaceDN w:val="0"/>
        <w:adjustRightInd w:val="0"/>
        <w:spacing w:after="0" w:line="240" w:lineRule="auto"/>
      </w:pPr>
      <w:r w:rsidRPr="00C67D18">
        <w:t>C</w:t>
      </w:r>
      <w:r w:rsidR="00D863E3" w:rsidRPr="00C67D18">
        <w:t xml:space="preserve">arrying case with </w:t>
      </w:r>
      <w:r w:rsidR="009717C6" w:rsidRPr="00C67D18">
        <w:t>lanyard</w:t>
      </w:r>
    </w:p>
    <w:p w14:paraId="363FF4F5" w14:textId="1802C6D7" w:rsidR="00D863E3" w:rsidRDefault="00D863E3" w:rsidP="00D24B70">
      <w:pPr>
        <w:pStyle w:val="Paragraphedeliste"/>
        <w:numPr>
          <w:ilvl w:val="0"/>
          <w:numId w:val="36"/>
        </w:numPr>
        <w:autoSpaceDE w:val="0"/>
        <w:autoSpaceDN w:val="0"/>
        <w:adjustRightInd w:val="0"/>
        <w:spacing w:after="0" w:line="240" w:lineRule="auto"/>
        <w:rPr>
          <w:rFonts w:cstheme="minorHAnsi"/>
        </w:rPr>
      </w:pPr>
      <w:r w:rsidRPr="00C67D18">
        <w:rPr>
          <w:rFonts w:cstheme="minorHAnsi"/>
        </w:rPr>
        <w:t>Print Getting Start</w:t>
      </w:r>
      <w:r w:rsidR="009717C6" w:rsidRPr="00C67D18">
        <w:rPr>
          <w:rFonts w:cstheme="minorHAnsi"/>
        </w:rPr>
        <w:t>ed</w:t>
      </w:r>
      <w:r w:rsidRPr="00C67D18">
        <w:rPr>
          <w:rFonts w:cstheme="minorHAnsi"/>
        </w:rPr>
        <w:t xml:space="preserve"> </w:t>
      </w:r>
      <w:r w:rsidR="009717C6" w:rsidRPr="00C67D18">
        <w:rPr>
          <w:rFonts w:cstheme="minorHAnsi"/>
        </w:rPr>
        <w:t>guides</w:t>
      </w:r>
    </w:p>
    <w:p w14:paraId="18DFF92A" w14:textId="0578C103" w:rsidR="00820130" w:rsidRPr="00C67D18" w:rsidRDefault="0031586B" w:rsidP="00D24B70">
      <w:pPr>
        <w:pStyle w:val="Paragraphedeliste"/>
        <w:numPr>
          <w:ilvl w:val="0"/>
          <w:numId w:val="36"/>
        </w:numPr>
        <w:autoSpaceDE w:val="0"/>
        <w:autoSpaceDN w:val="0"/>
        <w:adjustRightInd w:val="0"/>
        <w:spacing w:after="0" w:line="240" w:lineRule="auto"/>
        <w:rPr>
          <w:rFonts w:cstheme="minorHAnsi"/>
        </w:rPr>
      </w:pPr>
      <w:r>
        <w:rPr>
          <w:rFonts w:cstheme="minorHAnsi"/>
        </w:rPr>
        <w:t xml:space="preserve">Braille </w:t>
      </w:r>
      <w:r w:rsidR="00E95A85">
        <w:rPr>
          <w:rFonts w:cstheme="minorHAnsi"/>
        </w:rPr>
        <w:t>insert on how to access user guide</w:t>
      </w:r>
    </w:p>
    <w:p w14:paraId="2658ECC8" w14:textId="5DC15B02" w:rsidR="00646BBF" w:rsidRPr="00C67D18" w:rsidRDefault="00646BBF" w:rsidP="00D24B70">
      <w:pPr>
        <w:pStyle w:val="Titre2"/>
        <w:numPr>
          <w:ilvl w:val="1"/>
          <w:numId w:val="46"/>
        </w:numPr>
        <w:ind w:left="720"/>
      </w:pPr>
      <w:bookmarkStart w:id="8" w:name="_Toc109639381"/>
      <w:r w:rsidRPr="00C67D18">
        <w:t xml:space="preserve">Orientation of </w:t>
      </w:r>
      <w:r w:rsidR="000707FD" w:rsidRPr="00C67D18">
        <w:t>Braill</w:t>
      </w:r>
      <w:r w:rsidR="00F7EF08" w:rsidRPr="00C67D18">
        <w:t>i</w:t>
      </w:r>
      <w:r w:rsidR="000707FD" w:rsidRPr="00C67D18">
        <w:t xml:space="preserve">ant </w:t>
      </w:r>
      <w:r w:rsidR="003E7634" w:rsidRPr="00C67D18">
        <w:t>BI 40X</w:t>
      </w:r>
      <w:bookmarkEnd w:id="8"/>
    </w:p>
    <w:p w14:paraId="7EDEEBE6" w14:textId="5FE31CAC" w:rsidR="00D863E3" w:rsidRPr="00C67D18" w:rsidRDefault="00D863E3" w:rsidP="00D863E3">
      <w:pPr>
        <w:pStyle w:val="Corpsdetexte"/>
      </w:pPr>
      <w:bookmarkStart w:id="9" w:name="_Refd18e916"/>
      <w:bookmarkStart w:id="10" w:name="_Tocd18e916"/>
      <w:r w:rsidRPr="00C67D18">
        <w:t xml:space="preserve">The </w:t>
      </w:r>
      <w:r w:rsidR="000707FD" w:rsidRPr="00C67D18">
        <w:t>Braill</w:t>
      </w:r>
      <w:r w:rsidR="5E9B8ACE" w:rsidRPr="00C67D18">
        <w:t>i</w:t>
      </w:r>
      <w:r w:rsidR="000707FD" w:rsidRPr="00C67D18">
        <w:t xml:space="preserve">ant </w:t>
      </w:r>
      <w:r w:rsidR="003E7634" w:rsidRPr="00C67D18">
        <w:t>BI 40X</w:t>
      </w:r>
      <w:r w:rsidRPr="00C67D18">
        <w:t xml:space="preserve"> has a </w:t>
      </w:r>
      <w:r w:rsidR="005564D3" w:rsidRPr="00C67D18">
        <w:t>4</w:t>
      </w:r>
      <w:r w:rsidRPr="00C67D18">
        <w:t xml:space="preserve">0-cell </w:t>
      </w:r>
      <w:r w:rsidR="009717C6" w:rsidRPr="00C67D18">
        <w:t xml:space="preserve">braille </w:t>
      </w:r>
      <w:r w:rsidRPr="00C67D18">
        <w:t xml:space="preserve">display, a Perkins-style keyboard, </w:t>
      </w:r>
      <w:r w:rsidR="009717C6" w:rsidRPr="00C67D18">
        <w:t xml:space="preserve">two Space </w:t>
      </w:r>
      <w:r w:rsidRPr="00C67D18">
        <w:t>bars, a Home button</w:t>
      </w:r>
      <w:r w:rsidR="00FE364C" w:rsidRPr="00C67D18">
        <w:t xml:space="preserve">, three command </w:t>
      </w:r>
      <w:r w:rsidR="003F6F2E" w:rsidRPr="00C67D18">
        <w:t>key</w:t>
      </w:r>
      <w:r w:rsidR="00FE364C" w:rsidRPr="00C67D18">
        <w:t>s either side of the braille display (six in total)</w:t>
      </w:r>
      <w:r w:rsidR="00364A09" w:rsidRPr="00C67D18">
        <w:t>,</w:t>
      </w:r>
      <w:r w:rsidRPr="00C67D18">
        <w:t xml:space="preserve"> and </w:t>
      </w:r>
      <w:r w:rsidR="009717C6" w:rsidRPr="00C67D18">
        <w:t xml:space="preserve">four </w:t>
      </w:r>
      <w:r w:rsidRPr="00C67D18">
        <w:t xml:space="preserve">thumb keys for navigation. </w:t>
      </w:r>
    </w:p>
    <w:p w14:paraId="27DC72DC" w14:textId="2F851F61" w:rsidR="00646BBF" w:rsidRPr="00C67D18" w:rsidRDefault="00646BBF" w:rsidP="00D24B70">
      <w:pPr>
        <w:pStyle w:val="Titre3"/>
        <w:numPr>
          <w:ilvl w:val="2"/>
          <w:numId w:val="46"/>
        </w:numPr>
        <w:ind w:left="1077" w:hanging="1077"/>
      </w:pPr>
      <w:bookmarkStart w:id="11" w:name="_Toc109639382"/>
      <w:r w:rsidRPr="00C67D18">
        <w:t>Top Face</w:t>
      </w:r>
      <w:bookmarkEnd w:id="9"/>
      <w:bookmarkEnd w:id="10"/>
      <w:bookmarkEnd w:id="11"/>
    </w:p>
    <w:p w14:paraId="4F2F1938" w14:textId="2127F59A" w:rsidR="00646BBF" w:rsidRPr="00C67D18" w:rsidRDefault="00646BBF" w:rsidP="00646BBF">
      <w:pPr>
        <w:pStyle w:val="Corpsdetexte"/>
      </w:pPr>
      <w:r w:rsidRPr="00C67D18">
        <w:t xml:space="preserve">The top face of the </w:t>
      </w:r>
      <w:r w:rsidR="00007FF2" w:rsidRPr="00C67D18">
        <w:t>Braill</w:t>
      </w:r>
      <w:r w:rsidR="30720810" w:rsidRPr="00C67D18">
        <w:t>i</w:t>
      </w:r>
      <w:r w:rsidR="00007FF2" w:rsidRPr="00C67D18">
        <w:t xml:space="preserve">ant </w:t>
      </w:r>
      <w:r w:rsidRPr="00C67D18">
        <w:t>can be divided into two sections: front and rear.</w:t>
      </w:r>
    </w:p>
    <w:p w14:paraId="128CF419" w14:textId="50E0BBC6" w:rsidR="00D863E3" w:rsidRPr="00C67D18" w:rsidRDefault="00D863E3" w:rsidP="00D863E3">
      <w:pPr>
        <w:pStyle w:val="Corpsdetexte"/>
      </w:pPr>
      <w:r w:rsidRPr="00C67D18">
        <w:t xml:space="preserve">The front section of the top face consists of a refreshable </w:t>
      </w:r>
      <w:r w:rsidR="00FB4A24" w:rsidRPr="00C67D18">
        <w:t xml:space="preserve">braille </w:t>
      </w:r>
      <w:r w:rsidRPr="00C67D18">
        <w:t xml:space="preserve">display containing </w:t>
      </w:r>
      <w:r w:rsidR="001008DD" w:rsidRPr="00C67D18">
        <w:t>4</w:t>
      </w:r>
      <w:r w:rsidRPr="00C67D18">
        <w:t xml:space="preserve">0 </w:t>
      </w:r>
      <w:r w:rsidR="00FB4A24" w:rsidRPr="00C67D18">
        <w:t xml:space="preserve">braille </w:t>
      </w:r>
      <w:r w:rsidRPr="00C67D18">
        <w:t xml:space="preserve">cells and </w:t>
      </w:r>
      <w:r w:rsidR="001008DD" w:rsidRPr="00C67D18">
        <w:t>4</w:t>
      </w:r>
      <w:r w:rsidRPr="00C67D18">
        <w:t>0 cursor routing buttons</w:t>
      </w:r>
      <w:r w:rsidR="0014190F" w:rsidRPr="00C67D18">
        <w:t>, and 6 command keys</w:t>
      </w:r>
      <w:r w:rsidRPr="00C67D18">
        <w:t xml:space="preserve">. Each cursor routing button is associated with the </w:t>
      </w:r>
      <w:r w:rsidR="00FB4A24" w:rsidRPr="00C67D18">
        <w:t xml:space="preserve">braille </w:t>
      </w:r>
      <w:r w:rsidRPr="00C67D18">
        <w:t>cell directly below it.</w:t>
      </w:r>
      <w:r w:rsidR="00AF17AA" w:rsidRPr="00C67D18">
        <w:t xml:space="preserve"> </w:t>
      </w:r>
      <w:r w:rsidRPr="00C67D18">
        <w:t xml:space="preserve">When editing text, pressing one of the cursor routing buttons moves the editing cursor to the associated braille cell. </w:t>
      </w:r>
      <w:r w:rsidR="00566665">
        <w:t>While in the menus</w:t>
      </w:r>
      <w:r w:rsidRPr="00C67D18">
        <w:t xml:space="preserve">, pressing any cursor button activates </w:t>
      </w:r>
      <w:r w:rsidR="00566665">
        <w:t>the</w:t>
      </w:r>
      <w:r w:rsidRPr="00C67D18">
        <w:t xml:space="preserve"> selected item. </w:t>
      </w:r>
    </w:p>
    <w:p w14:paraId="00C22708" w14:textId="77777777" w:rsidR="00A33380" w:rsidRPr="00C67D18" w:rsidRDefault="00D863E3" w:rsidP="00D863E3">
      <w:pPr>
        <w:pStyle w:val="Corpsdetexte"/>
      </w:pPr>
      <w:r w:rsidRPr="00C67D18">
        <w:t>When you are not editing text, any cursor button activate</w:t>
      </w:r>
      <w:r w:rsidR="00AF17AA" w:rsidRPr="00C67D18">
        <w:t>s</w:t>
      </w:r>
      <w:r w:rsidRPr="00C67D18">
        <w:t xml:space="preserve"> a selected item. </w:t>
      </w:r>
    </w:p>
    <w:p w14:paraId="447D29BD" w14:textId="71B9D235" w:rsidR="00D863E3" w:rsidRPr="00C67D18" w:rsidRDefault="00A33380" w:rsidP="00D863E3">
      <w:pPr>
        <w:pStyle w:val="Corpsdetexte"/>
      </w:pPr>
      <w:r w:rsidRPr="00C67D18">
        <w:t xml:space="preserve">The Command keys can be found on either side of the Braille display, three to the left and three to the right. On the left, starting from the back, are C1, C2 and C3, which is the one nearest you. On the right side, you will find C4, C5 and C6 nearest you. </w:t>
      </w:r>
    </w:p>
    <w:p w14:paraId="22C3242D" w14:textId="2C9E42B7" w:rsidR="00AC25D8" w:rsidRPr="00C67D18" w:rsidRDefault="00D863E3" w:rsidP="00D863E3">
      <w:pPr>
        <w:pStyle w:val="Corpsdetexte"/>
      </w:pPr>
      <w:r w:rsidRPr="00C67D18">
        <w:t xml:space="preserve">The rear section of the top face includes a Perkins-style </w:t>
      </w:r>
      <w:r w:rsidR="00AF17AA" w:rsidRPr="00C67D18">
        <w:t xml:space="preserve">braille </w:t>
      </w:r>
      <w:r w:rsidRPr="00C67D18">
        <w:t xml:space="preserve">keyboard where each key represents a </w:t>
      </w:r>
      <w:r w:rsidR="007D4865" w:rsidRPr="00C67D18">
        <w:t>Dot</w:t>
      </w:r>
      <w:r w:rsidRPr="00C67D18">
        <w:t xml:space="preserve"> on a braille cell. The keys under your left hand represent </w:t>
      </w:r>
      <w:r w:rsidR="007D4865" w:rsidRPr="00C67D18">
        <w:t>Dot</w:t>
      </w:r>
      <w:r w:rsidRPr="00C67D18">
        <w:t>s 1, 2, 3</w:t>
      </w:r>
      <w:r w:rsidR="00AF17AA" w:rsidRPr="00C67D18">
        <w:t>,</w:t>
      </w:r>
      <w:r w:rsidRPr="00C67D18">
        <w:t xml:space="preserve"> and Backspace, where </w:t>
      </w:r>
      <w:r w:rsidR="007D4865" w:rsidRPr="00C67D18">
        <w:t>Dot</w:t>
      </w:r>
      <w:r w:rsidRPr="00C67D18">
        <w:t xml:space="preserve"> 1 is located under your index </w:t>
      </w:r>
      <w:r w:rsidR="00AF17AA" w:rsidRPr="00C67D18">
        <w:t xml:space="preserve">finger </w:t>
      </w:r>
      <w:r w:rsidRPr="00C67D18">
        <w:t>and Backspace under your little finger. The keys under your right hand represent</w:t>
      </w:r>
      <w:r w:rsidR="007D4865" w:rsidRPr="00C67D18">
        <w:t xml:space="preserve"> Dot</w:t>
      </w:r>
      <w:r w:rsidRPr="00C67D18">
        <w:t>s 4, 5, 6</w:t>
      </w:r>
      <w:r w:rsidR="00AF17AA" w:rsidRPr="00C67D18">
        <w:t>,</w:t>
      </w:r>
      <w:r w:rsidRPr="00C67D18">
        <w:t xml:space="preserve"> and Enter, where </w:t>
      </w:r>
      <w:r w:rsidR="007D4865" w:rsidRPr="00C67D18">
        <w:t>Dot</w:t>
      </w:r>
      <w:r w:rsidRPr="00C67D18">
        <w:t xml:space="preserve"> 4 is located under your index </w:t>
      </w:r>
      <w:r w:rsidR="00AF17AA" w:rsidRPr="00C67D18">
        <w:t xml:space="preserve">finger </w:t>
      </w:r>
      <w:r w:rsidRPr="00C67D18">
        <w:t>and Enter under your little finger</w:t>
      </w:r>
      <w:r w:rsidR="00910BD1" w:rsidRPr="00C67D18">
        <w:t>.</w:t>
      </w:r>
      <w:r w:rsidR="00574807" w:rsidRPr="00C67D18">
        <w:t xml:space="preserve"> </w:t>
      </w:r>
      <w:r w:rsidR="00AC25D8" w:rsidRPr="00C67D18">
        <w:t>There is a speaker on each side, for stereo sound,</w:t>
      </w:r>
      <w:r w:rsidR="00574807" w:rsidRPr="00C67D18">
        <w:t xml:space="preserve"> and an in</w:t>
      </w:r>
      <w:r w:rsidR="00B66F28" w:rsidRPr="00C67D18">
        <w:t>tegrated microphone</w:t>
      </w:r>
      <w:r w:rsidR="00AC25D8" w:rsidRPr="00C67D18">
        <w:t xml:space="preserve"> next to th</w:t>
      </w:r>
      <w:r w:rsidR="00BC2FE1" w:rsidRPr="00C67D18">
        <w:t>e</w:t>
      </w:r>
      <w:r w:rsidR="00AC25D8" w:rsidRPr="00C67D18">
        <w:t xml:space="preserve"> right speaker</w:t>
      </w:r>
      <w:r w:rsidR="00B66F28" w:rsidRPr="00C67D18">
        <w:t xml:space="preserve"> (</w:t>
      </w:r>
      <w:r w:rsidR="008E4A66">
        <w:t>Note the microphone is</w:t>
      </w:r>
      <w:r w:rsidR="00B66F28" w:rsidRPr="00C67D18">
        <w:t xml:space="preserve"> not active)</w:t>
      </w:r>
      <w:r w:rsidR="00AC25D8" w:rsidRPr="00C67D18">
        <w:t>.</w:t>
      </w:r>
    </w:p>
    <w:p w14:paraId="784687A8" w14:textId="21CBCEA4" w:rsidR="00D863E3" w:rsidRPr="00C67D18" w:rsidRDefault="00532CF1" w:rsidP="00D863E3">
      <w:pPr>
        <w:pStyle w:val="Corpsdetexte"/>
        <w:rPr>
          <w:b/>
          <w:u w:val="single"/>
        </w:rPr>
      </w:pPr>
      <w:r w:rsidRPr="00C67D18">
        <w:lastRenderedPageBreak/>
        <w:t>The Braille keyboard and command keys can be used to type Braille or perform commands. The commands depend on the screen reader used.</w:t>
      </w:r>
    </w:p>
    <w:p w14:paraId="792BB8C9" w14:textId="53F86F26" w:rsidR="00646BBF" w:rsidRPr="00C67D18" w:rsidRDefault="00646BBF" w:rsidP="00D24B70">
      <w:pPr>
        <w:pStyle w:val="Titre3"/>
        <w:numPr>
          <w:ilvl w:val="2"/>
          <w:numId w:val="46"/>
        </w:numPr>
        <w:ind w:left="1077" w:hanging="1077"/>
      </w:pPr>
      <w:bookmarkStart w:id="12" w:name="_Refd18e959"/>
      <w:bookmarkStart w:id="13" w:name="_Tocd18e959"/>
      <w:bookmarkStart w:id="14" w:name="_Toc109639383"/>
      <w:r w:rsidRPr="00C67D18">
        <w:t>Front Edge</w:t>
      </w:r>
      <w:bookmarkEnd w:id="12"/>
      <w:bookmarkEnd w:id="13"/>
      <w:bookmarkEnd w:id="14"/>
    </w:p>
    <w:p w14:paraId="1D5D00AA" w14:textId="5460E351" w:rsidR="00646BBF" w:rsidRPr="00C67D18" w:rsidRDefault="00646BBF" w:rsidP="00646BBF">
      <w:pPr>
        <w:pStyle w:val="Corpsdetexte"/>
      </w:pPr>
      <w:r w:rsidRPr="00C67D18">
        <w:t xml:space="preserve">On the front edge of the </w:t>
      </w:r>
      <w:r w:rsidR="006B7C1E" w:rsidRPr="00C67D18">
        <w:t>Braill</w:t>
      </w:r>
      <w:r w:rsidR="009A30E4" w:rsidRPr="00C67D18">
        <w:t>i</w:t>
      </w:r>
      <w:r w:rsidR="006B7C1E" w:rsidRPr="00C67D18">
        <w:t xml:space="preserve">ant </w:t>
      </w:r>
      <w:r w:rsidRPr="00C67D18">
        <w:t>are five buttons. From left to right, the buttons are as follows:</w:t>
      </w:r>
    </w:p>
    <w:p w14:paraId="13EF4729" w14:textId="77777777" w:rsidR="00646BBF" w:rsidRPr="00C67D18" w:rsidRDefault="00646BBF" w:rsidP="00D24B70">
      <w:pPr>
        <w:pStyle w:val="Corpsdetexte"/>
        <w:numPr>
          <w:ilvl w:val="0"/>
          <w:numId w:val="4"/>
        </w:numPr>
        <w:contextualSpacing/>
      </w:pPr>
      <w:r w:rsidRPr="00C67D18">
        <w:t>Previous thumb key</w:t>
      </w:r>
    </w:p>
    <w:p w14:paraId="5D89BBB8" w14:textId="77777777" w:rsidR="00646BBF" w:rsidRPr="00C67D18" w:rsidRDefault="00646BBF" w:rsidP="00D24B70">
      <w:pPr>
        <w:pStyle w:val="Corpsdetexte"/>
        <w:numPr>
          <w:ilvl w:val="0"/>
          <w:numId w:val="4"/>
        </w:numPr>
        <w:contextualSpacing/>
      </w:pPr>
      <w:r w:rsidRPr="00C67D18">
        <w:t xml:space="preserve">Left thumb key </w:t>
      </w:r>
    </w:p>
    <w:p w14:paraId="07F37B28" w14:textId="77777777" w:rsidR="00646BBF" w:rsidRPr="00C67D18" w:rsidRDefault="00646BBF" w:rsidP="00D24B70">
      <w:pPr>
        <w:pStyle w:val="Corpsdetexte"/>
        <w:numPr>
          <w:ilvl w:val="0"/>
          <w:numId w:val="4"/>
        </w:numPr>
        <w:contextualSpacing/>
      </w:pPr>
      <w:r w:rsidRPr="00C67D18">
        <w:t xml:space="preserve">Home button (circular shape) </w:t>
      </w:r>
      <w:r w:rsidRPr="00C67D18">
        <w:rPr>
          <w:rFonts w:cstheme="minorHAnsi"/>
        </w:rPr>
        <w:t>–</w:t>
      </w:r>
      <w:r w:rsidRPr="00C67D18">
        <w:t xml:space="preserve"> used to return to the Main menu or exit Terminal mode</w:t>
      </w:r>
    </w:p>
    <w:p w14:paraId="22C863EE" w14:textId="77777777" w:rsidR="00646BBF" w:rsidRPr="00C67D18" w:rsidRDefault="00646BBF" w:rsidP="00D24B70">
      <w:pPr>
        <w:pStyle w:val="Corpsdetexte"/>
        <w:numPr>
          <w:ilvl w:val="0"/>
          <w:numId w:val="4"/>
        </w:numPr>
        <w:contextualSpacing/>
      </w:pPr>
      <w:r w:rsidRPr="00C67D18">
        <w:t>Right thumb key</w:t>
      </w:r>
    </w:p>
    <w:p w14:paraId="7CAE765A" w14:textId="77777777" w:rsidR="00646BBF" w:rsidRPr="00C67D18" w:rsidRDefault="00646BBF" w:rsidP="00D24B70">
      <w:pPr>
        <w:pStyle w:val="Corpsdetexte"/>
        <w:numPr>
          <w:ilvl w:val="0"/>
          <w:numId w:val="4"/>
        </w:numPr>
      </w:pPr>
      <w:r w:rsidRPr="00C67D18">
        <w:t>Next thumb key</w:t>
      </w:r>
    </w:p>
    <w:p w14:paraId="4BFF532E" w14:textId="4D60DF46" w:rsidR="00646BBF" w:rsidRPr="00C67D18" w:rsidRDefault="00646BBF" w:rsidP="00D24B70">
      <w:pPr>
        <w:pStyle w:val="Titre3"/>
        <w:numPr>
          <w:ilvl w:val="2"/>
          <w:numId w:val="46"/>
        </w:numPr>
        <w:ind w:left="1077" w:hanging="1077"/>
      </w:pPr>
      <w:bookmarkStart w:id="15" w:name="_Refd18e983"/>
      <w:bookmarkStart w:id="16" w:name="_Tocd18e983"/>
      <w:bookmarkStart w:id="17" w:name="_Toc109639384"/>
      <w:r w:rsidRPr="00C67D18">
        <w:t>Left Edge</w:t>
      </w:r>
      <w:bookmarkEnd w:id="15"/>
      <w:bookmarkEnd w:id="16"/>
      <w:bookmarkEnd w:id="17"/>
    </w:p>
    <w:p w14:paraId="1D26E88D" w14:textId="77777777" w:rsidR="00646BBF" w:rsidRPr="00C67D18" w:rsidRDefault="00646BBF" w:rsidP="00646BBF">
      <w:pPr>
        <w:pStyle w:val="Corpsdetexte"/>
      </w:pPr>
      <w:r w:rsidRPr="00C67D18">
        <w:t>On the left edge, from front to back are the following:</w:t>
      </w:r>
    </w:p>
    <w:p w14:paraId="78B41EB8" w14:textId="77777777" w:rsidR="00646BBF" w:rsidRPr="00C67D18" w:rsidRDefault="00646BBF" w:rsidP="00D24B70">
      <w:pPr>
        <w:pStyle w:val="Corpsdetexte"/>
        <w:numPr>
          <w:ilvl w:val="0"/>
          <w:numId w:val="5"/>
        </w:numPr>
        <w:contextualSpacing/>
      </w:pPr>
      <w:r w:rsidRPr="00C67D18">
        <w:t xml:space="preserve">USB-A port </w:t>
      </w:r>
    </w:p>
    <w:p w14:paraId="310B6D35" w14:textId="77777777" w:rsidR="00646BBF" w:rsidRPr="00C67D18" w:rsidRDefault="00646BBF" w:rsidP="00D24B70">
      <w:pPr>
        <w:pStyle w:val="Corpsdetexte"/>
        <w:numPr>
          <w:ilvl w:val="0"/>
          <w:numId w:val="5"/>
        </w:numPr>
        <w:contextualSpacing/>
      </w:pPr>
      <w:r w:rsidRPr="00C67D18">
        <w:t xml:space="preserve">Power button </w:t>
      </w:r>
      <w:r w:rsidRPr="00C67D18">
        <w:rPr>
          <w:rFonts w:cstheme="minorHAnsi"/>
        </w:rPr>
        <w:t>–</w:t>
      </w:r>
      <w:r w:rsidRPr="00C67D18">
        <w:t xml:space="preserve"> press and hold this button for 2 seconds to turn the device ON. </w:t>
      </w:r>
    </w:p>
    <w:p w14:paraId="1E69678B" w14:textId="77777777" w:rsidR="00646BBF" w:rsidRPr="00C67D18" w:rsidRDefault="00646BBF" w:rsidP="00D24B70">
      <w:pPr>
        <w:pStyle w:val="Corpsdetexte"/>
        <w:numPr>
          <w:ilvl w:val="0"/>
          <w:numId w:val="5"/>
        </w:numPr>
        <w:contextualSpacing/>
      </w:pPr>
      <w:r w:rsidRPr="00C67D18">
        <w:t xml:space="preserve">Green LED </w:t>
      </w:r>
      <w:r w:rsidRPr="00C67D18">
        <w:rPr>
          <w:rFonts w:cstheme="minorHAnsi"/>
        </w:rPr>
        <w:t>–</w:t>
      </w:r>
      <w:r w:rsidRPr="00C67D18">
        <w:t xml:space="preserve"> visually indicates the status of the device</w:t>
      </w:r>
    </w:p>
    <w:p w14:paraId="4CB5F871" w14:textId="0F81A27A" w:rsidR="00646BBF" w:rsidRPr="00C67D18" w:rsidRDefault="00646BBF" w:rsidP="00D24B70">
      <w:pPr>
        <w:pStyle w:val="Corpsdetexte"/>
        <w:numPr>
          <w:ilvl w:val="0"/>
          <w:numId w:val="5"/>
        </w:numPr>
      </w:pPr>
      <w:r w:rsidRPr="00C67D18">
        <w:t xml:space="preserve">USB-C port </w:t>
      </w:r>
      <w:r w:rsidRPr="00C67D18">
        <w:rPr>
          <w:rFonts w:cstheme="minorHAnsi"/>
        </w:rPr>
        <w:t>–</w:t>
      </w:r>
      <w:r w:rsidRPr="00C67D18">
        <w:t xml:space="preserve"> use the cable that came with your </w:t>
      </w:r>
      <w:r w:rsidR="00B86937" w:rsidRPr="00C67D18">
        <w:t>Brailliant</w:t>
      </w:r>
      <w:r w:rsidR="00AF17AA" w:rsidRPr="00C67D18">
        <w:t xml:space="preserve"> </w:t>
      </w:r>
      <w:r w:rsidRPr="00C67D18">
        <w:t xml:space="preserve">to connect </w:t>
      </w:r>
      <w:r w:rsidR="001E2635" w:rsidRPr="00C67D18">
        <w:t>it</w:t>
      </w:r>
      <w:r w:rsidR="00AF17AA" w:rsidRPr="00C67D18">
        <w:t xml:space="preserve"> </w:t>
      </w:r>
      <w:r w:rsidRPr="00C67D18">
        <w:t>to a power outlet or a PC</w:t>
      </w:r>
      <w:r w:rsidR="00AF17AA" w:rsidRPr="00C67D18">
        <w:t>.</w:t>
      </w:r>
    </w:p>
    <w:p w14:paraId="1660F4FE" w14:textId="0FA1B503" w:rsidR="00D863E3" w:rsidRPr="00C67D18" w:rsidRDefault="00D863E3" w:rsidP="00D24B70">
      <w:pPr>
        <w:pStyle w:val="Titre3"/>
        <w:numPr>
          <w:ilvl w:val="2"/>
          <w:numId w:val="46"/>
        </w:numPr>
        <w:ind w:left="1077" w:hanging="1077"/>
      </w:pPr>
      <w:bookmarkStart w:id="18" w:name="_Refd18e1016"/>
      <w:bookmarkStart w:id="19" w:name="_Tocd18e1016"/>
      <w:bookmarkStart w:id="20" w:name="_Toc109639385"/>
      <w:r w:rsidRPr="00C67D18">
        <w:t>Right Edge</w:t>
      </w:r>
      <w:bookmarkEnd w:id="20"/>
    </w:p>
    <w:p w14:paraId="5CCCFAE9" w14:textId="74DDA61E" w:rsidR="00D863E3" w:rsidRPr="00C67D18" w:rsidRDefault="00D863E3" w:rsidP="00D863E3">
      <w:pPr>
        <w:pStyle w:val="Corpsdetexte"/>
      </w:pPr>
      <w:r w:rsidRPr="00C67D18">
        <w:t>On the right edge, from front to back are the following:</w:t>
      </w:r>
    </w:p>
    <w:p w14:paraId="763AD557" w14:textId="4E722B1D" w:rsidR="00D863E3" w:rsidRPr="00C67D18" w:rsidRDefault="00D863E3" w:rsidP="00D24B70">
      <w:pPr>
        <w:pStyle w:val="Corpsdetexte"/>
        <w:numPr>
          <w:ilvl w:val="0"/>
          <w:numId w:val="38"/>
        </w:numPr>
      </w:pPr>
      <w:r w:rsidRPr="00C67D18">
        <w:t xml:space="preserve">Two volume buttons </w:t>
      </w:r>
    </w:p>
    <w:p w14:paraId="0B109FB2" w14:textId="0CECE010" w:rsidR="00D863E3" w:rsidRPr="00C67D18" w:rsidRDefault="00D863E3" w:rsidP="00D24B70">
      <w:pPr>
        <w:pStyle w:val="Corpsdetexte"/>
        <w:numPr>
          <w:ilvl w:val="0"/>
          <w:numId w:val="38"/>
        </w:numPr>
      </w:pPr>
      <w:r w:rsidRPr="00C67D18">
        <w:t>3.5m</w:t>
      </w:r>
      <w:r w:rsidR="000003D1" w:rsidRPr="00C67D18">
        <w:t>m</w:t>
      </w:r>
      <w:r w:rsidRPr="00C67D18">
        <w:t xml:space="preserve"> Audio jack </w:t>
      </w:r>
    </w:p>
    <w:p w14:paraId="5B8B616A" w14:textId="6E3CBCF2" w:rsidR="00646BBF" w:rsidRPr="00C67D18" w:rsidRDefault="00646BBF" w:rsidP="00D24B70">
      <w:pPr>
        <w:pStyle w:val="Titre3"/>
        <w:numPr>
          <w:ilvl w:val="2"/>
          <w:numId w:val="46"/>
        </w:numPr>
        <w:ind w:left="1077" w:hanging="1077"/>
      </w:pPr>
      <w:bookmarkStart w:id="21" w:name="_Refd18e1026"/>
      <w:bookmarkStart w:id="22" w:name="_Tocd18e1026"/>
      <w:bookmarkStart w:id="23" w:name="_Toc109639386"/>
      <w:bookmarkEnd w:id="18"/>
      <w:bookmarkEnd w:id="19"/>
      <w:r w:rsidRPr="00C67D18">
        <w:t>Bottom Side</w:t>
      </w:r>
      <w:bookmarkEnd w:id="21"/>
      <w:bookmarkEnd w:id="22"/>
      <w:bookmarkEnd w:id="23"/>
    </w:p>
    <w:p w14:paraId="0D2504BD" w14:textId="7C1D9AE1" w:rsidR="00646BBF" w:rsidRPr="00C67D18" w:rsidRDefault="00B66F28" w:rsidP="00646BBF">
      <w:pPr>
        <w:pStyle w:val="Corpsdetexte"/>
      </w:pPr>
      <w:r w:rsidRPr="00C67D18">
        <w:t>U</w:t>
      </w:r>
      <w:r w:rsidR="00646BBF" w:rsidRPr="00C67D18">
        <w:t xml:space="preserve">nderneath your </w:t>
      </w:r>
      <w:r w:rsidR="00B86937" w:rsidRPr="00C67D18">
        <w:t>Brailliant</w:t>
      </w:r>
      <w:r w:rsidR="005F7208" w:rsidRPr="00C67D18">
        <w:t xml:space="preserve"> </w:t>
      </w:r>
      <w:r w:rsidR="00646BBF" w:rsidRPr="00C67D18">
        <w:t xml:space="preserve">are </w:t>
      </w:r>
      <w:r w:rsidR="00F22B38" w:rsidRPr="00C67D18">
        <w:t xml:space="preserve">two large sections of </w:t>
      </w:r>
      <w:r w:rsidR="00646BBF" w:rsidRPr="00C67D18">
        <w:t xml:space="preserve">anti-slip </w:t>
      </w:r>
      <w:r w:rsidR="00F22B38" w:rsidRPr="00C67D18">
        <w:t xml:space="preserve">rubber </w:t>
      </w:r>
      <w:r w:rsidR="00646BBF" w:rsidRPr="00C67D18">
        <w:t>pads</w:t>
      </w:r>
      <w:r w:rsidRPr="00C67D18">
        <w:t>, one on each side</w:t>
      </w:r>
      <w:r w:rsidR="00646BBF" w:rsidRPr="00C67D18">
        <w:t xml:space="preserve">. </w:t>
      </w:r>
    </w:p>
    <w:p w14:paraId="60338958" w14:textId="4F7AF47C" w:rsidR="00646BBF" w:rsidRPr="00C67D18" w:rsidRDefault="00646BBF" w:rsidP="00646BBF">
      <w:pPr>
        <w:pStyle w:val="Corpsdetexte"/>
      </w:pPr>
      <w:r w:rsidRPr="00C67D18">
        <w:t xml:space="preserve">In the middle, closer to the front edge is a slightly indented rectangle with a different texture. In this rectangle is a sticker containing printed hardware information about your </w:t>
      </w:r>
      <w:r w:rsidR="00B86937" w:rsidRPr="00C67D18">
        <w:t>Brailliant</w:t>
      </w:r>
      <w:r w:rsidRPr="00C67D18">
        <w:t>. Above the sticker, there is a braille label containing the serial number of your device.</w:t>
      </w:r>
    </w:p>
    <w:p w14:paraId="4E2F3070" w14:textId="4BD9154A" w:rsidR="00646BBF" w:rsidRPr="00C67D18" w:rsidRDefault="00646BBF" w:rsidP="00D24B70">
      <w:pPr>
        <w:pStyle w:val="Titre2"/>
        <w:numPr>
          <w:ilvl w:val="1"/>
          <w:numId w:val="46"/>
        </w:numPr>
        <w:ind w:left="720"/>
      </w:pPr>
      <w:bookmarkStart w:id="24" w:name="_Refd18e1101"/>
      <w:bookmarkStart w:id="25" w:name="_Tocd18e1101"/>
      <w:bookmarkStart w:id="26" w:name="_Toc109639387"/>
      <w:r w:rsidRPr="00C67D18">
        <w:t xml:space="preserve">Charging </w:t>
      </w:r>
      <w:bookmarkEnd w:id="24"/>
      <w:bookmarkEnd w:id="25"/>
      <w:r w:rsidR="00137FB0" w:rsidRPr="00C67D18">
        <w:t xml:space="preserve">Brailliant </w:t>
      </w:r>
      <w:r w:rsidR="003E7634" w:rsidRPr="00C67D18">
        <w:t>BI 40X</w:t>
      </w:r>
      <w:bookmarkEnd w:id="26"/>
    </w:p>
    <w:p w14:paraId="03621ED2" w14:textId="27A47D30" w:rsidR="00646BBF" w:rsidRPr="00C67D18" w:rsidRDefault="00646BBF" w:rsidP="00646BBF">
      <w:pPr>
        <w:pStyle w:val="Corpsdetexte"/>
      </w:pPr>
      <w:r w:rsidRPr="00C67D18">
        <w:t xml:space="preserve">Prior to using your </w:t>
      </w:r>
      <w:r w:rsidR="00B86937" w:rsidRPr="00C67D18">
        <w:t>Brailliant</w:t>
      </w:r>
      <w:r w:rsidRPr="00C67D18">
        <w:t xml:space="preserve">, make sure it is charged completely. </w:t>
      </w:r>
    </w:p>
    <w:p w14:paraId="66450181" w14:textId="6C636E48" w:rsidR="00646BBF" w:rsidRPr="00C67D18" w:rsidRDefault="00646BBF" w:rsidP="00646BBF">
      <w:pPr>
        <w:pStyle w:val="Corpsdetexte"/>
      </w:pPr>
      <w:r w:rsidRPr="00C67D18">
        <w:t xml:space="preserve">Connect the USB-C end of the recharge cable to the USB-C port located on the left edge of your </w:t>
      </w:r>
      <w:r w:rsidR="00B86937" w:rsidRPr="00C67D18">
        <w:t>Brailliant</w:t>
      </w:r>
      <w:r w:rsidRPr="00C67D18">
        <w:t xml:space="preserve">. Minimal effort is required and forcing the connection can damage the cable or the device. </w:t>
      </w:r>
    </w:p>
    <w:p w14:paraId="005799F1" w14:textId="77777777" w:rsidR="00646BBF" w:rsidRPr="00C67D18" w:rsidRDefault="00646BBF" w:rsidP="00646BBF">
      <w:pPr>
        <w:pStyle w:val="Corpsdetexte"/>
      </w:pPr>
      <w:r w:rsidRPr="00C67D18">
        <w:t>Connect the USB-A end of the recharge cable to the power adapter, then plug the power adapter into a power outlet. Use the provided power adapter for optimal recharge.</w:t>
      </w:r>
    </w:p>
    <w:p w14:paraId="3BB9717E" w14:textId="7AEFDD20" w:rsidR="00646BBF" w:rsidRPr="00C67D18" w:rsidRDefault="00646BBF" w:rsidP="00646BBF">
      <w:r w:rsidRPr="00C67D18">
        <w:lastRenderedPageBreak/>
        <w:t>Alternatively, you can charge the device using your computer and the USB-A to USB-C recharge cable, but note that this method of charging is slower than charging with a power adapt</w:t>
      </w:r>
      <w:r w:rsidR="008B554F" w:rsidRPr="00C67D18">
        <w:t>e</w:t>
      </w:r>
      <w:r w:rsidRPr="00C67D18">
        <w:t>r.</w:t>
      </w:r>
      <w:bookmarkStart w:id="27" w:name="_Numd18e1123"/>
      <w:bookmarkStart w:id="28" w:name="_Refd18e1123"/>
      <w:bookmarkStart w:id="29" w:name="_Tocd18e1123"/>
    </w:p>
    <w:p w14:paraId="5443B86E" w14:textId="41338485" w:rsidR="00646BBF" w:rsidRPr="00C67D18" w:rsidRDefault="00646BBF" w:rsidP="00D24B70">
      <w:pPr>
        <w:pStyle w:val="Titre2"/>
        <w:numPr>
          <w:ilvl w:val="1"/>
          <w:numId w:val="46"/>
        </w:numPr>
        <w:ind w:left="720"/>
      </w:pPr>
      <w:bookmarkStart w:id="30" w:name="_Toc109639388"/>
      <w:bookmarkEnd w:id="27"/>
      <w:r w:rsidRPr="00C67D18">
        <w:t>Powering On and Off</w:t>
      </w:r>
      <w:bookmarkEnd w:id="28"/>
      <w:bookmarkEnd w:id="29"/>
      <w:bookmarkEnd w:id="30"/>
    </w:p>
    <w:p w14:paraId="45072B07" w14:textId="477E3989" w:rsidR="00646BBF" w:rsidRPr="00C67D18" w:rsidRDefault="00646BBF" w:rsidP="00646BBF">
      <w:r w:rsidRPr="00C67D18">
        <w:t xml:space="preserve">The Power button is on the left edge of the </w:t>
      </w:r>
      <w:r w:rsidR="00B86937" w:rsidRPr="00C67D18">
        <w:t>Brailliant</w:t>
      </w:r>
      <w:r w:rsidR="004818E8" w:rsidRPr="00C67D18">
        <w:t>;</w:t>
      </w:r>
      <w:r w:rsidRPr="00C67D18">
        <w:t xml:space="preserve"> </w:t>
      </w:r>
      <w:r w:rsidR="004818E8" w:rsidRPr="00C67D18">
        <w:t>i</w:t>
      </w:r>
      <w:r w:rsidRPr="00C67D18">
        <w:t xml:space="preserve">t is oval-shaped. </w:t>
      </w:r>
    </w:p>
    <w:p w14:paraId="3F0A87EE" w14:textId="0ABB2C85" w:rsidR="00646BBF" w:rsidRPr="00C67D18" w:rsidRDefault="00646BBF" w:rsidP="00646BBF">
      <w:r w:rsidRPr="00C67D18">
        <w:t xml:space="preserve">If your device is charged, press and hold the Power button for approximately 2 seconds to power </w:t>
      </w:r>
      <w:r w:rsidR="00D863E3" w:rsidRPr="00C67D18">
        <w:t>o</w:t>
      </w:r>
      <w:r w:rsidRPr="00C67D18">
        <w:t xml:space="preserve">n the </w:t>
      </w:r>
      <w:r w:rsidR="00B86937" w:rsidRPr="00C67D18">
        <w:t>Brailliant</w:t>
      </w:r>
      <w:r w:rsidRPr="00C67D18">
        <w:t>.</w:t>
      </w:r>
      <w:r w:rsidR="00AF17AA" w:rsidRPr="00C67D18">
        <w:t xml:space="preserve"> </w:t>
      </w:r>
      <w:r w:rsidRPr="00C67D18">
        <w:t xml:space="preserve">There is a quick vibration and </w:t>
      </w:r>
      <w:r w:rsidR="004200F5" w:rsidRPr="00C67D18">
        <w:t>“</w:t>
      </w:r>
      <w:r w:rsidR="004200F5" w:rsidRPr="00C67D18">
        <w:rPr>
          <w:rStyle w:val="lev"/>
          <w:b w:val="0"/>
        </w:rPr>
        <w:t>starting”</w:t>
      </w:r>
      <w:r w:rsidRPr="00C67D18">
        <w:t xml:space="preserve"> appears on the braille display along with a tactile loading animation that circles during start-up. </w:t>
      </w:r>
    </w:p>
    <w:p w14:paraId="4EB93910" w14:textId="433094AB" w:rsidR="00E90679" w:rsidRDefault="0054519B" w:rsidP="00646BBF">
      <w:r w:rsidRPr="00C67D18">
        <w:t xml:space="preserve">A few moments after you boot your device for the first time, you will be welcomed with a language selection menu. Press Enter to open the list of languages, select one and press Enter to close the list. </w:t>
      </w:r>
      <w:r w:rsidR="0069726A" w:rsidRPr="00DF4708">
        <w:rPr>
          <w:rFonts w:ascii="Calibri" w:eastAsia="Calibri" w:hAnsi="Calibri" w:cs="Calibri"/>
          <w:color w:val="000000" w:themeColor="text1"/>
        </w:rPr>
        <w:t>The options of the menu will be spoken via a text-to-speech feature using the default primary selected voice.</w:t>
      </w:r>
    </w:p>
    <w:p w14:paraId="139BB866" w14:textId="7AC1D142" w:rsidR="00252C7E" w:rsidRDefault="00E90679" w:rsidP="00646BBF">
      <w:r>
        <w:t xml:space="preserve">Another item available is </w:t>
      </w:r>
      <w:r w:rsidR="006A6E16">
        <w:t xml:space="preserve">“Start in terminal”. If you prefer </w:t>
      </w:r>
      <w:r w:rsidR="00252C7E">
        <w:t xml:space="preserve">the Brailliant to startup in terminal mode each time from a complete shutdown, you can activate this by pressing Enter. </w:t>
      </w:r>
      <w:r w:rsidR="00317AE0">
        <w:t>Refer to the user settings section</w:t>
      </w:r>
      <w:r w:rsidR="00066859">
        <w:t xml:space="preserve"> for more information on activating or deactivating the start up in terminal.</w:t>
      </w:r>
    </w:p>
    <w:p w14:paraId="5A74B12E" w14:textId="05045E21" w:rsidR="0054519B" w:rsidRPr="00C67D18" w:rsidRDefault="0054519B" w:rsidP="00646BBF">
      <w:r w:rsidRPr="00C67D18">
        <w:t>Close the dialog box once the changes are completed.</w:t>
      </w:r>
    </w:p>
    <w:p w14:paraId="120D8DE1" w14:textId="5E2BFF18" w:rsidR="00646BBF" w:rsidRDefault="00646BBF" w:rsidP="00646BBF">
      <w:r w:rsidRPr="00C67D18">
        <w:t>After a few seconds, the start-up is complete and “</w:t>
      </w:r>
      <w:r w:rsidR="008812D8" w:rsidRPr="00C67D18">
        <w:rPr>
          <w:rStyle w:val="lev"/>
          <w:b w:val="0"/>
        </w:rPr>
        <w:t>terminal</w:t>
      </w:r>
      <w:r w:rsidRPr="00C67D18">
        <w:rPr>
          <w:rStyle w:val="lev"/>
          <w:b w:val="0"/>
        </w:rPr>
        <w:t>”</w:t>
      </w:r>
      <w:r w:rsidRPr="00C67D18">
        <w:rPr>
          <w:rStyle w:val="lev"/>
        </w:rPr>
        <w:t xml:space="preserve"> </w:t>
      </w:r>
      <w:r w:rsidRPr="00C67D18">
        <w:rPr>
          <w:rStyle w:val="lev"/>
          <w:b w:val="0"/>
        </w:rPr>
        <w:t>appears on the braille display</w:t>
      </w:r>
      <w:r w:rsidRPr="00C67D18">
        <w:t xml:space="preserve">. Your </w:t>
      </w:r>
      <w:r w:rsidR="00B86937" w:rsidRPr="00C67D18">
        <w:t>Brailliant</w:t>
      </w:r>
      <w:r w:rsidR="008812D8" w:rsidRPr="00C67D18">
        <w:t xml:space="preserve"> </w:t>
      </w:r>
      <w:r w:rsidRPr="00C67D18">
        <w:t xml:space="preserve">is now ready for use. </w:t>
      </w:r>
    </w:p>
    <w:p w14:paraId="6EA7C2E1" w14:textId="31268A3D" w:rsidR="002F5B8B" w:rsidRPr="00C67D18" w:rsidRDefault="002F5B8B" w:rsidP="00646BBF">
      <w:r>
        <w:t xml:space="preserve">If </w:t>
      </w:r>
      <w:r w:rsidR="008006EC">
        <w:t xml:space="preserve">however </w:t>
      </w:r>
      <w:r>
        <w:t xml:space="preserve">you </w:t>
      </w:r>
      <w:r w:rsidR="008006EC">
        <w:t xml:space="preserve">turned on </w:t>
      </w:r>
      <w:r w:rsidR="005B39FC">
        <w:t>start in terminal, the Brailliant will</w:t>
      </w:r>
      <w:r w:rsidR="008006EC">
        <w:t xml:space="preserve"> prompt “U</w:t>
      </w:r>
      <w:r w:rsidR="00AF6C40">
        <w:t>SB</w:t>
      </w:r>
      <w:r w:rsidR="008006EC">
        <w:t xml:space="preserve"> connection”.</w:t>
      </w:r>
      <w:r w:rsidR="005B39FC">
        <w:t xml:space="preserve"> </w:t>
      </w:r>
    </w:p>
    <w:p w14:paraId="2D08B11A" w14:textId="77777777" w:rsidR="00646BBF" w:rsidRPr="00C67D18" w:rsidRDefault="00646BBF" w:rsidP="00646BBF">
      <w:pPr>
        <w:pStyle w:val="Corpsdetexte"/>
      </w:pPr>
      <w:r w:rsidRPr="00C67D18">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Pr="00C67D18" w:rsidRDefault="00646BBF" w:rsidP="00646BBF">
      <w:pPr>
        <w:pStyle w:val="Corpsdetexte"/>
      </w:pPr>
      <w:r w:rsidRPr="00C67D18">
        <w:t xml:space="preserve">Alternatively, you can follow these steps to power Off the </w:t>
      </w:r>
      <w:r w:rsidR="00B86937" w:rsidRPr="00C67D18">
        <w:t>Brailliant</w:t>
      </w:r>
      <w:r w:rsidRPr="00C67D18">
        <w:t>:</w:t>
      </w:r>
    </w:p>
    <w:p w14:paraId="42323C40" w14:textId="77777777" w:rsidR="00646BBF" w:rsidRPr="00C67D18" w:rsidRDefault="00646BBF" w:rsidP="00D24B70">
      <w:pPr>
        <w:pStyle w:val="Corpsdetexte"/>
        <w:numPr>
          <w:ilvl w:val="0"/>
          <w:numId w:val="6"/>
        </w:numPr>
      </w:pPr>
      <w:r w:rsidRPr="00C67D18">
        <w:t>Press P to reach the Power Off menu item.</w:t>
      </w:r>
    </w:p>
    <w:p w14:paraId="1C3E4B8D" w14:textId="77777777" w:rsidR="00646BBF" w:rsidRPr="00C67D18" w:rsidRDefault="00646BBF" w:rsidP="00D24B70">
      <w:pPr>
        <w:pStyle w:val="Corpsdetexte"/>
        <w:numPr>
          <w:ilvl w:val="0"/>
          <w:numId w:val="6"/>
        </w:numPr>
      </w:pPr>
      <w:r w:rsidRPr="00C67D18">
        <w:t>Press Enter or a cursor routing key.</w:t>
      </w:r>
    </w:p>
    <w:p w14:paraId="1CE53412" w14:textId="74CB40DB" w:rsidR="00646BBF" w:rsidRPr="00C67D18" w:rsidRDefault="00646BBF" w:rsidP="00D24B70">
      <w:pPr>
        <w:pStyle w:val="Corpsdetexte"/>
        <w:numPr>
          <w:ilvl w:val="0"/>
          <w:numId w:val="6"/>
        </w:numPr>
      </w:pPr>
      <w:r w:rsidRPr="00C67D18">
        <w:t>Select Ok</w:t>
      </w:r>
      <w:r w:rsidR="00AD75D5" w:rsidRPr="00C67D18">
        <w:t xml:space="preserve"> by pressing the Previous or Next thumb key</w:t>
      </w:r>
      <w:r w:rsidRPr="00C67D18">
        <w:t>.</w:t>
      </w:r>
    </w:p>
    <w:p w14:paraId="200B53D5" w14:textId="77777777" w:rsidR="00646BBF" w:rsidRPr="00C67D18" w:rsidRDefault="00646BBF" w:rsidP="00D24B70">
      <w:pPr>
        <w:pStyle w:val="Corpsdetexte"/>
        <w:numPr>
          <w:ilvl w:val="0"/>
          <w:numId w:val="6"/>
        </w:numPr>
      </w:pPr>
      <w:r w:rsidRPr="00C67D18">
        <w:t>Press Enter or a cursor routing key.</w:t>
      </w:r>
    </w:p>
    <w:p w14:paraId="6D9BDC2E" w14:textId="665C63D5" w:rsidR="00646BBF" w:rsidRPr="00C67D18" w:rsidRDefault="00646BBF" w:rsidP="00D24B70">
      <w:pPr>
        <w:pStyle w:val="Titre2"/>
        <w:numPr>
          <w:ilvl w:val="1"/>
          <w:numId w:val="46"/>
        </w:numPr>
        <w:ind w:left="720"/>
      </w:pPr>
      <w:bookmarkStart w:id="31" w:name="_Refd18e1174"/>
      <w:bookmarkStart w:id="32" w:name="_Tocd18e1174"/>
      <w:bookmarkStart w:id="33" w:name="_Toc109639389"/>
      <w:r w:rsidRPr="00C67D18">
        <w:t>Adjusting the Sleep Mode</w:t>
      </w:r>
      <w:bookmarkEnd w:id="33"/>
      <w:r w:rsidRPr="00C67D18">
        <w:t xml:space="preserve"> </w:t>
      </w:r>
      <w:bookmarkEnd w:id="31"/>
      <w:bookmarkEnd w:id="32"/>
    </w:p>
    <w:p w14:paraId="0F5ACDB2" w14:textId="0CB5D645" w:rsidR="00646BBF" w:rsidRPr="00C67D18" w:rsidRDefault="00646BBF" w:rsidP="00646BBF">
      <w:pPr>
        <w:pStyle w:val="Corpsdetexte"/>
      </w:pPr>
      <w:r w:rsidRPr="00C67D18">
        <w:t xml:space="preserve">To preserve the battery, </w:t>
      </w:r>
      <w:r w:rsidR="00B86937" w:rsidRPr="00C67D18">
        <w:t>Brailliant</w:t>
      </w:r>
      <w:r w:rsidR="00475FB0" w:rsidRPr="00C67D18">
        <w:t xml:space="preserve"> </w:t>
      </w:r>
      <w:r w:rsidRPr="00C67D18">
        <w:t xml:space="preserve">goes into Sleep mode after 5 minutes of inactivity. You can adjust the length of time in the </w:t>
      </w:r>
      <w:r w:rsidR="00BE58F4" w:rsidRPr="00C67D18">
        <w:t>Options</w:t>
      </w:r>
      <w:r w:rsidRPr="00C67D18">
        <w:t xml:space="preserve">. You can also manually put your device into Sleep mode by a short press of the </w:t>
      </w:r>
      <w:r w:rsidR="00492DBA">
        <w:t>P</w:t>
      </w:r>
      <w:r w:rsidRPr="00C67D18">
        <w:t xml:space="preserve">ower button. </w:t>
      </w:r>
    </w:p>
    <w:p w14:paraId="416645D6" w14:textId="7379BB2A" w:rsidR="00192F9A" w:rsidRPr="00C67D18" w:rsidRDefault="00646BBF" w:rsidP="00646BBF">
      <w:pPr>
        <w:pStyle w:val="Corpsdetexte"/>
      </w:pPr>
      <w:r w:rsidRPr="00C67D18">
        <w:t>To wake up the device, press the Power button.</w:t>
      </w:r>
    </w:p>
    <w:p w14:paraId="5B218D4D" w14:textId="30034111" w:rsidR="00646BBF" w:rsidRPr="00C67D18" w:rsidRDefault="00646BBF" w:rsidP="00D24B70">
      <w:pPr>
        <w:pStyle w:val="Titre2"/>
        <w:numPr>
          <w:ilvl w:val="1"/>
          <w:numId w:val="46"/>
        </w:numPr>
        <w:ind w:left="720"/>
      </w:pPr>
      <w:bookmarkStart w:id="34" w:name="_Toc109639390"/>
      <w:r w:rsidRPr="00C67D18">
        <w:lastRenderedPageBreak/>
        <w:t>About the About Menu</w:t>
      </w:r>
      <w:bookmarkEnd w:id="34"/>
    </w:p>
    <w:p w14:paraId="3136A774" w14:textId="1A18A2E9" w:rsidR="00646BBF" w:rsidRPr="00C67D18" w:rsidRDefault="00646BBF" w:rsidP="00646BBF">
      <w:pPr>
        <w:pStyle w:val="Corpsdetexte"/>
      </w:pPr>
      <w:r w:rsidRPr="00C67D18">
        <w:t>The About menu provides various information about your device, such as version numbers, model number, serial number, licenses, and copyright.</w:t>
      </w:r>
    </w:p>
    <w:p w14:paraId="5087EA17" w14:textId="69853289" w:rsidR="00515A95" w:rsidRPr="00C67D18" w:rsidRDefault="00515A95" w:rsidP="00515A95">
      <w:pPr>
        <w:pStyle w:val="Corpsdetexte"/>
      </w:pPr>
      <w:r w:rsidRPr="00C67D18">
        <w:t>To open the About Menu:</w:t>
      </w:r>
    </w:p>
    <w:p w14:paraId="092C5790" w14:textId="77777777" w:rsidR="00515A95" w:rsidRPr="00C67D18" w:rsidRDefault="00515A95" w:rsidP="00D24B70">
      <w:pPr>
        <w:pStyle w:val="Corpsdetexte"/>
        <w:numPr>
          <w:ilvl w:val="0"/>
          <w:numId w:val="34"/>
        </w:numPr>
        <w:contextualSpacing/>
      </w:pPr>
      <w:r w:rsidRPr="00C67D18">
        <w:t>Go to the Main menu.</w:t>
      </w:r>
    </w:p>
    <w:p w14:paraId="0527F5AD" w14:textId="31A76C72" w:rsidR="00515A95" w:rsidRPr="00C67D18" w:rsidRDefault="00515A95" w:rsidP="00D24B70">
      <w:pPr>
        <w:pStyle w:val="Corpsdetexte"/>
        <w:numPr>
          <w:ilvl w:val="0"/>
          <w:numId w:val="34"/>
        </w:numPr>
        <w:contextualSpacing/>
      </w:pPr>
      <w:r w:rsidRPr="00C67D18">
        <w:t xml:space="preserve">Select </w:t>
      </w:r>
      <w:r w:rsidR="00637D05" w:rsidRPr="00C67D18">
        <w:t>Options</w:t>
      </w:r>
      <w:r w:rsidRPr="00C67D18">
        <w:t>.</w:t>
      </w:r>
    </w:p>
    <w:p w14:paraId="69089076" w14:textId="77777777" w:rsidR="00515A95" w:rsidRPr="00C67D18" w:rsidRDefault="00515A95" w:rsidP="00D24B70">
      <w:pPr>
        <w:pStyle w:val="Corpsdetexte"/>
        <w:numPr>
          <w:ilvl w:val="0"/>
          <w:numId w:val="34"/>
        </w:numPr>
        <w:contextualSpacing/>
      </w:pPr>
      <w:r w:rsidRPr="00C67D18">
        <w:t xml:space="preserve">Press Enter. </w:t>
      </w:r>
    </w:p>
    <w:p w14:paraId="089AFBED" w14:textId="77777777" w:rsidR="00515A95" w:rsidRPr="00C67D18" w:rsidRDefault="00515A95" w:rsidP="00D24B70">
      <w:pPr>
        <w:pStyle w:val="Corpsdetexte"/>
        <w:numPr>
          <w:ilvl w:val="0"/>
          <w:numId w:val="34"/>
        </w:numPr>
        <w:contextualSpacing/>
      </w:pPr>
      <w:r w:rsidRPr="00C67D18">
        <w:t>Go to the About item.</w:t>
      </w:r>
    </w:p>
    <w:p w14:paraId="3E2E7C51" w14:textId="61B5D060" w:rsidR="00515A95" w:rsidRPr="00C67D18" w:rsidRDefault="00515A95" w:rsidP="00D24B70">
      <w:pPr>
        <w:pStyle w:val="Corpsdetexte"/>
        <w:numPr>
          <w:ilvl w:val="0"/>
          <w:numId w:val="34"/>
        </w:numPr>
      </w:pPr>
      <w:r w:rsidRPr="00C67D18">
        <w:t xml:space="preserve">Press Enter. </w:t>
      </w:r>
    </w:p>
    <w:p w14:paraId="18C2D6DF" w14:textId="245EFCC1" w:rsidR="00646BBF" w:rsidRPr="00C67D18" w:rsidRDefault="00515A95">
      <w:pPr>
        <w:spacing w:after="160"/>
      </w:pPr>
      <w:r w:rsidRPr="00C67D18">
        <w:t>Alternatively, you can use the shortcut Space + I to open the About dialog</w:t>
      </w:r>
      <w:r w:rsidR="00AD75D5" w:rsidRPr="00C67D18">
        <w:t>.</w:t>
      </w:r>
      <w:r w:rsidRPr="00C67D18">
        <w:t xml:space="preserve"> </w:t>
      </w:r>
    </w:p>
    <w:p w14:paraId="7CB7DA48" w14:textId="19809042" w:rsidR="00143B3A" w:rsidRPr="00C67D18" w:rsidRDefault="00143B3A" w:rsidP="00D24B70">
      <w:pPr>
        <w:pStyle w:val="Titre2"/>
        <w:numPr>
          <w:ilvl w:val="1"/>
          <w:numId w:val="46"/>
        </w:numPr>
        <w:ind w:left="720"/>
        <w:rPr>
          <w:sz w:val="32"/>
          <w:szCs w:val="20"/>
        </w:rPr>
      </w:pPr>
      <w:bookmarkStart w:id="35" w:name="_Toc38273993"/>
      <w:bookmarkStart w:id="36" w:name="_Toc416443718"/>
      <w:bookmarkStart w:id="37" w:name="_Toc109639391"/>
      <w:r w:rsidRPr="00C67D18">
        <w:t>Launching the Main Menu</w:t>
      </w:r>
      <w:bookmarkEnd w:id="35"/>
      <w:bookmarkEnd w:id="36"/>
      <w:bookmarkEnd w:id="37"/>
    </w:p>
    <w:p w14:paraId="343E03C7" w14:textId="7685A004" w:rsidR="00143B3A" w:rsidRPr="00C67D18" w:rsidRDefault="00143B3A" w:rsidP="00143B3A">
      <w:pPr>
        <w:pStyle w:val="Corpsdetexte"/>
      </w:pPr>
      <w:r w:rsidRPr="00C67D18">
        <w:t xml:space="preserve">The KeySoft Main menu is your </w:t>
      </w:r>
      <w:r w:rsidR="00E50705" w:rsidRPr="00C67D18">
        <w:t xml:space="preserve">Brailliant’s </w:t>
      </w:r>
      <w:r w:rsidRPr="00C67D18">
        <w:t xml:space="preserve">default </w:t>
      </w:r>
      <w:r w:rsidR="003D47B6" w:rsidRPr="00C67D18">
        <w:t>hom</w:t>
      </w:r>
      <w:r w:rsidR="003A55EB" w:rsidRPr="00C67D18">
        <w:t>e menu</w:t>
      </w:r>
      <w:r w:rsidRPr="00C67D18">
        <w:t>. From the main menu, you can access all KeySoft</w:t>
      </w:r>
      <w:r w:rsidR="003A55EB" w:rsidRPr="00C67D18">
        <w:t xml:space="preserve"> Lite</w:t>
      </w:r>
      <w:r w:rsidRPr="00C67D18">
        <w:t xml:space="preserve"> applications. When you start your </w:t>
      </w:r>
      <w:r w:rsidR="00911ED1" w:rsidRPr="00C67D18">
        <w:t xml:space="preserve">Brailliant </w:t>
      </w:r>
      <w:r w:rsidRPr="00C67D18">
        <w:t>or close an application, you automatically return to this menu.</w:t>
      </w:r>
    </w:p>
    <w:p w14:paraId="1881413E" w14:textId="038D5474" w:rsidR="00143B3A" w:rsidRPr="00C67D18" w:rsidRDefault="00143B3A" w:rsidP="00CD611A">
      <w:pPr>
        <w:pStyle w:val="Corpsdetexte"/>
      </w:pPr>
      <w:r w:rsidRPr="00C67D18">
        <w:t xml:space="preserve">You can at any time return to the main menu by simply pressing the Home button on your </w:t>
      </w:r>
      <w:r w:rsidR="00911ED1" w:rsidRPr="00C67D18">
        <w:t xml:space="preserve">Brailliant </w:t>
      </w:r>
      <w:r w:rsidRPr="00C67D18">
        <w:t xml:space="preserve">(the button shaped like a circle located on the front edge of your </w:t>
      </w:r>
      <w:r w:rsidR="00911ED1" w:rsidRPr="00C67D18">
        <w:t>Brailliant</w:t>
      </w:r>
      <w:r w:rsidRPr="00C67D18">
        <w:t xml:space="preserve">, in the middle). Alternatively, you can use the Go to Main Menu command on the keyboard by pressing SPACE with DOTS 1 2 3 4 5 6. </w:t>
      </w:r>
    </w:p>
    <w:p w14:paraId="05B9F8AA" w14:textId="62D9BC46" w:rsidR="00646BBF" w:rsidRPr="00C67D18" w:rsidRDefault="007359F1" w:rsidP="00D24B70">
      <w:pPr>
        <w:pStyle w:val="Titre1"/>
        <w:numPr>
          <w:ilvl w:val="0"/>
          <w:numId w:val="46"/>
        </w:numPr>
        <w:ind w:left="357" w:hanging="357"/>
      </w:pPr>
      <w:r w:rsidRPr="00C67D18">
        <w:t xml:space="preserve"> </w:t>
      </w:r>
      <w:bookmarkStart w:id="38" w:name="_Toc109639392"/>
      <w:r w:rsidR="00646BBF" w:rsidRPr="00C67D18">
        <w:t>Navigating and Using Menus</w:t>
      </w:r>
      <w:bookmarkEnd w:id="38"/>
    </w:p>
    <w:p w14:paraId="05F493E0" w14:textId="586E2909" w:rsidR="007A12A1" w:rsidRPr="00C67D18" w:rsidRDefault="007A12A1" w:rsidP="007A12A1">
      <w:pPr>
        <w:pStyle w:val="Corpsdetexte"/>
        <w:rPr>
          <w:sz w:val="22"/>
          <w:szCs w:val="22"/>
        </w:rPr>
      </w:pPr>
      <w:r w:rsidRPr="00C67D18">
        <w:t xml:space="preserve">KeySoft Lite is the heart of your Brailliant </w:t>
      </w:r>
      <w:r w:rsidR="003E7634" w:rsidRPr="00C67D18">
        <w:t>BI 40X</w:t>
      </w:r>
      <w:r w:rsidRPr="00C67D18">
        <w:t xml:space="preserve">, supporting all applications that are built in your braille display. KeySoft’s main menu can also be customized, which will allow you to hide and unhide applications from the Main menu. More information on customizing your Main Menu can be found in the </w:t>
      </w:r>
      <w:hyperlink w:anchor="_Customize_KeySofts_Main" w:history="1">
        <w:r w:rsidR="00E76335" w:rsidRPr="00C67D18">
          <w:rPr>
            <w:rStyle w:val="Lienhypertexte"/>
          </w:rPr>
          <w:t>Customize KeySoft</w:t>
        </w:r>
        <w:r w:rsidR="00B77D49" w:rsidRPr="00C67D18">
          <w:rPr>
            <w:rStyle w:val="Lienhypertexte"/>
          </w:rPr>
          <w:t>’</w:t>
        </w:r>
        <w:r w:rsidR="00E76335" w:rsidRPr="00C67D18">
          <w:rPr>
            <w:rStyle w:val="Lienhypertexte"/>
          </w:rPr>
          <w:t>s Main Menu section</w:t>
        </w:r>
      </w:hyperlink>
      <w:r w:rsidR="007D57DD" w:rsidRPr="00C67D18">
        <w:t>.</w:t>
      </w:r>
    </w:p>
    <w:p w14:paraId="4A854875" w14:textId="7D39E1B0" w:rsidR="00646BBF" w:rsidRPr="00C67D18" w:rsidRDefault="00646BBF" w:rsidP="00D24B70">
      <w:pPr>
        <w:pStyle w:val="Titre2"/>
        <w:numPr>
          <w:ilvl w:val="1"/>
          <w:numId w:val="46"/>
        </w:numPr>
        <w:ind w:left="720"/>
      </w:pPr>
      <w:bookmarkStart w:id="39" w:name="_Toc109639393"/>
      <w:r w:rsidRPr="00C67D18">
        <w:t>Navigating the Main Menu</w:t>
      </w:r>
      <w:bookmarkEnd w:id="39"/>
    </w:p>
    <w:p w14:paraId="76397AE8" w14:textId="30903A52" w:rsidR="00646BBF" w:rsidRPr="00C67D18" w:rsidRDefault="00FC5A6B" w:rsidP="00646BBF">
      <w:pPr>
        <w:pStyle w:val="Corpsdetexte"/>
      </w:pPr>
      <w:r w:rsidRPr="00C67D18">
        <w:t>The Main menu contains the following items:</w:t>
      </w:r>
    </w:p>
    <w:p w14:paraId="162CFE49" w14:textId="7EF821A9" w:rsidR="00646BBF" w:rsidRPr="00C67D18" w:rsidRDefault="00DA1582" w:rsidP="00D24B70">
      <w:pPr>
        <w:pStyle w:val="Paragraphedeliste"/>
        <w:numPr>
          <w:ilvl w:val="0"/>
          <w:numId w:val="1"/>
        </w:numPr>
      </w:pPr>
      <w:r w:rsidRPr="00C67D18">
        <w:t>Terminal</w:t>
      </w:r>
    </w:p>
    <w:p w14:paraId="5723EE7D" w14:textId="25E78E0E" w:rsidR="00646BBF" w:rsidRPr="00C67D18" w:rsidRDefault="00DA1582" w:rsidP="00D24B70">
      <w:pPr>
        <w:pStyle w:val="Paragraphedeliste"/>
        <w:numPr>
          <w:ilvl w:val="0"/>
          <w:numId w:val="1"/>
        </w:numPr>
      </w:pPr>
      <w:r w:rsidRPr="00C67D18">
        <w:t>Editor: Key</w:t>
      </w:r>
      <w:r w:rsidR="00643C8D" w:rsidRPr="00C67D18">
        <w:t>P</w:t>
      </w:r>
      <w:r w:rsidRPr="00C67D18">
        <w:t>ad</w:t>
      </w:r>
    </w:p>
    <w:p w14:paraId="123E4BDD" w14:textId="77777777" w:rsidR="00567B53" w:rsidRPr="00C67D18" w:rsidRDefault="00567B53" w:rsidP="00567B53">
      <w:pPr>
        <w:pStyle w:val="Paragraphedeliste"/>
        <w:numPr>
          <w:ilvl w:val="0"/>
          <w:numId w:val="1"/>
        </w:numPr>
      </w:pPr>
      <w:r>
        <w:t>Braille editor : KeyBrf</w:t>
      </w:r>
    </w:p>
    <w:p w14:paraId="1881258D" w14:textId="55ED0F91" w:rsidR="00646BBF" w:rsidRDefault="00DA1582" w:rsidP="00D24B70">
      <w:pPr>
        <w:pStyle w:val="Paragraphedeliste"/>
        <w:numPr>
          <w:ilvl w:val="0"/>
          <w:numId w:val="1"/>
        </w:numPr>
      </w:pPr>
      <w:r w:rsidRPr="00C67D18">
        <w:t>Victor Reader</w:t>
      </w:r>
    </w:p>
    <w:p w14:paraId="2D8A5A88" w14:textId="4F17EA50" w:rsidR="00646BBF" w:rsidRPr="00C67D18" w:rsidRDefault="00646BBF" w:rsidP="00D24B70">
      <w:pPr>
        <w:pStyle w:val="Paragraphedeliste"/>
        <w:numPr>
          <w:ilvl w:val="0"/>
          <w:numId w:val="1"/>
        </w:numPr>
      </w:pPr>
      <w:r w:rsidRPr="00C67D18">
        <w:t>File manager</w:t>
      </w:r>
      <w:r w:rsidR="00DA1582" w:rsidRPr="00C67D18">
        <w:t xml:space="preserve"> : key</w:t>
      </w:r>
      <w:r w:rsidR="00643C8D" w:rsidRPr="00C67D18">
        <w:t>F</w:t>
      </w:r>
      <w:r w:rsidR="00DA1582" w:rsidRPr="00C67D18">
        <w:t>iles</w:t>
      </w:r>
    </w:p>
    <w:p w14:paraId="2FBFD1BF" w14:textId="6384E88F" w:rsidR="00646BBF" w:rsidRPr="00C67D18" w:rsidRDefault="00646BBF" w:rsidP="00D24B70">
      <w:pPr>
        <w:pStyle w:val="Paragraphedeliste"/>
        <w:numPr>
          <w:ilvl w:val="0"/>
          <w:numId w:val="1"/>
        </w:numPr>
      </w:pPr>
      <w:r w:rsidRPr="00C67D18">
        <w:t>Calculator</w:t>
      </w:r>
      <w:r w:rsidR="00DA1582" w:rsidRPr="00C67D18">
        <w:t xml:space="preserve"> : key</w:t>
      </w:r>
      <w:r w:rsidR="00643C8D" w:rsidRPr="00C67D18">
        <w:t>C</w:t>
      </w:r>
      <w:r w:rsidR="00DA1582" w:rsidRPr="00C67D18">
        <w:t>alc</w:t>
      </w:r>
    </w:p>
    <w:p w14:paraId="6CDE6B05" w14:textId="77777777" w:rsidR="00646BBF" w:rsidRPr="00C67D18" w:rsidRDefault="00646BBF" w:rsidP="00D24B70">
      <w:pPr>
        <w:pStyle w:val="Paragraphedeliste"/>
        <w:numPr>
          <w:ilvl w:val="0"/>
          <w:numId w:val="1"/>
        </w:numPr>
      </w:pPr>
      <w:r w:rsidRPr="00C67D18">
        <w:t>Date and time</w:t>
      </w:r>
    </w:p>
    <w:p w14:paraId="2BBC8878" w14:textId="7CDAAC8F" w:rsidR="00646BBF" w:rsidRPr="00C67D18" w:rsidRDefault="00DA1582" w:rsidP="00D24B70">
      <w:pPr>
        <w:pStyle w:val="Paragraphedeliste"/>
        <w:numPr>
          <w:ilvl w:val="0"/>
          <w:numId w:val="1"/>
        </w:numPr>
      </w:pPr>
      <w:r w:rsidRPr="00C67D18">
        <w:t>Options</w:t>
      </w:r>
    </w:p>
    <w:p w14:paraId="7ACC1B90" w14:textId="77777777" w:rsidR="00646BBF" w:rsidRPr="00C67D18" w:rsidRDefault="00646BBF" w:rsidP="00D24B70">
      <w:pPr>
        <w:pStyle w:val="Paragraphedeliste"/>
        <w:numPr>
          <w:ilvl w:val="0"/>
          <w:numId w:val="1"/>
        </w:numPr>
      </w:pPr>
      <w:r w:rsidRPr="00C67D18">
        <w:t>Online services</w:t>
      </w:r>
    </w:p>
    <w:p w14:paraId="034A5775" w14:textId="77777777" w:rsidR="00646BBF" w:rsidRPr="00C67D18" w:rsidRDefault="00646BBF" w:rsidP="00D24B70">
      <w:pPr>
        <w:pStyle w:val="Paragraphedeliste"/>
        <w:numPr>
          <w:ilvl w:val="0"/>
          <w:numId w:val="1"/>
        </w:numPr>
      </w:pPr>
      <w:r w:rsidRPr="00C67D18">
        <w:lastRenderedPageBreak/>
        <w:t>User guide</w:t>
      </w:r>
    </w:p>
    <w:p w14:paraId="5609C598" w14:textId="77777777" w:rsidR="00646BBF" w:rsidRPr="00C67D18" w:rsidRDefault="00646BBF" w:rsidP="00D24B70">
      <w:pPr>
        <w:pStyle w:val="Paragraphedeliste"/>
        <w:numPr>
          <w:ilvl w:val="0"/>
          <w:numId w:val="1"/>
        </w:numPr>
      </w:pPr>
      <w:r w:rsidRPr="00C67D18">
        <w:t>Power Off</w:t>
      </w:r>
    </w:p>
    <w:p w14:paraId="4FEE4ADC" w14:textId="77777777" w:rsidR="00646BBF" w:rsidRPr="00C67D18" w:rsidRDefault="00646BBF" w:rsidP="00646BBF">
      <w:pPr>
        <w:pStyle w:val="Corpsdetexte"/>
      </w:pPr>
      <w:r w:rsidRPr="00C67D18">
        <w:t>Press the Previous or Next thumb keys to scroll through the list to the menu item of your choice. Then press Enter or a cursor routing key to access it.</w:t>
      </w:r>
    </w:p>
    <w:p w14:paraId="159DA729" w14:textId="21578A89" w:rsidR="00D863E3" w:rsidRPr="00C67D18" w:rsidRDefault="00D863E3" w:rsidP="00D863E3">
      <w:pPr>
        <w:pStyle w:val="Corpsdetexte"/>
      </w:pPr>
      <w:bookmarkStart w:id="40" w:name="_Refd18e1251"/>
      <w:bookmarkStart w:id="41" w:name="_Tocd18e1251"/>
      <w:r w:rsidRPr="00C67D18">
        <w:t xml:space="preserve">You can return to the </w:t>
      </w:r>
      <w:r w:rsidR="005074FC" w:rsidRPr="00C67D18">
        <w:t>M</w:t>
      </w:r>
      <w:r w:rsidRPr="00C67D18">
        <w:t xml:space="preserve">ain menu </w:t>
      </w:r>
      <w:r w:rsidR="009E262F" w:rsidRPr="00C67D18">
        <w:t xml:space="preserve">at </w:t>
      </w:r>
      <w:r w:rsidR="005074FC" w:rsidRPr="00C67D18">
        <w:t xml:space="preserve">any time </w:t>
      </w:r>
      <w:r w:rsidRPr="00C67D18">
        <w:t xml:space="preserve">by pressing the Home button or Space with all six </w:t>
      </w:r>
      <w:r w:rsidR="007D4865" w:rsidRPr="00C67D18">
        <w:t>Dot</w:t>
      </w:r>
      <w:r w:rsidRPr="00C67D18">
        <w:t>s.</w:t>
      </w:r>
    </w:p>
    <w:p w14:paraId="2F7D4FC2" w14:textId="4B02595D" w:rsidR="00646BBF" w:rsidRPr="00C67D18" w:rsidRDefault="00646BBF" w:rsidP="00D24B70">
      <w:pPr>
        <w:pStyle w:val="Titre2"/>
        <w:numPr>
          <w:ilvl w:val="1"/>
          <w:numId w:val="46"/>
        </w:numPr>
        <w:ind w:left="720"/>
      </w:pPr>
      <w:bookmarkStart w:id="42" w:name="_Toc109639394"/>
      <w:r w:rsidRPr="00C67D18">
        <w:t>Panning Text</w:t>
      </w:r>
      <w:bookmarkEnd w:id="40"/>
      <w:bookmarkEnd w:id="41"/>
      <w:r w:rsidRPr="00C67D18">
        <w:t xml:space="preserve"> on the Braille Display</w:t>
      </w:r>
      <w:bookmarkEnd w:id="42"/>
    </w:p>
    <w:p w14:paraId="75699D70" w14:textId="6C1AD864" w:rsidR="00646BBF" w:rsidRPr="00C67D18" w:rsidRDefault="00646BBF" w:rsidP="00646BBF">
      <w:pPr>
        <w:pStyle w:val="Corpsdetexte"/>
      </w:pPr>
      <w:r w:rsidRPr="00C67D18">
        <w:t xml:space="preserve">Often times the text on the braille display is too long to fit on a single line. To read the entire sentence, scroll or “pan” the text ahead or back by pressing the Left and Right thumb keys on the </w:t>
      </w:r>
      <w:r w:rsidR="00B86937" w:rsidRPr="00C67D18">
        <w:t>Brailliant</w:t>
      </w:r>
      <w:r w:rsidRPr="00C67D18">
        <w:t xml:space="preserve">. The Left and Right thumb keys are the second and </w:t>
      </w:r>
      <w:r w:rsidR="005074FC" w:rsidRPr="00C67D18">
        <w:t>third</w:t>
      </w:r>
      <w:r w:rsidRPr="00C67D18">
        <w:t xml:space="preserve"> buttons on the front edge of the device. </w:t>
      </w:r>
    </w:p>
    <w:p w14:paraId="6FC9DB54" w14:textId="23DD5C86" w:rsidR="00646BBF" w:rsidRPr="00C67D18" w:rsidRDefault="00646BBF" w:rsidP="00D24B70">
      <w:pPr>
        <w:pStyle w:val="Titre2"/>
        <w:numPr>
          <w:ilvl w:val="1"/>
          <w:numId w:val="46"/>
        </w:numPr>
        <w:ind w:left="720"/>
      </w:pPr>
      <w:bookmarkStart w:id="43" w:name="_Refd18e1266"/>
      <w:bookmarkStart w:id="44" w:name="_Tocd18e1266"/>
      <w:bookmarkStart w:id="45" w:name="_Toc109639395"/>
      <w:r w:rsidRPr="00C67D18">
        <w:t>Using the Context Menu</w:t>
      </w:r>
      <w:bookmarkEnd w:id="43"/>
      <w:bookmarkEnd w:id="44"/>
      <w:r w:rsidRPr="00C67D18">
        <w:t xml:space="preserve"> for Additional Functions</w:t>
      </w:r>
      <w:bookmarkEnd w:id="45"/>
    </w:p>
    <w:p w14:paraId="36EEE4F1" w14:textId="77777777" w:rsidR="00A034EE" w:rsidRPr="00C67D18" w:rsidRDefault="00A034EE" w:rsidP="00A034EE">
      <w:pPr>
        <w:pStyle w:val="Corpsdetexte"/>
        <w:rPr>
          <w:sz w:val="22"/>
          <w:szCs w:val="22"/>
        </w:rPr>
      </w:pPr>
      <w:r w:rsidRPr="00C67D18">
        <w:t xml:space="preserve">The Contextual Menu lists all available actions for the KeySoft application you are currently working in as well as their associated commands. It can be very useful when you forget how to do a specific command. </w:t>
      </w:r>
    </w:p>
    <w:p w14:paraId="6F06AB0E" w14:textId="1D952604" w:rsidR="00646BBF" w:rsidRPr="00C67D18" w:rsidRDefault="00646BBF" w:rsidP="00646BBF">
      <w:pPr>
        <w:pStyle w:val="Corpsdetexte"/>
      </w:pPr>
      <w:r w:rsidRPr="00C67D18">
        <w:t xml:space="preserve">To activate the Context Menu, press </w:t>
      </w:r>
      <w:r w:rsidR="00D863E3" w:rsidRPr="00C67D18">
        <w:t xml:space="preserve">Space </w:t>
      </w:r>
      <w:r w:rsidRPr="00C67D18">
        <w:t xml:space="preserve">+ M. A menu opens with a list of actions you can perform at that particular moment. Scroll through the menu to the desired action and press Enter or a cursor routing key. </w:t>
      </w:r>
    </w:p>
    <w:p w14:paraId="6DDD385C" w14:textId="6EFDAEDC" w:rsidR="00646BBF" w:rsidRPr="00C67D18" w:rsidRDefault="00646BBF" w:rsidP="00646BBF">
      <w:pPr>
        <w:pStyle w:val="Corpsdetexte"/>
      </w:pPr>
      <w:r w:rsidRPr="00C67D18">
        <w:t xml:space="preserve">Press </w:t>
      </w:r>
      <w:r w:rsidR="00D863E3" w:rsidRPr="00C67D18">
        <w:t>Space + E</w:t>
      </w:r>
      <w:r w:rsidRPr="00C67D18">
        <w:t xml:space="preserve"> to exit the Context Menu.</w:t>
      </w:r>
    </w:p>
    <w:p w14:paraId="5AC8206D" w14:textId="17FC78DE" w:rsidR="00646BBF" w:rsidRPr="00C67D18" w:rsidRDefault="00646BBF" w:rsidP="00D24B70">
      <w:pPr>
        <w:pStyle w:val="Titre2"/>
        <w:numPr>
          <w:ilvl w:val="1"/>
          <w:numId w:val="46"/>
        </w:numPr>
        <w:ind w:left="720"/>
      </w:pPr>
      <w:bookmarkStart w:id="46" w:name="_Toc109639396"/>
      <w:r w:rsidRPr="00C67D18">
        <w:t>Navigating by First Letters of Words</w:t>
      </w:r>
      <w:bookmarkEnd w:id="46"/>
    </w:p>
    <w:p w14:paraId="4A90CAF1" w14:textId="77777777" w:rsidR="00646BBF" w:rsidRPr="00C67D18" w:rsidRDefault="00646BBF" w:rsidP="00646BBF">
      <w:pPr>
        <w:pStyle w:val="Corpsdetexte"/>
      </w:pPr>
      <w:r w:rsidRPr="00C67D18">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Pr="00C67D18" w:rsidRDefault="00646BBF" w:rsidP="00646BBF">
      <w:pPr>
        <w:pStyle w:val="Corpsdetexte"/>
      </w:pPr>
      <w:r w:rsidRPr="00C67D18">
        <w:t xml:space="preserve">For example, to reach the </w:t>
      </w:r>
      <w:r w:rsidR="00500DAF" w:rsidRPr="00C67D18">
        <w:t xml:space="preserve">Options </w:t>
      </w:r>
      <w:r w:rsidRPr="00C67D18">
        <w:t xml:space="preserve">menu on the </w:t>
      </w:r>
      <w:r w:rsidR="00B86937" w:rsidRPr="00C67D18">
        <w:t>Brailliant</w:t>
      </w:r>
      <w:r w:rsidRPr="00C67D18">
        <w:t>, you type the letter ‘</w:t>
      </w:r>
      <w:r w:rsidR="00500DAF" w:rsidRPr="00C67D18">
        <w:t>O</w:t>
      </w:r>
      <w:r w:rsidR="004200F5" w:rsidRPr="00C67D18">
        <w:t xml:space="preserve">’ </w:t>
      </w:r>
      <w:r w:rsidRPr="00C67D18">
        <w:t>on your keyboard.</w:t>
      </w:r>
    </w:p>
    <w:p w14:paraId="72EA31A5" w14:textId="1D7F7311" w:rsidR="004A7B29" w:rsidRDefault="004A7B29" w:rsidP="00646BBF">
      <w:pPr>
        <w:pStyle w:val="Corpsdetexte"/>
      </w:pPr>
      <w:r w:rsidRPr="00C67D18">
        <w:t>Note that KeySoft apps found on your main menu are optimized for first letter navigation.</w:t>
      </w:r>
    </w:p>
    <w:p w14:paraId="3CA0CAE6" w14:textId="5C08D96A" w:rsidR="008357A6" w:rsidRDefault="000F5F08" w:rsidP="00646BBF">
      <w:pPr>
        <w:pStyle w:val="Corpsdetexte"/>
      </w:pPr>
      <w:r>
        <w:t xml:space="preserve">It is also possible to easily switch between applications without the need to return to the main menu. Providing you know the </w:t>
      </w:r>
      <w:r w:rsidR="00C74B49">
        <w:t xml:space="preserve">first letter of the application you want to open, press the letter combined with Enter and Backspace. </w:t>
      </w:r>
    </w:p>
    <w:p w14:paraId="1E427762" w14:textId="08DACC3B" w:rsidR="002F3D90" w:rsidRPr="00C67D18" w:rsidRDefault="002F3D90" w:rsidP="00646BBF">
      <w:pPr>
        <w:pStyle w:val="Corpsdetexte"/>
      </w:pPr>
      <w:r>
        <w:t xml:space="preserve">For example, to </w:t>
      </w:r>
      <w:r w:rsidR="003D2CDC">
        <w:t xml:space="preserve">open the </w:t>
      </w:r>
      <w:r w:rsidR="00723647">
        <w:t>E</w:t>
      </w:r>
      <w:r w:rsidR="003D2CDC">
        <w:t>ditor</w:t>
      </w:r>
      <w:r w:rsidR="00723647">
        <w:t>: KeyPad</w:t>
      </w:r>
      <w:r w:rsidR="003D2CDC">
        <w:t xml:space="preserve"> application, type the letter ‘E’ with Enter + Backspace. </w:t>
      </w:r>
    </w:p>
    <w:p w14:paraId="71C789BC" w14:textId="6D3E61D1" w:rsidR="00646BBF" w:rsidRPr="00C67D18" w:rsidRDefault="00646BBF" w:rsidP="00D24B70">
      <w:pPr>
        <w:pStyle w:val="Titre2"/>
        <w:numPr>
          <w:ilvl w:val="1"/>
          <w:numId w:val="46"/>
        </w:numPr>
        <w:ind w:left="720"/>
      </w:pPr>
      <w:bookmarkStart w:id="47" w:name="_Refd18e1309"/>
      <w:bookmarkStart w:id="48" w:name="_Tocd18e1309"/>
      <w:bookmarkStart w:id="49" w:name="_Toc109639397"/>
      <w:r w:rsidRPr="00C67D18">
        <w:lastRenderedPageBreak/>
        <w:t>Using Shortcuts</w:t>
      </w:r>
      <w:bookmarkEnd w:id="47"/>
      <w:bookmarkEnd w:id="48"/>
      <w:r w:rsidRPr="00C67D18">
        <w:t>/Key Combinations to Navigate</w:t>
      </w:r>
      <w:bookmarkEnd w:id="49"/>
    </w:p>
    <w:p w14:paraId="0EFBF433" w14:textId="77777777" w:rsidR="00646BBF" w:rsidRPr="00C67D18" w:rsidRDefault="00646BBF" w:rsidP="00646BBF">
      <w:pPr>
        <w:pStyle w:val="Corpsdetexte"/>
      </w:pPr>
      <w:r w:rsidRPr="00C67D18">
        <w:t xml:space="preserve">As the name implies, shortcuts, also known as key combinations, make it easy to quickly navigate through a menu or file. </w:t>
      </w:r>
    </w:p>
    <w:p w14:paraId="72D40897" w14:textId="5DBCD34B" w:rsidR="00646BBF" w:rsidRPr="00C67D18" w:rsidRDefault="00646BBF" w:rsidP="00646BBF">
      <w:pPr>
        <w:pStyle w:val="Corpsdetexte"/>
        <w:rPr>
          <w:rStyle w:val="lev"/>
          <w:i/>
          <w:iCs/>
          <w:color w:val="44546A" w:themeColor="text2"/>
        </w:rPr>
      </w:pPr>
      <w:r w:rsidRPr="00C67D18">
        <w:t xml:space="preserve">The most commonly used shortcuts on the </w:t>
      </w:r>
      <w:r w:rsidR="00137FB0" w:rsidRPr="00C67D18">
        <w:t xml:space="preserve">Brailliant </w:t>
      </w:r>
      <w:r w:rsidR="003E7634" w:rsidRPr="00C67D18">
        <w:t>BI 40X</w:t>
      </w:r>
      <w:r w:rsidRPr="00C67D18">
        <w:t xml:space="preserve"> are indicated in Table </w:t>
      </w:r>
      <w:r w:rsidR="008C70EB" w:rsidRPr="00C67D18">
        <w:t>1</w:t>
      </w:r>
      <w:r w:rsidRPr="00C67D18">
        <w:t>.</w:t>
      </w:r>
    </w:p>
    <w:p w14:paraId="4B5A6E4F" w14:textId="3002D05E" w:rsidR="00646BBF" w:rsidRPr="00C67D18" w:rsidRDefault="00646BBF" w:rsidP="00646BBF">
      <w:pPr>
        <w:pStyle w:val="Lgende"/>
        <w:keepNext/>
        <w:rPr>
          <w:rStyle w:val="lev"/>
          <w:sz w:val="24"/>
          <w:szCs w:val="24"/>
        </w:rPr>
      </w:pPr>
      <w:r w:rsidRPr="00C67D18">
        <w:rPr>
          <w:rStyle w:val="lev"/>
          <w:sz w:val="24"/>
          <w:szCs w:val="24"/>
        </w:rPr>
        <w:t xml:space="preserve">Table </w:t>
      </w:r>
      <w:r w:rsidR="008C70EB" w:rsidRPr="00C67D18">
        <w:rPr>
          <w:rStyle w:val="lev"/>
          <w:sz w:val="24"/>
          <w:szCs w:val="24"/>
        </w:rPr>
        <w:t>1</w:t>
      </w:r>
      <w:r w:rsidRPr="00C67D18">
        <w:rPr>
          <w:rStyle w:val="lev"/>
          <w:sz w:val="24"/>
          <w:szCs w:val="24"/>
        </w:rPr>
        <w:t>: 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C67D18" w14:paraId="78839C49" w14:textId="77777777" w:rsidTr="006F7D8B">
        <w:trPr>
          <w:trHeight w:val="432"/>
          <w:tblHeader/>
        </w:trPr>
        <w:tc>
          <w:tcPr>
            <w:tcW w:w="4045" w:type="dxa"/>
            <w:vAlign w:val="center"/>
          </w:tcPr>
          <w:p w14:paraId="6746A470"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585" w:type="dxa"/>
            <w:vAlign w:val="center"/>
          </w:tcPr>
          <w:p w14:paraId="1C1F516E"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2CAE2975" w14:textId="77777777" w:rsidTr="006F7D8B">
        <w:trPr>
          <w:trHeight w:val="360"/>
        </w:trPr>
        <w:tc>
          <w:tcPr>
            <w:tcW w:w="4045" w:type="dxa"/>
            <w:vAlign w:val="center"/>
          </w:tcPr>
          <w:p w14:paraId="6C0F869E" w14:textId="77777777" w:rsidR="00646BBF" w:rsidRPr="00C67D18" w:rsidRDefault="00646BBF" w:rsidP="006F7D8B">
            <w:pPr>
              <w:pStyle w:val="Corpsdetexte"/>
              <w:spacing w:after="0"/>
            </w:pPr>
            <w:r w:rsidRPr="00C67D18">
              <w:t>Activate Selected item</w:t>
            </w:r>
          </w:p>
        </w:tc>
        <w:tc>
          <w:tcPr>
            <w:tcW w:w="4585" w:type="dxa"/>
            <w:vAlign w:val="center"/>
          </w:tcPr>
          <w:p w14:paraId="2AAC3D08" w14:textId="77777777" w:rsidR="00646BBF" w:rsidRPr="00C67D18" w:rsidRDefault="00646BBF" w:rsidP="006F7D8B">
            <w:pPr>
              <w:pStyle w:val="Corpsdetexte"/>
              <w:spacing w:after="0"/>
              <w:rPr>
                <w:highlight w:val="yellow"/>
              </w:rPr>
            </w:pPr>
            <w:r w:rsidRPr="00C67D18">
              <w:t>Enter or cursor routing key</w:t>
            </w:r>
          </w:p>
        </w:tc>
      </w:tr>
      <w:tr w:rsidR="00646BBF" w:rsidRPr="00C67D18" w14:paraId="731B1F13" w14:textId="77777777" w:rsidTr="006F7D8B">
        <w:trPr>
          <w:trHeight w:val="360"/>
        </w:trPr>
        <w:tc>
          <w:tcPr>
            <w:tcW w:w="4045" w:type="dxa"/>
            <w:vAlign w:val="center"/>
          </w:tcPr>
          <w:p w14:paraId="30794745" w14:textId="77777777" w:rsidR="00646BBF" w:rsidRPr="00C67D18" w:rsidRDefault="00646BBF" w:rsidP="006F7D8B">
            <w:pPr>
              <w:pStyle w:val="Corpsdetexte"/>
              <w:spacing w:after="0"/>
            </w:pPr>
            <w:r w:rsidRPr="00C67D18">
              <w:t>Escape or Back</w:t>
            </w:r>
          </w:p>
        </w:tc>
        <w:tc>
          <w:tcPr>
            <w:tcW w:w="4585" w:type="dxa"/>
            <w:vAlign w:val="center"/>
          </w:tcPr>
          <w:p w14:paraId="37AFECC5" w14:textId="7D3757D5" w:rsidR="00646BBF" w:rsidRPr="00C67D18" w:rsidRDefault="00D863E3" w:rsidP="006F7D8B">
            <w:pPr>
              <w:pStyle w:val="Corpsdetexte"/>
              <w:spacing w:after="0"/>
            </w:pPr>
            <w:r w:rsidRPr="00C67D18">
              <w:t>Space + E</w:t>
            </w:r>
          </w:p>
        </w:tc>
      </w:tr>
      <w:tr w:rsidR="00646BBF" w:rsidRPr="00C67D18" w14:paraId="5B743E83" w14:textId="77777777" w:rsidTr="006F7D8B">
        <w:trPr>
          <w:trHeight w:val="360"/>
        </w:trPr>
        <w:tc>
          <w:tcPr>
            <w:tcW w:w="4045" w:type="dxa"/>
            <w:vAlign w:val="center"/>
          </w:tcPr>
          <w:p w14:paraId="7284101D" w14:textId="77777777" w:rsidR="00646BBF" w:rsidRPr="00C67D18" w:rsidRDefault="00646BBF" w:rsidP="006F7D8B">
            <w:pPr>
              <w:pStyle w:val="Corpsdetexte"/>
              <w:spacing w:after="0"/>
            </w:pPr>
            <w:r w:rsidRPr="00C67D18">
              <w:t>Previous item</w:t>
            </w:r>
          </w:p>
        </w:tc>
        <w:tc>
          <w:tcPr>
            <w:tcW w:w="4585" w:type="dxa"/>
            <w:vAlign w:val="center"/>
          </w:tcPr>
          <w:p w14:paraId="4F6B1E3F" w14:textId="1089E6F2" w:rsidR="00646BBF" w:rsidRPr="00C67D18" w:rsidRDefault="00646BBF" w:rsidP="00F17858">
            <w:pPr>
              <w:pStyle w:val="Corpsdetexte"/>
              <w:spacing w:after="0"/>
            </w:pPr>
            <w:r w:rsidRPr="00C67D18">
              <w:t>Previous thumb key</w:t>
            </w:r>
            <w:r w:rsidR="008828AB" w:rsidRPr="00C67D18">
              <w:t>, C1</w:t>
            </w:r>
            <w:r w:rsidR="00D863E3" w:rsidRPr="00C67D18">
              <w:t xml:space="preserve"> or Space + </w:t>
            </w:r>
            <w:r w:rsidR="007D4865" w:rsidRPr="00C67D18">
              <w:t>Dot</w:t>
            </w:r>
            <w:r w:rsidR="00205057" w:rsidRPr="00C67D18">
              <w:t xml:space="preserve"> </w:t>
            </w:r>
            <w:r w:rsidR="00D863E3" w:rsidRPr="00C67D18">
              <w:t>1</w:t>
            </w:r>
          </w:p>
        </w:tc>
      </w:tr>
      <w:tr w:rsidR="00646BBF" w:rsidRPr="00C67D18" w14:paraId="25AB248B" w14:textId="77777777" w:rsidTr="006F7D8B">
        <w:trPr>
          <w:trHeight w:val="360"/>
        </w:trPr>
        <w:tc>
          <w:tcPr>
            <w:tcW w:w="4045" w:type="dxa"/>
            <w:vAlign w:val="center"/>
          </w:tcPr>
          <w:p w14:paraId="158F0973" w14:textId="77777777" w:rsidR="00646BBF" w:rsidRPr="00C67D18" w:rsidRDefault="00646BBF" w:rsidP="006F7D8B">
            <w:pPr>
              <w:pStyle w:val="Corpsdetexte"/>
              <w:spacing w:after="0"/>
            </w:pPr>
            <w:r w:rsidRPr="00C67D18">
              <w:t>Next item</w:t>
            </w:r>
          </w:p>
        </w:tc>
        <w:tc>
          <w:tcPr>
            <w:tcW w:w="4585" w:type="dxa"/>
            <w:vAlign w:val="center"/>
          </w:tcPr>
          <w:p w14:paraId="2B6A3CCC" w14:textId="6A4E75C2" w:rsidR="00646BBF" w:rsidRPr="00C67D18" w:rsidRDefault="00646BBF" w:rsidP="00F17858">
            <w:pPr>
              <w:pStyle w:val="Corpsdetexte"/>
              <w:spacing w:after="0"/>
            </w:pPr>
            <w:r w:rsidRPr="00C67D18">
              <w:t>Next thumb key</w:t>
            </w:r>
            <w:r w:rsidR="008828AB" w:rsidRPr="00C67D18">
              <w:t>, C3</w:t>
            </w:r>
            <w:r w:rsidR="00D863E3" w:rsidRPr="00C67D18">
              <w:t xml:space="preserve"> or Space + </w:t>
            </w:r>
            <w:r w:rsidR="007D4865" w:rsidRPr="00C67D18">
              <w:t>Dot</w:t>
            </w:r>
            <w:r w:rsidR="00205057" w:rsidRPr="00C67D18">
              <w:t xml:space="preserve"> </w:t>
            </w:r>
            <w:r w:rsidR="00D863E3" w:rsidRPr="00C67D18">
              <w:t>4</w:t>
            </w:r>
          </w:p>
        </w:tc>
      </w:tr>
      <w:tr w:rsidR="00646BBF" w:rsidRPr="00C67D18" w14:paraId="014F06D5" w14:textId="77777777" w:rsidTr="006F7D8B">
        <w:trPr>
          <w:trHeight w:val="360"/>
        </w:trPr>
        <w:tc>
          <w:tcPr>
            <w:tcW w:w="4045" w:type="dxa"/>
            <w:vAlign w:val="center"/>
          </w:tcPr>
          <w:p w14:paraId="31A5B872" w14:textId="77777777" w:rsidR="00646BBF" w:rsidRPr="00C67D18" w:rsidRDefault="00646BBF" w:rsidP="006F7D8B">
            <w:pPr>
              <w:pStyle w:val="Corpsdetexte"/>
              <w:spacing w:after="0"/>
            </w:pPr>
            <w:r w:rsidRPr="00C67D18">
              <w:t>Jump to any item in a list</w:t>
            </w:r>
          </w:p>
        </w:tc>
        <w:tc>
          <w:tcPr>
            <w:tcW w:w="4585" w:type="dxa"/>
            <w:vAlign w:val="center"/>
          </w:tcPr>
          <w:p w14:paraId="3DA1BFFC" w14:textId="77777777" w:rsidR="00646BBF" w:rsidRPr="00C67D18" w:rsidRDefault="00646BBF" w:rsidP="006F7D8B">
            <w:pPr>
              <w:pStyle w:val="Corpsdetexte"/>
              <w:spacing w:after="0"/>
            </w:pPr>
            <w:r w:rsidRPr="00C67D18">
              <w:t>Type the first letter of the item or app</w:t>
            </w:r>
          </w:p>
        </w:tc>
      </w:tr>
      <w:tr w:rsidR="00646BBF" w:rsidRPr="00C67D18" w14:paraId="26419270" w14:textId="77777777" w:rsidTr="006F7D8B">
        <w:trPr>
          <w:trHeight w:val="360"/>
        </w:trPr>
        <w:tc>
          <w:tcPr>
            <w:tcW w:w="4045" w:type="dxa"/>
            <w:vAlign w:val="center"/>
          </w:tcPr>
          <w:p w14:paraId="4FC5DC84" w14:textId="77777777" w:rsidR="00646BBF" w:rsidRPr="00C67D18" w:rsidRDefault="00646BBF" w:rsidP="006F7D8B">
            <w:pPr>
              <w:pStyle w:val="Corpsdetexte"/>
              <w:spacing w:after="0"/>
            </w:pPr>
            <w:r w:rsidRPr="00C67D18">
              <w:t>Pan left and right</w:t>
            </w:r>
          </w:p>
        </w:tc>
        <w:tc>
          <w:tcPr>
            <w:tcW w:w="4585" w:type="dxa"/>
            <w:vAlign w:val="center"/>
          </w:tcPr>
          <w:p w14:paraId="74A98433" w14:textId="5C1A876A" w:rsidR="00646BBF" w:rsidRPr="00C67D18" w:rsidRDefault="00646BBF" w:rsidP="006F7D8B">
            <w:pPr>
              <w:pStyle w:val="Corpsdetexte"/>
              <w:spacing w:after="0"/>
            </w:pPr>
            <w:r w:rsidRPr="00C67D18">
              <w:t>Left or Right thumb key</w:t>
            </w:r>
            <w:r w:rsidR="00F12F55" w:rsidRPr="00C67D18">
              <w:t xml:space="preserve"> </w:t>
            </w:r>
            <w:r w:rsidR="00AA33EA" w:rsidRPr="00C67D18">
              <w:t xml:space="preserve">or </w:t>
            </w:r>
            <w:r w:rsidR="0093727C" w:rsidRPr="00C67D18">
              <w:t xml:space="preserve">C2 </w:t>
            </w:r>
            <w:r w:rsidR="00675C09" w:rsidRPr="00C67D18">
              <w:t>(</w:t>
            </w:r>
            <w:r w:rsidR="00AD2481" w:rsidRPr="00C67D18">
              <w:t xml:space="preserve">pan </w:t>
            </w:r>
            <w:r w:rsidR="00675C09" w:rsidRPr="00C67D18">
              <w:t xml:space="preserve">left) </w:t>
            </w:r>
            <w:r w:rsidR="0093727C" w:rsidRPr="00C67D18">
              <w:t>and C</w:t>
            </w:r>
            <w:r w:rsidR="00CB219A" w:rsidRPr="00C67D18">
              <w:t>5</w:t>
            </w:r>
            <w:r w:rsidR="00675C09" w:rsidRPr="00C67D18">
              <w:t xml:space="preserve"> (</w:t>
            </w:r>
            <w:r w:rsidR="00AD2481" w:rsidRPr="00C67D18">
              <w:t xml:space="preserve">pan </w:t>
            </w:r>
            <w:r w:rsidR="00675C09" w:rsidRPr="00C67D18">
              <w:t>right)</w:t>
            </w:r>
          </w:p>
        </w:tc>
      </w:tr>
      <w:tr w:rsidR="00646BBF" w:rsidRPr="00C67D18" w14:paraId="5424681C" w14:textId="77777777" w:rsidTr="006F7D8B">
        <w:trPr>
          <w:trHeight w:val="360"/>
        </w:trPr>
        <w:tc>
          <w:tcPr>
            <w:tcW w:w="4045" w:type="dxa"/>
            <w:vAlign w:val="center"/>
          </w:tcPr>
          <w:p w14:paraId="3C9B9A8B" w14:textId="77777777" w:rsidR="00646BBF" w:rsidRPr="00C67D18" w:rsidRDefault="00646BBF" w:rsidP="006F7D8B">
            <w:pPr>
              <w:pStyle w:val="Corpsdetexte"/>
              <w:spacing w:after="0"/>
            </w:pPr>
            <w:r w:rsidRPr="00C67D18">
              <w:t>Go to top</w:t>
            </w:r>
          </w:p>
        </w:tc>
        <w:tc>
          <w:tcPr>
            <w:tcW w:w="4585" w:type="dxa"/>
            <w:vAlign w:val="center"/>
          </w:tcPr>
          <w:p w14:paraId="3884A7C1" w14:textId="54709C1D" w:rsidR="00646BBF" w:rsidRPr="00C67D18" w:rsidRDefault="00D863E3" w:rsidP="00F17858">
            <w:pPr>
              <w:pStyle w:val="Corpsdetexte"/>
              <w:spacing w:after="0"/>
            </w:pPr>
            <w:r w:rsidRPr="00C67D18">
              <w:t xml:space="preserve">Space + </w:t>
            </w:r>
            <w:r w:rsidR="007D4865" w:rsidRPr="00C67D18">
              <w:t>Dot</w:t>
            </w:r>
            <w:r w:rsidRPr="00C67D18">
              <w:t>s 1-2-3</w:t>
            </w:r>
          </w:p>
        </w:tc>
      </w:tr>
      <w:tr w:rsidR="00646BBF" w:rsidRPr="00C67D18" w14:paraId="77111870" w14:textId="77777777" w:rsidTr="006F7D8B">
        <w:trPr>
          <w:trHeight w:val="360"/>
        </w:trPr>
        <w:tc>
          <w:tcPr>
            <w:tcW w:w="4045" w:type="dxa"/>
            <w:vAlign w:val="center"/>
          </w:tcPr>
          <w:p w14:paraId="13BAE193" w14:textId="77777777" w:rsidR="00646BBF" w:rsidRPr="00C67D18" w:rsidRDefault="00646BBF" w:rsidP="006F7D8B">
            <w:pPr>
              <w:pStyle w:val="Corpsdetexte"/>
              <w:spacing w:after="0"/>
            </w:pPr>
            <w:r w:rsidRPr="00C67D18">
              <w:t>Go to bottom</w:t>
            </w:r>
          </w:p>
        </w:tc>
        <w:tc>
          <w:tcPr>
            <w:tcW w:w="4585" w:type="dxa"/>
            <w:vAlign w:val="center"/>
          </w:tcPr>
          <w:p w14:paraId="036C915C" w14:textId="7F21D468" w:rsidR="00646BBF" w:rsidRPr="00C67D18" w:rsidRDefault="00D863E3" w:rsidP="00F17858">
            <w:pPr>
              <w:pStyle w:val="Corpsdetexte"/>
              <w:spacing w:after="0"/>
            </w:pPr>
            <w:r w:rsidRPr="00C67D18">
              <w:t xml:space="preserve">Space + </w:t>
            </w:r>
            <w:r w:rsidR="007D4865" w:rsidRPr="00C67D18">
              <w:t>Dot</w:t>
            </w:r>
            <w:r w:rsidRPr="00C67D18">
              <w:t>s 4-5-6</w:t>
            </w:r>
          </w:p>
        </w:tc>
      </w:tr>
      <w:tr w:rsidR="00646BBF" w:rsidRPr="00C67D18" w14:paraId="625E9DB7" w14:textId="77777777" w:rsidTr="006F7D8B">
        <w:trPr>
          <w:trHeight w:val="360"/>
        </w:trPr>
        <w:tc>
          <w:tcPr>
            <w:tcW w:w="4045" w:type="dxa"/>
            <w:vAlign w:val="center"/>
          </w:tcPr>
          <w:p w14:paraId="65E36C5C" w14:textId="77777777" w:rsidR="00646BBF" w:rsidRPr="00C67D18" w:rsidRDefault="00646BBF" w:rsidP="006F7D8B">
            <w:pPr>
              <w:pStyle w:val="Corpsdetexte"/>
              <w:spacing w:after="0"/>
            </w:pPr>
            <w:r w:rsidRPr="00C67D18">
              <w:t>Toggle Braille grade</w:t>
            </w:r>
          </w:p>
        </w:tc>
        <w:tc>
          <w:tcPr>
            <w:tcW w:w="4585" w:type="dxa"/>
            <w:vAlign w:val="center"/>
          </w:tcPr>
          <w:p w14:paraId="60C0E002" w14:textId="32EACF33" w:rsidR="00646BBF" w:rsidRPr="00C67D18" w:rsidRDefault="00D863E3" w:rsidP="006F7D8B">
            <w:pPr>
              <w:pStyle w:val="Corpsdetexte"/>
              <w:spacing w:after="0"/>
            </w:pPr>
            <w:r w:rsidRPr="00C67D18">
              <w:t>Backspace + G</w:t>
            </w:r>
          </w:p>
        </w:tc>
      </w:tr>
      <w:tr w:rsidR="00646BBF" w:rsidRPr="00C67D18" w14:paraId="4BC6F316" w14:textId="77777777" w:rsidTr="006F7D8B">
        <w:trPr>
          <w:trHeight w:val="360"/>
        </w:trPr>
        <w:tc>
          <w:tcPr>
            <w:tcW w:w="4045" w:type="dxa"/>
            <w:vAlign w:val="center"/>
          </w:tcPr>
          <w:p w14:paraId="62D57262" w14:textId="5F20E918" w:rsidR="00646BBF" w:rsidRPr="00C67D18" w:rsidRDefault="00646BBF" w:rsidP="006F7D8B">
            <w:pPr>
              <w:pStyle w:val="Corpsdetexte"/>
              <w:spacing w:after="0"/>
            </w:pPr>
            <w:r w:rsidRPr="00C67D18">
              <w:t xml:space="preserve">Switch </w:t>
            </w:r>
            <w:r w:rsidR="00E65438">
              <w:t>language</w:t>
            </w:r>
            <w:r w:rsidRPr="00C67D18">
              <w:t xml:space="preserve"> profile</w:t>
            </w:r>
          </w:p>
        </w:tc>
        <w:tc>
          <w:tcPr>
            <w:tcW w:w="4585" w:type="dxa"/>
            <w:vAlign w:val="center"/>
          </w:tcPr>
          <w:p w14:paraId="319211F0" w14:textId="26F638F5" w:rsidR="00646BBF" w:rsidRPr="00C67D18" w:rsidRDefault="00D863E3" w:rsidP="006F7D8B">
            <w:pPr>
              <w:pStyle w:val="Corpsdetexte"/>
              <w:spacing w:after="0"/>
            </w:pPr>
            <w:r w:rsidRPr="00C67D18">
              <w:t>Enter + L</w:t>
            </w:r>
            <w:r w:rsidR="009018A9" w:rsidRPr="00C67D18">
              <w:t xml:space="preserve"> or</w:t>
            </w:r>
            <w:r w:rsidR="00DD7856" w:rsidRPr="00C67D18">
              <w:t xml:space="preserve"> C4</w:t>
            </w:r>
            <w:r w:rsidR="009018A9" w:rsidRPr="00C67D18">
              <w:t xml:space="preserve"> </w:t>
            </w:r>
          </w:p>
        </w:tc>
      </w:tr>
      <w:tr w:rsidR="00646BBF" w:rsidRPr="00C67D18" w14:paraId="19C4EC23" w14:textId="77777777" w:rsidTr="006F7D8B">
        <w:trPr>
          <w:trHeight w:val="360"/>
        </w:trPr>
        <w:tc>
          <w:tcPr>
            <w:tcW w:w="4045" w:type="dxa"/>
            <w:vAlign w:val="center"/>
          </w:tcPr>
          <w:p w14:paraId="2A687719" w14:textId="77777777" w:rsidR="00646BBF" w:rsidRPr="00C67D18" w:rsidRDefault="00646BBF" w:rsidP="006F7D8B">
            <w:pPr>
              <w:pStyle w:val="Corpsdetexte"/>
              <w:spacing w:after="0"/>
            </w:pPr>
            <w:r w:rsidRPr="00C67D18">
              <w:t>Battery level</w:t>
            </w:r>
          </w:p>
        </w:tc>
        <w:tc>
          <w:tcPr>
            <w:tcW w:w="4585" w:type="dxa"/>
            <w:vAlign w:val="center"/>
          </w:tcPr>
          <w:p w14:paraId="04ADC756" w14:textId="237543FA" w:rsidR="00646BBF" w:rsidRPr="00C67D18" w:rsidRDefault="00D863E3" w:rsidP="006F7D8B">
            <w:pPr>
              <w:pStyle w:val="Corpsdetexte"/>
              <w:spacing w:after="0"/>
            </w:pPr>
            <w:r w:rsidRPr="00C67D18">
              <w:t>Enter + P</w:t>
            </w:r>
          </w:p>
        </w:tc>
      </w:tr>
      <w:tr w:rsidR="00646BBF" w:rsidRPr="00C67D18" w14:paraId="1C74F062" w14:textId="77777777" w:rsidTr="006F7D8B">
        <w:trPr>
          <w:trHeight w:val="360"/>
        </w:trPr>
        <w:tc>
          <w:tcPr>
            <w:tcW w:w="4045" w:type="dxa"/>
            <w:vAlign w:val="center"/>
          </w:tcPr>
          <w:p w14:paraId="32A3AF8A" w14:textId="77777777" w:rsidR="00646BBF" w:rsidRPr="00C67D18" w:rsidRDefault="00646BBF" w:rsidP="006F7D8B">
            <w:pPr>
              <w:pStyle w:val="Corpsdetexte"/>
              <w:spacing w:after="0"/>
            </w:pPr>
            <w:r w:rsidRPr="00C67D18">
              <w:t>Context menu</w:t>
            </w:r>
          </w:p>
        </w:tc>
        <w:tc>
          <w:tcPr>
            <w:tcW w:w="4585" w:type="dxa"/>
            <w:vAlign w:val="center"/>
          </w:tcPr>
          <w:p w14:paraId="4C921D25" w14:textId="312320AA" w:rsidR="00646BBF" w:rsidRPr="00C67D18" w:rsidRDefault="00D863E3" w:rsidP="006F7D8B">
            <w:pPr>
              <w:pStyle w:val="Corpsdetexte"/>
              <w:spacing w:after="0"/>
            </w:pPr>
            <w:r w:rsidRPr="00C67D18">
              <w:t>Space + M</w:t>
            </w:r>
          </w:p>
        </w:tc>
      </w:tr>
      <w:tr w:rsidR="00646BBF" w:rsidRPr="00C67D18" w14:paraId="604EE8AF" w14:textId="77777777" w:rsidTr="006F7D8B">
        <w:trPr>
          <w:trHeight w:val="360"/>
        </w:trPr>
        <w:tc>
          <w:tcPr>
            <w:tcW w:w="4045" w:type="dxa"/>
            <w:vAlign w:val="center"/>
          </w:tcPr>
          <w:p w14:paraId="4D368E35" w14:textId="77777777" w:rsidR="00646BBF" w:rsidRPr="00C67D18" w:rsidRDefault="00646BBF" w:rsidP="006F7D8B">
            <w:pPr>
              <w:pStyle w:val="Corpsdetexte"/>
              <w:spacing w:after="0"/>
            </w:pPr>
            <w:r w:rsidRPr="00C67D18">
              <w:t>Main menu</w:t>
            </w:r>
          </w:p>
        </w:tc>
        <w:tc>
          <w:tcPr>
            <w:tcW w:w="4585" w:type="dxa"/>
            <w:vAlign w:val="center"/>
          </w:tcPr>
          <w:p w14:paraId="40FA6058" w14:textId="4FDE8BBF" w:rsidR="00646BBF" w:rsidRPr="00C67D18" w:rsidRDefault="00D863E3" w:rsidP="00F17858">
            <w:pPr>
              <w:pStyle w:val="Corpsdetexte"/>
              <w:spacing w:after="0"/>
            </w:pPr>
            <w:r w:rsidRPr="00C67D18">
              <w:t xml:space="preserve">Space + </w:t>
            </w:r>
            <w:r w:rsidR="007D4865" w:rsidRPr="00C67D18">
              <w:t>Dot</w:t>
            </w:r>
            <w:r w:rsidR="00205057" w:rsidRPr="00C67D18">
              <w:t xml:space="preserve">s </w:t>
            </w:r>
            <w:r w:rsidRPr="00C67D18">
              <w:t>1-2-3-4-5-6 or Home button</w:t>
            </w:r>
          </w:p>
        </w:tc>
      </w:tr>
      <w:tr w:rsidR="00646BBF" w:rsidRPr="00C67D18" w14:paraId="1685D19B" w14:textId="77777777" w:rsidTr="006F7D8B">
        <w:trPr>
          <w:trHeight w:val="360"/>
        </w:trPr>
        <w:tc>
          <w:tcPr>
            <w:tcW w:w="4045" w:type="dxa"/>
            <w:vAlign w:val="center"/>
          </w:tcPr>
          <w:p w14:paraId="4E415DCF" w14:textId="77777777" w:rsidR="00646BBF" w:rsidRPr="00C67D18" w:rsidRDefault="00646BBF" w:rsidP="006F7D8B">
            <w:pPr>
              <w:pStyle w:val="Corpsdetexte"/>
              <w:spacing w:after="0"/>
            </w:pPr>
            <w:r w:rsidRPr="00C67D18">
              <w:t>System information</w:t>
            </w:r>
          </w:p>
        </w:tc>
        <w:tc>
          <w:tcPr>
            <w:tcW w:w="4585" w:type="dxa"/>
            <w:vAlign w:val="center"/>
          </w:tcPr>
          <w:p w14:paraId="3CB8BF0B" w14:textId="1C0F7FC0" w:rsidR="00646BBF" w:rsidRPr="00C67D18" w:rsidRDefault="00D863E3" w:rsidP="006F7D8B">
            <w:pPr>
              <w:pStyle w:val="Corpsdetexte"/>
              <w:spacing w:after="0"/>
            </w:pPr>
            <w:r w:rsidRPr="00C67D18">
              <w:t>Space + I</w:t>
            </w:r>
          </w:p>
        </w:tc>
      </w:tr>
      <w:tr w:rsidR="00646BBF" w:rsidRPr="00C67D18" w14:paraId="73BD6B9E" w14:textId="77777777" w:rsidTr="006F7D8B">
        <w:trPr>
          <w:trHeight w:val="360"/>
        </w:trPr>
        <w:tc>
          <w:tcPr>
            <w:tcW w:w="4045" w:type="dxa"/>
            <w:vAlign w:val="center"/>
          </w:tcPr>
          <w:p w14:paraId="43251A8A" w14:textId="77777777" w:rsidR="00646BBF" w:rsidRPr="00C67D18" w:rsidRDefault="00646BBF" w:rsidP="006F7D8B">
            <w:pPr>
              <w:pStyle w:val="Corpsdetexte"/>
              <w:spacing w:after="0"/>
            </w:pPr>
            <w:r w:rsidRPr="00C67D18">
              <w:t>Time</w:t>
            </w:r>
          </w:p>
        </w:tc>
        <w:tc>
          <w:tcPr>
            <w:tcW w:w="4585" w:type="dxa"/>
            <w:vAlign w:val="center"/>
          </w:tcPr>
          <w:p w14:paraId="017800A5" w14:textId="1D35E520" w:rsidR="00646BBF" w:rsidRPr="00C67D18" w:rsidRDefault="00D863E3" w:rsidP="006F7D8B">
            <w:pPr>
              <w:pStyle w:val="Corpsdetexte"/>
              <w:spacing w:after="0"/>
            </w:pPr>
            <w:r w:rsidRPr="00C67D18">
              <w:t>Enter + T</w:t>
            </w:r>
          </w:p>
        </w:tc>
      </w:tr>
      <w:tr w:rsidR="00646BBF" w:rsidRPr="00C67D18" w14:paraId="7C201DE7" w14:textId="77777777" w:rsidTr="006F7D8B">
        <w:trPr>
          <w:trHeight w:val="360"/>
        </w:trPr>
        <w:tc>
          <w:tcPr>
            <w:tcW w:w="4045" w:type="dxa"/>
            <w:vAlign w:val="center"/>
          </w:tcPr>
          <w:p w14:paraId="44D676A6" w14:textId="77777777" w:rsidR="00646BBF" w:rsidRPr="00C67D18" w:rsidRDefault="00646BBF" w:rsidP="006F7D8B">
            <w:pPr>
              <w:pStyle w:val="Corpsdetexte"/>
              <w:spacing w:after="0"/>
            </w:pPr>
            <w:r w:rsidRPr="00C67D18">
              <w:t>Date</w:t>
            </w:r>
          </w:p>
        </w:tc>
        <w:tc>
          <w:tcPr>
            <w:tcW w:w="4585" w:type="dxa"/>
            <w:vAlign w:val="center"/>
          </w:tcPr>
          <w:p w14:paraId="7292930C" w14:textId="1DC74091" w:rsidR="00646BBF" w:rsidRPr="00C67D18" w:rsidRDefault="00D863E3" w:rsidP="006F7D8B">
            <w:pPr>
              <w:pStyle w:val="Corpsdetexte"/>
              <w:spacing w:after="0"/>
            </w:pPr>
            <w:r w:rsidRPr="00C67D18">
              <w:t>Enter + D</w:t>
            </w:r>
          </w:p>
        </w:tc>
      </w:tr>
      <w:tr w:rsidR="00646BBF" w:rsidRPr="00C67D18" w14:paraId="4E2FE68A" w14:textId="77777777" w:rsidTr="006F7D8B">
        <w:trPr>
          <w:trHeight w:val="360"/>
        </w:trPr>
        <w:tc>
          <w:tcPr>
            <w:tcW w:w="4045" w:type="dxa"/>
            <w:vAlign w:val="center"/>
          </w:tcPr>
          <w:p w14:paraId="77283282" w14:textId="77777777" w:rsidR="00646BBF" w:rsidRPr="00C67D18" w:rsidRDefault="00646BBF" w:rsidP="006F7D8B">
            <w:pPr>
              <w:pStyle w:val="Corpsdetexte"/>
              <w:spacing w:after="0"/>
            </w:pPr>
            <w:r w:rsidRPr="00C67D18">
              <w:t>Eject media</w:t>
            </w:r>
          </w:p>
        </w:tc>
        <w:tc>
          <w:tcPr>
            <w:tcW w:w="4585" w:type="dxa"/>
            <w:vAlign w:val="center"/>
          </w:tcPr>
          <w:p w14:paraId="5C268E59" w14:textId="79A63B60" w:rsidR="00646BBF" w:rsidRPr="00C67D18" w:rsidRDefault="00D863E3" w:rsidP="006F7D8B">
            <w:pPr>
              <w:pStyle w:val="Corpsdetexte"/>
              <w:spacing w:after="0"/>
            </w:pPr>
            <w:r w:rsidRPr="00C67D18">
              <w:t>Enter + E</w:t>
            </w:r>
          </w:p>
        </w:tc>
      </w:tr>
      <w:tr w:rsidR="00857BEF" w:rsidRPr="00C67D18" w14:paraId="0703EB52" w14:textId="77777777" w:rsidTr="006F7D8B">
        <w:trPr>
          <w:trHeight w:val="360"/>
        </w:trPr>
        <w:tc>
          <w:tcPr>
            <w:tcW w:w="4045" w:type="dxa"/>
            <w:vAlign w:val="center"/>
          </w:tcPr>
          <w:p w14:paraId="1551939F" w14:textId="7A0E2849" w:rsidR="00857BEF" w:rsidRPr="00C67D18" w:rsidRDefault="00857BEF" w:rsidP="006F7D8B">
            <w:pPr>
              <w:pStyle w:val="Corpsdetexte"/>
              <w:spacing w:after="0"/>
            </w:pPr>
            <w:r w:rsidRPr="00C67D18">
              <w:t>Options</w:t>
            </w:r>
          </w:p>
        </w:tc>
        <w:tc>
          <w:tcPr>
            <w:tcW w:w="4585" w:type="dxa"/>
            <w:vAlign w:val="center"/>
          </w:tcPr>
          <w:p w14:paraId="7598EE89" w14:textId="54DB32EB" w:rsidR="00857BEF" w:rsidRPr="00C67D18" w:rsidRDefault="00857BEF" w:rsidP="006F7D8B">
            <w:pPr>
              <w:pStyle w:val="Corpsdetexte"/>
              <w:spacing w:after="0"/>
            </w:pPr>
            <w:r w:rsidRPr="00C67D18">
              <w:t>Space + O</w:t>
            </w:r>
          </w:p>
        </w:tc>
      </w:tr>
      <w:tr w:rsidR="008C065D" w:rsidRPr="00C67D18" w14:paraId="05D9F7FE" w14:textId="77777777" w:rsidTr="006F7D8B">
        <w:trPr>
          <w:trHeight w:val="360"/>
        </w:trPr>
        <w:tc>
          <w:tcPr>
            <w:tcW w:w="4045" w:type="dxa"/>
            <w:vAlign w:val="center"/>
          </w:tcPr>
          <w:p w14:paraId="5D7806FE" w14:textId="3989A515" w:rsidR="008C065D" w:rsidRPr="00C67D18" w:rsidRDefault="00857BEF" w:rsidP="006F7D8B">
            <w:pPr>
              <w:pStyle w:val="Corpsdetexte"/>
              <w:spacing w:after="0"/>
            </w:pPr>
            <w:r w:rsidRPr="00C67D18">
              <w:t xml:space="preserve">Create a </w:t>
            </w:r>
            <w:r w:rsidR="000B00C0">
              <w:t>q</w:t>
            </w:r>
            <w:r w:rsidRPr="00C67D18">
              <w:t xml:space="preserve">uick </w:t>
            </w:r>
            <w:r w:rsidR="000B00C0">
              <w:t>n</w:t>
            </w:r>
            <w:r w:rsidRPr="00C67D18">
              <w:t>ote</w:t>
            </w:r>
          </w:p>
        </w:tc>
        <w:tc>
          <w:tcPr>
            <w:tcW w:w="4585" w:type="dxa"/>
            <w:vAlign w:val="center"/>
          </w:tcPr>
          <w:p w14:paraId="60B11E08" w14:textId="5212A693" w:rsidR="008C065D" w:rsidRPr="00C67D18" w:rsidRDefault="00857BEF" w:rsidP="006F7D8B">
            <w:pPr>
              <w:pStyle w:val="Corpsdetexte"/>
              <w:spacing w:after="0"/>
            </w:pPr>
            <w:r w:rsidRPr="00C67D18">
              <w:t>Backspace + N</w:t>
            </w:r>
          </w:p>
        </w:tc>
      </w:tr>
      <w:tr w:rsidR="000B00C0" w:rsidRPr="00C67D18" w14:paraId="557739F0" w14:textId="77777777" w:rsidTr="006F7D8B">
        <w:trPr>
          <w:trHeight w:val="360"/>
        </w:trPr>
        <w:tc>
          <w:tcPr>
            <w:tcW w:w="4045" w:type="dxa"/>
            <w:vAlign w:val="center"/>
          </w:tcPr>
          <w:p w14:paraId="09E264F5" w14:textId="0AADAF3E" w:rsidR="000B00C0" w:rsidRPr="00C67D18" w:rsidRDefault="000B00C0" w:rsidP="006F7D8B">
            <w:pPr>
              <w:pStyle w:val="Corpsdetexte"/>
              <w:spacing w:after="0"/>
            </w:pPr>
            <w:r>
              <w:t>Create a quick braille note</w:t>
            </w:r>
          </w:p>
        </w:tc>
        <w:tc>
          <w:tcPr>
            <w:tcW w:w="4585" w:type="dxa"/>
            <w:vAlign w:val="center"/>
          </w:tcPr>
          <w:p w14:paraId="4D47C5AC" w14:textId="11E07014" w:rsidR="000B00C0" w:rsidRPr="00C67D18" w:rsidRDefault="000B00C0" w:rsidP="006F7D8B">
            <w:pPr>
              <w:pStyle w:val="Corpsdetexte"/>
              <w:spacing w:after="0"/>
            </w:pPr>
            <w:r>
              <w:t>Backspace + B</w:t>
            </w:r>
          </w:p>
        </w:tc>
      </w:tr>
      <w:tr w:rsidR="007A56AA" w:rsidRPr="00C67D18" w14:paraId="4BF4A538" w14:textId="77777777" w:rsidTr="006F7D8B">
        <w:trPr>
          <w:trHeight w:val="360"/>
        </w:trPr>
        <w:tc>
          <w:tcPr>
            <w:tcW w:w="4045" w:type="dxa"/>
            <w:vAlign w:val="center"/>
          </w:tcPr>
          <w:p w14:paraId="4952AAC9" w14:textId="60D7E63C" w:rsidR="007A56AA" w:rsidRDefault="007A56AA" w:rsidP="007A56AA">
            <w:pPr>
              <w:pStyle w:val="Corpsdetexte"/>
              <w:spacing w:after="0"/>
            </w:pPr>
            <w:r w:rsidRPr="00DF4708">
              <w:t>Toggle speech on/off</w:t>
            </w:r>
          </w:p>
        </w:tc>
        <w:tc>
          <w:tcPr>
            <w:tcW w:w="4585" w:type="dxa"/>
            <w:vAlign w:val="center"/>
          </w:tcPr>
          <w:p w14:paraId="036EC7D3" w14:textId="55A866FC" w:rsidR="007A56AA" w:rsidRDefault="007A56AA" w:rsidP="007A56AA">
            <w:pPr>
              <w:pStyle w:val="Corpsdetexte"/>
              <w:spacing w:after="0"/>
            </w:pPr>
            <w:r w:rsidRPr="00DF4708">
              <w:t>Space + Previous Thumb Key</w:t>
            </w:r>
          </w:p>
        </w:tc>
      </w:tr>
      <w:tr w:rsidR="007A56AA" w:rsidRPr="00C67D18" w14:paraId="55118699" w14:textId="77777777" w:rsidTr="006F7D8B">
        <w:trPr>
          <w:trHeight w:val="360"/>
        </w:trPr>
        <w:tc>
          <w:tcPr>
            <w:tcW w:w="4045" w:type="dxa"/>
            <w:vAlign w:val="center"/>
          </w:tcPr>
          <w:p w14:paraId="215F9D30" w14:textId="3883AD8F" w:rsidR="007A56AA" w:rsidRDefault="007A56AA" w:rsidP="007A56AA">
            <w:pPr>
              <w:pStyle w:val="Corpsdetexte"/>
              <w:spacing w:after="0"/>
            </w:pPr>
            <w:r w:rsidRPr="00DF4708">
              <w:t>Increase speech rate</w:t>
            </w:r>
          </w:p>
        </w:tc>
        <w:tc>
          <w:tcPr>
            <w:tcW w:w="4585" w:type="dxa"/>
            <w:vAlign w:val="center"/>
          </w:tcPr>
          <w:p w14:paraId="6C1DFA20" w14:textId="2EA622E3" w:rsidR="007A56AA" w:rsidRDefault="007A56AA" w:rsidP="007A56AA">
            <w:pPr>
              <w:pStyle w:val="Corpsdetexte"/>
              <w:spacing w:after="0"/>
            </w:pPr>
            <w:r w:rsidRPr="00DF4708">
              <w:t>Enter + Dot 5</w:t>
            </w:r>
          </w:p>
        </w:tc>
      </w:tr>
      <w:tr w:rsidR="007A56AA" w:rsidRPr="00C67D18" w14:paraId="0BE9DEB2" w14:textId="77777777" w:rsidTr="006F7D8B">
        <w:trPr>
          <w:trHeight w:val="360"/>
        </w:trPr>
        <w:tc>
          <w:tcPr>
            <w:tcW w:w="4045" w:type="dxa"/>
            <w:vAlign w:val="center"/>
          </w:tcPr>
          <w:p w14:paraId="40D6C37B" w14:textId="3695336F" w:rsidR="007A56AA" w:rsidRDefault="007A56AA" w:rsidP="007A56AA">
            <w:pPr>
              <w:pStyle w:val="Corpsdetexte"/>
              <w:spacing w:after="0"/>
            </w:pPr>
            <w:r w:rsidRPr="00DF4708">
              <w:t>Decrease speech rate</w:t>
            </w:r>
          </w:p>
        </w:tc>
        <w:tc>
          <w:tcPr>
            <w:tcW w:w="4585" w:type="dxa"/>
            <w:vAlign w:val="center"/>
          </w:tcPr>
          <w:p w14:paraId="0A16132A" w14:textId="14E3026B" w:rsidR="007A56AA" w:rsidRDefault="007A56AA" w:rsidP="007A56AA">
            <w:pPr>
              <w:pStyle w:val="Corpsdetexte"/>
              <w:spacing w:after="0"/>
            </w:pPr>
            <w:r w:rsidRPr="00DF4708">
              <w:t>Enter + Dot 2</w:t>
            </w:r>
          </w:p>
        </w:tc>
      </w:tr>
      <w:tr w:rsidR="009E7A91" w:rsidRPr="00C67D18" w14:paraId="59A400F5" w14:textId="77777777" w:rsidTr="006F7D8B">
        <w:trPr>
          <w:trHeight w:val="360"/>
        </w:trPr>
        <w:tc>
          <w:tcPr>
            <w:tcW w:w="4045" w:type="dxa"/>
            <w:vAlign w:val="center"/>
          </w:tcPr>
          <w:p w14:paraId="152362A4" w14:textId="786B663F" w:rsidR="009E7A91" w:rsidRDefault="00D80479" w:rsidP="009E7A91">
            <w:pPr>
              <w:pStyle w:val="Corpsdetexte"/>
              <w:spacing w:after="0"/>
            </w:pPr>
            <w:r>
              <w:rPr>
                <w:lang w:val="fr-CA"/>
              </w:rPr>
              <w:t xml:space="preserve">Open </w:t>
            </w:r>
            <w:r w:rsidR="009E7A91">
              <w:rPr>
                <w:lang w:val="fr-CA"/>
              </w:rPr>
              <w:t>Terminal</w:t>
            </w:r>
          </w:p>
        </w:tc>
        <w:tc>
          <w:tcPr>
            <w:tcW w:w="4585" w:type="dxa"/>
            <w:vAlign w:val="center"/>
          </w:tcPr>
          <w:p w14:paraId="098BF789" w14:textId="7D2A6D3A" w:rsidR="009E7A91" w:rsidRDefault="00D80479" w:rsidP="009E7A91">
            <w:pPr>
              <w:pStyle w:val="Corpsdetexte"/>
              <w:spacing w:after="0"/>
            </w:pPr>
            <w:r>
              <w:rPr>
                <w:lang w:val="fr-CA"/>
              </w:rPr>
              <w:t>Backspace</w:t>
            </w:r>
            <w:r w:rsidR="009E7A91">
              <w:rPr>
                <w:lang w:val="fr-CA"/>
              </w:rPr>
              <w:t xml:space="preserve"> + </w:t>
            </w:r>
            <w:r>
              <w:rPr>
                <w:lang w:val="fr-CA"/>
              </w:rPr>
              <w:t>Enter</w:t>
            </w:r>
            <w:r w:rsidR="009E7A91">
              <w:rPr>
                <w:lang w:val="fr-CA"/>
              </w:rPr>
              <w:t xml:space="preserve"> + T</w:t>
            </w:r>
          </w:p>
        </w:tc>
      </w:tr>
      <w:tr w:rsidR="009E7A91" w:rsidRPr="00C67D18" w14:paraId="3196063A" w14:textId="77777777" w:rsidTr="006F7D8B">
        <w:trPr>
          <w:trHeight w:val="360"/>
        </w:trPr>
        <w:tc>
          <w:tcPr>
            <w:tcW w:w="4045" w:type="dxa"/>
            <w:vAlign w:val="center"/>
          </w:tcPr>
          <w:p w14:paraId="7884555D" w14:textId="3BE43704" w:rsidR="009E7A91" w:rsidRDefault="00D80479" w:rsidP="009E7A91">
            <w:pPr>
              <w:pStyle w:val="Corpsdetexte"/>
              <w:spacing w:after="0"/>
            </w:pPr>
            <w:r>
              <w:t>Open KeyPad</w:t>
            </w:r>
          </w:p>
        </w:tc>
        <w:tc>
          <w:tcPr>
            <w:tcW w:w="4585" w:type="dxa"/>
            <w:vAlign w:val="center"/>
          </w:tcPr>
          <w:p w14:paraId="07CBD423" w14:textId="036A7D72" w:rsidR="009E7A91" w:rsidRDefault="00D80479" w:rsidP="009E7A91">
            <w:pPr>
              <w:pStyle w:val="Corpsdetexte"/>
              <w:spacing w:after="0"/>
            </w:pPr>
            <w:r>
              <w:rPr>
                <w:lang w:val="fr-CA"/>
              </w:rPr>
              <w:t>Backspace</w:t>
            </w:r>
            <w:r>
              <w:rPr>
                <w:lang w:val="fr-CA"/>
              </w:rPr>
              <w:t xml:space="preserve"> + </w:t>
            </w:r>
            <w:r>
              <w:rPr>
                <w:lang w:val="fr-CA"/>
              </w:rPr>
              <w:t>Enter</w:t>
            </w:r>
            <w:r>
              <w:rPr>
                <w:lang w:val="fr-CA"/>
              </w:rPr>
              <w:t xml:space="preserve"> </w:t>
            </w:r>
            <w:r w:rsidR="009E7A91">
              <w:rPr>
                <w:lang w:val="fr-CA"/>
              </w:rPr>
              <w:t>+ E</w:t>
            </w:r>
          </w:p>
        </w:tc>
      </w:tr>
      <w:tr w:rsidR="009E7A91" w:rsidRPr="00C67D18" w14:paraId="081E5615" w14:textId="77777777" w:rsidTr="006F7D8B">
        <w:trPr>
          <w:trHeight w:val="360"/>
        </w:trPr>
        <w:tc>
          <w:tcPr>
            <w:tcW w:w="4045" w:type="dxa"/>
            <w:vAlign w:val="center"/>
          </w:tcPr>
          <w:p w14:paraId="56EAF499" w14:textId="35310446" w:rsidR="009E7A91" w:rsidRDefault="00D80479" w:rsidP="009E7A91">
            <w:pPr>
              <w:pStyle w:val="Corpsdetexte"/>
              <w:spacing w:after="0"/>
            </w:pPr>
            <w:r>
              <w:t xml:space="preserve">Open </w:t>
            </w:r>
            <w:r w:rsidR="009E7A91">
              <w:t>Victor Reader</w:t>
            </w:r>
          </w:p>
        </w:tc>
        <w:tc>
          <w:tcPr>
            <w:tcW w:w="4585" w:type="dxa"/>
            <w:vAlign w:val="center"/>
          </w:tcPr>
          <w:p w14:paraId="0EB6711E" w14:textId="1FD3CD77" w:rsidR="009E7A91" w:rsidRDefault="00D80479" w:rsidP="009E7A91">
            <w:pPr>
              <w:pStyle w:val="Corpsdetexte"/>
              <w:spacing w:after="0"/>
            </w:pPr>
            <w:r>
              <w:rPr>
                <w:lang w:val="fr-CA"/>
              </w:rPr>
              <w:t>Backspace</w:t>
            </w:r>
            <w:r>
              <w:rPr>
                <w:lang w:val="fr-CA"/>
              </w:rPr>
              <w:t xml:space="preserve"> + </w:t>
            </w:r>
            <w:r>
              <w:rPr>
                <w:lang w:val="fr-CA"/>
              </w:rPr>
              <w:t>Enter</w:t>
            </w:r>
            <w:r>
              <w:rPr>
                <w:lang w:val="fr-CA"/>
              </w:rPr>
              <w:t xml:space="preserve"> </w:t>
            </w:r>
            <w:r w:rsidR="009E7A91">
              <w:rPr>
                <w:lang w:val="fr-CA"/>
              </w:rPr>
              <w:t>+ V</w:t>
            </w:r>
          </w:p>
        </w:tc>
      </w:tr>
      <w:tr w:rsidR="009E7A91" w:rsidRPr="00C67D18" w14:paraId="28F0C4D5" w14:textId="77777777" w:rsidTr="006F7D8B">
        <w:trPr>
          <w:trHeight w:val="360"/>
        </w:trPr>
        <w:tc>
          <w:tcPr>
            <w:tcW w:w="4045" w:type="dxa"/>
            <w:vAlign w:val="center"/>
          </w:tcPr>
          <w:p w14:paraId="25A3469C" w14:textId="05018356" w:rsidR="009E7A91" w:rsidRDefault="00D80479" w:rsidP="009E7A91">
            <w:pPr>
              <w:pStyle w:val="Corpsdetexte"/>
              <w:spacing w:after="0"/>
            </w:pPr>
            <w:r>
              <w:t>Open KeyFiles</w:t>
            </w:r>
            <w:r w:rsidR="009E7A91">
              <w:t xml:space="preserve"> </w:t>
            </w:r>
          </w:p>
        </w:tc>
        <w:tc>
          <w:tcPr>
            <w:tcW w:w="4585" w:type="dxa"/>
            <w:vAlign w:val="center"/>
          </w:tcPr>
          <w:p w14:paraId="03D8A2F8" w14:textId="4575EA78" w:rsidR="009E7A91" w:rsidRDefault="00D80479" w:rsidP="009E7A91">
            <w:pPr>
              <w:pStyle w:val="Corpsdetexte"/>
              <w:spacing w:after="0"/>
            </w:pPr>
            <w:r>
              <w:rPr>
                <w:lang w:val="fr-CA"/>
              </w:rPr>
              <w:t>Backspace</w:t>
            </w:r>
            <w:r>
              <w:rPr>
                <w:lang w:val="fr-CA"/>
              </w:rPr>
              <w:t xml:space="preserve"> + </w:t>
            </w:r>
            <w:r>
              <w:rPr>
                <w:lang w:val="fr-CA"/>
              </w:rPr>
              <w:t>Enter</w:t>
            </w:r>
            <w:r>
              <w:rPr>
                <w:lang w:val="fr-CA"/>
              </w:rPr>
              <w:t xml:space="preserve"> </w:t>
            </w:r>
            <w:r w:rsidR="009E7A91">
              <w:rPr>
                <w:lang w:val="fr-CA"/>
              </w:rPr>
              <w:t>+ F</w:t>
            </w:r>
          </w:p>
        </w:tc>
      </w:tr>
      <w:tr w:rsidR="009E7A91" w:rsidRPr="00C67D18" w14:paraId="304FB5A3" w14:textId="77777777" w:rsidTr="006F7D8B">
        <w:trPr>
          <w:trHeight w:val="360"/>
        </w:trPr>
        <w:tc>
          <w:tcPr>
            <w:tcW w:w="4045" w:type="dxa"/>
            <w:vAlign w:val="center"/>
          </w:tcPr>
          <w:p w14:paraId="2509D252" w14:textId="27BD7CA3" w:rsidR="009E7A91" w:rsidRDefault="00D80479" w:rsidP="009E7A91">
            <w:pPr>
              <w:pStyle w:val="Corpsdetexte"/>
              <w:spacing w:after="0"/>
            </w:pPr>
            <w:r>
              <w:lastRenderedPageBreak/>
              <w:t xml:space="preserve">Open </w:t>
            </w:r>
            <w:r w:rsidR="00CD5910">
              <w:t>KeyCalc</w:t>
            </w:r>
          </w:p>
        </w:tc>
        <w:tc>
          <w:tcPr>
            <w:tcW w:w="4585" w:type="dxa"/>
            <w:vAlign w:val="center"/>
          </w:tcPr>
          <w:p w14:paraId="04D66790" w14:textId="17795963" w:rsidR="009E7A91" w:rsidRDefault="00D80479" w:rsidP="009E7A91">
            <w:pPr>
              <w:pStyle w:val="Corpsdetexte"/>
              <w:spacing w:after="0"/>
            </w:pPr>
            <w:r>
              <w:rPr>
                <w:lang w:val="fr-CA"/>
              </w:rPr>
              <w:t>Backspace</w:t>
            </w:r>
            <w:r>
              <w:rPr>
                <w:lang w:val="fr-CA"/>
              </w:rPr>
              <w:t xml:space="preserve"> + </w:t>
            </w:r>
            <w:r>
              <w:rPr>
                <w:lang w:val="fr-CA"/>
              </w:rPr>
              <w:t>Enter</w:t>
            </w:r>
            <w:r>
              <w:rPr>
                <w:lang w:val="fr-CA"/>
              </w:rPr>
              <w:t xml:space="preserve"> </w:t>
            </w:r>
            <w:r w:rsidR="009E7A91">
              <w:rPr>
                <w:lang w:val="fr-CA"/>
              </w:rPr>
              <w:t>+ C</w:t>
            </w:r>
          </w:p>
        </w:tc>
      </w:tr>
      <w:tr w:rsidR="009E7A91" w:rsidRPr="00C67D18" w14:paraId="3F532D75" w14:textId="77777777" w:rsidTr="006F7D8B">
        <w:trPr>
          <w:trHeight w:val="360"/>
        </w:trPr>
        <w:tc>
          <w:tcPr>
            <w:tcW w:w="4045" w:type="dxa"/>
            <w:vAlign w:val="center"/>
          </w:tcPr>
          <w:p w14:paraId="3CD9E81E" w14:textId="2A403F62" w:rsidR="009E7A91" w:rsidRPr="00DF4708" w:rsidRDefault="009E7A91" w:rsidP="009E7A91">
            <w:pPr>
              <w:pStyle w:val="Corpsdetexte"/>
              <w:spacing w:after="0"/>
            </w:pPr>
            <w:r>
              <w:t>Open Bookshare</w:t>
            </w:r>
          </w:p>
        </w:tc>
        <w:tc>
          <w:tcPr>
            <w:tcW w:w="4585" w:type="dxa"/>
            <w:vAlign w:val="center"/>
          </w:tcPr>
          <w:p w14:paraId="0EAA88EA" w14:textId="7620A2D8" w:rsidR="009E7A91" w:rsidRPr="00DF4708" w:rsidRDefault="009E7A91" w:rsidP="009E7A91">
            <w:pPr>
              <w:pStyle w:val="Corpsdetexte"/>
              <w:spacing w:after="0"/>
            </w:pPr>
            <w:r>
              <w:t>Backspace + Enter + B</w:t>
            </w:r>
          </w:p>
        </w:tc>
      </w:tr>
      <w:tr w:rsidR="009E7A91" w:rsidRPr="00C67D18" w14:paraId="0D642704" w14:textId="77777777" w:rsidTr="006F7D8B">
        <w:trPr>
          <w:trHeight w:val="360"/>
        </w:trPr>
        <w:tc>
          <w:tcPr>
            <w:tcW w:w="4045" w:type="dxa"/>
            <w:vAlign w:val="center"/>
          </w:tcPr>
          <w:p w14:paraId="045A646E" w14:textId="303053A3" w:rsidR="009E7A91" w:rsidRDefault="009E7A91" w:rsidP="009E7A91">
            <w:pPr>
              <w:pStyle w:val="Corpsdetexte"/>
              <w:spacing w:after="0"/>
            </w:pPr>
            <w:r>
              <w:t>Open NFB Newsline</w:t>
            </w:r>
          </w:p>
        </w:tc>
        <w:tc>
          <w:tcPr>
            <w:tcW w:w="4585" w:type="dxa"/>
            <w:vAlign w:val="center"/>
          </w:tcPr>
          <w:p w14:paraId="1ACB896F" w14:textId="50867489" w:rsidR="009E7A91" w:rsidRDefault="009E7A91" w:rsidP="009E7A91">
            <w:pPr>
              <w:pStyle w:val="Corpsdetexte"/>
              <w:spacing w:after="0"/>
            </w:pPr>
            <w:r>
              <w:t>Backspace + Enter + W</w:t>
            </w:r>
          </w:p>
        </w:tc>
      </w:tr>
      <w:tr w:rsidR="009E7A91" w:rsidRPr="00C67D18" w14:paraId="2A0D69CB" w14:textId="77777777" w:rsidTr="006F7D8B">
        <w:trPr>
          <w:trHeight w:val="360"/>
        </w:trPr>
        <w:tc>
          <w:tcPr>
            <w:tcW w:w="4045" w:type="dxa"/>
            <w:vAlign w:val="center"/>
          </w:tcPr>
          <w:p w14:paraId="095864E5" w14:textId="153467F1" w:rsidR="009E7A91" w:rsidRDefault="009E7A91" w:rsidP="009E7A91">
            <w:pPr>
              <w:pStyle w:val="Corpsdetexte"/>
              <w:spacing w:after="0"/>
            </w:pPr>
            <w:r>
              <w:t>Open NLS Bard</w:t>
            </w:r>
          </w:p>
        </w:tc>
        <w:tc>
          <w:tcPr>
            <w:tcW w:w="4585" w:type="dxa"/>
            <w:vAlign w:val="center"/>
          </w:tcPr>
          <w:p w14:paraId="1F2358AB" w14:textId="54CF9B84" w:rsidR="009E7A91" w:rsidRDefault="009E7A91" w:rsidP="009E7A91">
            <w:pPr>
              <w:pStyle w:val="Corpsdetexte"/>
              <w:spacing w:after="0"/>
            </w:pPr>
            <w:r>
              <w:t>Backspace + Enter + N</w:t>
            </w:r>
          </w:p>
        </w:tc>
      </w:tr>
    </w:tbl>
    <w:p w14:paraId="1EAC1FCA" w14:textId="01438953" w:rsidR="00646BBF" w:rsidRPr="00C67D18" w:rsidRDefault="00646BBF" w:rsidP="00646BBF">
      <w:pPr>
        <w:pStyle w:val="Corpsdetexte"/>
        <w:spacing w:after="0" w:line="240" w:lineRule="auto"/>
      </w:pPr>
    </w:p>
    <w:p w14:paraId="1088A7BA" w14:textId="62D73D07" w:rsidR="00D863E3" w:rsidRPr="00C67D18" w:rsidRDefault="00302DF4" w:rsidP="00D863E3">
      <w:pPr>
        <w:sectPr w:rsidR="00D863E3" w:rsidRPr="00C67D18" w:rsidSect="00FE68DB">
          <w:type w:val="continuous"/>
          <w:pgSz w:w="12240" w:h="15840" w:code="1"/>
          <w:pgMar w:top="1417" w:right="1467" w:bottom="1417" w:left="1418" w:header="708" w:footer="708" w:gutter="0"/>
          <w:cols w:space="720"/>
        </w:sectPr>
      </w:pPr>
      <w:r w:rsidRPr="00C67D18">
        <w:rPr>
          <w:rStyle w:val="lev"/>
        </w:rPr>
        <w:t>Note</w:t>
      </w:r>
      <w:r w:rsidR="00D863E3" w:rsidRPr="00C67D18">
        <w:t xml:space="preserve">: All commands </w:t>
      </w:r>
      <w:r w:rsidR="007D4865" w:rsidRPr="00C67D18">
        <w:t xml:space="preserve">that include Enter </w:t>
      </w:r>
      <w:r w:rsidR="00D863E3" w:rsidRPr="00C67D18">
        <w:t xml:space="preserve">or </w:t>
      </w:r>
      <w:r w:rsidR="007D4865" w:rsidRPr="00C67D18">
        <w:t xml:space="preserve">Backspace </w:t>
      </w:r>
      <w:r w:rsidR="00D863E3" w:rsidRPr="00C67D18">
        <w:t xml:space="preserve">must have the </w:t>
      </w:r>
      <w:r w:rsidR="007D4865" w:rsidRPr="00C67D18">
        <w:t xml:space="preserve">Space Bar </w:t>
      </w:r>
      <w:r w:rsidR="00D863E3" w:rsidRPr="00C67D18">
        <w:t xml:space="preserve">added to them when using computer </w:t>
      </w:r>
      <w:r w:rsidR="007D4865" w:rsidRPr="00C67D18">
        <w:t>braille</w:t>
      </w:r>
      <w:r w:rsidR="00D863E3" w:rsidRPr="00C67D18">
        <w:t>.</w:t>
      </w:r>
    </w:p>
    <w:p w14:paraId="4C4C5230" w14:textId="58C17D70" w:rsidR="00646BBF" w:rsidRPr="00C67D18" w:rsidRDefault="00244F41" w:rsidP="00D24B70">
      <w:pPr>
        <w:pStyle w:val="Titre1"/>
        <w:numPr>
          <w:ilvl w:val="0"/>
          <w:numId w:val="46"/>
        </w:numPr>
        <w:ind w:left="357" w:hanging="357"/>
      </w:pPr>
      <w:bookmarkStart w:id="50" w:name="_Refd18e1364"/>
      <w:bookmarkStart w:id="51" w:name="_Tocd18e1364"/>
      <w:r w:rsidRPr="00C67D18">
        <w:t xml:space="preserve"> </w:t>
      </w:r>
      <w:bookmarkStart w:id="52" w:name="_Toc109639398"/>
      <w:r w:rsidR="00646BBF" w:rsidRPr="00C67D18">
        <w:t xml:space="preserve">Using the </w:t>
      </w:r>
      <w:r w:rsidR="00490114" w:rsidRPr="00C67D18">
        <w:t xml:space="preserve">KeyPad </w:t>
      </w:r>
      <w:bookmarkEnd w:id="50"/>
      <w:bookmarkEnd w:id="51"/>
      <w:r w:rsidR="00646BBF" w:rsidRPr="00C67D18">
        <w:t>Application</w:t>
      </w:r>
      <w:bookmarkEnd w:id="52"/>
    </w:p>
    <w:p w14:paraId="26F9D20E" w14:textId="634B42EE" w:rsidR="00646BBF" w:rsidRPr="00C67D18" w:rsidRDefault="00220069" w:rsidP="00646BBF">
      <w:pPr>
        <w:pStyle w:val="Corpsdetexte"/>
      </w:pPr>
      <w:r w:rsidRPr="00C67D18">
        <w:t>KeyPad</w:t>
      </w:r>
      <w:r w:rsidR="00646BBF" w:rsidRPr="00C67D18">
        <w:t xml:space="preserve"> is an application that allows you to open, edit, and create text files on the </w:t>
      </w:r>
      <w:r w:rsidR="00B86937" w:rsidRPr="00C67D18">
        <w:t>Brailliant</w:t>
      </w:r>
      <w:r w:rsidR="00646BBF" w:rsidRPr="00C67D18">
        <w:t>. You can open .docx, .doc, .txt, .brf,</w:t>
      </w:r>
      <w:r w:rsidR="00A934C4" w:rsidRPr="00C67D18">
        <w:t xml:space="preserve"> </w:t>
      </w:r>
      <w:r w:rsidR="00646BBF" w:rsidRPr="00C67D18">
        <w:t>.brl</w:t>
      </w:r>
      <w:r w:rsidR="00FF7DD8" w:rsidRPr="00C67D18">
        <w:t>,</w:t>
      </w:r>
      <w:r w:rsidR="001272CB" w:rsidRPr="00C67D18">
        <w:t xml:space="preserve"> pdf,</w:t>
      </w:r>
      <w:r w:rsidR="00FF7DD8" w:rsidRPr="00C67D18">
        <w:t xml:space="preserve"> .ban</w:t>
      </w:r>
      <w:r w:rsidR="00B6544E">
        <w:t>,</w:t>
      </w:r>
      <w:r w:rsidR="00FF7DD8" w:rsidRPr="00C67D18">
        <w:t xml:space="preserve"> and .bra</w:t>
      </w:r>
      <w:r w:rsidR="00646BBF" w:rsidRPr="00C67D18">
        <w:t xml:space="preserve"> files with </w:t>
      </w:r>
      <w:r w:rsidRPr="00C67D18">
        <w:t>KeyPad</w:t>
      </w:r>
      <w:r w:rsidR="00646BBF" w:rsidRPr="00C67D18">
        <w:t>. The files you create or modify are saved as a .txt file.</w:t>
      </w:r>
    </w:p>
    <w:p w14:paraId="58FC3C06" w14:textId="28A005A3" w:rsidR="00646BBF" w:rsidRPr="00C67D18" w:rsidRDefault="00646BBF" w:rsidP="00646BBF">
      <w:pPr>
        <w:pStyle w:val="Corpsdetexte"/>
      </w:pPr>
      <w:r w:rsidRPr="00C67D18">
        <w:t xml:space="preserve">To open </w:t>
      </w:r>
      <w:r w:rsidR="00220069" w:rsidRPr="00C67D18">
        <w:t>KeyPad</w:t>
      </w:r>
      <w:r w:rsidRPr="00C67D18">
        <w:t>, press the Next thumb key until you reach Editor</w:t>
      </w:r>
      <w:r w:rsidR="00220069" w:rsidRPr="00C67D18">
        <w:t>:</w:t>
      </w:r>
      <w:r w:rsidR="00C218FB" w:rsidRPr="00C67D18">
        <w:t xml:space="preserve"> </w:t>
      </w:r>
      <w:r w:rsidR="00220069" w:rsidRPr="00C67D18">
        <w:t>KeyPad</w:t>
      </w:r>
      <w:r w:rsidRPr="00C67D18">
        <w:t xml:space="preserve"> or press ‘</w:t>
      </w:r>
      <w:r w:rsidR="00BA794C" w:rsidRPr="00C67D18">
        <w:t>e</w:t>
      </w:r>
      <w:r w:rsidR="00181104" w:rsidRPr="00C67D18">
        <w:t xml:space="preserve">’ </w:t>
      </w:r>
      <w:r w:rsidRPr="00C67D18">
        <w:t>in the Main menu, then press Enter or a cursor routing key.</w:t>
      </w:r>
    </w:p>
    <w:p w14:paraId="5F97A352" w14:textId="647A4F15" w:rsidR="00646BBF" w:rsidRPr="00C67D18" w:rsidRDefault="00220069" w:rsidP="00646BBF">
      <w:pPr>
        <w:pStyle w:val="Corpsdetexte"/>
      </w:pPr>
      <w:r w:rsidRPr="00C67D18">
        <w:t>KeyPad</w:t>
      </w:r>
      <w:r w:rsidR="00646BBF" w:rsidRPr="00C67D18">
        <w:t xml:space="preserve"> opens </w:t>
      </w:r>
      <w:r w:rsidRPr="00C67D18">
        <w:t>a sub</w:t>
      </w:r>
      <w:r w:rsidR="00646BBF" w:rsidRPr="00C67D18">
        <w:t xml:space="preserve"> menu, which includes Create file, Open file, </w:t>
      </w:r>
      <w:r w:rsidR="00092888">
        <w:t xml:space="preserve">Recently Saved, </w:t>
      </w:r>
      <w:r w:rsidR="00646BBF" w:rsidRPr="00C67D18">
        <w:t>Editor settings, and Close.</w:t>
      </w:r>
    </w:p>
    <w:p w14:paraId="57616544" w14:textId="2EDF83ED" w:rsidR="00646BBF" w:rsidRPr="00C67D18" w:rsidRDefault="00646BBF" w:rsidP="00D24B70">
      <w:pPr>
        <w:pStyle w:val="Titre2"/>
        <w:numPr>
          <w:ilvl w:val="1"/>
          <w:numId w:val="46"/>
        </w:numPr>
        <w:ind w:left="720"/>
      </w:pPr>
      <w:bookmarkStart w:id="53" w:name="_Refd18e1411"/>
      <w:bookmarkStart w:id="54" w:name="_Tocd18e1411"/>
      <w:bookmarkStart w:id="55" w:name="_Toc109639399"/>
      <w:r w:rsidRPr="00C67D18">
        <w:t>Create a File</w:t>
      </w:r>
      <w:bookmarkEnd w:id="53"/>
      <w:bookmarkEnd w:id="54"/>
      <w:bookmarkEnd w:id="55"/>
    </w:p>
    <w:p w14:paraId="4E76D1CC" w14:textId="77777777" w:rsidR="00646BBF" w:rsidRPr="00C67D18" w:rsidRDefault="00646BBF" w:rsidP="00646BBF">
      <w:pPr>
        <w:pStyle w:val="Corpsdetexte"/>
      </w:pPr>
      <w:r w:rsidRPr="00C67D18">
        <w:t xml:space="preserve">There are several ways to create a file depending on your current location on the device. </w:t>
      </w:r>
    </w:p>
    <w:p w14:paraId="3F5B4EC2" w14:textId="6E2E9110" w:rsidR="00646BBF" w:rsidRPr="00C67D18" w:rsidRDefault="00646BBF" w:rsidP="00D24B70">
      <w:pPr>
        <w:pStyle w:val="Corpsdetexte"/>
        <w:numPr>
          <w:ilvl w:val="0"/>
          <w:numId w:val="7"/>
        </w:numPr>
        <w:contextualSpacing/>
      </w:pPr>
      <w:r w:rsidRPr="00C67D18">
        <w:t xml:space="preserve">If you are in the </w:t>
      </w:r>
      <w:r w:rsidR="00220069" w:rsidRPr="00C67D18">
        <w:t>KeyPad</w:t>
      </w:r>
      <w:r w:rsidRPr="00C67D18">
        <w:t xml:space="preserve"> menu, select Create file and press Enter or a cursor routing key.</w:t>
      </w:r>
    </w:p>
    <w:p w14:paraId="2CE9458A" w14:textId="77777777" w:rsidR="00646BBF" w:rsidRPr="00C67D18" w:rsidRDefault="00646BBF" w:rsidP="00D24B70">
      <w:pPr>
        <w:pStyle w:val="Corpsdetexte"/>
        <w:numPr>
          <w:ilvl w:val="0"/>
          <w:numId w:val="7"/>
        </w:numPr>
        <w:contextualSpacing/>
      </w:pPr>
      <w:r w:rsidRPr="00C67D18">
        <w:t xml:space="preserve">From the Context menu, select and activate File menu, then Create file. </w:t>
      </w:r>
    </w:p>
    <w:p w14:paraId="0C1D898A" w14:textId="4877D8C8" w:rsidR="00646BBF" w:rsidRPr="00C67D18" w:rsidRDefault="002608F2" w:rsidP="00D24B70">
      <w:pPr>
        <w:pStyle w:val="Corpsdetexte"/>
        <w:numPr>
          <w:ilvl w:val="0"/>
          <w:numId w:val="7"/>
        </w:numPr>
      </w:pPr>
      <w:r w:rsidRPr="00C67D18">
        <w:t xml:space="preserve">Alternatively, </w:t>
      </w:r>
      <w:r w:rsidR="004D5AC2" w:rsidRPr="00C67D18">
        <w:t xml:space="preserve">press Backspace + N </w:t>
      </w:r>
      <w:r w:rsidR="00256ABD" w:rsidRPr="00C67D18">
        <w:t>from anywhere</w:t>
      </w:r>
      <w:r w:rsidRPr="00C67D18">
        <w:t xml:space="preserve"> on the device</w:t>
      </w:r>
      <w:r w:rsidR="00256ABD" w:rsidRPr="00C67D18">
        <w:t xml:space="preserve"> to </w:t>
      </w:r>
      <w:r w:rsidRPr="00C67D18">
        <w:t xml:space="preserve">quickly </w:t>
      </w:r>
      <w:r w:rsidR="00256ABD" w:rsidRPr="00C67D18">
        <w:t xml:space="preserve">create </w:t>
      </w:r>
      <w:r w:rsidRPr="00C67D18">
        <w:t>a new file</w:t>
      </w:r>
      <w:r w:rsidR="00646BBF" w:rsidRPr="00C67D18">
        <w:t>.</w:t>
      </w:r>
    </w:p>
    <w:p w14:paraId="643234C5" w14:textId="297022EF" w:rsidR="00646BBF" w:rsidRPr="00C67D18" w:rsidRDefault="00646BBF" w:rsidP="00646BBF">
      <w:pPr>
        <w:pStyle w:val="Corpsdetexte"/>
      </w:pPr>
      <w:r w:rsidRPr="00C67D18">
        <w:t>The cursor is visible between two braille brackets</w:t>
      </w:r>
      <w:r w:rsidR="00051EA3" w:rsidRPr="00C67D18">
        <w:t xml:space="preserve">, and can be set </w:t>
      </w:r>
      <w:r w:rsidR="00A7618F" w:rsidRPr="00C67D18">
        <w:t>as blinking</w:t>
      </w:r>
      <w:r w:rsidR="00F14EA8" w:rsidRPr="00C67D18">
        <w:t xml:space="preserve"> in the User </w:t>
      </w:r>
      <w:r w:rsidR="00F25281">
        <w:t>S</w:t>
      </w:r>
      <w:r w:rsidR="00F14EA8" w:rsidRPr="00C67D18">
        <w:t>ettings</w:t>
      </w:r>
      <w:r w:rsidRPr="00C67D18">
        <w:t xml:space="preserve">. You can begin writing in your new file. </w:t>
      </w:r>
    </w:p>
    <w:p w14:paraId="751F47E6" w14:textId="3791132A" w:rsidR="00646BBF" w:rsidRPr="00C67D18" w:rsidRDefault="00646BBF" w:rsidP="00D24B70">
      <w:pPr>
        <w:pStyle w:val="Titre2"/>
        <w:numPr>
          <w:ilvl w:val="1"/>
          <w:numId w:val="46"/>
        </w:numPr>
        <w:ind w:left="720"/>
      </w:pPr>
      <w:bookmarkStart w:id="56" w:name="_Refd18e1434"/>
      <w:bookmarkStart w:id="57" w:name="_Tocd18e1434"/>
      <w:bookmarkStart w:id="58" w:name="_Toc109639400"/>
      <w:r w:rsidRPr="00C67D18">
        <w:t>Open a File</w:t>
      </w:r>
      <w:bookmarkEnd w:id="56"/>
      <w:bookmarkEnd w:id="57"/>
      <w:bookmarkEnd w:id="58"/>
    </w:p>
    <w:p w14:paraId="4C1636B1" w14:textId="55D5BB66" w:rsidR="00646BBF" w:rsidRPr="00C67D18" w:rsidRDefault="00646BBF" w:rsidP="00646BBF">
      <w:pPr>
        <w:pStyle w:val="Corpsdetexte"/>
      </w:pPr>
      <w:r w:rsidRPr="00C67D18">
        <w:t xml:space="preserve">If you are in the </w:t>
      </w:r>
      <w:r w:rsidR="00220069" w:rsidRPr="00C67D18">
        <w:t>KeyPad</w:t>
      </w:r>
      <w:r w:rsidRPr="00C67D18">
        <w:t xml:space="preserve"> menu, select Open file and press Enter or a cursor routing key. </w:t>
      </w:r>
      <w:r w:rsidR="00D21263">
        <w:t>Alternatively</w:t>
      </w:r>
      <w:r w:rsidR="00E749FE">
        <w:t>, you can</w:t>
      </w:r>
      <w:r w:rsidRPr="00C67D18">
        <w:t xml:space="preserve"> press </w:t>
      </w:r>
      <w:r w:rsidR="00D863E3" w:rsidRPr="00C67D18">
        <w:t>Backspace</w:t>
      </w:r>
      <w:r w:rsidRPr="00C67D18">
        <w:t xml:space="preserve"> + O, then select the file you wish to open using the Previous and Next thumb keys.</w:t>
      </w:r>
    </w:p>
    <w:p w14:paraId="58F70910" w14:textId="345EDA05" w:rsidR="00BC01A3" w:rsidRPr="00C67D18" w:rsidRDefault="00BC01A3" w:rsidP="00646BBF">
      <w:pPr>
        <w:pStyle w:val="Corpsdetexte"/>
      </w:pPr>
      <w:r w:rsidRPr="00C67D18">
        <w:t xml:space="preserve">Note that </w:t>
      </w:r>
      <w:r w:rsidR="00D40294" w:rsidRPr="00C67D18">
        <w:t xml:space="preserve">the Brailliant can display an error message when a </w:t>
      </w:r>
      <w:r w:rsidR="00A76429" w:rsidRPr="00C67D18">
        <w:t>PDF file</w:t>
      </w:r>
      <w:r w:rsidR="00D40294" w:rsidRPr="00C67D18">
        <w:t xml:space="preserve"> is opened. This generally occurs when </w:t>
      </w:r>
      <w:r w:rsidR="00364A89" w:rsidRPr="00C67D18">
        <w:t xml:space="preserve">the file </w:t>
      </w:r>
      <w:r w:rsidR="006B0083" w:rsidRPr="00C67D18">
        <w:t>contains images rather than text.</w:t>
      </w:r>
    </w:p>
    <w:p w14:paraId="50292522" w14:textId="45D79665" w:rsidR="001A4658" w:rsidRDefault="001A4658" w:rsidP="00D24B70">
      <w:pPr>
        <w:pStyle w:val="Titre2"/>
        <w:numPr>
          <w:ilvl w:val="1"/>
          <w:numId w:val="46"/>
        </w:numPr>
        <w:ind w:left="720"/>
      </w:pPr>
      <w:bookmarkStart w:id="59" w:name="_Refd18e1452"/>
      <w:bookmarkStart w:id="60" w:name="_Tocd18e1452"/>
      <w:bookmarkStart w:id="61" w:name="_Toc109639401"/>
      <w:r>
        <w:t>Recently Saved</w:t>
      </w:r>
      <w:bookmarkEnd w:id="61"/>
    </w:p>
    <w:p w14:paraId="7B647327" w14:textId="77777777" w:rsidR="00C207BD" w:rsidRDefault="00C207BD" w:rsidP="00E37C74">
      <w:pPr>
        <w:pStyle w:val="Corpsdetexte"/>
      </w:pPr>
      <w:r>
        <w:t>You can open a list of the last ten documents you previously saved for quick access.</w:t>
      </w:r>
    </w:p>
    <w:p w14:paraId="07EFAB7A" w14:textId="1868DBC9" w:rsidR="001A4658" w:rsidRDefault="00C207BD" w:rsidP="00C207BD">
      <w:r>
        <w:lastRenderedPageBreak/>
        <w:t xml:space="preserve">To open a list of the ten most recent files, select the </w:t>
      </w:r>
      <w:r w:rsidR="00F7610D">
        <w:t>KeyPad application</w:t>
      </w:r>
      <w:r>
        <w:t xml:space="preserve"> from the main menu. Use your Previous or Next thumb keys until you reach recently saved and press Enter.</w:t>
      </w:r>
    </w:p>
    <w:p w14:paraId="2DC49249" w14:textId="692CCD3E" w:rsidR="007F386E" w:rsidRPr="007F386E" w:rsidRDefault="007F386E" w:rsidP="00E37C74">
      <w:r>
        <w:t xml:space="preserve">You can scroll through the ten most recent files using the Previous and Next thumb keys. Press Enter or a cursor-routing key to open a book from the </w:t>
      </w:r>
      <w:r w:rsidRPr="00325443">
        <w:t>list</w:t>
      </w:r>
      <w:r>
        <w:t>.</w:t>
      </w:r>
    </w:p>
    <w:p w14:paraId="0B3D1320" w14:textId="64DEBDED" w:rsidR="00646BBF" w:rsidRPr="00C67D18" w:rsidRDefault="00646BBF" w:rsidP="00D24B70">
      <w:pPr>
        <w:pStyle w:val="Titre2"/>
        <w:numPr>
          <w:ilvl w:val="1"/>
          <w:numId w:val="46"/>
        </w:numPr>
        <w:ind w:left="720"/>
      </w:pPr>
      <w:bookmarkStart w:id="62" w:name="_Toc109639402"/>
      <w:r w:rsidRPr="00C67D18">
        <w:t>Close a File</w:t>
      </w:r>
      <w:bookmarkEnd w:id="59"/>
      <w:bookmarkEnd w:id="60"/>
      <w:bookmarkEnd w:id="62"/>
    </w:p>
    <w:p w14:paraId="4113588A" w14:textId="10819970" w:rsidR="00646BBF" w:rsidRPr="00C67D18" w:rsidRDefault="00646BBF" w:rsidP="00646BBF">
      <w:pPr>
        <w:pStyle w:val="Corpsdetexte"/>
      </w:pPr>
      <w:r w:rsidRPr="00C67D18">
        <w:t xml:space="preserve">To close a file that is opened in </w:t>
      </w:r>
      <w:r w:rsidR="00220069" w:rsidRPr="00C67D18">
        <w:t>KeyPad</w:t>
      </w:r>
      <w:r w:rsidRPr="00C67D18">
        <w:t xml:space="preserve">, press </w:t>
      </w:r>
      <w:r w:rsidR="00D863E3" w:rsidRPr="00C67D18">
        <w:t>Space + E</w:t>
      </w:r>
      <w:r w:rsidRPr="00C67D18">
        <w:t xml:space="preserve">. Alternatively, open the Context menu using </w:t>
      </w:r>
      <w:r w:rsidR="00D863E3" w:rsidRPr="00C67D18">
        <w:t>Space</w:t>
      </w:r>
      <w:r w:rsidRPr="00C67D18">
        <w:t xml:space="preserve"> + M, then scroll to and activate the File menu. Select Close file item.</w:t>
      </w:r>
    </w:p>
    <w:p w14:paraId="1E387C87" w14:textId="77777777" w:rsidR="00646BBF" w:rsidRPr="00C67D18" w:rsidRDefault="00646BBF" w:rsidP="00646BBF">
      <w:pPr>
        <w:pStyle w:val="Corpsdetexte"/>
      </w:pPr>
      <w:r w:rsidRPr="00C67D18">
        <w:t>If there are changes to your file that have not been saved, you are asked if you want to save the changes before closing.</w:t>
      </w:r>
    </w:p>
    <w:p w14:paraId="780E0B13" w14:textId="06B9D394" w:rsidR="00646BBF" w:rsidRPr="00C67D18" w:rsidRDefault="00646BBF" w:rsidP="00E37C74">
      <w:pPr>
        <w:pStyle w:val="Titre2"/>
        <w:numPr>
          <w:ilvl w:val="1"/>
          <w:numId w:val="46"/>
        </w:numPr>
        <w:tabs>
          <w:tab w:val="left" w:pos="1276"/>
        </w:tabs>
        <w:ind w:left="720"/>
      </w:pPr>
      <w:bookmarkStart w:id="63" w:name="_Refd18e1472"/>
      <w:bookmarkStart w:id="64" w:name="_Tocd18e1472"/>
      <w:bookmarkStart w:id="65" w:name="_Toc109639403"/>
      <w:r w:rsidRPr="00C67D18">
        <w:t>Save a Text File</w:t>
      </w:r>
      <w:bookmarkEnd w:id="63"/>
      <w:bookmarkEnd w:id="64"/>
      <w:bookmarkEnd w:id="65"/>
    </w:p>
    <w:p w14:paraId="4DCBD568" w14:textId="2BC72FCD" w:rsidR="00646BBF" w:rsidRPr="00C67D18" w:rsidRDefault="00646BBF" w:rsidP="00646BBF">
      <w:pPr>
        <w:pStyle w:val="Corpsdetexte"/>
      </w:pPr>
      <w:r w:rsidRPr="00C67D18">
        <w:t xml:space="preserve">There are two types of saving in </w:t>
      </w:r>
      <w:r w:rsidR="00220069" w:rsidRPr="00C67D18">
        <w:t>KeyPad</w:t>
      </w:r>
      <w:r w:rsidRPr="00C67D18">
        <w:t>: Save and Save as.</w:t>
      </w:r>
    </w:p>
    <w:p w14:paraId="1FC6DA37" w14:textId="11BE96DA" w:rsidR="00646BBF" w:rsidRPr="00C67D18" w:rsidRDefault="00646BBF" w:rsidP="00646BBF">
      <w:pPr>
        <w:pStyle w:val="Corpsdetexte"/>
      </w:pPr>
      <w:r w:rsidRPr="00C67D18">
        <w:rPr>
          <w:rStyle w:val="lev"/>
        </w:rPr>
        <w:t>Save:</w:t>
      </w:r>
      <w:r w:rsidRPr="00C67D18">
        <w:t xml:space="preserve"> Press </w:t>
      </w:r>
      <w:r w:rsidR="00D863E3" w:rsidRPr="00C67D18">
        <w:t>Space</w:t>
      </w:r>
      <w:r w:rsidRPr="00C67D18">
        <w:t xml:space="preserve"> + S </w:t>
      </w:r>
      <w:r w:rsidR="007D4865" w:rsidRPr="00C67D18">
        <w:rPr>
          <w:rFonts w:cstheme="minorHAnsi"/>
        </w:rPr>
        <w:t>to save</w:t>
      </w:r>
      <w:r w:rsidRPr="00C67D18">
        <w:t xml:space="preserve"> your file to an already existing filename.</w:t>
      </w:r>
    </w:p>
    <w:p w14:paraId="2AAE24E2" w14:textId="45701337" w:rsidR="00646BBF" w:rsidRPr="00C67D18" w:rsidRDefault="00646BBF" w:rsidP="00646BBF">
      <w:pPr>
        <w:pStyle w:val="Corpsdetexte"/>
      </w:pPr>
      <w:r w:rsidRPr="00C67D18">
        <w:rPr>
          <w:rStyle w:val="lev"/>
        </w:rPr>
        <w:t>Save as</w:t>
      </w:r>
      <w:r w:rsidRPr="00C67D18">
        <w:t>: Press</w:t>
      </w:r>
      <w:r w:rsidR="00D863E3" w:rsidRPr="00C67D18">
        <w:t xml:space="preserve"> Backspace</w:t>
      </w:r>
      <w:r w:rsidRPr="00C67D18">
        <w:t xml:space="preserve"> + S to save a copy of your file with a new filename and change the location.</w:t>
      </w:r>
    </w:p>
    <w:p w14:paraId="75C9AEB7" w14:textId="402BD3C3" w:rsidR="00646BBF" w:rsidRPr="00C67D18" w:rsidRDefault="00646BBF" w:rsidP="00646BBF">
      <w:pPr>
        <w:pStyle w:val="Corpsdetexte"/>
      </w:pPr>
      <w:r w:rsidRPr="00C67D18">
        <w:t xml:space="preserve">If your file has never been saved, </w:t>
      </w:r>
      <w:r w:rsidR="00220069" w:rsidRPr="00C67D18">
        <w:t>KeyPad</w:t>
      </w:r>
      <w:r w:rsidRPr="00C67D18">
        <w:t xml:space="preserve"> asks you to enter a new file</w:t>
      </w:r>
      <w:r w:rsidR="00C37214">
        <w:t xml:space="preserve"> </w:t>
      </w:r>
      <w:r w:rsidRPr="00C67D18">
        <w:t>name regardless of the save method you choose.</w:t>
      </w:r>
    </w:p>
    <w:p w14:paraId="3F2AC71C" w14:textId="780535F9" w:rsidR="00553824" w:rsidRPr="00C67D18" w:rsidRDefault="00553824" w:rsidP="00646BBF">
      <w:pPr>
        <w:pStyle w:val="Corpsdetexte"/>
      </w:pPr>
      <w:r>
        <w:t xml:space="preserve">Note that if you </w:t>
      </w:r>
      <w:r w:rsidR="00E11007">
        <w:t>open</w:t>
      </w:r>
      <w:r>
        <w:t xml:space="preserve"> </w:t>
      </w:r>
      <w:r w:rsidR="00FC0F42">
        <w:t>a file under any extension other that .txt, the device will prompt a message asking if you wish to keep the original file</w:t>
      </w:r>
      <w:r w:rsidR="004A0475">
        <w:t xml:space="preserve"> in addition to the .txt fil</w:t>
      </w:r>
      <w:r w:rsidR="00F807D7">
        <w:t>e</w:t>
      </w:r>
      <w:r w:rsidR="004A0475">
        <w:t xml:space="preserve"> that will be saved.</w:t>
      </w:r>
    </w:p>
    <w:p w14:paraId="5540A0A9" w14:textId="63DE070D" w:rsidR="00646BBF" w:rsidRPr="00C67D18" w:rsidRDefault="00646BBF" w:rsidP="00D24B70">
      <w:pPr>
        <w:pStyle w:val="Titre2"/>
        <w:numPr>
          <w:ilvl w:val="1"/>
          <w:numId w:val="46"/>
        </w:numPr>
        <w:ind w:left="720"/>
      </w:pPr>
      <w:bookmarkStart w:id="66" w:name="_Toc109639404"/>
      <w:r w:rsidRPr="00C67D18">
        <w:t xml:space="preserve">Auto Scrolling Through Written Text in the </w:t>
      </w:r>
      <w:r w:rsidR="003A4A17" w:rsidRPr="00C67D18">
        <w:t>KeyPad</w:t>
      </w:r>
      <w:bookmarkEnd w:id="66"/>
    </w:p>
    <w:p w14:paraId="2B6048BD" w14:textId="5681626A" w:rsidR="00646BBF" w:rsidRPr="00C67D18" w:rsidRDefault="00646BBF" w:rsidP="00646BBF">
      <w:pPr>
        <w:pStyle w:val="Corpsdetexte"/>
      </w:pPr>
      <w:r w:rsidRPr="00C67D18">
        <w:t xml:space="preserve">The </w:t>
      </w:r>
      <w:r w:rsidR="00220069" w:rsidRPr="00C67D18">
        <w:t>KeyPad</w:t>
      </w:r>
      <w:r w:rsidRPr="00C67D18">
        <w:t xml:space="preserve"> app features an Auto Scroll functionality that automatically pans through the written text on the braille display. </w:t>
      </w:r>
    </w:p>
    <w:p w14:paraId="27D3503B" w14:textId="7D9D3EB2" w:rsidR="00646BBF" w:rsidRPr="00C67D18" w:rsidRDefault="00646BBF" w:rsidP="00646BBF">
      <w:pPr>
        <w:pStyle w:val="Corpsdetexte"/>
      </w:pPr>
      <w:r w:rsidRPr="00C67D18">
        <w:t>To start Auto Scrolling, press</w:t>
      </w:r>
      <w:r w:rsidR="00D863E3" w:rsidRPr="00C67D18">
        <w:t xml:space="preserve"> Enter + Dots 1-2-4-5-6</w:t>
      </w:r>
      <w:r w:rsidR="005D52CB" w:rsidRPr="00C67D18">
        <w:t xml:space="preserve"> or C</w:t>
      </w:r>
      <w:r w:rsidR="00040A37" w:rsidRPr="00C67D18">
        <w:t>6</w:t>
      </w:r>
      <w:r w:rsidRPr="00C67D18">
        <w:t xml:space="preserve">. </w:t>
      </w:r>
    </w:p>
    <w:p w14:paraId="70B9AB8A" w14:textId="77777777" w:rsidR="00646BBF" w:rsidRPr="00C67D18" w:rsidRDefault="00646BBF" w:rsidP="00646BBF">
      <w:pPr>
        <w:pStyle w:val="Corpsdetexte"/>
      </w:pPr>
      <w:r w:rsidRPr="00C67D18">
        <w:t>To stop Auto Scrolling, press any key.</w:t>
      </w:r>
    </w:p>
    <w:p w14:paraId="1DF6D19C" w14:textId="77777777" w:rsidR="00646BBF" w:rsidRPr="00C67D18" w:rsidRDefault="00646BBF" w:rsidP="00D24B70">
      <w:pPr>
        <w:pStyle w:val="Titre3"/>
        <w:numPr>
          <w:ilvl w:val="2"/>
          <w:numId w:val="46"/>
        </w:numPr>
        <w:ind w:left="1077" w:hanging="1077"/>
      </w:pPr>
      <w:bookmarkStart w:id="67" w:name="_Refd18e1514"/>
      <w:bookmarkStart w:id="68" w:name="_Tocd18e1514"/>
      <w:bookmarkStart w:id="69" w:name="_Toc109639405"/>
      <w:r w:rsidRPr="00C67D18">
        <w:t>Modifying Auto Scroll Speed</w:t>
      </w:r>
      <w:bookmarkEnd w:id="67"/>
      <w:bookmarkEnd w:id="68"/>
      <w:bookmarkEnd w:id="69"/>
    </w:p>
    <w:p w14:paraId="20D4068B" w14:textId="77777777" w:rsidR="00646BBF" w:rsidRPr="00C67D18" w:rsidRDefault="00646BBF" w:rsidP="00646BBF">
      <w:pPr>
        <w:pStyle w:val="Corpsdetexte"/>
      </w:pPr>
      <w:r w:rsidRPr="00C67D18">
        <w:t xml:space="preserve">You can change the Auto Scroll speed when auto-scrolling inside a file. </w:t>
      </w:r>
    </w:p>
    <w:p w14:paraId="010BD72B" w14:textId="522BD322" w:rsidR="00646BBF" w:rsidRPr="00C67D18" w:rsidRDefault="00646BBF" w:rsidP="00646BBF">
      <w:pPr>
        <w:pStyle w:val="Corpsdetexte"/>
      </w:pPr>
      <w:r w:rsidRPr="00C67D18">
        <w:t xml:space="preserve">To slow down Auto Scroll, press </w:t>
      </w:r>
      <w:r w:rsidR="00D863E3" w:rsidRPr="00C67D18">
        <w:t>Enter + Dot 3</w:t>
      </w:r>
      <w:r w:rsidR="00F04BEF" w:rsidRPr="00C67D18">
        <w:t>.</w:t>
      </w:r>
    </w:p>
    <w:p w14:paraId="3E4A49D7" w14:textId="57ABA2D4" w:rsidR="00646BBF" w:rsidRPr="00C67D18" w:rsidRDefault="00646BBF" w:rsidP="00646BBF">
      <w:pPr>
        <w:pStyle w:val="Corpsdetexte"/>
      </w:pPr>
      <w:r w:rsidRPr="00C67D18">
        <w:t xml:space="preserve">To speed up Auto Scroll, press </w:t>
      </w:r>
      <w:r w:rsidR="00D863E3" w:rsidRPr="00C67D18">
        <w:t>Enter + Dot 6</w:t>
      </w:r>
      <w:r w:rsidR="00F04BEF" w:rsidRPr="00C67D18">
        <w:t>.</w:t>
      </w:r>
    </w:p>
    <w:p w14:paraId="42FF7FF1" w14:textId="6ED1F4C1" w:rsidR="00646BBF" w:rsidRPr="00C67D18" w:rsidRDefault="00646BBF" w:rsidP="00D24B70">
      <w:pPr>
        <w:pStyle w:val="Titre2"/>
        <w:numPr>
          <w:ilvl w:val="1"/>
          <w:numId w:val="46"/>
        </w:numPr>
        <w:ind w:left="720"/>
      </w:pPr>
      <w:bookmarkStart w:id="70" w:name="_Refd18e1529"/>
      <w:bookmarkStart w:id="71" w:name="_Tocd18e1529"/>
      <w:bookmarkStart w:id="72" w:name="_Toc109639406"/>
      <w:r w:rsidRPr="00C67D18">
        <w:t>Finding Text</w:t>
      </w:r>
      <w:bookmarkEnd w:id="70"/>
      <w:bookmarkEnd w:id="71"/>
      <w:r w:rsidRPr="00C67D18">
        <w:t xml:space="preserve"> in a File</w:t>
      </w:r>
      <w:bookmarkEnd w:id="72"/>
    </w:p>
    <w:p w14:paraId="5EDC26C0" w14:textId="7A40C223" w:rsidR="00646BBF" w:rsidRPr="00C67D18" w:rsidRDefault="00646BBF" w:rsidP="00646BBF">
      <w:pPr>
        <w:pStyle w:val="Corpsdetexte"/>
      </w:pPr>
      <w:r w:rsidRPr="00C67D18">
        <w:t xml:space="preserve">To find text in your file, press </w:t>
      </w:r>
      <w:r w:rsidR="00D863E3" w:rsidRPr="00C67D18">
        <w:t xml:space="preserve">Space </w:t>
      </w:r>
      <w:r w:rsidRPr="00C67D18">
        <w:t xml:space="preserve">+ F. Enter your search term in the blank field. Your cursor is placed at the first location the text is found. </w:t>
      </w:r>
    </w:p>
    <w:p w14:paraId="3EC78AA9" w14:textId="1F6E1833" w:rsidR="00646BBF" w:rsidRPr="00C67D18" w:rsidRDefault="00646BBF" w:rsidP="00646BBF">
      <w:pPr>
        <w:pStyle w:val="Corpsdetexte"/>
      </w:pPr>
      <w:r w:rsidRPr="00C67D18">
        <w:t xml:space="preserve">Press </w:t>
      </w:r>
      <w:r w:rsidR="00D863E3" w:rsidRPr="00C67D18">
        <w:t>Space + N</w:t>
      </w:r>
      <w:r w:rsidRPr="00C67D18">
        <w:t xml:space="preserve"> to find additional instances of the search word. </w:t>
      </w:r>
    </w:p>
    <w:p w14:paraId="081F595A" w14:textId="610BD68F" w:rsidR="00646BBF" w:rsidRPr="00C67D18" w:rsidRDefault="00646BBF" w:rsidP="00646BBF">
      <w:pPr>
        <w:pStyle w:val="Corpsdetexte"/>
      </w:pPr>
      <w:r w:rsidRPr="00C67D18">
        <w:lastRenderedPageBreak/>
        <w:t xml:space="preserve">Press </w:t>
      </w:r>
      <w:r w:rsidR="00D863E3" w:rsidRPr="00C67D18">
        <w:t>Space + P</w:t>
      </w:r>
      <w:r w:rsidRPr="00C67D18">
        <w:t xml:space="preserve"> to </w:t>
      </w:r>
      <w:r w:rsidR="00BA794C" w:rsidRPr="00C67D18">
        <w:t xml:space="preserve">reach previous instances </w:t>
      </w:r>
      <w:r w:rsidRPr="00C67D18">
        <w:t>of the search word</w:t>
      </w:r>
      <w:r w:rsidR="00BA794C" w:rsidRPr="00C67D18">
        <w:t>.</w:t>
      </w:r>
    </w:p>
    <w:p w14:paraId="35B39103" w14:textId="2DFA5DDB" w:rsidR="00646BBF" w:rsidRPr="00C67D18" w:rsidRDefault="00646BBF" w:rsidP="00D24B70">
      <w:pPr>
        <w:pStyle w:val="Titre3"/>
        <w:numPr>
          <w:ilvl w:val="2"/>
          <w:numId w:val="46"/>
        </w:numPr>
        <w:ind w:left="1077" w:hanging="1077"/>
      </w:pPr>
      <w:bookmarkStart w:id="73" w:name="_Refd18e1541"/>
      <w:bookmarkStart w:id="74" w:name="_Tocd18e1541"/>
      <w:bookmarkStart w:id="75" w:name="_Toc109639407"/>
      <w:r w:rsidRPr="00C67D18">
        <w:t>Finding and Replacing Text</w:t>
      </w:r>
      <w:bookmarkEnd w:id="73"/>
      <w:bookmarkEnd w:id="74"/>
      <w:bookmarkEnd w:id="75"/>
    </w:p>
    <w:p w14:paraId="44CEE639" w14:textId="77777777" w:rsidR="00646BBF" w:rsidRPr="00C67D18" w:rsidRDefault="00646BBF" w:rsidP="00646BBF">
      <w:pPr>
        <w:pStyle w:val="Corpsdetexte"/>
      </w:pPr>
      <w:r w:rsidRPr="00C67D18">
        <w:t xml:space="preserve">To find and replace text: </w:t>
      </w:r>
    </w:p>
    <w:p w14:paraId="5062F325" w14:textId="5A9F1869" w:rsidR="00646BBF" w:rsidRPr="00C67D18" w:rsidRDefault="00646BBF" w:rsidP="00D24B70">
      <w:pPr>
        <w:pStyle w:val="Corpsdetexte"/>
        <w:numPr>
          <w:ilvl w:val="0"/>
          <w:numId w:val="35"/>
        </w:numPr>
      </w:pPr>
      <w:r w:rsidRPr="00C67D18">
        <w:t xml:space="preserve">Press </w:t>
      </w:r>
      <w:r w:rsidR="00D863E3" w:rsidRPr="00C67D18">
        <w:t>Backspace + F</w:t>
      </w:r>
      <w:r w:rsidRPr="00C67D18">
        <w:t xml:space="preserve">. </w:t>
      </w:r>
    </w:p>
    <w:p w14:paraId="7F16B57E" w14:textId="0DA9024F" w:rsidR="00646BBF" w:rsidRPr="00C67D18" w:rsidRDefault="00646BBF" w:rsidP="00D24B70">
      <w:pPr>
        <w:pStyle w:val="Corpsdetexte"/>
        <w:numPr>
          <w:ilvl w:val="0"/>
          <w:numId w:val="35"/>
        </w:numPr>
      </w:pPr>
      <w:r w:rsidRPr="00C67D18">
        <w:t>Enter the text to find in the first edit box</w:t>
      </w:r>
      <w:bookmarkStart w:id="76" w:name="_Hlk37858074"/>
      <w:r w:rsidR="00F04BEF" w:rsidRPr="00C67D18">
        <w:t>.</w:t>
      </w:r>
    </w:p>
    <w:p w14:paraId="253DA7EC" w14:textId="1F7C8B99" w:rsidR="00646BBF" w:rsidRPr="00C67D18" w:rsidRDefault="00646BBF" w:rsidP="00D24B70">
      <w:pPr>
        <w:pStyle w:val="Corpsdetexte"/>
        <w:numPr>
          <w:ilvl w:val="0"/>
          <w:numId w:val="35"/>
        </w:numPr>
      </w:pPr>
      <w:r w:rsidRPr="00C67D18">
        <w:t>Enter the text to replace it within the second prompted edit box.</w:t>
      </w:r>
    </w:p>
    <w:p w14:paraId="5E9379E0" w14:textId="31492C2C" w:rsidR="003662AF" w:rsidRPr="00C67D18" w:rsidRDefault="00646BBF" w:rsidP="00D24B70">
      <w:pPr>
        <w:pStyle w:val="Corpsdetexte"/>
        <w:numPr>
          <w:ilvl w:val="0"/>
          <w:numId w:val="35"/>
        </w:numPr>
      </w:pPr>
      <w:r w:rsidRPr="00C67D18">
        <w:t>Press the Next button to</w:t>
      </w:r>
      <w:r w:rsidR="00D863E3" w:rsidRPr="00C67D18">
        <w:t xml:space="preserve"> </w:t>
      </w:r>
      <w:r w:rsidR="006D02F3" w:rsidRPr="00C67D18">
        <w:t>find the next instance of the word</w:t>
      </w:r>
      <w:r w:rsidR="00707A96" w:rsidRPr="00C67D18">
        <w:t xml:space="preserve">. </w:t>
      </w:r>
    </w:p>
    <w:p w14:paraId="7D3C41D0" w14:textId="437597FF" w:rsidR="00646BBF" w:rsidRPr="00C67D18" w:rsidRDefault="00E961BB" w:rsidP="00D24B70">
      <w:pPr>
        <w:pStyle w:val="Corpsdetexte"/>
        <w:numPr>
          <w:ilvl w:val="0"/>
          <w:numId w:val="35"/>
        </w:numPr>
      </w:pPr>
      <w:r w:rsidRPr="00C67D18">
        <w:t xml:space="preserve">Press </w:t>
      </w:r>
      <w:r w:rsidR="00D41C0A" w:rsidRPr="00C67D18">
        <w:t xml:space="preserve">the </w:t>
      </w:r>
      <w:r w:rsidR="00D863E3" w:rsidRPr="00C67D18">
        <w:t>Next</w:t>
      </w:r>
      <w:r w:rsidR="00D41C0A" w:rsidRPr="00C67D18">
        <w:t xml:space="preserve"> button </w:t>
      </w:r>
      <w:r w:rsidR="00964BAF" w:rsidRPr="00C67D18">
        <w:t xml:space="preserve">to </w:t>
      </w:r>
      <w:r w:rsidR="00F2407B" w:rsidRPr="00C67D18">
        <w:t xml:space="preserve">find </w:t>
      </w:r>
      <w:r w:rsidR="00D863E3" w:rsidRPr="00C67D18">
        <w:t>Replace All.</w:t>
      </w:r>
      <w:r w:rsidR="00646BBF" w:rsidRPr="00C67D18">
        <w:rPr>
          <w:rStyle w:val="lev"/>
          <w:b w:val="0"/>
        </w:rPr>
        <w:t xml:space="preserve"> </w:t>
      </w:r>
    </w:p>
    <w:p w14:paraId="0BB5D1C2" w14:textId="09D4D951" w:rsidR="00646BBF" w:rsidRPr="00C67D18" w:rsidRDefault="00646BBF" w:rsidP="00C74F4D">
      <w:pPr>
        <w:pStyle w:val="Titre2"/>
        <w:numPr>
          <w:ilvl w:val="1"/>
          <w:numId w:val="46"/>
        </w:numPr>
        <w:tabs>
          <w:tab w:val="left" w:pos="1276"/>
        </w:tabs>
        <w:ind w:left="720"/>
      </w:pPr>
      <w:bookmarkStart w:id="77" w:name="_Refd18e1554"/>
      <w:bookmarkStart w:id="78" w:name="_Tocd18e1554"/>
      <w:bookmarkStart w:id="79" w:name="_Toc109639408"/>
      <w:bookmarkEnd w:id="76"/>
      <w:r w:rsidRPr="00C67D18">
        <w:t>Cutting, Copying, and Pasting Text</w:t>
      </w:r>
      <w:bookmarkEnd w:id="77"/>
      <w:bookmarkEnd w:id="78"/>
      <w:bookmarkEnd w:id="79"/>
    </w:p>
    <w:p w14:paraId="593CC96E" w14:textId="25F8D7F4" w:rsidR="00646BBF" w:rsidRPr="00C67D18" w:rsidRDefault="00220069" w:rsidP="00646BBF">
      <w:pPr>
        <w:pStyle w:val="Corpsdetexte"/>
      </w:pPr>
      <w:r w:rsidRPr="00C67D18">
        <w:t>KeyPad</w:t>
      </w:r>
      <w:r w:rsidR="00646BBF" w:rsidRPr="00C67D18">
        <w:t xml:space="preserve"> lets you cut, copy, and paste text in a way similar to computer programs. </w:t>
      </w:r>
    </w:p>
    <w:p w14:paraId="0C086585" w14:textId="50F2593B" w:rsidR="00646BBF" w:rsidRPr="00C67D18" w:rsidRDefault="00646BBF" w:rsidP="00646BBF">
      <w:pPr>
        <w:pStyle w:val="Corpsdetexte"/>
      </w:pPr>
      <w:r w:rsidRPr="00C67D18">
        <w:t xml:space="preserve">To </w:t>
      </w:r>
      <w:r w:rsidR="00D863E3" w:rsidRPr="00C67D18">
        <w:t>s</w:t>
      </w:r>
      <w:r w:rsidRPr="00C67D18">
        <w:t xml:space="preserve">elect the text, position your cursor on the first character using a cursor routing button, then press </w:t>
      </w:r>
      <w:r w:rsidR="00D863E3" w:rsidRPr="00C67D18">
        <w:t>Enter + S</w:t>
      </w:r>
      <w:r w:rsidRPr="00C67D18">
        <w:t xml:space="preserve">. </w:t>
      </w:r>
    </w:p>
    <w:p w14:paraId="392B49A7" w14:textId="77777777" w:rsidR="00646BBF" w:rsidRPr="00C67D18" w:rsidRDefault="00646BBF" w:rsidP="00646BBF">
      <w:pPr>
        <w:pStyle w:val="Corpsdetexte"/>
      </w:pPr>
      <w:r w:rsidRPr="00C67D18">
        <w:t>Alternatively, you can select text from the Context menu:</w:t>
      </w:r>
    </w:p>
    <w:p w14:paraId="4CB55732" w14:textId="28FBFB01" w:rsidR="00646BBF" w:rsidRPr="00C67D18" w:rsidRDefault="00646BBF" w:rsidP="00D24B70">
      <w:pPr>
        <w:pStyle w:val="Corpsdetexte"/>
        <w:numPr>
          <w:ilvl w:val="0"/>
          <w:numId w:val="8"/>
        </w:numPr>
      </w:pPr>
      <w:r w:rsidRPr="00C67D18">
        <w:t xml:space="preserve">Open the Context menu with </w:t>
      </w:r>
      <w:r w:rsidR="005749BF" w:rsidRPr="00C67D18">
        <w:t>Space</w:t>
      </w:r>
      <w:r w:rsidRPr="00C67D18">
        <w:t xml:space="preserve"> + M. </w:t>
      </w:r>
    </w:p>
    <w:p w14:paraId="63DEF699" w14:textId="77777777" w:rsidR="00646BBF" w:rsidRPr="00C67D18" w:rsidRDefault="00646BBF" w:rsidP="00D24B70">
      <w:pPr>
        <w:pStyle w:val="Corpsdetexte"/>
        <w:numPr>
          <w:ilvl w:val="0"/>
          <w:numId w:val="8"/>
        </w:numPr>
      </w:pPr>
      <w:r w:rsidRPr="00C67D18">
        <w:t>Scroll down to Edit.</w:t>
      </w:r>
    </w:p>
    <w:p w14:paraId="7BA738D3" w14:textId="77777777" w:rsidR="00646BBF" w:rsidRPr="00C67D18" w:rsidRDefault="00646BBF" w:rsidP="00D24B70">
      <w:pPr>
        <w:pStyle w:val="Corpsdetexte"/>
        <w:numPr>
          <w:ilvl w:val="0"/>
          <w:numId w:val="8"/>
        </w:numPr>
      </w:pPr>
      <w:r w:rsidRPr="00C67D18">
        <w:t xml:space="preserve">Press Enter or a cursor routing key. </w:t>
      </w:r>
    </w:p>
    <w:p w14:paraId="593BF069" w14:textId="77777777" w:rsidR="00646BBF" w:rsidRPr="00C67D18" w:rsidRDefault="00646BBF" w:rsidP="00D24B70">
      <w:pPr>
        <w:pStyle w:val="Corpsdetexte"/>
        <w:numPr>
          <w:ilvl w:val="0"/>
          <w:numId w:val="8"/>
        </w:numPr>
      </w:pPr>
      <w:r w:rsidRPr="00C67D18">
        <w:t xml:space="preserve">Scroll down to Select Text. </w:t>
      </w:r>
    </w:p>
    <w:p w14:paraId="6B82CC6D" w14:textId="77777777" w:rsidR="00646BBF" w:rsidRPr="00C67D18" w:rsidRDefault="00646BBF" w:rsidP="00D24B70">
      <w:pPr>
        <w:pStyle w:val="Corpsdetexte"/>
        <w:numPr>
          <w:ilvl w:val="0"/>
          <w:numId w:val="8"/>
        </w:numPr>
      </w:pPr>
      <w:r w:rsidRPr="00C67D18">
        <w:t>Press Enter or a cursor routing key.</w:t>
      </w:r>
    </w:p>
    <w:p w14:paraId="54247C88" w14:textId="38C45117" w:rsidR="00D863E3" w:rsidRPr="00C67D18" w:rsidRDefault="00646BBF" w:rsidP="00D863E3">
      <w:pPr>
        <w:pStyle w:val="Corpsdetexte"/>
      </w:pPr>
      <w:r w:rsidRPr="00C67D18">
        <w:t xml:space="preserve">This marks the start of your selection. </w:t>
      </w:r>
      <w:r w:rsidR="00D863E3" w:rsidRPr="00C67D18">
        <w:t xml:space="preserve">Now </w:t>
      </w:r>
      <w:r w:rsidR="00A853A5" w:rsidRPr="00C67D18">
        <w:t xml:space="preserve">go to </w:t>
      </w:r>
      <w:r w:rsidR="00D863E3" w:rsidRPr="00C67D18">
        <w:t xml:space="preserve">the location </w:t>
      </w:r>
      <w:r w:rsidR="00D90A8D" w:rsidRPr="00C67D18">
        <w:t>at</w:t>
      </w:r>
      <w:r w:rsidR="00B81C44" w:rsidRPr="00C67D18">
        <w:t xml:space="preserve"> the </w:t>
      </w:r>
      <w:r w:rsidR="00D865E3" w:rsidRPr="00C67D18">
        <w:t xml:space="preserve">end </w:t>
      </w:r>
      <w:r w:rsidR="004024F8" w:rsidRPr="00C67D18">
        <w:t xml:space="preserve">of </w:t>
      </w:r>
      <w:r w:rsidR="00D863E3" w:rsidRPr="00C67D18">
        <w:t xml:space="preserve">your selection, and press </w:t>
      </w:r>
      <w:r w:rsidR="00DF4A31" w:rsidRPr="00C67D18">
        <w:t>Enter</w:t>
      </w:r>
      <w:r w:rsidR="00D863E3" w:rsidRPr="00C67D18">
        <w:t xml:space="preserve"> + S to end the selection.</w:t>
      </w:r>
    </w:p>
    <w:p w14:paraId="7A589E54" w14:textId="2CCBA4B1" w:rsidR="00646BBF" w:rsidRPr="00C67D18" w:rsidRDefault="00646BBF" w:rsidP="00646BBF">
      <w:pPr>
        <w:pStyle w:val="Corpsdetexte"/>
      </w:pPr>
      <w:r w:rsidRPr="00C67D18">
        <w:t xml:space="preserve">To </w:t>
      </w:r>
      <w:r w:rsidR="00D863E3" w:rsidRPr="00C67D18">
        <w:t>s</w:t>
      </w:r>
      <w:r w:rsidRPr="00C67D18">
        <w:t>elect All text included in the file, press</w:t>
      </w:r>
      <w:r w:rsidR="00D863E3" w:rsidRPr="00C67D18">
        <w:t xml:space="preserve"> Enter + Dots 1-2-3-4-5-6.</w:t>
      </w:r>
    </w:p>
    <w:p w14:paraId="34BEEAF6" w14:textId="36E9BEBA" w:rsidR="00646BBF" w:rsidRPr="00C67D18" w:rsidRDefault="00646BBF" w:rsidP="00646BBF">
      <w:pPr>
        <w:pStyle w:val="Corpsdetexte"/>
      </w:pPr>
      <w:r w:rsidRPr="00C67D18">
        <w:t xml:space="preserve">To </w:t>
      </w:r>
      <w:r w:rsidR="00471EE7">
        <w:t>c</w:t>
      </w:r>
      <w:r w:rsidRPr="00C67D18">
        <w:t xml:space="preserve">opy the selected text, press </w:t>
      </w:r>
      <w:r w:rsidR="00D863E3" w:rsidRPr="00C67D18">
        <w:t>Backspace + Y</w:t>
      </w:r>
      <w:r w:rsidRPr="00C67D18">
        <w:t>.</w:t>
      </w:r>
    </w:p>
    <w:p w14:paraId="1B48AF51" w14:textId="4046BF1C" w:rsidR="00646BBF" w:rsidRPr="00C67D18" w:rsidRDefault="00646BBF" w:rsidP="00646BBF">
      <w:pPr>
        <w:pStyle w:val="Corpsdetexte"/>
      </w:pPr>
      <w:r w:rsidRPr="00C67D18">
        <w:t xml:space="preserve">To </w:t>
      </w:r>
      <w:r w:rsidR="000C7812">
        <w:t>c</w:t>
      </w:r>
      <w:r w:rsidRPr="00C67D18">
        <w:t xml:space="preserve">ut the selected text, press </w:t>
      </w:r>
      <w:r w:rsidR="00D863E3" w:rsidRPr="00C67D18">
        <w:t>Backspace + X.</w:t>
      </w:r>
    </w:p>
    <w:p w14:paraId="4E7A88FF" w14:textId="751E7155" w:rsidR="00646BBF" w:rsidRPr="00C67D18" w:rsidRDefault="00646BBF" w:rsidP="00646BBF">
      <w:pPr>
        <w:pStyle w:val="Corpsdetexte"/>
      </w:pPr>
      <w:r w:rsidRPr="00C67D18">
        <w:t xml:space="preserve">To </w:t>
      </w:r>
      <w:r w:rsidR="000C7812">
        <w:t>p</w:t>
      </w:r>
      <w:r w:rsidRPr="00C67D18">
        <w:t xml:space="preserve">aste the copied or cut text, position your cursor where you want the text to be pasted using a cursor routing button and press </w:t>
      </w:r>
      <w:r w:rsidR="00D863E3" w:rsidRPr="00C67D18">
        <w:t>Backspace</w:t>
      </w:r>
      <w:r w:rsidRPr="00C67D18">
        <w:t xml:space="preserve"> + V.</w:t>
      </w:r>
    </w:p>
    <w:p w14:paraId="4DE67EEB" w14:textId="77777777" w:rsidR="00646BBF" w:rsidRDefault="00646BBF" w:rsidP="00646BBF">
      <w:pPr>
        <w:pStyle w:val="Corpsdetexte"/>
      </w:pPr>
      <w:r w:rsidRPr="00C67D18">
        <w:t>As always, these commands can be accessed through the Context menu.</w:t>
      </w:r>
    </w:p>
    <w:p w14:paraId="72F8144B" w14:textId="52485C51" w:rsidR="00D8476A" w:rsidRPr="00C67D18" w:rsidRDefault="00A35C81" w:rsidP="00646BBF">
      <w:pPr>
        <w:pStyle w:val="Corpsdetexte"/>
      </w:pPr>
      <w:r>
        <w:t>T</w:t>
      </w:r>
      <w:r w:rsidR="00D8476A">
        <w:t xml:space="preserve">he </w:t>
      </w:r>
      <w:r w:rsidR="00A85D85">
        <w:t>Backspace + Y</w:t>
      </w:r>
      <w:r w:rsidR="00D8476A">
        <w:t xml:space="preserve"> shortcut </w:t>
      </w:r>
      <w:r w:rsidR="00B22A4F">
        <w:t xml:space="preserve">can also be used </w:t>
      </w:r>
      <w:r w:rsidR="00A85D85">
        <w:t xml:space="preserve">to copy </w:t>
      </w:r>
      <w:r w:rsidR="005C6E30">
        <w:t xml:space="preserve">the last result </w:t>
      </w:r>
      <w:r w:rsidR="00F66ABA">
        <w:t xml:space="preserve">from </w:t>
      </w:r>
      <w:r w:rsidR="00A85D85">
        <w:t xml:space="preserve">the KeyCalc </w:t>
      </w:r>
      <w:r w:rsidR="00D51C3E">
        <w:t xml:space="preserve">application </w:t>
      </w:r>
      <w:r w:rsidR="00A85D85">
        <w:t xml:space="preserve">and </w:t>
      </w:r>
      <w:r w:rsidR="00741AD3">
        <w:t>the current paragraph</w:t>
      </w:r>
      <w:r w:rsidR="007A5304">
        <w:t xml:space="preserve"> </w:t>
      </w:r>
      <w:r w:rsidR="004B079C">
        <w:t>from</w:t>
      </w:r>
      <w:r w:rsidR="009E2BE3">
        <w:t xml:space="preserve"> the Victor Reader application. </w:t>
      </w:r>
    </w:p>
    <w:p w14:paraId="1E9FE6DF" w14:textId="6BE3F505" w:rsidR="00646BBF" w:rsidRPr="00C67D18" w:rsidRDefault="00646BBF" w:rsidP="00C74F4D">
      <w:pPr>
        <w:pStyle w:val="Titre2"/>
        <w:numPr>
          <w:ilvl w:val="1"/>
          <w:numId w:val="46"/>
        </w:numPr>
        <w:tabs>
          <w:tab w:val="left" w:pos="1276"/>
        </w:tabs>
        <w:ind w:left="720"/>
      </w:pPr>
      <w:bookmarkStart w:id="80" w:name="_Refd18e1601"/>
      <w:bookmarkStart w:id="81" w:name="_Tocd18e1601"/>
      <w:bookmarkStart w:id="82" w:name="_Toc109639409"/>
      <w:r w:rsidRPr="00C67D18">
        <w:lastRenderedPageBreak/>
        <w:t>Using the Read Mode</w:t>
      </w:r>
      <w:bookmarkEnd w:id="80"/>
      <w:bookmarkEnd w:id="81"/>
      <w:bookmarkEnd w:id="82"/>
    </w:p>
    <w:p w14:paraId="7768C942" w14:textId="77777777" w:rsidR="00646BBF" w:rsidRPr="00C67D18" w:rsidRDefault="00646BBF" w:rsidP="00646BBF">
      <w:pPr>
        <w:pStyle w:val="Corpsdetexte"/>
      </w:pPr>
      <w:r w:rsidRPr="00C67D18">
        <w:t xml:space="preserve">Read mode allows you to read files without the possibility of editing content by mistake. You cannot edit files while in Read mode. </w:t>
      </w:r>
    </w:p>
    <w:p w14:paraId="09FDD76D" w14:textId="2E8AEAE1" w:rsidR="00646BBF" w:rsidRPr="00C67D18" w:rsidRDefault="00646BBF" w:rsidP="00646BBF">
      <w:pPr>
        <w:pStyle w:val="Corpsdetexte"/>
      </w:pPr>
      <w:r w:rsidRPr="00C67D18">
        <w:t>To activate or deactivate Read mode, press</w:t>
      </w:r>
      <w:r w:rsidR="00D863E3" w:rsidRPr="00C67D18">
        <w:t xml:space="preserve"> Space</w:t>
      </w:r>
      <w:r w:rsidRPr="00C67D18">
        <w:t xml:space="preserve"> + </w:t>
      </w:r>
      <w:r w:rsidR="00D863E3" w:rsidRPr="00C67D18">
        <w:t>X</w:t>
      </w:r>
      <w:r w:rsidRPr="00C67D18">
        <w:t>.</w:t>
      </w:r>
    </w:p>
    <w:p w14:paraId="6B7F4FA5" w14:textId="77777777" w:rsidR="00646BBF" w:rsidRPr="00C67D18" w:rsidRDefault="00646BBF" w:rsidP="00646BBF">
      <w:pPr>
        <w:pStyle w:val="Corpsdetexte"/>
      </w:pPr>
      <w:r w:rsidRPr="00C67D18">
        <w:t>To activate or deactivate Read mode from the Context menu:</w:t>
      </w:r>
    </w:p>
    <w:p w14:paraId="0E1F4D3A" w14:textId="3B32B98A" w:rsidR="00646BBF" w:rsidRPr="00C67D18" w:rsidRDefault="00646BBF" w:rsidP="00D24B70">
      <w:pPr>
        <w:pStyle w:val="Corpsdetexte"/>
        <w:numPr>
          <w:ilvl w:val="0"/>
          <w:numId w:val="9"/>
        </w:numPr>
      </w:pPr>
      <w:r w:rsidRPr="00C67D18">
        <w:t xml:space="preserve">Press </w:t>
      </w:r>
      <w:r w:rsidR="00D863E3" w:rsidRPr="00C67D18">
        <w:t>Space</w:t>
      </w:r>
      <w:r w:rsidRPr="00C67D18">
        <w:t xml:space="preserve"> + M to activate the Context menu.</w:t>
      </w:r>
    </w:p>
    <w:p w14:paraId="61E26D47" w14:textId="77777777" w:rsidR="00646BBF" w:rsidRPr="00C67D18" w:rsidRDefault="00646BBF" w:rsidP="00D24B70">
      <w:pPr>
        <w:pStyle w:val="Corpsdetexte"/>
        <w:numPr>
          <w:ilvl w:val="0"/>
          <w:numId w:val="9"/>
        </w:numPr>
      </w:pPr>
      <w:r w:rsidRPr="00C67D18">
        <w:t>Scroll to File using the Previous and Next thumb keys.</w:t>
      </w:r>
    </w:p>
    <w:p w14:paraId="7E70BB53" w14:textId="77777777" w:rsidR="003A3EE9" w:rsidRPr="00C67D18" w:rsidRDefault="003A3EE9" w:rsidP="00D24B70">
      <w:pPr>
        <w:pStyle w:val="Corpsdetexte"/>
        <w:numPr>
          <w:ilvl w:val="0"/>
          <w:numId w:val="9"/>
        </w:numPr>
      </w:pPr>
      <w:r w:rsidRPr="00C67D18">
        <w:t xml:space="preserve">Press Enter or a cursor routing key. </w:t>
      </w:r>
    </w:p>
    <w:p w14:paraId="46873A5F" w14:textId="586D5251" w:rsidR="00646BBF" w:rsidRPr="00C67D18" w:rsidRDefault="00646BBF" w:rsidP="00D24B70">
      <w:pPr>
        <w:pStyle w:val="Corpsdetexte"/>
        <w:numPr>
          <w:ilvl w:val="0"/>
          <w:numId w:val="9"/>
        </w:numPr>
      </w:pPr>
      <w:r w:rsidRPr="00C67D18">
        <w:t>Scroll to Read mode using the Previous and Next thumb keys.</w:t>
      </w:r>
    </w:p>
    <w:p w14:paraId="4CD738D6" w14:textId="539A8E8D" w:rsidR="00646BBF" w:rsidRPr="00C67D18" w:rsidRDefault="00646BBF" w:rsidP="00D24B70">
      <w:pPr>
        <w:pStyle w:val="Corpsdetexte"/>
        <w:numPr>
          <w:ilvl w:val="0"/>
          <w:numId w:val="9"/>
        </w:numPr>
      </w:pPr>
      <w:r w:rsidRPr="00C67D18">
        <w:t>Press Enter or a cursor routing key.</w:t>
      </w:r>
    </w:p>
    <w:p w14:paraId="0824021A" w14:textId="77CE4EB6" w:rsidR="007A4074" w:rsidRPr="00C67D18" w:rsidRDefault="007A4074" w:rsidP="00D24B70">
      <w:pPr>
        <w:pStyle w:val="Titre2"/>
        <w:numPr>
          <w:ilvl w:val="1"/>
          <w:numId w:val="46"/>
        </w:numPr>
        <w:ind w:left="720"/>
      </w:pPr>
      <w:bookmarkStart w:id="83" w:name="_Toc109639410"/>
      <w:r w:rsidRPr="00C67D18">
        <w:t>Inserting Date and Time</w:t>
      </w:r>
      <w:bookmarkEnd w:id="83"/>
    </w:p>
    <w:p w14:paraId="68714475" w14:textId="5C18CB44" w:rsidR="007A4074" w:rsidRPr="00C67D18" w:rsidRDefault="00EF3336" w:rsidP="007A4074">
      <w:pPr>
        <w:pStyle w:val="Corpsdetexte"/>
      </w:pPr>
      <w:r w:rsidRPr="00C67D18">
        <w:t xml:space="preserve">When creating a file in the KeyPad application, you have the option to insert the </w:t>
      </w:r>
      <w:r w:rsidR="00256C0A" w:rsidRPr="00C67D18">
        <w:t xml:space="preserve">current </w:t>
      </w:r>
      <w:r w:rsidRPr="00C67D18">
        <w:t xml:space="preserve">date and time </w:t>
      </w:r>
      <w:r w:rsidR="00256C0A" w:rsidRPr="00C67D18">
        <w:t xml:space="preserve">in the file. </w:t>
      </w:r>
    </w:p>
    <w:p w14:paraId="3081AF72" w14:textId="3467B8F6" w:rsidR="00697B32" w:rsidRPr="00C67D18" w:rsidRDefault="00697B32" w:rsidP="00697B32">
      <w:pPr>
        <w:pStyle w:val="Corpsdetexte"/>
      </w:pPr>
      <w:r w:rsidRPr="00C67D18">
        <w:t>To insert date and time:</w:t>
      </w:r>
    </w:p>
    <w:p w14:paraId="7A346F5E" w14:textId="77777777" w:rsidR="00697B32" w:rsidRPr="00C67D18" w:rsidRDefault="00697B32" w:rsidP="00D24B70">
      <w:pPr>
        <w:pStyle w:val="Corpsdetexte"/>
        <w:numPr>
          <w:ilvl w:val="0"/>
          <w:numId w:val="45"/>
        </w:numPr>
      </w:pPr>
      <w:r w:rsidRPr="00C67D18">
        <w:t>Press Space + M to activate the Context menu.</w:t>
      </w:r>
    </w:p>
    <w:p w14:paraId="48A169E0" w14:textId="119846AB" w:rsidR="00697B32" w:rsidRPr="00C67D18" w:rsidRDefault="00697B32" w:rsidP="00D24B70">
      <w:pPr>
        <w:pStyle w:val="Corpsdetexte"/>
        <w:numPr>
          <w:ilvl w:val="0"/>
          <w:numId w:val="45"/>
        </w:numPr>
      </w:pPr>
      <w:r w:rsidRPr="00C67D18">
        <w:t xml:space="preserve">Scroll to </w:t>
      </w:r>
      <w:r w:rsidR="00101491" w:rsidRPr="00C67D18">
        <w:t xml:space="preserve">Edit </w:t>
      </w:r>
      <w:r w:rsidRPr="00C67D18">
        <w:t>using the Previous and Next thumb keys.</w:t>
      </w:r>
    </w:p>
    <w:p w14:paraId="01C05437" w14:textId="77777777" w:rsidR="009C6C87" w:rsidRPr="00C67D18" w:rsidRDefault="009C6C87" w:rsidP="00D24B70">
      <w:pPr>
        <w:pStyle w:val="Corpsdetexte"/>
        <w:numPr>
          <w:ilvl w:val="0"/>
          <w:numId w:val="45"/>
        </w:numPr>
      </w:pPr>
      <w:r w:rsidRPr="00C67D18">
        <w:t xml:space="preserve">Press Enter or a cursor routing key. </w:t>
      </w:r>
    </w:p>
    <w:p w14:paraId="560CA8B2" w14:textId="4066A127" w:rsidR="00C0488B" w:rsidRPr="00C67D18" w:rsidRDefault="003233FE" w:rsidP="00D24B70">
      <w:pPr>
        <w:pStyle w:val="Corpsdetexte"/>
        <w:numPr>
          <w:ilvl w:val="0"/>
          <w:numId w:val="45"/>
        </w:numPr>
      </w:pPr>
      <w:r w:rsidRPr="00C67D18">
        <w:t>Scroll to Insert using the Previous and Next thumb keys.</w:t>
      </w:r>
    </w:p>
    <w:p w14:paraId="074E8562" w14:textId="77777777" w:rsidR="002E7E11" w:rsidRPr="00C67D18" w:rsidRDefault="002E7E11" w:rsidP="00D24B70">
      <w:pPr>
        <w:pStyle w:val="Corpsdetexte"/>
        <w:numPr>
          <w:ilvl w:val="0"/>
          <w:numId w:val="45"/>
        </w:numPr>
      </w:pPr>
      <w:r w:rsidRPr="00C67D18">
        <w:t xml:space="preserve">Press Enter or a cursor routing key. </w:t>
      </w:r>
    </w:p>
    <w:p w14:paraId="7367929C" w14:textId="19DBC4BF" w:rsidR="00697B32" w:rsidRPr="00C67D18" w:rsidRDefault="00697B32" w:rsidP="00D24B70">
      <w:pPr>
        <w:pStyle w:val="Corpsdetexte"/>
        <w:numPr>
          <w:ilvl w:val="0"/>
          <w:numId w:val="45"/>
        </w:numPr>
      </w:pPr>
      <w:r w:rsidRPr="00C67D18">
        <w:t xml:space="preserve">Scroll to </w:t>
      </w:r>
      <w:r w:rsidR="00993B96" w:rsidRPr="00C67D18">
        <w:t xml:space="preserve">Insert date </w:t>
      </w:r>
      <w:r w:rsidR="00630CEE" w:rsidRPr="00C67D18">
        <w:t xml:space="preserve">or </w:t>
      </w:r>
      <w:r w:rsidR="00484EC5" w:rsidRPr="00C67D18">
        <w:t xml:space="preserve">Insert </w:t>
      </w:r>
      <w:r w:rsidR="00993B96" w:rsidRPr="00C67D18">
        <w:t>time using</w:t>
      </w:r>
      <w:r w:rsidRPr="00C67D18">
        <w:t xml:space="preserve"> the Previous and Next thumb keys.</w:t>
      </w:r>
    </w:p>
    <w:p w14:paraId="78B0C4FA" w14:textId="0AC5C89A" w:rsidR="00697B32" w:rsidRPr="00C67D18" w:rsidRDefault="00697B32" w:rsidP="00D24B70">
      <w:pPr>
        <w:pStyle w:val="Corpsdetexte"/>
        <w:numPr>
          <w:ilvl w:val="0"/>
          <w:numId w:val="45"/>
        </w:numPr>
      </w:pPr>
      <w:r w:rsidRPr="00C67D18">
        <w:t>Press Enter or a cursor routing key.</w:t>
      </w:r>
    </w:p>
    <w:p w14:paraId="0E2337B3" w14:textId="77777777" w:rsidR="00AA6418" w:rsidRPr="00C67D18" w:rsidRDefault="00AA6418" w:rsidP="00C74F4D">
      <w:pPr>
        <w:pStyle w:val="Titre2"/>
        <w:numPr>
          <w:ilvl w:val="1"/>
          <w:numId w:val="46"/>
        </w:numPr>
        <w:tabs>
          <w:tab w:val="left" w:pos="1560"/>
        </w:tabs>
        <w:ind w:left="720"/>
      </w:pPr>
      <w:bookmarkStart w:id="84" w:name="_Toc109639411"/>
      <w:r w:rsidRPr="00C67D18">
        <w:t>Adding, Navigating, and Removing Bookmarks</w:t>
      </w:r>
      <w:bookmarkEnd w:id="84"/>
    </w:p>
    <w:p w14:paraId="781C8506" w14:textId="1A7AD3FB" w:rsidR="00AA6418" w:rsidRPr="00C67D18" w:rsidRDefault="00AA6418" w:rsidP="00AA6418">
      <w:pPr>
        <w:pStyle w:val="Corpsdetexte"/>
      </w:pPr>
      <w:r w:rsidRPr="00C67D18">
        <w:t>Bookmarks are a useful way to keep your location within a file and allow you to return quickly to that position at a later time.</w:t>
      </w:r>
      <w:r w:rsidR="00390F6F">
        <w:t xml:space="preserve"> </w:t>
      </w:r>
    </w:p>
    <w:p w14:paraId="79281D74" w14:textId="266F6EA0" w:rsidR="00AA6418" w:rsidRDefault="00AA6418" w:rsidP="00A815AA">
      <w:r w:rsidRPr="00C67D18">
        <w:t>To open the Bookmark menu, press Enter + M. You can also press Space + M to open the Context menu and select Bookmark menu.</w:t>
      </w:r>
    </w:p>
    <w:p w14:paraId="12FEE919" w14:textId="6B153630" w:rsidR="00AA6418" w:rsidRPr="00C67D18" w:rsidRDefault="00AA6418" w:rsidP="00C74F4D">
      <w:pPr>
        <w:pStyle w:val="Titre3"/>
        <w:numPr>
          <w:ilvl w:val="2"/>
          <w:numId w:val="46"/>
        </w:numPr>
        <w:tabs>
          <w:tab w:val="left" w:pos="1843"/>
        </w:tabs>
        <w:ind w:left="1077" w:hanging="1077"/>
      </w:pPr>
      <w:bookmarkStart w:id="85" w:name="_Toc109639412"/>
      <w:r w:rsidRPr="00C67D18">
        <w:t>Inserting a Bookmark</w:t>
      </w:r>
      <w:bookmarkEnd w:id="85"/>
    </w:p>
    <w:p w14:paraId="58412498" w14:textId="77777777" w:rsidR="00AA6418" w:rsidRPr="00C67D18" w:rsidRDefault="00AA6418" w:rsidP="00AA6418">
      <w:pPr>
        <w:pStyle w:val="Corpsdetexte"/>
      </w:pPr>
      <w:r w:rsidRPr="00C67D18">
        <w:t>To add a bookmark in a file:</w:t>
      </w:r>
    </w:p>
    <w:p w14:paraId="5625C41E" w14:textId="77777777" w:rsidR="00AA6418" w:rsidRPr="00C67D18" w:rsidRDefault="00AA6418" w:rsidP="00AA6418">
      <w:pPr>
        <w:pStyle w:val="Corpsdetexte"/>
        <w:numPr>
          <w:ilvl w:val="0"/>
          <w:numId w:val="51"/>
        </w:numPr>
      </w:pPr>
      <w:r w:rsidRPr="00C67D18">
        <w:t xml:space="preserve">Press Enter + M to open the Bookmark menu. </w:t>
      </w:r>
    </w:p>
    <w:p w14:paraId="01E19821" w14:textId="77777777" w:rsidR="00AA6418" w:rsidRPr="00C67D18" w:rsidRDefault="00AA6418" w:rsidP="00AA6418">
      <w:pPr>
        <w:pStyle w:val="Corpsdetexte"/>
        <w:numPr>
          <w:ilvl w:val="0"/>
          <w:numId w:val="51"/>
        </w:numPr>
      </w:pPr>
      <w:r w:rsidRPr="00C67D18">
        <w:t>Select Insert Bookmark using the Previous and Next thumb keys.</w:t>
      </w:r>
    </w:p>
    <w:p w14:paraId="4695ECAD" w14:textId="77777777" w:rsidR="00AA6418" w:rsidRPr="00C67D18" w:rsidRDefault="00AA6418" w:rsidP="00AA6418">
      <w:pPr>
        <w:pStyle w:val="Corpsdetexte"/>
        <w:numPr>
          <w:ilvl w:val="0"/>
          <w:numId w:val="51"/>
        </w:numPr>
      </w:pPr>
      <w:r w:rsidRPr="00C67D18">
        <w:lastRenderedPageBreak/>
        <w:t xml:space="preserve">Press Enter or a cursor routing key. </w:t>
      </w:r>
    </w:p>
    <w:p w14:paraId="00A575A8" w14:textId="77777777" w:rsidR="00AA6418" w:rsidRPr="00C67D18" w:rsidRDefault="00AA6418" w:rsidP="00AA6418">
      <w:pPr>
        <w:pStyle w:val="Corpsdetexte"/>
        <w:numPr>
          <w:ilvl w:val="0"/>
          <w:numId w:val="51"/>
        </w:numPr>
      </w:pPr>
      <w:r w:rsidRPr="00C67D18">
        <w:t xml:space="preserve">Enter a specific unused bookmark number. </w:t>
      </w:r>
    </w:p>
    <w:p w14:paraId="669F591D" w14:textId="77777777" w:rsidR="00AA6418" w:rsidRPr="00C67D18" w:rsidRDefault="00AA6418" w:rsidP="00AA6418">
      <w:pPr>
        <w:pStyle w:val="Corpsdetexte"/>
        <w:ind w:left="720"/>
      </w:pPr>
      <w:r w:rsidRPr="00C67D18">
        <w:rPr>
          <w:rStyle w:val="lev"/>
        </w:rPr>
        <w:t>Note</w:t>
      </w:r>
      <w:r w:rsidRPr="00C67D18">
        <w:t>: If you do not enter a number, Brailliant selects the first available number and assigns it to the bookmark.</w:t>
      </w:r>
    </w:p>
    <w:p w14:paraId="0A2A9863" w14:textId="77777777" w:rsidR="00AA6418" w:rsidRPr="00C67D18" w:rsidRDefault="00AA6418" w:rsidP="00AA6418">
      <w:pPr>
        <w:pStyle w:val="Corpsdetexte"/>
        <w:numPr>
          <w:ilvl w:val="0"/>
          <w:numId w:val="51"/>
        </w:numPr>
      </w:pPr>
      <w:r w:rsidRPr="00C67D18">
        <w:t xml:space="preserve">Press Enter. </w:t>
      </w:r>
    </w:p>
    <w:p w14:paraId="1F24CDA8" w14:textId="27CCC993" w:rsidR="00AA6418" w:rsidRPr="00C67D18" w:rsidRDefault="00AA6418" w:rsidP="00AA6418">
      <w:pPr>
        <w:pStyle w:val="Corpsdetexte"/>
      </w:pPr>
      <w:r w:rsidRPr="00C67D18">
        <w:t>Alternatively, you can insert a Bookmark by pressing Enter + B.</w:t>
      </w:r>
      <w:r w:rsidR="002F195C" w:rsidRPr="00C67D18">
        <w:t xml:space="preserve"> Note that a maximum of 9</w:t>
      </w:r>
      <w:r w:rsidR="00997699">
        <w:t>8</w:t>
      </w:r>
      <w:r w:rsidR="002F195C" w:rsidRPr="00C67D18">
        <w:t xml:space="preserve"> bookmarks can be inserted in a </w:t>
      </w:r>
      <w:r w:rsidR="00347FE6" w:rsidRPr="00C67D18">
        <w:t>Key</w:t>
      </w:r>
      <w:r w:rsidR="00E752FC">
        <w:t>Pad</w:t>
      </w:r>
      <w:r w:rsidR="00347FE6" w:rsidRPr="00C67D18">
        <w:t xml:space="preserve"> document.</w:t>
      </w:r>
    </w:p>
    <w:p w14:paraId="61F268A4" w14:textId="77777777" w:rsidR="00AA6418" w:rsidRPr="00C67D18" w:rsidRDefault="00AA6418" w:rsidP="00EB62DE">
      <w:pPr>
        <w:pStyle w:val="Titre3"/>
        <w:numPr>
          <w:ilvl w:val="2"/>
          <w:numId w:val="46"/>
        </w:numPr>
        <w:tabs>
          <w:tab w:val="left" w:pos="1843"/>
        </w:tabs>
        <w:ind w:left="1077" w:hanging="1077"/>
      </w:pPr>
      <w:bookmarkStart w:id="86" w:name="_Toc109639413"/>
      <w:r w:rsidRPr="00C67D18">
        <w:t>Navigating to Bookmarks</w:t>
      </w:r>
      <w:bookmarkEnd w:id="86"/>
    </w:p>
    <w:p w14:paraId="2BA547C7" w14:textId="77777777" w:rsidR="00AA6418" w:rsidRPr="00C67D18" w:rsidRDefault="00AA6418" w:rsidP="00AA6418">
      <w:pPr>
        <w:pStyle w:val="Corpsdetexte"/>
      </w:pPr>
      <w:r w:rsidRPr="00C67D18">
        <w:t>To jump to a bookmark, press Enter + J. You are prompted to enter the bookmark number. Enter the bookmark number you wish to navigate to, then press Enter.</w:t>
      </w:r>
    </w:p>
    <w:p w14:paraId="4D1B3BFF" w14:textId="3D6FA76A" w:rsidR="00500BF0" w:rsidRDefault="00491D87" w:rsidP="007A56AA">
      <w:pPr>
        <w:pStyle w:val="Style1"/>
        <w:tabs>
          <w:tab w:val="left" w:pos="851"/>
          <w:tab w:val="left" w:pos="2127"/>
        </w:tabs>
        <w:ind w:left="720"/>
      </w:pPr>
      <w:bookmarkStart w:id="87" w:name="_Refd18e1625"/>
      <w:bookmarkStart w:id="88" w:name="_Tocd18e1625"/>
      <w:bookmarkStart w:id="89" w:name="_Toc109639414"/>
      <w:r>
        <w:t>Toggle Text Indicators</w:t>
      </w:r>
      <w:bookmarkEnd w:id="89"/>
    </w:p>
    <w:p w14:paraId="5DF58999" w14:textId="77777777" w:rsidR="008720C5" w:rsidRDefault="008720C5" w:rsidP="008720C5">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2FACA2D3" w14:textId="77777777" w:rsidR="008720C5" w:rsidRDefault="008720C5" w:rsidP="008720C5">
      <w:pPr>
        <w:pStyle w:val="Corpsdetexte"/>
      </w:pPr>
      <w:r>
        <w:t>To toggle text indicators:</w:t>
      </w:r>
    </w:p>
    <w:p w14:paraId="0CEF563E" w14:textId="77777777" w:rsidR="008720C5" w:rsidRDefault="008720C5" w:rsidP="008720C5">
      <w:pPr>
        <w:pStyle w:val="Corpsdetexte"/>
        <w:numPr>
          <w:ilvl w:val="0"/>
          <w:numId w:val="56"/>
        </w:numPr>
      </w:pPr>
      <w:r>
        <w:t>Press Space + M to activate the Context menu.</w:t>
      </w:r>
    </w:p>
    <w:p w14:paraId="54CC36FA" w14:textId="77777777" w:rsidR="008720C5" w:rsidRDefault="008720C5" w:rsidP="008720C5">
      <w:pPr>
        <w:pStyle w:val="Paragraphedeliste"/>
        <w:numPr>
          <w:ilvl w:val="0"/>
          <w:numId w:val="56"/>
        </w:numPr>
        <w:contextualSpacing w:val="0"/>
        <w:rPr>
          <w:iCs/>
        </w:rPr>
      </w:pPr>
      <w:r>
        <w:rPr>
          <w:iCs/>
        </w:rPr>
        <w:t>Use the Previous or Next thumb keys until you reach File Menu and press Enter.</w:t>
      </w:r>
    </w:p>
    <w:p w14:paraId="39660656" w14:textId="77777777" w:rsidR="008720C5" w:rsidRDefault="008720C5" w:rsidP="008720C5">
      <w:pPr>
        <w:pStyle w:val="Paragraphedeliste"/>
        <w:numPr>
          <w:ilvl w:val="0"/>
          <w:numId w:val="56"/>
        </w:numPr>
        <w:contextualSpacing w:val="0"/>
        <w:rPr>
          <w:iCs/>
        </w:rPr>
      </w:pPr>
      <w:r>
        <w:rPr>
          <w:iCs/>
        </w:rPr>
        <w:t>Use the Previous or Next thumb keys until you read editor settings and press Enter.</w:t>
      </w:r>
    </w:p>
    <w:p w14:paraId="1A0DF234" w14:textId="77777777" w:rsidR="008720C5" w:rsidRDefault="008720C5" w:rsidP="008720C5">
      <w:pPr>
        <w:pStyle w:val="Paragraphedeliste"/>
        <w:numPr>
          <w:ilvl w:val="0"/>
          <w:numId w:val="56"/>
        </w:numPr>
        <w:contextualSpacing w:val="0"/>
        <w:rPr>
          <w:iCs/>
        </w:rPr>
      </w:pPr>
      <w:r>
        <w:rPr>
          <w:iCs/>
        </w:rPr>
        <w:t>Use the Previous or Next thumb keys until you reach show text editor indicators.</w:t>
      </w:r>
    </w:p>
    <w:p w14:paraId="24116A04" w14:textId="77777777" w:rsidR="008720C5" w:rsidRDefault="008720C5" w:rsidP="008720C5">
      <w:pPr>
        <w:pStyle w:val="Paragraphedeliste"/>
        <w:numPr>
          <w:ilvl w:val="0"/>
          <w:numId w:val="56"/>
        </w:numPr>
        <w:contextualSpacing w:val="0"/>
      </w:pPr>
      <w:r>
        <w:t>Press Enter to deactivate the Text indicators; press Enter again to activate them.</w:t>
      </w:r>
    </w:p>
    <w:p w14:paraId="2B0168B5" w14:textId="48E7589E" w:rsidR="008720C5" w:rsidRPr="008720C5" w:rsidRDefault="008720C5" w:rsidP="00C74F4D">
      <w:pPr>
        <w:ind w:left="360"/>
      </w:pPr>
      <w:r>
        <w:t>Note that toggling Text Indicators will only apply to the editor; all other edit fields will continue to include text indicators.</w:t>
      </w:r>
    </w:p>
    <w:p w14:paraId="50A2A46A" w14:textId="77777777" w:rsidR="007C4E6F" w:rsidRPr="00C67D18" w:rsidRDefault="007C4E6F" w:rsidP="007C4E6F">
      <w:pPr>
        <w:pStyle w:val="Titre3"/>
        <w:numPr>
          <w:ilvl w:val="2"/>
          <w:numId w:val="46"/>
        </w:numPr>
        <w:tabs>
          <w:tab w:val="left" w:pos="1843"/>
        </w:tabs>
        <w:ind w:left="1077" w:hanging="1077"/>
      </w:pPr>
      <w:bookmarkStart w:id="90" w:name="_Toc109639415"/>
      <w:r w:rsidRPr="00C67D18">
        <w:t>Removing Bookmarks</w:t>
      </w:r>
      <w:bookmarkEnd w:id="90"/>
    </w:p>
    <w:p w14:paraId="0A8A566B" w14:textId="77777777" w:rsidR="007C4E6F" w:rsidRPr="00C67D18" w:rsidRDefault="007C4E6F" w:rsidP="007C4E6F">
      <w:pPr>
        <w:pStyle w:val="Corpsdetexte"/>
      </w:pPr>
      <w:r w:rsidRPr="00C67D18">
        <w:t>To remove a saved Bookmark:</w:t>
      </w:r>
    </w:p>
    <w:p w14:paraId="78220D86" w14:textId="77777777" w:rsidR="007C4E6F" w:rsidRPr="00C67D18" w:rsidRDefault="007C4E6F" w:rsidP="007C4E6F">
      <w:pPr>
        <w:pStyle w:val="Corpsdetexte"/>
        <w:numPr>
          <w:ilvl w:val="0"/>
          <w:numId w:val="52"/>
        </w:numPr>
      </w:pPr>
      <w:r w:rsidRPr="00C67D18">
        <w:t xml:space="preserve">Press Enter + M to open the Bookmark menu. </w:t>
      </w:r>
    </w:p>
    <w:p w14:paraId="4D6DD8E5" w14:textId="77777777" w:rsidR="007C4E6F" w:rsidRPr="00C67D18" w:rsidRDefault="007C4E6F" w:rsidP="007C4E6F">
      <w:pPr>
        <w:pStyle w:val="Corpsdetexte"/>
        <w:numPr>
          <w:ilvl w:val="0"/>
          <w:numId w:val="52"/>
        </w:numPr>
      </w:pPr>
      <w:r w:rsidRPr="00C67D18">
        <w:t>Scroll to Remove Bookmark using the Previous and Next thumb keys.</w:t>
      </w:r>
    </w:p>
    <w:p w14:paraId="0A26B5EA" w14:textId="77777777" w:rsidR="007C4E6F" w:rsidRPr="00C67D18" w:rsidRDefault="007C4E6F" w:rsidP="007C4E6F">
      <w:pPr>
        <w:pStyle w:val="Corpsdetexte"/>
        <w:numPr>
          <w:ilvl w:val="0"/>
          <w:numId w:val="52"/>
        </w:numPr>
      </w:pPr>
      <w:r w:rsidRPr="00C67D18">
        <w:t xml:space="preserve">Press Enter or a cursor routing key. </w:t>
      </w:r>
    </w:p>
    <w:p w14:paraId="0A1D9AFE" w14:textId="77777777" w:rsidR="007C4E6F" w:rsidRPr="00C67D18" w:rsidRDefault="007C4E6F" w:rsidP="007C4E6F">
      <w:pPr>
        <w:pStyle w:val="Corpsdetexte"/>
        <w:numPr>
          <w:ilvl w:val="0"/>
          <w:numId w:val="52"/>
        </w:numPr>
      </w:pPr>
      <w:r w:rsidRPr="00C67D18">
        <w:t>Enter the Bookmark number you want to remove.</w:t>
      </w:r>
    </w:p>
    <w:p w14:paraId="2CCFB29B" w14:textId="77777777" w:rsidR="007C4E6F" w:rsidRPr="00C67D18" w:rsidRDefault="007C4E6F" w:rsidP="007C4E6F">
      <w:pPr>
        <w:pStyle w:val="Corpsdetexte"/>
        <w:numPr>
          <w:ilvl w:val="0"/>
          <w:numId w:val="52"/>
        </w:numPr>
      </w:pPr>
      <w:r w:rsidRPr="00C67D18">
        <w:t>Press Enter.</w:t>
      </w:r>
    </w:p>
    <w:p w14:paraId="37039DDB" w14:textId="77777777" w:rsidR="007C4E6F" w:rsidRPr="00C67D18" w:rsidRDefault="007C4E6F" w:rsidP="007C4E6F">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77AC39EA" w14:textId="276E4A0A" w:rsidR="00646BBF" w:rsidRPr="00C67D18" w:rsidRDefault="00220069" w:rsidP="00C74F4D">
      <w:pPr>
        <w:pStyle w:val="Titre2"/>
        <w:numPr>
          <w:ilvl w:val="1"/>
          <w:numId w:val="46"/>
        </w:numPr>
        <w:tabs>
          <w:tab w:val="left" w:pos="1560"/>
          <w:tab w:val="left" w:pos="2127"/>
        </w:tabs>
        <w:ind w:left="720"/>
      </w:pPr>
      <w:bookmarkStart w:id="91" w:name="_Toc109639416"/>
      <w:r w:rsidRPr="00C67D18">
        <w:lastRenderedPageBreak/>
        <w:t>KeyPad</w:t>
      </w:r>
      <w:r w:rsidR="00646BBF" w:rsidRPr="00C67D18">
        <w:t xml:space="preserve"> Commands</w:t>
      </w:r>
      <w:bookmarkEnd w:id="87"/>
      <w:bookmarkEnd w:id="88"/>
      <w:r w:rsidR="00646BBF" w:rsidRPr="00C67D18">
        <w:t xml:space="preserve"> Table</w:t>
      </w:r>
      <w:bookmarkEnd w:id="91"/>
    </w:p>
    <w:p w14:paraId="2536AD7C" w14:textId="0C304670" w:rsidR="00646BBF" w:rsidRPr="00C67D18" w:rsidRDefault="00646BBF" w:rsidP="00646BBF">
      <w:pPr>
        <w:pStyle w:val="Corpsdetexte"/>
      </w:pPr>
      <w:r w:rsidRPr="00C67D18">
        <w:t xml:space="preserve">The </w:t>
      </w:r>
      <w:r w:rsidR="00220069" w:rsidRPr="00C67D18">
        <w:t>KeyPad</w:t>
      </w:r>
      <w:r w:rsidRPr="00C67D18">
        <w:t xml:space="preserve"> commands are listed in Table </w:t>
      </w:r>
      <w:r w:rsidR="008C70EB" w:rsidRPr="00C67D18">
        <w:t>2</w:t>
      </w:r>
      <w:r w:rsidRPr="00C67D18">
        <w:t>.</w:t>
      </w:r>
    </w:p>
    <w:p w14:paraId="3DAA420B" w14:textId="330AEE49" w:rsidR="00646BBF" w:rsidRPr="00C67D18" w:rsidRDefault="00646BBF" w:rsidP="00646BBF">
      <w:pPr>
        <w:pStyle w:val="Lgende"/>
        <w:keepNext/>
        <w:rPr>
          <w:rStyle w:val="lev"/>
          <w:sz w:val="24"/>
          <w:szCs w:val="24"/>
        </w:rPr>
      </w:pPr>
      <w:r w:rsidRPr="00C67D18">
        <w:rPr>
          <w:rStyle w:val="lev"/>
          <w:sz w:val="24"/>
          <w:szCs w:val="24"/>
        </w:rPr>
        <w:t xml:space="preserve">Table </w:t>
      </w:r>
      <w:r w:rsidR="008C70EB" w:rsidRPr="00C67D18">
        <w:rPr>
          <w:rStyle w:val="lev"/>
          <w:sz w:val="24"/>
          <w:szCs w:val="24"/>
        </w:rPr>
        <w:t>2</w:t>
      </w:r>
      <w:r w:rsidRPr="00C67D18">
        <w:rPr>
          <w:rStyle w:val="lev"/>
          <w:sz w:val="24"/>
          <w:szCs w:val="24"/>
        </w:rPr>
        <w:t xml:space="preserve">: </w:t>
      </w:r>
      <w:r w:rsidR="00220069" w:rsidRPr="00C67D18">
        <w:rPr>
          <w:rStyle w:val="lev"/>
          <w:sz w:val="24"/>
          <w:szCs w:val="24"/>
        </w:rPr>
        <w:t>KeyPad</w:t>
      </w:r>
      <w:r w:rsidRPr="00C67D18">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C67D18" w14:paraId="75828B37" w14:textId="77777777" w:rsidTr="006F7D8B">
        <w:trPr>
          <w:trHeight w:val="432"/>
          <w:tblHeader/>
        </w:trPr>
        <w:tc>
          <w:tcPr>
            <w:tcW w:w="4287" w:type="dxa"/>
            <w:vAlign w:val="center"/>
          </w:tcPr>
          <w:p w14:paraId="47B46B39"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343" w:type="dxa"/>
            <w:vAlign w:val="center"/>
          </w:tcPr>
          <w:p w14:paraId="6F8251A1"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2508A505" w14:textId="77777777" w:rsidTr="006F7D8B">
        <w:trPr>
          <w:trHeight w:val="360"/>
        </w:trPr>
        <w:tc>
          <w:tcPr>
            <w:tcW w:w="4287" w:type="dxa"/>
            <w:vAlign w:val="center"/>
          </w:tcPr>
          <w:p w14:paraId="2C23B564" w14:textId="77777777" w:rsidR="00646BBF" w:rsidRPr="00C67D18" w:rsidRDefault="00646BBF" w:rsidP="006F7D8B">
            <w:pPr>
              <w:pStyle w:val="Corpsdetexte"/>
              <w:spacing w:after="0"/>
            </w:pPr>
            <w:r w:rsidRPr="00C67D18">
              <w:t>Activate edit mode</w:t>
            </w:r>
          </w:p>
        </w:tc>
        <w:tc>
          <w:tcPr>
            <w:tcW w:w="4343" w:type="dxa"/>
            <w:vAlign w:val="center"/>
          </w:tcPr>
          <w:p w14:paraId="70F29345" w14:textId="77777777" w:rsidR="00646BBF" w:rsidRPr="00C67D18" w:rsidRDefault="00646BBF" w:rsidP="006F7D8B">
            <w:pPr>
              <w:pStyle w:val="Corpsdetexte"/>
              <w:spacing w:after="0"/>
            </w:pPr>
            <w:r w:rsidRPr="00C67D18">
              <w:t>Enter or a cursor routing key</w:t>
            </w:r>
          </w:p>
        </w:tc>
      </w:tr>
      <w:tr w:rsidR="00646BBF" w:rsidRPr="00C67D18" w14:paraId="77F51A65" w14:textId="77777777" w:rsidTr="006F7D8B">
        <w:trPr>
          <w:trHeight w:val="360"/>
        </w:trPr>
        <w:tc>
          <w:tcPr>
            <w:tcW w:w="4287" w:type="dxa"/>
            <w:vAlign w:val="center"/>
          </w:tcPr>
          <w:p w14:paraId="57AF7A78" w14:textId="77777777" w:rsidR="00646BBF" w:rsidRPr="00C67D18" w:rsidRDefault="00646BBF" w:rsidP="006F7D8B">
            <w:pPr>
              <w:pStyle w:val="Corpsdetexte"/>
              <w:spacing w:after="0"/>
            </w:pPr>
            <w:r w:rsidRPr="00C67D18">
              <w:t>Leave edit mode</w:t>
            </w:r>
          </w:p>
        </w:tc>
        <w:tc>
          <w:tcPr>
            <w:tcW w:w="4343" w:type="dxa"/>
            <w:vAlign w:val="center"/>
          </w:tcPr>
          <w:p w14:paraId="01FA3CA4" w14:textId="0A043655" w:rsidR="00646BBF" w:rsidRPr="00C67D18" w:rsidRDefault="00D863E3" w:rsidP="006F7D8B">
            <w:pPr>
              <w:pStyle w:val="Corpsdetexte"/>
              <w:spacing w:after="0"/>
            </w:pPr>
            <w:r w:rsidRPr="00C67D18">
              <w:t>Space + E</w:t>
            </w:r>
          </w:p>
        </w:tc>
      </w:tr>
      <w:tr w:rsidR="00646BBF" w:rsidRPr="00C67D18" w14:paraId="480F96EA" w14:textId="77777777" w:rsidTr="006F7D8B">
        <w:trPr>
          <w:trHeight w:val="360"/>
        </w:trPr>
        <w:tc>
          <w:tcPr>
            <w:tcW w:w="4287" w:type="dxa"/>
            <w:vAlign w:val="center"/>
          </w:tcPr>
          <w:p w14:paraId="11028517" w14:textId="77777777" w:rsidR="00646BBF" w:rsidRPr="00C67D18" w:rsidRDefault="00646BBF" w:rsidP="006F7D8B">
            <w:pPr>
              <w:pStyle w:val="Corpsdetexte"/>
              <w:spacing w:after="0"/>
            </w:pPr>
            <w:r w:rsidRPr="00C67D18">
              <w:t>Create file</w:t>
            </w:r>
          </w:p>
        </w:tc>
        <w:tc>
          <w:tcPr>
            <w:tcW w:w="4343" w:type="dxa"/>
            <w:vAlign w:val="center"/>
          </w:tcPr>
          <w:p w14:paraId="28B8793B" w14:textId="35541B7C" w:rsidR="00646BBF" w:rsidRPr="00C67D18" w:rsidRDefault="00D863E3" w:rsidP="006F7D8B">
            <w:pPr>
              <w:pStyle w:val="Corpsdetexte"/>
              <w:spacing w:after="0"/>
            </w:pPr>
            <w:r w:rsidRPr="00C67D18">
              <w:t>Backspace + N</w:t>
            </w:r>
          </w:p>
        </w:tc>
      </w:tr>
      <w:tr w:rsidR="00646BBF" w:rsidRPr="00C67D18" w14:paraId="27F7F167" w14:textId="77777777" w:rsidTr="006F7D8B">
        <w:trPr>
          <w:trHeight w:val="360"/>
        </w:trPr>
        <w:tc>
          <w:tcPr>
            <w:tcW w:w="4287" w:type="dxa"/>
            <w:vAlign w:val="center"/>
          </w:tcPr>
          <w:p w14:paraId="191D579E" w14:textId="77777777" w:rsidR="00646BBF" w:rsidRPr="00C67D18" w:rsidRDefault="00646BBF" w:rsidP="006F7D8B">
            <w:pPr>
              <w:pStyle w:val="Corpsdetexte"/>
              <w:spacing w:after="0"/>
            </w:pPr>
            <w:r w:rsidRPr="00C67D18">
              <w:t>Open file</w:t>
            </w:r>
          </w:p>
        </w:tc>
        <w:tc>
          <w:tcPr>
            <w:tcW w:w="4343" w:type="dxa"/>
            <w:vAlign w:val="center"/>
          </w:tcPr>
          <w:p w14:paraId="15B6FC40" w14:textId="43FF1963" w:rsidR="00646BBF" w:rsidRPr="00C67D18" w:rsidRDefault="00D863E3" w:rsidP="006F7D8B">
            <w:pPr>
              <w:pStyle w:val="Corpsdetexte"/>
              <w:spacing w:after="0"/>
            </w:pPr>
            <w:r w:rsidRPr="00C67D18">
              <w:t>Backspace + O</w:t>
            </w:r>
          </w:p>
        </w:tc>
      </w:tr>
      <w:tr w:rsidR="000B4D63" w:rsidRPr="00C67D18" w14:paraId="0733457F" w14:textId="77777777" w:rsidTr="006F7D8B">
        <w:trPr>
          <w:trHeight w:val="360"/>
        </w:trPr>
        <w:tc>
          <w:tcPr>
            <w:tcW w:w="4287" w:type="dxa"/>
            <w:vAlign w:val="center"/>
          </w:tcPr>
          <w:p w14:paraId="6DF4C133" w14:textId="77777777" w:rsidR="000B4D63" w:rsidRPr="00C67D18" w:rsidRDefault="000B4D63" w:rsidP="000B4D63">
            <w:pPr>
              <w:pStyle w:val="Corpsdetexte"/>
              <w:spacing w:after="0"/>
            </w:pPr>
            <w:r w:rsidRPr="00C67D18">
              <w:t>Save</w:t>
            </w:r>
          </w:p>
        </w:tc>
        <w:tc>
          <w:tcPr>
            <w:tcW w:w="4343" w:type="dxa"/>
            <w:vAlign w:val="center"/>
          </w:tcPr>
          <w:p w14:paraId="61A4B7FD" w14:textId="324A45B3" w:rsidR="000B4D63" w:rsidRPr="00C67D18" w:rsidRDefault="000B4D63" w:rsidP="000B4D63">
            <w:pPr>
              <w:pStyle w:val="Corpsdetexte"/>
              <w:spacing w:after="0"/>
            </w:pPr>
            <w:r w:rsidRPr="00C67D18">
              <w:t>Space + S</w:t>
            </w:r>
          </w:p>
        </w:tc>
      </w:tr>
      <w:tr w:rsidR="000B4D63" w:rsidRPr="00C67D18" w14:paraId="6447A799" w14:textId="77777777" w:rsidTr="006F7D8B">
        <w:trPr>
          <w:trHeight w:val="360"/>
        </w:trPr>
        <w:tc>
          <w:tcPr>
            <w:tcW w:w="4287" w:type="dxa"/>
            <w:vAlign w:val="center"/>
          </w:tcPr>
          <w:p w14:paraId="54FDD1C8" w14:textId="77777777" w:rsidR="000B4D63" w:rsidRPr="00C67D18" w:rsidRDefault="000B4D63" w:rsidP="000B4D63">
            <w:pPr>
              <w:pStyle w:val="Corpsdetexte"/>
              <w:spacing w:after="0"/>
            </w:pPr>
            <w:r w:rsidRPr="00C67D18">
              <w:t>Save as</w:t>
            </w:r>
          </w:p>
        </w:tc>
        <w:tc>
          <w:tcPr>
            <w:tcW w:w="4343" w:type="dxa"/>
            <w:vAlign w:val="center"/>
          </w:tcPr>
          <w:p w14:paraId="2865CBC9" w14:textId="5A7C99D2" w:rsidR="000B4D63" w:rsidRPr="00C67D18" w:rsidRDefault="000B4D63" w:rsidP="000B4D63">
            <w:pPr>
              <w:pStyle w:val="Corpsdetexte"/>
              <w:spacing w:after="0"/>
            </w:pPr>
            <w:r w:rsidRPr="00C67D18">
              <w:t>Backspace + S</w:t>
            </w:r>
          </w:p>
        </w:tc>
      </w:tr>
      <w:tr w:rsidR="000B4D63" w:rsidRPr="00C67D18" w14:paraId="61DBB6E5" w14:textId="77777777" w:rsidTr="006F7D8B">
        <w:trPr>
          <w:trHeight w:val="360"/>
        </w:trPr>
        <w:tc>
          <w:tcPr>
            <w:tcW w:w="4287" w:type="dxa"/>
            <w:vAlign w:val="center"/>
          </w:tcPr>
          <w:p w14:paraId="2BF580A9" w14:textId="77777777" w:rsidR="000B4D63" w:rsidRPr="00C67D18" w:rsidRDefault="000B4D63" w:rsidP="000B4D63">
            <w:pPr>
              <w:pStyle w:val="Corpsdetexte"/>
              <w:spacing w:after="0"/>
            </w:pPr>
            <w:r w:rsidRPr="00C67D18">
              <w:t xml:space="preserve">Find </w:t>
            </w:r>
          </w:p>
        </w:tc>
        <w:tc>
          <w:tcPr>
            <w:tcW w:w="4343" w:type="dxa"/>
            <w:vAlign w:val="center"/>
          </w:tcPr>
          <w:p w14:paraId="04559257" w14:textId="51019305" w:rsidR="000B4D63" w:rsidRPr="00C67D18" w:rsidRDefault="000B4D63" w:rsidP="000B4D63">
            <w:pPr>
              <w:pStyle w:val="Corpsdetexte"/>
              <w:spacing w:after="0"/>
            </w:pPr>
            <w:r w:rsidRPr="00C67D18">
              <w:t>Space + F</w:t>
            </w:r>
          </w:p>
        </w:tc>
      </w:tr>
      <w:tr w:rsidR="000B4D63" w:rsidRPr="00C67D18" w14:paraId="3CEBDB37" w14:textId="77777777" w:rsidTr="006F7D8B">
        <w:trPr>
          <w:trHeight w:val="360"/>
        </w:trPr>
        <w:tc>
          <w:tcPr>
            <w:tcW w:w="4287" w:type="dxa"/>
            <w:vAlign w:val="center"/>
          </w:tcPr>
          <w:p w14:paraId="45045E3C" w14:textId="77777777" w:rsidR="000B4D63" w:rsidRPr="00C67D18" w:rsidRDefault="000B4D63" w:rsidP="000B4D63">
            <w:pPr>
              <w:pStyle w:val="Corpsdetexte"/>
              <w:spacing w:after="0"/>
            </w:pPr>
            <w:r w:rsidRPr="00C67D18">
              <w:t>Find next</w:t>
            </w:r>
          </w:p>
        </w:tc>
        <w:tc>
          <w:tcPr>
            <w:tcW w:w="4343" w:type="dxa"/>
            <w:vAlign w:val="center"/>
          </w:tcPr>
          <w:p w14:paraId="53A004FA" w14:textId="1CADE6E4" w:rsidR="000B4D63" w:rsidRPr="00C67D18" w:rsidRDefault="000B4D63" w:rsidP="000B4D63">
            <w:pPr>
              <w:pStyle w:val="Corpsdetexte"/>
              <w:spacing w:after="0"/>
            </w:pPr>
            <w:r w:rsidRPr="00C67D18">
              <w:t>Space + N</w:t>
            </w:r>
          </w:p>
        </w:tc>
      </w:tr>
      <w:tr w:rsidR="000B4D63" w:rsidRPr="00C67D18" w14:paraId="1C7167F0" w14:textId="77777777" w:rsidTr="006F7D8B">
        <w:trPr>
          <w:trHeight w:val="360"/>
        </w:trPr>
        <w:tc>
          <w:tcPr>
            <w:tcW w:w="4287" w:type="dxa"/>
            <w:vAlign w:val="center"/>
          </w:tcPr>
          <w:p w14:paraId="3F459224" w14:textId="77777777" w:rsidR="000B4D63" w:rsidRPr="00C67D18" w:rsidRDefault="000B4D63" w:rsidP="000B4D63">
            <w:pPr>
              <w:pStyle w:val="Corpsdetexte"/>
              <w:spacing w:after="0"/>
            </w:pPr>
            <w:r w:rsidRPr="00C67D18">
              <w:t>Find previous</w:t>
            </w:r>
          </w:p>
        </w:tc>
        <w:tc>
          <w:tcPr>
            <w:tcW w:w="4343" w:type="dxa"/>
            <w:vAlign w:val="center"/>
          </w:tcPr>
          <w:p w14:paraId="6B043BA7" w14:textId="214DC09F" w:rsidR="000B4D63" w:rsidRPr="00C67D18" w:rsidRDefault="000B4D63" w:rsidP="000B4D63">
            <w:pPr>
              <w:pStyle w:val="Corpsdetexte"/>
              <w:spacing w:after="0"/>
            </w:pPr>
            <w:r w:rsidRPr="00C67D18">
              <w:t>Space + P</w:t>
            </w:r>
          </w:p>
        </w:tc>
      </w:tr>
      <w:tr w:rsidR="000B4D63" w:rsidRPr="00C67D18" w14:paraId="2C1BE522" w14:textId="77777777" w:rsidTr="006F7D8B">
        <w:trPr>
          <w:trHeight w:val="360"/>
        </w:trPr>
        <w:tc>
          <w:tcPr>
            <w:tcW w:w="4287" w:type="dxa"/>
            <w:vAlign w:val="center"/>
          </w:tcPr>
          <w:p w14:paraId="45AD15D0" w14:textId="77777777" w:rsidR="000B4D63" w:rsidRPr="00C67D18" w:rsidRDefault="000B4D63" w:rsidP="000B4D63">
            <w:pPr>
              <w:pStyle w:val="Corpsdetexte"/>
              <w:spacing w:after="0"/>
            </w:pPr>
            <w:r w:rsidRPr="00C67D18">
              <w:t>Replace</w:t>
            </w:r>
          </w:p>
        </w:tc>
        <w:tc>
          <w:tcPr>
            <w:tcW w:w="4343" w:type="dxa"/>
            <w:vAlign w:val="center"/>
          </w:tcPr>
          <w:p w14:paraId="1C2AAC2C" w14:textId="4AE478E9" w:rsidR="000B4D63" w:rsidRPr="00C67D18" w:rsidRDefault="000B4D63" w:rsidP="000B4D63">
            <w:pPr>
              <w:pStyle w:val="Corpsdetexte"/>
              <w:spacing w:after="0"/>
            </w:pPr>
            <w:r w:rsidRPr="00C67D18">
              <w:t>Backspace + F</w:t>
            </w:r>
          </w:p>
        </w:tc>
      </w:tr>
      <w:tr w:rsidR="000B4D63" w:rsidRPr="00C67D18" w14:paraId="6EDA6133" w14:textId="77777777" w:rsidTr="006F7D8B">
        <w:trPr>
          <w:trHeight w:val="360"/>
        </w:trPr>
        <w:tc>
          <w:tcPr>
            <w:tcW w:w="4287" w:type="dxa"/>
            <w:vAlign w:val="center"/>
          </w:tcPr>
          <w:p w14:paraId="45321853" w14:textId="77777777" w:rsidR="000B4D63" w:rsidRPr="00C67D18" w:rsidRDefault="000B4D63" w:rsidP="000B4D63">
            <w:pPr>
              <w:pStyle w:val="Corpsdetexte"/>
              <w:spacing w:after="0"/>
            </w:pPr>
            <w:r w:rsidRPr="00C67D18">
              <w:t>Start/Stop selection</w:t>
            </w:r>
          </w:p>
        </w:tc>
        <w:tc>
          <w:tcPr>
            <w:tcW w:w="4343" w:type="dxa"/>
            <w:vAlign w:val="center"/>
          </w:tcPr>
          <w:p w14:paraId="2DDC133A" w14:textId="79323894" w:rsidR="000B4D63" w:rsidRPr="00C67D18" w:rsidRDefault="000B4D63" w:rsidP="000B4D63">
            <w:pPr>
              <w:pStyle w:val="Corpsdetexte"/>
              <w:spacing w:after="0"/>
            </w:pPr>
            <w:r w:rsidRPr="00C67D18">
              <w:t>Enter + S</w:t>
            </w:r>
          </w:p>
        </w:tc>
      </w:tr>
      <w:tr w:rsidR="000B4D63" w:rsidRPr="00C67D18" w14:paraId="19037FCF" w14:textId="77777777" w:rsidTr="006F7D8B">
        <w:trPr>
          <w:trHeight w:val="360"/>
        </w:trPr>
        <w:tc>
          <w:tcPr>
            <w:tcW w:w="4287" w:type="dxa"/>
            <w:vAlign w:val="center"/>
          </w:tcPr>
          <w:p w14:paraId="4ACFC628" w14:textId="77777777" w:rsidR="000B4D63" w:rsidRPr="00C67D18" w:rsidRDefault="000B4D63" w:rsidP="000B4D63">
            <w:pPr>
              <w:pStyle w:val="Corpsdetexte"/>
              <w:spacing w:after="0"/>
            </w:pPr>
            <w:r w:rsidRPr="00C67D18">
              <w:t xml:space="preserve">Select all </w:t>
            </w:r>
          </w:p>
        </w:tc>
        <w:tc>
          <w:tcPr>
            <w:tcW w:w="4343" w:type="dxa"/>
            <w:vAlign w:val="center"/>
          </w:tcPr>
          <w:p w14:paraId="1FF1C446" w14:textId="6AA28C3D" w:rsidR="000B4D63" w:rsidRPr="00C67D18" w:rsidRDefault="000B4D63" w:rsidP="000B4D63">
            <w:pPr>
              <w:pStyle w:val="Corpsdetexte"/>
              <w:spacing w:after="0"/>
            </w:pPr>
            <w:r w:rsidRPr="00C67D18">
              <w:t>Enter + Dots 1-2-3-4-5-6</w:t>
            </w:r>
          </w:p>
        </w:tc>
      </w:tr>
      <w:tr w:rsidR="000B4D63" w:rsidRPr="00C67D18" w14:paraId="254FECED" w14:textId="77777777" w:rsidTr="006F7D8B">
        <w:trPr>
          <w:trHeight w:val="360"/>
        </w:trPr>
        <w:tc>
          <w:tcPr>
            <w:tcW w:w="4287" w:type="dxa"/>
            <w:vAlign w:val="center"/>
          </w:tcPr>
          <w:p w14:paraId="364ADB87" w14:textId="77777777" w:rsidR="000B4D63" w:rsidRPr="00C67D18" w:rsidRDefault="000B4D63" w:rsidP="000B4D63">
            <w:pPr>
              <w:pStyle w:val="Corpsdetexte"/>
              <w:spacing w:after="0"/>
            </w:pPr>
            <w:r w:rsidRPr="00C67D18">
              <w:t>Copy</w:t>
            </w:r>
          </w:p>
        </w:tc>
        <w:tc>
          <w:tcPr>
            <w:tcW w:w="4343" w:type="dxa"/>
            <w:vAlign w:val="center"/>
          </w:tcPr>
          <w:p w14:paraId="70D48DC7" w14:textId="49013F93" w:rsidR="000B4D63" w:rsidRPr="00C67D18" w:rsidRDefault="000B4D63" w:rsidP="000B4D63">
            <w:pPr>
              <w:pStyle w:val="Corpsdetexte"/>
              <w:spacing w:after="0"/>
            </w:pPr>
            <w:r w:rsidRPr="00C67D18">
              <w:t>Backspace + Y</w:t>
            </w:r>
          </w:p>
        </w:tc>
      </w:tr>
      <w:tr w:rsidR="000B4D63" w:rsidRPr="00C67D18" w14:paraId="340C443E" w14:textId="77777777" w:rsidTr="006F7D8B">
        <w:trPr>
          <w:trHeight w:val="360"/>
        </w:trPr>
        <w:tc>
          <w:tcPr>
            <w:tcW w:w="4287" w:type="dxa"/>
            <w:vAlign w:val="center"/>
          </w:tcPr>
          <w:p w14:paraId="06410DA7" w14:textId="77777777" w:rsidR="000B4D63" w:rsidRPr="00C67D18" w:rsidRDefault="000B4D63" w:rsidP="000B4D63">
            <w:pPr>
              <w:pStyle w:val="Corpsdetexte"/>
              <w:spacing w:after="0"/>
            </w:pPr>
            <w:r w:rsidRPr="00C67D18">
              <w:t>Cut</w:t>
            </w:r>
          </w:p>
        </w:tc>
        <w:tc>
          <w:tcPr>
            <w:tcW w:w="4343" w:type="dxa"/>
            <w:vAlign w:val="center"/>
          </w:tcPr>
          <w:p w14:paraId="08B57313" w14:textId="3BE9519C" w:rsidR="000B4D63" w:rsidRPr="00C67D18" w:rsidRDefault="000B4D63" w:rsidP="000B4D63">
            <w:pPr>
              <w:pStyle w:val="Corpsdetexte"/>
              <w:spacing w:after="0"/>
            </w:pPr>
            <w:r w:rsidRPr="00C67D18">
              <w:t>Backspace + X</w:t>
            </w:r>
          </w:p>
        </w:tc>
      </w:tr>
      <w:tr w:rsidR="000B4D63" w:rsidRPr="00C67D18" w14:paraId="264A5B8A" w14:textId="77777777" w:rsidTr="006F7D8B">
        <w:trPr>
          <w:trHeight w:val="360"/>
        </w:trPr>
        <w:tc>
          <w:tcPr>
            <w:tcW w:w="4287" w:type="dxa"/>
            <w:vAlign w:val="center"/>
          </w:tcPr>
          <w:p w14:paraId="55A2DC08" w14:textId="77777777" w:rsidR="000B4D63" w:rsidRPr="00C67D18" w:rsidRDefault="000B4D63" w:rsidP="000B4D63">
            <w:pPr>
              <w:pStyle w:val="Corpsdetexte"/>
              <w:spacing w:after="0"/>
            </w:pPr>
            <w:r w:rsidRPr="00C67D18">
              <w:t>Paste</w:t>
            </w:r>
          </w:p>
        </w:tc>
        <w:tc>
          <w:tcPr>
            <w:tcW w:w="4343" w:type="dxa"/>
            <w:vAlign w:val="center"/>
          </w:tcPr>
          <w:p w14:paraId="63E0131E" w14:textId="0ABCDF02" w:rsidR="000B4D63" w:rsidRPr="00C67D18" w:rsidRDefault="000B4D63" w:rsidP="000B4D63">
            <w:pPr>
              <w:pStyle w:val="Corpsdetexte"/>
              <w:spacing w:after="0"/>
            </w:pPr>
            <w:r w:rsidRPr="00C67D18">
              <w:t>Backspace + V</w:t>
            </w:r>
          </w:p>
        </w:tc>
      </w:tr>
      <w:tr w:rsidR="000B4D63" w:rsidRPr="00C67D18" w14:paraId="43CB5D85" w14:textId="77777777" w:rsidTr="006F7D8B">
        <w:trPr>
          <w:trHeight w:val="360"/>
        </w:trPr>
        <w:tc>
          <w:tcPr>
            <w:tcW w:w="4287" w:type="dxa"/>
            <w:vAlign w:val="center"/>
          </w:tcPr>
          <w:p w14:paraId="0DA6775B" w14:textId="77777777" w:rsidR="000B4D63" w:rsidRPr="00C67D18" w:rsidRDefault="000B4D63" w:rsidP="000B4D63">
            <w:pPr>
              <w:pStyle w:val="Corpsdetexte"/>
              <w:spacing w:after="0"/>
            </w:pPr>
            <w:r w:rsidRPr="00C67D18">
              <w:t>Delete previous word</w:t>
            </w:r>
          </w:p>
        </w:tc>
        <w:tc>
          <w:tcPr>
            <w:tcW w:w="4343" w:type="dxa"/>
            <w:vAlign w:val="center"/>
          </w:tcPr>
          <w:p w14:paraId="463D96B4" w14:textId="4661D619" w:rsidR="000B4D63" w:rsidRPr="00C67D18" w:rsidRDefault="000B4D63" w:rsidP="000B4D63">
            <w:pPr>
              <w:pStyle w:val="Corpsdetexte"/>
              <w:spacing w:after="0"/>
            </w:pPr>
            <w:r w:rsidRPr="00C67D18">
              <w:t>Backspace + Dot 2</w:t>
            </w:r>
          </w:p>
        </w:tc>
      </w:tr>
      <w:tr w:rsidR="000B4D63" w:rsidRPr="00C67D18" w14:paraId="55204B15" w14:textId="77777777" w:rsidTr="006F7D8B">
        <w:trPr>
          <w:trHeight w:val="360"/>
        </w:trPr>
        <w:tc>
          <w:tcPr>
            <w:tcW w:w="4287" w:type="dxa"/>
            <w:vAlign w:val="center"/>
          </w:tcPr>
          <w:p w14:paraId="6BCF80E5" w14:textId="77777777" w:rsidR="000B4D63" w:rsidRPr="00C67D18" w:rsidRDefault="000B4D63" w:rsidP="000B4D63">
            <w:pPr>
              <w:pStyle w:val="Corpsdetexte"/>
              <w:spacing w:after="0"/>
            </w:pPr>
            <w:r w:rsidRPr="00C67D18">
              <w:t>Delete current word</w:t>
            </w:r>
          </w:p>
        </w:tc>
        <w:tc>
          <w:tcPr>
            <w:tcW w:w="4343" w:type="dxa"/>
            <w:vAlign w:val="center"/>
          </w:tcPr>
          <w:p w14:paraId="1290B945" w14:textId="2F63D98E" w:rsidR="000B4D63" w:rsidRPr="00C67D18" w:rsidRDefault="000B4D63" w:rsidP="000B4D63">
            <w:pPr>
              <w:pStyle w:val="Corpsdetexte"/>
              <w:spacing w:after="0"/>
            </w:pPr>
            <w:r w:rsidRPr="00C67D18">
              <w:t>Backspace + Dots 2-5</w:t>
            </w:r>
          </w:p>
        </w:tc>
      </w:tr>
      <w:tr w:rsidR="000B4D63" w:rsidRPr="00C67D18" w14:paraId="10EC508B" w14:textId="77777777" w:rsidTr="006F7D8B">
        <w:trPr>
          <w:trHeight w:val="360"/>
        </w:trPr>
        <w:tc>
          <w:tcPr>
            <w:tcW w:w="4287" w:type="dxa"/>
          </w:tcPr>
          <w:p w14:paraId="52ED3540" w14:textId="77777777" w:rsidR="000B4D63" w:rsidRPr="00C67D18" w:rsidRDefault="000B4D63" w:rsidP="000B4D63">
            <w:pPr>
              <w:pStyle w:val="Corpsdetexte"/>
              <w:spacing w:after="0"/>
            </w:pPr>
            <w:r w:rsidRPr="00C67D18">
              <w:t>Delete previous character</w:t>
            </w:r>
          </w:p>
        </w:tc>
        <w:tc>
          <w:tcPr>
            <w:tcW w:w="4343" w:type="dxa"/>
          </w:tcPr>
          <w:p w14:paraId="7120C32C" w14:textId="249DF407" w:rsidR="000B4D63" w:rsidRPr="00C67D18" w:rsidRDefault="000B4D63" w:rsidP="000B4D63">
            <w:pPr>
              <w:pStyle w:val="Corpsdetexte"/>
              <w:spacing w:after="0"/>
            </w:pPr>
            <w:r w:rsidRPr="00C67D18">
              <w:t xml:space="preserve">Backspace </w:t>
            </w:r>
          </w:p>
        </w:tc>
      </w:tr>
      <w:tr w:rsidR="000B4D63" w:rsidRPr="00C67D18" w14:paraId="5DD99863" w14:textId="77777777" w:rsidTr="006F7D8B">
        <w:trPr>
          <w:trHeight w:val="360"/>
        </w:trPr>
        <w:tc>
          <w:tcPr>
            <w:tcW w:w="4287" w:type="dxa"/>
            <w:vAlign w:val="center"/>
          </w:tcPr>
          <w:p w14:paraId="54DAAB27" w14:textId="77777777" w:rsidR="000B4D63" w:rsidRPr="00C67D18" w:rsidRDefault="000B4D63" w:rsidP="000B4D63">
            <w:pPr>
              <w:pStyle w:val="Corpsdetexte"/>
              <w:spacing w:after="0"/>
            </w:pPr>
            <w:r w:rsidRPr="00C67D18">
              <w:t>Move to next edit box while editing</w:t>
            </w:r>
          </w:p>
        </w:tc>
        <w:tc>
          <w:tcPr>
            <w:tcW w:w="4343" w:type="dxa"/>
            <w:vAlign w:val="center"/>
          </w:tcPr>
          <w:p w14:paraId="63E4DC05" w14:textId="28E2AE84" w:rsidR="000B4D63" w:rsidRPr="00C67D18" w:rsidRDefault="000B4D63" w:rsidP="000B4D63">
            <w:pPr>
              <w:pStyle w:val="Corpsdetexte"/>
              <w:spacing w:after="0"/>
            </w:pPr>
            <w:r w:rsidRPr="00C67D18">
              <w:t xml:space="preserve">Enter </w:t>
            </w:r>
          </w:p>
        </w:tc>
      </w:tr>
      <w:tr w:rsidR="000B4D63" w:rsidRPr="00C67D18" w14:paraId="5DD66AA5" w14:textId="77777777" w:rsidTr="006F7D8B">
        <w:trPr>
          <w:trHeight w:val="360"/>
        </w:trPr>
        <w:tc>
          <w:tcPr>
            <w:tcW w:w="4287" w:type="dxa"/>
            <w:vAlign w:val="center"/>
          </w:tcPr>
          <w:p w14:paraId="7FB7EF5E" w14:textId="77777777" w:rsidR="000B4D63" w:rsidRPr="00C67D18" w:rsidRDefault="000B4D63" w:rsidP="000B4D63">
            <w:pPr>
              <w:pStyle w:val="Corpsdetexte"/>
              <w:spacing w:after="0"/>
            </w:pPr>
            <w:r w:rsidRPr="00C67D18">
              <w:t>Move to next edit box without editing</w:t>
            </w:r>
          </w:p>
        </w:tc>
        <w:tc>
          <w:tcPr>
            <w:tcW w:w="4343" w:type="dxa"/>
            <w:vAlign w:val="center"/>
          </w:tcPr>
          <w:p w14:paraId="4E66EE72" w14:textId="20D7AE79" w:rsidR="000B4D63" w:rsidRPr="00C67D18" w:rsidRDefault="000B4D63" w:rsidP="000B4D63">
            <w:pPr>
              <w:pStyle w:val="Corpsdetexte"/>
              <w:spacing w:after="0"/>
            </w:pPr>
            <w:r w:rsidRPr="00C67D18">
              <w:t>Next thumb key</w:t>
            </w:r>
          </w:p>
        </w:tc>
      </w:tr>
      <w:tr w:rsidR="000B4D63" w:rsidRPr="00C67D18" w14:paraId="18818C79" w14:textId="77777777" w:rsidTr="006F7D8B">
        <w:trPr>
          <w:trHeight w:val="360"/>
        </w:trPr>
        <w:tc>
          <w:tcPr>
            <w:tcW w:w="4287" w:type="dxa"/>
            <w:vAlign w:val="center"/>
          </w:tcPr>
          <w:p w14:paraId="05C636FA" w14:textId="77777777" w:rsidR="000B4D63" w:rsidRPr="00C67D18" w:rsidRDefault="000B4D63" w:rsidP="000B4D63">
            <w:pPr>
              <w:pStyle w:val="Corpsdetexte"/>
              <w:spacing w:after="0"/>
            </w:pPr>
            <w:r w:rsidRPr="00C67D18">
              <w:t>Move to previous edit box without editing</w:t>
            </w:r>
          </w:p>
        </w:tc>
        <w:tc>
          <w:tcPr>
            <w:tcW w:w="4343" w:type="dxa"/>
            <w:vAlign w:val="center"/>
          </w:tcPr>
          <w:p w14:paraId="2037D20A" w14:textId="1076C2B9" w:rsidR="000B4D63" w:rsidRPr="00C67D18" w:rsidRDefault="000B4D63" w:rsidP="000B4D63">
            <w:pPr>
              <w:pStyle w:val="Corpsdetexte"/>
              <w:spacing w:after="0"/>
            </w:pPr>
            <w:r w:rsidRPr="00C67D18">
              <w:t>Previous thumb key</w:t>
            </w:r>
          </w:p>
        </w:tc>
      </w:tr>
      <w:tr w:rsidR="000B4D63" w:rsidRPr="00C67D18" w14:paraId="0CA2C6B8" w14:textId="77777777" w:rsidTr="006F7D8B">
        <w:trPr>
          <w:trHeight w:val="360"/>
        </w:trPr>
        <w:tc>
          <w:tcPr>
            <w:tcW w:w="4287" w:type="dxa"/>
            <w:vAlign w:val="center"/>
          </w:tcPr>
          <w:p w14:paraId="3CF6B255" w14:textId="77777777" w:rsidR="000B4D63" w:rsidRPr="00C67D18" w:rsidRDefault="000B4D63" w:rsidP="000B4D63">
            <w:pPr>
              <w:pStyle w:val="Corpsdetexte"/>
              <w:spacing w:after="0"/>
            </w:pPr>
            <w:r w:rsidRPr="00C67D18">
              <w:t>Move insertion point to start of text field document</w:t>
            </w:r>
          </w:p>
        </w:tc>
        <w:tc>
          <w:tcPr>
            <w:tcW w:w="4343" w:type="dxa"/>
            <w:vAlign w:val="center"/>
          </w:tcPr>
          <w:p w14:paraId="5F243F71" w14:textId="1B4DD206" w:rsidR="000B4D63" w:rsidRPr="00C67D18" w:rsidRDefault="000B4D63" w:rsidP="000B4D63">
            <w:pPr>
              <w:pStyle w:val="Corpsdetexte"/>
              <w:spacing w:after="0"/>
            </w:pPr>
            <w:r w:rsidRPr="00C67D18">
              <w:t xml:space="preserve">Space + Dots 1-2-3 </w:t>
            </w:r>
          </w:p>
        </w:tc>
      </w:tr>
      <w:tr w:rsidR="000B4D63" w:rsidRPr="00C67D18" w14:paraId="2548DFA5" w14:textId="77777777" w:rsidTr="006F7D8B">
        <w:trPr>
          <w:trHeight w:val="360"/>
        </w:trPr>
        <w:tc>
          <w:tcPr>
            <w:tcW w:w="4287" w:type="dxa"/>
            <w:vAlign w:val="center"/>
          </w:tcPr>
          <w:p w14:paraId="5BAE2D33" w14:textId="77777777" w:rsidR="000B4D63" w:rsidRPr="00C67D18" w:rsidRDefault="000B4D63" w:rsidP="000B4D63">
            <w:pPr>
              <w:pStyle w:val="Corpsdetexte"/>
              <w:spacing w:after="0"/>
            </w:pPr>
            <w:r w:rsidRPr="00C67D18">
              <w:t>Move insertion point to end of text field document</w:t>
            </w:r>
          </w:p>
        </w:tc>
        <w:tc>
          <w:tcPr>
            <w:tcW w:w="4343" w:type="dxa"/>
            <w:vAlign w:val="center"/>
          </w:tcPr>
          <w:p w14:paraId="4408EBBF" w14:textId="137F0261" w:rsidR="000B4D63" w:rsidRPr="00C67D18" w:rsidRDefault="000B4D63" w:rsidP="000B4D63">
            <w:pPr>
              <w:pStyle w:val="Corpsdetexte"/>
              <w:spacing w:after="0"/>
            </w:pPr>
            <w:r w:rsidRPr="00C67D18">
              <w:t xml:space="preserve">Space + Dots 4-5-6 </w:t>
            </w:r>
          </w:p>
        </w:tc>
      </w:tr>
      <w:tr w:rsidR="000B4D63" w:rsidRPr="00C67D18" w14:paraId="2FD7C8CF" w14:textId="77777777" w:rsidTr="006F7D8B">
        <w:trPr>
          <w:trHeight w:val="360"/>
        </w:trPr>
        <w:tc>
          <w:tcPr>
            <w:tcW w:w="4287" w:type="dxa"/>
            <w:vAlign w:val="center"/>
          </w:tcPr>
          <w:p w14:paraId="77B88DF0" w14:textId="77777777" w:rsidR="000B4D63" w:rsidRPr="00C67D18" w:rsidRDefault="000B4D63" w:rsidP="000B4D63">
            <w:pPr>
              <w:pStyle w:val="Corpsdetexte"/>
              <w:spacing w:after="0"/>
            </w:pPr>
            <w:r w:rsidRPr="00C67D18">
              <w:t>Start auto-scroll</w:t>
            </w:r>
          </w:p>
        </w:tc>
        <w:tc>
          <w:tcPr>
            <w:tcW w:w="4343" w:type="dxa"/>
            <w:vAlign w:val="center"/>
          </w:tcPr>
          <w:p w14:paraId="7E2A1796" w14:textId="78EAEC0E" w:rsidR="000B4D63" w:rsidRPr="00C67D18" w:rsidRDefault="000B4D63" w:rsidP="000B4D63">
            <w:pPr>
              <w:pStyle w:val="Corpsdetexte"/>
              <w:spacing w:after="0"/>
            </w:pPr>
            <w:r w:rsidRPr="00C67D18">
              <w:t>Enter + Dots 1-2-4-5-6 or C6</w:t>
            </w:r>
          </w:p>
        </w:tc>
      </w:tr>
      <w:tr w:rsidR="000B4D63" w:rsidRPr="00C67D18" w14:paraId="150DFF18" w14:textId="77777777" w:rsidTr="006F7D8B">
        <w:trPr>
          <w:trHeight w:val="360"/>
        </w:trPr>
        <w:tc>
          <w:tcPr>
            <w:tcW w:w="4287" w:type="dxa"/>
            <w:vAlign w:val="center"/>
          </w:tcPr>
          <w:p w14:paraId="043F75A9" w14:textId="77777777" w:rsidR="000B4D63" w:rsidRPr="00C67D18" w:rsidRDefault="000B4D63" w:rsidP="000B4D63">
            <w:pPr>
              <w:pStyle w:val="Corpsdetexte"/>
              <w:spacing w:after="0"/>
            </w:pPr>
            <w:r w:rsidRPr="00C67D18">
              <w:t>Increase auto-scroll speed</w:t>
            </w:r>
          </w:p>
        </w:tc>
        <w:tc>
          <w:tcPr>
            <w:tcW w:w="4343" w:type="dxa"/>
            <w:vAlign w:val="center"/>
          </w:tcPr>
          <w:p w14:paraId="11917A50" w14:textId="6132E2AB" w:rsidR="000B4D63" w:rsidRPr="00C67D18" w:rsidRDefault="000B4D63" w:rsidP="000B4D63">
            <w:pPr>
              <w:pStyle w:val="Corpsdetexte"/>
              <w:spacing w:after="0"/>
            </w:pPr>
            <w:r w:rsidRPr="00C67D18">
              <w:t>Enter + Dot 6</w:t>
            </w:r>
          </w:p>
        </w:tc>
      </w:tr>
      <w:tr w:rsidR="000B4D63" w:rsidRPr="00C67D18" w14:paraId="2976AEF8" w14:textId="77777777" w:rsidTr="006F7D8B">
        <w:trPr>
          <w:trHeight w:val="360"/>
        </w:trPr>
        <w:tc>
          <w:tcPr>
            <w:tcW w:w="4287" w:type="dxa"/>
            <w:vAlign w:val="center"/>
          </w:tcPr>
          <w:p w14:paraId="54FFFFC1" w14:textId="77777777" w:rsidR="000B4D63" w:rsidRPr="00C67D18" w:rsidRDefault="000B4D63" w:rsidP="000B4D63">
            <w:pPr>
              <w:pStyle w:val="Corpsdetexte"/>
              <w:spacing w:after="0"/>
            </w:pPr>
            <w:r w:rsidRPr="00C67D18">
              <w:t>Decrease auto-scroll speed</w:t>
            </w:r>
          </w:p>
        </w:tc>
        <w:tc>
          <w:tcPr>
            <w:tcW w:w="4343" w:type="dxa"/>
            <w:vAlign w:val="center"/>
          </w:tcPr>
          <w:p w14:paraId="7C036640" w14:textId="0E32C588" w:rsidR="000B4D63" w:rsidRPr="00C67D18" w:rsidRDefault="000B4D63" w:rsidP="000B4D63">
            <w:pPr>
              <w:pStyle w:val="Corpsdetexte"/>
              <w:spacing w:after="0"/>
            </w:pPr>
            <w:r w:rsidRPr="00C67D18">
              <w:t>Enter + Dot 3</w:t>
            </w:r>
          </w:p>
        </w:tc>
      </w:tr>
      <w:tr w:rsidR="007438B5" w:rsidRPr="00C67D18" w14:paraId="1F876238" w14:textId="77777777" w:rsidTr="006F7D8B">
        <w:trPr>
          <w:trHeight w:val="360"/>
        </w:trPr>
        <w:tc>
          <w:tcPr>
            <w:tcW w:w="4287" w:type="dxa"/>
            <w:vAlign w:val="center"/>
          </w:tcPr>
          <w:p w14:paraId="3732D786" w14:textId="0B20AD27" w:rsidR="007438B5" w:rsidRPr="00C67D18" w:rsidRDefault="007438B5" w:rsidP="007438B5">
            <w:pPr>
              <w:pStyle w:val="Corpsdetexte"/>
              <w:spacing w:after="0"/>
            </w:pPr>
            <w:r w:rsidRPr="00DF4708">
              <w:t>Read all (text-to-speech feature)</w:t>
            </w:r>
          </w:p>
        </w:tc>
        <w:tc>
          <w:tcPr>
            <w:tcW w:w="4343" w:type="dxa"/>
            <w:vAlign w:val="center"/>
          </w:tcPr>
          <w:p w14:paraId="3482F896" w14:textId="7F9F58BA" w:rsidR="007438B5" w:rsidRPr="00C67D18" w:rsidRDefault="007438B5" w:rsidP="007438B5">
            <w:pPr>
              <w:pStyle w:val="Corpsdetexte"/>
              <w:spacing w:after="0"/>
            </w:pPr>
            <w:r w:rsidRPr="00DF4708">
              <w:t>Space + G</w:t>
            </w:r>
          </w:p>
        </w:tc>
      </w:tr>
      <w:tr w:rsidR="007438B5" w:rsidRPr="00C67D18" w14:paraId="554E2FDA" w14:textId="77777777" w:rsidTr="006F7D8B">
        <w:trPr>
          <w:trHeight w:val="360"/>
        </w:trPr>
        <w:tc>
          <w:tcPr>
            <w:tcW w:w="4287" w:type="dxa"/>
            <w:vAlign w:val="center"/>
          </w:tcPr>
          <w:p w14:paraId="406778DF" w14:textId="1F1BD42E" w:rsidR="007438B5" w:rsidRPr="00C67D18" w:rsidRDefault="007438B5" w:rsidP="007438B5">
            <w:pPr>
              <w:pStyle w:val="Corpsdetexte"/>
              <w:spacing w:after="0"/>
            </w:pPr>
            <w:r w:rsidRPr="00DF4708">
              <w:t>Stop reading (text-to-speech feature)</w:t>
            </w:r>
          </w:p>
        </w:tc>
        <w:tc>
          <w:tcPr>
            <w:tcW w:w="4343" w:type="dxa"/>
            <w:vAlign w:val="center"/>
          </w:tcPr>
          <w:p w14:paraId="5C94D8CE" w14:textId="09A79EE3" w:rsidR="007438B5" w:rsidRPr="00C67D18" w:rsidRDefault="007438B5" w:rsidP="007438B5">
            <w:pPr>
              <w:pStyle w:val="Corpsdetexte"/>
              <w:spacing w:after="0"/>
            </w:pPr>
            <w:r w:rsidRPr="00DF4708">
              <w:t>Backspace + Enter</w:t>
            </w:r>
          </w:p>
        </w:tc>
      </w:tr>
      <w:tr w:rsidR="007438B5" w:rsidRPr="00C67D18" w14:paraId="24C5B467" w14:textId="77777777" w:rsidTr="006F7D8B">
        <w:trPr>
          <w:trHeight w:val="360"/>
        </w:trPr>
        <w:tc>
          <w:tcPr>
            <w:tcW w:w="4287" w:type="dxa"/>
            <w:vAlign w:val="center"/>
          </w:tcPr>
          <w:p w14:paraId="4923348A" w14:textId="77777777" w:rsidR="007438B5" w:rsidRPr="00C67D18" w:rsidRDefault="007438B5" w:rsidP="007438B5">
            <w:pPr>
              <w:pStyle w:val="Corpsdetexte"/>
              <w:spacing w:after="0"/>
            </w:pPr>
            <w:r w:rsidRPr="00C67D18">
              <w:lastRenderedPageBreak/>
              <w:t xml:space="preserve">Toggle Reading mode </w:t>
            </w:r>
          </w:p>
        </w:tc>
        <w:tc>
          <w:tcPr>
            <w:tcW w:w="4343" w:type="dxa"/>
            <w:vAlign w:val="center"/>
          </w:tcPr>
          <w:p w14:paraId="66A360CE" w14:textId="56F1BDAE" w:rsidR="007438B5" w:rsidRPr="00C67D18" w:rsidRDefault="007438B5" w:rsidP="007438B5">
            <w:pPr>
              <w:pStyle w:val="Corpsdetexte"/>
              <w:spacing w:after="0"/>
            </w:pPr>
            <w:r w:rsidRPr="00C67D18">
              <w:t>Space + X</w:t>
            </w:r>
          </w:p>
        </w:tc>
      </w:tr>
      <w:tr w:rsidR="007438B5" w:rsidRPr="00C67D18" w14:paraId="75E2185F" w14:textId="77777777" w:rsidTr="006F7D8B">
        <w:trPr>
          <w:trHeight w:val="360"/>
        </w:trPr>
        <w:tc>
          <w:tcPr>
            <w:tcW w:w="4287" w:type="dxa"/>
            <w:vAlign w:val="center"/>
          </w:tcPr>
          <w:p w14:paraId="7F9E503B" w14:textId="2E327894" w:rsidR="007438B5" w:rsidRPr="00C67D18" w:rsidRDefault="007438B5" w:rsidP="007438B5">
            <w:pPr>
              <w:pStyle w:val="Corpsdetexte"/>
              <w:spacing w:after="0"/>
            </w:pPr>
            <w:r w:rsidRPr="00C67D18">
              <w:t>Bookmark menu</w:t>
            </w:r>
          </w:p>
        </w:tc>
        <w:tc>
          <w:tcPr>
            <w:tcW w:w="4343" w:type="dxa"/>
            <w:vAlign w:val="center"/>
          </w:tcPr>
          <w:p w14:paraId="7778F1D3" w14:textId="6148A440" w:rsidR="007438B5" w:rsidRPr="00C67D18" w:rsidRDefault="007438B5" w:rsidP="007438B5">
            <w:pPr>
              <w:pStyle w:val="Corpsdetexte"/>
              <w:spacing w:after="0"/>
            </w:pPr>
            <w:r w:rsidRPr="00C67D18">
              <w:t>Enter + M</w:t>
            </w:r>
          </w:p>
        </w:tc>
      </w:tr>
      <w:tr w:rsidR="007438B5" w:rsidRPr="00C67D18" w14:paraId="72250089" w14:textId="77777777" w:rsidTr="006F7D8B">
        <w:trPr>
          <w:trHeight w:val="360"/>
        </w:trPr>
        <w:tc>
          <w:tcPr>
            <w:tcW w:w="4287" w:type="dxa"/>
            <w:vAlign w:val="center"/>
          </w:tcPr>
          <w:p w14:paraId="542403FE" w14:textId="3AD206F6" w:rsidR="007438B5" w:rsidRPr="00C67D18" w:rsidRDefault="007438B5" w:rsidP="007438B5">
            <w:pPr>
              <w:pStyle w:val="Corpsdetexte"/>
              <w:spacing w:after="0"/>
            </w:pPr>
            <w:r w:rsidRPr="00C67D18">
              <w:t>Jump to bookmark</w:t>
            </w:r>
          </w:p>
        </w:tc>
        <w:tc>
          <w:tcPr>
            <w:tcW w:w="4343" w:type="dxa"/>
            <w:vAlign w:val="center"/>
          </w:tcPr>
          <w:p w14:paraId="04BA1785" w14:textId="2661F1CC" w:rsidR="007438B5" w:rsidRPr="00C67D18" w:rsidRDefault="007438B5" w:rsidP="007438B5">
            <w:pPr>
              <w:pStyle w:val="Corpsdetexte"/>
              <w:spacing w:after="0"/>
            </w:pPr>
            <w:r w:rsidRPr="00C67D18">
              <w:t>Enter + J</w:t>
            </w:r>
          </w:p>
        </w:tc>
      </w:tr>
      <w:tr w:rsidR="007438B5" w:rsidRPr="00C67D18" w14:paraId="34322256" w14:textId="77777777" w:rsidTr="006F7D8B">
        <w:trPr>
          <w:trHeight w:val="360"/>
        </w:trPr>
        <w:tc>
          <w:tcPr>
            <w:tcW w:w="4287" w:type="dxa"/>
            <w:vAlign w:val="center"/>
          </w:tcPr>
          <w:p w14:paraId="7A9D6DB3" w14:textId="055EEDA7" w:rsidR="007438B5" w:rsidRPr="00C67D18" w:rsidRDefault="007438B5" w:rsidP="007438B5">
            <w:pPr>
              <w:pStyle w:val="Corpsdetexte"/>
              <w:spacing w:after="0"/>
            </w:pPr>
            <w:r w:rsidRPr="00C67D18">
              <w:t>Insert Bookmark</w:t>
            </w:r>
          </w:p>
        </w:tc>
        <w:tc>
          <w:tcPr>
            <w:tcW w:w="4343" w:type="dxa"/>
            <w:vAlign w:val="center"/>
          </w:tcPr>
          <w:p w14:paraId="04866DE2" w14:textId="28AA221F" w:rsidR="007438B5" w:rsidRPr="00C67D18" w:rsidRDefault="007438B5" w:rsidP="007438B5">
            <w:pPr>
              <w:pStyle w:val="Corpsdetexte"/>
              <w:spacing w:after="0"/>
            </w:pPr>
            <w:r w:rsidRPr="00C67D18">
              <w:t>Enter + B</w:t>
            </w:r>
          </w:p>
        </w:tc>
      </w:tr>
    </w:tbl>
    <w:p w14:paraId="4FA686AB" w14:textId="77777777" w:rsidR="00646BBF" w:rsidRPr="00C67D18" w:rsidRDefault="00646BBF" w:rsidP="00646BBF">
      <w:pPr>
        <w:pStyle w:val="Corpsdetexte"/>
        <w:spacing w:after="0" w:line="240" w:lineRule="auto"/>
      </w:pPr>
    </w:p>
    <w:p w14:paraId="7A916740" w14:textId="56BFD37E" w:rsidR="00DF3527" w:rsidRDefault="00ED79B3" w:rsidP="00D24B70">
      <w:pPr>
        <w:pStyle w:val="Titre1"/>
        <w:numPr>
          <w:ilvl w:val="0"/>
          <w:numId w:val="46"/>
        </w:numPr>
        <w:ind w:left="357" w:hanging="357"/>
      </w:pPr>
      <w:bookmarkStart w:id="92" w:name="_Refd18e1672"/>
      <w:bookmarkStart w:id="93" w:name="_Tocd18e1672"/>
      <w:r>
        <w:t xml:space="preserve"> </w:t>
      </w:r>
      <w:bookmarkStart w:id="94" w:name="_Toc109639417"/>
      <w:r w:rsidR="00DF3527">
        <w:t xml:space="preserve">Using the </w:t>
      </w:r>
      <w:r w:rsidR="000738CE">
        <w:t>KeyBrf Application</w:t>
      </w:r>
      <w:bookmarkEnd w:id="94"/>
      <w:r w:rsidR="00DF3527">
        <w:t xml:space="preserve"> </w:t>
      </w:r>
    </w:p>
    <w:p w14:paraId="5CD9A138" w14:textId="2FE5EE4E" w:rsidR="00671697" w:rsidRPr="00671697" w:rsidRDefault="00351452" w:rsidP="00671697">
      <w:pPr>
        <w:rPr>
          <w:lang w:val="en-US"/>
        </w:rPr>
      </w:pPr>
      <w:r>
        <w:rPr>
          <w:lang w:val="en-US"/>
        </w:rPr>
        <w:t>KeyBrf</w:t>
      </w:r>
      <w:r w:rsidR="00671697" w:rsidRPr="00671697">
        <w:rPr>
          <w:lang w:val="en-US"/>
        </w:rPr>
        <w:t xml:space="preserve"> is an application similar to </w:t>
      </w:r>
      <w:r>
        <w:rPr>
          <w:lang w:val="en-US"/>
        </w:rPr>
        <w:t>KeyPad</w:t>
      </w:r>
      <w:r w:rsidR="00671697" w:rsidRPr="00671697">
        <w:rPr>
          <w:lang w:val="en-US"/>
        </w:rPr>
        <w:t>, but explicitly designed to edit, open</w:t>
      </w:r>
      <w:r w:rsidR="00671697" w:rsidRPr="00671697" w:rsidDel="00522CE9">
        <w:rPr>
          <w:lang w:val="en-US"/>
        </w:rPr>
        <w:t xml:space="preserve"> </w:t>
      </w:r>
      <w:r w:rsidR="00671697" w:rsidRPr="00671697">
        <w:rPr>
          <w:lang w:val="en-US"/>
        </w:rPr>
        <w:t>and create braille documents in .brf and .brl format. The files are created, modified, and saved as .brf.</w:t>
      </w:r>
    </w:p>
    <w:p w14:paraId="240AD2A3" w14:textId="061F4B9E" w:rsidR="00671697" w:rsidRPr="00671697" w:rsidRDefault="00671697" w:rsidP="00671697">
      <w:pPr>
        <w:rPr>
          <w:lang w:val="en-US"/>
        </w:rPr>
      </w:pPr>
      <w:r w:rsidRPr="00671697">
        <w:rPr>
          <w:lang w:val="en-US"/>
        </w:rPr>
        <w:t xml:space="preserve">To open </w:t>
      </w:r>
      <w:r w:rsidR="007E7B8B">
        <w:rPr>
          <w:lang w:val="en-US"/>
        </w:rPr>
        <w:t>KeyBrf</w:t>
      </w:r>
      <w:r w:rsidRPr="00671697">
        <w:rPr>
          <w:lang w:val="en-US"/>
        </w:rPr>
        <w:t xml:space="preserve">, press the Next thumb key until you reach </w:t>
      </w:r>
      <w:r w:rsidR="00842D8C">
        <w:rPr>
          <w:lang w:val="en-US"/>
        </w:rPr>
        <w:t xml:space="preserve">the item </w:t>
      </w:r>
      <w:r w:rsidRPr="00671697">
        <w:rPr>
          <w:lang w:val="en-US"/>
        </w:rPr>
        <w:t>Braille Editor</w:t>
      </w:r>
      <w:r w:rsidR="00842D8C">
        <w:rPr>
          <w:lang w:val="en-US"/>
        </w:rPr>
        <w:t>: KeyBrf</w:t>
      </w:r>
      <w:r w:rsidRPr="00671697">
        <w:rPr>
          <w:lang w:val="en-US"/>
        </w:rPr>
        <w:t xml:space="preserve"> or press “B” in the Main menu, then press Enter or a cursor-routing key.</w:t>
      </w:r>
    </w:p>
    <w:p w14:paraId="4E3F8344" w14:textId="2D1AA639" w:rsidR="00671697" w:rsidRDefault="00121442" w:rsidP="00671697">
      <w:pPr>
        <w:rPr>
          <w:lang w:val="en-US"/>
        </w:rPr>
      </w:pPr>
      <w:r>
        <w:rPr>
          <w:lang w:val="en-US"/>
        </w:rPr>
        <w:t xml:space="preserve">KeyBrf </w:t>
      </w:r>
      <w:r w:rsidR="00671697" w:rsidRPr="00671697">
        <w:rPr>
          <w:lang w:val="en-US"/>
        </w:rPr>
        <w:t xml:space="preserve">opens </w:t>
      </w:r>
      <w:r>
        <w:rPr>
          <w:lang w:val="en-US"/>
        </w:rPr>
        <w:t>with</w:t>
      </w:r>
      <w:r w:rsidR="00671697" w:rsidRPr="00671697">
        <w:rPr>
          <w:lang w:val="en-US"/>
        </w:rPr>
        <w:t xml:space="preserve"> the Braille Editor menu, which includes Create File, Open File, </w:t>
      </w:r>
      <w:r w:rsidR="00092888">
        <w:rPr>
          <w:lang w:val="en-US"/>
        </w:rPr>
        <w:t xml:space="preserve">Recently Saved, </w:t>
      </w:r>
      <w:r w:rsidR="00671697" w:rsidRPr="00671697">
        <w:rPr>
          <w:lang w:val="en-US"/>
        </w:rPr>
        <w:t>Braille Editor Settings, and Close.</w:t>
      </w:r>
    </w:p>
    <w:p w14:paraId="3694BE13" w14:textId="5ED8A6B2" w:rsidR="001D51DE" w:rsidRPr="00463AB9" w:rsidRDefault="00463AB9" w:rsidP="00463AB9">
      <w:pPr>
        <w:spacing w:line="257" w:lineRule="auto"/>
      </w:pPr>
      <w:r w:rsidRPr="6C3D488C">
        <w:rPr>
          <w:rFonts w:ascii="Calibri" w:eastAsia="Calibri" w:hAnsi="Calibri" w:cs="Calibri"/>
        </w:rPr>
        <w:t>Note that the Text-to-speech (TTS) feature is not possible with the Braille Editor application.</w:t>
      </w:r>
    </w:p>
    <w:p w14:paraId="70AAAAFB" w14:textId="6B2D8858" w:rsidR="00671697" w:rsidRPr="00671697" w:rsidRDefault="00671697" w:rsidP="007057FB">
      <w:pPr>
        <w:pStyle w:val="Style1"/>
        <w:ind w:left="720"/>
      </w:pPr>
      <w:bookmarkStart w:id="95" w:name="_Toc109639418"/>
      <w:r w:rsidRPr="00671697">
        <w:t>Create a File</w:t>
      </w:r>
      <w:bookmarkEnd w:id="95"/>
    </w:p>
    <w:p w14:paraId="5E6E5BA3" w14:textId="77777777" w:rsidR="00671697" w:rsidRPr="00671697" w:rsidRDefault="00671697" w:rsidP="00671697">
      <w:pPr>
        <w:rPr>
          <w:lang w:val="en-US"/>
        </w:rPr>
      </w:pPr>
      <w:r w:rsidRPr="00671697">
        <w:rPr>
          <w:lang w:val="en-US"/>
        </w:rPr>
        <w:t xml:space="preserve">There are several ways to create a file, depending on your current location on the device. </w:t>
      </w:r>
    </w:p>
    <w:p w14:paraId="4ABE712D" w14:textId="77777777" w:rsidR="00671697" w:rsidRPr="00671697" w:rsidRDefault="00671697" w:rsidP="00671697">
      <w:pPr>
        <w:numPr>
          <w:ilvl w:val="0"/>
          <w:numId w:val="7"/>
        </w:numPr>
        <w:contextualSpacing/>
        <w:rPr>
          <w:lang w:val="en-US"/>
        </w:rPr>
      </w:pPr>
      <w:r w:rsidRPr="00671697">
        <w:rPr>
          <w:lang w:val="en-US"/>
        </w:rPr>
        <w:t>If you are in the Braille Editor menu, select Create File and press Enter or a cursor-routing key.</w:t>
      </w:r>
    </w:p>
    <w:p w14:paraId="0708B9F2" w14:textId="77777777" w:rsidR="00671697" w:rsidRPr="00671697" w:rsidRDefault="00671697" w:rsidP="00671697">
      <w:pPr>
        <w:numPr>
          <w:ilvl w:val="0"/>
          <w:numId w:val="7"/>
        </w:numPr>
        <w:contextualSpacing/>
        <w:rPr>
          <w:lang w:val="en-US"/>
        </w:rPr>
      </w:pPr>
      <w:r w:rsidRPr="00671697">
        <w:rPr>
          <w:lang w:val="en-US"/>
        </w:rPr>
        <w:t xml:space="preserve">From the Context menu, select and activate the File menu, then select Create File. </w:t>
      </w:r>
    </w:p>
    <w:p w14:paraId="74D23048" w14:textId="77777777" w:rsidR="00671697" w:rsidRPr="00671697" w:rsidRDefault="00671697" w:rsidP="00671697">
      <w:pPr>
        <w:numPr>
          <w:ilvl w:val="0"/>
          <w:numId w:val="7"/>
        </w:numPr>
        <w:rPr>
          <w:lang w:val="en-US"/>
        </w:rPr>
      </w:pPr>
      <w:r w:rsidRPr="00671697">
        <w:rPr>
          <w:lang w:val="en-US"/>
        </w:rPr>
        <w:t>Alternatively, press Backspace + B from anywhere on the device to quickly create a new .brf file.</w:t>
      </w:r>
    </w:p>
    <w:p w14:paraId="3E934347" w14:textId="77777777" w:rsidR="00671697" w:rsidRPr="00671697" w:rsidRDefault="00671697" w:rsidP="00671697">
      <w:pPr>
        <w:rPr>
          <w:lang w:val="en-US"/>
        </w:rPr>
      </w:pPr>
      <w:r w:rsidRPr="00671697">
        <w:rPr>
          <w:lang w:val="en-US"/>
        </w:rPr>
        <w:t xml:space="preserve">The cursor will be visible between two braille brackets, and can be set as blinking in the User settings. You can begin writing in your new file. </w:t>
      </w:r>
    </w:p>
    <w:p w14:paraId="4D7684F1" w14:textId="77777777" w:rsidR="0006785C" w:rsidRDefault="00671697" w:rsidP="007057FB">
      <w:pPr>
        <w:pStyle w:val="Style1"/>
        <w:ind w:left="720"/>
      </w:pPr>
      <w:bookmarkStart w:id="96" w:name="_Toc109639419"/>
      <w:r w:rsidRPr="00671697">
        <w:t>Open a File</w:t>
      </w:r>
      <w:bookmarkEnd w:id="96"/>
    </w:p>
    <w:p w14:paraId="69914D51" w14:textId="5CEA5122" w:rsidR="0006785C" w:rsidRDefault="00671697" w:rsidP="0006785C">
      <w:r w:rsidRPr="00ED79B3">
        <w:t>If you are in the Braille Editor menu, select Open File and press Enter or a cursor-routing key. A</w:t>
      </w:r>
      <w:r w:rsidR="00B10621">
        <w:t>lt</w:t>
      </w:r>
      <w:r w:rsidRPr="00ED79B3">
        <w:t xml:space="preserve">ernatively, you can press Backspace + O, then select the file you wish to open using the Previous and Next thumb keys.  </w:t>
      </w:r>
    </w:p>
    <w:p w14:paraId="42E843D7" w14:textId="36800D77" w:rsidR="00671697" w:rsidRPr="0006785C" w:rsidRDefault="00671697" w:rsidP="007057FB">
      <w:pPr>
        <w:pStyle w:val="Style1"/>
        <w:ind w:left="720"/>
      </w:pPr>
      <w:bookmarkStart w:id="97" w:name="_Toc109639420"/>
      <w:r w:rsidRPr="0006785C">
        <w:t>Recently Saved</w:t>
      </w:r>
      <w:bookmarkEnd w:id="97"/>
    </w:p>
    <w:p w14:paraId="637F5B4E" w14:textId="77777777" w:rsidR="00671697" w:rsidRPr="00671697" w:rsidRDefault="00671697" w:rsidP="00671697">
      <w:pPr>
        <w:rPr>
          <w:lang w:val="en-US"/>
        </w:rPr>
      </w:pPr>
      <w:r w:rsidRPr="00671697">
        <w:rPr>
          <w:lang w:val="en-US"/>
        </w:rPr>
        <w:t>You can open a list of the last ten documents you previously saved for quick access.</w:t>
      </w:r>
    </w:p>
    <w:p w14:paraId="3566D0CB" w14:textId="77777777" w:rsidR="00405A62" w:rsidRDefault="00671697" w:rsidP="00671697">
      <w:pPr>
        <w:rPr>
          <w:lang w:val="en-US"/>
        </w:rPr>
      </w:pPr>
      <w:r w:rsidRPr="00671697">
        <w:rPr>
          <w:lang w:val="en-US"/>
        </w:rPr>
        <w:t xml:space="preserve">To open a list of the ten most recent files, select the </w:t>
      </w:r>
      <w:r w:rsidR="00DC5614">
        <w:rPr>
          <w:lang w:val="en-US"/>
        </w:rPr>
        <w:t>KeyBrf application</w:t>
      </w:r>
      <w:r w:rsidRPr="00671697">
        <w:rPr>
          <w:lang w:val="en-US"/>
        </w:rPr>
        <w:t xml:space="preserve"> from the main menu. Use your Previous or Next thumb keys until you reach recently saved and press Enter.</w:t>
      </w:r>
    </w:p>
    <w:p w14:paraId="27DEB520" w14:textId="2AEBDC15" w:rsidR="00671697" w:rsidRPr="00671697" w:rsidRDefault="00671697" w:rsidP="00671697">
      <w:pPr>
        <w:rPr>
          <w:lang w:val="en-US"/>
        </w:rPr>
      </w:pPr>
      <w:r w:rsidRPr="00671697">
        <w:rPr>
          <w:lang w:val="en-US"/>
        </w:rPr>
        <w:lastRenderedPageBreak/>
        <w:t xml:space="preserve">You can scroll through the ten most recent files using the Previous and Next thumb keys. Press Enter or a cursor-routing key to open a book from the </w:t>
      </w:r>
      <w:r w:rsidRPr="00671697">
        <w:t>list</w:t>
      </w:r>
      <w:r w:rsidRPr="00671697">
        <w:rPr>
          <w:lang w:val="en-US"/>
        </w:rPr>
        <w:t>.</w:t>
      </w:r>
    </w:p>
    <w:p w14:paraId="25D754C8" w14:textId="77777777" w:rsidR="00671697" w:rsidRPr="00671697" w:rsidRDefault="00671697" w:rsidP="007057FB">
      <w:pPr>
        <w:pStyle w:val="Style1"/>
        <w:ind w:left="720"/>
      </w:pPr>
      <w:bookmarkStart w:id="98" w:name="_Toc109639421"/>
      <w:r w:rsidRPr="00671697">
        <w:t>Close a File</w:t>
      </w:r>
      <w:bookmarkEnd w:id="98"/>
    </w:p>
    <w:p w14:paraId="50DC536C" w14:textId="77777777" w:rsidR="00671697" w:rsidRPr="00671697" w:rsidRDefault="00671697" w:rsidP="00671697">
      <w:pPr>
        <w:rPr>
          <w:lang w:val="en-US"/>
        </w:rPr>
      </w:pPr>
      <w:r w:rsidRPr="00671697">
        <w:rPr>
          <w:lang w:val="en-US"/>
        </w:rPr>
        <w:t>To close a file that is opened in the Braille Editor, press Space + E. Alternatively, open the Context menu using Space + M, then scroll to and activate the File menu. Select Close File Item.</w:t>
      </w:r>
    </w:p>
    <w:p w14:paraId="2F793D1D" w14:textId="77777777" w:rsidR="00671697" w:rsidRPr="00671697" w:rsidRDefault="00671697" w:rsidP="00671697">
      <w:pPr>
        <w:rPr>
          <w:lang w:val="en-US"/>
        </w:rPr>
      </w:pPr>
      <w:r w:rsidRPr="00671697">
        <w:rPr>
          <w:lang w:val="en-US"/>
        </w:rPr>
        <w:t>If there are changes to your file that have not been saved, you will be asked if you want to save the changes before closing.</w:t>
      </w:r>
    </w:p>
    <w:p w14:paraId="592A4412" w14:textId="77777777" w:rsidR="00671697" w:rsidRPr="00671697" w:rsidRDefault="00671697" w:rsidP="007057FB">
      <w:pPr>
        <w:pStyle w:val="Style1"/>
        <w:ind w:left="720"/>
      </w:pPr>
      <w:bookmarkStart w:id="99" w:name="_Toc109639422"/>
      <w:r w:rsidRPr="00671697">
        <w:t>Save a Braille File</w:t>
      </w:r>
      <w:bookmarkEnd w:id="99"/>
    </w:p>
    <w:p w14:paraId="45824BC4" w14:textId="206F2159" w:rsidR="00671697" w:rsidRPr="00671697" w:rsidRDefault="00671697" w:rsidP="00671697">
      <w:pPr>
        <w:rPr>
          <w:lang w:val="en-US"/>
        </w:rPr>
      </w:pPr>
      <w:r w:rsidRPr="00671697">
        <w:rPr>
          <w:lang w:val="en-US"/>
        </w:rPr>
        <w:t xml:space="preserve">There are two types of saving in </w:t>
      </w:r>
      <w:r w:rsidR="0039650B">
        <w:rPr>
          <w:lang w:val="en-US"/>
        </w:rPr>
        <w:t>KeyBrf</w:t>
      </w:r>
      <w:r w:rsidRPr="00671697">
        <w:rPr>
          <w:lang w:val="en-US"/>
        </w:rPr>
        <w:t>: Save and Save as.</w:t>
      </w:r>
    </w:p>
    <w:p w14:paraId="32A18741" w14:textId="77777777" w:rsidR="00671697" w:rsidRPr="00671697" w:rsidRDefault="00671697" w:rsidP="00671697">
      <w:pPr>
        <w:rPr>
          <w:lang w:val="en-US"/>
        </w:rPr>
      </w:pPr>
      <w:r w:rsidRPr="00671697">
        <w:rPr>
          <w:b/>
          <w:bCs/>
          <w:lang w:val="en-US"/>
        </w:rPr>
        <w:t>Save:</w:t>
      </w:r>
      <w:r w:rsidRPr="00671697">
        <w:rPr>
          <w:lang w:val="en-US"/>
        </w:rPr>
        <w:t xml:space="preserve"> Press Space + S </w:t>
      </w:r>
      <w:r w:rsidRPr="00671697">
        <w:rPr>
          <w:rFonts w:cstheme="minorHAnsi"/>
          <w:lang w:val="en-US"/>
        </w:rPr>
        <w:t>to save</w:t>
      </w:r>
      <w:r w:rsidRPr="00671697">
        <w:rPr>
          <w:lang w:val="en-US"/>
        </w:rPr>
        <w:t xml:space="preserve"> your file to an already existing file name.</w:t>
      </w:r>
    </w:p>
    <w:p w14:paraId="79CE9569" w14:textId="77777777" w:rsidR="00671697" w:rsidRPr="00671697" w:rsidRDefault="00671697" w:rsidP="00671697">
      <w:pPr>
        <w:rPr>
          <w:lang w:val="en-US"/>
        </w:rPr>
      </w:pPr>
      <w:r w:rsidRPr="00671697">
        <w:rPr>
          <w:b/>
          <w:bCs/>
          <w:lang w:val="en-US"/>
        </w:rPr>
        <w:t>Save as</w:t>
      </w:r>
      <w:r w:rsidRPr="00671697">
        <w:rPr>
          <w:lang w:val="en-US"/>
        </w:rPr>
        <w:t>: Press Backspace + S to save a copy of your file with a new file name and to change the file location.</w:t>
      </w:r>
    </w:p>
    <w:p w14:paraId="0546E452" w14:textId="49284D27" w:rsidR="00671697" w:rsidRPr="00671697" w:rsidRDefault="00671697" w:rsidP="00671697">
      <w:pPr>
        <w:rPr>
          <w:lang w:val="en-US"/>
        </w:rPr>
      </w:pPr>
      <w:r w:rsidRPr="00671697">
        <w:rPr>
          <w:lang w:val="en-US"/>
        </w:rPr>
        <w:t xml:space="preserve">If your file has never been saved, </w:t>
      </w:r>
      <w:r w:rsidR="0039650B">
        <w:rPr>
          <w:lang w:val="en-US"/>
        </w:rPr>
        <w:t>KeyBrf</w:t>
      </w:r>
      <w:r w:rsidRPr="00671697">
        <w:rPr>
          <w:lang w:val="en-US"/>
        </w:rPr>
        <w:t xml:space="preserve"> will ask you to enter a new file name regardless of the save method you choose.</w:t>
      </w:r>
    </w:p>
    <w:p w14:paraId="0BB1C4FB" w14:textId="77777777" w:rsidR="00671697" w:rsidRPr="00671697" w:rsidRDefault="00671697" w:rsidP="007057FB">
      <w:pPr>
        <w:pStyle w:val="Style1"/>
        <w:ind w:left="720"/>
      </w:pPr>
      <w:bookmarkStart w:id="100" w:name="_Toc109639423"/>
      <w:r w:rsidRPr="00671697">
        <w:t>Export a Braille File to Text</w:t>
      </w:r>
      <w:bookmarkEnd w:id="100"/>
    </w:p>
    <w:p w14:paraId="3DDE8496" w14:textId="24F6D600" w:rsidR="00671697" w:rsidRPr="00671697" w:rsidRDefault="00671697" w:rsidP="00671697">
      <w:pPr>
        <w:rPr>
          <w:lang w:val="en-US"/>
        </w:rPr>
      </w:pPr>
      <w:r w:rsidRPr="00671697">
        <w:rPr>
          <w:lang w:val="en-US"/>
        </w:rPr>
        <w:t>The .brf files opened in the Braille Editor application can be exported as text files. This can be useful if you wish to open them in the Editor application and work on them in another format</w:t>
      </w:r>
      <w:r w:rsidR="0095480D">
        <w:rPr>
          <w:lang w:val="en-US"/>
        </w:rPr>
        <w:t>.</w:t>
      </w:r>
    </w:p>
    <w:p w14:paraId="1C913933" w14:textId="77777777" w:rsidR="00671697" w:rsidRPr="00671697" w:rsidRDefault="00671697" w:rsidP="00671697">
      <w:pPr>
        <w:rPr>
          <w:lang w:val="en-US"/>
        </w:rPr>
      </w:pPr>
      <w:r w:rsidRPr="00671697">
        <w:rPr>
          <w:lang w:val="en-US"/>
        </w:rPr>
        <w:t>To export a braille file to text:</w:t>
      </w:r>
    </w:p>
    <w:p w14:paraId="0A4C10AE" w14:textId="77777777" w:rsidR="00671697" w:rsidRPr="00671697" w:rsidRDefault="00671697" w:rsidP="00671697">
      <w:pPr>
        <w:numPr>
          <w:ilvl w:val="0"/>
          <w:numId w:val="57"/>
        </w:numPr>
        <w:tabs>
          <w:tab w:val="left" w:pos="288"/>
          <w:tab w:val="left" w:pos="338"/>
        </w:tabs>
        <w:contextualSpacing/>
      </w:pPr>
      <w:r w:rsidRPr="00671697">
        <w:t xml:space="preserve">Press Space + M to open the Context menu. </w:t>
      </w:r>
    </w:p>
    <w:p w14:paraId="23288AB3" w14:textId="77777777" w:rsidR="00671697" w:rsidRPr="00671697" w:rsidRDefault="00671697" w:rsidP="00671697">
      <w:pPr>
        <w:numPr>
          <w:ilvl w:val="0"/>
          <w:numId w:val="57"/>
        </w:numPr>
        <w:tabs>
          <w:tab w:val="left" w:pos="288"/>
          <w:tab w:val="left" w:pos="338"/>
        </w:tabs>
        <w:contextualSpacing/>
        <w:rPr>
          <w:i/>
        </w:rPr>
      </w:pPr>
      <w:r w:rsidRPr="00671697">
        <w:rPr>
          <w:iCs/>
        </w:rPr>
        <w:t>Use the Previous and Next thumb keys to select the option Export as text and press Enter.</w:t>
      </w:r>
    </w:p>
    <w:p w14:paraId="655DC44D" w14:textId="1CBBA560" w:rsidR="00671697" w:rsidRPr="00671697" w:rsidRDefault="00671697" w:rsidP="00671697">
      <w:pPr>
        <w:numPr>
          <w:ilvl w:val="0"/>
          <w:numId w:val="57"/>
        </w:numPr>
        <w:tabs>
          <w:tab w:val="left" w:pos="288"/>
          <w:tab w:val="left" w:pos="338"/>
        </w:tabs>
        <w:contextualSpacing/>
      </w:pPr>
      <w:r w:rsidRPr="00671697">
        <w:t xml:space="preserve">The </w:t>
      </w:r>
      <w:r w:rsidR="00EC2C59">
        <w:t>Brailliant</w:t>
      </w:r>
      <w:r w:rsidRPr="00671697">
        <w:t xml:space="preserve"> will display a list of braille tables for exportation. Use the Previous and Next thumb keys to select the braille table of your choice and press Enter. </w:t>
      </w:r>
    </w:p>
    <w:p w14:paraId="59409E8E" w14:textId="77777777" w:rsidR="00671697" w:rsidRPr="00671697" w:rsidRDefault="00671697" w:rsidP="00671697">
      <w:pPr>
        <w:numPr>
          <w:ilvl w:val="0"/>
          <w:numId w:val="57"/>
        </w:numPr>
        <w:tabs>
          <w:tab w:val="left" w:pos="288"/>
          <w:tab w:val="left" w:pos="338"/>
        </w:tabs>
        <w:contextualSpacing/>
      </w:pPr>
      <w:r w:rsidRPr="00671697">
        <w:t>You will be prompted to enter a name for the exported file. Type the desired name and press Enter.</w:t>
      </w:r>
    </w:p>
    <w:p w14:paraId="1F0F8C99" w14:textId="54A4151A" w:rsidR="00671697" w:rsidRPr="00671697" w:rsidRDefault="00671697" w:rsidP="00671697">
      <w:pPr>
        <w:numPr>
          <w:ilvl w:val="0"/>
          <w:numId w:val="57"/>
        </w:numPr>
        <w:tabs>
          <w:tab w:val="left" w:pos="288"/>
          <w:tab w:val="left" w:pos="338"/>
        </w:tabs>
        <w:contextualSpacing/>
        <w:rPr>
          <w:i/>
        </w:rPr>
      </w:pPr>
      <w:r w:rsidRPr="00671697">
        <w:t xml:space="preserve">You will be prompted with the list of </w:t>
      </w:r>
      <w:r w:rsidR="00E90C44">
        <w:t>KeyFiles</w:t>
      </w:r>
      <w:r w:rsidRPr="00671697">
        <w:t xml:space="preserve"> folders in which you can save your newly created file. Select the folder of your choice using the Previous and Next thumb keys and press Enter.</w:t>
      </w:r>
    </w:p>
    <w:p w14:paraId="32918959" w14:textId="0685BF8B" w:rsidR="00671697" w:rsidRPr="00671697" w:rsidRDefault="00671697" w:rsidP="007057FB">
      <w:pPr>
        <w:pStyle w:val="Style1"/>
        <w:ind w:left="720"/>
      </w:pPr>
      <w:bookmarkStart w:id="101" w:name="_Toc109639424"/>
      <w:r w:rsidRPr="00671697">
        <w:t xml:space="preserve">Using Auto-Scroll in </w:t>
      </w:r>
      <w:r w:rsidR="00147765">
        <w:t>KeyBrf</w:t>
      </w:r>
      <w:bookmarkEnd w:id="101"/>
    </w:p>
    <w:p w14:paraId="144EE4EA" w14:textId="413DFF8E" w:rsidR="00671697" w:rsidRPr="00671697" w:rsidRDefault="00671697" w:rsidP="00671697">
      <w:pPr>
        <w:rPr>
          <w:lang w:val="en-US"/>
        </w:rPr>
      </w:pPr>
      <w:r w:rsidRPr="00671697">
        <w:rPr>
          <w:lang w:val="en-US"/>
        </w:rPr>
        <w:t xml:space="preserve">The </w:t>
      </w:r>
      <w:r w:rsidR="00147765">
        <w:rPr>
          <w:lang w:val="en-US"/>
        </w:rPr>
        <w:t xml:space="preserve">KeyBrf </w:t>
      </w:r>
      <w:r w:rsidRPr="00671697">
        <w:rPr>
          <w:lang w:val="en-US"/>
        </w:rPr>
        <w:t xml:space="preserve">app includes an Auto-Scroll feature that automatically pans through the written text on the braille display. </w:t>
      </w:r>
    </w:p>
    <w:p w14:paraId="31B0A6B9" w14:textId="77777777" w:rsidR="00671697" w:rsidRPr="00671697" w:rsidRDefault="00671697" w:rsidP="00671697">
      <w:pPr>
        <w:rPr>
          <w:lang w:val="en-US"/>
        </w:rPr>
      </w:pPr>
      <w:r w:rsidRPr="00671697">
        <w:rPr>
          <w:lang w:val="en-US"/>
        </w:rPr>
        <w:t xml:space="preserve">To start Auto-Scroll, press Enter + Dots 1-2-4-5-6. </w:t>
      </w:r>
    </w:p>
    <w:p w14:paraId="60F8C625" w14:textId="77777777" w:rsidR="00671697" w:rsidRPr="00671697" w:rsidRDefault="00671697" w:rsidP="00671697">
      <w:pPr>
        <w:rPr>
          <w:lang w:val="en-US"/>
        </w:rPr>
      </w:pPr>
      <w:r w:rsidRPr="00671697">
        <w:rPr>
          <w:lang w:val="en-US"/>
        </w:rPr>
        <w:t>To stop Auto-Scroll, press any key.</w:t>
      </w:r>
    </w:p>
    <w:p w14:paraId="42D66976" w14:textId="6FD4FED6" w:rsidR="00671697" w:rsidRPr="00671697" w:rsidRDefault="00671697" w:rsidP="003976B6">
      <w:pPr>
        <w:pStyle w:val="Titre3"/>
        <w:numPr>
          <w:ilvl w:val="2"/>
          <w:numId w:val="6"/>
        </w:numPr>
        <w:ind w:left="709" w:hanging="709"/>
      </w:pPr>
      <w:bookmarkStart w:id="102" w:name="_Toc109639425"/>
      <w:r w:rsidRPr="00671697">
        <w:lastRenderedPageBreak/>
        <w:t>Modifying Auto-Scroll Speed</w:t>
      </w:r>
      <w:bookmarkEnd w:id="102"/>
    </w:p>
    <w:p w14:paraId="36989C8C" w14:textId="77777777" w:rsidR="00671697" w:rsidRPr="00671697" w:rsidRDefault="00671697" w:rsidP="00671697">
      <w:pPr>
        <w:rPr>
          <w:lang w:val="en-US"/>
        </w:rPr>
      </w:pPr>
      <w:r w:rsidRPr="00671697">
        <w:rPr>
          <w:lang w:val="en-US"/>
        </w:rPr>
        <w:t xml:space="preserve">You can change the Auto-Scroll speed when auto-scrolling inside a file. </w:t>
      </w:r>
    </w:p>
    <w:p w14:paraId="17BA880B" w14:textId="77777777" w:rsidR="00671697" w:rsidRPr="00671697" w:rsidRDefault="00671697" w:rsidP="00671697">
      <w:pPr>
        <w:rPr>
          <w:lang w:val="en-US"/>
        </w:rPr>
      </w:pPr>
      <w:r w:rsidRPr="00671697">
        <w:rPr>
          <w:lang w:val="en-US"/>
        </w:rPr>
        <w:t>To slow down Auto-Scroll, press Enter + Dot 3.</w:t>
      </w:r>
    </w:p>
    <w:p w14:paraId="6A01D806" w14:textId="77777777" w:rsidR="00671697" w:rsidRPr="00671697" w:rsidRDefault="00671697" w:rsidP="00671697">
      <w:pPr>
        <w:rPr>
          <w:lang w:val="en-US"/>
        </w:rPr>
      </w:pPr>
      <w:r w:rsidRPr="00671697">
        <w:rPr>
          <w:lang w:val="en-US"/>
        </w:rPr>
        <w:t>To speed up Auto-Scroll, press Enter + Dot 6.</w:t>
      </w:r>
    </w:p>
    <w:p w14:paraId="63C949B3" w14:textId="77777777" w:rsidR="00671697" w:rsidRPr="00671697" w:rsidRDefault="00671697" w:rsidP="007057FB">
      <w:pPr>
        <w:pStyle w:val="Style1"/>
        <w:ind w:left="720"/>
      </w:pPr>
      <w:bookmarkStart w:id="103" w:name="_Toc109639426"/>
      <w:r w:rsidRPr="00671697">
        <w:t>Finding Text in a File</w:t>
      </w:r>
      <w:bookmarkEnd w:id="103"/>
    </w:p>
    <w:p w14:paraId="3C1D4AF8" w14:textId="77777777" w:rsidR="00671697" w:rsidRPr="00671697" w:rsidRDefault="00671697" w:rsidP="00671697">
      <w:pPr>
        <w:rPr>
          <w:lang w:val="en-US"/>
        </w:rPr>
      </w:pPr>
      <w:r w:rsidRPr="00671697">
        <w:rPr>
          <w:lang w:val="en-US"/>
        </w:rPr>
        <w:t xml:space="preserve">To find text in your file, press Space + F. Enter your search term in the blank field. Your cursor will be placed at the first location the text is found. </w:t>
      </w:r>
    </w:p>
    <w:p w14:paraId="4AD1D7FF" w14:textId="77777777" w:rsidR="00671697" w:rsidRPr="00671697" w:rsidRDefault="00671697" w:rsidP="00671697">
      <w:pPr>
        <w:rPr>
          <w:lang w:val="en-US"/>
        </w:rPr>
      </w:pPr>
      <w:r w:rsidRPr="00671697">
        <w:rPr>
          <w:lang w:val="en-US"/>
        </w:rPr>
        <w:t xml:space="preserve">Press Space + N to find additional instances of the search word. </w:t>
      </w:r>
    </w:p>
    <w:p w14:paraId="6F582B8C" w14:textId="77777777" w:rsidR="00671697" w:rsidRPr="00671697" w:rsidRDefault="00671697" w:rsidP="00671697">
      <w:pPr>
        <w:rPr>
          <w:lang w:val="en-US"/>
        </w:rPr>
      </w:pPr>
      <w:r w:rsidRPr="00671697">
        <w:rPr>
          <w:lang w:val="en-US"/>
        </w:rPr>
        <w:t>Press Space + P to reach previous instances of the search word.</w:t>
      </w:r>
    </w:p>
    <w:p w14:paraId="037E9EA5" w14:textId="77777777" w:rsidR="0072052B" w:rsidRPr="0072052B" w:rsidRDefault="0072052B" w:rsidP="0072052B">
      <w:pPr>
        <w:pStyle w:val="Paragraphedeliste"/>
        <w:keepNext/>
        <w:keepLines/>
        <w:numPr>
          <w:ilvl w:val="1"/>
          <w:numId w:val="6"/>
        </w:numPr>
        <w:spacing w:before="240" w:after="40"/>
        <w:outlineLvl w:val="2"/>
        <w:rPr>
          <w:rFonts w:ascii="Verdana" w:eastAsiaTheme="majorEastAsia" w:hAnsi="Verdana" w:cstheme="majorBidi"/>
          <w:b/>
          <w:vanish/>
          <w:sz w:val="22"/>
          <w:lang w:val="en-US"/>
        </w:rPr>
      </w:pPr>
      <w:bookmarkStart w:id="104" w:name="_Toc100576119"/>
      <w:bookmarkStart w:id="105" w:name="_Toc100594909"/>
      <w:bookmarkStart w:id="106" w:name="_Toc101515174"/>
      <w:bookmarkStart w:id="107" w:name="_Toc101600305"/>
      <w:bookmarkStart w:id="108" w:name="_Toc101602999"/>
      <w:bookmarkStart w:id="109" w:name="_Toc101604949"/>
      <w:bookmarkStart w:id="110" w:name="_Toc102657059"/>
      <w:bookmarkStart w:id="111" w:name="_Toc109057120"/>
      <w:bookmarkStart w:id="112" w:name="_Toc109116173"/>
      <w:bookmarkStart w:id="113" w:name="_Toc109638366"/>
      <w:bookmarkStart w:id="114" w:name="_Toc109638669"/>
      <w:bookmarkStart w:id="115" w:name="_Toc109639427"/>
      <w:bookmarkEnd w:id="104"/>
      <w:bookmarkEnd w:id="105"/>
      <w:bookmarkEnd w:id="106"/>
      <w:bookmarkEnd w:id="107"/>
      <w:bookmarkEnd w:id="108"/>
      <w:bookmarkEnd w:id="109"/>
      <w:bookmarkEnd w:id="110"/>
      <w:bookmarkEnd w:id="111"/>
      <w:bookmarkEnd w:id="112"/>
      <w:bookmarkEnd w:id="113"/>
      <w:bookmarkEnd w:id="114"/>
      <w:bookmarkEnd w:id="115"/>
    </w:p>
    <w:p w14:paraId="248B98DD" w14:textId="2DF4531E" w:rsidR="00671697" w:rsidRPr="003976B6" w:rsidRDefault="00671697" w:rsidP="00C30214">
      <w:pPr>
        <w:pStyle w:val="Titre3"/>
        <w:numPr>
          <w:ilvl w:val="2"/>
          <w:numId w:val="46"/>
        </w:numPr>
        <w:ind w:left="1077" w:hanging="1077"/>
        <w:rPr>
          <w:lang w:val="en-US"/>
        </w:rPr>
      </w:pPr>
      <w:bookmarkStart w:id="116" w:name="_Toc109639428"/>
      <w:r w:rsidRPr="003976B6">
        <w:rPr>
          <w:lang w:val="en-US"/>
        </w:rPr>
        <w:t>Finding and Replacing Text</w:t>
      </w:r>
      <w:bookmarkEnd w:id="116"/>
    </w:p>
    <w:p w14:paraId="1A742BA2" w14:textId="77777777" w:rsidR="00671697" w:rsidRPr="00671697" w:rsidRDefault="00671697" w:rsidP="00671697">
      <w:pPr>
        <w:rPr>
          <w:lang w:val="en-US"/>
        </w:rPr>
      </w:pPr>
      <w:r w:rsidRPr="00671697">
        <w:rPr>
          <w:lang w:val="en-US"/>
        </w:rPr>
        <w:t xml:space="preserve">To find and replace text: </w:t>
      </w:r>
    </w:p>
    <w:p w14:paraId="75BA950E" w14:textId="77777777" w:rsidR="00671697" w:rsidRPr="00671697" w:rsidRDefault="00671697" w:rsidP="00671697">
      <w:pPr>
        <w:numPr>
          <w:ilvl w:val="0"/>
          <w:numId w:val="58"/>
        </w:numPr>
        <w:rPr>
          <w:lang w:val="en-US"/>
        </w:rPr>
      </w:pPr>
      <w:r w:rsidRPr="00671697">
        <w:rPr>
          <w:lang w:val="en-US"/>
        </w:rPr>
        <w:t xml:space="preserve">Press Backspace + F. </w:t>
      </w:r>
    </w:p>
    <w:p w14:paraId="11F52490" w14:textId="77777777" w:rsidR="00671697" w:rsidRPr="00671697" w:rsidRDefault="00671697" w:rsidP="00671697">
      <w:pPr>
        <w:numPr>
          <w:ilvl w:val="0"/>
          <w:numId w:val="58"/>
        </w:numPr>
        <w:rPr>
          <w:lang w:val="en-US"/>
        </w:rPr>
      </w:pPr>
      <w:r w:rsidRPr="00671697">
        <w:rPr>
          <w:lang w:val="en-US"/>
        </w:rPr>
        <w:t>Enter the text to find in the first edit box, called Find.</w:t>
      </w:r>
    </w:p>
    <w:p w14:paraId="04886023" w14:textId="77777777" w:rsidR="00671697" w:rsidRPr="00671697" w:rsidRDefault="00671697" w:rsidP="00671697">
      <w:pPr>
        <w:numPr>
          <w:ilvl w:val="0"/>
          <w:numId w:val="58"/>
        </w:numPr>
        <w:rPr>
          <w:lang w:val="en-US"/>
        </w:rPr>
      </w:pPr>
      <w:r w:rsidRPr="00671697">
        <w:rPr>
          <w:lang w:val="en-US"/>
        </w:rPr>
        <w:t>Enter the replacement text in the second edit box, called Replace.</w:t>
      </w:r>
    </w:p>
    <w:p w14:paraId="7EDCDE8D" w14:textId="77777777" w:rsidR="00671697" w:rsidRPr="00671697" w:rsidRDefault="00671697" w:rsidP="00671697">
      <w:pPr>
        <w:numPr>
          <w:ilvl w:val="0"/>
          <w:numId w:val="58"/>
        </w:numPr>
        <w:rPr>
          <w:lang w:val="en-US"/>
        </w:rPr>
      </w:pPr>
      <w:r w:rsidRPr="00671697">
        <w:rPr>
          <w:lang w:val="en-US"/>
        </w:rPr>
        <w:t xml:space="preserve">Select </w:t>
      </w:r>
      <w:r w:rsidRPr="00671697">
        <w:rPr>
          <w:bCs/>
          <w:lang w:val="en-US"/>
        </w:rPr>
        <w:t xml:space="preserve">Replace All to replace all text found with the text in the Replace box. </w:t>
      </w:r>
    </w:p>
    <w:p w14:paraId="7A52BE21" w14:textId="77777777" w:rsidR="00671697" w:rsidRPr="00671697" w:rsidRDefault="00671697" w:rsidP="00671697">
      <w:pPr>
        <w:numPr>
          <w:ilvl w:val="0"/>
          <w:numId w:val="58"/>
        </w:numPr>
        <w:rPr>
          <w:lang w:val="en-US"/>
        </w:rPr>
      </w:pPr>
      <w:r w:rsidRPr="00671697">
        <w:rPr>
          <w:lang w:val="en-US"/>
        </w:rPr>
        <w:t>Select Next to find and replace the next instance of the word.</w:t>
      </w:r>
    </w:p>
    <w:p w14:paraId="53550261" w14:textId="77777777" w:rsidR="00671697" w:rsidRPr="00671697" w:rsidRDefault="00671697" w:rsidP="00671697">
      <w:pPr>
        <w:numPr>
          <w:ilvl w:val="0"/>
          <w:numId w:val="58"/>
        </w:numPr>
        <w:rPr>
          <w:lang w:val="en-US"/>
        </w:rPr>
      </w:pPr>
      <w:r w:rsidRPr="00671697">
        <w:rPr>
          <w:lang w:val="en-US"/>
        </w:rPr>
        <w:t>Select Previous to find and replace the previous instance of the word.</w:t>
      </w:r>
    </w:p>
    <w:p w14:paraId="7F492FF5" w14:textId="77777777" w:rsidR="00671697" w:rsidRPr="00671697" w:rsidRDefault="00671697" w:rsidP="007057FB">
      <w:pPr>
        <w:pStyle w:val="Style1"/>
        <w:ind w:left="720"/>
      </w:pPr>
      <w:bookmarkStart w:id="117" w:name="_Toc109639429"/>
      <w:r w:rsidRPr="00671697">
        <w:t>Cutting, Copying, and Pasting Text</w:t>
      </w:r>
      <w:bookmarkEnd w:id="117"/>
    </w:p>
    <w:p w14:paraId="35C1B959" w14:textId="00EE9E90" w:rsidR="00671697" w:rsidRPr="00671697" w:rsidRDefault="00E36A53" w:rsidP="00671697">
      <w:pPr>
        <w:rPr>
          <w:lang w:val="en-US"/>
        </w:rPr>
      </w:pPr>
      <w:r w:rsidRPr="007935C1">
        <w:t xml:space="preserve">KeyBrf </w:t>
      </w:r>
      <w:r w:rsidR="00671697" w:rsidRPr="00671697">
        <w:rPr>
          <w:lang w:val="en-US"/>
        </w:rPr>
        <w:t xml:space="preserve">lets you cut, copy, and paste text in a way similar to computer programs. </w:t>
      </w:r>
    </w:p>
    <w:p w14:paraId="63F0622C" w14:textId="77777777" w:rsidR="00671697" w:rsidRPr="00671697" w:rsidRDefault="00671697" w:rsidP="00671697">
      <w:pPr>
        <w:rPr>
          <w:lang w:val="en-US"/>
        </w:rPr>
      </w:pPr>
      <w:r w:rsidRPr="00671697">
        <w:rPr>
          <w:lang w:val="en-US"/>
        </w:rPr>
        <w:t xml:space="preserve">To select the text, position your cursor on the first character using a cursor-routing key, then press Enter + S. </w:t>
      </w:r>
    </w:p>
    <w:p w14:paraId="17F31FD5" w14:textId="77777777" w:rsidR="00671697" w:rsidRPr="00671697" w:rsidRDefault="00671697" w:rsidP="00671697">
      <w:pPr>
        <w:rPr>
          <w:lang w:val="en-US"/>
        </w:rPr>
      </w:pPr>
      <w:r w:rsidRPr="00671697">
        <w:rPr>
          <w:lang w:val="en-US"/>
        </w:rPr>
        <w:t>Alternatively, you can select text from the Context menu:</w:t>
      </w:r>
    </w:p>
    <w:p w14:paraId="6518ECCB" w14:textId="77777777" w:rsidR="00671697" w:rsidRPr="00671697" w:rsidRDefault="00671697" w:rsidP="00671697">
      <w:pPr>
        <w:numPr>
          <w:ilvl w:val="0"/>
          <w:numId w:val="59"/>
        </w:numPr>
        <w:rPr>
          <w:lang w:val="en-US"/>
        </w:rPr>
      </w:pPr>
      <w:r w:rsidRPr="00671697">
        <w:rPr>
          <w:lang w:val="en-US"/>
        </w:rPr>
        <w:t xml:space="preserve">Open the Context menu with Space + M. </w:t>
      </w:r>
    </w:p>
    <w:p w14:paraId="08410D5A" w14:textId="77777777" w:rsidR="00671697" w:rsidRPr="00671697" w:rsidRDefault="00671697" w:rsidP="00671697">
      <w:pPr>
        <w:numPr>
          <w:ilvl w:val="0"/>
          <w:numId w:val="59"/>
        </w:numPr>
        <w:rPr>
          <w:lang w:val="en-US"/>
        </w:rPr>
      </w:pPr>
      <w:r w:rsidRPr="00671697">
        <w:rPr>
          <w:lang w:val="en-US"/>
        </w:rPr>
        <w:t>Scroll down to Edit.</w:t>
      </w:r>
    </w:p>
    <w:p w14:paraId="42A9F4DC" w14:textId="77777777" w:rsidR="00671697" w:rsidRPr="00671697" w:rsidRDefault="00671697" w:rsidP="00671697">
      <w:pPr>
        <w:numPr>
          <w:ilvl w:val="0"/>
          <w:numId w:val="59"/>
        </w:numPr>
        <w:rPr>
          <w:lang w:val="en-US"/>
        </w:rPr>
      </w:pPr>
      <w:r w:rsidRPr="00671697">
        <w:rPr>
          <w:lang w:val="en-US"/>
        </w:rPr>
        <w:t xml:space="preserve">Press Enter or a cursor-routing key. </w:t>
      </w:r>
    </w:p>
    <w:p w14:paraId="0D237A7C" w14:textId="77777777" w:rsidR="00671697" w:rsidRPr="00671697" w:rsidRDefault="00671697" w:rsidP="00671697">
      <w:pPr>
        <w:numPr>
          <w:ilvl w:val="0"/>
          <w:numId w:val="59"/>
        </w:numPr>
        <w:rPr>
          <w:lang w:val="en-US"/>
        </w:rPr>
      </w:pPr>
      <w:r w:rsidRPr="00671697">
        <w:rPr>
          <w:lang w:val="en-US"/>
        </w:rPr>
        <w:t xml:space="preserve">Scroll down to Select Text. </w:t>
      </w:r>
    </w:p>
    <w:p w14:paraId="251EA35E" w14:textId="77777777" w:rsidR="00671697" w:rsidRPr="00671697" w:rsidRDefault="00671697" w:rsidP="00671697">
      <w:pPr>
        <w:numPr>
          <w:ilvl w:val="0"/>
          <w:numId w:val="59"/>
        </w:numPr>
        <w:rPr>
          <w:lang w:val="en-US"/>
        </w:rPr>
      </w:pPr>
      <w:r w:rsidRPr="00671697">
        <w:rPr>
          <w:lang w:val="en-US"/>
        </w:rPr>
        <w:t>Press Enter or a cursor-routing key.</w:t>
      </w:r>
    </w:p>
    <w:p w14:paraId="236E0918" w14:textId="77777777" w:rsidR="00671697" w:rsidRPr="00671697" w:rsidRDefault="00671697" w:rsidP="00671697">
      <w:pPr>
        <w:rPr>
          <w:lang w:val="en-US"/>
        </w:rPr>
      </w:pPr>
      <w:r w:rsidRPr="00671697">
        <w:rPr>
          <w:lang w:val="en-US"/>
        </w:rPr>
        <w:t>This marks the start of your selection. Now go to the location at the end of your selection, and press Space + S to end the selection.</w:t>
      </w:r>
    </w:p>
    <w:p w14:paraId="4F5F9D2F" w14:textId="77777777" w:rsidR="00671697" w:rsidRPr="00671697" w:rsidRDefault="00671697" w:rsidP="00671697">
      <w:pPr>
        <w:rPr>
          <w:lang w:val="en-US"/>
        </w:rPr>
      </w:pPr>
      <w:r w:rsidRPr="00671697">
        <w:rPr>
          <w:lang w:val="en-US"/>
        </w:rPr>
        <w:t>To select all text included in the file, press Enter + Dots 1-2-3-4-5-6.</w:t>
      </w:r>
    </w:p>
    <w:p w14:paraId="221DE825" w14:textId="77777777" w:rsidR="00671697" w:rsidRPr="00671697" w:rsidRDefault="00671697" w:rsidP="00671697">
      <w:pPr>
        <w:rPr>
          <w:lang w:val="en-US"/>
        </w:rPr>
      </w:pPr>
      <w:r w:rsidRPr="00671697">
        <w:rPr>
          <w:lang w:val="en-US"/>
        </w:rPr>
        <w:lastRenderedPageBreak/>
        <w:t>To copy the selected text, press Backspace + Y.</w:t>
      </w:r>
    </w:p>
    <w:p w14:paraId="705FA5A3" w14:textId="77777777" w:rsidR="00671697" w:rsidRPr="00671697" w:rsidRDefault="00671697" w:rsidP="00671697">
      <w:pPr>
        <w:rPr>
          <w:lang w:val="en-US"/>
        </w:rPr>
      </w:pPr>
      <w:r w:rsidRPr="00671697">
        <w:rPr>
          <w:lang w:val="en-US"/>
        </w:rPr>
        <w:t>To cut the selected text, press Backspace + X.</w:t>
      </w:r>
    </w:p>
    <w:p w14:paraId="20624206" w14:textId="77777777" w:rsidR="00671697" w:rsidRPr="00671697" w:rsidRDefault="00671697" w:rsidP="00671697">
      <w:pPr>
        <w:rPr>
          <w:lang w:val="en-US"/>
        </w:rPr>
      </w:pPr>
      <w:r w:rsidRPr="00671697">
        <w:rPr>
          <w:lang w:val="en-US"/>
        </w:rPr>
        <w:t>To paste the copied or cut text, position your cursor where you want the text to be pasted using a cursor-routing key and press Backspace + V.</w:t>
      </w:r>
    </w:p>
    <w:p w14:paraId="748B918E" w14:textId="77777777" w:rsidR="00671697" w:rsidRPr="00671697" w:rsidRDefault="00671697" w:rsidP="00671697">
      <w:pPr>
        <w:rPr>
          <w:lang w:val="en-US"/>
        </w:rPr>
      </w:pPr>
      <w:r w:rsidRPr="00671697">
        <w:rPr>
          <w:lang w:val="en-US"/>
        </w:rPr>
        <w:t>As always, these commands can be accessed through the Context menu.</w:t>
      </w:r>
    </w:p>
    <w:p w14:paraId="295BE953" w14:textId="637C5BF2" w:rsidR="00671697" w:rsidRPr="00671697" w:rsidRDefault="00671697" w:rsidP="00671697">
      <w:pPr>
        <w:rPr>
          <w:lang w:val="en-US"/>
        </w:rPr>
      </w:pPr>
      <w:r w:rsidRPr="00671697">
        <w:rPr>
          <w:lang w:val="en-US"/>
        </w:rPr>
        <w:t xml:space="preserve">The Backspace + Y shortcut can also be used to copy the last result from the </w:t>
      </w:r>
      <w:r w:rsidR="00E61AF1">
        <w:rPr>
          <w:lang w:val="en-US"/>
        </w:rPr>
        <w:t>KeyCalc</w:t>
      </w:r>
      <w:r w:rsidRPr="00671697">
        <w:rPr>
          <w:lang w:val="en-US"/>
        </w:rPr>
        <w:t xml:space="preserve"> application and the current paragraph in the </w:t>
      </w:r>
      <w:r w:rsidR="00E61AF1">
        <w:rPr>
          <w:lang w:val="en-US"/>
        </w:rPr>
        <w:t>Victor Reader</w:t>
      </w:r>
      <w:r w:rsidRPr="00671697">
        <w:rPr>
          <w:lang w:val="en-US"/>
        </w:rPr>
        <w:t xml:space="preserve"> application. </w:t>
      </w:r>
    </w:p>
    <w:p w14:paraId="4612EEFE" w14:textId="77777777" w:rsidR="00671697" w:rsidRPr="00671697" w:rsidRDefault="00671697" w:rsidP="007057FB">
      <w:pPr>
        <w:pStyle w:val="Style1"/>
        <w:tabs>
          <w:tab w:val="left" w:pos="851"/>
        </w:tabs>
        <w:ind w:left="720"/>
      </w:pPr>
      <w:bookmarkStart w:id="118" w:name="_Toc109639430"/>
      <w:r w:rsidRPr="00671697">
        <w:t>Using Read Mode</w:t>
      </w:r>
      <w:bookmarkEnd w:id="118"/>
    </w:p>
    <w:p w14:paraId="5F6757F2" w14:textId="77777777" w:rsidR="00671697" w:rsidRPr="00671697" w:rsidRDefault="00671697" w:rsidP="00671697">
      <w:pPr>
        <w:rPr>
          <w:lang w:val="en-US"/>
        </w:rPr>
      </w:pPr>
      <w:r w:rsidRPr="00671697">
        <w:rPr>
          <w:lang w:val="en-US"/>
        </w:rPr>
        <w:t xml:space="preserve">Read mode allows you to read files without the possibility of editing content by mistake. You cannot edit files while in Read mode. </w:t>
      </w:r>
    </w:p>
    <w:p w14:paraId="1AA5B84E" w14:textId="77777777" w:rsidR="00671697" w:rsidRPr="00671697" w:rsidRDefault="00671697" w:rsidP="00671697">
      <w:pPr>
        <w:rPr>
          <w:lang w:val="en-US"/>
        </w:rPr>
      </w:pPr>
      <w:r w:rsidRPr="00671697">
        <w:rPr>
          <w:lang w:val="en-US"/>
        </w:rPr>
        <w:t>To activate or deactivate Read mode, press Space + X.</w:t>
      </w:r>
    </w:p>
    <w:p w14:paraId="629C568F" w14:textId="77777777" w:rsidR="00671697" w:rsidRPr="00671697" w:rsidRDefault="00671697" w:rsidP="00671697">
      <w:pPr>
        <w:rPr>
          <w:lang w:val="en-US"/>
        </w:rPr>
      </w:pPr>
      <w:r w:rsidRPr="00671697">
        <w:rPr>
          <w:lang w:val="en-US"/>
        </w:rPr>
        <w:t>To activate or deactivate Read mode from the Context menu:</w:t>
      </w:r>
    </w:p>
    <w:p w14:paraId="22B19E11" w14:textId="77777777" w:rsidR="00671697" w:rsidRPr="00671697" w:rsidRDefault="00671697" w:rsidP="00671697">
      <w:pPr>
        <w:numPr>
          <w:ilvl w:val="0"/>
          <w:numId w:val="60"/>
        </w:numPr>
        <w:rPr>
          <w:lang w:val="en-US"/>
        </w:rPr>
      </w:pPr>
      <w:r w:rsidRPr="00671697">
        <w:rPr>
          <w:lang w:val="en-US"/>
        </w:rPr>
        <w:t>Press Space + M to activate the Context menu.</w:t>
      </w:r>
    </w:p>
    <w:p w14:paraId="1309BE28" w14:textId="77777777" w:rsidR="00671697" w:rsidRPr="00671697" w:rsidRDefault="00671697" w:rsidP="00671697">
      <w:pPr>
        <w:numPr>
          <w:ilvl w:val="0"/>
          <w:numId w:val="60"/>
        </w:numPr>
        <w:rPr>
          <w:lang w:val="en-US"/>
        </w:rPr>
      </w:pPr>
      <w:r w:rsidRPr="00671697">
        <w:rPr>
          <w:lang w:val="en-US"/>
        </w:rPr>
        <w:t>Scroll to File using the Previous and Next thumb keys.</w:t>
      </w:r>
    </w:p>
    <w:p w14:paraId="77D0BF0C" w14:textId="77777777" w:rsidR="00671697" w:rsidRPr="00671697" w:rsidRDefault="00671697" w:rsidP="00671697">
      <w:pPr>
        <w:numPr>
          <w:ilvl w:val="0"/>
          <w:numId w:val="60"/>
        </w:numPr>
        <w:rPr>
          <w:lang w:val="en-US"/>
        </w:rPr>
      </w:pPr>
      <w:r w:rsidRPr="00671697">
        <w:rPr>
          <w:lang w:val="en-US"/>
        </w:rPr>
        <w:t>Press Enter or a cursor-routing key.</w:t>
      </w:r>
    </w:p>
    <w:p w14:paraId="1E3E2A3F" w14:textId="77777777" w:rsidR="00671697" w:rsidRPr="00671697" w:rsidRDefault="00671697" w:rsidP="00671697">
      <w:pPr>
        <w:numPr>
          <w:ilvl w:val="0"/>
          <w:numId w:val="60"/>
        </w:numPr>
        <w:rPr>
          <w:lang w:val="en-US"/>
        </w:rPr>
      </w:pPr>
      <w:r w:rsidRPr="00671697">
        <w:rPr>
          <w:lang w:val="en-US"/>
        </w:rPr>
        <w:t>Scroll to Read mode using the Previous and Next thumb keys.</w:t>
      </w:r>
    </w:p>
    <w:p w14:paraId="51E7622A" w14:textId="77777777" w:rsidR="00671697" w:rsidRPr="00671697" w:rsidRDefault="00671697" w:rsidP="00671697">
      <w:pPr>
        <w:numPr>
          <w:ilvl w:val="0"/>
          <w:numId w:val="60"/>
        </w:numPr>
        <w:rPr>
          <w:lang w:val="en-US"/>
        </w:rPr>
      </w:pPr>
      <w:r w:rsidRPr="00671697">
        <w:rPr>
          <w:lang w:val="en-US"/>
        </w:rPr>
        <w:t>Press Enter or a cursor-routing key.</w:t>
      </w:r>
    </w:p>
    <w:p w14:paraId="34ADD6B3" w14:textId="77777777" w:rsidR="00671697" w:rsidRPr="00671697" w:rsidRDefault="00671697" w:rsidP="006B226A">
      <w:pPr>
        <w:pStyle w:val="Style1"/>
        <w:ind w:left="851" w:hanging="851"/>
      </w:pPr>
      <w:bookmarkStart w:id="119" w:name="_Toc109639431"/>
      <w:r w:rsidRPr="00671697">
        <w:t>Adding, Navigating, and Removing Bookmarks</w:t>
      </w:r>
      <w:bookmarkEnd w:id="119"/>
    </w:p>
    <w:p w14:paraId="0C126B05" w14:textId="77777777" w:rsidR="00671697" w:rsidRPr="00671697" w:rsidRDefault="00671697" w:rsidP="00671697">
      <w:pPr>
        <w:rPr>
          <w:lang w:val="en-US"/>
        </w:rPr>
      </w:pPr>
      <w:r w:rsidRPr="00671697">
        <w:rPr>
          <w:lang w:val="en-US"/>
        </w:rPr>
        <w:t xml:space="preserve">Bookmarks are a useful way to keep your location within a file and allow you to return quickly to that position at a later time. </w:t>
      </w:r>
    </w:p>
    <w:p w14:paraId="39A05810" w14:textId="77777777" w:rsidR="00671697" w:rsidRPr="00671697" w:rsidRDefault="00671697" w:rsidP="00671697">
      <w:pPr>
        <w:rPr>
          <w:lang w:val="en-US"/>
        </w:rPr>
      </w:pPr>
      <w:r w:rsidRPr="00671697">
        <w:rPr>
          <w:lang w:val="en-US"/>
        </w:rPr>
        <w:t>To open the Bookmark menu, press Enter + M. You can also press Space + M to open the Context menu and select Bookmark menu.</w:t>
      </w:r>
    </w:p>
    <w:p w14:paraId="684052B0"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20" w:name="_Toc100594914"/>
      <w:bookmarkStart w:id="121" w:name="_Toc101515179"/>
      <w:bookmarkStart w:id="122" w:name="_Toc101600310"/>
      <w:bookmarkStart w:id="123" w:name="_Toc101603004"/>
      <w:bookmarkStart w:id="124" w:name="_Toc101604954"/>
      <w:bookmarkStart w:id="125" w:name="_Toc102657064"/>
      <w:bookmarkStart w:id="126" w:name="_Toc109057125"/>
      <w:bookmarkStart w:id="127" w:name="_Toc109116178"/>
      <w:bookmarkStart w:id="128" w:name="_Toc109638371"/>
      <w:bookmarkStart w:id="129" w:name="_Toc109638674"/>
      <w:bookmarkStart w:id="130" w:name="_Toc109639432"/>
      <w:bookmarkEnd w:id="120"/>
      <w:bookmarkEnd w:id="121"/>
      <w:bookmarkEnd w:id="122"/>
      <w:bookmarkEnd w:id="123"/>
      <w:bookmarkEnd w:id="124"/>
      <w:bookmarkEnd w:id="125"/>
      <w:bookmarkEnd w:id="126"/>
      <w:bookmarkEnd w:id="127"/>
      <w:bookmarkEnd w:id="128"/>
      <w:bookmarkEnd w:id="129"/>
      <w:bookmarkEnd w:id="130"/>
    </w:p>
    <w:p w14:paraId="50D6705C"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31" w:name="_Toc100594915"/>
      <w:bookmarkStart w:id="132" w:name="_Toc101515180"/>
      <w:bookmarkStart w:id="133" w:name="_Toc101600311"/>
      <w:bookmarkStart w:id="134" w:name="_Toc101603005"/>
      <w:bookmarkStart w:id="135" w:name="_Toc101604955"/>
      <w:bookmarkStart w:id="136" w:name="_Toc102657065"/>
      <w:bookmarkStart w:id="137" w:name="_Toc109057126"/>
      <w:bookmarkStart w:id="138" w:name="_Toc109116179"/>
      <w:bookmarkStart w:id="139" w:name="_Toc109638372"/>
      <w:bookmarkStart w:id="140" w:name="_Toc109638675"/>
      <w:bookmarkStart w:id="141" w:name="_Toc109639433"/>
      <w:bookmarkEnd w:id="131"/>
      <w:bookmarkEnd w:id="132"/>
      <w:bookmarkEnd w:id="133"/>
      <w:bookmarkEnd w:id="134"/>
      <w:bookmarkEnd w:id="135"/>
      <w:bookmarkEnd w:id="136"/>
      <w:bookmarkEnd w:id="137"/>
      <w:bookmarkEnd w:id="138"/>
      <w:bookmarkEnd w:id="139"/>
      <w:bookmarkEnd w:id="140"/>
      <w:bookmarkEnd w:id="141"/>
    </w:p>
    <w:p w14:paraId="420C771D"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42" w:name="_Toc100594916"/>
      <w:bookmarkStart w:id="143" w:name="_Toc101515181"/>
      <w:bookmarkStart w:id="144" w:name="_Toc101600312"/>
      <w:bookmarkStart w:id="145" w:name="_Toc101603006"/>
      <w:bookmarkStart w:id="146" w:name="_Toc101604956"/>
      <w:bookmarkStart w:id="147" w:name="_Toc102657066"/>
      <w:bookmarkStart w:id="148" w:name="_Toc109057127"/>
      <w:bookmarkStart w:id="149" w:name="_Toc109116180"/>
      <w:bookmarkStart w:id="150" w:name="_Toc109638373"/>
      <w:bookmarkStart w:id="151" w:name="_Toc109638676"/>
      <w:bookmarkStart w:id="152" w:name="_Toc109639434"/>
      <w:bookmarkEnd w:id="142"/>
      <w:bookmarkEnd w:id="143"/>
      <w:bookmarkEnd w:id="144"/>
      <w:bookmarkEnd w:id="145"/>
      <w:bookmarkEnd w:id="146"/>
      <w:bookmarkEnd w:id="147"/>
      <w:bookmarkEnd w:id="148"/>
      <w:bookmarkEnd w:id="149"/>
      <w:bookmarkEnd w:id="150"/>
      <w:bookmarkEnd w:id="151"/>
      <w:bookmarkEnd w:id="152"/>
    </w:p>
    <w:p w14:paraId="575F2EF5" w14:textId="4DA15A27" w:rsidR="00671697" w:rsidRPr="00671697" w:rsidRDefault="00671697" w:rsidP="006B226A">
      <w:pPr>
        <w:pStyle w:val="Titre3"/>
        <w:numPr>
          <w:ilvl w:val="2"/>
          <w:numId w:val="6"/>
        </w:numPr>
        <w:ind w:left="993" w:hanging="993"/>
        <w:rPr>
          <w:lang w:val="en-US"/>
        </w:rPr>
      </w:pPr>
      <w:bookmarkStart w:id="153" w:name="_Toc109639435"/>
      <w:r w:rsidRPr="00671697">
        <w:rPr>
          <w:lang w:val="en-US"/>
        </w:rPr>
        <w:t>Inserting a Bookmark</w:t>
      </w:r>
      <w:bookmarkEnd w:id="153"/>
    </w:p>
    <w:p w14:paraId="79996257" w14:textId="77777777" w:rsidR="00671697" w:rsidRPr="00671697" w:rsidRDefault="00671697" w:rsidP="00671697">
      <w:pPr>
        <w:rPr>
          <w:lang w:val="en-US"/>
        </w:rPr>
      </w:pPr>
      <w:r w:rsidRPr="00671697">
        <w:rPr>
          <w:lang w:val="en-US"/>
        </w:rPr>
        <w:t>To add a bookmark in a file:</w:t>
      </w:r>
    </w:p>
    <w:p w14:paraId="0C5E8EAE" w14:textId="77777777" w:rsidR="00671697" w:rsidRPr="00671697" w:rsidRDefault="00671697" w:rsidP="00671697">
      <w:pPr>
        <w:numPr>
          <w:ilvl w:val="0"/>
          <w:numId w:val="61"/>
        </w:numPr>
        <w:rPr>
          <w:lang w:val="en-US"/>
        </w:rPr>
      </w:pPr>
      <w:r w:rsidRPr="00671697">
        <w:rPr>
          <w:lang w:val="en-US"/>
        </w:rPr>
        <w:t xml:space="preserve">Press Enter + M to open the Bookmark menu. </w:t>
      </w:r>
    </w:p>
    <w:p w14:paraId="2294726B" w14:textId="77777777" w:rsidR="00671697" w:rsidRPr="00671697" w:rsidRDefault="00671697" w:rsidP="00671697">
      <w:pPr>
        <w:numPr>
          <w:ilvl w:val="0"/>
          <w:numId w:val="61"/>
        </w:numPr>
        <w:rPr>
          <w:lang w:val="en-US"/>
        </w:rPr>
      </w:pPr>
      <w:r w:rsidRPr="00671697">
        <w:rPr>
          <w:lang w:val="en-US"/>
        </w:rPr>
        <w:t>Select Insert Bookmark using the Previous and Next thumb keys.</w:t>
      </w:r>
    </w:p>
    <w:p w14:paraId="33F6381B" w14:textId="77777777" w:rsidR="00671697" w:rsidRPr="00671697" w:rsidRDefault="00671697" w:rsidP="00671697">
      <w:pPr>
        <w:numPr>
          <w:ilvl w:val="0"/>
          <w:numId w:val="61"/>
        </w:numPr>
        <w:rPr>
          <w:lang w:val="en-US"/>
        </w:rPr>
      </w:pPr>
      <w:r w:rsidRPr="00671697">
        <w:rPr>
          <w:lang w:val="en-US"/>
        </w:rPr>
        <w:t xml:space="preserve">Press Enter or a cursor routing key. </w:t>
      </w:r>
    </w:p>
    <w:p w14:paraId="07D3375B" w14:textId="77777777" w:rsidR="00671697" w:rsidRPr="00671697" w:rsidRDefault="00671697" w:rsidP="00671697">
      <w:pPr>
        <w:numPr>
          <w:ilvl w:val="0"/>
          <w:numId w:val="61"/>
        </w:numPr>
        <w:rPr>
          <w:lang w:val="en-US"/>
        </w:rPr>
      </w:pPr>
      <w:r w:rsidRPr="00671697">
        <w:rPr>
          <w:lang w:val="en-US"/>
        </w:rPr>
        <w:t xml:space="preserve">Enter a specific unused bookmark number. </w:t>
      </w:r>
    </w:p>
    <w:p w14:paraId="4CFF65D7" w14:textId="089615D8" w:rsidR="00671697" w:rsidRPr="00671697" w:rsidRDefault="00671697" w:rsidP="00671697">
      <w:pPr>
        <w:ind w:left="720"/>
        <w:rPr>
          <w:lang w:val="en-US"/>
        </w:rPr>
      </w:pPr>
      <w:r w:rsidRPr="00671697">
        <w:rPr>
          <w:b/>
          <w:bCs/>
          <w:lang w:val="en-US"/>
        </w:rPr>
        <w:t>Note</w:t>
      </w:r>
      <w:r w:rsidRPr="00671697">
        <w:rPr>
          <w:lang w:val="en-US"/>
        </w:rPr>
        <w:t xml:space="preserve">: If you do not enter a number, </w:t>
      </w:r>
      <w:r w:rsidR="00A975E4">
        <w:rPr>
          <w:lang w:val="en-US"/>
        </w:rPr>
        <w:t>the Brailliant</w:t>
      </w:r>
      <w:r w:rsidRPr="00671697">
        <w:rPr>
          <w:lang w:val="en-US"/>
        </w:rPr>
        <w:t xml:space="preserve"> selects the first available number and assigns it to the bookmark.</w:t>
      </w:r>
    </w:p>
    <w:p w14:paraId="7CF2C364" w14:textId="77777777" w:rsidR="00671697" w:rsidRPr="00671697" w:rsidRDefault="00671697" w:rsidP="00671697">
      <w:pPr>
        <w:numPr>
          <w:ilvl w:val="0"/>
          <w:numId w:val="61"/>
        </w:numPr>
        <w:rPr>
          <w:lang w:val="en-US"/>
        </w:rPr>
      </w:pPr>
      <w:r w:rsidRPr="00671697">
        <w:rPr>
          <w:lang w:val="en-US"/>
        </w:rPr>
        <w:t xml:space="preserve">Press Enter. </w:t>
      </w:r>
    </w:p>
    <w:p w14:paraId="083ECED0" w14:textId="77777777" w:rsidR="00671697" w:rsidRPr="00671697" w:rsidRDefault="00671697" w:rsidP="00671697">
      <w:pPr>
        <w:rPr>
          <w:lang w:val="en-US"/>
        </w:rPr>
      </w:pPr>
      <w:r w:rsidRPr="00671697">
        <w:rPr>
          <w:lang w:val="en-US"/>
        </w:rPr>
        <w:lastRenderedPageBreak/>
        <w:t>Alternatively, you can insert a Bookmark by pressing Enter + B. Note that a maximum of 98 bookmarks can be inserted in a document.</w:t>
      </w:r>
    </w:p>
    <w:p w14:paraId="6C90C239" w14:textId="77777777" w:rsidR="00671697" w:rsidRPr="00671697" w:rsidRDefault="00671697" w:rsidP="006B226A">
      <w:pPr>
        <w:pStyle w:val="Titre3"/>
        <w:numPr>
          <w:ilvl w:val="2"/>
          <w:numId w:val="6"/>
        </w:numPr>
        <w:ind w:left="993" w:hanging="993"/>
        <w:rPr>
          <w:lang w:val="en-US"/>
        </w:rPr>
      </w:pPr>
      <w:bookmarkStart w:id="154" w:name="_Toc109639436"/>
      <w:r w:rsidRPr="00671697">
        <w:rPr>
          <w:lang w:val="en-US"/>
        </w:rPr>
        <w:t>Navigating to Bookmarks</w:t>
      </w:r>
      <w:bookmarkEnd w:id="154"/>
    </w:p>
    <w:p w14:paraId="0877FB8C" w14:textId="77777777" w:rsidR="00671697" w:rsidRPr="00671697" w:rsidRDefault="00671697" w:rsidP="00671697">
      <w:pPr>
        <w:rPr>
          <w:lang w:val="en-US"/>
        </w:rPr>
      </w:pPr>
      <w:r w:rsidRPr="00671697">
        <w:rPr>
          <w:lang w:val="en-US"/>
        </w:rPr>
        <w:t>To jump to a bookmark, press Enter + J. You are prompted to enter the bookmark number. Enter the bookmark number you wish to navigate to, then press Enter.</w:t>
      </w:r>
    </w:p>
    <w:p w14:paraId="7DF9E0A1" w14:textId="77777777" w:rsidR="00671697" w:rsidRPr="00671697" w:rsidRDefault="00671697" w:rsidP="006B226A">
      <w:pPr>
        <w:pStyle w:val="Titre3"/>
        <w:numPr>
          <w:ilvl w:val="2"/>
          <w:numId w:val="6"/>
        </w:numPr>
        <w:ind w:left="993" w:hanging="993"/>
        <w:rPr>
          <w:lang w:val="en-US"/>
        </w:rPr>
      </w:pPr>
      <w:bookmarkStart w:id="155" w:name="_Toc109639437"/>
      <w:r w:rsidRPr="00671697">
        <w:rPr>
          <w:lang w:val="en-US"/>
        </w:rPr>
        <w:t>Removing Bookmarks</w:t>
      </w:r>
      <w:bookmarkEnd w:id="155"/>
    </w:p>
    <w:p w14:paraId="762B7839" w14:textId="77777777" w:rsidR="00671697" w:rsidRPr="00671697" w:rsidRDefault="00671697" w:rsidP="00671697">
      <w:pPr>
        <w:rPr>
          <w:lang w:val="en-US"/>
        </w:rPr>
      </w:pPr>
      <w:r w:rsidRPr="00671697">
        <w:rPr>
          <w:lang w:val="en-US"/>
        </w:rPr>
        <w:t>To remove a saved Bookmark:</w:t>
      </w:r>
    </w:p>
    <w:p w14:paraId="7CB006BC" w14:textId="77777777" w:rsidR="00671697" w:rsidRPr="00671697" w:rsidRDefault="00671697" w:rsidP="00671697">
      <w:pPr>
        <w:numPr>
          <w:ilvl w:val="0"/>
          <w:numId w:val="62"/>
        </w:numPr>
        <w:rPr>
          <w:lang w:val="en-US"/>
        </w:rPr>
      </w:pPr>
      <w:r w:rsidRPr="00671697">
        <w:rPr>
          <w:lang w:val="en-US"/>
        </w:rPr>
        <w:t xml:space="preserve">Press Enter + M to open the Bookmark menu. </w:t>
      </w:r>
    </w:p>
    <w:p w14:paraId="07FF4706" w14:textId="77777777" w:rsidR="00671697" w:rsidRPr="00671697" w:rsidRDefault="00671697" w:rsidP="00671697">
      <w:pPr>
        <w:numPr>
          <w:ilvl w:val="0"/>
          <w:numId w:val="62"/>
        </w:numPr>
        <w:rPr>
          <w:lang w:val="en-US"/>
        </w:rPr>
      </w:pPr>
      <w:r w:rsidRPr="00671697">
        <w:rPr>
          <w:lang w:val="en-US"/>
        </w:rPr>
        <w:t>Scroll to Remove Bookmark using the Previous and Next thumb keys.</w:t>
      </w:r>
    </w:p>
    <w:p w14:paraId="675453DF" w14:textId="77777777" w:rsidR="00671697" w:rsidRPr="00671697" w:rsidRDefault="00671697" w:rsidP="00671697">
      <w:pPr>
        <w:numPr>
          <w:ilvl w:val="0"/>
          <w:numId w:val="62"/>
        </w:numPr>
        <w:rPr>
          <w:lang w:val="en-US"/>
        </w:rPr>
      </w:pPr>
      <w:r w:rsidRPr="00671697">
        <w:rPr>
          <w:lang w:val="en-US"/>
        </w:rPr>
        <w:t xml:space="preserve">Press Enter or a cursor routing key. </w:t>
      </w:r>
    </w:p>
    <w:p w14:paraId="29226FAC" w14:textId="77777777" w:rsidR="00671697" w:rsidRPr="00671697" w:rsidRDefault="00671697" w:rsidP="00671697">
      <w:pPr>
        <w:numPr>
          <w:ilvl w:val="0"/>
          <w:numId w:val="62"/>
        </w:numPr>
        <w:rPr>
          <w:lang w:val="en-US"/>
        </w:rPr>
      </w:pPr>
      <w:r w:rsidRPr="00671697">
        <w:rPr>
          <w:lang w:val="en-US"/>
        </w:rPr>
        <w:t>Enter the Bookmark number you want to remove.</w:t>
      </w:r>
    </w:p>
    <w:p w14:paraId="2922F546" w14:textId="77777777" w:rsidR="00671697" w:rsidRPr="00671697" w:rsidRDefault="00671697" w:rsidP="00671697">
      <w:pPr>
        <w:numPr>
          <w:ilvl w:val="0"/>
          <w:numId w:val="62"/>
        </w:numPr>
        <w:rPr>
          <w:lang w:val="en-US"/>
        </w:rPr>
      </w:pPr>
      <w:r w:rsidRPr="00671697">
        <w:rPr>
          <w:lang w:val="en-US"/>
        </w:rPr>
        <w:t>Press Enter.</w:t>
      </w:r>
    </w:p>
    <w:p w14:paraId="3D284576" w14:textId="77777777" w:rsidR="00671697" w:rsidRPr="00671697" w:rsidRDefault="00671697" w:rsidP="00671697">
      <w:pPr>
        <w:rPr>
          <w:lang w:val="en-US"/>
        </w:rPr>
      </w:pPr>
      <w:r w:rsidRPr="00671697">
        <w:rPr>
          <w:b/>
          <w:bCs/>
          <w:lang w:val="en-US"/>
        </w:rPr>
        <w:t>Note</w:t>
      </w:r>
      <w:r w:rsidRPr="00671697">
        <w:rPr>
          <w:lang w:val="en-US"/>
        </w:rPr>
        <w:t>: If you want to remove all bookmarks in the document type 99 when prompted Bookmark number.</w:t>
      </w:r>
    </w:p>
    <w:p w14:paraId="4CFDA133" w14:textId="77777777" w:rsidR="00671697" w:rsidRPr="00671697" w:rsidRDefault="00671697" w:rsidP="006B226A">
      <w:pPr>
        <w:pStyle w:val="Style1"/>
        <w:ind w:left="851" w:hanging="851"/>
      </w:pPr>
      <w:bookmarkStart w:id="156" w:name="_Toc109639438"/>
      <w:r w:rsidRPr="00671697">
        <w:t>Toggle Text Indicators</w:t>
      </w:r>
      <w:bookmarkEnd w:id="156"/>
    </w:p>
    <w:p w14:paraId="391DF97E" w14:textId="77777777" w:rsidR="00671697" w:rsidRPr="00671697" w:rsidRDefault="00671697" w:rsidP="00671697">
      <w:pPr>
        <w:rPr>
          <w:lang w:val="en-US"/>
        </w:rPr>
      </w:pPr>
      <w:r w:rsidRPr="00671697">
        <w:rPr>
          <w:lang w:val="en-US"/>
        </w:rPr>
        <w:t>Text indicators are a useful tool to help you locate your position when working in document of the Braille Editor. Upon activating the text indicators, brackets will appear on the braille display to indicate the beginning and the ending of the text.</w:t>
      </w:r>
    </w:p>
    <w:p w14:paraId="4DF93A0E" w14:textId="77777777" w:rsidR="00671697" w:rsidRPr="00671697" w:rsidRDefault="00671697" w:rsidP="00671697">
      <w:pPr>
        <w:rPr>
          <w:lang w:val="en-US"/>
        </w:rPr>
      </w:pPr>
      <w:r w:rsidRPr="00671697">
        <w:rPr>
          <w:lang w:val="en-US"/>
        </w:rPr>
        <w:t>To toggle text indicators:</w:t>
      </w:r>
    </w:p>
    <w:p w14:paraId="6D34F869" w14:textId="77777777" w:rsidR="00671697" w:rsidRPr="00671697" w:rsidRDefault="00671697" w:rsidP="00B801B9">
      <w:pPr>
        <w:numPr>
          <w:ilvl w:val="0"/>
          <w:numId w:val="63"/>
        </w:numPr>
        <w:spacing w:after="0"/>
        <w:ind w:left="714" w:hanging="357"/>
        <w:rPr>
          <w:lang w:val="en-US"/>
        </w:rPr>
      </w:pPr>
      <w:r w:rsidRPr="00671697">
        <w:rPr>
          <w:lang w:val="en-US"/>
        </w:rPr>
        <w:t>Press Space + M to activate the Context menu.</w:t>
      </w:r>
    </w:p>
    <w:p w14:paraId="242ABF5E" w14:textId="77777777" w:rsidR="00671697" w:rsidRPr="00671697" w:rsidRDefault="00671697" w:rsidP="00671697">
      <w:pPr>
        <w:numPr>
          <w:ilvl w:val="0"/>
          <w:numId w:val="63"/>
        </w:numPr>
        <w:contextualSpacing/>
        <w:rPr>
          <w:iCs/>
          <w:lang w:val="en-US"/>
        </w:rPr>
      </w:pPr>
      <w:r w:rsidRPr="00671697">
        <w:rPr>
          <w:iCs/>
          <w:lang w:val="en-US"/>
        </w:rPr>
        <w:t>Use the Previous or Next thumb keys until you reach file menu and press Enter.</w:t>
      </w:r>
    </w:p>
    <w:p w14:paraId="16FC504B" w14:textId="77777777" w:rsidR="00671697" w:rsidRPr="00671697" w:rsidRDefault="00671697" w:rsidP="00671697">
      <w:pPr>
        <w:numPr>
          <w:ilvl w:val="0"/>
          <w:numId w:val="63"/>
        </w:numPr>
        <w:contextualSpacing/>
        <w:rPr>
          <w:iCs/>
          <w:lang w:val="en-US"/>
        </w:rPr>
      </w:pPr>
      <w:r w:rsidRPr="00671697">
        <w:rPr>
          <w:iCs/>
          <w:lang w:val="en-US"/>
        </w:rPr>
        <w:t xml:space="preserve">Use the Previous or Next thumb keys until you reach editor settings and press Enter. </w:t>
      </w:r>
    </w:p>
    <w:p w14:paraId="05129A75" w14:textId="2824928C" w:rsidR="00671697" w:rsidRPr="008E3051" w:rsidRDefault="00671697" w:rsidP="008E3051">
      <w:pPr>
        <w:numPr>
          <w:ilvl w:val="0"/>
          <w:numId w:val="63"/>
        </w:numPr>
        <w:contextualSpacing/>
        <w:rPr>
          <w:iCs/>
          <w:lang w:val="en-US"/>
        </w:rPr>
      </w:pPr>
      <w:r w:rsidRPr="00671697">
        <w:rPr>
          <w:iCs/>
          <w:lang w:val="en-US"/>
        </w:rPr>
        <w:t xml:space="preserve">Use the Previous or Next thumb keys until you reach show text editor indicator. </w:t>
      </w:r>
    </w:p>
    <w:p w14:paraId="35BC3B3E" w14:textId="77777777" w:rsidR="00671697" w:rsidRPr="00671697" w:rsidRDefault="00671697" w:rsidP="00671697">
      <w:pPr>
        <w:numPr>
          <w:ilvl w:val="0"/>
          <w:numId w:val="63"/>
        </w:numPr>
        <w:contextualSpacing/>
        <w:rPr>
          <w:lang w:val="en-US"/>
        </w:rPr>
      </w:pPr>
      <w:r w:rsidRPr="00671697">
        <w:rPr>
          <w:lang w:val="en-US"/>
        </w:rPr>
        <w:t>Press Enter to deactivate the Text indicators; press Enter again to activate them.</w:t>
      </w:r>
    </w:p>
    <w:p w14:paraId="113990F8" w14:textId="77777777" w:rsidR="00671697" w:rsidRPr="00671697" w:rsidRDefault="00671697" w:rsidP="00671697">
      <w:pPr>
        <w:ind w:left="360"/>
        <w:rPr>
          <w:lang w:val="en-US"/>
        </w:rPr>
      </w:pPr>
      <w:r w:rsidRPr="00671697">
        <w:rPr>
          <w:lang w:val="en-US"/>
        </w:rPr>
        <w:t xml:space="preserve">Note that the toggling Text Indicators will only apply to the Braille editor, all other edit fields will continue to include text indicators. </w:t>
      </w:r>
    </w:p>
    <w:p w14:paraId="687B2C98" w14:textId="4502D0C3" w:rsidR="00671697" w:rsidRPr="00671697" w:rsidRDefault="00B83F44" w:rsidP="006B226A">
      <w:pPr>
        <w:pStyle w:val="Style1"/>
        <w:ind w:left="851" w:hanging="851"/>
      </w:pPr>
      <w:bookmarkStart w:id="157" w:name="_Toc109639439"/>
      <w:r>
        <w:t>KeyBrf</w:t>
      </w:r>
      <w:r w:rsidR="00671697" w:rsidRPr="00671697">
        <w:t xml:space="preserve"> Commands Table</w:t>
      </w:r>
      <w:bookmarkEnd w:id="157"/>
    </w:p>
    <w:p w14:paraId="586AAD64" w14:textId="77777777" w:rsidR="00671697" w:rsidRPr="00671697" w:rsidRDefault="00671697" w:rsidP="00671697">
      <w:pPr>
        <w:rPr>
          <w:lang w:val="en-US"/>
        </w:rPr>
      </w:pPr>
      <w:r w:rsidRPr="00671697">
        <w:rPr>
          <w:lang w:val="en-US"/>
        </w:rPr>
        <w:t>The Braille Editor commands are listed in Table 3.</w:t>
      </w:r>
    </w:p>
    <w:p w14:paraId="0F8ABDEE" w14:textId="1F21BD7A" w:rsidR="00671697" w:rsidRPr="00671697" w:rsidRDefault="00671697" w:rsidP="00671697">
      <w:pPr>
        <w:keepNext/>
        <w:spacing w:after="200"/>
        <w:rPr>
          <w:b/>
          <w:bCs/>
          <w:i/>
          <w:iCs/>
          <w:color w:val="44546A" w:themeColor="text2"/>
          <w:lang w:val="en-US"/>
        </w:rPr>
      </w:pPr>
      <w:r w:rsidRPr="00671697">
        <w:rPr>
          <w:b/>
          <w:bCs/>
          <w:i/>
          <w:iCs/>
          <w:color w:val="44546A" w:themeColor="text2"/>
          <w:lang w:val="en-US"/>
        </w:rPr>
        <w:t xml:space="preserve">Table 3: </w:t>
      </w:r>
      <w:r w:rsidR="00B83F44">
        <w:rPr>
          <w:b/>
          <w:bCs/>
          <w:i/>
          <w:iCs/>
          <w:color w:val="44546A" w:themeColor="text2"/>
          <w:lang w:val="en-US"/>
        </w:rPr>
        <w:t>KeyBrf</w:t>
      </w:r>
      <w:r w:rsidRPr="00671697">
        <w:rPr>
          <w:b/>
          <w:bCs/>
          <w:i/>
          <w:iCs/>
          <w:color w:val="44546A" w:themeColor="text2"/>
          <w:lang w:val="en-US"/>
        </w:rPr>
        <w:t xml:space="preserve"> Commands</w:t>
      </w:r>
    </w:p>
    <w:tbl>
      <w:tblPr>
        <w:tblStyle w:val="TableGrid1"/>
        <w:tblW w:w="0" w:type="auto"/>
        <w:tblLook w:val="04A0" w:firstRow="1" w:lastRow="0" w:firstColumn="1" w:lastColumn="0" w:noHBand="0" w:noVBand="1"/>
      </w:tblPr>
      <w:tblGrid>
        <w:gridCol w:w="4287"/>
        <w:gridCol w:w="4343"/>
      </w:tblGrid>
      <w:tr w:rsidR="00671697" w:rsidRPr="00671697" w14:paraId="6AE6F762" w14:textId="77777777" w:rsidTr="002E6568">
        <w:trPr>
          <w:trHeight w:val="432"/>
          <w:tblHeader/>
        </w:trPr>
        <w:tc>
          <w:tcPr>
            <w:tcW w:w="4287" w:type="dxa"/>
            <w:vAlign w:val="center"/>
          </w:tcPr>
          <w:p w14:paraId="58A51CD1" w14:textId="77777777" w:rsidR="00671697" w:rsidRPr="00671697" w:rsidRDefault="00671697" w:rsidP="00671697">
            <w:pPr>
              <w:spacing w:after="0"/>
              <w:jc w:val="center"/>
              <w:rPr>
                <w:b/>
                <w:bCs/>
                <w:sz w:val="26"/>
                <w:szCs w:val="26"/>
                <w:lang w:val="en-US"/>
              </w:rPr>
            </w:pPr>
            <w:r w:rsidRPr="00671697">
              <w:rPr>
                <w:b/>
                <w:bCs/>
                <w:sz w:val="26"/>
                <w:szCs w:val="26"/>
                <w:lang w:val="en-US"/>
              </w:rPr>
              <w:t>Action</w:t>
            </w:r>
          </w:p>
        </w:tc>
        <w:tc>
          <w:tcPr>
            <w:tcW w:w="4343" w:type="dxa"/>
            <w:vAlign w:val="center"/>
          </w:tcPr>
          <w:p w14:paraId="514F5118" w14:textId="77777777" w:rsidR="00671697" w:rsidRPr="00671697" w:rsidRDefault="00671697" w:rsidP="00671697">
            <w:pPr>
              <w:spacing w:after="0"/>
              <w:jc w:val="center"/>
              <w:rPr>
                <w:b/>
                <w:bCs/>
                <w:sz w:val="26"/>
                <w:szCs w:val="26"/>
                <w:lang w:val="en-US"/>
              </w:rPr>
            </w:pPr>
            <w:r w:rsidRPr="00671697">
              <w:rPr>
                <w:b/>
                <w:bCs/>
                <w:sz w:val="26"/>
                <w:szCs w:val="26"/>
                <w:lang w:val="en-US"/>
              </w:rPr>
              <w:t>Shortcut or Key Combination</w:t>
            </w:r>
          </w:p>
        </w:tc>
      </w:tr>
      <w:tr w:rsidR="00671697" w:rsidRPr="00671697" w14:paraId="5AFFF1DF" w14:textId="77777777" w:rsidTr="002E6568">
        <w:trPr>
          <w:trHeight w:val="360"/>
        </w:trPr>
        <w:tc>
          <w:tcPr>
            <w:tcW w:w="4287" w:type="dxa"/>
            <w:vAlign w:val="center"/>
          </w:tcPr>
          <w:p w14:paraId="39AD597F" w14:textId="77777777" w:rsidR="00671697" w:rsidRPr="00671697" w:rsidRDefault="00671697" w:rsidP="00671697">
            <w:pPr>
              <w:spacing w:after="0"/>
              <w:rPr>
                <w:lang w:val="en-US"/>
              </w:rPr>
            </w:pPr>
            <w:r w:rsidRPr="00671697">
              <w:rPr>
                <w:lang w:val="en-US"/>
              </w:rPr>
              <w:t>Activate Edit mode</w:t>
            </w:r>
          </w:p>
        </w:tc>
        <w:tc>
          <w:tcPr>
            <w:tcW w:w="4343" w:type="dxa"/>
            <w:vAlign w:val="center"/>
          </w:tcPr>
          <w:p w14:paraId="4A4F3062" w14:textId="77777777" w:rsidR="00671697" w:rsidRPr="00671697" w:rsidRDefault="00671697" w:rsidP="00671697">
            <w:pPr>
              <w:spacing w:after="0"/>
              <w:rPr>
                <w:lang w:val="en-US"/>
              </w:rPr>
            </w:pPr>
            <w:r w:rsidRPr="00671697">
              <w:rPr>
                <w:lang w:val="en-US"/>
              </w:rPr>
              <w:t>Enter or a cursor-routing key</w:t>
            </w:r>
          </w:p>
        </w:tc>
      </w:tr>
      <w:tr w:rsidR="00671697" w:rsidRPr="00671697" w14:paraId="2F14BE54" w14:textId="77777777" w:rsidTr="002E6568">
        <w:trPr>
          <w:trHeight w:val="360"/>
        </w:trPr>
        <w:tc>
          <w:tcPr>
            <w:tcW w:w="4287" w:type="dxa"/>
            <w:vAlign w:val="center"/>
          </w:tcPr>
          <w:p w14:paraId="27EEE2C9" w14:textId="77777777" w:rsidR="00671697" w:rsidRPr="00671697" w:rsidRDefault="00671697" w:rsidP="00671697">
            <w:pPr>
              <w:spacing w:after="0"/>
              <w:rPr>
                <w:lang w:val="en-US"/>
              </w:rPr>
            </w:pPr>
            <w:r w:rsidRPr="00671697">
              <w:rPr>
                <w:lang w:val="en-US"/>
              </w:rPr>
              <w:t>Leave Edit mode</w:t>
            </w:r>
          </w:p>
        </w:tc>
        <w:tc>
          <w:tcPr>
            <w:tcW w:w="4343" w:type="dxa"/>
            <w:vAlign w:val="center"/>
          </w:tcPr>
          <w:p w14:paraId="127F0CA5" w14:textId="77777777" w:rsidR="00671697" w:rsidRPr="00671697" w:rsidRDefault="00671697" w:rsidP="00671697">
            <w:pPr>
              <w:spacing w:after="0"/>
              <w:rPr>
                <w:lang w:val="en-US"/>
              </w:rPr>
            </w:pPr>
            <w:r w:rsidRPr="00671697">
              <w:rPr>
                <w:lang w:val="en-US"/>
              </w:rPr>
              <w:t>Space + E</w:t>
            </w:r>
          </w:p>
        </w:tc>
      </w:tr>
      <w:tr w:rsidR="00671697" w:rsidRPr="00671697" w14:paraId="1E0364AF" w14:textId="77777777" w:rsidTr="002E6568">
        <w:trPr>
          <w:trHeight w:val="360"/>
        </w:trPr>
        <w:tc>
          <w:tcPr>
            <w:tcW w:w="4287" w:type="dxa"/>
            <w:vAlign w:val="center"/>
          </w:tcPr>
          <w:p w14:paraId="49D672AF" w14:textId="77777777" w:rsidR="00671697" w:rsidRPr="00671697" w:rsidRDefault="00671697" w:rsidP="00671697">
            <w:pPr>
              <w:spacing w:after="0"/>
              <w:rPr>
                <w:lang w:val="en-US"/>
              </w:rPr>
            </w:pPr>
            <w:r w:rsidRPr="00671697">
              <w:rPr>
                <w:lang w:val="en-US"/>
              </w:rPr>
              <w:lastRenderedPageBreak/>
              <w:t>Create braille file</w:t>
            </w:r>
          </w:p>
        </w:tc>
        <w:tc>
          <w:tcPr>
            <w:tcW w:w="4343" w:type="dxa"/>
            <w:vAlign w:val="center"/>
          </w:tcPr>
          <w:p w14:paraId="42FA7911" w14:textId="77777777" w:rsidR="00671697" w:rsidRPr="00671697" w:rsidRDefault="00671697" w:rsidP="00671697">
            <w:pPr>
              <w:spacing w:after="0"/>
              <w:rPr>
                <w:lang w:val="en-US"/>
              </w:rPr>
            </w:pPr>
            <w:r w:rsidRPr="00671697">
              <w:rPr>
                <w:lang w:val="en-US"/>
              </w:rPr>
              <w:t>Backspace + B</w:t>
            </w:r>
          </w:p>
        </w:tc>
      </w:tr>
      <w:tr w:rsidR="00671697" w:rsidRPr="00671697" w14:paraId="69198CD6" w14:textId="77777777" w:rsidTr="002E6568">
        <w:trPr>
          <w:trHeight w:val="360"/>
        </w:trPr>
        <w:tc>
          <w:tcPr>
            <w:tcW w:w="4287" w:type="dxa"/>
            <w:vAlign w:val="center"/>
          </w:tcPr>
          <w:p w14:paraId="033A4972" w14:textId="77777777" w:rsidR="00671697" w:rsidRPr="00671697" w:rsidRDefault="00671697" w:rsidP="00671697">
            <w:pPr>
              <w:spacing w:after="0"/>
              <w:rPr>
                <w:lang w:val="en-US"/>
              </w:rPr>
            </w:pPr>
            <w:r w:rsidRPr="00671697">
              <w:rPr>
                <w:lang w:val="en-US"/>
              </w:rPr>
              <w:t>Open braille file</w:t>
            </w:r>
          </w:p>
        </w:tc>
        <w:tc>
          <w:tcPr>
            <w:tcW w:w="4343" w:type="dxa"/>
            <w:vAlign w:val="center"/>
          </w:tcPr>
          <w:p w14:paraId="6E2052E8" w14:textId="77777777" w:rsidR="00671697" w:rsidRPr="00671697" w:rsidRDefault="00671697" w:rsidP="00671697">
            <w:pPr>
              <w:spacing w:after="0"/>
              <w:rPr>
                <w:lang w:val="en-US"/>
              </w:rPr>
            </w:pPr>
            <w:r w:rsidRPr="00671697">
              <w:rPr>
                <w:lang w:val="en-US"/>
              </w:rPr>
              <w:t>Backspace + O</w:t>
            </w:r>
          </w:p>
        </w:tc>
      </w:tr>
      <w:tr w:rsidR="00671697" w:rsidRPr="00671697" w14:paraId="36A2D520" w14:textId="77777777" w:rsidTr="002E6568">
        <w:trPr>
          <w:trHeight w:val="360"/>
        </w:trPr>
        <w:tc>
          <w:tcPr>
            <w:tcW w:w="4287" w:type="dxa"/>
            <w:vAlign w:val="center"/>
          </w:tcPr>
          <w:p w14:paraId="46B73223" w14:textId="77777777" w:rsidR="00671697" w:rsidRPr="00671697" w:rsidRDefault="00671697" w:rsidP="00671697">
            <w:pPr>
              <w:spacing w:after="0"/>
              <w:rPr>
                <w:lang w:val="en-US"/>
              </w:rPr>
            </w:pPr>
            <w:r w:rsidRPr="00671697">
              <w:rPr>
                <w:lang w:val="en-US"/>
              </w:rPr>
              <w:t>Save</w:t>
            </w:r>
          </w:p>
        </w:tc>
        <w:tc>
          <w:tcPr>
            <w:tcW w:w="4343" w:type="dxa"/>
            <w:vAlign w:val="center"/>
          </w:tcPr>
          <w:p w14:paraId="7D0B5402" w14:textId="77777777" w:rsidR="00671697" w:rsidRPr="00671697" w:rsidRDefault="00671697" w:rsidP="00671697">
            <w:pPr>
              <w:spacing w:after="0"/>
              <w:rPr>
                <w:lang w:val="en-US"/>
              </w:rPr>
            </w:pPr>
            <w:r w:rsidRPr="00671697">
              <w:rPr>
                <w:lang w:val="en-US"/>
              </w:rPr>
              <w:t>Space + S</w:t>
            </w:r>
          </w:p>
        </w:tc>
      </w:tr>
      <w:tr w:rsidR="00671697" w:rsidRPr="00671697" w14:paraId="1DB7357F" w14:textId="77777777" w:rsidTr="002E6568">
        <w:trPr>
          <w:trHeight w:val="360"/>
        </w:trPr>
        <w:tc>
          <w:tcPr>
            <w:tcW w:w="4287" w:type="dxa"/>
            <w:vAlign w:val="center"/>
          </w:tcPr>
          <w:p w14:paraId="1FD704F8" w14:textId="77777777" w:rsidR="00671697" w:rsidRPr="00671697" w:rsidRDefault="00671697" w:rsidP="00671697">
            <w:pPr>
              <w:spacing w:after="0"/>
              <w:rPr>
                <w:lang w:val="en-US"/>
              </w:rPr>
            </w:pPr>
            <w:r w:rsidRPr="00671697">
              <w:rPr>
                <w:lang w:val="en-US"/>
              </w:rPr>
              <w:t>Save as</w:t>
            </w:r>
          </w:p>
        </w:tc>
        <w:tc>
          <w:tcPr>
            <w:tcW w:w="4343" w:type="dxa"/>
            <w:vAlign w:val="center"/>
          </w:tcPr>
          <w:p w14:paraId="16E6577E" w14:textId="77777777" w:rsidR="00671697" w:rsidRPr="00671697" w:rsidRDefault="00671697" w:rsidP="00671697">
            <w:pPr>
              <w:spacing w:after="0"/>
              <w:rPr>
                <w:lang w:val="en-US"/>
              </w:rPr>
            </w:pPr>
            <w:r w:rsidRPr="00671697">
              <w:rPr>
                <w:lang w:val="en-US"/>
              </w:rPr>
              <w:t>Backspace + S</w:t>
            </w:r>
          </w:p>
        </w:tc>
      </w:tr>
      <w:tr w:rsidR="00671697" w:rsidRPr="00671697" w14:paraId="34111B0B" w14:textId="77777777" w:rsidTr="002E6568">
        <w:trPr>
          <w:trHeight w:val="360"/>
        </w:trPr>
        <w:tc>
          <w:tcPr>
            <w:tcW w:w="4287" w:type="dxa"/>
            <w:vAlign w:val="center"/>
          </w:tcPr>
          <w:p w14:paraId="188C0FDF" w14:textId="77777777" w:rsidR="00671697" w:rsidRPr="00671697" w:rsidRDefault="00671697" w:rsidP="00671697">
            <w:pPr>
              <w:spacing w:after="0"/>
              <w:rPr>
                <w:lang w:val="en-US"/>
              </w:rPr>
            </w:pPr>
            <w:r w:rsidRPr="00671697">
              <w:rPr>
                <w:lang w:val="en-US"/>
              </w:rPr>
              <w:t xml:space="preserve">Find </w:t>
            </w:r>
          </w:p>
        </w:tc>
        <w:tc>
          <w:tcPr>
            <w:tcW w:w="4343" w:type="dxa"/>
            <w:vAlign w:val="center"/>
          </w:tcPr>
          <w:p w14:paraId="5049A378" w14:textId="77777777" w:rsidR="00671697" w:rsidRPr="00671697" w:rsidRDefault="00671697" w:rsidP="00671697">
            <w:pPr>
              <w:spacing w:after="0"/>
              <w:rPr>
                <w:lang w:val="en-US"/>
              </w:rPr>
            </w:pPr>
            <w:r w:rsidRPr="00671697">
              <w:rPr>
                <w:lang w:val="en-US"/>
              </w:rPr>
              <w:t>Space + F</w:t>
            </w:r>
          </w:p>
        </w:tc>
      </w:tr>
      <w:tr w:rsidR="00671697" w:rsidRPr="00671697" w14:paraId="22D7494F" w14:textId="77777777" w:rsidTr="002E6568">
        <w:trPr>
          <w:trHeight w:val="360"/>
        </w:trPr>
        <w:tc>
          <w:tcPr>
            <w:tcW w:w="4287" w:type="dxa"/>
            <w:vAlign w:val="center"/>
          </w:tcPr>
          <w:p w14:paraId="0F4756C8" w14:textId="77777777" w:rsidR="00671697" w:rsidRPr="00671697" w:rsidRDefault="00671697" w:rsidP="00671697">
            <w:pPr>
              <w:spacing w:after="0"/>
              <w:rPr>
                <w:lang w:val="en-US"/>
              </w:rPr>
            </w:pPr>
            <w:r w:rsidRPr="00671697">
              <w:rPr>
                <w:lang w:val="en-US"/>
              </w:rPr>
              <w:t>Find next</w:t>
            </w:r>
          </w:p>
        </w:tc>
        <w:tc>
          <w:tcPr>
            <w:tcW w:w="4343" w:type="dxa"/>
            <w:vAlign w:val="center"/>
          </w:tcPr>
          <w:p w14:paraId="3ED8EBB5" w14:textId="77777777" w:rsidR="00671697" w:rsidRPr="00671697" w:rsidRDefault="00671697" w:rsidP="00671697">
            <w:pPr>
              <w:spacing w:after="0"/>
              <w:rPr>
                <w:lang w:val="en-US"/>
              </w:rPr>
            </w:pPr>
            <w:r w:rsidRPr="00671697">
              <w:rPr>
                <w:lang w:val="en-US"/>
              </w:rPr>
              <w:t>Space + N</w:t>
            </w:r>
          </w:p>
        </w:tc>
      </w:tr>
      <w:tr w:rsidR="00671697" w:rsidRPr="00671697" w14:paraId="4610CD34" w14:textId="77777777" w:rsidTr="002E6568">
        <w:trPr>
          <w:trHeight w:val="360"/>
        </w:trPr>
        <w:tc>
          <w:tcPr>
            <w:tcW w:w="4287" w:type="dxa"/>
            <w:vAlign w:val="center"/>
          </w:tcPr>
          <w:p w14:paraId="38242B46" w14:textId="77777777" w:rsidR="00671697" w:rsidRPr="00671697" w:rsidRDefault="00671697" w:rsidP="00671697">
            <w:pPr>
              <w:spacing w:after="0"/>
              <w:rPr>
                <w:lang w:val="en-US"/>
              </w:rPr>
            </w:pPr>
            <w:r w:rsidRPr="00671697">
              <w:rPr>
                <w:lang w:val="en-US"/>
              </w:rPr>
              <w:t>Find previous</w:t>
            </w:r>
          </w:p>
        </w:tc>
        <w:tc>
          <w:tcPr>
            <w:tcW w:w="4343" w:type="dxa"/>
            <w:vAlign w:val="center"/>
          </w:tcPr>
          <w:p w14:paraId="5E9CF285" w14:textId="77777777" w:rsidR="00671697" w:rsidRPr="00671697" w:rsidRDefault="00671697" w:rsidP="00671697">
            <w:pPr>
              <w:spacing w:after="0"/>
              <w:rPr>
                <w:lang w:val="en-US"/>
              </w:rPr>
            </w:pPr>
            <w:r w:rsidRPr="00671697">
              <w:rPr>
                <w:lang w:val="en-US"/>
              </w:rPr>
              <w:t>Space + P</w:t>
            </w:r>
          </w:p>
        </w:tc>
      </w:tr>
      <w:tr w:rsidR="00671697" w:rsidRPr="00671697" w14:paraId="1D450F95" w14:textId="77777777" w:rsidTr="002E6568">
        <w:trPr>
          <w:trHeight w:val="360"/>
        </w:trPr>
        <w:tc>
          <w:tcPr>
            <w:tcW w:w="4287" w:type="dxa"/>
            <w:vAlign w:val="center"/>
          </w:tcPr>
          <w:p w14:paraId="0D9D2B85" w14:textId="77777777" w:rsidR="00671697" w:rsidRPr="00671697" w:rsidRDefault="00671697" w:rsidP="00671697">
            <w:pPr>
              <w:spacing w:after="0"/>
              <w:rPr>
                <w:lang w:val="en-US"/>
              </w:rPr>
            </w:pPr>
            <w:r w:rsidRPr="00671697">
              <w:rPr>
                <w:lang w:val="en-US"/>
              </w:rPr>
              <w:t>Replace</w:t>
            </w:r>
          </w:p>
        </w:tc>
        <w:tc>
          <w:tcPr>
            <w:tcW w:w="4343" w:type="dxa"/>
            <w:vAlign w:val="center"/>
          </w:tcPr>
          <w:p w14:paraId="619B48CF" w14:textId="77777777" w:rsidR="00671697" w:rsidRPr="00671697" w:rsidRDefault="00671697" w:rsidP="00671697">
            <w:pPr>
              <w:spacing w:after="0"/>
              <w:rPr>
                <w:lang w:val="en-US"/>
              </w:rPr>
            </w:pPr>
            <w:r w:rsidRPr="00671697">
              <w:rPr>
                <w:lang w:val="en-US"/>
              </w:rPr>
              <w:t>Backspace + F</w:t>
            </w:r>
          </w:p>
        </w:tc>
      </w:tr>
      <w:tr w:rsidR="00671697" w:rsidRPr="00671697" w14:paraId="133FE5FD" w14:textId="77777777" w:rsidTr="002E6568">
        <w:trPr>
          <w:trHeight w:val="360"/>
        </w:trPr>
        <w:tc>
          <w:tcPr>
            <w:tcW w:w="4287" w:type="dxa"/>
            <w:vAlign w:val="center"/>
          </w:tcPr>
          <w:p w14:paraId="7D738D8F" w14:textId="77777777" w:rsidR="00671697" w:rsidRPr="00671697" w:rsidRDefault="00671697" w:rsidP="00671697">
            <w:pPr>
              <w:spacing w:after="0"/>
              <w:rPr>
                <w:lang w:val="en-US"/>
              </w:rPr>
            </w:pPr>
            <w:r w:rsidRPr="00671697">
              <w:rPr>
                <w:lang w:val="en-US"/>
              </w:rPr>
              <w:t>Start/stop selection</w:t>
            </w:r>
          </w:p>
        </w:tc>
        <w:tc>
          <w:tcPr>
            <w:tcW w:w="4343" w:type="dxa"/>
            <w:vAlign w:val="center"/>
          </w:tcPr>
          <w:p w14:paraId="550A9D43" w14:textId="77777777" w:rsidR="00671697" w:rsidRPr="00671697" w:rsidRDefault="00671697" w:rsidP="00671697">
            <w:pPr>
              <w:spacing w:after="0"/>
              <w:rPr>
                <w:lang w:val="en-US"/>
              </w:rPr>
            </w:pPr>
            <w:r w:rsidRPr="00671697">
              <w:rPr>
                <w:lang w:val="en-US"/>
              </w:rPr>
              <w:t>Enter + S</w:t>
            </w:r>
          </w:p>
        </w:tc>
      </w:tr>
      <w:tr w:rsidR="00671697" w:rsidRPr="00671697" w14:paraId="1004BA09" w14:textId="77777777" w:rsidTr="002E6568">
        <w:trPr>
          <w:trHeight w:val="360"/>
        </w:trPr>
        <w:tc>
          <w:tcPr>
            <w:tcW w:w="4287" w:type="dxa"/>
            <w:vAlign w:val="center"/>
          </w:tcPr>
          <w:p w14:paraId="1566DBCD" w14:textId="77777777" w:rsidR="00671697" w:rsidRPr="00671697" w:rsidRDefault="00671697" w:rsidP="00671697">
            <w:pPr>
              <w:spacing w:after="0"/>
              <w:rPr>
                <w:lang w:val="en-US"/>
              </w:rPr>
            </w:pPr>
            <w:r w:rsidRPr="00671697">
              <w:rPr>
                <w:lang w:val="en-US"/>
              </w:rPr>
              <w:t xml:space="preserve">Select all </w:t>
            </w:r>
          </w:p>
        </w:tc>
        <w:tc>
          <w:tcPr>
            <w:tcW w:w="4343" w:type="dxa"/>
            <w:vAlign w:val="center"/>
          </w:tcPr>
          <w:p w14:paraId="260B067D" w14:textId="70CF6284" w:rsidR="00671697" w:rsidRPr="00671697" w:rsidRDefault="00671697" w:rsidP="00671697">
            <w:pPr>
              <w:spacing w:after="0"/>
              <w:rPr>
                <w:lang w:val="en-US"/>
              </w:rPr>
            </w:pPr>
            <w:r w:rsidRPr="00671697">
              <w:rPr>
                <w:lang w:val="en-US"/>
              </w:rPr>
              <w:t xml:space="preserve">Enter + </w:t>
            </w:r>
            <w:r w:rsidR="00EB741C">
              <w:rPr>
                <w:lang w:val="en-US"/>
              </w:rPr>
              <w:t>Dots 1-2-3-4-5-6</w:t>
            </w:r>
          </w:p>
        </w:tc>
      </w:tr>
      <w:tr w:rsidR="00671697" w:rsidRPr="00671697" w14:paraId="36E482E9" w14:textId="77777777" w:rsidTr="002E6568">
        <w:trPr>
          <w:trHeight w:val="360"/>
        </w:trPr>
        <w:tc>
          <w:tcPr>
            <w:tcW w:w="4287" w:type="dxa"/>
            <w:vAlign w:val="center"/>
          </w:tcPr>
          <w:p w14:paraId="2061AFD5" w14:textId="77777777" w:rsidR="00671697" w:rsidRPr="00671697" w:rsidRDefault="00671697" w:rsidP="00671697">
            <w:pPr>
              <w:spacing w:after="0"/>
              <w:rPr>
                <w:lang w:val="en-US"/>
              </w:rPr>
            </w:pPr>
            <w:r w:rsidRPr="00671697">
              <w:rPr>
                <w:lang w:val="en-US"/>
              </w:rPr>
              <w:t>Copy</w:t>
            </w:r>
          </w:p>
        </w:tc>
        <w:tc>
          <w:tcPr>
            <w:tcW w:w="4343" w:type="dxa"/>
            <w:vAlign w:val="center"/>
          </w:tcPr>
          <w:p w14:paraId="5EA33992" w14:textId="77777777" w:rsidR="00671697" w:rsidRPr="00671697" w:rsidRDefault="00671697" w:rsidP="00671697">
            <w:pPr>
              <w:spacing w:after="0"/>
              <w:rPr>
                <w:lang w:val="en-US"/>
              </w:rPr>
            </w:pPr>
            <w:r w:rsidRPr="00671697">
              <w:rPr>
                <w:lang w:val="en-US"/>
              </w:rPr>
              <w:t>Backspace + Y</w:t>
            </w:r>
          </w:p>
        </w:tc>
      </w:tr>
      <w:tr w:rsidR="00671697" w:rsidRPr="00671697" w14:paraId="6835C692" w14:textId="77777777" w:rsidTr="002E6568">
        <w:trPr>
          <w:trHeight w:val="360"/>
        </w:trPr>
        <w:tc>
          <w:tcPr>
            <w:tcW w:w="4287" w:type="dxa"/>
            <w:vAlign w:val="center"/>
          </w:tcPr>
          <w:p w14:paraId="777EFB8F" w14:textId="77777777" w:rsidR="00671697" w:rsidRPr="00671697" w:rsidRDefault="00671697" w:rsidP="00671697">
            <w:pPr>
              <w:spacing w:after="0"/>
              <w:rPr>
                <w:lang w:val="en-US"/>
              </w:rPr>
            </w:pPr>
            <w:r w:rsidRPr="00671697">
              <w:rPr>
                <w:lang w:val="en-US"/>
              </w:rPr>
              <w:t>Cut</w:t>
            </w:r>
          </w:p>
        </w:tc>
        <w:tc>
          <w:tcPr>
            <w:tcW w:w="4343" w:type="dxa"/>
            <w:vAlign w:val="center"/>
          </w:tcPr>
          <w:p w14:paraId="5D8591C3" w14:textId="77777777" w:rsidR="00671697" w:rsidRPr="00671697" w:rsidRDefault="00671697" w:rsidP="00671697">
            <w:pPr>
              <w:spacing w:after="0"/>
              <w:rPr>
                <w:lang w:val="en-US"/>
              </w:rPr>
            </w:pPr>
            <w:r w:rsidRPr="00671697">
              <w:rPr>
                <w:lang w:val="en-US"/>
              </w:rPr>
              <w:t>Backspace + X</w:t>
            </w:r>
          </w:p>
        </w:tc>
      </w:tr>
      <w:tr w:rsidR="00671697" w:rsidRPr="00671697" w14:paraId="30D0BCBB" w14:textId="77777777" w:rsidTr="002E6568">
        <w:trPr>
          <w:trHeight w:val="360"/>
        </w:trPr>
        <w:tc>
          <w:tcPr>
            <w:tcW w:w="4287" w:type="dxa"/>
            <w:vAlign w:val="center"/>
          </w:tcPr>
          <w:p w14:paraId="720FBBFB" w14:textId="77777777" w:rsidR="00671697" w:rsidRPr="00671697" w:rsidRDefault="00671697" w:rsidP="00671697">
            <w:pPr>
              <w:spacing w:after="0"/>
              <w:rPr>
                <w:lang w:val="en-US"/>
              </w:rPr>
            </w:pPr>
            <w:r w:rsidRPr="00671697">
              <w:rPr>
                <w:lang w:val="en-US"/>
              </w:rPr>
              <w:t>Paste</w:t>
            </w:r>
          </w:p>
        </w:tc>
        <w:tc>
          <w:tcPr>
            <w:tcW w:w="4343" w:type="dxa"/>
            <w:vAlign w:val="center"/>
          </w:tcPr>
          <w:p w14:paraId="60AB906E" w14:textId="77777777" w:rsidR="00671697" w:rsidRPr="00671697" w:rsidRDefault="00671697" w:rsidP="00671697">
            <w:pPr>
              <w:spacing w:after="0"/>
              <w:rPr>
                <w:lang w:val="en-US"/>
              </w:rPr>
            </w:pPr>
            <w:r w:rsidRPr="00671697">
              <w:rPr>
                <w:lang w:val="en-US"/>
              </w:rPr>
              <w:t>Backspace + V</w:t>
            </w:r>
          </w:p>
        </w:tc>
      </w:tr>
      <w:tr w:rsidR="00671697" w:rsidRPr="00671697" w14:paraId="00F77EA8" w14:textId="77777777" w:rsidTr="002E6568">
        <w:trPr>
          <w:trHeight w:val="360"/>
        </w:trPr>
        <w:tc>
          <w:tcPr>
            <w:tcW w:w="4287" w:type="dxa"/>
            <w:vAlign w:val="center"/>
          </w:tcPr>
          <w:p w14:paraId="52E51392" w14:textId="77777777" w:rsidR="00671697" w:rsidRPr="00671697" w:rsidRDefault="00671697" w:rsidP="00671697">
            <w:pPr>
              <w:spacing w:after="0"/>
              <w:rPr>
                <w:lang w:val="en-US"/>
              </w:rPr>
            </w:pPr>
            <w:r w:rsidRPr="00671697">
              <w:rPr>
                <w:lang w:val="en-US"/>
              </w:rPr>
              <w:t>Delete previous word</w:t>
            </w:r>
          </w:p>
        </w:tc>
        <w:tc>
          <w:tcPr>
            <w:tcW w:w="4343" w:type="dxa"/>
            <w:vAlign w:val="center"/>
          </w:tcPr>
          <w:p w14:paraId="392CA660" w14:textId="77777777" w:rsidR="00671697" w:rsidRPr="00671697" w:rsidRDefault="00671697" w:rsidP="00671697">
            <w:pPr>
              <w:spacing w:after="0"/>
              <w:rPr>
                <w:lang w:val="en-US"/>
              </w:rPr>
            </w:pPr>
            <w:r w:rsidRPr="00671697">
              <w:rPr>
                <w:lang w:val="en-US"/>
              </w:rPr>
              <w:t>Backspace + Dot 2</w:t>
            </w:r>
          </w:p>
        </w:tc>
      </w:tr>
      <w:tr w:rsidR="00671697" w:rsidRPr="00671697" w14:paraId="15388409" w14:textId="77777777" w:rsidTr="002E6568">
        <w:trPr>
          <w:trHeight w:val="360"/>
        </w:trPr>
        <w:tc>
          <w:tcPr>
            <w:tcW w:w="4287" w:type="dxa"/>
            <w:vAlign w:val="center"/>
          </w:tcPr>
          <w:p w14:paraId="31C294FA" w14:textId="77777777" w:rsidR="00671697" w:rsidRPr="00671697" w:rsidRDefault="00671697" w:rsidP="00671697">
            <w:pPr>
              <w:spacing w:after="0"/>
              <w:rPr>
                <w:lang w:val="en-US"/>
              </w:rPr>
            </w:pPr>
            <w:r w:rsidRPr="00671697">
              <w:rPr>
                <w:lang w:val="en-US"/>
              </w:rPr>
              <w:t>Delete current word</w:t>
            </w:r>
          </w:p>
        </w:tc>
        <w:tc>
          <w:tcPr>
            <w:tcW w:w="4343" w:type="dxa"/>
            <w:vAlign w:val="center"/>
          </w:tcPr>
          <w:p w14:paraId="10D9F92A" w14:textId="77777777" w:rsidR="00671697" w:rsidRPr="00671697" w:rsidRDefault="00671697" w:rsidP="00671697">
            <w:pPr>
              <w:spacing w:after="0"/>
              <w:rPr>
                <w:lang w:val="en-US"/>
              </w:rPr>
            </w:pPr>
            <w:r w:rsidRPr="00671697">
              <w:rPr>
                <w:lang w:val="en-US"/>
              </w:rPr>
              <w:t>Backspace + Dots 2-5</w:t>
            </w:r>
          </w:p>
        </w:tc>
      </w:tr>
      <w:tr w:rsidR="00671697" w:rsidRPr="00671697" w14:paraId="1BFC8260" w14:textId="77777777" w:rsidTr="002E6568">
        <w:trPr>
          <w:trHeight w:val="360"/>
        </w:trPr>
        <w:tc>
          <w:tcPr>
            <w:tcW w:w="4287" w:type="dxa"/>
          </w:tcPr>
          <w:p w14:paraId="342DF8D7" w14:textId="77777777" w:rsidR="00671697" w:rsidRPr="00671697" w:rsidRDefault="00671697" w:rsidP="00671697">
            <w:pPr>
              <w:spacing w:after="0"/>
              <w:rPr>
                <w:lang w:val="en-US"/>
              </w:rPr>
            </w:pPr>
            <w:r w:rsidRPr="00671697">
              <w:rPr>
                <w:lang w:val="en-US"/>
              </w:rPr>
              <w:t>Delete previous character</w:t>
            </w:r>
          </w:p>
        </w:tc>
        <w:tc>
          <w:tcPr>
            <w:tcW w:w="4343" w:type="dxa"/>
          </w:tcPr>
          <w:p w14:paraId="62B02EB3" w14:textId="77777777" w:rsidR="00671697" w:rsidRPr="00671697" w:rsidRDefault="00671697" w:rsidP="00671697">
            <w:pPr>
              <w:spacing w:after="0"/>
              <w:rPr>
                <w:lang w:val="en-US"/>
              </w:rPr>
            </w:pPr>
            <w:r w:rsidRPr="00671697">
              <w:rPr>
                <w:lang w:val="en-US"/>
              </w:rPr>
              <w:t xml:space="preserve">Backspace </w:t>
            </w:r>
          </w:p>
        </w:tc>
      </w:tr>
      <w:tr w:rsidR="00671697" w:rsidRPr="00671697" w14:paraId="68092240" w14:textId="77777777" w:rsidTr="002E6568">
        <w:trPr>
          <w:trHeight w:val="360"/>
        </w:trPr>
        <w:tc>
          <w:tcPr>
            <w:tcW w:w="4287" w:type="dxa"/>
            <w:vAlign w:val="center"/>
          </w:tcPr>
          <w:p w14:paraId="412269E7" w14:textId="77777777" w:rsidR="00671697" w:rsidRPr="00671697" w:rsidRDefault="00671697" w:rsidP="00671697">
            <w:pPr>
              <w:spacing w:after="0"/>
              <w:rPr>
                <w:lang w:val="en-US"/>
              </w:rPr>
            </w:pPr>
            <w:r w:rsidRPr="00671697">
              <w:rPr>
                <w:lang w:val="en-US"/>
              </w:rPr>
              <w:t>Move to next edit box while editing</w:t>
            </w:r>
          </w:p>
        </w:tc>
        <w:tc>
          <w:tcPr>
            <w:tcW w:w="4343" w:type="dxa"/>
            <w:vAlign w:val="center"/>
          </w:tcPr>
          <w:p w14:paraId="60459244" w14:textId="77777777" w:rsidR="00671697" w:rsidRPr="00671697" w:rsidRDefault="00671697" w:rsidP="00671697">
            <w:pPr>
              <w:spacing w:after="0"/>
              <w:rPr>
                <w:lang w:val="en-US"/>
              </w:rPr>
            </w:pPr>
            <w:r w:rsidRPr="00671697">
              <w:rPr>
                <w:lang w:val="en-US"/>
              </w:rPr>
              <w:t xml:space="preserve">Enter </w:t>
            </w:r>
          </w:p>
        </w:tc>
      </w:tr>
      <w:tr w:rsidR="00671697" w:rsidRPr="00671697" w14:paraId="44858F6C" w14:textId="77777777" w:rsidTr="002E6568">
        <w:trPr>
          <w:trHeight w:val="360"/>
        </w:trPr>
        <w:tc>
          <w:tcPr>
            <w:tcW w:w="4287" w:type="dxa"/>
            <w:vAlign w:val="center"/>
          </w:tcPr>
          <w:p w14:paraId="4173F280" w14:textId="77777777" w:rsidR="00671697" w:rsidRPr="00671697" w:rsidRDefault="00671697" w:rsidP="00671697">
            <w:pPr>
              <w:spacing w:after="0"/>
              <w:rPr>
                <w:lang w:val="en-US"/>
              </w:rPr>
            </w:pPr>
            <w:r w:rsidRPr="00671697">
              <w:rPr>
                <w:lang w:val="en-US"/>
              </w:rPr>
              <w:t>Move to next edit box without editing</w:t>
            </w:r>
          </w:p>
        </w:tc>
        <w:tc>
          <w:tcPr>
            <w:tcW w:w="4343" w:type="dxa"/>
            <w:vAlign w:val="center"/>
          </w:tcPr>
          <w:p w14:paraId="182AFF01" w14:textId="77777777" w:rsidR="00671697" w:rsidRPr="00671697" w:rsidRDefault="00671697" w:rsidP="00671697">
            <w:pPr>
              <w:spacing w:after="0"/>
              <w:rPr>
                <w:lang w:val="en-US"/>
              </w:rPr>
            </w:pPr>
            <w:r w:rsidRPr="00671697">
              <w:rPr>
                <w:lang w:val="en-US"/>
              </w:rPr>
              <w:t>Next thumb key</w:t>
            </w:r>
          </w:p>
        </w:tc>
      </w:tr>
      <w:tr w:rsidR="00671697" w:rsidRPr="00671697" w14:paraId="21735616" w14:textId="77777777" w:rsidTr="002E6568">
        <w:trPr>
          <w:trHeight w:val="360"/>
        </w:trPr>
        <w:tc>
          <w:tcPr>
            <w:tcW w:w="4287" w:type="dxa"/>
            <w:vAlign w:val="center"/>
          </w:tcPr>
          <w:p w14:paraId="52DBF5B4" w14:textId="77777777" w:rsidR="00671697" w:rsidRPr="00671697" w:rsidRDefault="00671697" w:rsidP="00671697">
            <w:pPr>
              <w:spacing w:after="0"/>
              <w:rPr>
                <w:lang w:val="en-US"/>
              </w:rPr>
            </w:pPr>
            <w:r w:rsidRPr="00671697">
              <w:rPr>
                <w:lang w:val="en-US"/>
              </w:rPr>
              <w:t>Move to previous edit box without editing</w:t>
            </w:r>
          </w:p>
        </w:tc>
        <w:tc>
          <w:tcPr>
            <w:tcW w:w="4343" w:type="dxa"/>
            <w:vAlign w:val="center"/>
          </w:tcPr>
          <w:p w14:paraId="5B6DE191" w14:textId="77777777" w:rsidR="00671697" w:rsidRPr="00671697" w:rsidRDefault="00671697" w:rsidP="00671697">
            <w:pPr>
              <w:spacing w:after="0"/>
              <w:rPr>
                <w:lang w:val="en-US"/>
              </w:rPr>
            </w:pPr>
            <w:r w:rsidRPr="00671697">
              <w:rPr>
                <w:lang w:val="en-US"/>
              </w:rPr>
              <w:t>Previous thumb key</w:t>
            </w:r>
          </w:p>
        </w:tc>
      </w:tr>
      <w:tr w:rsidR="00671697" w:rsidRPr="00671697" w14:paraId="3E180F8C" w14:textId="77777777" w:rsidTr="002E6568">
        <w:trPr>
          <w:trHeight w:val="360"/>
        </w:trPr>
        <w:tc>
          <w:tcPr>
            <w:tcW w:w="4287" w:type="dxa"/>
            <w:vAlign w:val="center"/>
          </w:tcPr>
          <w:p w14:paraId="60BA5EBC" w14:textId="77777777" w:rsidR="00671697" w:rsidRPr="00671697" w:rsidRDefault="00671697" w:rsidP="00671697">
            <w:pPr>
              <w:spacing w:after="0"/>
              <w:rPr>
                <w:lang w:val="en-US"/>
              </w:rPr>
            </w:pPr>
            <w:r w:rsidRPr="00671697">
              <w:rPr>
                <w:lang w:val="en-US"/>
              </w:rPr>
              <w:t>Move insertion point to start of text field document</w:t>
            </w:r>
          </w:p>
        </w:tc>
        <w:tc>
          <w:tcPr>
            <w:tcW w:w="4343" w:type="dxa"/>
            <w:vAlign w:val="center"/>
          </w:tcPr>
          <w:p w14:paraId="68D13CD8" w14:textId="77777777" w:rsidR="00671697" w:rsidRPr="00671697" w:rsidRDefault="00671697" w:rsidP="00671697">
            <w:pPr>
              <w:spacing w:after="0"/>
              <w:rPr>
                <w:lang w:val="en-US"/>
              </w:rPr>
            </w:pPr>
            <w:r w:rsidRPr="00671697">
              <w:rPr>
                <w:lang w:val="en-US"/>
              </w:rPr>
              <w:t xml:space="preserve">Space + Dots 1-2-3 </w:t>
            </w:r>
          </w:p>
        </w:tc>
      </w:tr>
      <w:tr w:rsidR="00671697" w:rsidRPr="00671697" w14:paraId="7FD7078E" w14:textId="77777777" w:rsidTr="002E6568">
        <w:trPr>
          <w:trHeight w:val="360"/>
        </w:trPr>
        <w:tc>
          <w:tcPr>
            <w:tcW w:w="4287" w:type="dxa"/>
            <w:vAlign w:val="center"/>
          </w:tcPr>
          <w:p w14:paraId="3C1948F9" w14:textId="77777777" w:rsidR="00671697" w:rsidRPr="00671697" w:rsidRDefault="00671697" w:rsidP="00671697">
            <w:pPr>
              <w:spacing w:after="0"/>
              <w:rPr>
                <w:lang w:val="en-US"/>
              </w:rPr>
            </w:pPr>
            <w:r w:rsidRPr="00671697">
              <w:rPr>
                <w:lang w:val="en-US"/>
              </w:rPr>
              <w:t>Move insertion point to end of text field document</w:t>
            </w:r>
          </w:p>
        </w:tc>
        <w:tc>
          <w:tcPr>
            <w:tcW w:w="4343" w:type="dxa"/>
            <w:vAlign w:val="center"/>
          </w:tcPr>
          <w:p w14:paraId="31114D80" w14:textId="77777777" w:rsidR="00671697" w:rsidRPr="00671697" w:rsidRDefault="00671697" w:rsidP="00671697">
            <w:pPr>
              <w:spacing w:after="0"/>
              <w:rPr>
                <w:lang w:val="en-US"/>
              </w:rPr>
            </w:pPr>
            <w:r w:rsidRPr="00671697">
              <w:rPr>
                <w:lang w:val="en-US"/>
              </w:rPr>
              <w:t xml:space="preserve">Space + Dots 4-5-6 </w:t>
            </w:r>
          </w:p>
        </w:tc>
      </w:tr>
      <w:tr w:rsidR="00671697" w:rsidRPr="00671697" w14:paraId="0EE21B14" w14:textId="77777777" w:rsidTr="002E6568">
        <w:trPr>
          <w:trHeight w:val="360"/>
        </w:trPr>
        <w:tc>
          <w:tcPr>
            <w:tcW w:w="4287" w:type="dxa"/>
            <w:vAlign w:val="center"/>
          </w:tcPr>
          <w:p w14:paraId="7749CD8A" w14:textId="77777777" w:rsidR="00671697" w:rsidRPr="00671697" w:rsidRDefault="00671697" w:rsidP="00671697">
            <w:pPr>
              <w:spacing w:after="0"/>
              <w:rPr>
                <w:lang w:val="en-US"/>
              </w:rPr>
            </w:pPr>
            <w:r w:rsidRPr="00671697">
              <w:rPr>
                <w:lang w:val="en-US"/>
              </w:rPr>
              <w:t>Start auto-scroll</w:t>
            </w:r>
          </w:p>
        </w:tc>
        <w:tc>
          <w:tcPr>
            <w:tcW w:w="4343" w:type="dxa"/>
            <w:vAlign w:val="center"/>
          </w:tcPr>
          <w:p w14:paraId="655F2A2E" w14:textId="77777777" w:rsidR="00671697" w:rsidRPr="00671697" w:rsidRDefault="00671697" w:rsidP="00671697">
            <w:pPr>
              <w:spacing w:after="0"/>
              <w:rPr>
                <w:lang w:val="en-US"/>
              </w:rPr>
            </w:pPr>
            <w:r w:rsidRPr="00671697">
              <w:rPr>
                <w:lang w:val="en-US"/>
              </w:rPr>
              <w:t>Space + Dots 1-2-4-5-6</w:t>
            </w:r>
          </w:p>
        </w:tc>
      </w:tr>
      <w:tr w:rsidR="00671697" w:rsidRPr="00671697" w14:paraId="50C34E22" w14:textId="77777777" w:rsidTr="002E6568">
        <w:trPr>
          <w:trHeight w:val="360"/>
        </w:trPr>
        <w:tc>
          <w:tcPr>
            <w:tcW w:w="4287" w:type="dxa"/>
            <w:vAlign w:val="center"/>
          </w:tcPr>
          <w:p w14:paraId="1335851E" w14:textId="77777777" w:rsidR="00671697" w:rsidRPr="00671697" w:rsidRDefault="00671697" w:rsidP="00671697">
            <w:pPr>
              <w:spacing w:after="0"/>
              <w:rPr>
                <w:lang w:val="en-US"/>
              </w:rPr>
            </w:pPr>
            <w:r w:rsidRPr="00671697">
              <w:rPr>
                <w:lang w:val="en-US"/>
              </w:rPr>
              <w:t>Increase Auto-Scroll speed</w:t>
            </w:r>
          </w:p>
        </w:tc>
        <w:tc>
          <w:tcPr>
            <w:tcW w:w="4343" w:type="dxa"/>
            <w:vAlign w:val="center"/>
          </w:tcPr>
          <w:p w14:paraId="074081E1" w14:textId="77777777" w:rsidR="00671697" w:rsidRPr="00671697" w:rsidRDefault="00671697" w:rsidP="00671697">
            <w:pPr>
              <w:spacing w:after="0"/>
              <w:rPr>
                <w:lang w:val="en-US"/>
              </w:rPr>
            </w:pPr>
            <w:r w:rsidRPr="00671697">
              <w:rPr>
                <w:lang w:val="en-US"/>
              </w:rPr>
              <w:t>Enter + Dot 6</w:t>
            </w:r>
          </w:p>
        </w:tc>
      </w:tr>
      <w:tr w:rsidR="00671697" w:rsidRPr="00671697" w14:paraId="184A5CB2" w14:textId="77777777" w:rsidTr="002E6568">
        <w:trPr>
          <w:trHeight w:val="360"/>
        </w:trPr>
        <w:tc>
          <w:tcPr>
            <w:tcW w:w="4287" w:type="dxa"/>
            <w:vAlign w:val="center"/>
          </w:tcPr>
          <w:p w14:paraId="6F994D6F" w14:textId="77777777" w:rsidR="00671697" w:rsidRPr="00671697" w:rsidRDefault="00671697" w:rsidP="00671697">
            <w:pPr>
              <w:spacing w:after="0"/>
              <w:rPr>
                <w:lang w:val="en-US"/>
              </w:rPr>
            </w:pPr>
            <w:r w:rsidRPr="00671697">
              <w:rPr>
                <w:lang w:val="en-US"/>
              </w:rPr>
              <w:t>Decrease auto-scroll speed</w:t>
            </w:r>
          </w:p>
        </w:tc>
        <w:tc>
          <w:tcPr>
            <w:tcW w:w="4343" w:type="dxa"/>
            <w:vAlign w:val="center"/>
          </w:tcPr>
          <w:p w14:paraId="673C886B" w14:textId="77777777" w:rsidR="00671697" w:rsidRPr="00671697" w:rsidRDefault="00671697" w:rsidP="00671697">
            <w:pPr>
              <w:spacing w:after="0"/>
              <w:rPr>
                <w:lang w:val="en-US"/>
              </w:rPr>
            </w:pPr>
            <w:r w:rsidRPr="00671697">
              <w:rPr>
                <w:lang w:val="en-US"/>
              </w:rPr>
              <w:t>Enter + Dot 3</w:t>
            </w:r>
          </w:p>
        </w:tc>
      </w:tr>
      <w:tr w:rsidR="00671697" w:rsidRPr="00671697" w14:paraId="0D8C11E6" w14:textId="77777777" w:rsidTr="002E6568">
        <w:trPr>
          <w:trHeight w:val="360"/>
        </w:trPr>
        <w:tc>
          <w:tcPr>
            <w:tcW w:w="4287" w:type="dxa"/>
            <w:vAlign w:val="center"/>
          </w:tcPr>
          <w:p w14:paraId="77D2DABF" w14:textId="77777777" w:rsidR="00671697" w:rsidRPr="00671697" w:rsidRDefault="00671697" w:rsidP="00671697">
            <w:pPr>
              <w:spacing w:after="0"/>
              <w:rPr>
                <w:lang w:val="en-US"/>
              </w:rPr>
            </w:pPr>
            <w:r w:rsidRPr="00671697">
              <w:rPr>
                <w:lang w:val="en-US"/>
              </w:rPr>
              <w:t xml:space="preserve">Toggle Reading mode </w:t>
            </w:r>
          </w:p>
        </w:tc>
        <w:tc>
          <w:tcPr>
            <w:tcW w:w="4343" w:type="dxa"/>
            <w:vAlign w:val="center"/>
          </w:tcPr>
          <w:p w14:paraId="6F1ED987" w14:textId="77777777" w:rsidR="00671697" w:rsidRPr="00671697" w:rsidRDefault="00671697" w:rsidP="00671697">
            <w:pPr>
              <w:spacing w:after="0"/>
              <w:rPr>
                <w:lang w:val="en-US"/>
              </w:rPr>
            </w:pPr>
            <w:r w:rsidRPr="00671697">
              <w:rPr>
                <w:lang w:val="en-US"/>
              </w:rPr>
              <w:t>Space + X</w:t>
            </w:r>
          </w:p>
        </w:tc>
      </w:tr>
      <w:tr w:rsidR="00671697" w:rsidRPr="00671697" w14:paraId="155D132F" w14:textId="77777777" w:rsidTr="002E6568">
        <w:trPr>
          <w:trHeight w:val="360"/>
        </w:trPr>
        <w:tc>
          <w:tcPr>
            <w:tcW w:w="4287" w:type="dxa"/>
            <w:vAlign w:val="center"/>
          </w:tcPr>
          <w:p w14:paraId="51974FCA" w14:textId="77777777" w:rsidR="00671697" w:rsidRPr="00671697" w:rsidRDefault="00671697" w:rsidP="00671697">
            <w:pPr>
              <w:spacing w:after="0"/>
              <w:rPr>
                <w:lang w:val="en-US"/>
              </w:rPr>
            </w:pPr>
            <w:r w:rsidRPr="00671697">
              <w:rPr>
                <w:lang w:val="en-US"/>
              </w:rPr>
              <w:t>Bookmark menu</w:t>
            </w:r>
          </w:p>
        </w:tc>
        <w:tc>
          <w:tcPr>
            <w:tcW w:w="4343" w:type="dxa"/>
            <w:vAlign w:val="center"/>
          </w:tcPr>
          <w:p w14:paraId="34DCCACE" w14:textId="77777777" w:rsidR="00671697" w:rsidRPr="00671697" w:rsidRDefault="00671697" w:rsidP="00671697">
            <w:pPr>
              <w:spacing w:after="0"/>
              <w:rPr>
                <w:lang w:val="en-US"/>
              </w:rPr>
            </w:pPr>
            <w:r w:rsidRPr="00671697">
              <w:rPr>
                <w:lang w:val="en-US"/>
              </w:rPr>
              <w:t>Enter + M</w:t>
            </w:r>
          </w:p>
        </w:tc>
      </w:tr>
      <w:tr w:rsidR="00671697" w:rsidRPr="00671697" w14:paraId="4C9D94B4" w14:textId="77777777" w:rsidTr="002E6568">
        <w:trPr>
          <w:trHeight w:val="360"/>
        </w:trPr>
        <w:tc>
          <w:tcPr>
            <w:tcW w:w="4287" w:type="dxa"/>
            <w:vAlign w:val="center"/>
          </w:tcPr>
          <w:p w14:paraId="2EB5BD74" w14:textId="77777777" w:rsidR="00671697" w:rsidRPr="00671697" w:rsidRDefault="00671697" w:rsidP="00671697">
            <w:pPr>
              <w:spacing w:after="0"/>
              <w:rPr>
                <w:lang w:val="en-US"/>
              </w:rPr>
            </w:pPr>
            <w:r w:rsidRPr="00671697">
              <w:rPr>
                <w:lang w:val="en-US"/>
              </w:rPr>
              <w:t>Jump to bookmark</w:t>
            </w:r>
          </w:p>
        </w:tc>
        <w:tc>
          <w:tcPr>
            <w:tcW w:w="4343" w:type="dxa"/>
            <w:vAlign w:val="center"/>
          </w:tcPr>
          <w:p w14:paraId="0D31DAA5" w14:textId="77777777" w:rsidR="00671697" w:rsidRPr="00671697" w:rsidRDefault="00671697" w:rsidP="00671697">
            <w:pPr>
              <w:spacing w:after="0"/>
              <w:rPr>
                <w:lang w:val="en-US"/>
              </w:rPr>
            </w:pPr>
            <w:r w:rsidRPr="00671697">
              <w:rPr>
                <w:lang w:val="en-US"/>
              </w:rPr>
              <w:t>Enter + J</w:t>
            </w:r>
          </w:p>
        </w:tc>
      </w:tr>
      <w:tr w:rsidR="00671697" w:rsidRPr="00671697" w14:paraId="0B5D23B3" w14:textId="77777777" w:rsidTr="002E6568">
        <w:trPr>
          <w:trHeight w:val="360"/>
        </w:trPr>
        <w:tc>
          <w:tcPr>
            <w:tcW w:w="4287" w:type="dxa"/>
            <w:vAlign w:val="center"/>
          </w:tcPr>
          <w:p w14:paraId="545E9009" w14:textId="77777777" w:rsidR="00671697" w:rsidRPr="00671697" w:rsidRDefault="00671697" w:rsidP="00671697">
            <w:pPr>
              <w:spacing w:after="0"/>
              <w:rPr>
                <w:lang w:val="en-US"/>
              </w:rPr>
            </w:pPr>
            <w:r w:rsidRPr="00671697">
              <w:rPr>
                <w:lang w:val="en-US"/>
              </w:rPr>
              <w:t>Insert Bookmark</w:t>
            </w:r>
          </w:p>
        </w:tc>
        <w:tc>
          <w:tcPr>
            <w:tcW w:w="4343" w:type="dxa"/>
            <w:vAlign w:val="center"/>
          </w:tcPr>
          <w:p w14:paraId="4AC89085" w14:textId="77777777" w:rsidR="00671697" w:rsidRPr="00671697" w:rsidRDefault="00671697" w:rsidP="00671697">
            <w:pPr>
              <w:spacing w:after="0"/>
              <w:rPr>
                <w:lang w:val="en-US"/>
              </w:rPr>
            </w:pPr>
            <w:r w:rsidRPr="00671697">
              <w:rPr>
                <w:lang w:val="en-US"/>
              </w:rPr>
              <w:t>Enter + B</w:t>
            </w:r>
          </w:p>
        </w:tc>
      </w:tr>
    </w:tbl>
    <w:p w14:paraId="013D9559" w14:textId="77777777" w:rsidR="00F87994" w:rsidRPr="00F87994" w:rsidRDefault="00F87994" w:rsidP="006B226A"/>
    <w:p w14:paraId="42893140" w14:textId="56118E6A" w:rsidR="00646BBF" w:rsidRPr="00C67D18" w:rsidRDefault="00244F41" w:rsidP="00D24B70">
      <w:pPr>
        <w:pStyle w:val="Titre1"/>
        <w:numPr>
          <w:ilvl w:val="0"/>
          <w:numId w:val="46"/>
        </w:numPr>
        <w:ind w:left="357" w:hanging="357"/>
      </w:pPr>
      <w:r w:rsidRPr="00C67D18">
        <w:lastRenderedPageBreak/>
        <w:t xml:space="preserve"> </w:t>
      </w:r>
      <w:bookmarkStart w:id="158" w:name="_Toc109639440"/>
      <w:r w:rsidR="00646BBF" w:rsidRPr="00C67D18">
        <w:t xml:space="preserve">Using </w:t>
      </w:r>
      <w:bookmarkEnd w:id="92"/>
      <w:bookmarkEnd w:id="93"/>
      <w:r w:rsidR="0019741B" w:rsidRPr="00C67D18">
        <w:t>Victor Reader</w:t>
      </w:r>
      <w:bookmarkEnd w:id="158"/>
    </w:p>
    <w:p w14:paraId="0D4FC418" w14:textId="6645820B" w:rsidR="00AA1600" w:rsidRPr="00C67D18" w:rsidRDefault="0019741B" w:rsidP="00646BBF">
      <w:pPr>
        <w:pStyle w:val="Corpsdetexte"/>
      </w:pPr>
      <w:r w:rsidRPr="00C67D18">
        <w:t>Victor Reader</w:t>
      </w:r>
      <w:r w:rsidR="00646BBF" w:rsidRPr="00C67D18">
        <w:t xml:space="preserve"> is the application you use to read </w:t>
      </w:r>
      <w:r w:rsidR="002C621E">
        <w:t>or listen to</w:t>
      </w:r>
      <w:r w:rsidR="00E973E0">
        <w:t xml:space="preserve"> </w:t>
      </w:r>
      <w:r w:rsidR="00646BBF" w:rsidRPr="00C67D18">
        <w:t xml:space="preserve">books on the </w:t>
      </w:r>
      <w:r w:rsidR="00B86937" w:rsidRPr="00C67D18">
        <w:t>Brailliant</w:t>
      </w:r>
      <w:r w:rsidR="00646BBF" w:rsidRPr="00C67D18">
        <w:t>. It supports the</w:t>
      </w:r>
      <w:r w:rsidR="00B44ACE" w:rsidRPr="00C67D18">
        <w:t xml:space="preserve"> following</w:t>
      </w:r>
      <w:r w:rsidR="00646BBF" w:rsidRPr="00C67D18">
        <w:t xml:space="preserve"> file formats</w:t>
      </w:r>
      <w:r w:rsidR="00B44ACE" w:rsidRPr="00C67D18">
        <w:t>:</w:t>
      </w:r>
    </w:p>
    <w:p w14:paraId="5537AFE5" w14:textId="59834422" w:rsidR="00AA1600" w:rsidRPr="00C67D18" w:rsidRDefault="00646BBF" w:rsidP="00966718">
      <w:pPr>
        <w:pStyle w:val="Corpsdetexte"/>
        <w:numPr>
          <w:ilvl w:val="0"/>
          <w:numId w:val="47"/>
        </w:numPr>
      </w:pPr>
      <w:r w:rsidRPr="00C67D18">
        <w:t>.brf</w:t>
      </w:r>
    </w:p>
    <w:p w14:paraId="14F362C0" w14:textId="1BD9A96A" w:rsidR="00AA1600" w:rsidRPr="00C67D18" w:rsidRDefault="00646BBF" w:rsidP="00966718">
      <w:pPr>
        <w:pStyle w:val="Corpsdetexte"/>
        <w:numPr>
          <w:ilvl w:val="0"/>
          <w:numId w:val="47"/>
        </w:numPr>
      </w:pPr>
      <w:r w:rsidRPr="00C67D18">
        <w:t>.pef</w:t>
      </w:r>
    </w:p>
    <w:p w14:paraId="60FEB035" w14:textId="084511EA" w:rsidR="00AA1600" w:rsidRPr="00C67D18" w:rsidRDefault="00646BBF" w:rsidP="00966718">
      <w:pPr>
        <w:pStyle w:val="Corpsdetexte"/>
        <w:numPr>
          <w:ilvl w:val="0"/>
          <w:numId w:val="47"/>
        </w:numPr>
      </w:pPr>
      <w:r w:rsidRPr="00C67D18">
        <w:t>.txt</w:t>
      </w:r>
    </w:p>
    <w:p w14:paraId="09B94199" w14:textId="5CCCFFA5" w:rsidR="00AA1600" w:rsidRPr="00C67D18" w:rsidRDefault="00646BBF" w:rsidP="00966718">
      <w:pPr>
        <w:pStyle w:val="Corpsdetexte"/>
        <w:numPr>
          <w:ilvl w:val="0"/>
          <w:numId w:val="47"/>
        </w:numPr>
      </w:pPr>
      <w:r w:rsidRPr="00C67D18">
        <w:t>.html</w:t>
      </w:r>
    </w:p>
    <w:p w14:paraId="289F4861" w14:textId="3F783B47" w:rsidR="00AA1600" w:rsidRPr="00C67D18" w:rsidRDefault="00646BBF" w:rsidP="00966718">
      <w:pPr>
        <w:pStyle w:val="Corpsdetexte"/>
        <w:numPr>
          <w:ilvl w:val="0"/>
          <w:numId w:val="47"/>
        </w:numPr>
      </w:pPr>
      <w:r w:rsidRPr="00C67D18">
        <w:t>.docx</w:t>
      </w:r>
    </w:p>
    <w:p w14:paraId="3870E102" w14:textId="684D74BF" w:rsidR="00AA1600" w:rsidRDefault="00700954" w:rsidP="00966718">
      <w:pPr>
        <w:pStyle w:val="Corpsdetexte"/>
        <w:numPr>
          <w:ilvl w:val="0"/>
          <w:numId w:val="47"/>
        </w:numPr>
      </w:pPr>
      <w:r w:rsidRPr="00C67D18">
        <w:t>DAISY</w:t>
      </w:r>
      <w:r w:rsidR="00E973E0">
        <w:t xml:space="preserve"> 2</w:t>
      </w:r>
    </w:p>
    <w:p w14:paraId="7523F00F" w14:textId="08CCC9E8" w:rsidR="00E973E0" w:rsidRDefault="00E973E0" w:rsidP="00966718">
      <w:pPr>
        <w:pStyle w:val="Corpsdetexte"/>
        <w:numPr>
          <w:ilvl w:val="0"/>
          <w:numId w:val="47"/>
        </w:numPr>
      </w:pPr>
      <w:r>
        <w:t>DAISY 2.02</w:t>
      </w:r>
    </w:p>
    <w:p w14:paraId="14BFECFE" w14:textId="2757A479" w:rsidR="00E973E0" w:rsidRPr="00C67D18" w:rsidRDefault="00E973E0" w:rsidP="00966718">
      <w:pPr>
        <w:pStyle w:val="Corpsdetexte"/>
        <w:numPr>
          <w:ilvl w:val="0"/>
          <w:numId w:val="47"/>
        </w:numPr>
      </w:pPr>
      <w:r>
        <w:t>Niso</w:t>
      </w:r>
    </w:p>
    <w:p w14:paraId="694243B0" w14:textId="1EE886AC" w:rsidR="00AA1600" w:rsidRPr="00C67D18" w:rsidRDefault="00646BBF" w:rsidP="00966718">
      <w:pPr>
        <w:pStyle w:val="Corpsdetexte"/>
        <w:numPr>
          <w:ilvl w:val="0"/>
          <w:numId w:val="47"/>
        </w:numPr>
      </w:pPr>
      <w:r w:rsidRPr="00C67D18">
        <w:t>.rtf</w:t>
      </w:r>
    </w:p>
    <w:p w14:paraId="10CE94BD" w14:textId="52697E4B" w:rsidR="00966718" w:rsidRPr="00C67D18" w:rsidRDefault="00966718" w:rsidP="00966718">
      <w:pPr>
        <w:pStyle w:val="Corpsdetexte"/>
        <w:numPr>
          <w:ilvl w:val="0"/>
          <w:numId w:val="47"/>
        </w:numPr>
      </w:pPr>
      <w:r w:rsidRPr="00C67D18">
        <w:t>.ban</w:t>
      </w:r>
    </w:p>
    <w:p w14:paraId="341ED72B" w14:textId="18A607C5" w:rsidR="00966718" w:rsidRPr="00C67D18" w:rsidRDefault="00966718" w:rsidP="00966718">
      <w:pPr>
        <w:pStyle w:val="Corpsdetexte"/>
        <w:numPr>
          <w:ilvl w:val="0"/>
          <w:numId w:val="47"/>
        </w:numPr>
      </w:pPr>
      <w:r w:rsidRPr="00C67D18">
        <w:t>.bra</w:t>
      </w:r>
    </w:p>
    <w:p w14:paraId="3484BF66" w14:textId="6481EB8F" w:rsidR="00E551AF" w:rsidRPr="00C67D18" w:rsidRDefault="3707344D" w:rsidP="00966718">
      <w:pPr>
        <w:pStyle w:val="Corpsdetexte"/>
        <w:numPr>
          <w:ilvl w:val="0"/>
          <w:numId w:val="47"/>
        </w:numPr>
      </w:pPr>
      <w:r w:rsidRPr="00C67D18">
        <w:t>P</w:t>
      </w:r>
      <w:r w:rsidR="00E551AF" w:rsidRPr="00C67D18">
        <w:t>df</w:t>
      </w:r>
    </w:p>
    <w:p w14:paraId="3F3B0C3D" w14:textId="34D110A3" w:rsidR="55B626DD" w:rsidRPr="00C67D18" w:rsidRDefault="55B626DD" w:rsidP="3527D52A">
      <w:pPr>
        <w:pStyle w:val="Corpsdetexte"/>
        <w:numPr>
          <w:ilvl w:val="0"/>
          <w:numId w:val="47"/>
        </w:numPr>
      </w:pPr>
      <w:r w:rsidRPr="00C67D18">
        <w:t>.FB2</w:t>
      </w:r>
    </w:p>
    <w:p w14:paraId="5EAAD577" w14:textId="76B8CDC9" w:rsidR="00646BBF" w:rsidRPr="00C67D18" w:rsidRDefault="00646BBF" w:rsidP="00646BBF">
      <w:pPr>
        <w:pStyle w:val="Corpsdetexte"/>
      </w:pPr>
      <w:r w:rsidRPr="00C67D18">
        <w:t xml:space="preserve">To open the </w:t>
      </w:r>
      <w:r w:rsidR="00BC160E" w:rsidRPr="00C67D18">
        <w:t xml:space="preserve">Victor Reader </w:t>
      </w:r>
      <w:r w:rsidRPr="00C67D18">
        <w:t xml:space="preserve">app, press the Next thumb key until you reach </w:t>
      </w:r>
      <w:r w:rsidR="00BC160E" w:rsidRPr="00C67D18">
        <w:t>Victor Reader</w:t>
      </w:r>
      <w:r w:rsidRPr="00C67D18">
        <w:t xml:space="preserve">, or press </w:t>
      </w:r>
      <w:r w:rsidR="00F04BEF" w:rsidRPr="00C67D18">
        <w:t>‘</w:t>
      </w:r>
      <w:r w:rsidR="00BC160E" w:rsidRPr="00C67D18">
        <w:t>V</w:t>
      </w:r>
      <w:r w:rsidR="00181104" w:rsidRPr="00C67D18">
        <w:t xml:space="preserve">’ </w:t>
      </w:r>
      <w:r w:rsidRPr="00C67D18">
        <w:t>in the Main menu. Press Enter or a cursor routing key to access the app.</w:t>
      </w:r>
    </w:p>
    <w:p w14:paraId="5ACC0C8C" w14:textId="2BEEB3C1" w:rsidR="00646BBF" w:rsidRPr="00C67D18" w:rsidRDefault="00646BBF" w:rsidP="00646BBF">
      <w:pPr>
        <w:pStyle w:val="Corpsdetexte"/>
      </w:pPr>
      <w:r w:rsidRPr="00C67D18">
        <w:t>The</w:t>
      </w:r>
      <w:r w:rsidRPr="00C67D18" w:rsidDel="00BC160E">
        <w:t xml:space="preserve"> </w:t>
      </w:r>
      <w:r w:rsidR="00BC160E" w:rsidRPr="00C67D18">
        <w:t xml:space="preserve">Victor Reader </w:t>
      </w:r>
      <w:r w:rsidRPr="00C67D18">
        <w:t xml:space="preserve">menu includes Book </w:t>
      </w:r>
      <w:r w:rsidR="00E07957">
        <w:t>L</w:t>
      </w:r>
      <w:r w:rsidRPr="00C67D18">
        <w:t>ist, Recently read, Search, and Close.</w:t>
      </w:r>
    </w:p>
    <w:p w14:paraId="610A3A4A" w14:textId="1FCFCB6F" w:rsidR="00646BBF" w:rsidRPr="00C67D18" w:rsidRDefault="00646BBF" w:rsidP="00D24B70">
      <w:pPr>
        <w:pStyle w:val="Titre2"/>
        <w:numPr>
          <w:ilvl w:val="1"/>
          <w:numId w:val="46"/>
        </w:numPr>
        <w:ind w:left="720"/>
      </w:pPr>
      <w:bookmarkStart w:id="159" w:name="_Toc109639441"/>
      <w:r w:rsidRPr="00C67D18">
        <w:t>Navigating the Book List</w:t>
      </w:r>
      <w:bookmarkEnd w:id="159"/>
    </w:p>
    <w:p w14:paraId="606B0425" w14:textId="7F72BFE9" w:rsidR="00646BBF" w:rsidRPr="00C67D18" w:rsidRDefault="00646BBF" w:rsidP="00646BBF">
      <w:pPr>
        <w:pStyle w:val="Corpsdetexte"/>
      </w:pPr>
      <w:r w:rsidRPr="00C67D18">
        <w:t xml:space="preserve">In </w:t>
      </w:r>
      <w:r w:rsidR="00BC160E" w:rsidRPr="00C67D18">
        <w:t>Victor Reader</w:t>
      </w:r>
      <w:r w:rsidRPr="00C67D18">
        <w:t xml:space="preserve">, your books are stored in a Book </w:t>
      </w:r>
      <w:r w:rsidR="0012156B">
        <w:t>L</w:t>
      </w:r>
      <w:r w:rsidRPr="00C67D18">
        <w:t>ist, comparable to a directory containing all the available media on your device in alphabetical order.</w:t>
      </w:r>
    </w:p>
    <w:p w14:paraId="048AE26D" w14:textId="703954D0" w:rsidR="00646BBF" w:rsidRPr="00C67D18" w:rsidRDefault="00646BBF" w:rsidP="00646BBF">
      <w:pPr>
        <w:pStyle w:val="Corpsdetexte"/>
      </w:pPr>
      <w:r w:rsidRPr="00C67D18">
        <w:t xml:space="preserve">Use the Previous and Next thumb keys to select a book from your Book </w:t>
      </w:r>
      <w:r w:rsidR="0012156B">
        <w:t>L</w:t>
      </w:r>
      <w:r w:rsidRPr="00C67D18">
        <w:t>ist, then press Enter or a cursor routing key.</w:t>
      </w:r>
    </w:p>
    <w:p w14:paraId="28C7328C" w14:textId="52687F5F" w:rsidR="008F3F37" w:rsidRPr="00C67D18" w:rsidRDefault="008F3F37" w:rsidP="00646BBF">
      <w:pPr>
        <w:pStyle w:val="Corpsdetexte"/>
      </w:pPr>
      <w:r w:rsidRPr="00C67D18">
        <w:t>Note that the Brailliant can display an error message if a PDF file book is opened. This generally occurs when the file contains images rather than text.</w:t>
      </w:r>
    </w:p>
    <w:p w14:paraId="5F1D210C" w14:textId="6277A37A" w:rsidR="00646BBF" w:rsidRPr="00C67D18" w:rsidRDefault="00646BBF" w:rsidP="00646BBF">
      <w:pPr>
        <w:pStyle w:val="Corpsdetexte"/>
      </w:pPr>
      <w:r w:rsidRPr="00C67D18">
        <w:t xml:space="preserve">To close a book and return to the Book </w:t>
      </w:r>
      <w:r w:rsidR="0012156B">
        <w:t>L</w:t>
      </w:r>
      <w:r w:rsidRPr="00C67D18">
        <w:t xml:space="preserve">ist, press </w:t>
      </w:r>
      <w:r w:rsidR="00BF6716" w:rsidRPr="00C67D18">
        <w:t xml:space="preserve">Space + E </w:t>
      </w:r>
      <w:r w:rsidRPr="00C67D18">
        <w:t xml:space="preserve">or </w:t>
      </w:r>
      <w:r w:rsidR="00BF6716" w:rsidRPr="00C67D18">
        <w:t>Space + B.</w:t>
      </w:r>
    </w:p>
    <w:p w14:paraId="7B89C510" w14:textId="77777777" w:rsidR="00646BBF" w:rsidRPr="00C67D18" w:rsidRDefault="00646BBF" w:rsidP="00D24B70">
      <w:pPr>
        <w:pStyle w:val="Titre3"/>
        <w:numPr>
          <w:ilvl w:val="2"/>
          <w:numId w:val="46"/>
        </w:numPr>
        <w:ind w:left="1077" w:hanging="1077"/>
      </w:pPr>
      <w:bookmarkStart w:id="160" w:name="_Refd18e1750"/>
      <w:bookmarkStart w:id="161" w:name="_Tocd18e1750"/>
      <w:bookmarkStart w:id="162" w:name="_Toc109639442"/>
      <w:r w:rsidRPr="00C67D18">
        <w:t>Searching for Books</w:t>
      </w:r>
      <w:bookmarkEnd w:id="160"/>
      <w:bookmarkEnd w:id="161"/>
      <w:bookmarkEnd w:id="162"/>
    </w:p>
    <w:p w14:paraId="6F59F2BE" w14:textId="77777777" w:rsidR="00646BBF" w:rsidRPr="00C67D18" w:rsidRDefault="00646BBF" w:rsidP="00646BBF">
      <w:pPr>
        <w:pStyle w:val="Corpsdetexte"/>
      </w:pPr>
      <w:r w:rsidRPr="00C67D18">
        <w:t xml:space="preserve">To search for a specific book on the device: </w:t>
      </w:r>
    </w:p>
    <w:p w14:paraId="68C24DA5" w14:textId="5FBCDE7E" w:rsidR="00646BBF" w:rsidRPr="00C67D18" w:rsidRDefault="00646BBF" w:rsidP="00D24B70">
      <w:pPr>
        <w:pStyle w:val="Corpsdetexte"/>
        <w:numPr>
          <w:ilvl w:val="0"/>
          <w:numId w:val="10"/>
        </w:numPr>
      </w:pPr>
      <w:r w:rsidRPr="00C67D18">
        <w:t xml:space="preserve">Select Search from the </w:t>
      </w:r>
      <w:r w:rsidR="00FB1D34" w:rsidRPr="00C67D18">
        <w:t xml:space="preserve">Victor Reader </w:t>
      </w:r>
      <w:r w:rsidRPr="00C67D18">
        <w:t xml:space="preserve">menu or press </w:t>
      </w:r>
      <w:r w:rsidR="00BF6716" w:rsidRPr="00C67D18">
        <w:t>Space</w:t>
      </w:r>
      <w:r w:rsidRPr="00C67D18">
        <w:t xml:space="preserve"> + F. </w:t>
      </w:r>
      <w:bookmarkStart w:id="163" w:name="_Hlk37858943"/>
    </w:p>
    <w:p w14:paraId="01299F11" w14:textId="77777777" w:rsidR="00646BBF" w:rsidRPr="00C67D18" w:rsidRDefault="00646BBF" w:rsidP="00D24B70">
      <w:pPr>
        <w:pStyle w:val="Corpsdetexte"/>
        <w:numPr>
          <w:ilvl w:val="0"/>
          <w:numId w:val="10"/>
        </w:numPr>
      </w:pPr>
      <w:r w:rsidRPr="00C67D18">
        <w:lastRenderedPageBreak/>
        <w:t>Type in the text/name of book.</w:t>
      </w:r>
    </w:p>
    <w:p w14:paraId="34C806C6" w14:textId="77777777" w:rsidR="00646BBF" w:rsidRPr="00C67D18" w:rsidRDefault="00646BBF" w:rsidP="00D24B70">
      <w:pPr>
        <w:pStyle w:val="Corpsdetexte"/>
        <w:numPr>
          <w:ilvl w:val="0"/>
          <w:numId w:val="10"/>
        </w:numPr>
      </w:pPr>
      <w:r w:rsidRPr="00C67D18">
        <w:t xml:space="preserve">Press Enter. </w:t>
      </w:r>
    </w:p>
    <w:p w14:paraId="78B8AB3A" w14:textId="77777777" w:rsidR="00646BBF" w:rsidRPr="00C67D18" w:rsidRDefault="00646BBF" w:rsidP="00646BBF">
      <w:pPr>
        <w:pStyle w:val="Corpsdetexte"/>
        <w:ind w:left="720"/>
      </w:pPr>
      <w:r w:rsidRPr="00C67D18">
        <w:t xml:space="preserve">You are presented with a list of books matching your search criteria. </w:t>
      </w:r>
    </w:p>
    <w:p w14:paraId="5F8DB87B" w14:textId="77777777" w:rsidR="00646BBF" w:rsidRPr="00C67D18" w:rsidRDefault="00646BBF" w:rsidP="00D24B70">
      <w:pPr>
        <w:pStyle w:val="Corpsdetexte"/>
        <w:numPr>
          <w:ilvl w:val="0"/>
          <w:numId w:val="10"/>
        </w:numPr>
      </w:pPr>
      <w:r w:rsidRPr="00C67D18">
        <w:t>Use the Previous and Next thumb keys to scroll to the book.</w:t>
      </w:r>
    </w:p>
    <w:p w14:paraId="5AEB3833" w14:textId="77777777" w:rsidR="00646BBF" w:rsidRPr="00C67D18" w:rsidRDefault="00646BBF" w:rsidP="00D24B70">
      <w:pPr>
        <w:pStyle w:val="Corpsdetexte"/>
        <w:numPr>
          <w:ilvl w:val="0"/>
          <w:numId w:val="10"/>
        </w:numPr>
      </w:pPr>
      <w:r w:rsidRPr="00C67D18">
        <w:t>Press Enter or a cursor routing key to open it.</w:t>
      </w:r>
      <w:bookmarkEnd w:id="163"/>
    </w:p>
    <w:p w14:paraId="0CD7DD7D" w14:textId="6FA69DCD" w:rsidR="00646BBF" w:rsidRPr="00C67D18" w:rsidRDefault="00646BBF" w:rsidP="00D24B70">
      <w:pPr>
        <w:pStyle w:val="Titre3"/>
        <w:numPr>
          <w:ilvl w:val="2"/>
          <w:numId w:val="46"/>
        </w:numPr>
        <w:ind w:left="1077" w:hanging="1077"/>
      </w:pPr>
      <w:bookmarkStart w:id="164" w:name="_Toc109639443"/>
      <w:r w:rsidRPr="00C67D18">
        <w:t>Accessing Recently Opened Books</w:t>
      </w:r>
      <w:bookmarkEnd w:id="164"/>
    </w:p>
    <w:p w14:paraId="5058B989" w14:textId="77777777" w:rsidR="00646BBF" w:rsidRPr="00C67D18" w:rsidRDefault="00646BBF" w:rsidP="00646BBF">
      <w:pPr>
        <w:pStyle w:val="Corpsdetexte"/>
      </w:pPr>
      <w:r w:rsidRPr="00C67D18">
        <w:t>You can open a list of the last five books you previously opened for quick access.</w:t>
      </w:r>
    </w:p>
    <w:p w14:paraId="76D28E4A" w14:textId="6BB07936" w:rsidR="00646BBF" w:rsidRPr="00C67D18" w:rsidRDefault="00646BBF" w:rsidP="00646BBF">
      <w:pPr>
        <w:pStyle w:val="Corpsdetexte"/>
      </w:pPr>
      <w:r w:rsidRPr="00C67D18">
        <w:t xml:space="preserve">To open a list of the five most recent books, press </w:t>
      </w:r>
      <w:r w:rsidR="00BF6716" w:rsidRPr="00C67D18">
        <w:t>Enter</w:t>
      </w:r>
      <w:r w:rsidRPr="00C67D18">
        <w:t xml:space="preserve"> + R or select Recently read from the </w:t>
      </w:r>
      <w:r w:rsidR="00463735" w:rsidRPr="00C67D18">
        <w:t xml:space="preserve">Victor Reader </w:t>
      </w:r>
      <w:r w:rsidRPr="00C67D18">
        <w:t xml:space="preserve">menu. </w:t>
      </w:r>
    </w:p>
    <w:p w14:paraId="06A99EB4" w14:textId="77777777" w:rsidR="00646BBF" w:rsidRPr="00C67D18" w:rsidRDefault="00646BBF" w:rsidP="00646BBF">
      <w:pPr>
        <w:pStyle w:val="Corpsdetexte"/>
      </w:pPr>
      <w:r w:rsidRPr="00C67D18">
        <w:t>You can scroll through the five most recent books using the Previous and Next thumb keys. Press Enter or a cursor routing key to open a book from the list.</w:t>
      </w:r>
    </w:p>
    <w:p w14:paraId="343A0F92" w14:textId="454D35EC" w:rsidR="00646BBF" w:rsidRPr="00C67D18" w:rsidRDefault="00646BBF" w:rsidP="00D24B70">
      <w:pPr>
        <w:pStyle w:val="Titre3"/>
        <w:numPr>
          <w:ilvl w:val="2"/>
          <w:numId w:val="46"/>
        </w:numPr>
        <w:ind w:left="1077" w:hanging="1077"/>
      </w:pPr>
      <w:bookmarkStart w:id="165" w:name="_Numd18e1803"/>
      <w:bookmarkStart w:id="166" w:name="_Refd18e1803"/>
      <w:bookmarkStart w:id="167" w:name="_Tocd18e1803"/>
      <w:bookmarkStart w:id="168" w:name="_Toc109639444"/>
      <w:r w:rsidRPr="00C67D18">
        <w:t>Managing Your Books</w:t>
      </w:r>
      <w:bookmarkEnd w:id="168"/>
    </w:p>
    <w:p w14:paraId="32742603" w14:textId="22C75929" w:rsidR="00646BBF" w:rsidRPr="00C67D18" w:rsidRDefault="00646BBF" w:rsidP="00646BBF">
      <w:pPr>
        <w:spacing w:before="120"/>
      </w:pPr>
      <w:r w:rsidRPr="00C67D18">
        <w:t xml:space="preserve">When browsing the Book </w:t>
      </w:r>
      <w:r w:rsidR="00E07957">
        <w:t>L</w:t>
      </w:r>
      <w:r w:rsidRPr="00C67D18">
        <w:t xml:space="preserve">ist, you can copy, move, or delete a selected book from the </w:t>
      </w:r>
      <w:r w:rsidR="00463735" w:rsidRPr="00C67D18">
        <w:t xml:space="preserve">Victor Reader </w:t>
      </w:r>
      <w:r w:rsidRPr="00C67D18">
        <w:t>application to an external storage device. The actions that are available for each book depend on the type and location of the book. The Context menu tells you what actions are available.</w:t>
      </w:r>
    </w:p>
    <w:p w14:paraId="2CE30FFE" w14:textId="77777777" w:rsidR="00646BBF" w:rsidRPr="00C67D18" w:rsidRDefault="00646BBF" w:rsidP="00646BBF">
      <w:pPr>
        <w:spacing w:before="120"/>
      </w:pPr>
      <w:r w:rsidRPr="00C67D18">
        <w:t>The basic rules are:</w:t>
      </w:r>
    </w:p>
    <w:p w14:paraId="1DE94104" w14:textId="33203EE2" w:rsidR="00646BBF" w:rsidRPr="00C67D18" w:rsidDel="00112CCB" w:rsidRDefault="00646BBF" w:rsidP="00D24B70">
      <w:pPr>
        <w:pStyle w:val="Paragraphedeliste"/>
        <w:numPr>
          <w:ilvl w:val="0"/>
          <w:numId w:val="2"/>
        </w:numPr>
      </w:pPr>
      <w:bookmarkStart w:id="169" w:name="_Hlk37860446"/>
      <w:r w:rsidRPr="00C67D18" w:rsidDel="00112CCB">
        <w:t xml:space="preserve">Books located on the </w:t>
      </w:r>
      <w:r w:rsidR="007457C3" w:rsidRPr="00C67D18">
        <w:t>USB</w:t>
      </w:r>
      <w:r w:rsidR="002C3AE5" w:rsidRPr="00C67D18">
        <w:t xml:space="preserve"> </w:t>
      </w:r>
      <w:r w:rsidR="00A4097D" w:rsidRPr="00C67D18">
        <w:t>storage</w:t>
      </w:r>
      <w:r w:rsidR="007457C3" w:rsidRPr="00C67D18">
        <w:t xml:space="preserve"> </w:t>
      </w:r>
      <w:r w:rsidRPr="00C67D18" w:rsidDel="00112CCB">
        <w:t>can be deleted.</w:t>
      </w:r>
    </w:p>
    <w:p w14:paraId="187003B5" w14:textId="77777777" w:rsidR="00646BBF" w:rsidRPr="00C67D18" w:rsidRDefault="00646BBF" w:rsidP="00D24B70">
      <w:pPr>
        <w:pStyle w:val="Paragraphedeliste"/>
        <w:numPr>
          <w:ilvl w:val="0"/>
          <w:numId w:val="2"/>
        </w:numPr>
      </w:pPr>
      <w:r w:rsidRPr="00C67D18">
        <w:t>Books downloaded from online services can be moved or deleted.</w:t>
      </w:r>
    </w:p>
    <w:p w14:paraId="1C4AF4A6" w14:textId="77777777" w:rsidR="00646BBF" w:rsidRPr="00C67D18" w:rsidRDefault="00646BBF" w:rsidP="00D24B70">
      <w:pPr>
        <w:pStyle w:val="Paragraphedeliste"/>
        <w:numPr>
          <w:ilvl w:val="0"/>
          <w:numId w:val="2"/>
        </w:numPr>
      </w:pPr>
      <w:r w:rsidRPr="00C67D18">
        <w:t xml:space="preserve">Books can only be copied or moved to/from when external storage is connected. </w:t>
      </w:r>
    </w:p>
    <w:p w14:paraId="02983922" w14:textId="77777777" w:rsidR="00646BBF" w:rsidRPr="00C67D18" w:rsidRDefault="00646BBF" w:rsidP="00D24B70">
      <w:pPr>
        <w:pStyle w:val="Paragraphedeliste"/>
        <w:numPr>
          <w:ilvl w:val="0"/>
          <w:numId w:val="2"/>
        </w:numPr>
        <w:spacing w:before="120"/>
        <w:contextualSpacing w:val="0"/>
      </w:pPr>
      <w:r w:rsidRPr="00C67D18">
        <w:t xml:space="preserve">You are unable to copy or move books from within the internal storage. </w:t>
      </w:r>
      <w:bookmarkEnd w:id="169"/>
    </w:p>
    <w:p w14:paraId="24D48301" w14:textId="77777777" w:rsidR="00646BBF" w:rsidRPr="00C67D18" w:rsidRDefault="00646BBF" w:rsidP="00646BBF">
      <w:pPr>
        <w:pStyle w:val="Corpsdetexte"/>
      </w:pPr>
      <w:r w:rsidRPr="00C67D18">
        <w:t>To copy, move, or delete a book:</w:t>
      </w:r>
    </w:p>
    <w:p w14:paraId="07B272F1" w14:textId="6DB5A1AF" w:rsidR="00646BBF" w:rsidRPr="00C67D18" w:rsidRDefault="00646BBF" w:rsidP="00D24B70">
      <w:pPr>
        <w:pStyle w:val="Corpsdetexte"/>
        <w:numPr>
          <w:ilvl w:val="0"/>
          <w:numId w:val="11"/>
        </w:numPr>
      </w:pPr>
      <w:r w:rsidRPr="00C67D18">
        <w:t xml:space="preserve">Access the book list by pressing </w:t>
      </w:r>
      <w:r w:rsidR="00BF6716" w:rsidRPr="00C67D18">
        <w:t xml:space="preserve">Space + </w:t>
      </w:r>
      <w:r w:rsidRPr="00C67D18">
        <w:t xml:space="preserve">B. </w:t>
      </w:r>
    </w:p>
    <w:p w14:paraId="63F04D28" w14:textId="77777777" w:rsidR="00646BBF" w:rsidRPr="00C67D18" w:rsidRDefault="00646BBF" w:rsidP="00D24B70">
      <w:pPr>
        <w:pStyle w:val="Corpsdetexte"/>
        <w:numPr>
          <w:ilvl w:val="0"/>
          <w:numId w:val="11"/>
        </w:numPr>
      </w:pPr>
      <w:r w:rsidRPr="00C67D18">
        <w:t>Select a book using the Previous or Next thumb keys.</w:t>
      </w:r>
    </w:p>
    <w:p w14:paraId="14CCEDEC" w14:textId="49FB1A87" w:rsidR="00646BBF" w:rsidRPr="00C67D18" w:rsidRDefault="00646BBF" w:rsidP="00D24B70">
      <w:pPr>
        <w:pStyle w:val="Corpsdetexte"/>
        <w:numPr>
          <w:ilvl w:val="0"/>
          <w:numId w:val="11"/>
        </w:numPr>
      </w:pPr>
      <w:r w:rsidRPr="00C67D18">
        <w:t xml:space="preserve">Press </w:t>
      </w:r>
      <w:r w:rsidR="00BF6716" w:rsidRPr="00C67D18">
        <w:t>Backspace + M</w:t>
      </w:r>
      <w:r w:rsidRPr="00C67D18">
        <w:t xml:space="preserve"> to open the Manage Book menu. </w:t>
      </w:r>
    </w:p>
    <w:p w14:paraId="14D029EA" w14:textId="77777777" w:rsidR="00646BBF" w:rsidRPr="00C67D18" w:rsidRDefault="00646BBF" w:rsidP="00D24B70">
      <w:pPr>
        <w:pStyle w:val="Corpsdetexte"/>
        <w:numPr>
          <w:ilvl w:val="0"/>
          <w:numId w:val="11"/>
        </w:numPr>
      </w:pPr>
      <w:r w:rsidRPr="00C67D18">
        <w:t xml:space="preserve">Select Copy to, Move to, or Delete. </w:t>
      </w:r>
    </w:p>
    <w:p w14:paraId="10E4ABCF" w14:textId="1F0D098F" w:rsidR="00646BBF" w:rsidRPr="00C67D18" w:rsidRDefault="00646BBF" w:rsidP="00D24B70">
      <w:pPr>
        <w:pStyle w:val="Titre2"/>
        <w:numPr>
          <w:ilvl w:val="1"/>
          <w:numId w:val="46"/>
        </w:numPr>
        <w:ind w:left="720"/>
      </w:pPr>
      <w:bookmarkStart w:id="170" w:name="_Toc109639445"/>
      <w:bookmarkEnd w:id="165"/>
      <w:bookmarkEnd w:id="166"/>
      <w:bookmarkEnd w:id="167"/>
      <w:r w:rsidRPr="00C67D18">
        <w:t>Navigating and Accessing Additional Information in Books</w:t>
      </w:r>
      <w:bookmarkEnd w:id="170"/>
    </w:p>
    <w:p w14:paraId="2F9FE7B6" w14:textId="77777777" w:rsidR="00646BBF" w:rsidRPr="00C67D18" w:rsidRDefault="00646BBF" w:rsidP="00646BBF">
      <w:pPr>
        <w:pStyle w:val="Corpsdetexte"/>
      </w:pPr>
      <w:r w:rsidRPr="00C67D18">
        <w:t xml:space="preserve">The easiest way to navigate inside a book is by using the thumb keys. Use the Left and Right thumb keys to pan the text left and right. </w:t>
      </w:r>
    </w:p>
    <w:p w14:paraId="2488FDD9" w14:textId="071EFA5B" w:rsidR="00646BBF" w:rsidRPr="00C67D18" w:rsidRDefault="00646BBF" w:rsidP="00D24B70">
      <w:pPr>
        <w:pStyle w:val="Titre3"/>
        <w:numPr>
          <w:ilvl w:val="2"/>
          <w:numId w:val="46"/>
        </w:numPr>
        <w:ind w:left="1077" w:hanging="1077"/>
      </w:pPr>
      <w:bookmarkStart w:id="171" w:name="_Refd18e1812"/>
      <w:bookmarkStart w:id="172" w:name="_Tocd18e1812"/>
      <w:bookmarkStart w:id="173" w:name="_Toc109639446"/>
      <w:r w:rsidRPr="00C67D18">
        <w:t>Changing the Navigation Level</w:t>
      </w:r>
      <w:bookmarkEnd w:id="171"/>
      <w:bookmarkEnd w:id="172"/>
      <w:r w:rsidRPr="00C67D18">
        <w:t xml:space="preserve"> for Books</w:t>
      </w:r>
      <w:bookmarkEnd w:id="173"/>
    </w:p>
    <w:p w14:paraId="0CBF2A30" w14:textId="66CDC51F" w:rsidR="00AE4A3B" w:rsidRPr="00C67D18" w:rsidRDefault="00646BBF" w:rsidP="00034193">
      <w:pPr>
        <w:pStyle w:val="Corpsdetexte"/>
      </w:pPr>
      <w:r w:rsidRPr="00C67D18">
        <w:t>The</w:t>
      </w:r>
      <w:r w:rsidRPr="00C67D18" w:rsidDel="00DB6FD0">
        <w:t xml:space="preserve"> </w:t>
      </w:r>
      <w:r w:rsidR="00DB6FD0" w:rsidRPr="00C67D18">
        <w:t xml:space="preserve">Victor Reader </w:t>
      </w:r>
      <w:r w:rsidRPr="00C67D18">
        <w:t xml:space="preserve">includes different navigation levels to make navigating through a book easier. </w:t>
      </w:r>
      <w:bookmarkStart w:id="174" w:name="_Hlk37860605"/>
      <w:r w:rsidRPr="00C67D18">
        <w:t xml:space="preserve">Navigation levels are dependent on each book and may differ from book to book. </w:t>
      </w:r>
    </w:p>
    <w:p w14:paraId="7356146C" w14:textId="5AB0E60D" w:rsidR="00440EC8" w:rsidRDefault="00802831" w:rsidP="00646BBF">
      <w:pPr>
        <w:pStyle w:val="Corpsdetexte"/>
      </w:pPr>
      <w:r w:rsidRPr="00C67D18">
        <w:lastRenderedPageBreak/>
        <w:t>To change the Navigation level:</w:t>
      </w:r>
    </w:p>
    <w:p w14:paraId="0C71417C" w14:textId="77777777" w:rsidR="00FE5BD1" w:rsidRPr="00C67D18" w:rsidRDefault="00FE5BD1" w:rsidP="00FE5BD1">
      <w:pPr>
        <w:pStyle w:val="Corpsdetexte"/>
        <w:numPr>
          <w:ilvl w:val="0"/>
          <w:numId w:val="12"/>
        </w:numPr>
      </w:pPr>
      <w:r w:rsidRPr="00C67D18">
        <w:t>Press Space + T.</w:t>
      </w:r>
    </w:p>
    <w:p w14:paraId="6FE9F0E9" w14:textId="77777777" w:rsidR="00FE5BD1" w:rsidRPr="00C67D18" w:rsidRDefault="00FE5BD1" w:rsidP="00FE5BD1">
      <w:pPr>
        <w:pStyle w:val="Corpsdetexte"/>
        <w:numPr>
          <w:ilvl w:val="0"/>
          <w:numId w:val="12"/>
        </w:numPr>
      </w:pPr>
      <w:r w:rsidRPr="00C67D18">
        <w:t>Scroll through the available Navigation levels using the Previous and Next thumb keys.</w:t>
      </w:r>
    </w:p>
    <w:p w14:paraId="7CCC03B1" w14:textId="77777777" w:rsidR="00FE5BD1" w:rsidRPr="00C67D18" w:rsidRDefault="00FE5BD1" w:rsidP="00FE5BD1">
      <w:pPr>
        <w:pStyle w:val="Corpsdetexte"/>
        <w:numPr>
          <w:ilvl w:val="0"/>
          <w:numId w:val="12"/>
        </w:numPr>
      </w:pPr>
      <w:r w:rsidRPr="00C67D18">
        <w:t>Press Enter or a cursor routing key to select the Navigation level.</w:t>
      </w:r>
    </w:p>
    <w:p w14:paraId="39B6909E" w14:textId="77777777" w:rsidR="00FE5BD1" w:rsidRPr="00C67D18" w:rsidRDefault="00FE5BD1" w:rsidP="00FE5BD1">
      <w:pPr>
        <w:pStyle w:val="Corpsdetexte"/>
      </w:pPr>
      <w:r w:rsidRPr="00C67D18">
        <w:t xml:space="preserve">Once the Navigation level is selected, use the Previous and Next thumb keys to navigate at this Navigation level. </w:t>
      </w:r>
    </w:p>
    <w:p w14:paraId="4F766799" w14:textId="6D4B8D0E" w:rsidR="00FE5BD1" w:rsidRDefault="00FE5BD1" w:rsidP="00646BBF">
      <w:pPr>
        <w:pStyle w:val="Corpsdetexte"/>
      </w:pPr>
      <w:r w:rsidRPr="00C67D18">
        <w:t>For example, if you selected the "Sentence" Navigation level, pressing the Next thumb key would move you from sentence to sentence within the book.</w:t>
      </w:r>
    </w:p>
    <w:p w14:paraId="066F4A21" w14:textId="3A439020" w:rsidR="00BF02F0" w:rsidRPr="00C67D18" w:rsidRDefault="00BF02F0" w:rsidP="00646BBF">
      <w:pPr>
        <w:pStyle w:val="Corpsdetexte"/>
      </w:pPr>
      <w:r w:rsidRPr="00C67D18">
        <w:t xml:space="preserve">Alternatively, you can select the Navigation level of your choice </w:t>
      </w:r>
      <w:r>
        <w:t>using a quick shortcut</w:t>
      </w:r>
      <w:r w:rsidRPr="00C67D18">
        <w:t>:</w:t>
      </w:r>
    </w:p>
    <w:p w14:paraId="38D383E3" w14:textId="743F4184" w:rsidR="00AE4A3B" w:rsidRPr="00C67D18" w:rsidRDefault="00802831" w:rsidP="00767297">
      <w:pPr>
        <w:pStyle w:val="Corpsdetexte"/>
        <w:numPr>
          <w:ilvl w:val="0"/>
          <w:numId w:val="50"/>
        </w:numPr>
      </w:pPr>
      <w:r w:rsidRPr="00C67D18">
        <w:t xml:space="preserve">Press Backspace + Dot </w:t>
      </w:r>
      <w:r w:rsidR="00AE4A3B" w:rsidRPr="00C67D18">
        <w:t>6</w:t>
      </w:r>
      <w:r w:rsidRPr="00C67D18">
        <w:t xml:space="preserve"> </w:t>
      </w:r>
      <w:r w:rsidR="00AE4A3B" w:rsidRPr="00C67D18">
        <w:t>to access the next Navigation level</w:t>
      </w:r>
      <w:r w:rsidR="00767297" w:rsidRPr="00C67D18">
        <w:t xml:space="preserve"> OR </w:t>
      </w:r>
      <w:r w:rsidR="00AE4A3B" w:rsidRPr="00C67D18">
        <w:t>Press Backspace + Dot 3 to access the previous Navigation level.</w:t>
      </w:r>
    </w:p>
    <w:p w14:paraId="462DA55F" w14:textId="67F8469A" w:rsidR="00646BBF" w:rsidRPr="00C67D18" w:rsidRDefault="00767297" w:rsidP="00BF02F0">
      <w:pPr>
        <w:pStyle w:val="Corpsdetexte"/>
        <w:numPr>
          <w:ilvl w:val="0"/>
          <w:numId w:val="50"/>
        </w:numPr>
      </w:pPr>
      <w:r w:rsidRPr="00C67D18">
        <w:t xml:space="preserve">Press the Previous or Next thumb key to navigate within the book </w:t>
      </w:r>
      <w:r w:rsidR="005B4A81" w:rsidRPr="00C67D18">
        <w:t>in</w:t>
      </w:r>
      <w:r w:rsidRPr="00C67D18">
        <w:t xml:space="preserve"> the </w:t>
      </w:r>
      <w:r w:rsidR="00D25AA8" w:rsidRPr="00C67D18">
        <w:t>N</w:t>
      </w:r>
      <w:r w:rsidRPr="00C67D18">
        <w:t xml:space="preserve">avigation level selected. </w:t>
      </w:r>
      <w:bookmarkEnd w:id="174"/>
    </w:p>
    <w:p w14:paraId="5C2B09A0" w14:textId="6D3CDBC3" w:rsidR="00646BBF" w:rsidRPr="00C67D18" w:rsidRDefault="00646BBF" w:rsidP="00D24B70">
      <w:pPr>
        <w:pStyle w:val="Titre3"/>
        <w:numPr>
          <w:ilvl w:val="2"/>
          <w:numId w:val="46"/>
        </w:numPr>
        <w:ind w:left="1077" w:hanging="1077"/>
      </w:pPr>
      <w:bookmarkStart w:id="175" w:name="_Toc109639447"/>
      <w:r w:rsidRPr="00C67D18">
        <w:t>Navigating by Page, Heading, Percentage, or Bookmarks</w:t>
      </w:r>
      <w:r w:rsidR="001C5982">
        <w:t xml:space="preserve"> in a Book</w:t>
      </w:r>
      <w:bookmarkEnd w:id="175"/>
    </w:p>
    <w:p w14:paraId="7A1D32E3" w14:textId="77777777" w:rsidR="00646BBF" w:rsidRPr="00C67D18" w:rsidRDefault="00646BBF" w:rsidP="00646BBF">
      <w:pPr>
        <w:pStyle w:val="Corpsdetexte"/>
      </w:pPr>
      <w:r w:rsidRPr="00C67D18">
        <w:t>To reach a specific page, heading, book percentage, or bookmark:</w:t>
      </w:r>
    </w:p>
    <w:p w14:paraId="4D3620A8" w14:textId="4C9C4C53" w:rsidR="00646BBF" w:rsidRPr="00C67D18" w:rsidRDefault="00646BBF" w:rsidP="00D24B70">
      <w:pPr>
        <w:pStyle w:val="Corpsdetexte"/>
        <w:numPr>
          <w:ilvl w:val="0"/>
          <w:numId w:val="13"/>
        </w:numPr>
      </w:pPr>
      <w:r w:rsidRPr="00C67D18">
        <w:t xml:space="preserve">Press </w:t>
      </w:r>
      <w:r w:rsidR="00BF6716" w:rsidRPr="00C67D18">
        <w:t>Enter</w:t>
      </w:r>
      <w:r w:rsidRPr="00C67D18">
        <w:t xml:space="preserve"> + G. </w:t>
      </w:r>
    </w:p>
    <w:p w14:paraId="308F9FFA" w14:textId="77777777" w:rsidR="00646BBF" w:rsidRPr="00C67D18" w:rsidRDefault="00646BBF" w:rsidP="00D24B70">
      <w:pPr>
        <w:pStyle w:val="Corpsdetexte"/>
        <w:numPr>
          <w:ilvl w:val="0"/>
          <w:numId w:val="13"/>
        </w:numPr>
      </w:pPr>
      <w:r w:rsidRPr="00C67D18">
        <w:t>Scroll through the navigation options using the Previous and Next thumb keys.</w:t>
      </w:r>
    </w:p>
    <w:p w14:paraId="10F91696" w14:textId="56330A70" w:rsidR="00646BBF" w:rsidRPr="00C67D18" w:rsidRDefault="00646BBF" w:rsidP="00D24B70">
      <w:pPr>
        <w:pStyle w:val="Corpsdetexte"/>
        <w:numPr>
          <w:ilvl w:val="0"/>
          <w:numId w:val="13"/>
        </w:numPr>
      </w:pPr>
      <w:r w:rsidRPr="00C67D18">
        <w:t>Choose between Page, Heading, Percent, or Bookmark.</w:t>
      </w:r>
    </w:p>
    <w:p w14:paraId="7F243C0E" w14:textId="675E8A89" w:rsidR="005E5851" w:rsidRPr="00C67D18" w:rsidRDefault="005E5851" w:rsidP="005E5851">
      <w:pPr>
        <w:pStyle w:val="Corpsdetexte"/>
        <w:ind w:left="360" w:firstLine="360"/>
      </w:pPr>
      <w:r>
        <w:t>Note that the options available will vary based on the formatting available of the book.</w:t>
      </w:r>
    </w:p>
    <w:p w14:paraId="3EE42706" w14:textId="77777777" w:rsidR="00646BBF" w:rsidRPr="00C67D18" w:rsidRDefault="00646BBF" w:rsidP="00D24B70">
      <w:pPr>
        <w:pStyle w:val="Corpsdetexte"/>
        <w:numPr>
          <w:ilvl w:val="0"/>
          <w:numId w:val="13"/>
        </w:numPr>
      </w:pPr>
      <w:r w:rsidRPr="00C67D18">
        <w:t xml:space="preserve">Press enter or a cursor routing key. </w:t>
      </w:r>
    </w:p>
    <w:p w14:paraId="51B9E34D" w14:textId="77777777" w:rsidR="00646BBF" w:rsidRPr="00C67D18" w:rsidRDefault="00646BBF" w:rsidP="00D24B70">
      <w:pPr>
        <w:pStyle w:val="Corpsdetexte"/>
        <w:numPr>
          <w:ilvl w:val="0"/>
          <w:numId w:val="13"/>
        </w:numPr>
      </w:pPr>
      <w:r w:rsidRPr="00C67D18">
        <w:t>Enter a value.</w:t>
      </w:r>
    </w:p>
    <w:p w14:paraId="6351DDCF" w14:textId="0CA8EC7B" w:rsidR="00646BBF" w:rsidRPr="00C67D18" w:rsidRDefault="00646BBF" w:rsidP="00D24B70">
      <w:pPr>
        <w:pStyle w:val="Corpsdetexte"/>
        <w:numPr>
          <w:ilvl w:val="0"/>
          <w:numId w:val="13"/>
        </w:numPr>
      </w:pPr>
      <w:r w:rsidRPr="00C67D18">
        <w:t>Press Enter.</w:t>
      </w:r>
    </w:p>
    <w:p w14:paraId="56B72A0F" w14:textId="683E37B7" w:rsidR="00646BBF" w:rsidRPr="00C67D18" w:rsidRDefault="00646BBF" w:rsidP="00D24B70">
      <w:pPr>
        <w:pStyle w:val="Titre3"/>
        <w:numPr>
          <w:ilvl w:val="2"/>
          <w:numId w:val="46"/>
        </w:numPr>
        <w:ind w:left="1077" w:hanging="1077"/>
      </w:pPr>
      <w:bookmarkStart w:id="176" w:name="_Refd18e1869"/>
      <w:bookmarkStart w:id="177" w:name="_Tocd18e1869"/>
      <w:bookmarkStart w:id="178" w:name="_Toc109639448"/>
      <w:r w:rsidRPr="00C67D18">
        <w:t>Auto-Scroll</w:t>
      </w:r>
      <w:bookmarkEnd w:id="176"/>
      <w:bookmarkEnd w:id="177"/>
      <w:r w:rsidRPr="00C67D18">
        <w:t xml:space="preserve">ing Through Text in Books in the </w:t>
      </w:r>
      <w:r w:rsidR="00A361E7" w:rsidRPr="00C67D18">
        <w:t xml:space="preserve">Victor Reader </w:t>
      </w:r>
      <w:r w:rsidRPr="00C67D18">
        <w:t>App</w:t>
      </w:r>
      <w:bookmarkEnd w:id="178"/>
    </w:p>
    <w:p w14:paraId="4BD575D0" w14:textId="00D65FC1" w:rsidR="00646BBF" w:rsidRPr="00C67D18" w:rsidRDefault="00646BBF" w:rsidP="00646BBF">
      <w:pPr>
        <w:pStyle w:val="Corpsdetexte"/>
      </w:pPr>
      <w:r w:rsidRPr="00C67D18">
        <w:t xml:space="preserve">The Auto-scroll feature of the </w:t>
      </w:r>
      <w:r w:rsidR="00137FB0" w:rsidRPr="00C67D18">
        <w:t xml:space="preserve">Brailliant </w:t>
      </w:r>
      <w:r w:rsidR="003E7634" w:rsidRPr="00C67D18">
        <w:t>BI 40X</w:t>
      </w:r>
      <w:r w:rsidRPr="00C67D18">
        <w:t xml:space="preserve"> </w:t>
      </w:r>
      <w:bookmarkStart w:id="179" w:name="_Hlk37861688"/>
      <w:r w:rsidRPr="00C67D18">
        <w:t xml:space="preserve">allows you to scroll through the text of an open book automatically. </w:t>
      </w:r>
      <w:bookmarkEnd w:id="179"/>
    </w:p>
    <w:p w14:paraId="571589C6" w14:textId="0B620959" w:rsidR="00646BBF" w:rsidRPr="00C67D18" w:rsidRDefault="00646BBF" w:rsidP="00646BBF">
      <w:pPr>
        <w:pStyle w:val="Corpsdetexte"/>
      </w:pPr>
      <w:r w:rsidRPr="00C67D18">
        <w:t>To turn On Auto-scroll, press</w:t>
      </w:r>
      <w:r w:rsidR="00BF6716" w:rsidRPr="00C67D18">
        <w:t xml:space="preserve"> </w:t>
      </w:r>
      <w:r w:rsidR="00A57E53" w:rsidRPr="00C67D18">
        <w:t>Enter</w:t>
      </w:r>
      <w:r w:rsidR="00BF6716" w:rsidRPr="00C67D18">
        <w:t xml:space="preserve"> + Dots 1-2-4-5-6</w:t>
      </w:r>
      <w:r w:rsidRPr="00C67D18">
        <w:t xml:space="preserve"> </w:t>
      </w:r>
      <w:r w:rsidR="002070B7" w:rsidRPr="00C67D18">
        <w:t xml:space="preserve">or C6 </w:t>
      </w:r>
      <w:r w:rsidRPr="00C67D18">
        <w:t>when inside a book. Press any key to stop the Auto-scroll and return to the regular Panning mode.</w:t>
      </w:r>
    </w:p>
    <w:p w14:paraId="70534944" w14:textId="77777777" w:rsidR="00646BBF" w:rsidRPr="00C67D18" w:rsidRDefault="00646BBF" w:rsidP="00646BBF">
      <w:pPr>
        <w:pStyle w:val="Corpsdetexte"/>
      </w:pPr>
      <w:r w:rsidRPr="00C67D18">
        <w:t xml:space="preserve">You can modify the Auto-scroll speed when auto-scrolling inside a book. </w:t>
      </w:r>
    </w:p>
    <w:p w14:paraId="462EBBD3" w14:textId="31EA7C34" w:rsidR="00646BBF" w:rsidRPr="00C67D18" w:rsidRDefault="00646BBF" w:rsidP="00646BBF">
      <w:pPr>
        <w:pStyle w:val="Corpsdetexte"/>
      </w:pPr>
      <w:bookmarkStart w:id="180" w:name="_Numd18e1900"/>
      <w:bookmarkStart w:id="181" w:name="_Refd18e1900"/>
      <w:bookmarkStart w:id="182" w:name="_Tocd18e1900"/>
      <w:r w:rsidRPr="00C67D18">
        <w:t xml:space="preserve">To slow down Auto-scroll, press </w:t>
      </w:r>
      <w:r w:rsidR="00BF6716" w:rsidRPr="00C67D18">
        <w:t>Enter + Dot 3</w:t>
      </w:r>
      <w:r w:rsidRPr="00C67D18">
        <w:t xml:space="preserve">. </w:t>
      </w:r>
    </w:p>
    <w:p w14:paraId="09E86CE4" w14:textId="47E79CFC" w:rsidR="00646BBF" w:rsidRPr="00C67D18" w:rsidRDefault="00646BBF" w:rsidP="00646BBF">
      <w:pPr>
        <w:pStyle w:val="Corpsdetexte"/>
      </w:pPr>
      <w:r w:rsidRPr="00C67D18">
        <w:t xml:space="preserve">To speed up </w:t>
      </w:r>
      <w:r w:rsidR="008360F9" w:rsidRPr="00C67D18">
        <w:t>A</w:t>
      </w:r>
      <w:r w:rsidRPr="00C67D18">
        <w:t xml:space="preserve">uto-scroll, press </w:t>
      </w:r>
      <w:r w:rsidR="00BF6716" w:rsidRPr="00C67D18">
        <w:t>Enter + Dot 6</w:t>
      </w:r>
      <w:r w:rsidRPr="00C67D18">
        <w:t>.</w:t>
      </w:r>
    </w:p>
    <w:p w14:paraId="34A61523" w14:textId="3A9DC3DF" w:rsidR="00646BBF" w:rsidRPr="00C67D18" w:rsidRDefault="00646BBF" w:rsidP="00D24B70">
      <w:pPr>
        <w:pStyle w:val="Titre3"/>
        <w:numPr>
          <w:ilvl w:val="2"/>
          <w:numId w:val="46"/>
        </w:numPr>
        <w:ind w:left="1077" w:hanging="1077"/>
      </w:pPr>
      <w:bookmarkStart w:id="183" w:name="_Toc109639449"/>
      <w:bookmarkEnd w:id="180"/>
      <w:r w:rsidRPr="00C67D18">
        <w:lastRenderedPageBreak/>
        <w:t>Finding Your Current Position</w:t>
      </w:r>
      <w:bookmarkEnd w:id="181"/>
      <w:bookmarkEnd w:id="182"/>
      <w:r w:rsidRPr="00C67D18">
        <w:t xml:space="preserve"> in a Book</w:t>
      </w:r>
      <w:bookmarkEnd w:id="183"/>
    </w:p>
    <w:p w14:paraId="62859CEE" w14:textId="1D2D4F89" w:rsidR="00646BBF" w:rsidRPr="00C67D18" w:rsidRDefault="00646BBF" w:rsidP="00646BBF">
      <w:pPr>
        <w:pStyle w:val="Corpsdetexte"/>
      </w:pPr>
      <w:r w:rsidRPr="00C67D18">
        <w:t xml:space="preserve">Use the </w:t>
      </w:r>
      <w:r w:rsidR="006E0FF9">
        <w:t>mana</w:t>
      </w:r>
      <w:r w:rsidRPr="00C67D18">
        <w:t xml:space="preserve"> I command whenever you need to know your current position within a book. </w:t>
      </w:r>
    </w:p>
    <w:p w14:paraId="3AE23FA9" w14:textId="403AD6BC" w:rsidR="00646BBF" w:rsidRPr="00C67D18" w:rsidRDefault="00646BBF" w:rsidP="00646BBF">
      <w:pPr>
        <w:pStyle w:val="Corpsdetexte"/>
      </w:pPr>
      <w:r w:rsidRPr="00C67D18">
        <w:t>To activate the Where am I command, press</w:t>
      </w:r>
      <w:r w:rsidR="00BF6716" w:rsidRPr="00C67D18">
        <w:t xml:space="preserve"> Space + Dots 1-5-6</w:t>
      </w:r>
      <w:r w:rsidRPr="00C67D18">
        <w:t>.</w:t>
      </w:r>
    </w:p>
    <w:p w14:paraId="14B11123" w14:textId="1604C540" w:rsidR="00646BBF" w:rsidRPr="00C67D18" w:rsidRDefault="00646BBF" w:rsidP="00646BBF">
      <w:pPr>
        <w:pStyle w:val="Corpsdetexte"/>
      </w:pPr>
      <w:r w:rsidRPr="00C67D18">
        <w:t xml:space="preserve">Alternatively, access the Context menu by pressing </w:t>
      </w:r>
      <w:r w:rsidR="00BF6716" w:rsidRPr="00C67D18">
        <w:t>Space</w:t>
      </w:r>
      <w:r w:rsidRPr="00C67D18">
        <w:t xml:space="preserve"> + M. Go to Where am I using the Previous and Next thumb keys, then press Enter or a cursor routing key to activate the item.</w:t>
      </w:r>
    </w:p>
    <w:p w14:paraId="67EB1DEA" w14:textId="77777777" w:rsidR="00646BBF" w:rsidRPr="00C67D18" w:rsidRDefault="00646BBF" w:rsidP="00646BBF">
      <w:pPr>
        <w:pStyle w:val="Corpsdetexte"/>
      </w:pPr>
      <w:r w:rsidRPr="00C67D18">
        <w:t>Use the Previous and Next thumb keys to scroll through the available elements (Heading, Percent, Page, and Line). Use the Left and Right thumb keys to pan the text left and right.</w:t>
      </w:r>
    </w:p>
    <w:p w14:paraId="41E78EAC" w14:textId="3F40EC39" w:rsidR="00646BBF" w:rsidRPr="00C67D18" w:rsidRDefault="00646BBF" w:rsidP="00D24B70">
      <w:pPr>
        <w:pStyle w:val="Titre3"/>
        <w:numPr>
          <w:ilvl w:val="2"/>
          <w:numId w:val="46"/>
        </w:numPr>
        <w:ind w:left="1077" w:hanging="1077"/>
      </w:pPr>
      <w:bookmarkStart w:id="184" w:name="_Refd18e1925"/>
      <w:bookmarkStart w:id="185" w:name="_Tocd18e1925"/>
      <w:bookmarkStart w:id="186" w:name="_Toc109639450"/>
      <w:r w:rsidRPr="00C67D18">
        <w:t>Navigating to the Beginning or End of a Book</w:t>
      </w:r>
      <w:bookmarkEnd w:id="184"/>
      <w:bookmarkEnd w:id="185"/>
      <w:bookmarkEnd w:id="186"/>
    </w:p>
    <w:p w14:paraId="6B592F34" w14:textId="77777777" w:rsidR="00646BBF" w:rsidRPr="00C67D18" w:rsidRDefault="00646BBF" w:rsidP="00646BBF">
      <w:pPr>
        <w:pStyle w:val="Corpsdetexte"/>
      </w:pPr>
      <w:r w:rsidRPr="00C67D18">
        <w:t xml:space="preserve">You can reach the beginning or end of a book using shortcuts. </w:t>
      </w:r>
    </w:p>
    <w:p w14:paraId="5774CC1C" w14:textId="72EEA968" w:rsidR="00646BBF" w:rsidRPr="00C67D18" w:rsidRDefault="00646BBF" w:rsidP="00646BBF">
      <w:pPr>
        <w:pStyle w:val="Corpsdetexte"/>
      </w:pPr>
      <w:r w:rsidRPr="00C67D18">
        <w:t xml:space="preserve">To reach the beginning of a book, press </w:t>
      </w:r>
      <w:r w:rsidR="00BF6716" w:rsidRPr="00C67D18">
        <w:t>Space + Dots 1-2-3</w:t>
      </w:r>
      <w:r w:rsidRPr="00C67D18">
        <w:t xml:space="preserve">. </w:t>
      </w:r>
    </w:p>
    <w:p w14:paraId="36C72F81" w14:textId="2AAEB46C" w:rsidR="00646BBF" w:rsidRPr="00C67D18" w:rsidRDefault="00646BBF" w:rsidP="00646BBF">
      <w:pPr>
        <w:pStyle w:val="Corpsdetexte"/>
      </w:pPr>
      <w:r w:rsidRPr="00C67D18">
        <w:t xml:space="preserve">To reach the end of a book, press </w:t>
      </w:r>
      <w:r w:rsidR="00BF6716" w:rsidRPr="00C67D18">
        <w:t>Space + Dots 4-5-6</w:t>
      </w:r>
      <w:r w:rsidRPr="00C67D18">
        <w:t>.</w:t>
      </w:r>
    </w:p>
    <w:p w14:paraId="12763FD5" w14:textId="43F7D124" w:rsidR="00646BBF" w:rsidRPr="00C67D18" w:rsidRDefault="00646BBF" w:rsidP="00D24B70">
      <w:pPr>
        <w:pStyle w:val="Titre3"/>
        <w:numPr>
          <w:ilvl w:val="2"/>
          <w:numId w:val="46"/>
        </w:numPr>
        <w:ind w:left="1077" w:hanging="1077"/>
      </w:pPr>
      <w:bookmarkStart w:id="187" w:name="_Refd18e1940"/>
      <w:bookmarkStart w:id="188" w:name="_Tocd18e1940"/>
      <w:bookmarkStart w:id="189" w:name="_Toc109639451"/>
      <w:r w:rsidRPr="00C67D18">
        <w:t>Searching for Text</w:t>
      </w:r>
      <w:bookmarkEnd w:id="187"/>
      <w:bookmarkEnd w:id="188"/>
      <w:r w:rsidRPr="00C67D18">
        <w:t xml:space="preserve"> in a </w:t>
      </w:r>
      <w:r w:rsidR="00E83E0D">
        <w:t xml:space="preserve">Text </w:t>
      </w:r>
      <w:r w:rsidRPr="00C67D18">
        <w:t>Book</w:t>
      </w:r>
      <w:bookmarkEnd w:id="189"/>
    </w:p>
    <w:p w14:paraId="5D7B8B4B" w14:textId="77777777" w:rsidR="00646BBF" w:rsidRPr="00C67D18" w:rsidRDefault="00646BBF" w:rsidP="00646BBF">
      <w:pPr>
        <w:pStyle w:val="Corpsdetexte"/>
      </w:pPr>
      <w:r w:rsidRPr="00C67D18">
        <w:t xml:space="preserve">Another way to navigate within a book is to search for a specific string of text. </w:t>
      </w:r>
    </w:p>
    <w:p w14:paraId="679BAFEF" w14:textId="1D7CA79A" w:rsidR="00646BBF" w:rsidRPr="00C67D18" w:rsidRDefault="00646BBF" w:rsidP="00646BBF">
      <w:pPr>
        <w:pStyle w:val="Corpsdetexte"/>
      </w:pPr>
      <w:r w:rsidRPr="00C67D18">
        <w:t xml:space="preserve">To search for text, press the </w:t>
      </w:r>
      <w:r w:rsidR="00BF6716" w:rsidRPr="00C67D18">
        <w:t xml:space="preserve">Space </w:t>
      </w:r>
      <w:r w:rsidRPr="00C67D18">
        <w:t>+ F command. You are prompted to enter the text. Type the text, then press Enter.</w:t>
      </w:r>
    </w:p>
    <w:p w14:paraId="5AB94F0C" w14:textId="6C654672" w:rsidR="00646BBF" w:rsidRPr="00C67D18" w:rsidRDefault="00646BBF" w:rsidP="00D24B70">
      <w:pPr>
        <w:pStyle w:val="Titre3"/>
        <w:numPr>
          <w:ilvl w:val="2"/>
          <w:numId w:val="46"/>
        </w:numPr>
        <w:ind w:left="1077" w:hanging="1077"/>
      </w:pPr>
      <w:bookmarkStart w:id="190" w:name="_Refd18e1955"/>
      <w:bookmarkStart w:id="191" w:name="_Tocd18e1955"/>
      <w:bookmarkStart w:id="192" w:name="_Toc109639452"/>
      <w:r w:rsidRPr="00C67D18">
        <w:t>Accessing Additional Book Information</w:t>
      </w:r>
      <w:bookmarkEnd w:id="190"/>
      <w:bookmarkEnd w:id="191"/>
      <w:bookmarkEnd w:id="192"/>
    </w:p>
    <w:p w14:paraId="121A566E" w14:textId="48A47C3E" w:rsidR="00646BBF" w:rsidRPr="00C67D18" w:rsidRDefault="00646BBF" w:rsidP="00646BBF">
      <w:pPr>
        <w:pStyle w:val="Corpsdetexte"/>
      </w:pPr>
      <w:r w:rsidRPr="00C67D18">
        <w:t>You can display additional information about the book you are currently reading on the device (title, author, description, date, language, subject, publisher</w:t>
      </w:r>
      <w:r w:rsidR="00302DF4" w:rsidRPr="00C67D18">
        <w:t>,</w:t>
      </w:r>
      <w:r w:rsidRPr="00C67D18">
        <w:t xml:space="preserve"> and bookmarks).</w:t>
      </w:r>
    </w:p>
    <w:p w14:paraId="17726FFD" w14:textId="2128AA25" w:rsidR="00646BBF" w:rsidRPr="00C67D18" w:rsidRDefault="00646BBF" w:rsidP="00646BBF">
      <w:pPr>
        <w:pStyle w:val="Corpsdetexte"/>
      </w:pPr>
      <w:r w:rsidRPr="00C67D18">
        <w:t xml:space="preserve">To display additional book information, press </w:t>
      </w:r>
      <w:r w:rsidR="00BF6716" w:rsidRPr="00C67D18">
        <w:t>Space</w:t>
      </w:r>
      <w:r w:rsidRPr="00C67D18">
        <w:t xml:space="preserve"> + I. </w:t>
      </w:r>
    </w:p>
    <w:p w14:paraId="1C3EEEF7" w14:textId="39C4FDBB" w:rsidR="00646BBF" w:rsidRPr="00C67D18" w:rsidRDefault="00646BBF" w:rsidP="00646BBF">
      <w:pPr>
        <w:pStyle w:val="Corpsdetexte"/>
      </w:pPr>
      <w:r w:rsidRPr="00C67D18">
        <w:t xml:space="preserve">You can also press </w:t>
      </w:r>
      <w:r w:rsidR="00BF6716" w:rsidRPr="00C67D18">
        <w:t>Space</w:t>
      </w:r>
      <w:r w:rsidRPr="00C67D18">
        <w:t xml:space="preserve"> + M to open the Context menu. Use the Previous and Next thumb keys to select the Book Information menu item, then press Enter or a cursor routing key to activate it.</w:t>
      </w:r>
    </w:p>
    <w:p w14:paraId="35623A18" w14:textId="77777777" w:rsidR="00646BBF" w:rsidRPr="00C67D18" w:rsidRDefault="00646BBF" w:rsidP="00646BBF">
      <w:pPr>
        <w:pStyle w:val="Corpsdetexte"/>
      </w:pPr>
      <w:r w:rsidRPr="00C67D18">
        <w:t>Use the Previous and Next thumb keys to scroll through the available book information. Use the Left and Right thumb keys to pan the text left and right.</w:t>
      </w:r>
    </w:p>
    <w:p w14:paraId="145B85AF" w14:textId="26196D8E" w:rsidR="00646BBF" w:rsidRPr="00C67D18" w:rsidRDefault="00646BBF" w:rsidP="00D24B70">
      <w:pPr>
        <w:pStyle w:val="Titre2"/>
        <w:numPr>
          <w:ilvl w:val="1"/>
          <w:numId w:val="46"/>
        </w:numPr>
        <w:ind w:left="720"/>
      </w:pPr>
      <w:bookmarkStart w:id="193" w:name="_Refd18e1986"/>
      <w:bookmarkStart w:id="194" w:name="_Tocd18e1986"/>
      <w:bookmarkStart w:id="195" w:name="_Toc109639453"/>
      <w:r w:rsidRPr="00C67D18">
        <w:t>Adding, Navigating, Highlighting, and Removing Bookmarks</w:t>
      </w:r>
      <w:bookmarkEnd w:id="193"/>
      <w:bookmarkEnd w:id="194"/>
      <w:bookmarkEnd w:id="195"/>
    </w:p>
    <w:p w14:paraId="162451AF" w14:textId="0B842BB5" w:rsidR="00646BBF" w:rsidRPr="00C67D18" w:rsidRDefault="00646BBF" w:rsidP="00646BBF">
      <w:pPr>
        <w:pStyle w:val="Corpsdetexte"/>
      </w:pPr>
      <w:r w:rsidRPr="00C67D18">
        <w:t>Bookmarks are a useful way to keep your location within the book and allow you to return quickly to that position at a later time</w:t>
      </w:r>
      <w:r w:rsidR="004264CF">
        <w:t>,</w:t>
      </w:r>
      <w:r w:rsidR="00F249DA">
        <w:t xml:space="preserve"> </w:t>
      </w:r>
      <w:r w:rsidR="00A5586B">
        <w:t>whether a physical position in a text book or a time position in an audiobook.</w:t>
      </w:r>
    </w:p>
    <w:p w14:paraId="0A5E6884" w14:textId="7D8D8E02" w:rsidR="00646BBF" w:rsidRPr="00C67D18" w:rsidRDefault="00646BBF" w:rsidP="00646BBF">
      <w:pPr>
        <w:pStyle w:val="Sansinterligne"/>
        <w:rPr>
          <w:lang w:val="en-CA"/>
        </w:rPr>
      </w:pPr>
      <w:bookmarkStart w:id="196" w:name="_Numd18e1995"/>
      <w:bookmarkStart w:id="197" w:name="_Refd18e1995"/>
      <w:bookmarkStart w:id="198" w:name="_Tocd18e1995"/>
      <w:r w:rsidRPr="00C67D18">
        <w:rPr>
          <w:lang w:val="en-CA"/>
        </w:rPr>
        <w:t xml:space="preserve">To open the Bookmark menu, press </w:t>
      </w:r>
      <w:r w:rsidR="00BF6716" w:rsidRPr="00C67D18">
        <w:rPr>
          <w:lang w:val="en-CA"/>
        </w:rPr>
        <w:t>Enter</w:t>
      </w:r>
      <w:r w:rsidRPr="00C67D18">
        <w:rPr>
          <w:lang w:val="en-CA"/>
        </w:rPr>
        <w:t xml:space="preserve"> + M. You can also press </w:t>
      </w:r>
      <w:r w:rsidR="00BF6716" w:rsidRPr="00C67D18">
        <w:rPr>
          <w:lang w:val="en-CA"/>
        </w:rPr>
        <w:t>Space</w:t>
      </w:r>
      <w:r w:rsidRPr="00C67D18">
        <w:rPr>
          <w:lang w:val="en-CA"/>
        </w:rPr>
        <w:t xml:space="preserve"> + M to open the Context menu and select Bookmark menu.</w:t>
      </w:r>
    </w:p>
    <w:p w14:paraId="62DC3D6F" w14:textId="0035BA0F" w:rsidR="00646BBF" w:rsidRPr="00C67D18" w:rsidRDefault="00646BBF" w:rsidP="00D24B70">
      <w:pPr>
        <w:pStyle w:val="Titre3"/>
        <w:numPr>
          <w:ilvl w:val="2"/>
          <w:numId w:val="46"/>
        </w:numPr>
        <w:ind w:left="1077" w:hanging="1077"/>
      </w:pPr>
      <w:bookmarkStart w:id="199" w:name="_Toc109639454"/>
      <w:bookmarkEnd w:id="196"/>
      <w:r w:rsidRPr="00C67D18">
        <w:t>Inserting a Bookmark</w:t>
      </w:r>
      <w:bookmarkEnd w:id="197"/>
      <w:bookmarkEnd w:id="198"/>
      <w:bookmarkEnd w:id="199"/>
    </w:p>
    <w:p w14:paraId="362DAEFB" w14:textId="77777777" w:rsidR="00646BBF" w:rsidRPr="00C67D18" w:rsidRDefault="00646BBF" w:rsidP="00646BBF">
      <w:pPr>
        <w:pStyle w:val="Corpsdetexte"/>
      </w:pPr>
      <w:r w:rsidRPr="00C67D18">
        <w:t>To add a bookmark in a book:</w:t>
      </w:r>
    </w:p>
    <w:p w14:paraId="119E9CFE" w14:textId="3B3A686C" w:rsidR="00646BBF" w:rsidRPr="00C67D18" w:rsidRDefault="00646BBF" w:rsidP="00D24B70">
      <w:pPr>
        <w:pStyle w:val="Corpsdetexte"/>
        <w:numPr>
          <w:ilvl w:val="0"/>
          <w:numId w:val="14"/>
        </w:numPr>
      </w:pPr>
      <w:r w:rsidRPr="00C67D18">
        <w:lastRenderedPageBreak/>
        <w:t>Press</w:t>
      </w:r>
      <w:r w:rsidR="00BF6716" w:rsidRPr="00C67D18">
        <w:t xml:space="preserve"> Enter</w:t>
      </w:r>
      <w:r w:rsidRPr="00C67D18">
        <w:t xml:space="preserve"> + M to open the Bookmark menu. </w:t>
      </w:r>
    </w:p>
    <w:p w14:paraId="0CF96C88" w14:textId="1198FD6D" w:rsidR="00646BBF" w:rsidRPr="00C67D18" w:rsidRDefault="00646BBF" w:rsidP="00D24B70">
      <w:pPr>
        <w:pStyle w:val="Corpsdetexte"/>
        <w:numPr>
          <w:ilvl w:val="0"/>
          <w:numId w:val="14"/>
        </w:numPr>
      </w:pPr>
      <w:r w:rsidRPr="00C67D18">
        <w:t>Select Insert Bookmark using the Previous and Next thumb keys</w:t>
      </w:r>
      <w:r w:rsidR="00302DF4" w:rsidRPr="00C67D18">
        <w:t>.</w:t>
      </w:r>
    </w:p>
    <w:p w14:paraId="57C54FFB" w14:textId="77777777" w:rsidR="00646BBF" w:rsidRPr="00C67D18" w:rsidRDefault="00646BBF" w:rsidP="00D24B70">
      <w:pPr>
        <w:pStyle w:val="Corpsdetexte"/>
        <w:numPr>
          <w:ilvl w:val="0"/>
          <w:numId w:val="14"/>
        </w:numPr>
      </w:pPr>
      <w:r w:rsidRPr="00C67D18">
        <w:t xml:space="preserve">Press Enter or a cursor routing key. </w:t>
      </w:r>
    </w:p>
    <w:p w14:paraId="479A4153" w14:textId="77777777" w:rsidR="00646BBF" w:rsidRPr="00C67D18" w:rsidRDefault="00646BBF" w:rsidP="00D24B70">
      <w:pPr>
        <w:pStyle w:val="Corpsdetexte"/>
        <w:numPr>
          <w:ilvl w:val="0"/>
          <w:numId w:val="14"/>
        </w:numPr>
      </w:pPr>
      <w:r w:rsidRPr="00C67D18">
        <w:t xml:space="preserve">Enter a specific unused bookmark number. </w:t>
      </w:r>
    </w:p>
    <w:p w14:paraId="03C8F1A3" w14:textId="0F224742" w:rsidR="00646BBF" w:rsidRPr="00C67D18" w:rsidRDefault="00646BBF" w:rsidP="00646BBF">
      <w:pPr>
        <w:pStyle w:val="Corpsdetexte"/>
        <w:ind w:left="770"/>
      </w:pPr>
      <w:r w:rsidRPr="00C67D18">
        <w:rPr>
          <w:rStyle w:val="lev"/>
        </w:rPr>
        <w:t>Note</w:t>
      </w:r>
      <w:r w:rsidRPr="00C67D18">
        <w:t xml:space="preserve">: If you do not enter a number, </w:t>
      </w:r>
      <w:r w:rsidR="00B86937" w:rsidRPr="00C67D18">
        <w:t>Brailliant</w:t>
      </w:r>
      <w:r w:rsidR="00AF17AA" w:rsidRPr="00C67D18">
        <w:t xml:space="preserve"> </w:t>
      </w:r>
      <w:r w:rsidRPr="00C67D18">
        <w:t>selects the first available number and assigns it to the bookmark.</w:t>
      </w:r>
    </w:p>
    <w:p w14:paraId="4EEA9D95" w14:textId="77777777" w:rsidR="00646BBF" w:rsidRPr="00C67D18" w:rsidRDefault="00646BBF" w:rsidP="00D24B70">
      <w:pPr>
        <w:pStyle w:val="Corpsdetexte"/>
        <w:numPr>
          <w:ilvl w:val="0"/>
          <w:numId w:val="14"/>
        </w:numPr>
      </w:pPr>
      <w:r w:rsidRPr="00C67D18">
        <w:t xml:space="preserve">Press Enter. </w:t>
      </w:r>
    </w:p>
    <w:p w14:paraId="19AC2CC8" w14:textId="4A2175E5" w:rsidR="00646BBF" w:rsidRPr="00C67D18" w:rsidRDefault="00646BBF" w:rsidP="00646BBF">
      <w:pPr>
        <w:pStyle w:val="Corpsdetexte"/>
      </w:pPr>
      <w:r w:rsidRPr="00C67D18">
        <w:t xml:space="preserve">Alternatively, you can insert a Quick Bookmark by pressing </w:t>
      </w:r>
      <w:r w:rsidR="00BF6716" w:rsidRPr="00C67D18">
        <w:t>Enter</w:t>
      </w:r>
      <w:r w:rsidRPr="00C67D18">
        <w:t xml:space="preserve"> + B.</w:t>
      </w:r>
    </w:p>
    <w:p w14:paraId="7D3EAB5A" w14:textId="59D8ED72" w:rsidR="00646BBF" w:rsidRPr="00C67D18" w:rsidRDefault="00646BBF" w:rsidP="00D24B70">
      <w:pPr>
        <w:pStyle w:val="Titre3"/>
        <w:numPr>
          <w:ilvl w:val="2"/>
          <w:numId w:val="46"/>
        </w:numPr>
        <w:ind w:left="1077" w:hanging="1077"/>
      </w:pPr>
      <w:bookmarkStart w:id="200" w:name="_Refd18e2026"/>
      <w:bookmarkStart w:id="201" w:name="_Tocd18e2026"/>
      <w:bookmarkStart w:id="202" w:name="_Toc109639455"/>
      <w:r w:rsidRPr="00C67D18">
        <w:t>Navigating to Bookmark</w:t>
      </w:r>
      <w:bookmarkEnd w:id="200"/>
      <w:bookmarkEnd w:id="201"/>
      <w:r w:rsidRPr="00C67D18">
        <w:t>s</w:t>
      </w:r>
      <w:bookmarkEnd w:id="202"/>
    </w:p>
    <w:p w14:paraId="68408C76" w14:textId="541A1A00" w:rsidR="00646BBF" w:rsidRPr="00C67D18" w:rsidRDefault="00646BBF" w:rsidP="00646BBF">
      <w:pPr>
        <w:pStyle w:val="Corpsdetexte"/>
      </w:pPr>
      <w:r w:rsidRPr="00C67D18">
        <w:t xml:space="preserve">To jump to a bookmark, press </w:t>
      </w:r>
      <w:r w:rsidR="00BF6716" w:rsidRPr="00C67D18">
        <w:t>Enter</w:t>
      </w:r>
      <w:r w:rsidRPr="00C67D18">
        <w:t xml:space="preserve"> + J. You are prompted to enter the bookmark number. Enter the bookmark number you wish to navigate to, then press Enter.</w:t>
      </w:r>
    </w:p>
    <w:p w14:paraId="0F5972F2" w14:textId="38431105" w:rsidR="00646BBF" w:rsidRPr="00C67D18" w:rsidRDefault="00646BBF" w:rsidP="00D24B70">
      <w:pPr>
        <w:pStyle w:val="Titre3"/>
        <w:numPr>
          <w:ilvl w:val="2"/>
          <w:numId w:val="46"/>
        </w:numPr>
        <w:ind w:left="1077" w:hanging="1077"/>
      </w:pPr>
      <w:bookmarkStart w:id="203" w:name="_Refd18e2041"/>
      <w:bookmarkStart w:id="204" w:name="_Tocd18e2041"/>
      <w:bookmarkStart w:id="205" w:name="_Toc109639456"/>
      <w:r w:rsidRPr="00C67D18">
        <w:t xml:space="preserve">Highlighting </w:t>
      </w:r>
      <w:bookmarkEnd w:id="203"/>
      <w:bookmarkEnd w:id="204"/>
      <w:r w:rsidRPr="00C67D18">
        <w:t>Bookmarks</w:t>
      </w:r>
      <w:bookmarkEnd w:id="205"/>
      <w:r w:rsidRPr="00C67D18">
        <w:t xml:space="preserve"> </w:t>
      </w:r>
    </w:p>
    <w:p w14:paraId="759B6CDA" w14:textId="65FE512A" w:rsidR="00646BBF" w:rsidRPr="00C67D18" w:rsidRDefault="00646BBF" w:rsidP="00646BBF">
      <w:pPr>
        <w:spacing w:before="120"/>
      </w:pPr>
      <w:bookmarkStart w:id="206" w:name="_Hlk37863095"/>
      <w:r w:rsidRPr="00C67D18">
        <w:t>The Highlight Bookmarks menu item is used to define the Start and the End positions of a passage. Using highlighted bookmarks is a great way to study important passages in textbooks.</w:t>
      </w:r>
    </w:p>
    <w:p w14:paraId="66ABD736" w14:textId="128126C5" w:rsidR="00646BBF" w:rsidRPr="00C67D18" w:rsidRDefault="00646BBF" w:rsidP="00646BBF">
      <w:pPr>
        <w:pStyle w:val="Corpsdetexte"/>
      </w:pPr>
      <w:r w:rsidRPr="00C67D18">
        <w:t>To highlight bookmarks:</w:t>
      </w:r>
    </w:p>
    <w:p w14:paraId="696C21BC" w14:textId="3E3A75D7" w:rsidR="00646BBF" w:rsidRPr="00C67D18" w:rsidRDefault="00646BBF" w:rsidP="00D24B70">
      <w:pPr>
        <w:pStyle w:val="Corpsdetexte"/>
        <w:numPr>
          <w:ilvl w:val="0"/>
          <w:numId w:val="15"/>
        </w:numPr>
      </w:pPr>
      <w:r w:rsidRPr="00C67D18">
        <w:t xml:space="preserve">Open the Bookmark menu by pressing </w:t>
      </w:r>
      <w:r w:rsidR="00BF6716" w:rsidRPr="00C67D18">
        <w:t>Enter</w:t>
      </w:r>
      <w:r w:rsidRPr="00C67D18">
        <w:t xml:space="preserve"> + M</w:t>
      </w:r>
      <w:r w:rsidR="00DB5666" w:rsidRPr="00C67D18">
        <w:t>.</w:t>
      </w:r>
    </w:p>
    <w:p w14:paraId="74571172" w14:textId="6BF0DEC9" w:rsidR="00646BBF" w:rsidRPr="00C67D18" w:rsidRDefault="00646BBF" w:rsidP="00D24B70">
      <w:pPr>
        <w:pStyle w:val="Corpsdetexte"/>
        <w:numPr>
          <w:ilvl w:val="0"/>
          <w:numId w:val="15"/>
        </w:numPr>
      </w:pPr>
      <w:r w:rsidRPr="00C67D18">
        <w:t>Select Highlight Bookmark Start using the Previous and Next thumb keys</w:t>
      </w:r>
      <w:r w:rsidR="00DB5666" w:rsidRPr="00C67D18">
        <w:t>.</w:t>
      </w:r>
    </w:p>
    <w:p w14:paraId="4B452EAF" w14:textId="10C31113" w:rsidR="00646BBF" w:rsidRPr="00C67D18" w:rsidRDefault="00646BBF" w:rsidP="00D24B70">
      <w:pPr>
        <w:pStyle w:val="Corpsdetexte"/>
        <w:numPr>
          <w:ilvl w:val="0"/>
          <w:numId w:val="15"/>
        </w:numPr>
      </w:pPr>
      <w:r w:rsidRPr="00C67D18">
        <w:t xml:space="preserve">Press Enter or a cursor routing key. </w:t>
      </w:r>
    </w:p>
    <w:p w14:paraId="381CDB8C" w14:textId="1ABFEA18" w:rsidR="00646BBF" w:rsidRPr="00C67D18" w:rsidRDefault="00646BBF" w:rsidP="00D24B70">
      <w:pPr>
        <w:pStyle w:val="Corpsdetexte"/>
        <w:numPr>
          <w:ilvl w:val="0"/>
          <w:numId w:val="15"/>
        </w:numPr>
      </w:pPr>
      <w:r w:rsidRPr="00C67D18">
        <w:t>Enter a specific unused bookmark number.</w:t>
      </w:r>
    </w:p>
    <w:p w14:paraId="461F59E2" w14:textId="44A04CCC" w:rsidR="00646BBF" w:rsidRPr="00C67D18" w:rsidRDefault="00646BBF" w:rsidP="00646BBF">
      <w:pPr>
        <w:pStyle w:val="Corpsdetexte"/>
        <w:ind w:left="770"/>
      </w:pPr>
      <w:r w:rsidRPr="00C67D18">
        <w:rPr>
          <w:rStyle w:val="lev"/>
        </w:rPr>
        <w:t>Note</w:t>
      </w:r>
      <w:r w:rsidRPr="00C67D18">
        <w:t xml:space="preserve">: If you do not enter a number, your </w:t>
      </w:r>
      <w:r w:rsidR="00B86937" w:rsidRPr="00C67D18">
        <w:t>Brailliant</w:t>
      </w:r>
      <w:r w:rsidR="00D863E3" w:rsidRPr="00C67D18">
        <w:t xml:space="preserve"> </w:t>
      </w:r>
      <w:r w:rsidRPr="00C67D18">
        <w:t>select</w:t>
      </w:r>
      <w:r w:rsidR="00302DF4" w:rsidRPr="00C67D18">
        <w:t>s</w:t>
      </w:r>
      <w:r w:rsidRPr="00C67D18">
        <w:t xml:space="preserve"> the first available number and assign</w:t>
      </w:r>
      <w:r w:rsidR="00302DF4" w:rsidRPr="00C67D18">
        <w:t>s</w:t>
      </w:r>
      <w:r w:rsidRPr="00C67D18">
        <w:t xml:space="preserve"> it to the bookmark.</w:t>
      </w:r>
    </w:p>
    <w:p w14:paraId="3BC80CA4" w14:textId="5A35626C" w:rsidR="00646BBF" w:rsidRPr="00C67D18" w:rsidRDefault="00646BBF" w:rsidP="00D24B70">
      <w:pPr>
        <w:pStyle w:val="Corpsdetexte"/>
        <w:numPr>
          <w:ilvl w:val="0"/>
          <w:numId w:val="15"/>
        </w:numPr>
      </w:pPr>
      <w:r w:rsidRPr="00C67D18">
        <w:t xml:space="preserve">Press Enter. </w:t>
      </w:r>
    </w:p>
    <w:p w14:paraId="0499CBBE" w14:textId="440B731E" w:rsidR="00646BBF" w:rsidRPr="00C67D18" w:rsidRDefault="00646BBF" w:rsidP="00D24B70">
      <w:pPr>
        <w:pStyle w:val="Corpsdetexte"/>
        <w:numPr>
          <w:ilvl w:val="0"/>
          <w:numId w:val="15"/>
        </w:numPr>
      </w:pPr>
      <w:r w:rsidRPr="00C67D18">
        <w:t xml:space="preserve">Navigate to the end point of the highlighted passage. </w:t>
      </w:r>
    </w:p>
    <w:p w14:paraId="1B29FB89" w14:textId="3F17B6F5" w:rsidR="00646BBF" w:rsidRPr="00C67D18" w:rsidRDefault="00646BBF" w:rsidP="00D24B70">
      <w:pPr>
        <w:pStyle w:val="Corpsdetexte"/>
        <w:numPr>
          <w:ilvl w:val="0"/>
          <w:numId w:val="15"/>
        </w:numPr>
      </w:pPr>
      <w:r w:rsidRPr="00C67D18">
        <w:t xml:space="preserve">Open the Bookmark menu by pressing </w:t>
      </w:r>
      <w:r w:rsidR="00BF6716" w:rsidRPr="00C67D18">
        <w:t>Enter</w:t>
      </w:r>
      <w:r w:rsidRPr="00C67D18">
        <w:t xml:space="preserve"> + M. </w:t>
      </w:r>
    </w:p>
    <w:p w14:paraId="34A3837F" w14:textId="77BB43AA" w:rsidR="00646BBF" w:rsidRPr="00C67D18" w:rsidRDefault="00646BBF" w:rsidP="00D24B70">
      <w:pPr>
        <w:pStyle w:val="Corpsdetexte"/>
        <w:numPr>
          <w:ilvl w:val="0"/>
          <w:numId w:val="15"/>
        </w:numPr>
      </w:pPr>
      <w:r w:rsidRPr="00C67D18">
        <w:t>Select Highlight Bookmark End using the Previous and Next thumb keys.</w:t>
      </w:r>
    </w:p>
    <w:p w14:paraId="7FF878F9" w14:textId="68B6855A" w:rsidR="00646BBF" w:rsidRPr="00C67D18" w:rsidRDefault="00646BBF" w:rsidP="00D24B70">
      <w:pPr>
        <w:pStyle w:val="Corpsdetexte"/>
        <w:numPr>
          <w:ilvl w:val="0"/>
          <w:numId w:val="15"/>
        </w:numPr>
      </w:pPr>
      <w:r w:rsidRPr="00C67D18">
        <w:t xml:space="preserve">Press Enter or a cursor routing key. </w:t>
      </w:r>
    </w:p>
    <w:p w14:paraId="7A45E07D" w14:textId="73086E9C" w:rsidR="00646BBF" w:rsidRPr="00C67D18" w:rsidRDefault="00646BBF" w:rsidP="00646BBF">
      <w:pPr>
        <w:pStyle w:val="Corpsdetexte"/>
        <w:ind w:left="770"/>
      </w:pPr>
      <w:r w:rsidRPr="00C67D18">
        <w:t xml:space="preserve">The current position is set as the ending position. If the end position is placed before the start position, they are switched. </w:t>
      </w:r>
    </w:p>
    <w:p w14:paraId="65C21B50" w14:textId="0BDD06AC" w:rsidR="00646BBF" w:rsidRPr="00C67D18" w:rsidRDefault="00646BBF" w:rsidP="00646BBF">
      <w:pPr>
        <w:pStyle w:val="Corpsdetexte"/>
      </w:pPr>
      <w:r w:rsidRPr="00C67D18">
        <w:rPr>
          <w:rStyle w:val="lev"/>
          <w:b w:val="0"/>
        </w:rPr>
        <w:t>You can also</w:t>
      </w:r>
      <w:r w:rsidRPr="00C67D18">
        <w:t xml:space="preserve"> insert a Quick Bookmark. It is used to mark the end of the Highlight Bookmark.</w:t>
      </w:r>
    </w:p>
    <w:p w14:paraId="629EA84C" w14:textId="5CA2C527" w:rsidR="00646BBF" w:rsidRPr="00C67D18" w:rsidRDefault="00646BBF" w:rsidP="00646BBF">
      <w:pPr>
        <w:pStyle w:val="Corpsdetexte"/>
      </w:pPr>
      <w:r w:rsidRPr="00C67D18">
        <w:t>To insert a Quick Bookmark:</w:t>
      </w:r>
    </w:p>
    <w:p w14:paraId="7BAB5C73" w14:textId="7D06CDE6" w:rsidR="00646BBF" w:rsidRPr="00C67D18" w:rsidRDefault="00646BBF" w:rsidP="00D24B70">
      <w:pPr>
        <w:pStyle w:val="Corpsdetexte"/>
        <w:numPr>
          <w:ilvl w:val="0"/>
          <w:numId w:val="16"/>
        </w:numPr>
      </w:pPr>
      <w:r w:rsidRPr="00C67D18">
        <w:t xml:space="preserve">Press </w:t>
      </w:r>
      <w:r w:rsidR="00BF6716" w:rsidRPr="00C67D18">
        <w:t>En</w:t>
      </w:r>
      <w:r w:rsidRPr="00C67D18">
        <w:t>t</w:t>
      </w:r>
      <w:r w:rsidR="00BF6716" w:rsidRPr="00C67D18">
        <w:t>er</w:t>
      </w:r>
      <w:r w:rsidRPr="00C67D18">
        <w:t xml:space="preserve"> + H to open the Highlight Bookmark list. </w:t>
      </w:r>
    </w:p>
    <w:p w14:paraId="780696BE" w14:textId="2BC77CF2" w:rsidR="00646BBF" w:rsidRPr="00C67D18" w:rsidRDefault="00646BBF" w:rsidP="00D24B70">
      <w:pPr>
        <w:pStyle w:val="Corpsdetexte"/>
        <w:numPr>
          <w:ilvl w:val="0"/>
          <w:numId w:val="16"/>
        </w:numPr>
      </w:pPr>
      <w:r w:rsidRPr="00C67D18">
        <w:lastRenderedPageBreak/>
        <w:t>Select a Highlight Bookmark number.</w:t>
      </w:r>
    </w:p>
    <w:p w14:paraId="2FD1F7AD" w14:textId="6F874DC6" w:rsidR="00646BBF" w:rsidRPr="00C67D18" w:rsidRDefault="00646BBF" w:rsidP="00D24B70">
      <w:pPr>
        <w:pStyle w:val="Corpsdetexte"/>
        <w:numPr>
          <w:ilvl w:val="0"/>
          <w:numId w:val="16"/>
        </w:numPr>
      </w:pPr>
      <w:r w:rsidRPr="00C67D18">
        <w:t xml:space="preserve">Press Enter. </w:t>
      </w:r>
    </w:p>
    <w:p w14:paraId="25177D0B" w14:textId="37DE3323" w:rsidR="00646BBF" w:rsidRPr="00C67D18" w:rsidRDefault="00646BBF" w:rsidP="00646BBF">
      <w:pPr>
        <w:pStyle w:val="Corpsdetexte"/>
        <w:ind w:left="720"/>
      </w:pPr>
      <w:r w:rsidRPr="00C67D18">
        <w:t xml:space="preserve">The content of the current Highlight Bookmark is displayed. </w:t>
      </w:r>
    </w:p>
    <w:p w14:paraId="1124D6A1" w14:textId="132321A3" w:rsidR="00646BBF" w:rsidRPr="00C67D18" w:rsidRDefault="00646BBF" w:rsidP="00D24B70">
      <w:pPr>
        <w:pStyle w:val="Corpsdetexte"/>
        <w:numPr>
          <w:ilvl w:val="0"/>
          <w:numId w:val="16"/>
        </w:numPr>
      </w:pPr>
      <w:r w:rsidRPr="00C67D18">
        <w:t xml:space="preserve">Use the thumb keys to navigate. </w:t>
      </w:r>
    </w:p>
    <w:p w14:paraId="4D4AAAD7" w14:textId="375A6B81" w:rsidR="00646BBF" w:rsidRPr="00C67D18" w:rsidRDefault="00646BBF" w:rsidP="00D24B70">
      <w:pPr>
        <w:pStyle w:val="Corpsdetexte"/>
        <w:numPr>
          <w:ilvl w:val="0"/>
          <w:numId w:val="16"/>
        </w:numPr>
      </w:pPr>
      <w:r w:rsidRPr="00C67D18">
        <w:t xml:space="preserve">Press </w:t>
      </w:r>
      <w:r w:rsidR="00BF6716" w:rsidRPr="00C67D18">
        <w:t>Space + E</w:t>
      </w:r>
      <w:r w:rsidRPr="00C67D18">
        <w:t xml:space="preserve"> to close the Highlight Bookmark and return to the entire book content.</w:t>
      </w:r>
    </w:p>
    <w:p w14:paraId="4488D777" w14:textId="08AED749" w:rsidR="00646BBF" w:rsidRPr="00C67D18" w:rsidRDefault="00646BBF" w:rsidP="00D24B70">
      <w:pPr>
        <w:pStyle w:val="Titre3"/>
        <w:numPr>
          <w:ilvl w:val="2"/>
          <w:numId w:val="46"/>
        </w:numPr>
        <w:ind w:left="1077" w:hanging="1077"/>
      </w:pPr>
      <w:bookmarkStart w:id="207" w:name="_Refd18e2067"/>
      <w:bookmarkStart w:id="208" w:name="_Tocd18e2067"/>
      <w:bookmarkStart w:id="209" w:name="_Toc109639457"/>
      <w:bookmarkEnd w:id="206"/>
      <w:r w:rsidRPr="00C67D18">
        <w:t>Removing Bookmark</w:t>
      </w:r>
      <w:bookmarkEnd w:id="207"/>
      <w:bookmarkEnd w:id="208"/>
      <w:r w:rsidRPr="00C67D18">
        <w:t>s</w:t>
      </w:r>
      <w:bookmarkEnd w:id="209"/>
    </w:p>
    <w:p w14:paraId="50BED682" w14:textId="77777777" w:rsidR="00646BBF" w:rsidRPr="00C67D18" w:rsidRDefault="00646BBF" w:rsidP="00646BBF">
      <w:pPr>
        <w:pStyle w:val="Corpsdetexte"/>
      </w:pPr>
      <w:r w:rsidRPr="00C67D18">
        <w:t>To remove a saved Bookmark:</w:t>
      </w:r>
    </w:p>
    <w:p w14:paraId="443810BE" w14:textId="5AC540D6" w:rsidR="00646BBF" w:rsidRPr="00C67D18" w:rsidRDefault="00646BBF" w:rsidP="00D24B70">
      <w:pPr>
        <w:pStyle w:val="Corpsdetexte"/>
        <w:numPr>
          <w:ilvl w:val="0"/>
          <w:numId w:val="17"/>
        </w:numPr>
      </w:pPr>
      <w:r w:rsidRPr="00C67D18">
        <w:t xml:space="preserve">Press </w:t>
      </w:r>
      <w:r w:rsidR="00BF6716" w:rsidRPr="00C67D18">
        <w:t>Enter</w:t>
      </w:r>
      <w:r w:rsidRPr="00C67D18">
        <w:t xml:space="preserve"> + M to open the Bookmark menu. </w:t>
      </w:r>
    </w:p>
    <w:p w14:paraId="35E728DC" w14:textId="77777777" w:rsidR="00646BBF" w:rsidRPr="00C67D18" w:rsidRDefault="00646BBF" w:rsidP="00D24B70">
      <w:pPr>
        <w:pStyle w:val="Corpsdetexte"/>
        <w:numPr>
          <w:ilvl w:val="0"/>
          <w:numId w:val="17"/>
        </w:numPr>
      </w:pPr>
      <w:r w:rsidRPr="00C67D18">
        <w:t>Scroll to Remove Bookmark using the Previous and Next thumb keys.</w:t>
      </w:r>
    </w:p>
    <w:p w14:paraId="00173F9D" w14:textId="77777777" w:rsidR="00646BBF" w:rsidRPr="00C67D18" w:rsidRDefault="00646BBF" w:rsidP="00D24B70">
      <w:pPr>
        <w:pStyle w:val="Corpsdetexte"/>
        <w:numPr>
          <w:ilvl w:val="0"/>
          <w:numId w:val="17"/>
        </w:numPr>
      </w:pPr>
      <w:r w:rsidRPr="00C67D18">
        <w:t xml:space="preserve">Press Enter or a cursor routing key. </w:t>
      </w:r>
    </w:p>
    <w:p w14:paraId="16F02CA6" w14:textId="77777777" w:rsidR="00646BBF" w:rsidRPr="00C67D18" w:rsidRDefault="00646BBF" w:rsidP="00D24B70">
      <w:pPr>
        <w:pStyle w:val="Corpsdetexte"/>
        <w:numPr>
          <w:ilvl w:val="0"/>
          <w:numId w:val="17"/>
        </w:numPr>
      </w:pPr>
      <w:r w:rsidRPr="00C67D18">
        <w:t>Enter the Bookmark number you want to remove.</w:t>
      </w:r>
    </w:p>
    <w:p w14:paraId="4B4048B4" w14:textId="5B0A9B91" w:rsidR="003E075D" w:rsidRPr="00C67D18" w:rsidRDefault="00646BBF" w:rsidP="00D24B70">
      <w:pPr>
        <w:pStyle w:val="Corpsdetexte"/>
        <w:numPr>
          <w:ilvl w:val="0"/>
          <w:numId w:val="17"/>
        </w:numPr>
      </w:pPr>
      <w:r w:rsidRPr="00C67D18">
        <w:t>Press Enter.</w:t>
      </w:r>
    </w:p>
    <w:p w14:paraId="70688AFB" w14:textId="1839B2E2" w:rsidR="003E075D" w:rsidRPr="00C67D18" w:rsidRDefault="00296934" w:rsidP="00BF6716">
      <w:pPr>
        <w:pStyle w:val="Corpsdetexte"/>
      </w:pPr>
      <w:bookmarkStart w:id="210" w:name="_Refd18e2091"/>
      <w:bookmarkStart w:id="211" w:name="_Tocd18e2091"/>
      <w:r w:rsidRPr="00C67D18">
        <w:rPr>
          <w:rStyle w:val="lev"/>
        </w:rPr>
        <w:t>Note</w:t>
      </w:r>
      <w:r w:rsidR="003E075D" w:rsidRPr="00C67D18">
        <w:t>: If you want to remove all bookmarks type 99999 when prompted Bookmark number.</w:t>
      </w:r>
    </w:p>
    <w:p w14:paraId="35720B4D" w14:textId="2379317D" w:rsidR="00646BBF" w:rsidRPr="00C67D18" w:rsidRDefault="00A20480" w:rsidP="00D24B70">
      <w:pPr>
        <w:pStyle w:val="Titre2"/>
        <w:numPr>
          <w:ilvl w:val="1"/>
          <w:numId w:val="46"/>
        </w:numPr>
        <w:ind w:left="720"/>
      </w:pPr>
      <w:bookmarkStart w:id="212" w:name="_Toc109639458"/>
      <w:r w:rsidRPr="00C67D18">
        <w:t xml:space="preserve">Victor Reader </w:t>
      </w:r>
      <w:r w:rsidR="00646BBF" w:rsidRPr="00C67D18">
        <w:t>and Reading Commands</w:t>
      </w:r>
      <w:bookmarkEnd w:id="210"/>
      <w:bookmarkEnd w:id="211"/>
      <w:r w:rsidR="00646BBF" w:rsidRPr="00C67D18">
        <w:t xml:space="preserve"> Table</w:t>
      </w:r>
      <w:r w:rsidR="00CB54DE">
        <w:t>s</w:t>
      </w:r>
      <w:bookmarkEnd w:id="212"/>
    </w:p>
    <w:p w14:paraId="7328508C" w14:textId="2C24A7AC" w:rsidR="00646BBF" w:rsidRPr="00C67D18" w:rsidRDefault="00646BBF" w:rsidP="00646BBF">
      <w:pPr>
        <w:pStyle w:val="Corpsdetexte"/>
      </w:pPr>
      <w:r w:rsidRPr="00C67D18">
        <w:t>The</w:t>
      </w:r>
      <w:r w:rsidRPr="00C67D18" w:rsidDel="00A20480">
        <w:t xml:space="preserve"> </w:t>
      </w:r>
      <w:r w:rsidR="00A20480" w:rsidRPr="00C67D18">
        <w:t xml:space="preserve">Victor Reader </w:t>
      </w:r>
      <w:r w:rsidRPr="00C67D18">
        <w:t xml:space="preserve">and reading commands </w:t>
      </w:r>
      <w:r w:rsidR="002D7052">
        <w:t xml:space="preserve">for text books </w:t>
      </w:r>
      <w:r w:rsidRPr="00C67D18">
        <w:t xml:space="preserve">are listed in Table </w:t>
      </w:r>
      <w:r w:rsidR="00CB54DE">
        <w:t>4</w:t>
      </w:r>
      <w:r w:rsidRPr="00C67D18">
        <w:t>.</w:t>
      </w:r>
    </w:p>
    <w:p w14:paraId="6CA6EEBD" w14:textId="15413A8B" w:rsidR="00646BBF" w:rsidRPr="00C67D18" w:rsidRDefault="00646BBF" w:rsidP="00646BBF">
      <w:pPr>
        <w:pStyle w:val="Lgende"/>
        <w:keepNext/>
        <w:rPr>
          <w:rStyle w:val="lev"/>
          <w:sz w:val="24"/>
          <w:szCs w:val="24"/>
        </w:rPr>
      </w:pPr>
      <w:r w:rsidRPr="00C67D18">
        <w:rPr>
          <w:rStyle w:val="lev"/>
          <w:sz w:val="24"/>
          <w:szCs w:val="24"/>
        </w:rPr>
        <w:t xml:space="preserve">Table </w:t>
      </w:r>
      <w:r w:rsidR="00CB54DE">
        <w:rPr>
          <w:rStyle w:val="lev"/>
          <w:sz w:val="24"/>
          <w:szCs w:val="24"/>
        </w:rPr>
        <w:t>4</w:t>
      </w:r>
      <w:r w:rsidRPr="00C67D18">
        <w:rPr>
          <w:rStyle w:val="lev"/>
          <w:sz w:val="24"/>
          <w:szCs w:val="24"/>
        </w:rPr>
        <w:t xml:space="preserve">: </w:t>
      </w:r>
      <w:r w:rsidR="00A20480" w:rsidRPr="00C67D18">
        <w:rPr>
          <w:rStyle w:val="lev"/>
          <w:sz w:val="24"/>
          <w:szCs w:val="24"/>
        </w:rPr>
        <w:t>Victor Reader</w:t>
      </w:r>
      <w:r w:rsidRPr="00C67D18">
        <w:rPr>
          <w:rStyle w:val="lev"/>
          <w:sz w:val="24"/>
          <w:szCs w:val="24"/>
        </w:rPr>
        <w:t>/Reading Commands</w:t>
      </w:r>
      <w:r w:rsidR="00CB54DE">
        <w:rPr>
          <w:rStyle w:val="lev"/>
          <w:sz w:val="24"/>
          <w:szCs w:val="24"/>
        </w:rPr>
        <w:t xml:space="preserve"> for text book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C67D18" w14:paraId="63DFD007" w14:textId="77777777" w:rsidTr="006F7D8B">
        <w:trPr>
          <w:trHeight w:val="432"/>
          <w:tblHeader/>
        </w:trPr>
        <w:tc>
          <w:tcPr>
            <w:tcW w:w="4292" w:type="dxa"/>
            <w:vAlign w:val="center"/>
          </w:tcPr>
          <w:p w14:paraId="5B21A771"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338" w:type="dxa"/>
            <w:vAlign w:val="center"/>
          </w:tcPr>
          <w:p w14:paraId="352191B6"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12D37CB4" w14:textId="77777777" w:rsidTr="006F7D8B">
        <w:trPr>
          <w:trHeight w:val="360"/>
        </w:trPr>
        <w:tc>
          <w:tcPr>
            <w:tcW w:w="4292" w:type="dxa"/>
            <w:vAlign w:val="center"/>
          </w:tcPr>
          <w:p w14:paraId="1C3C7F60" w14:textId="77777777" w:rsidR="00646BBF" w:rsidRPr="00C67D18" w:rsidRDefault="00646BBF" w:rsidP="006F7D8B">
            <w:pPr>
              <w:pStyle w:val="Corpsdetexte"/>
              <w:spacing w:after="0"/>
            </w:pPr>
            <w:r w:rsidRPr="00C67D18">
              <w:t xml:space="preserve">Book list </w:t>
            </w:r>
          </w:p>
        </w:tc>
        <w:tc>
          <w:tcPr>
            <w:tcW w:w="4338" w:type="dxa"/>
            <w:vAlign w:val="center"/>
          </w:tcPr>
          <w:p w14:paraId="57EF4FC1" w14:textId="4D72B9CD" w:rsidR="00646BBF" w:rsidRPr="00C67D18" w:rsidRDefault="00BF6716" w:rsidP="006F7D8B">
            <w:pPr>
              <w:pStyle w:val="Corpsdetexte"/>
              <w:spacing w:after="0"/>
            </w:pPr>
            <w:r w:rsidRPr="00C67D18">
              <w:t xml:space="preserve">Space </w:t>
            </w:r>
            <w:r w:rsidR="00646BBF" w:rsidRPr="00C67D18">
              <w:t>+ B</w:t>
            </w:r>
          </w:p>
        </w:tc>
      </w:tr>
      <w:tr w:rsidR="00646BBF" w:rsidRPr="00C67D18" w14:paraId="30D0E281" w14:textId="77777777" w:rsidTr="006F7D8B">
        <w:trPr>
          <w:trHeight w:val="360"/>
        </w:trPr>
        <w:tc>
          <w:tcPr>
            <w:tcW w:w="4292" w:type="dxa"/>
            <w:vAlign w:val="center"/>
          </w:tcPr>
          <w:p w14:paraId="5663B3D8" w14:textId="77777777" w:rsidR="00646BBF" w:rsidRPr="00C67D18" w:rsidRDefault="00646BBF" w:rsidP="006F7D8B">
            <w:pPr>
              <w:pStyle w:val="Corpsdetexte"/>
              <w:spacing w:after="0"/>
            </w:pPr>
            <w:r w:rsidRPr="00C67D18">
              <w:t>Manage books</w:t>
            </w:r>
          </w:p>
        </w:tc>
        <w:tc>
          <w:tcPr>
            <w:tcW w:w="4338" w:type="dxa"/>
            <w:vAlign w:val="center"/>
          </w:tcPr>
          <w:p w14:paraId="49F756FC" w14:textId="1F33D64A" w:rsidR="00646BBF" w:rsidRPr="00C67D18" w:rsidRDefault="00BF6716" w:rsidP="006F7D8B">
            <w:pPr>
              <w:pStyle w:val="Corpsdetexte"/>
              <w:spacing w:after="0"/>
            </w:pPr>
            <w:r w:rsidRPr="00C67D18">
              <w:t>Backspace</w:t>
            </w:r>
            <w:r w:rsidR="00646BBF" w:rsidRPr="00C67D18">
              <w:t xml:space="preserve"> + M</w:t>
            </w:r>
          </w:p>
        </w:tc>
      </w:tr>
      <w:tr w:rsidR="00646BBF" w:rsidRPr="00C67D18" w14:paraId="25919FCC" w14:textId="77777777" w:rsidTr="006F7D8B">
        <w:trPr>
          <w:trHeight w:val="360"/>
        </w:trPr>
        <w:tc>
          <w:tcPr>
            <w:tcW w:w="4292" w:type="dxa"/>
            <w:vAlign w:val="center"/>
          </w:tcPr>
          <w:p w14:paraId="588E4A59" w14:textId="77777777" w:rsidR="00646BBF" w:rsidRPr="00C67D18" w:rsidRDefault="00646BBF" w:rsidP="006F7D8B">
            <w:pPr>
              <w:pStyle w:val="Corpsdetexte"/>
              <w:spacing w:after="0"/>
            </w:pPr>
            <w:r w:rsidRPr="00C67D18">
              <w:t>Go to Option menu</w:t>
            </w:r>
          </w:p>
        </w:tc>
        <w:tc>
          <w:tcPr>
            <w:tcW w:w="4338" w:type="dxa"/>
            <w:vAlign w:val="center"/>
          </w:tcPr>
          <w:p w14:paraId="65C73037" w14:textId="479EF76D" w:rsidR="00646BBF" w:rsidRPr="00C67D18" w:rsidRDefault="00BF6716" w:rsidP="006F7D8B">
            <w:pPr>
              <w:pStyle w:val="Corpsdetexte"/>
              <w:spacing w:after="0"/>
            </w:pPr>
            <w:r w:rsidRPr="00C67D18">
              <w:t>Enter</w:t>
            </w:r>
            <w:r w:rsidR="00646BBF" w:rsidRPr="00C67D18">
              <w:t xml:space="preserve"> + G</w:t>
            </w:r>
          </w:p>
        </w:tc>
      </w:tr>
      <w:tr w:rsidR="00646BBF" w:rsidRPr="00C67D18" w14:paraId="2D9B3397" w14:textId="77777777" w:rsidTr="006F7D8B">
        <w:trPr>
          <w:trHeight w:val="360"/>
        </w:trPr>
        <w:tc>
          <w:tcPr>
            <w:tcW w:w="4292" w:type="dxa"/>
            <w:vAlign w:val="center"/>
          </w:tcPr>
          <w:p w14:paraId="5EAC2B93" w14:textId="77777777" w:rsidR="00646BBF" w:rsidRPr="00C67D18" w:rsidRDefault="00646BBF" w:rsidP="006F7D8B">
            <w:pPr>
              <w:pStyle w:val="Corpsdetexte"/>
              <w:spacing w:after="0"/>
            </w:pPr>
            <w:r w:rsidRPr="00C67D18">
              <w:t>Bookmark menu</w:t>
            </w:r>
          </w:p>
        </w:tc>
        <w:tc>
          <w:tcPr>
            <w:tcW w:w="4338" w:type="dxa"/>
            <w:vAlign w:val="center"/>
          </w:tcPr>
          <w:p w14:paraId="0E1097C6" w14:textId="294F9622" w:rsidR="00646BBF" w:rsidRPr="00C67D18" w:rsidRDefault="00BF6716" w:rsidP="006F7D8B">
            <w:pPr>
              <w:pStyle w:val="Corpsdetexte"/>
              <w:spacing w:after="0"/>
            </w:pPr>
            <w:r w:rsidRPr="00C67D18">
              <w:t>Enter</w:t>
            </w:r>
            <w:r w:rsidR="00646BBF" w:rsidRPr="00C67D18">
              <w:t xml:space="preserve"> + M</w:t>
            </w:r>
          </w:p>
        </w:tc>
      </w:tr>
      <w:tr w:rsidR="00646BBF" w:rsidRPr="00C67D18" w14:paraId="576E1D2E" w14:textId="77777777" w:rsidTr="006F7D8B">
        <w:trPr>
          <w:trHeight w:val="360"/>
        </w:trPr>
        <w:tc>
          <w:tcPr>
            <w:tcW w:w="4292" w:type="dxa"/>
            <w:vAlign w:val="center"/>
          </w:tcPr>
          <w:p w14:paraId="3616E539" w14:textId="77777777" w:rsidR="00646BBF" w:rsidRPr="00C67D18" w:rsidRDefault="00646BBF" w:rsidP="006F7D8B">
            <w:pPr>
              <w:pStyle w:val="Corpsdetexte"/>
              <w:spacing w:after="0"/>
            </w:pPr>
            <w:r w:rsidRPr="00C67D18">
              <w:t>Jump to bookmark</w:t>
            </w:r>
          </w:p>
        </w:tc>
        <w:tc>
          <w:tcPr>
            <w:tcW w:w="4338" w:type="dxa"/>
            <w:vAlign w:val="center"/>
          </w:tcPr>
          <w:p w14:paraId="27648C7B" w14:textId="4A62F09B" w:rsidR="00646BBF" w:rsidRPr="00C67D18" w:rsidRDefault="00BF6716" w:rsidP="006F7D8B">
            <w:pPr>
              <w:pStyle w:val="Corpsdetexte"/>
              <w:spacing w:after="0"/>
            </w:pPr>
            <w:r w:rsidRPr="00C67D18">
              <w:t>Enter</w:t>
            </w:r>
            <w:r w:rsidR="00646BBF" w:rsidRPr="00C67D18">
              <w:t xml:space="preserve"> + J</w:t>
            </w:r>
          </w:p>
        </w:tc>
      </w:tr>
      <w:tr w:rsidR="00646BBF" w:rsidRPr="00C67D18" w14:paraId="3717EE59" w14:textId="77777777" w:rsidTr="006F7D8B">
        <w:trPr>
          <w:trHeight w:val="360"/>
        </w:trPr>
        <w:tc>
          <w:tcPr>
            <w:tcW w:w="4292" w:type="dxa"/>
            <w:vAlign w:val="center"/>
          </w:tcPr>
          <w:p w14:paraId="36624707" w14:textId="77777777" w:rsidR="00646BBF" w:rsidRPr="00C67D18" w:rsidRDefault="00646BBF" w:rsidP="006F7D8B">
            <w:pPr>
              <w:pStyle w:val="Corpsdetexte"/>
              <w:spacing w:after="0"/>
            </w:pPr>
            <w:r w:rsidRPr="00C67D18">
              <w:t>Insert Quick Bookmark</w:t>
            </w:r>
          </w:p>
        </w:tc>
        <w:tc>
          <w:tcPr>
            <w:tcW w:w="4338" w:type="dxa"/>
            <w:vAlign w:val="center"/>
          </w:tcPr>
          <w:p w14:paraId="734B9ECC" w14:textId="057A4D3D" w:rsidR="00646BBF" w:rsidRPr="00C67D18" w:rsidRDefault="00BF6716" w:rsidP="006F7D8B">
            <w:pPr>
              <w:pStyle w:val="Corpsdetexte"/>
              <w:spacing w:after="0"/>
            </w:pPr>
            <w:r w:rsidRPr="00C67D18">
              <w:t>Enter</w:t>
            </w:r>
            <w:r w:rsidR="00646BBF" w:rsidRPr="00C67D18">
              <w:t xml:space="preserve"> + B</w:t>
            </w:r>
          </w:p>
        </w:tc>
      </w:tr>
      <w:tr w:rsidR="00646BBF" w:rsidRPr="00C67D18" w14:paraId="337ABDFA" w14:textId="3681F760" w:rsidTr="006F7D8B">
        <w:trPr>
          <w:trHeight w:val="360"/>
        </w:trPr>
        <w:tc>
          <w:tcPr>
            <w:tcW w:w="4292" w:type="dxa"/>
            <w:vAlign w:val="center"/>
          </w:tcPr>
          <w:p w14:paraId="2C1F9816" w14:textId="662E4E38" w:rsidR="00646BBF" w:rsidRPr="00C67D18" w:rsidRDefault="00646BBF" w:rsidP="006F7D8B">
            <w:pPr>
              <w:pStyle w:val="Corpsdetexte"/>
              <w:spacing w:after="0"/>
            </w:pPr>
            <w:r w:rsidRPr="00C67D18">
              <w:t>Show Highlight Bookmarks</w:t>
            </w:r>
          </w:p>
        </w:tc>
        <w:tc>
          <w:tcPr>
            <w:tcW w:w="4338" w:type="dxa"/>
            <w:vAlign w:val="center"/>
          </w:tcPr>
          <w:p w14:paraId="531A4FF8" w14:textId="1797D2E2" w:rsidR="00646BBF" w:rsidRPr="00C67D18" w:rsidRDefault="00BF6716" w:rsidP="006F7D8B">
            <w:pPr>
              <w:pStyle w:val="Corpsdetexte"/>
              <w:spacing w:after="0"/>
            </w:pPr>
            <w:r w:rsidRPr="00C67D18">
              <w:t>Enter</w:t>
            </w:r>
            <w:r w:rsidR="00646BBF" w:rsidRPr="00C67D18">
              <w:t xml:space="preserve"> + H</w:t>
            </w:r>
          </w:p>
        </w:tc>
      </w:tr>
      <w:tr w:rsidR="00646BBF" w:rsidRPr="00C67D18" w14:paraId="677FF953" w14:textId="77777777" w:rsidTr="006F7D8B">
        <w:trPr>
          <w:trHeight w:val="360"/>
        </w:trPr>
        <w:tc>
          <w:tcPr>
            <w:tcW w:w="4292" w:type="dxa"/>
            <w:vAlign w:val="center"/>
          </w:tcPr>
          <w:p w14:paraId="06D6F458" w14:textId="53950928" w:rsidR="00646BBF" w:rsidRPr="00C67D18" w:rsidRDefault="007420C7" w:rsidP="006F7D8B">
            <w:pPr>
              <w:pStyle w:val="Corpsdetexte"/>
              <w:spacing w:after="0"/>
            </w:pPr>
            <w:r w:rsidRPr="00C67D18">
              <w:t xml:space="preserve">Open </w:t>
            </w:r>
            <w:r w:rsidR="00646BBF" w:rsidRPr="00C67D18">
              <w:t>Navigation level</w:t>
            </w:r>
          </w:p>
        </w:tc>
        <w:tc>
          <w:tcPr>
            <w:tcW w:w="4338" w:type="dxa"/>
            <w:vAlign w:val="center"/>
          </w:tcPr>
          <w:p w14:paraId="7F68833F" w14:textId="5767433D" w:rsidR="00646BBF" w:rsidRPr="00C67D18" w:rsidRDefault="00BF6716" w:rsidP="006F7D8B">
            <w:pPr>
              <w:pStyle w:val="Corpsdetexte"/>
              <w:spacing w:after="0"/>
            </w:pPr>
            <w:r w:rsidRPr="00C67D18">
              <w:t>Space</w:t>
            </w:r>
            <w:r w:rsidR="00646BBF" w:rsidRPr="00C67D18">
              <w:t xml:space="preserve"> + T</w:t>
            </w:r>
          </w:p>
        </w:tc>
      </w:tr>
      <w:tr w:rsidR="00646BBF" w:rsidRPr="00C67D18" w14:paraId="73C777E2" w14:textId="77777777" w:rsidTr="006F7D8B">
        <w:trPr>
          <w:trHeight w:val="360"/>
        </w:trPr>
        <w:tc>
          <w:tcPr>
            <w:tcW w:w="4292" w:type="dxa"/>
            <w:vAlign w:val="center"/>
          </w:tcPr>
          <w:p w14:paraId="338CE5A8" w14:textId="77777777" w:rsidR="00646BBF" w:rsidRPr="00C67D18" w:rsidRDefault="00646BBF" w:rsidP="006F7D8B">
            <w:pPr>
              <w:pStyle w:val="Corpsdetexte"/>
              <w:spacing w:after="0"/>
            </w:pPr>
            <w:r w:rsidRPr="00C67D18">
              <w:t>Previous element</w:t>
            </w:r>
          </w:p>
        </w:tc>
        <w:tc>
          <w:tcPr>
            <w:tcW w:w="4338" w:type="dxa"/>
            <w:vAlign w:val="center"/>
          </w:tcPr>
          <w:p w14:paraId="3F532537" w14:textId="77777777" w:rsidR="00646BBF" w:rsidRPr="00C67D18" w:rsidRDefault="00646BBF" w:rsidP="006F7D8B">
            <w:pPr>
              <w:pStyle w:val="Corpsdetexte"/>
              <w:spacing w:after="0"/>
            </w:pPr>
            <w:r w:rsidRPr="00C67D18">
              <w:t>Previous thumb key</w:t>
            </w:r>
          </w:p>
        </w:tc>
      </w:tr>
      <w:tr w:rsidR="00646BBF" w:rsidRPr="00C67D18" w14:paraId="2FAE29E1" w14:textId="77777777" w:rsidTr="006F7D8B">
        <w:trPr>
          <w:trHeight w:val="360"/>
        </w:trPr>
        <w:tc>
          <w:tcPr>
            <w:tcW w:w="4292" w:type="dxa"/>
            <w:vAlign w:val="center"/>
          </w:tcPr>
          <w:p w14:paraId="464F0F30" w14:textId="77777777" w:rsidR="00646BBF" w:rsidRPr="00C67D18" w:rsidRDefault="00646BBF" w:rsidP="006F7D8B">
            <w:pPr>
              <w:pStyle w:val="Corpsdetexte"/>
              <w:spacing w:after="0"/>
            </w:pPr>
            <w:r w:rsidRPr="00C67D18">
              <w:t>Next element</w:t>
            </w:r>
          </w:p>
        </w:tc>
        <w:tc>
          <w:tcPr>
            <w:tcW w:w="4338" w:type="dxa"/>
            <w:vAlign w:val="center"/>
          </w:tcPr>
          <w:p w14:paraId="62068877" w14:textId="77777777" w:rsidR="00646BBF" w:rsidRPr="00C67D18" w:rsidRDefault="00646BBF" w:rsidP="006F7D8B">
            <w:pPr>
              <w:pStyle w:val="Corpsdetexte"/>
              <w:spacing w:after="0"/>
            </w:pPr>
            <w:r w:rsidRPr="00C67D18">
              <w:t>Next thumb key</w:t>
            </w:r>
          </w:p>
        </w:tc>
      </w:tr>
      <w:tr w:rsidR="004D555A" w:rsidRPr="00C67D18" w14:paraId="2B855533" w14:textId="77777777" w:rsidTr="006F7D8B">
        <w:trPr>
          <w:trHeight w:val="360"/>
        </w:trPr>
        <w:tc>
          <w:tcPr>
            <w:tcW w:w="4292" w:type="dxa"/>
            <w:vAlign w:val="center"/>
          </w:tcPr>
          <w:p w14:paraId="1461CD08" w14:textId="07C256E9" w:rsidR="004D555A" w:rsidRPr="00C67D18" w:rsidRDefault="00E81A72" w:rsidP="006F7D8B">
            <w:pPr>
              <w:pStyle w:val="Corpsdetexte"/>
              <w:spacing w:after="0"/>
            </w:pPr>
            <w:r>
              <w:t>Change to p</w:t>
            </w:r>
            <w:r w:rsidR="006E1CC3" w:rsidRPr="00C67D18">
              <w:t>revious Navigation level</w:t>
            </w:r>
          </w:p>
        </w:tc>
        <w:tc>
          <w:tcPr>
            <w:tcW w:w="4338" w:type="dxa"/>
            <w:vAlign w:val="center"/>
          </w:tcPr>
          <w:p w14:paraId="07037AA9" w14:textId="538D23C0" w:rsidR="004D555A" w:rsidRPr="00C67D18" w:rsidRDefault="006E1CC3" w:rsidP="006F7D8B">
            <w:pPr>
              <w:pStyle w:val="Corpsdetexte"/>
              <w:spacing w:after="0"/>
            </w:pPr>
            <w:r w:rsidRPr="00C67D18">
              <w:t>Backspace + Dot 3</w:t>
            </w:r>
          </w:p>
        </w:tc>
      </w:tr>
      <w:tr w:rsidR="00E6124A" w:rsidRPr="00C67D18" w14:paraId="75DC3773" w14:textId="77777777" w:rsidTr="006F7D8B">
        <w:trPr>
          <w:trHeight w:val="360"/>
        </w:trPr>
        <w:tc>
          <w:tcPr>
            <w:tcW w:w="4292" w:type="dxa"/>
            <w:vAlign w:val="center"/>
          </w:tcPr>
          <w:p w14:paraId="678526BA" w14:textId="633ECB9F" w:rsidR="00E6124A" w:rsidRPr="00C67D18" w:rsidRDefault="00E81A72" w:rsidP="006F7D8B">
            <w:pPr>
              <w:pStyle w:val="Corpsdetexte"/>
              <w:spacing w:after="0"/>
            </w:pPr>
            <w:r>
              <w:t xml:space="preserve">Change to </w:t>
            </w:r>
            <w:r w:rsidR="00D45527">
              <w:t xml:space="preserve">next </w:t>
            </w:r>
            <w:r w:rsidR="00391F3B">
              <w:t>N</w:t>
            </w:r>
            <w:r w:rsidR="006E1CC3" w:rsidRPr="00C67D18">
              <w:t>avigation level</w:t>
            </w:r>
          </w:p>
        </w:tc>
        <w:tc>
          <w:tcPr>
            <w:tcW w:w="4338" w:type="dxa"/>
            <w:vAlign w:val="center"/>
          </w:tcPr>
          <w:p w14:paraId="7A2B9ABD" w14:textId="128ED8FE" w:rsidR="00E6124A" w:rsidRPr="00C67D18" w:rsidRDefault="006E1CC3" w:rsidP="006F7D8B">
            <w:pPr>
              <w:pStyle w:val="Corpsdetexte"/>
              <w:spacing w:after="0"/>
            </w:pPr>
            <w:r w:rsidRPr="00C67D18">
              <w:t>Backspace + Dot 6</w:t>
            </w:r>
          </w:p>
        </w:tc>
      </w:tr>
      <w:tr w:rsidR="00646BBF" w:rsidRPr="00C67D18" w14:paraId="5E4261D8" w14:textId="77777777" w:rsidTr="006F7D8B">
        <w:trPr>
          <w:trHeight w:val="360"/>
        </w:trPr>
        <w:tc>
          <w:tcPr>
            <w:tcW w:w="4292" w:type="dxa"/>
            <w:vAlign w:val="center"/>
          </w:tcPr>
          <w:p w14:paraId="47895EC0" w14:textId="77777777" w:rsidR="00646BBF" w:rsidRPr="00C67D18" w:rsidRDefault="00646BBF" w:rsidP="006F7D8B">
            <w:pPr>
              <w:pStyle w:val="Corpsdetexte"/>
              <w:spacing w:after="0"/>
            </w:pPr>
            <w:r w:rsidRPr="00C67D18">
              <w:t>Start Auto-scroll</w:t>
            </w:r>
          </w:p>
        </w:tc>
        <w:tc>
          <w:tcPr>
            <w:tcW w:w="4338" w:type="dxa"/>
            <w:vAlign w:val="center"/>
          </w:tcPr>
          <w:p w14:paraId="7C04C68F" w14:textId="25AB791E" w:rsidR="00646BBF" w:rsidRPr="00C67D18" w:rsidRDefault="00BF6716" w:rsidP="006F7D8B">
            <w:pPr>
              <w:pStyle w:val="Corpsdetexte"/>
              <w:spacing w:after="0"/>
            </w:pPr>
            <w:r w:rsidRPr="00C67D18">
              <w:t>Enter + Dots 1-2-4-5-6</w:t>
            </w:r>
            <w:r w:rsidR="007E4CF4" w:rsidRPr="00C67D18">
              <w:t xml:space="preserve"> or C</w:t>
            </w:r>
            <w:r w:rsidR="00277D6D" w:rsidRPr="00C67D18">
              <w:t>6</w:t>
            </w:r>
          </w:p>
        </w:tc>
      </w:tr>
      <w:tr w:rsidR="00646BBF" w:rsidRPr="00C67D18" w14:paraId="368AB9AA" w14:textId="77777777" w:rsidTr="006F7D8B">
        <w:trPr>
          <w:trHeight w:val="360"/>
        </w:trPr>
        <w:tc>
          <w:tcPr>
            <w:tcW w:w="4292" w:type="dxa"/>
            <w:vAlign w:val="center"/>
          </w:tcPr>
          <w:p w14:paraId="33B08C16" w14:textId="77777777" w:rsidR="00646BBF" w:rsidRPr="00C67D18" w:rsidRDefault="00646BBF" w:rsidP="006F7D8B">
            <w:pPr>
              <w:pStyle w:val="Corpsdetexte"/>
              <w:spacing w:after="0"/>
            </w:pPr>
            <w:r w:rsidRPr="00C67D18">
              <w:t>Increase Auto-scroll speed</w:t>
            </w:r>
          </w:p>
        </w:tc>
        <w:tc>
          <w:tcPr>
            <w:tcW w:w="4338" w:type="dxa"/>
            <w:vAlign w:val="center"/>
          </w:tcPr>
          <w:p w14:paraId="16FB020F" w14:textId="187A7A8E" w:rsidR="00646BBF" w:rsidRPr="00C67D18" w:rsidRDefault="00BF6716" w:rsidP="006F7D8B">
            <w:pPr>
              <w:pStyle w:val="Corpsdetexte"/>
              <w:spacing w:after="0"/>
            </w:pPr>
            <w:r w:rsidRPr="00C67D18">
              <w:t>Enter + Dot 6</w:t>
            </w:r>
          </w:p>
        </w:tc>
      </w:tr>
      <w:tr w:rsidR="00646BBF" w:rsidRPr="00C67D18" w14:paraId="120006B4" w14:textId="77777777" w:rsidTr="006F7D8B">
        <w:trPr>
          <w:trHeight w:val="360"/>
        </w:trPr>
        <w:tc>
          <w:tcPr>
            <w:tcW w:w="4292" w:type="dxa"/>
            <w:vAlign w:val="center"/>
          </w:tcPr>
          <w:p w14:paraId="03017BCA" w14:textId="77777777" w:rsidR="00646BBF" w:rsidRPr="00C67D18" w:rsidRDefault="00646BBF" w:rsidP="006F7D8B">
            <w:pPr>
              <w:pStyle w:val="Corpsdetexte"/>
              <w:spacing w:after="0"/>
            </w:pPr>
            <w:r w:rsidRPr="00C67D18">
              <w:lastRenderedPageBreak/>
              <w:t>Decrease Auto-scroll speed</w:t>
            </w:r>
          </w:p>
        </w:tc>
        <w:tc>
          <w:tcPr>
            <w:tcW w:w="4338" w:type="dxa"/>
            <w:vAlign w:val="center"/>
          </w:tcPr>
          <w:p w14:paraId="6AF69D5E" w14:textId="2E7881BF" w:rsidR="00646BBF" w:rsidRPr="00C67D18" w:rsidRDefault="00BF6716" w:rsidP="006F7D8B">
            <w:pPr>
              <w:pStyle w:val="Corpsdetexte"/>
              <w:spacing w:after="0"/>
            </w:pPr>
            <w:r w:rsidRPr="00C67D18">
              <w:t>Enter + Dot 3</w:t>
            </w:r>
          </w:p>
        </w:tc>
      </w:tr>
      <w:tr w:rsidR="007F371B" w:rsidRPr="00C67D18" w14:paraId="03620D90" w14:textId="77777777" w:rsidTr="006F7D8B">
        <w:trPr>
          <w:trHeight w:val="360"/>
        </w:trPr>
        <w:tc>
          <w:tcPr>
            <w:tcW w:w="4292" w:type="dxa"/>
            <w:vAlign w:val="center"/>
          </w:tcPr>
          <w:p w14:paraId="550100E7" w14:textId="1F8B3E69" w:rsidR="007F371B" w:rsidRPr="00C67D18" w:rsidRDefault="007F371B" w:rsidP="007F371B">
            <w:pPr>
              <w:pStyle w:val="Corpsdetexte"/>
              <w:spacing w:after="0"/>
            </w:pPr>
            <w:r w:rsidRPr="00DF4708">
              <w:t>Read all (text-to-speech feature)</w:t>
            </w:r>
          </w:p>
        </w:tc>
        <w:tc>
          <w:tcPr>
            <w:tcW w:w="4338" w:type="dxa"/>
            <w:vAlign w:val="center"/>
          </w:tcPr>
          <w:p w14:paraId="228C81F3" w14:textId="3BE5FC4A" w:rsidR="007F371B" w:rsidRPr="00C67D18" w:rsidRDefault="007F371B" w:rsidP="007F371B">
            <w:pPr>
              <w:pStyle w:val="Corpsdetexte"/>
              <w:spacing w:after="0"/>
            </w:pPr>
            <w:r w:rsidRPr="00DF4708">
              <w:t>Space + G</w:t>
            </w:r>
          </w:p>
        </w:tc>
      </w:tr>
      <w:tr w:rsidR="007F371B" w:rsidRPr="00C67D18" w14:paraId="5D246E18" w14:textId="77777777" w:rsidTr="006F7D8B">
        <w:trPr>
          <w:trHeight w:val="360"/>
        </w:trPr>
        <w:tc>
          <w:tcPr>
            <w:tcW w:w="4292" w:type="dxa"/>
            <w:vAlign w:val="center"/>
          </w:tcPr>
          <w:p w14:paraId="09C89B8B" w14:textId="010C7AED" w:rsidR="007F371B" w:rsidRPr="00C67D18" w:rsidRDefault="007F371B" w:rsidP="007F371B">
            <w:pPr>
              <w:pStyle w:val="Corpsdetexte"/>
              <w:spacing w:after="0"/>
            </w:pPr>
            <w:r w:rsidRPr="00DF4708">
              <w:t>Stop reading (text-to-speech feature)</w:t>
            </w:r>
          </w:p>
        </w:tc>
        <w:tc>
          <w:tcPr>
            <w:tcW w:w="4338" w:type="dxa"/>
            <w:vAlign w:val="center"/>
          </w:tcPr>
          <w:p w14:paraId="7003CEE1" w14:textId="56D499FB" w:rsidR="007F371B" w:rsidRPr="00C67D18" w:rsidRDefault="007F371B" w:rsidP="007F371B">
            <w:pPr>
              <w:pStyle w:val="Corpsdetexte"/>
              <w:spacing w:after="0"/>
            </w:pPr>
            <w:r w:rsidRPr="00DF4708">
              <w:t>Backspace + Enter</w:t>
            </w:r>
          </w:p>
        </w:tc>
      </w:tr>
      <w:tr w:rsidR="007F371B" w:rsidRPr="00C67D18" w14:paraId="477E7BF9" w14:textId="77777777" w:rsidTr="006F7D8B">
        <w:trPr>
          <w:trHeight w:val="360"/>
        </w:trPr>
        <w:tc>
          <w:tcPr>
            <w:tcW w:w="4292" w:type="dxa"/>
            <w:vAlign w:val="center"/>
          </w:tcPr>
          <w:p w14:paraId="260DF2FF" w14:textId="77777777" w:rsidR="007F371B" w:rsidRPr="00C67D18" w:rsidRDefault="007F371B" w:rsidP="007F371B">
            <w:pPr>
              <w:pStyle w:val="Corpsdetexte"/>
              <w:spacing w:after="0"/>
            </w:pPr>
            <w:r w:rsidRPr="00C67D18">
              <w:t>Where am I</w:t>
            </w:r>
          </w:p>
        </w:tc>
        <w:tc>
          <w:tcPr>
            <w:tcW w:w="4338" w:type="dxa"/>
            <w:vAlign w:val="center"/>
          </w:tcPr>
          <w:p w14:paraId="002FDEAE" w14:textId="1993CCAC" w:rsidR="007F371B" w:rsidRPr="00C67D18" w:rsidRDefault="007F371B" w:rsidP="007F371B">
            <w:pPr>
              <w:pStyle w:val="Corpsdetexte"/>
              <w:spacing w:after="0"/>
            </w:pPr>
            <w:r w:rsidRPr="00C67D18">
              <w:t>Space + Dots 1-5-6</w:t>
            </w:r>
          </w:p>
        </w:tc>
      </w:tr>
      <w:tr w:rsidR="007F371B" w:rsidRPr="00C67D18" w14:paraId="7896AB91" w14:textId="77777777" w:rsidTr="006F7D8B">
        <w:trPr>
          <w:trHeight w:val="360"/>
        </w:trPr>
        <w:tc>
          <w:tcPr>
            <w:tcW w:w="4292" w:type="dxa"/>
            <w:vAlign w:val="center"/>
          </w:tcPr>
          <w:p w14:paraId="5A66D33A" w14:textId="77777777" w:rsidR="007F371B" w:rsidRPr="00C67D18" w:rsidRDefault="007F371B" w:rsidP="007F371B">
            <w:pPr>
              <w:pStyle w:val="Corpsdetexte"/>
              <w:spacing w:after="0"/>
            </w:pPr>
            <w:r w:rsidRPr="00C67D18">
              <w:t>Info</w:t>
            </w:r>
          </w:p>
        </w:tc>
        <w:tc>
          <w:tcPr>
            <w:tcW w:w="4338" w:type="dxa"/>
            <w:vAlign w:val="center"/>
          </w:tcPr>
          <w:p w14:paraId="35C24325" w14:textId="0ADA6360" w:rsidR="007F371B" w:rsidRPr="00C67D18" w:rsidRDefault="007F371B" w:rsidP="007F371B">
            <w:pPr>
              <w:pStyle w:val="Corpsdetexte"/>
              <w:spacing w:after="0"/>
            </w:pPr>
            <w:r w:rsidRPr="00C67D18">
              <w:t>Space + I</w:t>
            </w:r>
          </w:p>
        </w:tc>
      </w:tr>
      <w:tr w:rsidR="007F371B" w:rsidRPr="00C67D18" w14:paraId="24182BAA" w14:textId="77777777" w:rsidTr="006F7D8B">
        <w:trPr>
          <w:trHeight w:val="360"/>
        </w:trPr>
        <w:tc>
          <w:tcPr>
            <w:tcW w:w="4292" w:type="dxa"/>
            <w:vAlign w:val="center"/>
          </w:tcPr>
          <w:p w14:paraId="4740E4AB" w14:textId="77777777" w:rsidR="007F371B" w:rsidRPr="00C67D18" w:rsidRDefault="007F371B" w:rsidP="007F371B">
            <w:pPr>
              <w:pStyle w:val="Corpsdetexte"/>
              <w:spacing w:after="0"/>
            </w:pPr>
            <w:r w:rsidRPr="00C67D18">
              <w:t>Go to beginning of book</w:t>
            </w:r>
          </w:p>
        </w:tc>
        <w:tc>
          <w:tcPr>
            <w:tcW w:w="4338" w:type="dxa"/>
            <w:vAlign w:val="center"/>
          </w:tcPr>
          <w:p w14:paraId="1F914BDD" w14:textId="29284BC9" w:rsidR="007F371B" w:rsidRPr="00C67D18" w:rsidRDefault="007F371B" w:rsidP="007F371B">
            <w:pPr>
              <w:pStyle w:val="Corpsdetexte"/>
              <w:spacing w:after="0"/>
            </w:pPr>
            <w:r w:rsidRPr="00C67D18">
              <w:t>Space + Dots 1-2-3</w:t>
            </w:r>
          </w:p>
        </w:tc>
      </w:tr>
      <w:tr w:rsidR="007F371B" w:rsidRPr="00C67D18" w14:paraId="6C7B6033" w14:textId="77777777" w:rsidTr="006F7D8B">
        <w:trPr>
          <w:trHeight w:val="360"/>
        </w:trPr>
        <w:tc>
          <w:tcPr>
            <w:tcW w:w="4292" w:type="dxa"/>
            <w:vAlign w:val="center"/>
          </w:tcPr>
          <w:p w14:paraId="4E4FCC15" w14:textId="77777777" w:rsidR="007F371B" w:rsidRPr="00C67D18" w:rsidRDefault="007F371B" w:rsidP="007F371B">
            <w:pPr>
              <w:pStyle w:val="Corpsdetexte"/>
              <w:spacing w:after="0"/>
            </w:pPr>
            <w:r w:rsidRPr="00C67D18">
              <w:t>Go to end of book</w:t>
            </w:r>
          </w:p>
        </w:tc>
        <w:tc>
          <w:tcPr>
            <w:tcW w:w="4338" w:type="dxa"/>
            <w:vAlign w:val="center"/>
          </w:tcPr>
          <w:p w14:paraId="66552BBA" w14:textId="031B5555" w:rsidR="007F371B" w:rsidRPr="00C67D18" w:rsidRDefault="007F371B" w:rsidP="007F371B">
            <w:pPr>
              <w:pStyle w:val="Corpsdetexte"/>
              <w:spacing w:after="0"/>
            </w:pPr>
            <w:r w:rsidRPr="00C67D18">
              <w:t>Space + Dots 4-5-6</w:t>
            </w:r>
          </w:p>
        </w:tc>
      </w:tr>
      <w:tr w:rsidR="007F371B" w:rsidRPr="00C67D18" w14:paraId="7339527A" w14:textId="77777777" w:rsidTr="006F7D8B">
        <w:trPr>
          <w:trHeight w:val="360"/>
        </w:trPr>
        <w:tc>
          <w:tcPr>
            <w:tcW w:w="4292" w:type="dxa"/>
            <w:vAlign w:val="center"/>
          </w:tcPr>
          <w:p w14:paraId="5426785E" w14:textId="77777777" w:rsidR="007F371B" w:rsidRPr="00C67D18" w:rsidRDefault="007F371B" w:rsidP="007F371B">
            <w:pPr>
              <w:pStyle w:val="Corpsdetexte"/>
              <w:spacing w:after="0"/>
            </w:pPr>
            <w:r w:rsidRPr="00C67D18">
              <w:t xml:space="preserve">Open recent books </w:t>
            </w:r>
          </w:p>
        </w:tc>
        <w:tc>
          <w:tcPr>
            <w:tcW w:w="4338" w:type="dxa"/>
            <w:vAlign w:val="center"/>
          </w:tcPr>
          <w:p w14:paraId="62E48118" w14:textId="110F55ED" w:rsidR="007F371B" w:rsidRPr="00C67D18" w:rsidRDefault="007F371B" w:rsidP="007F371B">
            <w:pPr>
              <w:pStyle w:val="Corpsdetexte"/>
              <w:spacing w:after="0"/>
            </w:pPr>
            <w:r w:rsidRPr="00C67D18">
              <w:t>Enter + R</w:t>
            </w:r>
          </w:p>
        </w:tc>
      </w:tr>
      <w:tr w:rsidR="007F371B" w:rsidRPr="00C67D18" w14:paraId="23F39940" w14:textId="77777777" w:rsidTr="006F7D8B">
        <w:trPr>
          <w:trHeight w:val="360"/>
        </w:trPr>
        <w:tc>
          <w:tcPr>
            <w:tcW w:w="4292" w:type="dxa"/>
            <w:vAlign w:val="center"/>
          </w:tcPr>
          <w:p w14:paraId="791E0D93" w14:textId="77777777" w:rsidR="007F371B" w:rsidRPr="00C67D18" w:rsidRDefault="007F371B" w:rsidP="007F371B">
            <w:pPr>
              <w:pStyle w:val="Corpsdetexte"/>
              <w:spacing w:after="0"/>
            </w:pPr>
            <w:r w:rsidRPr="00C67D18">
              <w:t>Search for books or text</w:t>
            </w:r>
          </w:p>
        </w:tc>
        <w:tc>
          <w:tcPr>
            <w:tcW w:w="4338" w:type="dxa"/>
            <w:vAlign w:val="center"/>
          </w:tcPr>
          <w:p w14:paraId="10FBB8F7" w14:textId="79871085" w:rsidR="007F371B" w:rsidRPr="00C67D18" w:rsidRDefault="007F371B" w:rsidP="007F371B">
            <w:pPr>
              <w:pStyle w:val="Corpsdetexte"/>
              <w:spacing w:after="0"/>
            </w:pPr>
            <w:r w:rsidRPr="00C67D18">
              <w:t>Space + F</w:t>
            </w:r>
          </w:p>
        </w:tc>
      </w:tr>
      <w:tr w:rsidR="007F371B" w:rsidRPr="00C67D18" w14:paraId="10716ACF" w14:textId="77777777" w:rsidTr="006F7D8B">
        <w:trPr>
          <w:trHeight w:val="360"/>
        </w:trPr>
        <w:tc>
          <w:tcPr>
            <w:tcW w:w="4292" w:type="dxa"/>
            <w:vAlign w:val="center"/>
          </w:tcPr>
          <w:p w14:paraId="534AE498" w14:textId="77777777" w:rsidR="007F371B" w:rsidRPr="00C67D18" w:rsidRDefault="007F371B" w:rsidP="007F371B">
            <w:pPr>
              <w:pStyle w:val="Corpsdetexte"/>
              <w:spacing w:after="0"/>
            </w:pPr>
            <w:r w:rsidRPr="00C67D18">
              <w:t>Find next</w:t>
            </w:r>
          </w:p>
        </w:tc>
        <w:tc>
          <w:tcPr>
            <w:tcW w:w="4338" w:type="dxa"/>
            <w:vAlign w:val="center"/>
          </w:tcPr>
          <w:p w14:paraId="7B308BD5" w14:textId="0183189E" w:rsidR="007F371B" w:rsidRPr="00C67D18" w:rsidRDefault="007F371B" w:rsidP="007F371B">
            <w:pPr>
              <w:pStyle w:val="Corpsdetexte"/>
              <w:spacing w:after="0"/>
            </w:pPr>
            <w:r w:rsidRPr="00C67D18">
              <w:t>Space + N</w:t>
            </w:r>
          </w:p>
        </w:tc>
      </w:tr>
      <w:tr w:rsidR="007F371B" w:rsidRPr="00C67D18" w14:paraId="7EE97CE5" w14:textId="77777777" w:rsidTr="006F7D8B">
        <w:trPr>
          <w:trHeight w:val="360"/>
        </w:trPr>
        <w:tc>
          <w:tcPr>
            <w:tcW w:w="4292" w:type="dxa"/>
            <w:vAlign w:val="center"/>
          </w:tcPr>
          <w:p w14:paraId="6A1B478F" w14:textId="77777777" w:rsidR="007F371B" w:rsidRPr="00C67D18" w:rsidRDefault="007F371B" w:rsidP="007F371B">
            <w:pPr>
              <w:pStyle w:val="Corpsdetexte"/>
              <w:spacing w:after="0"/>
            </w:pPr>
            <w:r w:rsidRPr="00C67D18">
              <w:t>Find previous</w:t>
            </w:r>
          </w:p>
        </w:tc>
        <w:tc>
          <w:tcPr>
            <w:tcW w:w="4338" w:type="dxa"/>
            <w:vAlign w:val="center"/>
          </w:tcPr>
          <w:p w14:paraId="33953A47" w14:textId="37A98B95" w:rsidR="007F371B" w:rsidRPr="00C67D18" w:rsidRDefault="007F371B" w:rsidP="007F371B">
            <w:pPr>
              <w:pStyle w:val="Corpsdetexte"/>
              <w:spacing w:after="0"/>
            </w:pPr>
            <w:r w:rsidRPr="00C67D18">
              <w:t>Space + P</w:t>
            </w:r>
          </w:p>
        </w:tc>
      </w:tr>
      <w:tr w:rsidR="007F371B" w:rsidRPr="00C67D18" w14:paraId="0AF34713" w14:textId="77777777" w:rsidTr="006F7D8B">
        <w:trPr>
          <w:trHeight w:val="360"/>
        </w:trPr>
        <w:tc>
          <w:tcPr>
            <w:tcW w:w="4292" w:type="dxa"/>
            <w:vAlign w:val="center"/>
          </w:tcPr>
          <w:p w14:paraId="5E696BDA" w14:textId="77777777" w:rsidR="007F371B" w:rsidRPr="00C67D18" w:rsidRDefault="007F371B" w:rsidP="007F371B">
            <w:pPr>
              <w:pStyle w:val="Corpsdetexte"/>
              <w:spacing w:after="0"/>
            </w:pPr>
            <w:r w:rsidRPr="00C67D18">
              <w:t>Next non-blank line</w:t>
            </w:r>
          </w:p>
        </w:tc>
        <w:tc>
          <w:tcPr>
            <w:tcW w:w="4338" w:type="dxa"/>
            <w:vAlign w:val="center"/>
          </w:tcPr>
          <w:p w14:paraId="0D5B8468" w14:textId="0667BE3F" w:rsidR="007F371B" w:rsidRPr="00C67D18" w:rsidRDefault="007F371B" w:rsidP="007F371B">
            <w:pPr>
              <w:pStyle w:val="Corpsdetexte"/>
              <w:spacing w:after="0"/>
            </w:pPr>
            <w:r w:rsidRPr="00C67D18">
              <w:t>Enter + Dot 4</w:t>
            </w:r>
          </w:p>
        </w:tc>
      </w:tr>
      <w:tr w:rsidR="007F371B" w:rsidRPr="00C67D18" w14:paraId="5A3C0873" w14:textId="77777777" w:rsidTr="006F7D8B">
        <w:trPr>
          <w:trHeight w:val="360"/>
        </w:trPr>
        <w:tc>
          <w:tcPr>
            <w:tcW w:w="4292" w:type="dxa"/>
            <w:vAlign w:val="center"/>
          </w:tcPr>
          <w:p w14:paraId="31FA6DB5" w14:textId="77777777" w:rsidR="007F371B" w:rsidRPr="00C67D18" w:rsidRDefault="007F371B" w:rsidP="007F371B">
            <w:pPr>
              <w:pStyle w:val="Corpsdetexte"/>
              <w:spacing w:after="0"/>
            </w:pPr>
            <w:r w:rsidRPr="00C67D18">
              <w:t>Previous non-blank line</w:t>
            </w:r>
          </w:p>
        </w:tc>
        <w:tc>
          <w:tcPr>
            <w:tcW w:w="4338" w:type="dxa"/>
            <w:vAlign w:val="center"/>
          </w:tcPr>
          <w:p w14:paraId="6F4F8F5E" w14:textId="54C60263" w:rsidR="007F371B" w:rsidRPr="00C67D18" w:rsidRDefault="007F371B" w:rsidP="007F371B">
            <w:pPr>
              <w:pStyle w:val="Corpsdetexte"/>
              <w:spacing w:after="0"/>
            </w:pPr>
            <w:r w:rsidRPr="00C67D18">
              <w:t>Enter + Dot 1</w:t>
            </w:r>
          </w:p>
        </w:tc>
      </w:tr>
      <w:tr w:rsidR="007F371B" w:rsidRPr="00C67D18" w14:paraId="348861D1" w14:textId="77777777" w:rsidTr="006F7D8B">
        <w:trPr>
          <w:trHeight w:val="360"/>
        </w:trPr>
        <w:tc>
          <w:tcPr>
            <w:tcW w:w="4292" w:type="dxa"/>
            <w:vAlign w:val="center"/>
          </w:tcPr>
          <w:p w14:paraId="4C1D14FE" w14:textId="77777777" w:rsidR="007F371B" w:rsidRPr="00C67D18" w:rsidRDefault="007F371B" w:rsidP="007F371B">
            <w:pPr>
              <w:pStyle w:val="Corpsdetexte"/>
              <w:spacing w:after="0"/>
            </w:pPr>
            <w:r w:rsidRPr="00C67D18">
              <w:t>Previous character</w:t>
            </w:r>
          </w:p>
        </w:tc>
        <w:tc>
          <w:tcPr>
            <w:tcW w:w="4338" w:type="dxa"/>
            <w:vAlign w:val="center"/>
          </w:tcPr>
          <w:p w14:paraId="12BB3FB9" w14:textId="4B56695B" w:rsidR="007F371B" w:rsidRPr="00C67D18" w:rsidRDefault="007F371B" w:rsidP="007F371B">
            <w:pPr>
              <w:pStyle w:val="Corpsdetexte"/>
              <w:spacing w:after="0"/>
            </w:pPr>
            <w:r w:rsidRPr="00C67D18">
              <w:t>Space + Dot 3</w:t>
            </w:r>
          </w:p>
        </w:tc>
      </w:tr>
      <w:tr w:rsidR="007F371B" w:rsidRPr="00C67D18" w14:paraId="5A785329" w14:textId="77777777" w:rsidTr="006F7D8B">
        <w:trPr>
          <w:trHeight w:val="360"/>
        </w:trPr>
        <w:tc>
          <w:tcPr>
            <w:tcW w:w="4292" w:type="dxa"/>
            <w:vAlign w:val="center"/>
          </w:tcPr>
          <w:p w14:paraId="6F1D5EF2" w14:textId="77777777" w:rsidR="007F371B" w:rsidRPr="00C67D18" w:rsidRDefault="007F371B" w:rsidP="007F371B">
            <w:pPr>
              <w:pStyle w:val="Corpsdetexte"/>
              <w:spacing w:after="0"/>
            </w:pPr>
            <w:r w:rsidRPr="00C67D18">
              <w:t>Next character</w:t>
            </w:r>
          </w:p>
        </w:tc>
        <w:tc>
          <w:tcPr>
            <w:tcW w:w="4338" w:type="dxa"/>
            <w:vAlign w:val="center"/>
          </w:tcPr>
          <w:p w14:paraId="54D069D1" w14:textId="4D149649" w:rsidR="007F371B" w:rsidRPr="00C67D18" w:rsidRDefault="007F371B" w:rsidP="007F371B">
            <w:pPr>
              <w:pStyle w:val="Corpsdetexte"/>
              <w:spacing w:after="0"/>
            </w:pPr>
            <w:r w:rsidRPr="00C67D18">
              <w:t xml:space="preserve">Space + Dot 6 </w:t>
            </w:r>
          </w:p>
        </w:tc>
      </w:tr>
      <w:tr w:rsidR="007F371B" w:rsidRPr="00C67D18" w14:paraId="44B5F5EB" w14:textId="77777777" w:rsidTr="006F7D8B">
        <w:trPr>
          <w:trHeight w:val="360"/>
        </w:trPr>
        <w:tc>
          <w:tcPr>
            <w:tcW w:w="4292" w:type="dxa"/>
            <w:vAlign w:val="center"/>
          </w:tcPr>
          <w:p w14:paraId="551B3CBC" w14:textId="77777777" w:rsidR="007F371B" w:rsidRPr="00C67D18" w:rsidRDefault="007F371B" w:rsidP="007F371B">
            <w:pPr>
              <w:pStyle w:val="Corpsdetexte"/>
              <w:spacing w:after="0"/>
            </w:pPr>
            <w:r w:rsidRPr="00C67D18">
              <w:t>Previous word</w:t>
            </w:r>
          </w:p>
        </w:tc>
        <w:tc>
          <w:tcPr>
            <w:tcW w:w="4338" w:type="dxa"/>
            <w:vAlign w:val="center"/>
          </w:tcPr>
          <w:p w14:paraId="10F5E745" w14:textId="29D63A46" w:rsidR="007F371B" w:rsidRPr="00C67D18" w:rsidRDefault="007F371B" w:rsidP="007F371B">
            <w:pPr>
              <w:pStyle w:val="Corpsdetexte"/>
              <w:spacing w:after="0"/>
            </w:pPr>
            <w:r w:rsidRPr="00C67D18">
              <w:t>Space + Dot 2</w:t>
            </w:r>
          </w:p>
        </w:tc>
      </w:tr>
      <w:tr w:rsidR="007F371B" w:rsidRPr="00C67D18" w14:paraId="4B9E3054" w14:textId="77777777" w:rsidTr="006F7D8B">
        <w:trPr>
          <w:trHeight w:val="360"/>
        </w:trPr>
        <w:tc>
          <w:tcPr>
            <w:tcW w:w="4292" w:type="dxa"/>
            <w:vAlign w:val="center"/>
          </w:tcPr>
          <w:p w14:paraId="13A80686" w14:textId="77777777" w:rsidR="007F371B" w:rsidRPr="00C67D18" w:rsidRDefault="007F371B" w:rsidP="007F371B">
            <w:pPr>
              <w:pStyle w:val="Corpsdetexte"/>
              <w:spacing w:after="0"/>
            </w:pPr>
            <w:r w:rsidRPr="00C67D18">
              <w:t>Next word</w:t>
            </w:r>
          </w:p>
        </w:tc>
        <w:tc>
          <w:tcPr>
            <w:tcW w:w="4338" w:type="dxa"/>
            <w:vAlign w:val="center"/>
          </w:tcPr>
          <w:p w14:paraId="300F0777" w14:textId="1A865B69" w:rsidR="007F371B" w:rsidRPr="00C67D18" w:rsidRDefault="007F371B" w:rsidP="007F371B">
            <w:pPr>
              <w:pStyle w:val="Corpsdetexte"/>
              <w:spacing w:after="0"/>
            </w:pPr>
            <w:r w:rsidRPr="00C67D18">
              <w:t>Space + Dot 5</w:t>
            </w:r>
          </w:p>
        </w:tc>
      </w:tr>
      <w:tr w:rsidR="007F371B" w:rsidRPr="00C67D18" w14:paraId="75B7B397" w14:textId="77777777" w:rsidTr="006F7D8B">
        <w:trPr>
          <w:trHeight w:val="360"/>
        </w:trPr>
        <w:tc>
          <w:tcPr>
            <w:tcW w:w="4292" w:type="dxa"/>
            <w:vAlign w:val="center"/>
          </w:tcPr>
          <w:p w14:paraId="0EB0E707" w14:textId="77777777" w:rsidR="007F371B" w:rsidRPr="00C67D18" w:rsidRDefault="007F371B" w:rsidP="007F371B">
            <w:pPr>
              <w:pStyle w:val="Corpsdetexte"/>
              <w:spacing w:after="0"/>
            </w:pPr>
            <w:r w:rsidRPr="00C67D18">
              <w:t>Previous paragraph</w:t>
            </w:r>
          </w:p>
        </w:tc>
        <w:tc>
          <w:tcPr>
            <w:tcW w:w="4338" w:type="dxa"/>
            <w:vAlign w:val="center"/>
          </w:tcPr>
          <w:p w14:paraId="339BA939" w14:textId="554F5FC4" w:rsidR="007F371B" w:rsidRPr="00C67D18" w:rsidRDefault="007F371B" w:rsidP="007F371B">
            <w:pPr>
              <w:pStyle w:val="Corpsdetexte"/>
              <w:spacing w:after="0"/>
            </w:pPr>
            <w:r w:rsidRPr="00C67D18">
              <w:t>Space + Dots 2-3</w:t>
            </w:r>
          </w:p>
        </w:tc>
      </w:tr>
      <w:tr w:rsidR="007F371B" w:rsidRPr="00C67D18" w14:paraId="20489FCC" w14:textId="77777777" w:rsidTr="006F7D8B">
        <w:trPr>
          <w:trHeight w:val="360"/>
        </w:trPr>
        <w:tc>
          <w:tcPr>
            <w:tcW w:w="4292" w:type="dxa"/>
            <w:vAlign w:val="center"/>
          </w:tcPr>
          <w:p w14:paraId="2371976D" w14:textId="77777777" w:rsidR="007F371B" w:rsidRPr="00C67D18" w:rsidRDefault="007F371B" w:rsidP="007F371B">
            <w:pPr>
              <w:pStyle w:val="Corpsdetexte"/>
              <w:spacing w:after="0"/>
            </w:pPr>
            <w:r w:rsidRPr="00C67D18">
              <w:t>Next paragraph</w:t>
            </w:r>
          </w:p>
        </w:tc>
        <w:tc>
          <w:tcPr>
            <w:tcW w:w="4338" w:type="dxa"/>
            <w:vAlign w:val="center"/>
          </w:tcPr>
          <w:p w14:paraId="57CAF5E8" w14:textId="7AC43C6F" w:rsidR="007F371B" w:rsidRPr="00C67D18" w:rsidRDefault="007F371B" w:rsidP="007F371B">
            <w:pPr>
              <w:pStyle w:val="Corpsdetexte"/>
              <w:spacing w:after="0"/>
            </w:pPr>
            <w:r w:rsidRPr="00C67D18">
              <w:t>Space + Dots 5-6</w:t>
            </w:r>
          </w:p>
        </w:tc>
      </w:tr>
      <w:tr w:rsidR="007F371B" w:rsidRPr="00C67D18" w14:paraId="477622EC" w14:textId="77777777" w:rsidTr="006F7D8B">
        <w:trPr>
          <w:trHeight w:val="360"/>
        </w:trPr>
        <w:tc>
          <w:tcPr>
            <w:tcW w:w="4292" w:type="dxa"/>
            <w:vAlign w:val="center"/>
          </w:tcPr>
          <w:p w14:paraId="4B5BEAD7" w14:textId="5D453286" w:rsidR="007F371B" w:rsidRPr="00C67D18" w:rsidRDefault="007F371B" w:rsidP="007F371B">
            <w:pPr>
              <w:pStyle w:val="Corpsdetexte"/>
              <w:spacing w:after="0"/>
            </w:pPr>
            <w:r w:rsidRPr="00C67D18">
              <w:t>Start/Stop selection</w:t>
            </w:r>
          </w:p>
        </w:tc>
        <w:tc>
          <w:tcPr>
            <w:tcW w:w="4338" w:type="dxa"/>
            <w:vAlign w:val="center"/>
          </w:tcPr>
          <w:p w14:paraId="204D1046" w14:textId="42B015BF" w:rsidR="007F371B" w:rsidRPr="00C67D18" w:rsidRDefault="007F371B" w:rsidP="007F371B">
            <w:pPr>
              <w:pStyle w:val="Corpsdetexte"/>
              <w:spacing w:after="0"/>
            </w:pPr>
            <w:r w:rsidRPr="00C67D18">
              <w:t>Enter + S</w:t>
            </w:r>
          </w:p>
        </w:tc>
      </w:tr>
      <w:tr w:rsidR="007F371B" w:rsidRPr="00C67D18" w14:paraId="15B5BAC9" w14:textId="77777777" w:rsidTr="006F7D8B">
        <w:trPr>
          <w:trHeight w:val="360"/>
        </w:trPr>
        <w:tc>
          <w:tcPr>
            <w:tcW w:w="4292" w:type="dxa"/>
            <w:vAlign w:val="center"/>
          </w:tcPr>
          <w:p w14:paraId="0D6C9E8C" w14:textId="412861E0" w:rsidR="007F371B" w:rsidRPr="00C67D18" w:rsidRDefault="007F371B" w:rsidP="007F371B">
            <w:pPr>
              <w:pStyle w:val="Corpsdetexte"/>
              <w:spacing w:after="0"/>
            </w:pPr>
            <w:r w:rsidRPr="00C67D18">
              <w:t xml:space="preserve">Select all </w:t>
            </w:r>
            <w:r>
              <w:t>(current paragraph)</w:t>
            </w:r>
          </w:p>
        </w:tc>
        <w:tc>
          <w:tcPr>
            <w:tcW w:w="4338" w:type="dxa"/>
            <w:vAlign w:val="center"/>
          </w:tcPr>
          <w:p w14:paraId="1B0B25CC" w14:textId="283FB059" w:rsidR="007F371B" w:rsidRPr="00C67D18" w:rsidRDefault="007F371B" w:rsidP="007F371B">
            <w:pPr>
              <w:pStyle w:val="Corpsdetexte"/>
              <w:spacing w:after="0"/>
            </w:pPr>
            <w:r w:rsidRPr="00C67D18">
              <w:t>Enter + Dots 1-2-3-4-5-6</w:t>
            </w:r>
          </w:p>
        </w:tc>
      </w:tr>
      <w:tr w:rsidR="007F371B" w:rsidRPr="00C67D18" w14:paraId="194FD350" w14:textId="77777777" w:rsidTr="006F7D8B">
        <w:trPr>
          <w:trHeight w:val="360"/>
        </w:trPr>
        <w:tc>
          <w:tcPr>
            <w:tcW w:w="4292" w:type="dxa"/>
            <w:vAlign w:val="center"/>
          </w:tcPr>
          <w:p w14:paraId="64BEBC2F" w14:textId="5E3E46CC" w:rsidR="007F371B" w:rsidRPr="00C67D18" w:rsidRDefault="007F371B" w:rsidP="007F371B">
            <w:pPr>
              <w:pStyle w:val="Corpsdetexte"/>
              <w:spacing w:after="0"/>
            </w:pPr>
            <w:r w:rsidRPr="00C67D18">
              <w:t>Copy</w:t>
            </w:r>
            <w:r>
              <w:t xml:space="preserve"> (current paragraph)</w:t>
            </w:r>
          </w:p>
        </w:tc>
        <w:tc>
          <w:tcPr>
            <w:tcW w:w="4338" w:type="dxa"/>
            <w:vAlign w:val="center"/>
          </w:tcPr>
          <w:p w14:paraId="044655A2" w14:textId="41D6B5A1" w:rsidR="007F371B" w:rsidRPr="00C67D18" w:rsidRDefault="007F371B" w:rsidP="007F371B">
            <w:pPr>
              <w:pStyle w:val="Corpsdetexte"/>
              <w:spacing w:after="0"/>
            </w:pPr>
            <w:r w:rsidRPr="00C67D18">
              <w:t>Backspace + Y</w:t>
            </w:r>
          </w:p>
        </w:tc>
      </w:tr>
      <w:tr w:rsidR="007F371B" w:rsidRPr="00C67D18" w14:paraId="4385A130" w14:textId="77777777" w:rsidTr="006F7D8B">
        <w:trPr>
          <w:trHeight w:val="360"/>
        </w:trPr>
        <w:tc>
          <w:tcPr>
            <w:tcW w:w="4292" w:type="dxa"/>
            <w:vAlign w:val="center"/>
          </w:tcPr>
          <w:p w14:paraId="2886A452" w14:textId="7487716F" w:rsidR="007F371B" w:rsidRPr="00C67D18" w:rsidRDefault="007F371B" w:rsidP="007F371B">
            <w:pPr>
              <w:pStyle w:val="Corpsdetexte"/>
              <w:spacing w:after="0"/>
            </w:pPr>
            <w:r>
              <w:t>Delete book</w:t>
            </w:r>
          </w:p>
        </w:tc>
        <w:tc>
          <w:tcPr>
            <w:tcW w:w="4338" w:type="dxa"/>
            <w:vAlign w:val="center"/>
          </w:tcPr>
          <w:p w14:paraId="505AB95A" w14:textId="0D85F1DC" w:rsidR="007F371B" w:rsidRPr="00C67D18" w:rsidRDefault="007F371B" w:rsidP="007F371B">
            <w:pPr>
              <w:pStyle w:val="Corpsdetexte"/>
              <w:spacing w:after="0"/>
            </w:pPr>
            <w:r>
              <w:t>Backspace + Dots 2-3-5-6</w:t>
            </w:r>
          </w:p>
        </w:tc>
      </w:tr>
    </w:tbl>
    <w:p w14:paraId="00ED10BB" w14:textId="2AB37B17" w:rsidR="00646BBF" w:rsidRDefault="00646BBF" w:rsidP="00646BBF">
      <w:pPr>
        <w:pStyle w:val="Corpsdetexte"/>
        <w:spacing w:after="0" w:line="240" w:lineRule="auto"/>
      </w:pPr>
    </w:p>
    <w:p w14:paraId="4A8398DD" w14:textId="162D1D8E" w:rsidR="009618CC" w:rsidRPr="009618CC" w:rsidRDefault="005372CB" w:rsidP="009618CC">
      <w:pPr>
        <w:rPr>
          <w:lang w:val="en-US"/>
        </w:rPr>
      </w:pPr>
      <w:r>
        <w:rPr>
          <w:lang w:val="en-US"/>
        </w:rPr>
        <w:t xml:space="preserve">Victor Reader </w:t>
      </w:r>
      <w:r w:rsidR="00CE3709">
        <w:rPr>
          <w:lang w:val="en-US"/>
        </w:rPr>
        <w:t xml:space="preserve">and </w:t>
      </w:r>
      <w:r w:rsidR="009618CC" w:rsidRPr="009618CC">
        <w:rPr>
          <w:lang w:val="en-US"/>
        </w:rPr>
        <w:t>reading commands for audiobooks are listed in Table 5.</w:t>
      </w:r>
    </w:p>
    <w:p w14:paraId="358C282F" w14:textId="4B5438A9" w:rsidR="009618CC" w:rsidRPr="009618CC" w:rsidRDefault="009618CC" w:rsidP="009618CC">
      <w:pPr>
        <w:keepNext/>
        <w:spacing w:after="200"/>
        <w:rPr>
          <w:b/>
          <w:bCs/>
          <w:i/>
          <w:iCs/>
          <w:color w:val="44546A" w:themeColor="text2"/>
          <w:lang w:val="en-US"/>
        </w:rPr>
      </w:pPr>
      <w:r w:rsidRPr="009618CC">
        <w:rPr>
          <w:b/>
          <w:bCs/>
          <w:i/>
          <w:iCs/>
          <w:color w:val="44546A" w:themeColor="text2"/>
          <w:lang w:val="en-US"/>
        </w:rPr>
        <w:t xml:space="preserve">Table 5: </w:t>
      </w:r>
      <w:r w:rsidR="005372CB">
        <w:rPr>
          <w:b/>
          <w:bCs/>
          <w:i/>
          <w:iCs/>
          <w:color w:val="44546A" w:themeColor="text2"/>
          <w:lang w:val="en-US"/>
        </w:rPr>
        <w:t xml:space="preserve">Victor Reader </w:t>
      </w:r>
      <w:r w:rsidRPr="009618CC">
        <w:rPr>
          <w:b/>
          <w:bCs/>
          <w:i/>
          <w:iCs/>
          <w:color w:val="44546A" w:themeColor="text2"/>
          <w:lang w:val="en-US"/>
        </w:rPr>
        <w:t>Commands for audiobooks</w:t>
      </w:r>
    </w:p>
    <w:tbl>
      <w:tblPr>
        <w:tblStyle w:val="TableGrid2"/>
        <w:tblW w:w="0" w:type="auto"/>
        <w:tblLook w:val="04A0" w:firstRow="1" w:lastRow="0" w:firstColumn="1" w:lastColumn="0" w:noHBand="0" w:noVBand="1"/>
      </w:tblPr>
      <w:tblGrid>
        <w:gridCol w:w="4292"/>
        <w:gridCol w:w="4338"/>
      </w:tblGrid>
      <w:tr w:rsidR="009618CC" w:rsidRPr="009618CC" w14:paraId="3449F6BC" w14:textId="77777777" w:rsidTr="002E6568">
        <w:trPr>
          <w:trHeight w:val="432"/>
          <w:tblHeader/>
        </w:trPr>
        <w:tc>
          <w:tcPr>
            <w:tcW w:w="4292" w:type="dxa"/>
            <w:vAlign w:val="center"/>
          </w:tcPr>
          <w:p w14:paraId="5CEE5B01" w14:textId="77777777" w:rsidR="009618CC" w:rsidRPr="009618CC" w:rsidRDefault="009618CC" w:rsidP="009618CC">
            <w:pPr>
              <w:spacing w:after="0"/>
              <w:jc w:val="center"/>
              <w:rPr>
                <w:b/>
                <w:bCs/>
                <w:sz w:val="26"/>
                <w:szCs w:val="26"/>
                <w:lang w:val="en-US"/>
              </w:rPr>
            </w:pPr>
            <w:r w:rsidRPr="009618CC">
              <w:rPr>
                <w:b/>
                <w:bCs/>
                <w:sz w:val="26"/>
                <w:szCs w:val="26"/>
                <w:lang w:val="en-US"/>
              </w:rPr>
              <w:t>Action</w:t>
            </w:r>
          </w:p>
        </w:tc>
        <w:tc>
          <w:tcPr>
            <w:tcW w:w="4338" w:type="dxa"/>
            <w:vAlign w:val="center"/>
          </w:tcPr>
          <w:p w14:paraId="3F261D97" w14:textId="77777777" w:rsidR="009618CC" w:rsidRPr="009618CC" w:rsidRDefault="009618CC" w:rsidP="009618CC">
            <w:pPr>
              <w:spacing w:after="0"/>
              <w:jc w:val="center"/>
              <w:rPr>
                <w:b/>
                <w:bCs/>
                <w:sz w:val="26"/>
                <w:szCs w:val="26"/>
                <w:lang w:val="en-US"/>
              </w:rPr>
            </w:pPr>
            <w:r w:rsidRPr="009618CC">
              <w:rPr>
                <w:b/>
                <w:bCs/>
                <w:sz w:val="26"/>
                <w:szCs w:val="26"/>
                <w:lang w:val="en-US"/>
              </w:rPr>
              <w:t>Shortcut or Key Combination</w:t>
            </w:r>
          </w:p>
        </w:tc>
      </w:tr>
      <w:tr w:rsidR="009618CC" w:rsidRPr="009618CC" w14:paraId="57A62AFF" w14:textId="77777777" w:rsidTr="002E6568">
        <w:trPr>
          <w:trHeight w:val="360"/>
        </w:trPr>
        <w:tc>
          <w:tcPr>
            <w:tcW w:w="4292" w:type="dxa"/>
            <w:vAlign w:val="center"/>
          </w:tcPr>
          <w:p w14:paraId="148B4BB6" w14:textId="77777777" w:rsidR="009618CC" w:rsidRPr="009618CC" w:rsidRDefault="009618CC" w:rsidP="009618CC">
            <w:pPr>
              <w:spacing w:after="0"/>
              <w:rPr>
                <w:lang w:val="en-US"/>
              </w:rPr>
            </w:pPr>
            <w:r w:rsidRPr="009618CC">
              <w:rPr>
                <w:lang w:val="en-US"/>
              </w:rPr>
              <w:t xml:space="preserve">Book list </w:t>
            </w:r>
          </w:p>
        </w:tc>
        <w:tc>
          <w:tcPr>
            <w:tcW w:w="4338" w:type="dxa"/>
            <w:vAlign w:val="center"/>
          </w:tcPr>
          <w:p w14:paraId="3EE44E8C" w14:textId="77777777" w:rsidR="009618CC" w:rsidRPr="009618CC" w:rsidRDefault="009618CC" w:rsidP="009618CC">
            <w:pPr>
              <w:spacing w:after="0"/>
              <w:rPr>
                <w:lang w:val="en-US"/>
              </w:rPr>
            </w:pPr>
            <w:r w:rsidRPr="009618CC">
              <w:rPr>
                <w:lang w:val="en-US"/>
              </w:rPr>
              <w:t>Space + B</w:t>
            </w:r>
          </w:p>
        </w:tc>
      </w:tr>
      <w:tr w:rsidR="009618CC" w:rsidRPr="009618CC" w14:paraId="008229E9" w14:textId="77777777" w:rsidTr="002E6568">
        <w:trPr>
          <w:trHeight w:val="360"/>
        </w:trPr>
        <w:tc>
          <w:tcPr>
            <w:tcW w:w="4292" w:type="dxa"/>
            <w:vAlign w:val="center"/>
          </w:tcPr>
          <w:p w14:paraId="1CCC662F" w14:textId="77777777" w:rsidR="009618CC" w:rsidRPr="009618CC" w:rsidRDefault="009618CC" w:rsidP="009618CC">
            <w:pPr>
              <w:spacing w:after="0"/>
              <w:rPr>
                <w:lang w:val="en-US"/>
              </w:rPr>
            </w:pPr>
            <w:r w:rsidRPr="009618CC">
              <w:rPr>
                <w:lang w:val="en-US"/>
              </w:rPr>
              <w:t>Manage books</w:t>
            </w:r>
          </w:p>
        </w:tc>
        <w:tc>
          <w:tcPr>
            <w:tcW w:w="4338" w:type="dxa"/>
            <w:vAlign w:val="center"/>
          </w:tcPr>
          <w:p w14:paraId="6878E1FA" w14:textId="77777777" w:rsidR="009618CC" w:rsidRPr="009618CC" w:rsidRDefault="009618CC" w:rsidP="009618CC">
            <w:pPr>
              <w:spacing w:after="0"/>
              <w:rPr>
                <w:lang w:val="en-US"/>
              </w:rPr>
            </w:pPr>
            <w:r w:rsidRPr="009618CC">
              <w:rPr>
                <w:lang w:val="en-US"/>
              </w:rPr>
              <w:t>Backspace + M</w:t>
            </w:r>
          </w:p>
        </w:tc>
      </w:tr>
      <w:tr w:rsidR="009618CC" w:rsidRPr="009618CC" w14:paraId="7D10AFD8" w14:textId="77777777" w:rsidTr="002E6568">
        <w:trPr>
          <w:trHeight w:val="360"/>
        </w:trPr>
        <w:tc>
          <w:tcPr>
            <w:tcW w:w="4292" w:type="dxa"/>
            <w:vAlign w:val="center"/>
          </w:tcPr>
          <w:p w14:paraId="1C8E8D50" w14:textId="77777777" w:rsidR="009618CC" w:rsidRPr="009618CC" w:rsidRDefault="009618CC" w:rsidP="009618CC">
            <w:pPr>
              <w:spacing w:after="0"/>
              <w:rPr>
                <w:lang w:val="en-US"/>
              </w:rPr>
            </w:pPr>
            <w:r w:rsidRPr="009618CC">
              <w:rPr>
                <w:lang w:val="en-US"/>
              </w:rPr>
              <w:t>Go to Option menu</w:t>
            </w:r>
          </w:p>
        </w:tc>
        <w:tc>
          <w:tcPr>
            <w:tcW w:w="4338" w:type="dxa"/>
            <w:vAlign w:val="center"/>
          </w:tcPr>
          <w:p w14:paraId="23CFFC59" w14:textId="77777777" w:rsidR="009618CC" w:rsidRPr="009618CC" w:rsidRDefault="009618CC" w:rsidP="009618CC">
            <w:pPr>
              <w:spacing w:after="0"/>
              <w:rPr>
                <w:lang w:val="en-US"/>
              </w:rPr>
            </w:pPr>
            <w:r w:rsidRPr="009618CC">
              <w:rPr>
                <w:lang w:val="en-US"/>
              </w:rPr>
              <w:t>Enter + G</w:t>
            </w:r>
          </w:p>
        </w:tc>
      </w:tr>
      <w:tr w:rsidR="009618CC" w:rsidRPr="009618CC" w14:paraId="243F2F0B" w14:textId="77777777" w:rsidTr="002E6568">
        <w:trPr>
          <w:trHeight w:val="360"/>
        </w:trPr>
        <w:tc>
          <w:tcPr>
            <w:tcW w:w="4292" w:type="dxa"/>
            <w:vAlign w:val="center"/>
          </w:tcPr>
          <w:p w14:paraId="0436DAEF" w14:textId="77777777" w:rsidR="009618CC" w:rsidRPr="009618CC" w:rsidRDefault="009618CC" w:rsidP="009618CC">
            <w:pPr>
              <w:spacing w:after="0"/>
              <w:rPr>
                <w:lang w:val="en-US"/>
              </w:rPr>
            </w:pPr>
            <w:r w:rsidRPr="009618CC">
              <w:rPr>
                <w:lang w:val="en-US"/>
              </w:rPr>
              <w:t>Bookmark menu</w:t>
            </w:r>
          </w:p>
        </w:tc>
        <w:tc>
          <w:tcPr>
            <w:tcW w:w="4338" w:type="dxa"/>
            <w:vAlign w:val="center"/>
          </w:tcPr>
          <w:p w14:paraId="4779BC72" w14:textId="77777777" w:rsidR="009618CC" w:rsidRPr="009618CC" w:rsidRDefault="009618CC" w:rsidP="009618CC">
            <w:pPr>
              <w:spacing w:after="0"/>
              <w:rPr>
                <w:lang w:val="en-US"/>
              </w:rPr>
            </w:pPr>
            <w:r w:rsidRPr="009618CC">
              <w:rPr>
                <w:lang w:val="en-US"/>
              </w:rPr>
              <w:t>Enter + M</w:t>
            </w:r>
          </w:p>
        </w:tc>
      </w:tr>
      <w:tr w:rsidR="009618CC" w:rsidRPr="009618CC" w14:paraId="3AB01AD2" w14:textId="77777777" w:rsidTr="002E6568">
        <w:trPr>
          <w:trHeight w:val="360"/>
        </w:trPr>
        <w:tc>
          <w:tcPr>
            <w:tcW w:w="4292" w:type="dxa"/>
            <w:vAlign w:val="center"/>
          </w:tcPr>
          <w:p w14:paraId="26FC735E" w14:textId="77777777" w:rsidR="009618CC" w:rsidRPr="009618CC" w:rsidRDefault="009618CC" w:rsidP="009618CC">
            <w:pPr>
              <w:spacing w:after="0"/>
              <w:rPr>
                <w:lang w:val="en-US"/>
              </w:rPr>
            </w:pPr>
            <w:r w:rsidRPr="009618CC">
              <w:rPr>
                <w:lang w:val="en-US"/>
              </w:rPr>
              <w:t>Jump to bookmark</w:t>
            </w:r>
          </w:p>
        </w:tc>
        <w:tc>
          <w:tcPr>
            <w:tcW w:w="4338" w:type="dxa"/>
            <w:vAlign w:val="center"/>
          </w:tcPr>
          <w:p w14:paraId="3DE2A3BB" w14:textId="77777777" w:rsidR="009618CC" w:rsidRPr="009618CC" w:rsidRDefault="009618CC" w:rsidP="009618CC">
            <w:pPr>
              <w:spacing w:after="0"/>
              <w:rPr>
                <w:lang w:val="en-US"/>
              </w:rPr>
            </w:pPr>
            <w:r w:rsidRPr="009618CC">
              <w:rPr>
                <w:lang w:val="en-US"/>
              </w:rPr>
              <w:t>Enter + J</w:t>
            </w:r>
          </w:p>
        </w:tc>
      </w:tr>
      <w:tr w:rsidR="009618CC" w:rsidRPr="009618CC" w14:paraId="4CB3486B" w14:textId="77777777" w:rsidTr="002E6568">
        <w:trPr>
          <w:trHeight w:val="360"/>
        </w:trPr>
        <w:tc>
          <w:tcPr>
            <w:tcW w:w="4292" w:type="dxa"/>
            <w:vAlign w:val="center"/>
          </w:tcPr>
          <w:p w14:paraId="1101B49F" w14:textId="77777777" w:rsidR="009618CC" w:rsidRPr="009618CC" w:rsidRDefault="009618CC" w:rsidP="009618CC">
            <w:pPr>
              <w:spacing w:after="0"/>
              <w:rPr>
                <w:lang w:val="en-US"/>
              </w:rPr>
            </w:pPr>
            <w:r w:rsidRPr="009618CC">
              <w:rPr>
                <w:lang w:val="en-US"/>
              </w:rPr>
              <w:t>Insert Quick Bookmark</w:t>
            </w:r>
          </w:p>
        </w:tc>
        <w:tc>
          <w:tcPr>
            <w:tcW w:w="4338" w:type="dxa"/>
            <w:vAlign w:val="center"/>
          </w:tcPr>
          <w:p w14:paraId="097AF26F" w14:textId="77777777" w:rsidR="009618CC" w:rsidRPr="009618CC" w:rsidRDefault="009618CC" w:rsidP="009618CC">
            <w:pPr>
              <w:spacing w:after="0"/>
              <w:rPr>
                <w:lang w:val="en-US"/>
              </w:rPr>
            </w:pPr>
            <w:r w:rsidRPr="009618CC">
              <w:rPr>
                <w:lang w:val="en-US"/>
              </w:rPr>
              <w:t>Enter + B</w:t>
            </w:r>
          </w:p>
        </w:tc>
      </w:tr>
      <w:tr w:rsidR="009618CC" w:rsidRPr="009618CC" w14:paraId="0CC4A9ED" w14:textId="77777777" w:rsidTr="002E6568">
        <w:trPr>
          <w:trHeight w:val="360"/>
        </w:trPr>
        <w:tc>
          <w:tcPr>
            <w:tcW w:w="4292" w:type="dxa"/>
            <w:vAlign w:val="center"/>
          </w:tcPr>
          <w:p w14:paraId="14EDFE46" w14:textId="77777777" w:rsidR="009618CC" w:rsidRPr="009618CC" w:rsidRDefault="009618CC" w:rsidP="009618CC">
            <w:pPr>
              <w:spacing w:after="0"/>
              <w:rPr>
                <w:lang w:val="en-US"/>
              </w:rPr>
            </w:pPr>
            <w:r w:rsidRPr="009618CC">
              <w:rPr>
                <w:lang w:val="en-US"/>
              </w:rPr>
              <w:lastRenderedPageBreak/>
              <w:t>Show Highlight Bookmarks</w:t>
            </w:r>
          </w:p>
        </w:tc>
        <w:tc>
          <w:tcPr>
            <w:tcW w:w="4338" w:type="dxa"/>
            <w:vAlign w:val="center"/>
          </w:tcPr>
          <w:p w14:paraId="09408F43" w14:textId="77777777" w:rsidR="009618CC" w:rsidRPr="009618CC" w:rsidRDefault="009618CC" w:rsidP="009618CC">
            <w:pPr>
              <w:spacing w:after="0"/>
              <w:rPr>
                <w:lang w:val="en-US"/>
              </w:rPr>
            </w:pPr>
            <w:r w:rsidRPr="009618CC">
              <w:rPr>
                <w:lang w:val="en-US"/>
              </w:rPr>
              <w:t>Enter + H</w:t>
            </w:r>
          </w:p>
        </w:tc>
      </w:tr>
      <w:tr w:rsidR="009618CC" w:rsidRPr="009618CC" w14:paraId="18FE251B" w14:textId="77777777" w:rsidTr="002E6568">
        <w:trPr>
          <w:trHeight w:val="360"/>
        </w:trPr>
        <w:tc>
          <w:tcPr>
            <w:tcW w:w="4292" w:type="dxa"/>
            <w:vAlign w:val="center"/>
          </w:tcPr>
          <w:p w14:paraId="6FB79F7E" w14:textId="77777777" w:rsidR="009618CC" w:rsidRPr="009618CC" w:rsidRDefault="009618CC" w:rsidP="009618CC">
            <w:pPr>
              <w:spacing w:after="0"/>
              <w:rPr>
                <w:lang w:val="en-US"/>
              </w:rPr>
            </w:pPr>
            <w:r w:rsidRPr="009618CC">
              <w:rPr>
                <w:lang w:val="en-US"/>
              </w:rPr>
              <w:t>Open Navigation Level</w:t>
            </w:r>
          </w:p>
        </w:tc>
        <w:tc>
          <w:tcPr>
            <w:tcW w:w="4338" w:type="dxa"/>
            <w:vAlign w:val="center"/>
          </w:tcPr>
          <w:p w14:paraId="726EA007" w14:textId="77777777" w:rsidR="009618CC" w:rsidRPr="009618CC" w:rsidRDefault="009618CC" w:rsidP="009618CC">
            <w:pPr>
              <w:spacing w:after="0"/>
              <w:rPr>
                <w:lang w:val="en-US"/>
              </w:rPr>
            </w:pPr>
            <w:r w:rsidRPr="009618CC">
              <w:rPr>
                <w:lang w:val="en-US"/>
              </w:rPr>
              <w:t>Space + T</w:t>
            </w:r>
          </w:p>
        </w:tc>
      </w:tr>
      <w:tr w:rsidR="009618CC" w:rsidRPr="009618CC" w14:paraId="5964C88A" w14:textId="77777777" w:rsidTr="002E6568">
        <w:trPr>
          <w:trHeight w:val="360"/>
        </w:trPr>
        <w:tc>
          <w:tcPr>
            <w:tcW w:w="4292" w:type="dxa"/>
            <w:vAlign w:val="center"/>
          </w:tcPr>
          <w:p w14:paraId="68E23A53" w14:textId="77777777" w:rsidR="009618CC" w:rsidRPr="009618CC" w:rsidRDefault="009618CC" w:rsidP="009618CC">
            <w:pPr>
              <w:spacing w:after="0"/>
              <w:rPr>
                <w:lang w:val="en-US"/>
              </w:rPr>
            </w:pPr>
            <w:r w:rsidRPr="009618CC">
              <w:rPr>
                <w:lang w:val="en-US"/>
              </w:rPr>
              <w:t>Previous element</w:t>
            </w:r>
          </w:p>
        </w:tc>
        <w:tc>
          <w:tcPr>
            <w:tcW w:w="4338" w:type="dxa"/>
            <w:vAlign w:val="center"/>
          </w:tcPr>
          <w:p w14:paraId="49E460DD" w14:textId="77777777" w:rsidR="009618CC" w:rsidRPr="009618CC" w:rsidRDefault="009618CC" w:rsidP="009618CC">
            <w:pPr>
              <w:spacing w:after="0"/>
              <w:rPr>
                <w:lang w:val="en-US"/>
              </w:rPr>
            </w:pPr>
            <w:r w:rsidRPr="009618CC">
              <w:rPr>
                <w:lang w:val="en-US"/>
              </w:rPr>
              <w:t>Previous thumb key</w:t>
            </w:r>
          </w:p>
        </w:tc>
      </w:tr>
      <w:tr w:rsidR="009618CC" w:rsidRPr="009618CC" w14:paraId="525D4A0D" w14:textId="77777777" w:rsidTr="002E6568">
        <w:trPr>
          <w:trHeight w:val="360"/>
        </w:trPr>
        <w:tc>
          <w:tcPr>
            <w:tcW w:w="4292" w:type="dxa"/>
            <w:vAlign w:val="center"/>
          </w:tcPr>
          <w:p w14:paraId="0A6E3033" w14:textId="77777777" w:rsidR="009618CC" w:rsidRPr="009618CC" w:rsidRDefault="009618CC" w:rsidP="009618CC">
            <w:pPr>
              <w:spacing w:after="0"/>
              <w:rPr>
                <w:lang w:val="en-US"/>
              </w:rPr>
            </w:pPr>
            <w:r w:rsidRPr="009618CC">
              <w:rPr>
                <w:lang w:val="en-US"/>
              </w:rPr>
              <w:t>Next element</w:t>
            </w:r>
          </w:p>
        </w:tc>
        <w:tc>
          <w:tcPr>
            <w:tcW w:w="4338" w:type="dxa"/>
            <w:vAlign w:val="center"/>
          </w:tcPr>
          <w:p w14:paraId="403BD4BE" w14:textId="77777777" w:rsidR="009618CC" w:rsidRPr="009618CC" w:rsidRDefault="009618CC" w:rsidP="009618CC">
            <w:pPr>
              <w:spacing w:after="0"/>
              <w:rPr>
                <w:lang w:val="en-US"/>
              </w:rPr>
            </w:pPr>
            <w:r w:rsidRPr="009618CC">
              <w:rPr>
                <w:lang w:val="en-US"/>
              </w:rPr>
              <w:t>Next thumb key</w:t>
            </w:r>
          </w:p>
        </w:tc>
      </w:tr>
      <w:tr w:rsidR="009618CC" w:rsidRPr="009618CC" w14:paraId="1E0A033F" w14:textId="77777777" w:rsidTr="002E6568">
        <w:trPr>
          <w:trHeight w:val="360"/>
        </w:trPr>
        <w:tc>
          <w:tcPr>
            <w:tcW w:w="4292" w:type="dxa"/>
            <w:vAlign w:val="center"/>
          </w:tcPr>
          <w:p w14:paraId="5FEEA412" w14:textId="77777777" w:rsidR="009618CC" w:rsidRPr="009618CC" w:rsidRDefault="009618CC" w:rsidP="009618CC">
            <w:pPr>
              <w:spacing w:after="0"/>
              <w:rPr>
                <w:lang w:val="en-US"/>
              </w:rPr>
            </w:pPr>
            <w:r w:rsidRPr="009618CC">
              <w:rPr>
                <w:lang w:val="en-US"/>
              </w:rPr>
              <w:t>Change to previous Navigation level</w:t>
            </w:r>
          </w:p>
        </w:tc>
        <w:tc>
          <w:tcPr>
            <w:tcW w:w="4338" w:type="dxa"/>
            <w:vAlign w:val="center"/>
          </w:tcPr>
          <w:p w14:paraId="61192E17" w14:textId="77777777" w:rsidR="009618CC" w:rsidRPr="009618CC" w:rsidRDefault="009618CC" w:rsidP="009618CC">
            <w:pPr>
              <w:spacing w:after="0"/>
              <w:rPr>
                <w:lang w:val="en-US"/>
              </w:rPr>
            </w:pPr>
            <w:r w:rsidRPr="009618CC">
              <w:rPr>
                <w:lang w:val="en-US"/>
              </w:rPr>
              <w:t>Backspace + Dot 3</w:t>
            </w:r>
          </w:p>
        </w:tc>
      </w:tr>
      <w:tr w:rsidR="009618CC" w:rsidRPr="009618CC" w14:paraId="1378B96B" w14:textId="77777777" w:rsidTr="002E6568">
        <w:trPr>
          <w:trHeight w:val="360"/>
        </w:trPr>
        <w:tc>
          <w:tcPr>
            <w:tcW w:w="4292" w:type="dxa"/>
            <w:vAlign w:val="center"/>
          </w:tcPr>
          <w:p w14:paraId="012B4808" w14:textId="77777777" w:rsidR="009618CC" w:rsidRPr="009618CC" w:rsidRDefault="009618CC" w:rsidP="009618CC">
            <w:pPr>
              <w:spacing w:after="0"/>
              <w:rPr>
                <w:lang w:val="en-US"/>
              </w:rPr>
            </w:pPr>
            <w:r w:rsidRPr="009618CC">
              <w:rPr>
                <w:lang w:val="en-US"/>
              </w:rPr>
              <w:t>Change to next Navigation level</w:t>
            </w:r>
          </w:p>
        </w:tc>
        <w:tc>
          <w:tcPr>
            <w:tcW w:w="4338" w:type="dxa"/>
            <w:vAlign w:val="center"/>
          </w:tcPr>
          <w:p w14:paraId="7476FA99" w14:textId="77777777" w:rsidR="009618CC" w:rsidRPr="009618CC" w:rsidRDefault="009618CC" w:rsidP="009618CC">
            <w:pPr>
              <w:spacing w:after="0"/>
              <w:rPr>
                <w:lang w:val="en-US"/>
              </w:rPr>
            </w:pPr>
            <w:r w:rsidRPr="009618CC">
              <w:rPr>
                <w:lang w:val="en-US"/>
              </w:rPr>
              <w:t>Backspace + Dot 6</w:t>
            </w:r>
          </w:p>
        </w:tc>
      </w:tr>
      <w:tr w:rsidR="009618CC" w:rsidRPr="009618CC" w14:paraId="4A0E1474" w14:textId="77777777" w:rsidTr="002E6568">
        <w:trPr>
          <w:trHeight w:val="360"/>
        </w:trPr>
        <w:tc>
          <w:tcPr>
            <w:tcW w:w="4292" w:type="dxa"/>
            <w:vAlign w:val="center"/>
          </w:tcPr>
          <w:p w14:paraId="196E0A3A" w14:textId="77777777" w:rsidR="009618CC" w:rsidRPr="009618CC" w:rsidRDefault="009618CC" w:rsidP="009618CC">
            <w:pPr>
              <w:spacing w:after="0"/>
              <w:rPr>
                <w:lang w:val="en-US"/>
              </w:rPr>
            </w:pPr>
            <w:r w:rsidRPr="009618CC">
              <w:rPr>
                <w:lang w:val="en-US"/>
              </w:rPr>
              <w:t>Where Am I</w:t>
            </w:r>
          </w:p>
        </w:tc>
        <w:tc>
          <w:tcPr>
            <w:tcW w:w="4338" w:type="dxa"/>
            <w:vAlign w:val="center"/>
          </w:tcPr>
          <w:p w14:paraId="2D8B0A12" w14:textId="77777777" w:rsidR="009618CC" w:rsidRPr="009618CC" w:rsidRDefault="009618CC" w:rsidP="009618CC">
            <w:pPr>
              <w:spacing w:after="0"/>
              <w:rPr>
                <w:lang w:val="en-US"/>
              </w:rPr>
            </w:pPr>
            <w:r w:rsidRPr="009618CC">
              <w:rPr>
                <w:lang w:val="en-US"/>
              </w:rPr>
              <w:t>Space + Dots 1-5-6</w:t>
            </w:r>
          </w:p>
        </w:tc>
      </w:tr>
      <w:tr w:rsidR="009618CC" w:rsidRPr="009618CC" w14:paraId="2D7E8557" w14:textId="77777777" w:rsidTr="002E6568">
        <w:trPr>
          <w:trHeight w:val="360"/>
        </w:trPr>
        <w:tc>
          <w:tcPr>
            <w:tcW w:w="4292" w:type="dxa"/>
            <w:vAlign w:val="center"/>
          </w:tcPr>
          <w:p w14:paraId="19337DA9" w14:textId="77777777" w:rsidR="009618CC" w:rsidRPr="009618CC" w:rsidRDefault="009618CC" w:rsidP="009618CC">
            <w:pPr>
              <w:spacing w:after="0"/>
              <w:rPr>
                <w:lang w:val="en-US"/>
              </w:rPr>
            </w:pPr>
            <w:r w:rsidRPr="009618CC">
              <w:rPr>
                <w:lang w:val="en-US"/>
              </w:rPr>
              <w:t>Info</w:t>
            </w:r>
          </w:p>
        </w:tc>
        <w:tc>
          <w:tcPr>
            <w:tcW w:w="4338" w:type="dxa"/>
            <w:vAlign w:val="center"/>
          </w:tcPr>
          <w:p w14:paraId="676875DD" w14:textId="77777777" w:rsidR="009618CC" w:rsidRPr="009618CC" w:rsidRDefault="009618CC" w:rsidP="009618CC">
            <w:pPr>
              <w:spacing w:after="0"/>
              <w:rPr>
                <w:lang w:val="en-US"/>
              </w:rPr>
            </w:pPr>
            <w:r w:rsidRPr="009618CC">
              <w:rPr>
                <w:lang w:val="en-US"/>
              </w:rPr>
              <w:t>Space + I</w:t>
            </w:r>
          </w:p>
        </w:tc>
      </w:tr>
      <w:tr w:rsidR="009618CC" w:rsidRPr="009618CC" w14:paraId="773DAA46" w14:textId="77777777" w:rsidTr="002E6568">
        <w:trPr>
          <w:trHeight w:val="360"/>
        </w:trPr>
        <w:tc>
          <w:tcPr>
            <w:tcW w:w="4292" w:type="dxa"/>
            <w:vAlign w:val="center"/>
          </w:tcPr>
          <w:p w14:paraId="69CE1D37" w14:textId="77777777" w:rsidR="009618CC" w:rsidRPr="009618CC" w:rsidRDefault="009618CC" w:rsidP="009618CC">
            <w:pPr>
              <w:spacing w:after="0"/>
              <w:rPr>
                <w:lang w:val="en-US"/>
              </w:rPr>
            </w:pPr>
            <w:r w:rsidRPr="009618CC">
              <w:rPr>
                <w:lang w:val="en-US"/>
              </w:rPr>
              <w:t>Go to beginning of book</w:t>
            </w:r>
          </w:p>
        </w:tc>
        <w:tc>
          <w:tcPr>
            <w:tcW w:w="4338" w:type="dxa"/>
            <w:vAlign w:val="center"/>
          </w:tcPr>
          <w:p w14:paraId="2343B32E" w14:textId="77777777" w:rsidR="009618CC" w:rsidRPr="009618CC" w:rsidRDefault="009618CC" w:rsidP="009618CC">
            <w:pPr>
              <w:spacing w:after="0"/>
              <w:rPr>
                <w:lang w:val="en-US"/>
              </w:rPr>
            </w:pPr>
            <w:r w:rsidRPr="009618CC">
              <w:rPr>
                <w:lang w:val="en-US"/>
              </w:rPr>
              <w:t>Space + Dots 1-2-3</w:t>
            </w:r>
          </w:p>
        </w:tc>
      </w:tr>
      <w:tr w:rsidR="009618CC" w:rsidRPr="009618CC" w14:paraId="2B72F54A" w14:textId="77777777" w:rsidTr="002E6568">
        <w:trPr>
          <w:trHeight w:val="360"/>
        </w:trPr>
        <w:tc>
          <w:tcPr>
            <w:tcW w:w="4292" w:type="dxa"/>
            <w:vAlign w:val="center"/>
          </w:tcPr>
          <w:p w14:paraId="13BA32F9" w14:textId="77777777" w:rsidR="009618CC" w:rsidRPr="009618CC" w:rsidRDefault="009618CC" w:rsidP="009618CC">
            <w:pPr>
              <w:spacing w:after="0"/>
              <w:rPr>
                <w:lang w:val="en-US"/>
              </w:rPr>
            </w:pPr>
            <w:r w:rsidRPr="009618CC">
              <w:rPr>
                <w:lang w:val="en-US"/>
              </w:rPr>
              <w:t>Go to end of book</w:t>
            </w:r>
          </w:p>
        </w:tc>
        <w:tc>
          <w:tcPr>
            <w:tcW w:w="4338" w:type="dxa"/>
            <w:vAlign w:val="center"/>
          </w:tcPr>
          <w:p w14:paraId="69423187" w14:textId="77777777" w:rsidR="009618CC" w:rsidRPr="009618CC" w:rsidRDefault="009618CC" w:rsidP="009618CC">
            <w:pPr>
              <w:spacing w:after="0"/>
              <w:rPr>
                <w:lang w:val="en-US"/>
              </w:rPr>
            </w:pPr>
            <w:r w:rsidRPr="009618CC">
              <w:rPr>
                <w:lang w:val="en-US"/>
              </w:rPr>
              <w:t>Space + Dots 4-5-6</w:t>
            </w:r>
          </w:p>
        </w:tc>
      </w:tr>
      <w:tr w:rsidR="009618CC" w:rsidRPr="009618CC" w14:paraId="0B5F5989" w14:textId="77777777" w:rsidTr="002E6568">
        <w:trPr>
          <w:trHeight w:val="360"/>
        </w:trPr>
        <w:tc>
          <w:tcPr>
            <w:tcW w:w="4292" w:type="dxa"/>
            <w:vAlign w:val="center"/>
          </w:tcPr>
          <w:p w14:paraId="7438EB46" w14:textId="77777777" w:rsidR="009618CC" w:rsidRPr="009618CC" w:rsidRDefault="009618CC" w:rsidP="009618CC">
            <w:pPr>
              <w:spacing w:after="0"/>
              <w:rPr>
                <w:lang w:val="en-US"/>
              </w:rPr>
            </w:pPr>
            <w:r w:rsidRPr="009618CC">
              <w:rPr>
                <w:lang w:val="en-US"/>
              </w:rPr>
              <w:t xml:space="preserve">Open recent books </w:t>
            </w:r>
          </w:p>
        </w:tc>
        <w:tc>
          <w:tcPr>
            <w:tcW w:w="4338" w:type="dxa"/>
            <w:vAlign w:val="center"/>
          </w:tcPr>
          <w:p w14:paraId="46A6E300" w14:textId="77777777" w:rsidR="009618CC" w:rsidRPr="009618CC" w:rsidRDefault="009618CC" w:rsidP="009618CC">
            <w:pPr>
              <w:spacing w:after="0"/>
              <w:rPr>
                <w:lang w:val="en-US"/>
              </w:rPr>
            </w:pPr>
            <w:r w:rsidRPr="009618CC">
              <w:rPr>
                <w:lang w:val="en-US"/>
              </w:rPr>
              <w:t>Enter + R</w:t>
            </w:r>
          </w:p>
        </w:tc>
      </w:tr>
      <w:tr w:rsidR="009618CC" w:rsidRPr="009618CC" w14:paraId="39FB1F52" w14:textId="77777777" w:rsidTr="002E6568">
        <w:trPr>
          <w:trHeight w:val="360"/>
        </w:trPr>
        <w:tc>
          <w:tcPr>
            <w:tcW w:w="4292" w:type="dxa"/>
            <w:vAlign w:val="center"/>
          </w:tcPr>
          <w:p w14:paraId="63FA8AC6" w14:textId="77777777" w:rsidR="009618CC" w:rsidRPr="009618CC" w:rsidRDefault="009618CC" w:rsidP="009618CC">
            <w:pPr>
              <w:spacing w:after="0"/>
              <w:rPr>
                <w:lang w:val="en-US"/>
              </w:rPr>
            </w:pPr>
            <w:r w:rsidRPr="009618CC">
              <w:rPr>
                <w:lang w:val="en-US"/>
              </w:rPr>
              <w:t>Delete book</w:t>
            </w:r>
          </w:p>
        </w:tc>
        <w:tc>
          <w:tcPr>
            <w:tcW w:w="4338" w:type="dxa"/>
            <w:vAlign w:val="center"/>
          </w:tcPr>
          <w:p w14:paraId="1DAABC00" w14:textId="77777777" w:rsidR="009618CC" w:rsidRPr="009618CC" w:rsidRDefault="009618CC" w:rsidP="009618CC">
            <w:pPr>
              <w:spacing w:after="0"/>
              <w:rPr>
                <w:lang w:val="en-US"/>
              </w:rPr>
            </w:pPr>
            <w:r w:rsidRPr="009618CC">
              <w:rPr>
                <w:lang w:val="en-US"/>
              </w:rPr>
              <w:t>Backspace + Dots 2-3-5-6</w:t>
            </w:r>
          </w:p>
        </w:tc>
      </w:tr>
      <w:tr w:rsidR="009618CC" w:rsidRPr="009618CC" w14:paraId="52EAAF4F" w14:textId="77777777" w:rsidTr="002E6568">
        <w:trPr>
          <w:trHeight w:val="360"/>
        </w:trPr>
        <w:tc>
          <w:tcPr>
            <w:tcW w:w="4292" w:type="dxa"/>
            <w:vAlign w:val="center"/>
          </w:tcPr>
          <w:p w14:paraId="71ED6607" w14:textId="77777777" w:rsidR="009618CC" w:rsidRPr="009618CC" w:rsidRDefault="009618CC" w:rsidP="009618CC">
            <w:pPr>
              <w:spacing w:after="0"/>
              <w:rPr>
                <w:lang w:val="en-US"/>
              </w:rPr>
            </w:pPr>
            <w:r w:rsidRPr="009618CC">
              <w:rPr>
                <w:lang w:val="en-US"/>
              </w:rPr>
              <w:t>Play audiobook</w:t>
            </w:r>
          </w:p>
        </w:tc>
        <w:tc>
          <w:tcPr>
            <w:tcW w:w="4338" w:type="dxa"/>
            <w:vAlign w:val="center"/>
          </w:tcPr>
          <w:p w14:paraId="3B700132" w14:textId="77777777" w:rsidR="009618CC" w:rsidRPr="009618CC" w:rsidRDefault="009618CC" w:rsidP="009618CC">
            <w:pPr>
              <w:spacing w:after="0"/>
              <w:rPr>
                <w:lang w:val="en-US"/>
              </w:rPr>
            </w:pPr>
            <w:r w:rsidRPr="009618CC">
              <w:rPr>
                <w:lang w:val="en-US"/>
              </w:rPr>
              <w:t>Space + G</w:t>
            </w:r>
          </w:p>
        </w:tc>
      </w:tr>
      <w:tr w:rsidR="009618CC" w:rsidRPr="009618CC" w14:paraId="1356BD36" w14:textId="77777777" w:rsidTr="002E6568">
        <w:trPr>
          <w:trHeight w:val="360"/>
        </w:trPr>
        <w:tc>
          <w:tcPr>
            <w:tcW w:w="4292" w:type="dxa"/>
            <w:vAlign w:val="center"/>
          </w:tcPr>
          <w:p w14:paraId="105442DE" w14:textId="77777777" w:rsidR="009618CC" w:rsidRPr="009618CC" w:rsidRDefault="009618CC" w:rsidP="009618CC">
            <w:pPr>
              <w:spacing w:after="0"/>
              <w:rPr>
                <w:lang w:val="en-US"/>
              </w:rPr>
            </w:pPr>
            <w:r w:rsidRPr="009618CC">
              <w:rPr>
                <w:lang w:val="en-US"/>
              </w:rPr>
              <w:t>Stop the reading</w:t>
            </w:r>
          </w:p>
        </w:tc>
        <w:tc>
          <w:tcPr>
            <w:tcW w:w="4338" w:type="dxa"/>
            <w:vAlign w:val="center"/>
          </w:tcPr>
          <w:p w14:paraId="0B95F7F9" w14:textId="77777777" w:rsidR="009618CC" w:rsidRPr="009618CC" w:rsidRDefault="009618CC" w:rsidP="009618CC">
            <w:pPr>
              <w:spacing w:after="0"/>
              <w:rPr>
                <w:lang w:val="en-US"/>
              </w:rPr>
            </w:pPr>
            <w:r w:rsidRPr="009618CC">
              <w:rPr>
                <w:lang w:val="en-US"/>
              </w:rPr>
              <w:t>Backspace + Enter</w:t>
            </w:r>
          </w:p>
        </w:tc>
      </w:tr>
      <w:tr w:rsidR="009618CC" w:rsidRPr="009618CC" w14:paraId="432B799B" w14:textId="77777777" w:rsidTr="002E6568">
        <w:trPr>
          <w:trHeight w:val="360"/>
        </w:trPr>
        <w:tc>
          <w:tcPr>
            <w:tcW w:w="4292" w:type="dxa"/>
            <w:vAlign w:val="center"/>
          </w:tcPr>
          <w:p w14:paraId="01A58B7A" w14:textId="77777777" w:rsidR="009618CC" w:rsidRPr="009618CC" w:rsidRDefault="009618CC" w:rsidP="009618CC">
            <w:pPr>
              <w:spacing w:after="0"/>
              <w:rPr>
                <w:lang w:val="en-US"/>
              </w:rPr>
            </w:pPr>
            <w:r w:rsidRPr="009618CC">
              <w:rPr>
                <w:lang w:val="en-US"/>
              </w:rPr>
              <w:t>Fast forward 5 seconds</w:t>
            </w:r>
          </w:p>
        </w:tc>
        <w:tc>
          <w:tcPr>
            <w:tcW w:w="4338" w:type="dxa"/>
            <w:vAlign w:val="center"/>
          </w:tcPr>
          <w:p w14:paraId="46E4660A" w14:textId="77777777" w:rsidR="009618CC" w:rsidRPr="009618CC" w:rsidRDefault="009618CC" w:rsidP="009618CC">
            <w:pPr>
              <w:spacing w:after="0"/>
              <w:rPr>
                <w:lang w:val="en-US"/>
              </w:rPr>
            </w:pPr>
            <w:r w:rsidRPr="009618CC">
              <w:rPr>
                <w:lang w:val="en-US"/>
              </w:rPr>
              <w:t>Right thumb key (single press)</w:t>
            </w:r>
          </w:p>
        </w:tc>
      </w:tr>
      <w:tr w:rsidR="009618CC" w:rsidRPr="009618CC" w14:paraId="09D0E34F" w14:textId="77777777" w:rsidTr="002E6568">
        <w:trPr>
          <w:trHeight w:val="360"/>
        </w:trPr>
        <w:tc>
          <w:tcPr>
            <w:tcW w:w="4292" w:type="dxa"/>
            <w:vAlign w:val="center"/>
          </w:tcPr>
          <w:p w14:paraId="75E50ACB" w14:textId="77777777" w:rsidR="009618CC" w:rsidRPr="009618CC" w:rsidRDefault="009618CC" w:rsidP="009618CC">
            <w:pPr>
              <w:spacing w:after="0"/>
              <w:rPr>
                <w:lang w:val="en-US"/>
              </w:rPr>
            </w:pPr>
            <w:r w:rsidRPr="009618CC">
              <w:rPr>
                <w:lang w:val="en-US"/>
              </w:rPr>
              <w:t xml:space="preserve">Rewind 5 seconds </w:t>
            </w:r>
          </w:p>
        </w:tc>
        <w:tc>
          <w:tcPr>
            <w:tcW w:w="4338" w:type="dxa"/>
            <w:vAlign w:val="center"/>
          </w:tcPr>
          <w:p w14:paraId="6EDC05A1" w14:textId="77777777" w:rsidR="009618CC" w:rsidRPr="009618CC" w:rsidRDefault="009618CC" w:rsidP="009618CC">
            <w:pPr>
              <w:spacing w:after="0"/>
              <w:rPr>
                <w:lang w:val="en-US"/>
              </w:rPr>
            </w:pPr>
            <w:r w:rsidRPr="009618CC">
              <w:rPr>
                <w:lang w:val="en-US"/>
              </w:rPr>
              <w:t>Left thumb Key (single press)</w:t>
            </w:r>
          </w:p>
        </w:tc>
      </w:tr>
      <w:tr w:rsidR="009618CC" w:rsidRPr="009618CC" w14:paraId="3A017F04" w14:textId="77777777" w:rsidTr="002E6568">
        <w:trPr>
          <w:trHeight w:val="360"/>
        </w:trPr>
        <w:tc>
          <w:tcPr>
            <w:tcW w:w="4292" w:type="dxa"/>
            <w:vAlign w:val="center"/>
          </w:tcPr>
          <w:p w14:paraId="2DACFDE1" w14:textId="77777777" w:rsidR="009618CC" w:rsidRPr="009618CC" w:rsidRDefault="009618CC" w:rsidP="009618CC">
            <w:pPr>
              <w:spacing w:after="0"/>
              <w:rPr>
                <w:lang w:val="en-US"/>
              </w:rPr>
            </w:pPr>
            <w:r w:rsidRPr="009618CC">
              <w:rPr>
                <w:lang w:val="en-US"/>
              </w:rPr>
              <w:t>Fast forward (Longer time jumps)</w:t>
            </w:r>
          </w:p>
        </w:tc>
        <w:tc>
          <w:tcPr>
            <w:tcW w:w="4338" w:type="dxa"/>
            <w:vAlign w:val="center"/>
          </w:tcPr>
          <w:p w14:paraId="609472B5" w14:textId="24FFD4A2" w:rsidR="009618CC" w:rsidRPr="009618CC" w:rsidRDefault="009618CC" w:rsidP="009618CC">
            <w:pPr>
              <w:spacing w:after="0"/>
              <w:rPr>
                <w:lang w:val="en-US"/>
              </w:rPr>
            </w:pPr>
            <w:r w:rsidRPr="009618CC">
              <w:rPr>
                <w:lang w:val="en-US"/>
              </w:rPr>
              <w:t>Right thumb key</w:t>
            </w:r>
            <w:r w:rsidR="009766B9">
              <w:rPr>
                <w:lang w:val="en-US"/>
              </w:rPr>
              <w:t xml:space="preserve"> </w:t>
            </w:r>
            <w:r w:rsidRPr="009618CC">
              <w:rPr>
                <w:lang w:val="en-US"/>
              </w:rPr>
              <w:t>(press and hold)</w:t>
            </w:r>
          </w:p>
        </w:tc>
      </w:tr>
      <w:tr w:rsidR="009618CC" w:rsidRPr="009618CC" w14:paraId="7B6597C7" w14:textId="77777777" w:rsidTr="002E6568">
        <w:trPr>
          <w:trHeight w:val="360"/>
        </w:trPr>
        <w:tc>
          <w:tcPr>
            <w:tcW w:w="4292" w:type="dxa"/>
            <w:vAlign w:val="center"/>
          </w:tcPr>
          <w:p w14:paraId="6672A08E" w14:textId="77777777" w:rsidR="009618CC" w:rsidRPr="009618CC" w:rsidRDefault="009618CC" w:rsidP="009618CC">
            <w:pPr>
              <w:spacing w:after="0"/>
              <w:rPr>
                <w:lang w:val="en-US"/>
              </w:rPr>
            </w:pPr>
            <w:r w:rsidRPr="009618CC">
              <w:rPr>
                <w:lang w:val="en-US"/>
              </w:rPr>
              <w:t>Rewind (Longer time jumps)</w:t>
            </w:r>
          </w:p>
        </w:tc>
        <w:tc>
          <w:tcPr>
            <w:tcW w:w="4338" w:type="dxa"/>
            <w:vAlign w:val="center"/>
          </w:tcPr>
          <w:p w14:paraId="56865B33" w14:textId="77777777" w:rsidR="009618CC" w:rsidRPr="009618CC" w:rsidRDefault="009618CC" w:rsidP="009618CC">
            <w:pPr>
              <w:spacing w:after="0"/>
              <w:rPr>
                <w:lang w:val="en-US"/>
              </w:rPr>
            </w:pPr>
            <w:r w:rsidRPr="009618CC">
              <w:rPr>
                <w:lang w:val="en-US"/>
              </w:rPr>
              <w:t>Left thumb key (press and hold)</w:t>
            </w:r>
          </w:p>
        </w:tc>
      </w:tr>
      <w:tr w:rsidR="009618CC" w:rsidRPr="009618CC" w14:paraId="4C86DA7E" w14:textId="77777777" w:rsidTr="002E6568">
        <w:trPr>
          <w:trHeight w:val="360"/>
        </w:trPr>
        <w:tc>
          <w:tcPr>
            <w:tcW w:w="4292" w:type="dxa"/>
            <w:vAlign w:val="center"/>
          </w:tcPr>
          <w:p w14:paraId="037CAED9" w14:textId="77777777" w:rsidR="009618CC" w:rsidRPr="009618CC" w:rsidRDefault="009618CC" w:rsidP="009618CC">
            <w:pPr>
              <w:spacing w:after="0"/>
              <w:rPr>
                <w:lang w:val="en-US"/>
              </w:rPr>
            </w:pPr>
            <w:r w:rsidRPr="009618CC">
              <w:rPr>
                <w:lang w:val="en-US"/>
              </w:rPr>
              <w:t>Increase reading speed</w:t>
            </w:r>
          </w:p>
        </w:tc>
        <w:tc>
          <w:tcPr>
            <w:tcW w:w="4338" w:type="dxa"/>
            <w:vAlign w:val="center"/>
          </w:tcPr>
          <w:p w14:paraId="614C708E" w14:textId="77777777" w:rsidR="009618CC" w:rsidRPr="009618CC" w:rsidRDefault="009618CC" w:rsidP="009618CC">
            <w:pPr>
              <w:spacing w:after="0"/>
              <w:rPr>
                <w:lang w:val="en-US"/>
              </w:rPr>
            </w:pPr>
            <w:r w:rsidRPr="009618CC">
              <w:rPr>
                <w:lang w:val="en-US"/>
              </w:rPr>
              <w:t>Enter + Dot 5</w:t>
            </w:r>
          </w:p>
        </w:tc>
      </w:tr>
      <w:tr w:rsidR="009618CC" w:rsidRPr="009618CC" w14:paraId="70556369" w14:textId="77777777" w:rsidTr="002E6568">
        <w:trPr>
          <w:trHeight w:val="360"/>
        </w:trPr>
        <w:tc>
          <w:tcPr>
            <w:tcW w:w="4292" w:type="dxa"/>
            <w:vAlign w:val="center"/>
          </w:tcPr>
          <w:p w14:paraId="6C78E49E" w14:textId="77777777" w:rsidR="009618CC" w:rsidRPr="009618CC" w:rsidRDefault="009618CC" w:rsidP="009618CC">
            <w:pPr>
              <w:spacing w:after="0"/>
              <w:rPr>
                <w:lang w:val="en-US"/>
              </w:rPr>
            </w:pPr>
            <w:r w:rsidRPr="009618CC">
              <w:rPr>
                <w:lang w:val="en-US"/>
              </w:rPr>
              <w:t>Decrease reading speed</w:t>
            </w:r>
          </w:p>
        </w:tc>
        <w:tc>
          <w:tcPr>
            <w:tcW w:w="4338" w:type="dxa"/>
            <w:vAlign w:val="center"/>
          </w:tcPr>
          <w:p w14:paraId="74E78139" w14:textId="77777777" w:rsidR="009618CC" w:rsidRPr="009618CC" w:rsidRDefault="009618CC" w:rsidP="009618CC">
            <w:pPr>
              <w:spacing w:after="0"/>
              <w:rPr>
                <w:lang w:val="en-US"/>
              </w:rPr>
            </w:pPr>
            <w:r w:rsidRPr="009618CC">
              <w:rPr>
                <w:lang w:val="en-US"/>
              </w:rPr>
              <w:t>Enter + Dot 2</w:t>
            </w:r>
          </w:p>
        </w:tc>
      </w:tr>
    </w:tbl>
    <w:p w14:paraId="21A7793A" w14:textId="17CFB0C9" w:rsidR="00646BBF" w:rsidRPr="00C67D18" w:rsidRDefault="00A1355E" w:rsidP="00D24B70">
      <w:pPr>
        <w:pStyle w:val="Titre1"/>
        <w:numPr>
          <w:ilvl w:val="0"/>
          <w:numId w:val="46"/>
        </w:numPr>
        <w:ind w:left="357" w:hanging="357"/>
      </w:pPr>
      <w:bookmarkStart w:id="213" w:name="_Refd18e2191"/>
      <w:bookmarkStart w:id="214" w:name="_Tocd18e2191"/>
      <w:r w:rsidRPr="00C67D18">
        <w:t xml:space="preserve"> </w:t>
      </w:r>
      <w:bookmarkStart w:id="215" w:name="_Toc109639459"/>
      <w:r w:rsidR="00646BBF" w:rsidRPr="00C67D18">
        <w:t>Using Terminal</w:t>
      </w:r>
      <w:bookmarkEnd w:id="213"/>
      <w:bookmarkEnd w:id="214"/>
      <w:r w:rsidR="00646BBF" w:rsidRPr="00C67D18">
        <w:t xml:space="preserve"> Mode</w:t>
      </w:r>
      <w:bookmarkEnd w:id="215"/>
    </w:p>
    <w:p w14:paraId="30E26EC1" w14:textId="54B44B91" w:rsidR="00646BBF" w:rsidRPr="00C67D18" w:rsidRDefault="00646BBF" w:rsidP="00646BBF">
      <w:pPr>
        <w:pStyle w:val="Corpsdetexte"/>
      </w:pPr>
      <w:r w:rsidRPr="00C67D18">
        <w:t xml:space="preserve">One of the main features of the </w:t>
      </w:r>
      <w:r w:rsidR="00B86937" w:rsidRPr="00C67D18">
        <w:t>Brailliant</w:t>
      </w:r>
      <w:r w:rsidRPr="00C67D18">
        <w:t xml:space="preserve"> is Terminal mode. When connected to a host device running a screen reader, such as a computer or a smart device, Terminal </w:t>
      </w:r>
      <w:r w:rsidR="00026504">
        <w:t>m</w:t>
      </w:r>
      <w:r w:rsidRPr="00C67D18">
        <w:t xml:space="preserve">ode displays all text selected on the host device. </w:t>
      </w:r>
    </w:p>
    <w:p w14:paraId="79BFA86E" w14:textId="5ADEA95A" w:rsidR="00646BBF" w:rsidRDefault="00646BBF" w:rsidP="00646BBF">
      <w:pPr>
        <w:pStyle w:val="Corpsdetexte"/>
      </w:pPr>
      <w:r w:rsidRPr="00C67D18">
        <w:t xml:space="preserve">You can connect to your host device either through </w:t>
      </w:r>
      <w:r w:rsidRPr="00C67D18">
        <w:rPr>
          <w:i/>
        </w:rPr>
        <w:t>Bluetooth</w:t>
      </w:r>
      <w:r w:rsidR="00C1682D" w:rsidRPr="00C67D18">
        <w:t>® wireless technology</w:t>
      </w:r>
      <w:r w:rsidRPr="00C67D18">
        <w:t xml:space="preserve">, or by connecting the USB-C cable included with your </w:t>
      </w:r>
      <w:r w:rsidR="00B86937" w:rsidRPr="00C67D18">
        <w:t>Brailliant</w:t>
      </w:r>
      <w:r w:rsidRPr="00C67D18">
        <w:t xml:space="preserve"> to the host device. Up to five Bluetooth devices and one USB can be connected at one time.</w:t>
      </w:r>
    </w:p>
    <w:p w14:paraId="4419255D" w14:textId="4685D33E" w:rsidR="00B9036E" w:rsidRPr="00C67D18" w:rsidRDefault="00B9036E" w:rsidP="00646BBF">
      <w:pPr>
        <w:pStyle w:val="Corpsdetexte"/>
      </w:pPr>
      <w:r>
        <w:t>Note that if there is a device connected to the Brailliant via USB, you can have the device  automatically ask if you wish to start the connection upon starting the Brailliant in Terminal mode.</w:t>
      </w:r>
    </w:p>
    <w:p w14:paraId="48AD8300" w14:textId="399D7FA2" w:rsidR="00646BBF" w:rsidRPr="00C67D18" w:rsidRDefault="00646BBF" w:rsidP="00D24B70">
      <w:pPr>
        <w:pStyle w:val="Titre2"/>
        <w:numPr>
          <w:ilvl w:val="1"/>
          <w:numId w:val="46"/>
        </w:numPr>
        <w:ind w:left="720"/>
      </w:pPr>
      <w:bookmarkStart w:id="216" w:name="_Refd18e2226"/>
      <w:bookmarkStart w:id="217" w:name="_Tocd18e2226"/>
      <w:bookmarkStart w:id="218" w:name="_Toc109639460"/>
      <w:r w:rsidRPr="00C67D18">
        <w:lastRenderedPageBreak/>
        <w:t>Connecting and Exiting Terminal</w:t>
      </w:r>
      <w:bookmarkEnd w:id="216"/>
      <w:bookmarkEnd w:id="217"/>
      <w:r w:rsidRPr="00C67D18">
        <w:t xml:space="preserve"> Mode</w:t>
      </w:r>
      <w:bookmarkEnd w:id="218"/>
    </w:p>
    <w:p w14:paraId="438782F9" w14:textId="14736DE8" w:rsidR="00646BBF" w:rsidRPr="00C67D18" w:rsidRDefault="00646BBF" w:rsidP="00646BBF">
      <w:pPr>
        <w:pStyle w:val="Corpsdetexte"/>
      </w:pPr>
      <w:r w:rsidRPr="00C67D18">
        <w:t>To connect in Terminal mode, make sure you have a Windows</w:t>
      </w:r>
      <w:r w:rsidR="00C1682D" w:rsidRPr="00C67D18">
        <w:t>®</w:t>
      </w:r>
      <w:r w:rsidRPr="00C67D18">
        <w:t>, iOS</w:t>
      </w:r>
      <w:r w:rsidR="00C1682D" w:rsidRPr="00C67D18">
        <w:t>®</w:t>
      </w:r>
      <w:r w:rsidRPr="00C67D18">
        <w:t xml:space="preserve">, </w:t>
      </w:r>
      <w:r w:rsidR="00241300">
        <w:t xml:space="preserve">Android, </w:t>
      </w:r>
      <w:r w:rsidRPr="00C67D18">
        <w:t xml:space="preserve">or </w:t>
      </w:r>
      <w:r w:rsidR="00E54E07" w:rsidRPr="00C67D18">
        <w:t>Mac</w:t>
      </w:r>
      <w:r w:rsidR="00C1682D" w:rsidRPr="00C67D18">
        <w:t xml:space="preserve">® </w:t>
      </w:r>
      <w:r w:rsidRPr="00C67D18">
        <w:t>device with a screen reader running.</w:t>
      </w:r>
    </w:p>
    <w:p w14:paraId="40B85A7B" w14:textId="77777777" w:rsidR="00646BBF" w:rsidRPr="00C67D18" w:rsidRDefault="00646BBF" w:rsidP="00646BBF">
      <w:pPr>
        <w:pStyle w:val="Corpsdetexte"/>
      </w:pPr>
      <w:r w:rsidRPr="00C67D18">
        <w:t>To activate Terminal mode:</w:t>
      </w:r>
    </w:p>
    <w:p w14:paraId="7B73FA38" w14:textId="416A08D5" w:rsidR="00646BBF" w:rsidRPr="00C67D18" w:rsidRDefault="00646BBF" w:rsidP="00D24B70">
      <w:pPr>
        <w:pStyle w:val="Corpsdetexte"/>
        <w:numPr>
          <w:ilvl w:val="0"/>
          <w:numId w:val="18"/>
        </w:numPr>
      </w:pPr>
      <w:r w:rsidRPr="00C67D18">
        <w:t xml:space="preserve">Press </w:t>
      </w:r>
      <w:r w:rsidR="00BF6716" w:rsidRPr="00C67D18">
        <w:t>Space + Dots 1-2-3-4-5-6 or</w:t>
      </w:r>
      <w:r w:rsidRPr="00C67D18">
        <w:t xml:space="preserve"> the Home button</w:t>
      </w:r>
      <w:r w:rsidR="00BF6716" w:rsidRPr="00C67D18">
        <w:t xml:space="preserve"> </w:t>
      </w:r>
      <w:r w:rsidRPr="00C67D18">
        <w:t>to enter the Main menu.</w:t>
      </w:r>
    </w:p>
    <w:p w14:paraId="2B5338DF" w14:textId="0AD23000" w:rsidR="00646BBF" w:rsidRPr="00C67D18" w:rsidRDefault="00646BBF" w:rsidP="00D24B70">
      <w:pPr>
        <w:pStyle w:val="Corpsdetexte"/>
        <w:numPr>
          <w:ilvl w:val="0"/>
          <w:numId w:val="18"/>
        </w:numPr>
      </w:pPr>
      <w:r w:rsidRPr="00C67D18">
        <w:t xml:space="preserve">Go to Terminal </w:t>
      </w:r>
      <w:r w:rsidR="002D1A30" w:rsidRPr="00C67D18">
        <w:t xml:space="preserve">by pressing ‘t’ or by </w:t>
      </w:r>
      <w:r w:rsidRPr="00C67D18">
        <w:t>using the Previous and Next thumb keys.</w:t>
      </w:r>
    </w:p>
    <w:p w14:paraId="32B986AC" w14:textId="77777777" w:rsidR="00646BBF" w:rsidRPr="00C67D18" w:rsidRDefault="00646BBF" w:rsidP="00D24B70">
      <w:pPr>
        <w:pStyle w:val="Corpsdetexte"/>
        <w:numPr>
          <w:ilvl w:val="0"/>
          <w:numId w:val="18"/>
        </w:numPr>
      </w:pPr>
      <w:r w:rsidRPr="00C67D18">
        <w:t>Press Enter or a cursor routing key.</w:t>
      </w:r>
    </w:p>
    <w:p w14:paraId="12704F27" w14:textId="6EF6B155" w:rsidR="00646BBF" w:rsidRPr="00C67D18" w:rsidRDefault="00646BBF" w:rsidP="00646BBF">
      <w:pPr>
        <w:pStyle w:val="Corpsdetexte"/>
      </w:pPr>
      <w:r w:rsidRPr="00C67D18">
        <w:t>To exit Terminal mode and access</w:t>
      </w:r>
      <w:r w:rsidRPr="00C67D18" w:rsidDel="00752A8E">
        <w:t xml:space="preserve"> the </w:t>
      </w:r>
      <w:r w:rsidR="00752A8E" w:rsidRPr="00C67D18">
        <w:t>list of connected devices</w:t>
      </w:r>
      <w:r w:rsidRPr="00C67D18">
        <w:t>, press the Home button once.</w:t>
      </w:r>
    </w:p>
    <w:p w14:paraId="26AAA679" w14:textId="59DF6949" w:rsidR="00E47911" w:rsidRPr="00C67D18" w:rsidRDefault="00E47911" w:rsidP="00D24B70">
      <w:pPr>
        <w:pStyle w:val="Titre3"/>
        <w:numPr>
          <w:ilvl w:val="2"/>
          <w:numId w:val="46"/>
        </w:numPr>
        <w:ind w:left="1077" w:hanging="1077"/>
      </w:pPr>
      <w:bookmarkStart w:id="219" w:name="_Toc109639461"/>
      <w:r w:rsidRPr="00C67D18">
        <w:t xml:space="preserve">Determining </w:t>
      </w:r>
      <w:r w:rsidR="00B86937" w:rsidRPr="00C67D18">
        <w:t>Brailliant</w:t>
      </w:r>
      <w:r w:rsidRPr="00C67D18">
        <w:t xml:space="preserve"> </w:t>
      </w:r>
      <w:r w:rsidR="003E7634" w:rsidRPr="00C67D18">
        <w:t>BI 40X</w:t>
      </w:r>
      <w:r w:rsidR="005F11CA" w:rsidRPr="00C67D18">
        <w:t xml:space="preserve"> </w:t>
      </w:r>
      <w:r w:rsidRPr="00C67D18">
        <w:t>Compatibility</w:t>
      </w:r>
      <w:bookmarkEnd w:id="219"/>
    </w:p>
    <w:p w14:paraId="7BC146CC" w14:textId="2B13C32E" w:rsidR="00E47911" w:rsidRPr="00C67D18" w:rsidRDefault="00E47911" w:rsidP="00E47911">
      <w:pPr>
        <w:pStyle w:val="Corpsdetexte"/>
      </w:pPr>
      <w:r w:rsidRPr="00C67D18">
        <w:t xml:space="preserve">The </w:t>
      </w:r>
      <w:r w:rsidR="00B86937" w:rsidRPr="00C67D18">
        <w:t>Brailliant</w:t>
      </w:r>
      <w:r w:rsidRPr="00C67D18">
        <w:t xml:space="preserve"> is compatible with the following:</w:t>
      </w:r>
    </w:p>
    <w:p w14:paraId="40C5EDF4" w14:textId="5623AFA8" w:rsidR="00E47911" w:rsidRPr="00C67D18" w:rsidRDefault="00E47911" w:rsidP="00E47911">
      <w:pPr>
        <w:pStyle w:val="Corpsdetexte"/>
      </w:pPr>
      <w:r w:rsidRPr="00C67D18">
        <w:rPr>
          <w:rStyle w:val="lev"/>
        </w:rPr>
        <w:t>Screen readers</w:t>
      </w:r>
      <w:r w:rsidRPr="00C67D18">
        <w:t>: JAWS</w:t>
      </w:r>
      <w:r w:rsidR="00533AA9" w:rsidRPr="00C67D18">
        <w:t>®</w:t>
      </w:r>
      <w:r w:rsidRPr="00C67D18">
        <w:t xml:space="preserve"> 18+ (version 18 and newer), NVDA</w:t>
      </w:r>
      <w:r w:rsidRPr="00C67D18" w:rsidDel="0047101F">
        <w:t xml:space="preserve">, </w:t>
      </w:r>
      <w:r w:rsidR="00874219" w:rsidRPr="00C67D18">
        <w:t>SuperNova</w:t>
      </w:r>
      <w:r w:rsidR="00AA3B0F">
        <w:t>, Chrom</w:t>
      </w:r>
      <w:r w:rsidR="00854EF8">
        <w:t>ev</w:t>
      </w:r>
      <w:r w:rsidR="00AA3B0F">
        <w:t>ox (USB only), Android (USB only)</w:t>
      </w:r>
      <w:r w:rsidR="00874219" w:rsidRPr="00C67D18">
        <w:t xml:space="preserve"> </w:t>
      </w:r>
      <w:r w:rsidRPr="00C67D18">
        <w:t xml:space="preserve">and VoiceOver </w:t>
      </w:r>
    </w:p>
    <w:p w14:paraId="04468E93" w14:textId="1177BE0F" w:rsidR="00E47911" w:rsidRPr="00C67D18" w:rsidRDefault="00E47911" w:rsidP="00E47911">
      <w:pPr>
        <w:pStyle w:val="Corpsdetexte"/>
      </w:pPr>
      <w:r w:rsidRPr="00C67D18">
        <w:rPr>
          <w:rStyle w:val="lev"/>
        </w:rPr>
        <w:t>Operating systems</w:t>
      </w:r>
      <w:r w:rsidRPr="00C67D18">
        <w:t>: Windows 8+,</w:t>
      </w:r>
      <w:r w:rsidR="00887A19">
        <w:t xml:space="preserve"> Android,</w:t>
      </w:r>
      <w:r w:rsidRPr="00C67D18">
        <w:t xml:space="preserve"> </w:t>
      </w:r>
      <w:r w:rsidR="00E54E07" w:rsidRPr="00C67D18">
        <w:t>mac</w:t>
      </w:r>
      <w:r w:rsidRPr="00C67D18">
        <w:t>OS</w:t>
      </w:r>
      <w:r w:rsidR="00E54E07" w:rsidRPr="00C67D18">
        <w:t>®</w:t>
      </w:r>
      <w:r w:rsidRPr="00C67D18">
        <w:t xml:space="preserve"> 10.15+ (Catalina), or iOS device 13.4+ </w:t>
      </w:r>
    </w:p>
    <w:p w14:paraId="5E25ECCF" w14:textId="75213088" w:rsidR="00773174" w:rsidRPr="00C67D18" w:rsidRDefault="00773174" w:rsidP="00D24B70">
      <w:pPr>
        <w:pStyle w:val="Titre3"/>
        <w:numPr>
          <w:ilvl w:val="2"/>
          <w:numId w:val="46"/>
        </w:numPr>
        <w:ind w:left="1077" w:hanging="1077"/>
      </w:pPr>
      <w:bookmarkStart w:id="220" w:name="_Toc109639462"/>
      <w:r w:rsidRPr="00C67D18">
        <w:t xml:space="preserve">Waking Your iOS Device </w:t>
      </w:r>
      <w:r w:rsidR="006B19A1" w:rsidRPr="00C67D18">
        <w:t>Using</w:t>
      </w:r>
      <w:r w:rsidRPr="00C67D18">
        <w:t xml:space="preserve"> the </w:t>
      </w:r>
      <w:r w:rsidR="00B86937" w:rsidRPr="00C67D18">
        <w:t>Brailliant</w:t>
      </w:r>
      <w:bookmarkEnd w:id="220"/>
      <w:r w:rsidR="00D863E3" w:rsidRPr="00C67D18">
        <w:t xml:space="preserve"> </w:t>
      </w:r>
    </w:p>
    <w:p w14:paraId="3772363D" w14:textId="172CBCCE" w:rsidR="00773174" w:rsidRPr="00C67D18" w:rsidRDefault="00DE290F" w:rsidP="00773174">
      <w:r w:rsidRPr="00C67D18">
        <w:t>With your iOS device locked, p</w:t>
      </w:r>
      <w:r w:rsidR="00773174" w:rsidRPr="00C67D18">
        <w:t xml:space="preserve">ressing </w:t>
      </w:r>
      <w:r w:rsidR="00B82556" w:rsidRPr="00C67D18">
        <w:t>any cursor routing key</w:t>
      </w:r>
      <w:r w:rsidR="00263727" w:rsidRPr="00C67D18">
        <w:t>s</w:t>
      </w:r>
      <w:r w:rsidR="00B82556" w:rsidRPr="00C67D18">
        <w:t xml:space="preserve"> </w:t>
      </w:r>
      <w:r w:rsidR="00773174" w:rsidRPr="00C67D18">
        <w:t xml:space="preserve">on the </w:t>
      </w:r>
      <w:r w:rsidR="00B86937" w:rsidRPr="00C67D18">
        <w:t>Brailliant</w:t>
      </w:r>
      <w:r w:rsidR="00AF17AA" w:rsidRPr="00C67D18">
        <w:t xml:space="preserve"> </w:t>
      </w:r>
      <w:r w:rsidR="00773174" w:rsidRPr="00C67D18">
        <w:t>wake</w:t>
      </w:r>
      <w:r w:rsidRPr="00C67D18">
        <w:t>s</w:t>
      </w:r>
      <w:r w:rsidR="00773174" w:rsidRPr="00C67D18">
        <w:t xml:space="preserve"> it up </w:t>
      </w:r>
      <w:r w:rsidRPr="00C67D18">
        <w:t>to</w:t>
      </w:r>
      <w:r w:rsidR="00773174" w:rsidRPr="00C67D18">
        <w:t xml:space="preserve"> enter your passcode. This allows you to keep your iOS device in </w:t>
      </w:r>
      <w:r w:rsidRPr="00C67D18">
        <w:t xml:space="preserve">a </w:t>
      </w:r>
      <w:r w:rsidR="00773174" w:rsidRPr="00C67D18">
        <w:t xml:space="preserve">pocket </w:t>
      </w:r>
      <w:r w:rsidRPr="00C67D18">
        <w:t xml:space="preserve">or bag </w:t>
      </w:r>
      <w:r w:rsidR="00773174" w:rsidRPr="00C67D18">
        <w:t xml:space="preserve">while you use the </w:t>
      </w:r>
      <w:r w:rsidR="00B86937" w:rsidRPr="00C67D18">
        <w:t>Brailliant</w:t>
      </w:r>
      <w:r w:rsidR="00AF17AA" w:rsidRPr="00C67D18">
        <w:t xml:space="preserve"> </w:t>
      </w:r>
      <w:r w:rsidR="00773174" w:rsidRPr="00C67D18">
        <w:t>as its controller and output.</w:t>
      </w:r>
    </w:p>
    <w:p w14:paraId="54A84BD0" w14:textId="0745D30D" w:rsidR="00646BBF" w:rsidRPr="00C67D18" w:rsidRDefault="00646BBF" w:rsidP="00D24B70">
      <w:pPr>
        <w:pStyle w:val="Titre3"/>
        <w:numPr>
          <w:ilvl w:val="2"/>
          <w:numId w:val="46"/>
        </w:numPr>
        <w:ind w:left="1077" w:hanging="1077"/>
      </w:pPr>
      <w:bookmarkStart w:id="221" w:name="_Toc109639463"/>
      <w:r w:rsidRPr="00C67D18">
        <w:t>Connecting by USB</w:t>
      </w:r>
      <w:bookmarkEnd w:id="221"/>
    </w:p>
    <w:p w14:paraId="5771600D" w14:textId="77777777" w:rsidR="00646BBF" w:rsidRPr="00C67D18" w:rsidRDefault="00646BBF" w:rsidP="00646BBF">
      <w:pPr>
        <w:pStyle w:val="Corpsdetexte"/>
      </w:pPr>
      <w:r w:rsidRPr="00C67D18">
        <w:t>To connect via USB:</w:t>
      </w:r>
    </w:p>
    <w:p w14:paraId="7EB8A46E" w14:textId="2A53DCF7" w:rsidR="00646BBF" w:rsidRPr="00C67D18" w:rsidRDefault="00646BBF" w:rsidP="00D24B70">
      <w:pPr>
        <w:pStyle w:val="Corpsdetexte"/>
        <w:numPr>
          <w:ilvl w:val="0"/>
          <w:numId w:val="19"/>
        </w:numPr>
      </w:pPr>
      <w:r w:rsidRPr="00C67D18">
        <w:t xml:space="preserve">Connect the </w:t>
      </w:r>
      <w:r w:rsidR="00B86937" w:rsidRPr="00C67D18">
        <w:t>Brailliant</w:t>
      </w:r>
      <w:r w:rsidR="00AF17AA" w:rsidRPr="00C67D18">
        <w:t xml:space="preserve"> </w:t>
      </w:r>
      <w:r w:rsidRPr="00C67D18">
        <w:t xml:space="preserve">to a Windows or Mac computer with the USB-C cable. </w:t>
      </w:r>
    </w:p>
    <w:p w14:paraId="0C8906F3" w14:textId="59780D58" w:rsidR="00646BBF" w:rsidRPr="00C67D18" w:rsidRDefault="00646BBF" w:rsidP="00D24B70">
      <w:pPr>
        <w:pStyle w:val="Corpsdetexte"/>
        <w:numPr>
          <w:ilvl w:val="0"/>
          <w:numId w:val="19"/>
        </w:numPr>
      </w:pPr>
      <w:r w:rsidRPr="00C67D18">
        <w:t xml:space="preserve">Select </w:t>
      </w:r>
      <w:r w:rsidR="00483033" w:rsidRPr="00C67D18">
        <w:t xml:space="preserve">Connected devices </w:t>
      </w:r>
      <w:r w:rsidRPr="00C67D18">
        <w:t>(first item in the Terminal menu).</w:t>
      </w:r>
    </w:p>
    <w:p w14:paraId="7FDC5CD5" w14:textId="79BD5B92" w:rsidR="00646BBF" w:rsidRPr="00C67D18" w:rsidRDefault="00646BBF" w:rsidP="00D24B70">
      <w:pPr>
        <w:pStyle w:val="Corpsdetexte"/>
        <w:numPr>
          <w:ilvl w:val="0"/>
          <w:numId w:val="19"/>
        </w:numPr>
      </w:pPr>
      <w:r w:rsidRPr="00C67D18">
        <w:t xml:space="preserve">Press Enter. </w:t>
      </w:r>
    </w:p>
    <w:p w14:paraId="6583F6D3" w14:textId="77777777" w:rsidR="005F4EF1" w:rsidRPr="00C67D18" w:rsidRDefault="005F4EF1" w:rsidP="00D24B70">
      <w:pPr>
        <w:pStyle w:val="Corpsdetexte"/>
        <w:numPr>
          <w:ilvl w:val="0"/>
          <w:numId w:val="19"/>
        </w:numPr>
      </w:pPr>
      <w:r w:rsidRPr="00C67D18">
        <w:t>Select USB connection.</w:t>
      </w:r>
    </w:p>
    <w:p w14:paraId="12A0FC68" w14:textId="77777777" w:rsidR="005F4EF1" w:rsidRPr="00C67D18" w:rsidRDefault="005F4EF1" w:rsidP="00D24B70">
      <w:pPr>
        <w:pStyle w:val="Corpsdetexte"/>
        <w:numPr>
          <w:ilvl w:val="0"/>
          <w:numId w:val="19"/>
        </w:numPr>
      </w:pPr>
      <w:r w:rsidRPr="00C67D18">
        <w:t>Press Enter.</w:t>
      </w:r>
    </w:p>
    <w:p w14:paraId="43E25F4D" w14:textId="404F5A25" w:rsidR="00646BBF" w:rsidRPr="00C67D18" w:rsidRDefault="00646BBF" w:rsidP="00D24B70">
      <w:pPr>
        <w:pStyle w:val="Corpsdetexte"/>
        <w:numPr>
          <w:ilvl w:val="0"/>
          <w:numId w:val="19"/>
        </w:numPr>
      </w:pPr>
      <w:r w:rsidRPr="00C67D18">
        <w:t xml:space="preserve">Wait for the connection to be established. </w:t>
      </w:r>
    </w:p>
    <w:p w14:paraId="5E6ED3A1" w14:textId="77777777" w:rsidR="00646BBF" w:rsidRPr="00C67D18" w:rsidRDefault="00646BBF" w:rsidP="00646BBF">
      <w:pPr>
        <w:pStyle w:val="Corpsdetexte"/>
      </w:pPr>
      <w:r w:rsidRPr="00C67D18">
        <w:t xml:space="preserve">If the connection is successful, the content of your host device is shown on the braille display. </w:t>
      </w:r>
    </w:p>
    <w:p w14:paraId="5CB9AC57" w14:textId="6E50B70F" w:rsidR="00646BBF" w:rsidRPr="00C67D18" w:rsidRDefault="00646BBF" w:rsidP="00646BBF">
      <w:pPr>
        <w:pStyle w:val="Corpsdetexte"/>
      </w:pPr>
      <w:r w:rsidRPr="00C67D18">
        <w:t xml:space="preserve">The </w:t>
      </w:r>
      <w:r w:rsidR="00B86937" w:rsidRPr="00C67D18">
        <w:t>Brailliant</w:t>
      </w:r>
      <w:r w:rsidR="00AF17AA" w:rsidRPr="00C67D18">
        <w:t xml:space="preserve"> </w:t>
      </w:r>
      <w:r w:rsidRPr="00C67D18">
        <w:t>is now also available as an external keyboard to type on the host device.</w:t>
      </w:r>
    </w:p>
    <w:p w14:paraId="5A15722D" w14:textId="6C8793F5" w:rsidR="00646BBF" w:rsidRPr="00C67D18" w:rsidRDefault="00646BBF" w:rsidP="00D24B70">
      <w:pPr>
        <w:pStyle w:val="Titre3"/>
        <w:numPr>
          <w:ilvl w:val="2"/>
          <w:numId w:val="46"/>
        </w:numPr>
        <w:ind w:left="1077" w:hanging="1077"/>
      </w:pPr>
      <w:bookmarkStart w:id="222" w:name="_Toc109639464"/>
      <w:r w:rsidRPr="00C67D18">
        <w:t>Connecting by Bluetooth</w:t>
      </w:r>
      <w:bookmarkEnd w:id="222"/>
    </w:p>
    <w:p w14:paraId="03CA09C2" w14:textId="77777777" w:rsidR="00646BBF" w:rsidRPr="00C67D18" w:rsidRDefault="00646BBF" w:rsidP="00646BBF">
      <w:pPr>
        <w:pStyle w:val="Corpsdetexte"/>
      </w:pPr>
      <w:r w:rsidRPr="00C67D18">
        <w:t>To pair a new device in Bluetooth:</w:t>
      </w:r>
    </w:p>
    <w:p w14:paraId="4D187CB0" w14:textId="5A36111C" w:rsidR="00C1276B" w:rsidRPr="00C67D18" w:rsidRDefault="0090094C" w:rsidP="00D24B70">
      <w:pPr>
        <w:pStyle w:val="Corpsdetexte"/>
        <w:numPr>
          <w:ilvl w:val="0"/>
          <w:numId w:val="20"/>
        </w:numPr>
      </w:pPr>
      <w:r w:rsidRPr="00C67D18">
        <w:t xml:space="preserve">From the host device, </w:t>
      </w:r>
      <w:r w:rsidR="00910664" w:rsidRPr="00C67D18">
        <w:t>activate Bluetooth.</w:t>
      </w:r>
    </w:p>
    <w:p w14:paraId="602D192F" w14:textId="5590CE67" w:rsidR="0090094C" w:rsidRPr="00C67D18" w:rsidRDefault="00EA7815" w:rsidP="00D24B70">
      <w:pPr>
        <w:pStyle w:val="Corpsdetexte"/>
        <w:numPr>
          <w:ilvl w:val="0"/>
          <w:numId w:val="20"/>
        </w:numPr>
      </w:pPr>
      <w:r w:rsidRPr="00C67D18">
        <w:t>On the Brailliant, go to the Main menu.</w:t>
      </w:r>
    </w:p>
    <w:p w14:paraId="2F4B1E0F" w14:textId="473BC7C7" w:rsidR="00EA7815" w:rsidRPr="00C67D18" w:rsidRDefault="00EA7815" w:rsidP="00D24B70">
      <w:pPr>
        <w:pStyle w:val="Corpsdetexte"/>
        <w:numPr>
          <w:ilvl w:val="0"/>
          <w:numId w:val="20"/>
        </w:numPr>
      </w:pPr>
      <w:r w:rsidRPr="00C67D18">
        <w:lastRenderedPageBreak/>
        <w:t xml:space="preserve">Select </w:t>
      </w:r>
      <w:r w:rsidR="00632DBC" w:rsidRPr="00C67D18">
        <w:t>Terminal and press Enter</w:t>
      </w:r>
      <w:r w:rsidR="006F17EA" w:rsidRPr="00C67D18">
        <w:t xml:space="preserve"> or a cursor routing key</w:t>
      </w:r>
      <w:r w:rsidR="00632DBC" w:rsidRPr="00C67D18">
        <w:t xml:space="preserve">. </w:t>
      </w:r>
    </w:p>
    <w:p w14:paraId="6A379FC1" w14:textId="70CB29F5" w:rsidR="00920B77" w:rsidRPr="00C67D18" w:rsidRDefault="00A60B67" w:rsidP="00D24B70">
      <w:pPr>
        <w:pStyle w:val="Corpsdetexte"/>
        <w:numPr>
          <w:ilvl w:val="0"/>
          <w:numId w:val="20"/>
        </w:numPr>
      </w:pPr>
      <w:r w:rsidRPr="00C67D18">
        <w:t>In the Terminal menu, s</w:t>
      </w:r>
      <w:r w:rsidR="00920B77" w:rsidRPr="00C67D18">
        <w:t xml:space="preserve">elect </w:t>
      </w:r>
      <w:r w:rsidRPr="00C67D18">
        <w:t xml:space="preserve">Add </w:t>
      </w:r>
      <w:r w:rsidR="003F59B3" w:rsidRPr="00C67D18">
        <w:t xml:space="preserve">Bluetooth </w:t>
      </w:r>
      <w:r w:rsidRPr="00C67D18">
        <w:t>device and Press Enter.</w:t>
      </w:r>
    </w:p>
    <w:p w14:paraId="3D15989C" w14:textId="35B14DB2" w:rsidR="00AD32AF" w:rsidRDefault="00AD32AF" w:rsidP="00256A1F">
      <w:pPr>
        <w:pStyle w:val="Corpsdetexte"/>
        <w:ind w:left="720"/>
      </w:pPr>
      <w:r w:rsidRPr="00C67D18">
        <w:t xml:space="preserve">If Bluetooth is Off, it is automatically activated. </w:t>
      </w:r>
      <w:r w:rsidR="00811790" w:rsidRPr="00C67D18">
        <w:t>Note that once the Bluetooth mode is activated, y</w:t>
      </w:r>
      <w:r w:rsidR="004522DC" w:rsidRPr="00C67D18">
        <w:t xml:space="preserve">our display is now in </w:t>
      </w:r>
      <w:r w:rsidR="00FA4A9F" w:rsidRPr="00C67D18">
        <w:t>a 5-minute</w:t>
      </w:r>
      <w:r w:rsidR="004D5AC2" w:rsidRPr="00C67D18">
        <w:t xml:space="preserve"> discoverable</w:t>
      </w:r>
      <w:r w:rsidR="00E13E97" w:rsidRPr="00C67D18">
        <w:t xml:space="preserve"> mode.</w:t>
      </w:r>
    </w:p>
    <w:p w14:paraId="25977709" w14:textId="11D16426" w:rsidR="008E01D4" w:rsidRPr="00801DCB" w:rsidRDefault="008E01D4" w:rsidP="00801DCB">
      <w:pPr>
        <w:ind w:left="720"/>
        <w:rPr>
          <w:lang w:val="en-US"/>
        </w:rPr>
      </w:pPr>
      <w:r w:rsidRPr="008E01D4">
        <w:rPr>
          <w:lang w:val="en-US"/>
        </w:rPr>
        <w:t>Note that at any time, you can press and hold the Enter key for 5 seconds to set the device in a 5-minute discoverable mode.</w:t>
      </w:r>
    </w:p>
    <w:p w14:paraId="20454DE0" w14:textId="0ACF7F20" w:rsidR="00B82469" w:rsidRPr="00C67D18" w:rsidRDefault="00F243BE" w:rsidP="00D24B70">
      <w:pPr>
        <w:pStyle w:val="Corpsdetexte"/>
        <w:numPr>
          <w:ilvl w:val="0"/>
          <w:numId w:val="20"/>
        </w:numPr>
      </w:pPr>
      <w:r w:rsidRPr="00C67D18">
        <w:t xml:space="preserve">The braille display will prompt instructions </w:t>
      </w:r>
      <w:r w:rsidR="003716D8" w:rsidRPr="00C67D18">
        <w:t>on how to connect to the host device</w:t>
      </w:r>
      <w:r w:rsidR="00E2304D" w:rsidRPr="00C67D18">
        <w:t xml:space="preserve">. </w:t>
      </w:r>
      <w:r w:rsidR="00534A82" w:rsidRPr="00C67D18">
        <w:t>From the host device</w:t>
      </w:r>
      <w:r w:rsidR="003F59B3" w:rsidRPr="00C67D18">
        <w:t xml:space="preserve">, initiate the Bluetooth pairing </w:t>
      </w:r>
      <w:r w:rsidR="00AD32AF" w:rsidRPr="00C67D18">
        <w:t>with</w:t>
      </w:r>
      <w:r w:rsidR="003F59B3" w:rsidRPr="00C67D18">
        <w:t xml:space="preserve"> the Brailliant BI </w:t>
      </w:r>
      <w:r w:rsidR="00282DC8" w:rsidRPr="00C67D18">
        <w:t>4</w:t>
      </w:r>
      <w:r w:rsidR="003F59B3" w:rsidRPr="00C67D18">
        <w:t>0</w:t>
      </w:r>
      <w:r w:rsidR="00AD32AF" w:rsidRPr="00C67D18">
        <w:t>X</w:t>
      </w:r>
      <w:r w:rsidR="003F59B3" w:rsidRPr="00C67D18">
        <w:t>.</w:t>
      </w:r>
    </w:p>
    <w:p w14:paraId="433F3D55" w14:textId="0D96FBF8" w:rsidR="00887450" w:rsidRPr="00C67D18" w:rsidRDefault="00860843" w:rsidP="00887450">
      <w:pPr>
        <w:pStyle w:val="Corpsdetexte"/>
        <w:numPr>
          <w:ilvl w:val="0"/>
          <w:numId w:val="20"/>
        </w:numPr>
      </w:pPr>
      <w:r w:rsidRPr="00C67D18">
        <w:t>On the braille display, a m</w:t>
      </w:r>
      <w:r w:rsidR="00E2304D" w:rsidRPr="00C67D18">
        <w:t>essage</w:t>
      </w:r>
      <w:r w:rsidRPr="00C67D18">
        <w:t xml:space="preserve"> will prompt</w:t>
      </w:r>
      <w:r w:rsidR="00971DC6" w:rsidRPr="00C67D18">
        <w:t xml:space="preserve">: </w:t>
      </w:r>
      <w:r w:rsidRPr="00C67D18">
        <w:t>“xx</w:t>
      </w:r>
      <w:r w:rsidR="00963998" w:rsidRPr="00C67D18">
        <w:t xml:space="preserve"> is connected</w:t>
      </w:r>
      <w:r w:rsidRPr="00C67D18">
        <w:t>”, where xx is the name of the host device</w:t>
      </w:r>
      <w:r w:rsidR="00055DF6" w:rsidRPr="00C67D18">
        <w:t xml:space="preserve">. </w:t>
      </w:r>
    </w:p>
    <w:p w14:paraId="72A2F32F" w14:textId="0CD9B94D" w:rsidR="00646BBF" w:rsidRPr="00C67D18" w:rsidRDefault="004D5AC2" w:rsidP="00255248">
      <w:pPr>
        <w:pStyle w:val="Corpsdetexte"/>
        <w:ind w:left="720"/>
      </w:pPr>
      <w:r w:rsidRPr="00C67D18">
        <w:t>The focus is directed to the list of connected devices</w:t>
      </w:r>
    </w:p>
    <w:p w14:paraId="352DA195" w14:textId="108B92B6" w:rsidR="0091172B" w:rsidRPr="00C67D18" w:rsidRDefault="006926C7" w:rsidP="0091172B">
      <w:pPr>
        <w:pStyle w:val="Corpsdetexte"/>
        <w:numPr>
          <w:ilvl w:val="0"/>
          <w:numId w:val="20"/>
        </w:numPr>
      </w:pPr>
      <w:r w:rsidRPr="00C67D18">
        <w:t xml:space="preserve">Use the </w:t>
      </w:r>
      <w:r w:rsidR="003D092B" w:rsidRPr="00C67D18">
        <w:t xml:space="preserve">Previous and Next thumb keys to </w:t>
      </w:r>
      <w:r w:rsidR="002A7797" w:rsidRPr="00C67D18">
        <w:t xml:space="preserve">move </w:t>
      </w:r>
      <w:r w:rsidR="00741D95" w:rsidRPr="00C67D18">
        <w:t>through</w:t>
      </w:r>
      <w:r w:rsidR="003D092B" w:rsidRPr="00C67D18">
        <w:t xml:space="preserve"> the list</w:t>
      </w:r>
      <w:r w:rsidR="00741D95" w:rsidRPr="00C67D18">
        <w:t xml:space="preserve"> </w:t>
      </w:r>
      <w:r w:rsidRPr="00C67D18">
        <w:t>of connected devices until you reach</w:t>
      </w:r>
      <w:r w:rsidR="00741D95" w:rsidRPr="00C67D18">
        <w:t xml:space="preserve"> the host</w:t>
      </w:r>
      <w:r w:rsidRPr="00C67D18">
        <w:t xml:space="preserve"> device </w:t>
      </w:r>
      <w:r w:rsidR="006F17EA" w:rsidRPr="00C67D18">
        <w:t>you are trying to connect with</w:t>
      </w:r>
      <w:r w:rsidR="003D092B" w:rsidRPr="00C67D18">
        <w:t xml:space="preserve">. </w:t>
      </w:r>
      <w:r w:rsidR="002A7797" w:rsidRPr="00C67D18">
        <w:t>Press Enter or</w:t>
      </w:r>
      <w:r w:rsidR="006F17EA" w:rsidRPr="00C67D18">
        <w:t xml:space="preserve"> a</w:t>
      </w:r>
      <w:r w:rsidR="002A7797" w:rsidRPr="00C67D18">
        <w:t xml:space="preserve"> </w:t>
      </w:r>
      <w:r w:rsidR="006F17EA" w:rsidRPr="00C67D18">
        <w:t>cursor routing key</w:t>
      </w:r>
      <w:r w:rsidR="002A7797" w:rsidRPr="00C67D18">
        <w:t xml:space="preserve"> to activate it.</w:t>
      </w:r>
    </w:p>
    <w:p w14:paraId="4C1455C1" w14:textId="5CC46FDE" w:rsidR="00646BBF" w:rsidRDefault="00646BBF" w:rsidP="00646BBF">
      <w:pPr>
        <w:pStyle w:val="Corpsdetexte"/>
      </w:pPr>
      <w:r w:rsidRPr="00C67D18">
        <w:t xml:space="preserve">If the connection is successful, the content of your host device is shown on the braille display. </w:t>
      </w:r>
    </w:p>
    <w:p w14:paraId="67E9E825" w14:textId="446CB4E2" w:rsidR="00B80CC8" w:rsidRPr="001A2E9D" w:rsidRDefault="00B80CC8" w:rsidP="001A2E9D">
      <w:pPr>
        <w:rPr>
          <w:sz w:val="22"/>
          <w:szCs w:val="22"/>
          <w:lang w:val="en-US"/>
        </w:rPr>
      </w:pPr>
      <w:r>
        <w:t xml:space="preserve">Note: </w:t>
      </w:r>
      <w:r w:rsidR="001A2E9D">
        <w:rPr>
          <w:lang w:val="en-US"/>
        </w:rPr>
        <w:t>w</w:t>
      </w:r>
      <w:r>
        <w:rPr>
          <w:lang w:val="en-US"/>
        </w:rPr>
        <w:t xml:space="preserve">hen the Brailliant is paired to a device via Bluetooth, use a 5 GHz Wi-Fi connection for an optimal download speed. Using a 2.4 GHz Wi-Fi connection will result in </w:t>
      </w:r>
      <w:r w:rsidR="00F02A27">
        <w:rPr>
          <w:lang w:val="en-US"/>
        </w:rPr>
        <w:t xml:space="preserve">a </w:t>
      </w:r>
      <w:r>
        <w:rPr>
          <w:lang w:val="en-US"/>
        </w:rPr>
        <w:t>slower download.</w:t>
      </w:r>
    </w:p>
    <w:p w14:paraId="7704789A" w14:textId="679136D7" w:rsidR="005307C9" w:rsidRPr="00C67D18" w:rsidRDefault="00161909" w:rsidP="00161909">
      <w:pPr>
        <w:pStyle w:val="Titre2"/>
        <w:numPr>
          <w:ilvl w:val="1"/>
          <w:numId w:val="46"/>
        </w:numPr>
        <w:ind w:left="709"/>
      </w:pPr>
      <w:bookmarkStart w:id="223" w:name="_Toc109639465"/>
      <w:r w:rsidRPr="00C67D18">
        <w:t>Terminal Cli</w:t>
      </w:r>
      <w:r w:rsidR="00651374" w:rsidRPr="00C67D18">
        <w:t>p</w:t>
      </w:r>
      <w:r w:rsidRPr="00C67D18">
        <w:t>board</w:t>
      </w:r>
      <w:bookmarkEnd w:id="223"/>
    </w:p>
    <w:p w14:paraId="5D6089FA" w14:textId="439DCA14" w:rsidR="00EC01C1" w:rsidRPr="00C67D18" w:rsidRDefault="00741E8D" w:rsidP="00161909">
      <w:r w:rsidRPr="00C67D18">
        <w:t>When a</w:t>
      </w:r>
      <w:r w:rsidR="00086DEB">
        <w:t xml:space="preserve"> selection of text</w:t>
      </w:r>
      <w:r w:rsidR="00036F79">
        <w:t xml:space="preserve"> </w:t>
      </w:r>
      <w:r w:rsidRPr="00C67D18">
        <w:t xml:space="preserve">is copied or cut, </w:t>
      </w:r>
      <w:r w:rsidR="00791625" w:rsidRPr="00C67D18">
        <w:t xml:space="preserve">it </w:t>
      </w:r>
      <w:r w:rsidR="002A5C31" w:rsidRPr="00C67D18">
        <w:t xml:space="preserve">is </w:t>
      </w:r>
      <w:r w:rsidR="00B67F7E" w:rsidRPr="00C67D18">
        <w:t>stored</w:t>
      </w:r>
      <w:r w:rsidR="002A5C31" w:rsidRPr="00C67D18">
        <w:t xml:space="preserve"> in </w:t>
      </w:r>
      <w:r w:rsidR="00B67F7E" w:rsidRPr="00C67D18">
        <w:t xml:space="preserve">a global clipboard and can be pasted </w:t>
      </w:r>
      <w:r w:rsidR="00081546" w:rsidRPr="00C67D18">
        <w:t xml:space="preserve">on other locations on the device. </w:t>
      </w:r>
      <w:r w:rsidR="00E53B74" w:rsidRPr="00C67D18">
        <w:t>This feature can be useful if, for example, you wish</w:t>
      </w:r>
      <w:r w:rsidR="003E74CA">
        <w:t xml:space="preserve"> </w:t>
      </w:r>
      <w:r w:rsidR="00E53B74" w:rsidRPr="00C67D18">
        <w:t xml:space="preserve">to copy </w:t>
      </w:r>
      <w:r w:rsidR="001B35DF" w:rsidRPr="00C67D18">
        <w:t>a passage from a book in Victor Reader and paste it in</w:t>
      </w:r>
      <w:r w:rsidR="00BE01F7">
        <w:t>to</w:t>
      </w:r>
      <w:r w:rsidR="001B35DF" w:rsidRPr="00C67D18">
        <w:t xml:space="preserve"> a </w:t>
      </w:r>
      <w:r w:rsidR="00594114" w:rsidRPr="00C67D18">
        <w:t>document</w:t>
      </w:r>
      <w:r w:rsidR="00226664" w:rsidRPr="00C67D18">
        <w:t xml:space="preserve"> </w:t>
      </w:r>
      <w:r w:rsidR="00594114" w:rsidRPr="00C67D18">
        <w:t>in</w:t>
      </w:r>
      <w:r w:rsidR="00226664" w:rsidRPr="00C67D18">
        <w:t xml:space="preserve"> Key</w:t>
      </w:r>
      <w:r w:rsidR="00AF28E3" w:rsidRPr="00C67D18">
        <w:t>Pad</w:t>
      </w:r>
      <w:r w:rsidR="00226664" w:rsidRPr="00C67D18">
        <w:t xml:space="preserve">. </w:t>
      </w:r>
    </w:p>
    <w:p w14:paraId="5D8E9538" w14:textId="6573C7F0" w:rsidR="00DA7346" w:rsidRDefault="00DD2B13" w:rsidP="00161909">
      <w:r w:rsidRPr="00C67D18">
        <w:t xml:space="preserve">The global clipboard can also be used </w:t>
      </w:r>
      <w:r w:rsidR="00BA3243" w:rsidRPr="00C67D18">
        <w:t>when using</w:t>
      </w:r>
      <w:r w:rsidR="0015184A" w:rsidRPr="00C67D18">
        <w:t xml:space="preserve"> ex</w:t>
      </w:r>
      <w:r w:rsidR="00BA3243" w:rsidRPr="00C67D18">
        <w:t>ternal devices paired with the Brailliant via USB or Bluetooth.</w:t>
      </w:r>
      <w:r w:rsidR="00FE11A6">
        <w:t xml:space="preserve"> </w:t>
      </w:r>
      <w:r w:rsidR="00C61DC4">
        <w:t>Currentl</w:t>
      </w:r>
      <w:r w:rsidR="00FE11A6">
        <w:t xml:space="preserve">y, JAWS </w:t>
      </w:r>
      <w:r w:rsidR="000F083E">
        <w:t xml:space="preserve">for Windows </w:t>
      </w:r>
      <w:r w:rsidR="00FE11A6">
        <w:t xml:space="preserve">and </w:t>
      </w:r>
      <w:r w:rsidR="000F083E">
        <w:t>VoiceOver</w:t>
      </w:r>
      <w:r w:rsidR="000F083E">
        <w:t xml:space="preserve"> </w:t>
      </w:r>
      <w:r w:rsidR="00FE11A6">
        <w:t>are supporting the terminal clipboard. All other screen readers</w:t>
      </w:r>
      <w:r w:rsidR="007359CF">
        <w:t xml:space="preserve"> might have difficulty in handling the clipboard. </w:t>
      </w:r>
      <w:r w:rsidR="00FE11A6">
        <w:t xml:space="preserve"> </w:t>
      </w:r>
      <w:r w:rsidR="00B63EF2">
        <w:t>When using the Terminal clipboard, please note ther</w:t>
      </w:r>
      <w:r w:rsidR="008129FF">
        <w:t>e is a 360 character limitation.</w:t>
      </w:r>
    </w:p>
    <w:p w14:paraId="2E326E80" w14:textId="13C828B8" w:rsidR="00BF782B" w:rsidRDefault="00EB1B76" w:rsidP="00161909">
      <w:r>
        <w:t>To</w:t>
      </w:r>
      <w:r w:rsidR="001C5F81">
        <w:t xml:space="preserve"> copy </w:t>
      </w:r>
      <w:r w:rsidR="00A7205A">
        <w:t>an item</w:t>
      </w:r>
      <w:r w:rsidR="001C5F81">
        <w:t xml:space="preserve"> to a </w:t>
      </w:r>
      <w:r>
        <w:t>connected</w:t>
      </w:r>
      <w:r w:rsidR="001C5F81">
        <w:t xml:space="preserve"> device</w:t>
      </w:r>
      <w:r>
        <w:t>:</w:t>
      </w:r>
    </w:p>
    <w:p w14:paraId="76301EBF" w14:textId="031D6A3E" w:rsidR="000F1E61" w:rsidRDefault="00785F29" w:rsidP="000F1E61">
      <w:pPr>
        <w:pStyle w:val="Paragraphedeliste"/>
        <w:numPr>
          <w:ilvl w:val="0"/>
          <w:numId w:val="53"/>
        </w:numPr>
      </w:pPr>
      <w:r>
        <w:t>Press</w:t>
      </w:r>
      <w:r w:rsidR="00923919">
        <w:t xml:space="preserve"> </w:t>
      </w:r>
      <w:r w:rsidR="000F1E61">
        <w:t xml:space="preserve">Backspace + Y to </w:t>
      </w:r>
      <w:r w:rsidR="00485370">
        <w:t>copy the element of your choice.</w:t>
      </w:r>
    </w:p>
    <w:p w14:paraId="615EAADE" w14:textId="77777777" w:rsidR="00123B53" w:rsidRDefault="0022078A" w:rsidP="00123B53">
      <w:pPr>
        <w:pStyle w:val="Paragraphedeliste"/>
        <w:numPr>
          <w:ilvl w:val="0"/>
          <w:numId w:val="53"/>
        </w:numPr>
      </w:pPr>
      <w:r>
        <w:t xml:space="preserve">On the connected device, </w:t>
      </w:r>
      <w:r w:rsidR="00A7205A">
        <w:t xml:space="preserve">access the location where you wish to paste the </w:t>
      </w:r>
      <w:r w:rsidR="00BE5E08">
        <w:t>item</w:t>
      </w:r>
      <w:r w:rsidR="00A7205A">
        <w:t>.</w:t>
      </w:r>
    </w:p>
    <w:p w14:paraId="34A0FC01" w14:textId="5FA3C183" w:rsidR="00123B53" w:rsidRPr="00DF4CF9" w:rsidRDefault="00785F29" w:rsidP="003D07FE">
      <w:pPr>
        <w:pStyle w:val="Paragraphedeliste"/>
        <w:numPr>
          <w:ilvl w:val="0"/>
          <w:numId w:val="53"/>
        </w:numPr>
      </w:pPr>
      <w:r>
        <w:t xml:space="preserve">Enter the </w:t>
      </w:r>
      <w:r w:rsidR="00E77EF6">
        <w:t>b</w:t>
      </w:r>
      <w:r>
        <w:t>y</w:t>
      </w:r>
      <w:r w:rsidR="00E77EF6">
        <w:t>p</w:t>
      </w:r>
      <w:r>
        <w:t xml:space="preserve">ass command </w:t>
      </w:r>
      <w:r w:rsidR="00123B53" w:rsidRPr="00DF4CF9">
        <w:t>Space + Enter + Dots 4</w:t>
      </w:r>
      <w:r w:rsidR="00123B53">
        <w:t>-</w:t>
      </w:r>
      <w:r w:rsidR="00123B53" w:rsidRPr="00DF4CF9">
        <w:t>5</w:t>
      </w:r>
      <w:r w:rsidR="00123B53">
        <w:t>-</w:t>
      </w:r>
      <w:r w:rsidR="00123B53" w:rsidRPr="00DF4CF9">
        <w:t>6</w:t>
      </w:r>
      <w:r w:rsidR="00123B53">
        <w:t xml:space="preserve">. </w:t>
      </w:r>
      <w:r w:rsidR="00B20B9A">
        <w:t xml:space="preserve">The message </w:t>
      </w:r>
      <w:r w:rsidR="009D2ED3">
        <w:t xml:space="preserve">“Enter local </w:t>
      </w:r>
      <w:r w:rsidR="00F33097">
        <w:t xml:space="preserve">command” </w:t>
      </w:r>
      <w:r w:rsidR="00480511">
        <w:t>will be displayed</w:t>
      </w:r>
      <w:r w:rsidR="00B20B9A">
        <w:t>.</w:t>
      </w:r>
      <w:r w:rsidR="00480511">
        <w:t xml:space="preserve"> </w:t>
      </w:r>
      <w:r w:rsidR="00123B53">
        <w:t xml:space="preserve">The bypass command </w:t>
      </w:r>
      <w:r w:rsidR="00C47853">
        <w:t xml:space="preserve">allows you to use </w:t>
      </w:r>
      <w:r w:rsidR="00695E91">
        <w:t>some</w:t>
      </w:r>
      <w:r w:rsidR="00C47853">
        <w:t xml:space="preserve"> internal function</w:t>
      </w:r>
      <w:r w:rsidR="00695E91">
        <w:t>s</w:t>
      </w:r>
      <w:r w:rsidR="00C47853">
        <w:t xml:space="preserve"> on the Brailliant while being connected to an external device</w:t>
      </w:r>
      <w:r w:rsidR="00695E91">
        <w:t xml:space="preserve">, such as the Battery Status, </w:t>
      </w:r>
      <w:r w:rsidR="00F73A34">
        <w:t>and showing the Date and Time</w:t>
      </w:r>
      <w:r w:rsidR="00C47853">
        <w:t>.</w:t>
      </w:r>
      <w:r w:rsidR="00A2092E">
        <w:t xml:space="preserve"> </w:t>
      </w:r>
    </w:p>
    <w:p w14:paraId="314CCF9A" w14:textId="760434D4" w:rsidR="00923919" w:rsidRPr="00C67D18" w:rsidRDefault="00C47853" w:rsidP="003D07FE">
      <w:pPr>
        <w:pStyle w:val="Paragraphedeliste"/>
        <w:numPr>
          <w:ilvl w:val="0"/>
          <w:numId w:val="53"/>
        </w:numPr>
      </w:pPr>
      <w:r>
        <w:t xml:space="preserve">Press Backspace + </w:t>
      </w:r>
      <w:r w:rsidR="00800815">
        <w:t xml:space="preserve">V to paste </w:t>
      </w:r>
      <w:r w:rsidR="001970E3">
        <w:t>the item on the connected device.</w:t>
      </w:r>
    </w:p>
    <w:p w14:paraId="57E61E35" w14:textId="687DA354" w:rsidR="00646BBF" w:rsidRPr="00C67D18" w:rsidRDefault="00646BBF" w:rsidP="00801DCB">
      <w:pPr>
        <w:pStyle w:val="Titre2"/>
        <w:numPr>
          <w:ilvl w:val="1"/>
          <w:numId w:val="46"/>
        </w:numPr>
        <w:tabs>
          <w:tab w:val="left" w:pos="1276"/>
        </w:tabs>
        <w:ind w:left="720"/>
      </w:pPr>
      <w:bookmarkStart w:id="224" w:name="_Toc66844295"/>
      <w:bookmarkStart w:id="225" w:name="_Toc66876868"/>
      <w:bookmarkStart w:id="226" w:name="_Numd18e2335"/>
      <w:bookmarkStart w:id="227" w:name="_Refd18e2335"/>
      <w:bookmarkStart w:id="228" w:name="_Tocd18e2335"/>
      <w:bookmarkStart w:id="229" w:name="_Toc109639466"/>
      <w:bookmarkEnd w:id="224"/>
      <w:bookmarkEnd w:id="225"/>
      <w:r w:rsidRPr="00C67D18">
        <w:lastRenderedPageBreak/>
        <w:t>Navigating Between Connected Devices</w:t>
      </w:r>
      <w:bookmarkEnd w:id="229"/>
    </w:p>
    <w:p w14:paraId="3221AF25" w14:textId="13982BA5" w:rsidR="00646BBF" w:rsidRPr="00C67D18" w:rsidRDefault="00646BBF" w:rsidP="00646BBF">
      <w:pPr>
        <w:pStyle w:val="Corpsdetexte"/>
      </w:pPr>
      <w:r w:rsidRPr="00C67D18">
        <w:t xml:space="preserve">When you have more than one device connected with the </w:t>
      </w:r>
      <w:r w:rsidR="00B86937" w:rsidRPr="00C67D18">
        <w:t>Brailliant</w:t>
      </w:r>
      <w:r w:rsidRPr="00C67D18">
        <w:t xml:space="preserve">, you can switch devices at any time. </w:t>
      </w:r>
    </w:p>
    <w:p w14:paraId="7C7426F9" w14:textId="77777777" w:rsidR="00FB2DC4" w:rsidRDefault="00646BBF" w:rsidP="00FB2DC4">
      <w:pPr>
        <w:pStyle w:val="Corpsdetexte"/>
      </w:pPr>
      <w:r w:rsidRPr="00C67D18">
        <w:t>To switch to another connected device</w:t>
      </w:r>
      <w:r w:rsidR="00FB2DC4">
        <w:t>, press the Home button + Next thumb key or Home button + Previous Thumb key to navigate through the list of devices.</w:t>
      </w:r>
    </w:p>
    <w:p w14:paraId="5148FAC1" w14:textId="20951122" w:rsidR="00646BBF" w:rsidRPr="00C67D18" w:rsidRDefault="00FB2DC4" w:rsidP="00646BBF">
      <w:pPr>
        <w:pStyle w:val="Corpsdetexte"/>
      </w:pPr>
      <w:r>
        <w:t xml:space="preserve">Alternatively, you </w:t>
      </w:r>
      <w:r w:rsidR="00610F35">
        <w:t xml:space="preserve">can </w:t>
      </w:r>
      <w:r>
        <w:t xml:space="preserve">navigate to another connected device by doing the following: </w:t>
      </w:r>
    </w:p>
    <w:p w14:paraId="77C88F8F" w14:textId="30D46BEA" w:rsidR="00646BBF" w:rsidRPr="00C67D18" w:rsidRDefault="00646BBF" w:rsidP="00D24B70">
      <w:pPr>
        <w:pStyle w:val="Corpsdetexte"/>
        <w:numPr>
          <w:ilvl w:val="0"/>
          <w:numId w:val="21"/>
        </w:numPr>
      </w:pPr>
      <w:r w:rsidRPr="00C67D18">
        <w:t>Press the Home button to return to the</w:t>
      </w:r>
      <w:r w:rsidRPr="00C67D18" w:rsidDel="00BD0E50">
        <w:t xml:space="preserve"> </w:t>
      </w:r>
      <w:r w:rsidR="00BD0E50" w:rsidRPr="00C67D18">
        <w:t>list of connected devices</w:t>
      </w:r>
      <w:r w:rsidRPr="00C67D18">
        <w:t>.</w:t>
      </w:r>
    </w:p>
    <w:p w14:paraId="5EC0ABD9" w14:textId="77777777" w:rsidR="00646BBF" w:rsidRPr="00C67D18" w:rsidRDefault="00646BBF" w:rsidP="00D24B70">
      <w:pPr>
        <w:pStyle w:val="Corpsdetexte"/>
        <w:numPr>
          <w:ilvl w:val="0"/>
          <w:numId w:val="21"/>
        </w:numPr>
      </w:pPr>
      <w:r w:rsidRPr="00C67D18">
        <w:t>Select the connected device using the Previous and Next thumb keys.</w:t>
      </w:r>
    </w:p>
    <w:p w14:paraId="208D7C66" w14:textId="77777777" w:rsidR="00646BBF" w:rsidRPr="00C67D18" w:rsidRDefault="00646BBF" w:rsidP="00D24B70">
      <w:pPr>
        <w:pStyle w:val="Corpsdetexte"/>
        <w:numPr>
          <w:ilvl w:val="0"/>
          <w:numId w:val="21"/>
        </w:numPr>
      </w:pPr>
      <w:r w:rsidRPr="00C67D18">
        <w:t>Press Enter or a cursor routing key.</w:t>
      </w:r>
    </w:p>
    <w:p w14:paraId="6EEA235A" w14:textId="6AA087D7" w:rsidR="00646BBF" w:rsidRPr="00C67D18" w:rsidRDefault="00646BBF" w:rsidP="00646BBF">
      <w:pPr>
        <w:pStyle w:val="Corpsdetexte"/>
      </w:pPr>
      <w:r w:rsidRPr="00C67D18">
        <w:rPr>
          <w:rStyle w:val="lev"/>
        </w:rPr>
        <w:t>Note</w:t>
      </w:r>
      <w:r w:rsidRPr="00C67D18">
        <w:t xml:space="preserve">: When a Bluetooth device is connected, an 8-dot symbol is displayed after the device name. If the 8-dot symbol is not visible, click on the device to establish the connection. </w:t>
      </w:r>
    </w:p>
    <w:p w14:paraId="275B2CC8" w14:textId="2A850167" w:rsidR="00646BBF" w:rsidRDefault="00646BBF" w:rsidP="00646BBF">
      <w:pPr>
        <w:pStyle w:val="Corpsdetexte"/>
      </w:pPr>
      <w:r w:rsidRPr="00C67D18">
        <w:t>If you have problems with a Bluetooth connection, you can click on Reconnect devices. This turns Bluetooth Off and back On and reconnects your devices. Use this option if you are not getting any braille when connected to a device.</w:t>
      </w:r>
    </w:p>
    <w:p w14:paraId="77294D21" w14:textId="77777777" w:rsidR="00C4109E" w:rsidRDefault="00C4109E" w:rsidP="00500441">
      <w:pPr>
        <w:pStyle w:val="Style1"/>
        <w:ind w:left="720"/>
      </w:pPr>
      <w:bookmarkStart w:id="230" w:name="_Toc109639467"/>
      <w:r w:rsidRPr="00FC74B5">
        <w:t>USB connection</w:t>
      </w:r>
      <w:r>
        <w:t>s in Terminal Mode</w:t>
      </w:r>
      <w:bookmarkEnd w:id="230"/>
    </w:p>
    <w:p w14:paraId="0680D7CA" w14:textId="36761D2D" w:rsidR="00C4109E" w:rsidRDefault="00C4109E" w:rsidP="00C4109E">
      <w:pPr>
        <w:pStyle w:val="Corpsdetexte"/>
      </w:pPr>
      <w:r>
        <w:t xml:space="preserve">When using the </w:t>
      </w:r>
      <w:r w:rsidR="00D47E04">
        <w:t>Brailliant</w:t>
      </w:r>
      <w:r>
        <w:t xml:space="preserve"> in terminal mode, it is possible to be automatically prompted with a USB connection upon activating the </w:t>
      </w:r>
      <w:r w:rsidR="00D47E04">
        <w:t>Brailliant</w:t>
      </w:r>
      <w:r>
        <w:t xml:space="preserve"> when a device is connected. </w:t>
      </w:r>
    </w:p>
    <w:p w14:paraId="17E309F9" w14:textId="77777777" w:rsidR="00C4109E" w:rsidRDefault="00C4109E" w:rsidP="00C4109E">
      <w:pPr>
        <w:pStyle w:val="Corpsdetexte"/>
      </w:pPr>
      <w:r>
        <w:t>To activate the Ask to open USB connection feature in terminal mode:</w:t>
      </w:r>
    </w:p>
    <w:p w14:paraId="7C0241A9" w14:textId="77777777" w:rsidR="00C4109E" w:rsidRPr="00C67D18" w:rsidRDefault="00C4109E" w:rsidP="00C4109E">
      <w:pPr>
        <w:pStyle w:val="Corpsdetexte"/>
        <w:numPr>
          <w:ilvl w:val="0"/>
          <w:numId w:val="66"/>
        </w:numPr>
      </w:pPr>
      <w:r w:rsidRPr="00C67D18">
        <w:t>Go to the Main menu.</w:t>
      </w:r>
    </w:p>
    <w:p w14:paraId="7D9DF70A" w14:textId="571BC8CC" w:rsidR="00C4109E" w:rsidRPr="00C67D18" w:rsidRDefault="00C4109E" w:rsidP="00C4109E">
      <w:pPr>
        <w:pStyle w:val="Corpsdetexte"/>
        <w:numPr>
          <w:ilvl w:val="0"/>
          <w:numId w:val="66"/>
        </w:numPr>
      </w:pPr>
      <w:r w:rsidRPr="00C67D18">
        <w:t xml:space="preserve">Select </w:t>
      </w:r>
      <w:r w:rsidR="000E0A3C">
        <w:t>options</w:t>
      </w:r>
      <w:r>
        <w:t xml:space="preserve"> and p</w:t>
      </w:r>
      <w:r w:rsidRPr="00C67D18">
        <w:t xml:space="preserve">ress Enter. </w:t>
      </w:r>
    </w:p>
    <w:p w14:paraId="301B2435" w14:textId="77777777" w:rsidR="00C4109E" w:rsidRDefault="00C4109E" w:rsidP="00C4109E">
      <w:pPr>
        <w:pStyle w:val="Paragraphedeliste"/>
        <w:numPr>
          <w:ilvl w:val="0"/>
          <w:numId w:val="66"/>
        </w:numPr>
        <w:contextualSpacing w:val="0"/>
        <w:rPr>
          <w:iCs/>
        </w:rPr>
      </w:pPr>
      <w:r>
        <w:rPr>
          <w:iCs/>
        </w:rPr>
        <w:t>Select User Settings and press Enter.</w:t>
      </w:r>
    </w:p>
    <w:p w14:paraId="1C48DC8C" w14:textId="77777777" w:rsidR="00C4109E" w:rsidRDefault="00C4109E" w:rsidP="00C4109E">
      <w:pPr>
        <w:pStyle w:val="Paragraphedeliste"/>
        <w:numPr>
          <w:ilvl w:val="0"/>
          <w:numId w:val="66"/>
        </w:numPr>
        <w:contextualSpacing w:val="0"/>
        <w:rPr>
          <w:iCs/>
        </w:rPr>
      </w:pPr>
      <w:r>
        <w:rPr>
          <w:iCs/>
        </w:rPr>
        <w:t xml:space="preserve">Use the Previous and Next thumb keys until you reach the item </w:t>
      </w:r>
      <w:r w:rsidRPr="00FC74B5">
        <w:t>Ask to open USB connection</w:t>
      </w:r>
      <w:r>
        <w:rPr>
          <w:iCs/>
        </w:rPr>
        <w:t>.</w:t>
      </w:r>
    </w:p>
    <w:p w14:paraId="3241B1CA" w14:textId="77777777" w:rsidR="00C4109E" w:rsidRDefault="00C4109E" w:rsidP="00C4109E">
      <w:pPr>
        <w:pStyle w:val="Paragraphedeliste"/>
        <w:numPr>
          <w:ilvl w:val="0"/>
          <w:numId w:val="66"/>
        </w:numPr>
        <w:contextualSpacing w:val="0"/>
      </w:pPr>
      <w:r>
        <w:t>Press Enter to enable the feature; press Enter again to disable it.</w:t>
      </w:r>
    </w:p>
    <w:p w14:paraId="1D4E5E70" w14:textId="77777777" w:rsidR="00C4109E" w:rsidRDefault="00C4109E" w:rsidP="00500441">
      <w:pPr>
        <w:pStyle w:val="Style1"/>
        <w:ind w:left="720"/>
      </w:pPr>
      <w:bookmarkStart w:id="231" w:name="_Toc109639468"/>
      <w:r>
        <w:t>Disable Perkins Keyboard in Terminal Mode</w:t>
      </w:r>
      <w:bookmarkEnd w:id="231"/>
    </w:p>
    <w:p w14:paraId="6289B02C" w14:textId="16EF18C7" w:rsidR="00C4109E" w:rsidRDefault="00C4109E" w:rsidP="00C4109E">
      <w:pPr>
        <w:pStyle w:val="Corpsdetexte"/>
      </w:pPr>
      <w:r>
        <w:t xml:space="preserve">When using the </w:t>
      </w:r>
      <w:r w:rsidR="000E0A3C">
        <w:t>Brailliant</w:t>
      </w:r>
      <w:r>
        <w:t xml:space="preserve"> in terminal mode, it is possible to disable the Perkins-style keyboard to simplify your use of the device. </w:t>
      </w:r>
    </w:p>
    <w:p w14:paraId="57387EBF" w14:textId="77777777" w:rsidR="00C4109E" w:rsidRDefault="00C4109E" w:rsidP="00C4109E">
      <w:pPr>
        <w:pStyle w:val="Corpsdetexte"/>
      </w:pPr>
      <w:r>
        <w:t>To disable the keyboard in terminal mode:</w:t>
      </w:r>
    </w:p>
    <w:p w14:paraId="2D633B68" w14:textId="77777777" w:rsidR="00C4109E" w:rsidRPr="00C67D18" w:rsidRDefault="00C4109E" w:rsidP="00C4109E">
      <w:pPr>
        <w:pStyle w:val="Corpsdetexte"/>
        <w:numPr>
          <w:ilvl w:val="0"/>
          <w:numId w:val="67"/>
        </w:numPr>
      </w:pPr>
      <w:r w:rsidRPr="00C67D18">
        <w:t>Go to the Main menu.</w:t>
      </w:r>
    </w:p>
    <w:p w14:paraId="52EACC56" w14:textId="53421FF2" w:rsidR="00C4109E" w:rsidRPr="00C67D18" w:rsidRDefault="00C4109E" w:rsidP="00C4109E">
      <w:pPr>
        <w:pStyle w:val="Corpsdetexte"/>
        <w:numPr>
          <w:ilvl w:val="0"/>
          <w:numId w:val="67"/>
        </w:numPr>
      </w:pPr>
      <w:r w:rsidRPr="00C67D18">
        <w:t xml:space="preserve">Select </w:t>
      </w:r>
      <w:r w:rsidR="000E0A3C">
        <w:t>Options</w:t>
      </w:r>
      <w:r>
        <w:t xml:space="preserve"> and p</w:t>
      </w:r>
      <w:r w:rsidRPr="00C67D18">
        <w:t xml:space="preserve">ress Enter. </w:t>
      </w:r>
    </w:p>
    <w:p w14:paraId="14ADEAFE" w14:textId="77777777" w:rsidR="00C4109E" w:rsidRDefault="00C4109E" w:rsidP="00C4109E">
      <w:pPr>
        <w:pStyle w:val="Paragraphedeliste"/>
        <w:numPr>
          <w:ilvl w:val="0"/>
          <w:numId w:val="67"/>
        </w:numPr>
        <w:contextualSpacing w:val="0"/>
        <w:rPr>
          <w:iCs/>
        </w:rPr>
      </w:pPr>
      <w:r>
        <w:rPr>
          <w:iCs/>
        </w:rPr>
        <w:t>Select User Settings and press Enter.</w:t>
      </w:r>
    </w:p>
    <w:p w14:paraId="6F1CCD64" w14:textId="77777777" w:rsidR="00C4109E" w:rsidRDefault="00C4109E" w:rsidP="00C4109E">
      <w:pPr>
        <w:pStyle w:val="Paragraphedeliste"/>
        <w:numPr>
          <w:ilvl w:val="0"/>
          <w:numId w:val="67"/>
        </w:numPr>
        <w:contextualSpacing w:val="0"/>
        <w:rPr>
          <w:iCs/>
        </w:rPr>
      </w:pPr>
      <w:r>
        <w:rPr>
          <w:iCs/>
        </w:rPr>
        <w:lastRenderedPageBreak/>
        <w:t>Use the Previous and Next thumb keys until you reach the item Disable Perkins in terminal.</w:t>
      </w:r>
    </w:p>
    <w:p w14:paraId="3F005B3B" w14:textId="77777777" w:rsidR="00C4109E" w:rsidRDefault="00C4109E" w:rsidP="00C4109E">
      <w:pPr>
        <w:pStyle w:val="Paragraphedeliste"/>
        <w:numPr>
          <w:ilvl w:val="0"/>
          <w:numId w:val="67"/>
        </w:numPr>
        <w:contextualSpacing w:val="0"/>
      </w:pPr>
      <w:r>
        <w:t>Press Enter to disable the Perkins keyboard in terminal mode; press Enter again to enable it.</w:t>
      </w:r>
    </w:p>
    <w:p w14:paraId="0BB8C17A" w14:textId="302A8DBB" w:rsidR="00C4109E" w:rsidRPr="00380EFE" w:rsidRDefault="00C4109E" w:rsidP="00C4109E">
      <w:pPr>
        <w:ind w:left="360"/>
      </w:pPr>
      <w:r>
        <w:t xml:space="preserve">Note that the </w:t>
      </w:r>
      <w:r w:rsidR="000E0A3C">
        <w:t xml:space="preserve">Brailliant </w:t>
      </w:r>
      <w:r>
        <w:t>thumb keys</w:t>
      </w:r>
      <w:r w:rsidR="000E0A3C">
        <w:t xml:space="preserve"> and command keys</w:t>
      </w:r>
      <w:r>
        <w:t xml:space="preserve"> will still be working when the Perkins keyboard is disabled.</w:t>
      </w:r>
    </w:p>
    <w:p w14:paraId="6FD1BC83" w14:textId="41CE007A" w:rsidR="00646BBF" w:rsidRPr="00C67D18" w:rsidRDefault="00A1355E" w:rsidP="00D24B70">
      <w:pPr>
        <w:pStyle w:val="Titre1"/>
        <w:numPr>
          <w:ilvl w:val="0"/>
          <w:numId w:val="46"/>
        </w:numPr>
        <w:ind w:left="357" w:hanging="357"/>
      </w:pPr>
      <w:bookmarkStart w:id="232" w:name="_Refd18e2347"/>
      <w:bookmarkStart w:id="233" w:name="_Tocd18e2347"/>
      <w:bookmarkEnd w:id="226"/>
      <w:bookmarkEnd w:id="227"/>
      <w:bookmarkEnd w:id="228"/>
      <w:r w:rsidRPr="00C67D18">
        <w:t xml:space="preserve"> </w:t>
      </w:r>
      <w:bookmarkStart w:id="234" w:name="_Toc109639469"/>
      <w:r w:rsidR="00646BBF" w:rsidRPr="00C67D18">
        <w:t xml:space="preserve">Using </w:t>
      </w:r>
      <w:r w:rsidR="003825F4" w:rsidRPr="00C67D18">
        <w:t>KeyFiles</w:t>
      </w:r>
      <w:bookmarkEnd w:id="232"/>
      <w:bookmarkEnd w:id="233"/>
      <w:bookmarkEnd w:id="234"/>
    </w:p>
    <w:p w14:paraId="5C39CED8" w14:textId="3ADFACF5" w:rsidR="00646BBF" w:rsidRPr="00C67D18" w:rsidRDefault="00E47538" w:rsidP="00646BBF">
      <w:pPr>
        <w:pStyle w:val="Corpsdetexte"/>
      </w:pPr>
      <w:r w:rsidRPr="00C67D18">
        <w:t>KeyFiles</w:t>
      </w:r>
      <w:r w:rsidR="00646BBF" w:rsidRPr="00C67D18">
        <w:t xml:space="preserve"> allows you to browse, delete, copy, and perform all the file operations you would expect from a PC file manager.</w:t>
      </w:r>
    </w:p>
    <w:p w14:paraId="30C12BFB" w14:textId="31FB147D" w:rsidR="00646BBF" w:rsidRPr="00C67D18" w:rsidRDefault="00646BBF" w:rsidP="00646BBF">
      <w:pPr>
        <w:pStyle w:val="Corpsdetexte"/>
      </w:pPr>
      <w:r w:rsidRPr="00C67D18">
        <w:t xml:space="preserve">To open </w:t>
      </w:r>
      <w:r w:rsidR="00167DB5" w:rsidRPr="00C67D18">
        <w:t>KeyFiles</w:t>
      </w:r>
      <w:r w:rsidRPr="00C67D18">
        <w:t>, press the Next thumb key until you reach File Manager</w:t>
      </w:r>
      <w:r w:rsidR="00167DB5" w:rsidRPr="00C67D18">
        <w:t xml:space="preserve"> : KeyFiles</w:t>
      </w:r>
      <w:r w:rsidRPr="00C67D18">
        <w:t xml:space="preserve">. </w:t>
      </w:r>
    </w:p>
    <w:p w14:paraId="7DC10B28" w14:textId="29A34B51" w:rsidR="00646BBF" w:rsidRPr="00C67D18" w:rsidRDefault="00646BBF" w:rsidP="00646BBF">
      <w:pPr>
        <w:pStyle w:val="Corpsdetexte"/>
      </w:pPr>
      <w:r w:rsidRPr="00C67D18">
        <w:t xml:space="preserve">Alternatively, you can open </w:t>
      </w:r>
      <w:r w:rsidR="00D26A6D" w:rsidRPr="00C67D18">
        <w:t>KeyFiles</w:t>
      </w:r>
      <w:r w:rsidRPr="00C67D18">
        <w:t xml:space="preserve"> by pressing F in the Main menu, then press Enter or a cursor routing key.</w:t>
      </w:r>
    </w:p>
    <w:p w14:paraId="71D5E89A" w14:textId="125E0F3F" w:rsidR="00646BBF" w:rsidRPr="00C67D18" w:rsidRDefault="00646BBF" w:rsidP="00D24B70">
      <w:pPr>
        <w:pStyle w:val="Titre2"/>
        <w:numPr>
          <w:ilvl w:val="1"/>
          <w:numId w:val="46"/>
        </w:numPr>
        <w:ind w:left="720"/>
      </w:pPr>
      <w:bookmarkStart w:id="235" w:name="_Refd18e2364"/>
      <w:bookmarkStart w:id="236" w:name="_Tocd18e2364"/>
      <w:bookmarkStart w:id="237" w:name="_Toc109639470"/>
      <w:r w:rsidRPr="00C67D18">
        <w:t>Browsing</w:t>
      </w:r>
      <w:bookmarkEnd w:id="235"/>
      <w:bookmarkEnd w:id="236"/>
      <w:r w:rsidRPr="00C67D18">
        <w:t xml:space="preserve"> Files</w:t>
      </w:r>
      <w:bookmarkEnd w:id="237"/>
    </w:p>
    <w:p w14:paraId="36494B84" w14:textId="2B883958" w:rsidR="00646BBF" w:rsidRPr="00C67D18" w:rsidRDefault="00646BBF" w:rsidP="00646BBF">
      <w:pPr>
        <w:pStyle w:val="Corpsdetexte"/>
      </w:pPr>
      <w:r w:rsidRPr="00C67D18">
        <w:t>You can browse through your files and folders using the Previous and Next thumb keys. Folder names have an 8-dot symbol in front of the folder name. Press Enter on a folder to open it.</w:t>
      </w:r>
    </w:p>
    <w:p w14:paraId="34E2CC43" w14:textId="4BE0FC0A" w:rsidR="00646BBF" w:rsidRPr="00C67D18" w:rsidRDefault="00646BBF" w:rsidP="00646BBF">
      <w:pPr>
        <w:pStyle w:val="Corpsdetexte"/>
      </w:pPr>
      <w:r w:rsidRPr="00C67D18">
        <w:t xml:space="preserve">Press </w:t>
      </w:r>
      <w:r w:rsidR="00C23829" w:rsidRPr="00C67D18">
        <w:t>Space + E</w:t>
      </w:r>
      <w:r w:rsidRPr="00C67D18">
        <w:t xml:space="preserve"> to return to the parent folder. Alternatively, you can scroll to the Back item, then press Enter or a cursor routing key.</w:t>
      </w:r>
    </w:p>
    <w:p w14:paraId="7BC300DA" w14:textId="1854F9DE" w:rsidR="00646BBF" w:rsidRPr="00C67D18" w:rsidRDefault="00646BBF" w:rsidP="00D24B70">
      <w:pPr>
        <w:pStyle w:val="Titre3"/>
        <w:numPr>
          <w:ilvl w:val="2"/>
          <w:numId w:val="46"/>
        </w:numPr>
        <w:ind w:left="1077" w:hanging="1077"/>
      </w:pPr>
      <w:bookmarkStart w:id="238" w:name="_Refd18e2389"/>
      <w:bookmarkStart w:id="239" w:name="_Tocd18e2389"/>
      <w:bookmarkStart w:id="240" w:name="_Toc109639471"/>
      <w:r w:rsidRPr="00C67D18">
        <w:t>Selecting a Drive</w:t>
      </w:r>
      <w:bookmarkEnd w:id="238"/>
      <w:bookmarkEnd w:id="239"/>
      <w:r w:rsidRPr="00C67D18">
        <w:t xml:space="preserve"> in </w:t>
      </w:r>
      <w:r w:rsidR="008B6901" w:rsidRPr="00C67D18">
        <w:t>KeyFile</w:t>
      </w:r>
      <w:r w:rsidR="1D9519C4" w:rsidRPr="00C67D18">
        <w:t>s</w:t>
      </w:r>
      <w:bookmarkEnd w:id="240"/>
    </w:p>
    <w:p w14:paraId="03049539" w14:textId="4DB22CD7" w:rsidR="00646BBF" w:rsidRPr="00C67D18" w:rsidRDefault="00646BBF" w:rsidP="00646BBF">
      <w:pPr>
        <w:pStyle w:val="Corpsdetexte"/>
      </w:pPr>
      <w:r w:rsidRPr="00C67D18">
        <w:t xml:space="preserve">Before using </w:t>
      </w:r>
      <w:r w:rsidR="00220069" w:rsidRPr="00C67D18">
        <w:t>KeyFiles</w:t>
      </w:r>
      <w:r w:rsidRPr="00C67D18">
        <w:t>, you first need to choose which drive you wish to access: the internal memory</w:t>
      </w:r>
      <w:r w:rsidR="00C045FA" w:rsidRPr="00C67D18">
        <w:t xml:space="preserve"> </w:t>
      </w:r>
      <w:r w:rsidRPr="00C67D18">
        <w:t xml:space="preserve">or a USB flash drive. </w:t>
      </w:r>
    </w:p>
    <w:p w14:paraId="61DD6015" w14:textId="6C926D42" w:rsidR="00646BBF" w:rsidRPr="00C67D18" w:rsidRDefault="00646BBF" w:rsidP="00646BBF">
      <w:pPr>
        <w:pStyle w:val="Corpsdetexte"/>
      </w:pPr>
      <w:r w:rsidRPr="00C67D18">
        <w:t xml:space="preserve">To select a drive, press </w:t>
      </w:r>
      <w:r w:rsidR="00C43F64" w:rsidRPr="00C67D18">
        <w:t xml:space="preserve">Space </w:t>
      </w:r>
      <w:r w:rsidRPr="00C67D18">
        <w:t xml:space="preserve">+ D to display a list of available drives. Scroll through the list using the Previous or Next thumb keys, then press Enter or a cursor routing key to confirm your choice. </w:t>
      </w:r>
    </w:p>
    <w:p w14:paraId="04BBDE33" w14:textId="77777777" w:rsidR="00646BBF" w:rsidRPr="00C67D18" w:rsidRDefault="00646BBF" w:rsidP="00646BBF">
      <w:pPr>
        <w:pStyle w:val="Corpsdetexte"/>
      </w:pPr>
      <w:r w:rsidRPr="00C67D18">
        <w:t>You are now at the root of your selected drive.</w:t>
      </w:r>
    </w:p>
    <w:p w14:paraId="36480978" w14:textId="31A6197A" w:rsidR="00646BBF" w:rsidRPr="00C67D18" w:rsidRDefault="00646BBF" w:rsidP="00646BBF">
      <w:pPr>
        <w:pStyle w:val="Corpsdetexte"/>
      </w:pPr>
      <w:r w:rsidRPr="00C67D18">
        <w:t xml:space="preserve">Press </w:t>
      </w:r>
      <w:r w:rsidR="00C43F64" w:rsidRPr="00C67D18">
        <w:t xml:space="preserve">Space </w:t>
      </w:r>
      <w:r w:rsidRPr="00C67D18">
        <w:t>+ D at any time to return to the Drive Selection screen.</w:t>
      </w:r>
    </w:p>
    <w:p w14:paraId="04A00A41" w14:textId="41CEF0D0" w:rsidR="00646BBF" w:rsidRPr="00C67D18" w:rsidRDefault="00646BBF" w:rsidP="00D24B70">
      <w:pPr>
        <w:pStyle w:val="Titre3"/>
        <w:numPr>
          <w:ilvl w:val="2"/>
          <w:numId w:val="46"/>
        </w:numPr>
        <w:ind w:left="1077" w:hanging="1077"/>
      </w:pPr>
      <w:bookmarkStart w:id="241" w:name="_Refd18e2419"/>
      <w:bookmarkStart w:id="242" w:name="_Tocd18e2419"/>
      <w:bookmarkStart w:id="243" w:name="_Toc109639472"/>
      <w:r w:rsidRPr="00C67D18">
        <w:t>Accessing File</w:t>
      </w:r>
      <w:r w:rsidR="002B77A4" w:rsidRPr="00C67D18">
        <w:t>,</w:t>
      </w:r>
      <w:r w:rsidRPr="00C67D18">
        <w:t xml:space="preserve"> Folder</w:t>
      </w:r>
      <w:r w:rsidR="00204AD3">
        <w:t>,</w:t>
      </w:r>
      <w:r w:rsidR="002B77A4" w:rsidRPr="00C67D18">
        <w:t xml:space="preserve"> or Drive</w:t>
      </w:r>
      <w:r w:rsidRPr="00C67D18">
        <w:t xml:space="preserve"> Information</w:t>
      </w:r>
      <w:bookmarkEnd w:id="241"/>
      <w:bookmarkEnd w:id="242"/>
      <w:bookmarkEnd w:id="243"/>
    </w:p>
    <w:p w14:paraId="0AB601EF" w14:textId="230D4F59" w:rsidR="00646BBF" w:rsidRPr="00C67D18" w:rsidRDefault="00646BBF" w:rsidP="00646BBF">
      <w:pPr>
        <w:pStyle w:val="Corpsdetexte"/>
      </w:pPr>
      <w:r w:rsidRPr="00C67D18">
        <w:t xml:space="preserve">To get additional information on a file or folder, select it using the Previous or Next thumb keys, then press </w:t>
      </w:r>
      <w:r w:rsidR="00905C43" w:rsidRPr="00C67D18">
        <w:t>Space</w:t>
      </w:r>
      <w:r w:rsidRPr="00C67D18">
        <w:t xml:space="preserve"> + I.</w:t>
      </w:r>
    </w:p>
    <w:p w14:paraId="0374E8A6" w14:textId="4D6D053F" w:rsidR="00646BBF" w:rsidRPr="00C67D18" w:rsidRDefault="00646BBF" w:rsidP="00646BBF">
      <w:pPr>
        <w:pStyle w:val="Corpsdetexte"/>
      </w:pPr>
      <w:r w:rsidRPr="00C67D18">
        <w:t>You can now scroll through a list of information on the file or folder using the Previous and Next thumb keys. Use the Left and Right thumb keys to pan the text left and right.</w:t>
      </w:r>
    </w:p>
    <w:p w14:paraId="6A6F2A7C" w14:textId="163B82F4" w:rsidR="00400A54" w:rsidRPr="00C67D18" w:rsidRDefault="00400A54" w:rsidP="00947E81">
      <w:pPr>
        <w:pStyle w:val="Corpsdetexte"/>
      </w:pPr>
      <w:r w:rsidRPr="00C67D18">
        <w:t>The Space + I shortcut can also be used to expose the amount of internal memory of a drive.</w:t>
      </w:r>
    </w:p>
    <w:p w14:paraId="370DCBF9" w14:textId="67D8CE07" w:rsidR="00646BBF" w:rsidRPr="00C67D18" w:rsidRDefault="00646BBF" w:rsidP="00D24B70">
      <w:pPr>
        <w:pStyle w:val="Titre3"/>
        <w:numPr>
          <w:ilvl w:val="2"/>
          <w:numId w:val="46"/>
        </w:numPr>
        <w:ind w:left="1077" w:hanging="1077"/>
      </w:pPr>
      <w:bookmarkStart w:id="244" w:name="_Refd18e2445"/>
      <w:bookmarkStart w:id="245" w:name="_Tocd18e2445"/>
      <w:bookmarkStart w:id="246" w:name="_Toc109639473"/>
      <w:r w:rsidRPr="00C67D18">
        <w:lastRenderedPageBreak/>
        <w:t>Displaying the Current File Path</w:t>
      </w:r>
      <w:bookmarkEnd w:id="244"/>
      <w:bookmarkEnd w:id="245"/>
      <w:bookmarkEnd w:id="246"/>
    </w:p>
    <w:p w14:paraId="2756D49E" w14:textId="220C682A" w:rsidR="00646BBF" w:rsidRPr="00C67D18" w:rsidRDefault="00646BBF" w:rsidP="00646BBF">
      <w:pPr>
        <w:pStyle w:val="Corpsdetexte"/>
      </w:pPr>
      <w:r w:rsidRPr="00C67D18">
        <w:t xml:space="preserve">The Where Am I function allows you to display the path of your current location on the braille display of the </w:t>
      </w:r>
      <w:r w:rsidR="00B86937" w:rsidRPr="00C67D18">
        <w:t>Brailliant</w:t>
      </w:r>
      <w:r w:rsidRPr="00C67D18">
        <w:t>.</w:t>
      </w:r>
    </w:p>
    <w:p w14:paraId="49277DFA" w14:textId="036475E6" w:rsidR="00646BBF" w:rsidRPr="00C67D18" w:rsidRDefault="00646BBF" w:rsidP="00646BBF">
      <w:pPr>
        <w:pStyle w:val="Corpsdetexte"/>
      </w:pPr>
      <w:r w:rsidRPr="00C67D18">
        <w:t xml:space="preserve">To display your current file path, press </w:t>
      </w:r>
      <w:r w:rsidR="009F2EE7" w:rsidRPr="00C67D18">
        <w:t>Space + Dots 1-5-6</w:t>
      </w:r>
      <w:r w:rsidRPr="00C67D18">
        <w:t>.</w:t>
      </w:r>
    </w:p>
    <w:p w14:paraId="0B18ABBA" w14:textId="79A96FA9" w:rsidR="00646BBF" w:rsidRPr="00C67D18" w:rsidRDefault="00646BBF" w:rsidP="00D24B70">
      <w:pPr>
        <w:pStyle w:val="Titre3"/>
        <w:numPr>
          <w:ilvl w:val="2"/>
          <w:numId w:val="46"/>
        </w:numPr>
        <w:ind w:left="1077" w:hanging="1077"/>
      </w:pPr>
      <w:bookmarkStart w:id="247" w:name="_Refd18e2462"/>
      <w:bookmarkStart w:id="248" w:name="_Tocd18e2462"/>
      <w:bookmarkStart w:id="249" w:name="_Toc109639474"/>
      <w:r w:rsidRPr="00C67D18">
        <w:t>Searching for Files and Folders</w:t>
      </w:r>
      <w:bookmarkEnd w:id="247"/>
      <w:bookmarkEnd w:id="248"/>
      <w:bookmarkEnd w:id="249"/>
    </w:p>
    <w:p w14:paraId="4C80B21F" w14:textId="5104DE8F" w:rsidR="00646BBF" w:rsidRPr="00C67D18" w:rsidRDefault="00646BBF" w:rsidP="00646BBF">
      <w:pPr>
        <w:pStyle w:val="Corpsdetexte"/>
      </w:pPr>
      <w:r w:rsidRPr="00C67D18">
        <w:t xml:space="preserve">You can promptly access a certain file or folder by performing a search in </w:t>
      </w:r>
      <w:r w:rsidR="00220069" w:rsidRPr="00C67D18">
        <w:t>KeyFiles</w:t>
      </w:r>
      <w:r w:rsidRPr="00C67D18">
        <w:t>.</w:t>
      </w:r>
    </w:p>
    <w:p w14:paraId="003E27E8" w14:textId="42DB02D8" w:rsidR="00646BBF" w:rsidRPr="00C67D18" w:rsidRDefault="00646BBF" w:rsidP="00646BBF">
      <w:pPr>
        <w:pStyle w:val="Corpsdetexte"/>
      </w:pPr>
      <w:r w:rsidRPr="00C67D18">
        <w:t xml:space="preserve">To start searching for a file or folder in </w:t>
      </w:r>
      <w:r w:rsidR="00220069" w:rsidRPr="00C67D18">
        <w:t>KeyFiles</w:t>
      </w:r>
      <w:r w:rsidRPr="00C67D18">
        <w:t>:</w:t>
      </w:r>
    </w:p>
    <w:p w14:paraId="6B8D9E2F" w14:textId="3C0697BE" w:rsidR="00646BBF" w:rsidRPr="00C67D18" w:rsidRDefault="00646BBF" w:rsidP="00D24B70">
      <w:pPr>
        <w:pStyle w:val="Corpsdetexte"/>
        <w:numPr>
          <w:ilvl w:val="0"/>
          <w:numId w:val="22"/>
        </w:numPr>
      </w:pPr>
      <w:r w:rsidRPr="00C67D18">
        <w:t xml:space="preserve">Press </w:t>
      </w:r>
      <w:r w:rsidR="009F2EE7" w:rsidRPr="00C67D18">
        <w:t>Space</w:t>
      </w:r>
      <w:r w:rsidRPr="00C67D18">
        <w:t xml:space="preserve"> + F.</w:t>
      </w:r>
    </w:p>
    <w:p w14:paraId="32FA660A" w14:textId="77777777" w:rsidR="00646BBF" w:rsidRPr="00C67D18" w:rsidRDefault="00646BBF" w:rsidP="00D24B70">
      <w:pPr>
        <w:pStyle w:val="Corpsdetexte"/>
        <w:numPr>
          <w:ilvl w:val="0"/>
          <w:numId w:val="22"/>
        </w:numPr>
      </w:pPr>
      <w:r w:rsidRPr="00C67D18">
        <w:t>Type in the file or folder name.</w:t>
      </w:r>
    </w:p>
    <w:p w14:paraId="4B296453" w14:textId="77777777" w:rsidR="00646BBF" w:rsidRPr="00C67D18" w:rsidRDefault="00646BBF" w:rsidP="00D24B70">
      <w:pPr>
        <w:pStyle w:val="Corpsdetexte"/>
        <w:numPr>
          <w:ilvl w:val="0"/>
          <w:numId w:val="22"/>
        </w:numPr>
      </w:pPr>
      <w:r w:rsidRPr="00C67D18">
        <w:t>Press Enter.</w:t>
      </w:r>
    </w:p>
    <w:p w14:paraId="0DFAA410" w14:textId="77777777" w:rsidR="00646BBF" w:rsidRPr="00C67D18" w:rsidRDefault="00646BBF" w:rsidP="00646BBF">
      <w:pPr>
        <w:pStyle w:val="Corpsdetexte"/>
        <w:ind w:left="720"/>
      </w:pPr>
      <w:r w:rsidRPr="00C67D18">
        <w:t>A list of files and folders related to your search results is generated on the braille display.</w:t>
      </w:r>
    </w:p>
    <w:p w14:paraId="6374C078" w14:textId="3726E6E0" w:rsidR="00646BBF" w:rsidRPr="00C67D18" w:rsidRDefault="00646BBF" w:rsidP="00D24B70">
      <w:pPr>
        <w:pStyle w:val="Corpsdetexte"/>
        <w:numPr>
          <w:ilvl w:val="0"/>
          <w:numId w:val="22"/>
        </w:numPr>
      </w:pPr>
      <w:r w:rsidRPr="00C67D18">
        <w:t xml:space="preserve">Press </w:t>
      </w:r>
      <w:r w:rsidR="009F2EE7" w:rsidRPr="00C67D18">
        <w:t>Space + E</w:t>
      </w:r>
      <w:r w:rsidRPr="00C67D18">
        <w:t xml:space="preserve"> to close the search result.</w:t>
      </w:r>
    </w:p>
    <w:p w14:paraId="1108A073" w14:textId="526B555D" w:rsidR="00646BBF" w:rsidRPr="00C67D18" w:rsidRDefault="00646BBF" w:rsidP="00D24B70">
      <w:pPr>
        <w:pStyle w:val="Titre3"/>
        <w:numPr>
          <w:ilvl w:val="2"/>
          <w:numId w:val="46"/>
        </w:numPr>
        <w:ind w:left="1077" w:hanging="1077"/>
      </w:pPr>
      <w:bookmarkStart w:id="250" w:name="_Refd18e2486"/>
      <w:bookmarkStart w:id="251" w:name="_Tocd18e2486"/>
      <w:bookmarkStart w:id="252" w:name="_Toc109639475"/>
      <w:r w:rsidRPr="00C67D18">
        <w:t>Sorting Files or Folders</w:t>
      </w:r>
      <w:bookmarkEnd w:id="250"/>
      <w:bookmarkEnd w:id="251"/>
      <w:bookmarkEnd w:id="252"/>
    </w:p>
    <w:p w14:paraId="130021FD" w14:textId="77777777" w:rsidR="00646BBF" w:rsidRPr="00C67D18" w:rsidRDefault="00646BBF" w:rsidP="00646BBF">
      <w:pPr>
        <w:pStyle w:val="Corpsdetexte"/>
      </w:pPr>
      <w:r w:rsidRPr="00C67D18">
        <w:t>By default, file and folder names are sorted alphabetically. However, you can sort the files and folders using different parameters.</w:t>
      </w:r>
    </w:p>
    <w:p w14:paraId="0724A1F5" w14:textId="77777777" w:rsidR="00646BBF" w:rsidRPr="00C67D18" w:rsidRDefault="00646BBF" w:rsidP="00646BBF">
      <w:pPr>
        <w:pStyle w:val="Corpsdetexte"/>
      </w:pPr>
      <w:r w:rsidRPr="00C67D18">
        <w:t>To change the sorting parameters of your files and folders:</w:t>
      </w:r>
    </w:p>
    <w:p w14:paraId="2365EC94" w14:textId="5A499CA1" w:rsidR="00646BBF" w:rsidRPr="00C67D18" w:rsidRDefault="00646BBF" w:rsidP="00D24B70">
      <w:pPr>
        <w:pStyle w:val="Corpsdetexte"/>
        <w:numPr>
          <w:ilvl w:val="0"/>
          <w:numId w:val="23"/>
        </w:numPr>
      </w:pPr>
      <w:r w:rsidRPr="00C67D18">
        <w:t xml:space="preserve">Press </w:t>
      </w:r>
      <w:r w:rsidR="00EC3A8B" w:rsidRPr="00C67D18">
        <w:t>Space</w:t>
      </w:r>
      <w:r w:rsidRPr="00C67D18">
        <w:t xml:space="preserve"> + V.</w:t>
      </w:r>
    </w:p>
    <w:p w14:paraId="1831A290" w14:textId="6708EBB6" w:rsidR="00646BBF" w:rsidRPr="00C67D18" w:rsidRDefault="00B86937" w:rsidP="00646BBF">
      <w:pPr>
        <w:pStyle w:val="Corpsdetexte"/>
        <w:ind w:left="720"/>
      </w:pPr>
      <w:r w:rsidRPr="00C67D18">
        <w:t>Brailliant</w:t>
      </w:r>
      <w:r w:rsidR="00D863E3" w:rsidRPr="00C67D18">
        <w:t xml:space="preserve"> </w:t>
      </w:r>
      <w:r w:rsidR="00646BBF" w:rsidRPr="00C67D18">
        <w:t xml:space="preserve">displays a list of sorting options available: Name, Date, Size, and Type. </w:t>
      </w:r>
    </w:p>
    <w:p w14:paraId="43363C03" w14:textId="77777777" w:rsidR="00646BBF" w:rsidRPr="00C67D18" w:rsidRDefault="00646BBF" w:rsidP="00D24B70">
      <w:pPr>
        <w:pStyle w:val="Corpsdetexte"/>
        <w:numPr>
          <w:ilvl w:val="0"/>
          <w:numId w:val="23"/>
        </w:numPr>
      </w:pPr>
      <w:r w:rsidRPr="00C67D18">
        <w:t>Scroll through the list using the Previous or Next thumb key.</w:t>
      </w:r>
    </w:p>
    <w:p w14:paraId="12A926CB" w14:textId="77777777" w:rsidR="00646BBF" w:rsidRPr="00C67D18" w:rsidRDefault="00646BBF" w:rsidP="00D24B70">
      <w:pPr>
        <w:pStyle w:val="Corpsdetexte"/>
        <w:numPr>
          <w:ilvl w:val="0"/>
          <w:numId w:val="23"/>
        </w:numPr>
      </w:pPr>
      <w:r w:rsidRPr="00C67D18">
        <w:t xml:space="preserve">Press Enter or a cursor routing key to activate the sorting option of your choice. </w:t>
      </w:r>
    </w:p>
    <w:p w14:paraId="7E41FC34" w14:textId="77777777" w:rsidR="00646BBF" w:rsidRPr="00C67D18" w:rsidRDefault="00646BBF" w:rsidP="00646BBF">
      <w:pPr>
        <w:pStyle w:val="Corpsdetexte"/>
      </w:pPr>
      <w:r w:rsidRPr="00C67D18">
        <w:t>Selecting the same sorting parameter already selected, changes the information from ascending to descending and back again when selected once more.</w:t>
      </w:r>
    </w:p>
    <w:p w14:paraId="44755B84" w14:textId="6F31F55B" w:rsidR="00646BBF" w:rsidRPr="00C67D18" w:rsidRDefault="00646BBF" w:rsidP="00D24B70">
      <w:pPr>
        <w:pStyle w:val="Titre2"/>
        <w:numPr>
          <w:ilvl w:val="1"/>
          <w:numId w:val="46"/>
        </w:numPr>
        <w:ind w:left="720"/>
      </w:pPr>
      <w:bookmarkStart w:id="253" w:name="_Refd18e2518"/>
      <w:bookmarkStart w:id="254" w:name="_Tocd18e2518"/>
      <w:bookmarkStart w:id="255" w:name="_Toc109639476"/>
      <w:r w:rsidRPr="00C67D18">
        <w:t>Modifying Files</w:t>
      </w:r>
      <w:bookmarkEnd w:id="253"/>
      <w:bookmarkEnd w:id="254"/>
      <w:r w:rsidRPr="00C67D18">
        <w:t xml:space="preserve"> and Folders</w:t>
      </w:r>
      <w:bookmarkEnd w:id="255"/>
    </w:p>
    <w:p w14:paraId="65449DE9" w14:textId="427BB986" w:rsidR="00646BBF" w:rsidRPr="00C67D18" w:rsidRDefault="00220069" w:rsidP="00646BBF">
      <w:pPr>
        <w:pStyle w:val="Corpsdetexte"/>
      </w:pPr>
      <w:r w:rsidRPr="00C67D18">
        <w:t>KeyFiles</w:t>
      </w:r>
      <w:r w:rsidR="00646BBF" w:rsidRPr="00C67D18">
        <w:t xml:space="preserve"> on the </w:t>
      </w:r>
      <w:r w:rsidR="00B86937" w:rsidRPr="00C67D18">
        <w:t>Brailliant</w:t>
      </w:r>
      <w:r w:rsidR="01D4CACB" w:rsidRPr="00C67D18">
        <w:t xml:space="preserve"> </w:t>
      </w:r>
      <w:r w:rsidR="00646BBF" w:rsidRPr="00C67D18">
        <w:t xml:space="preserve">lets you work with files similarly to a computer or tablet. </w:t>
      </w:r>
    </w:p>
    <w:p w14:paraId="146ACE03" w14:textId="0B098CC6" w:rsidR="00646BBF" w:rsidRPr="00C67D18" w:rsidRDefault="00646BBF" w:rsidP="00D24B70">
      <w:pPr>
        <w:pStyle w:val="Titre3"/>
        <w:numPr>
          <w:ilvl w:val="2"/>
          <w:numId w:val="46"/>
        </w:numPr>
        <w:ind w:left="1077" w:hanging="1077"/>
      </w:pPr>
      <w:bookmarkStart w:id="256" w:name="_Refd18e2530"/>
      <w:bookmarkStart w:id="257" w:name="_Tocd18e2530"/>
      <w:bookmarkStart w:id="258" w:name="_Toc109639477"/>
      <w:r w:rsidRPr="00C67D18">
        <w:t>Creating a New Folder</w:t>
      </w:r>
      <w:bookmarkEnd w:id="256"/>
      <w:bookmarkEnd w:id="257"/>
      <w:bookmarkEnd w:id="258"/>
    </w:p>
    <w:p w14:paraId="606DFED0" w14:textId="1F891D4D" w:rsidR="00646BBF" w:rsidRPr="00C67D18" w:rsidRDefault="00220069" w:rsidP="00646BBF">
      <w:pPr>
        <w:pStyle w:val="Corpsdetexte"/>
      </w:pPr>
      <w:r w:rsidRPr="00C67D18">
        <w:t>KeyFiles</w:t>
      </w:r>
      <w:r w:rsidR="00646BBF" w:rsidRPr="00C67D18">
        <w:t xml:space="preserve"> gives you the possibility to create new folders. </w:t>
      </w:r>
    </w:p>
    <w:p w14:paraId="76D55477" w14:textId="1C94C5BF" w:rsidR="00646BBF" w:rsidRPr="00C67D18" w:rsidRDefault="00646BBF" w:rsidP="00646BBF">
      <w:pPr>
        <w:pStyle w:val="Corpsdetexte"/>
      </w:pPr>
      <w:r w:rsidRPr="00C67D18">
        <w:t xml:space="preserve">The simplest way to do this is by pressing </w:t>
      </w:r>
      <w:r w:rsidR="00EC3A8B" w:rsidRPr="00C67D18">
        <w:t>Space</w:t>
      </w:r>
      <w:r w:rsidRPr="00C67D18">
        <w:t xml:space="preserve"> + N and entering the name of the new folder in the blank field. Then, press Enter to create it.</w:t>
      </w:r>
    </w:p>
    <w:p w14:paraId="71165070" w14:textId="27118663" w:rsidR="00646BBF" w:rsidRPr="00C67D18" w:rsidRDefault="00646BBF" w:rsidP="00D24B70">
      <w:pPr>
        <w:pStyle w:val="Titre3"/>
        <w:numPr>
          <w:ilvl w:val="2"/>
          <w:numId w:val="46"/>
        </w:numPr>
        <w:ind w:left="1077" w:hanging="1077"/>
      </w:pPr>
      <w:bookmarkStart w:id="259" w:name="_Refd18e2547"/>
      <w:bookmarkStart w:id="260" w:name="_Tocd18e2547"/>
      <w:bookmarkStart w:id="261" w:name="_Toc109639478"/>
      <w:r w:rsidRPr="00C67D18">
        <w:t>Renaming Files or Folders</w:t>
      </w:r>
      <w:bookmarkEnd w:id="259"/>
      <w:bookmarkEnd w:id="260"/>
      <w:bookmarkEnd w:id="261"/>
    </w:p>
    <w:p w14:paraId="0018D898" w14:textId="77777777" w:rsidR="00646BBF" w:rsidRPr="00C67D18" w:rsidRDefault="00646BBF" w:rsidP="00646BBF">
      <w:pPr>
        <w:pStyle w:val="Corpsdetexte"/>
      </w:pPr>
      <w:r w:rsidRPr="00C67D18">
        <w:t>To rename a file or folder:</w:t>
      </w:r>
    </w:p>
    <w:p w14:paraId="5439F517" w14:textId="77777777" w:rsidR="00646BBF" w:rsidRPr="00C67D18" w:rsidRDefault="00646BBF" w:rsidP="00D24B70">
      <w:pPr>
        <w:pStyle w:val="Corpsdetexte"/>
        <w:numPr>
          <w:ilvl w:val="0"/>
          <w:numId w:val="24"/>
        </w:numPr>
      </w:pPr>
      <w:r w:rsidRPr="00C67D18">
        <w:lastRenderedPageBreak/>
        <w:t xml:space="preserve">Select the file or folder you wish to rename using the Previous and Next thumb keys. </w:t>
      </w:r>
    </w:p>
    <w:p w14:paraId="4E7C6433" w14:textId="664A0A66" w:rsidR="00646BBF" w:rsidRPr="00C67D18" w:rsidRDefault="00646BBF" w:rsidP="00D24B70">
      <w:pPr>
        <w:pStyle w:val="Corpsdetexte"/>
        <w:numPr>
          <w:ilvl w:val="0"/>
          <w:numId w:val="24"/>
        </w:numPr>
      </w:pPr>
      <w:r w:rsidRPr="00C67D18">
        <w:t>Press</w:t>
      </w:r>
      <w:r w:rsidR="00DF596E" w:rsidRPr="00C67D18">
        <w:t xml:space="preserve"> Backspace + R</w:t>
      </w:r>
      <w:r w:rsidRPr="00C67D18">
        <w:t>.</w:t>
      </w:r>
    </w:p>
    <w:p w14:paraId="151CCEC6" w14:textId="77777777" w:rsidR="00646BBF" w:rsidRPr="00C67D18" w:rsidRDefault="00646BBF" w:rsidP="00D24B70">
      <w:pPr>
        <w:pStyle w:val="Corpsdetexte"/>
        <w:numPr>
          <w:ilvl w:val="0"/>
          <w:numId w:val="24"/>
        </w:numPr>
      </w:pPr>
      <w:r w:rsidRPr="00C67D18">
        <w:t>Enter the new file or folder name.</w:t>
      </w:r>
    </w:p>
    <w:p w14:paraId="0D353808" w14:textId="77777777" w:rsidR="00646BBF" w:rsidRPr="00C67D18" w:rsidRDefault="00646BBF" w:rsidP="00D24B70">
      <w:pPr>
        <w:pStyle w:val="Corpsdetexte"/>
        <w:numPr>
          <w:ilvl w:val="0"/>
          <w:numId w:val="24"/>
        </w:numPr>
      </w:pPr>
      <w:r w:rsidRPr="00C67D18">
        <w:t>Press Enter to rename the file or folder.</w:t>
      </w:r>
    </w:p>
    <w:p w14:paraId="4DB343ED" w14:textId="77777777" w:rsidR="00646BBF" w:rsidRPr="00C67D18" w:rsidRDefault="00646BBF" w:rsidP="00646BBF">
      <w:pPr>
        <w:pStyle w:val="Corpsdetexte"/>
      </w:pPr>
      <w:r w:rsidRPr="00C67D18">
        <w:rPr>
          <w:rStyle w:val="lev"/>
        </w:rPr>
        <w:t>Note</w:t>
      </w:r>
      <w:r w:rsidRPr="00C67D18">
        <w:t xml:space="preserve">: The file name must be unique in your current directory, and only one file or folder can be renamed at a time. </w:t>
      </w:r>
    </w:p>
    <w:p w14:paraId="7141BDB3" w14:textId="2AAB98A4" w:rsidR="00646BBF" w:rsidRPr="00C67D18" w:rsidRDefault="00646BBF" w:rsidP="00D24B70">
      <w:pPr>
        <w:pStyle w:val="Titre3"/>
        <w:numPr>
          <w:ilvl w:val="2"/>
          <w:numId w:val="46"/>
        </w:numPr>
        <w:ind w:left="1077" w:hanging="1077"/>
      </w:pPr>
      <w:bookmarkStart w:id="262" w:name="_Refd18e2572"/>
      <w:bookmarkStart w:id="263" w:name="_Tocd18e2572"/>
      <w:bookmarkStart w:id="264" w:name="_Toc109639479"/>
      <w:r w:rsidRPr="00C67D18">
        <w:t>Selecting Files or Folders</w:t>
      </w:r>
      <w:bookmarkEnd w:id="262"/>
      <w:bookmarkEnd w:id="263"/>
      <w:r w:rsidRPr="00C67D18">
        <w:t xml:space="preserve"> for Applying Additional Actions</w:t>
      </w:r>
      <w:bookmarkEnd w:id="264"/>
    </w:p>
    <w:p w14:paraId="02177DBB" w14:textId="77777777" w:rsidR="00646BBF" w:rsidRPr="00C67D18" w:rsidRDefault="00646BBF" w:rsidP="00646BBF">
      <w:pPr>
        <w:pStyle w:val="Corpsdetexte"/>
      </w:pPr>
      <w:r w:rsidRPr="00C67D18">
        <w:t xml:space="preserve">Before you can perform an action on a file or folder, such as cut, copy, or paste, you must first select (or Mark) the desired file or folder. </w:t>
      </w:r>
    </w:p>
    <w:p w14:paraId="5A3F3298" w14:textId="38EEFDFA" w:rsidR="00646BBF" w:rsidRPr="00C67D18" w:rsidRDefault="00646BBF" w:rsidP="00646BBF">
      <w:pPr>
        <w:pStyle w:val="Corpsdetexte"/>
      </w:pPr>
      <w:r w:rsidRPr="00C67D18">
        <w:t xml:space="preserve">To Mark a file or folder, select the file using the Previous or Next thumb keys, then press </w:t>
      </w:r>
      <w:r w:rsidR="0032609B" w:rsidRPr="00C67D18">
        <w:t>Backspace + L</w:t>
      </w:r>
      <w:r w:rsidR="00116018" w:rsidRPr="00C67D18">
        <w:t>.</w:t>
      </w:r>
    </w:p>
    <w:p w14:paraId="4584CBE2" w14:textId="4B6C2E66" w:rsidR="00646BBF" w:rsidRPr="00C67D18" w:rsidRDefault="00646BBF" w:rsidP="00646BBF">
      <w:pPr>
        <w:pStyle w:val="Corpsdetexte"/>
      </w:pPr>
      <w:r w:rsidRPr="00C67D18">
        <w:t xml:space="preserve">To Unmark a file or folder, select it and press </w:t>
      </w:r>
      <w:r w:rsidR="0032609B" w:rsidRPr="00C67D18">
        <w:t xml:space="preserve">Backspace </w:t>
      </w:r>
      <w:r w:rsidRPr="00C67D18">
        <w:t xml:space="preserve">+ </w:t>
      </w:r>
      <w:r w:rsidR="0032609B" w:rsidRPr="00C67D18">
        <w:t>L</w:t>
      </w:r>
      <w:r w:rsidR="00AF17AA" w:rsidRPr="00C67D18">
        <w:t xml:space="preserve"> </w:t>
      </w:r>
      <w:r w:rsidRPr="00C67D18">
        <w:t>again.</w:t>
      </w:r>
    </w:p>
    <w:p w14:paraId="128E85B4" w14:textId="0715E1C5" w:rsidR="00646BBF" w:rsidRPr="00C67D18" w:rsidRDefault="00646BBF" w:rsidP="00646BBF">
      <w:pPr>
        <w:pStyle w:val="Corpsdetexte"/>
      </w:pPr>
      <w:r w:rsidRPr="00C67D18">
        <w:t xml:space="preserve">To Mark All files and folders in the current directory, press </w:t>
      </w:r>
      <w:r w:rsidR="004A394A" w:rsidRPr="00C67D18">
        <w:t>Enter + Dots 1-2-3-4-5-6</w:t>
      </w:r>
      <w:r w:rsidRPr="00C67D18">
        <w:t>.</w:t>
      </w:r>
    </w:p>
    <w:p w14:paraId="00AC13C0" w14:textId="2D69C08B" w:rsidR="00646BBF" w:rsidRPr="00C67D18" w:rsidRDefault="00646BBF" w:rsidP="00D24B70">
      <w:pPr>
        <w:pStyle w:val="Titre3"/>
        <w:numPr>
          <w:ilvl w:val="2"/>
          <w:numId w:val="46"/>
        </w:numPr>
        <w:ind w:left="1077" w:hanging="1077"/>
      </w:pPr>
      <w:bookmarkStart w:id="265" w:name="_Refd18e2652"/>
      <w:bookmarkStart w:id="266" w:name="_Tocd18e2652"/>
      <w:bookmarkStart w:id="267" w:name="_Refd18e2602"/>
      <w:bookmarkStart w:id="268" w:name="_Tocd18e2602"/>
      <w:bookmarkStart w:id="269" w:name="_Toc109639480"/>
      <w:r w:rsidRPr="00C67D18">
        <w:t>Copying, Cutting, and Pasting Files or Folders</w:t>
      </w:r>
      <w:bookmarkEnd w:id="265"/>
      <w:bookmarkEnd w:id="266"/>
      <w:bookmarkEnd w:id="269"/>
    </w:p>
    <w:p w14:paraId="647E598E" w14:textId="77777777" w:rsidR="00646BBF" w:rsidRPr="00C67D18" w:rsidRDefault="00646BBF" w:rsidP="00646BBF">
      <w:pPr>
        <w:pStyle w:val="Corpsdetexte"/>
        <w:spacing w:before="120" w:after="0"/>
        <w:rPr>
          <w:rStyle w:val="lev"/>
        </w:rPr>
      </w:pPr>
      <w:r w:rsidRPr="00C67D18">
        <w:rPr>
          <w:rStyle w:val="lev"/>
        </w:rPr>
        <w:t>Copying and Cutting Files and Folders</w:t>
      </w:r>
    </w:p>
    <w:p w14:paraId="5E3E8E40" w14:textId="727BE0C6" w:rsidR="00646BBF" w:rsidRPr="00C67D18" w:rsidRDefault="00646BBF" w:rsidP="00646BBF">
      <w:pPr>
        <w:pStyle w:val="Corpsdetexte"/>
      </w:pPr>
      <w:r w:rsidRPr="00C67D18">
        <w:t xml:space="preserve">To copy a single file or folder, select the file using the Previous or Next thumb keys, then press </w:t>
      </w:r>
      <w:r w:rsidR="004A394A" w:rsidRPr="00C67D18">
        <w:t>Backspace + Y</w:t>
      </w:r>
      <w:r w:rsidRPr="00C67D18">
        <w:t>.</w:t>
      </w:r>
    </w:p>
    <w:p w14:paraId="20E4279C" w14:textId="05E1E2FA" w:rsidR="00646BBF" w:rsidRPr="00C67D18" w:rsidRDefault="00646BBF" w:rsidP="00646BBF">
      <w:pPr>
        <w:pStyle w:val="Corpsdetexte"/>
      </w:pPr>
      <w:r w:rsidRPr="00C67D18">
        <w:t xml:space="preserve">To cut a single file or folder, select the file using the Previous or Next thumb keys, then press </w:t>
      </w:r>
      <w:r w:rsidR="004A394A" w:rsidRPr="00C67D18">
        <w:t>Backspace</w:t>
      </w:r>
      <w:r w:rsidRPr="00C67D18">
        <w:t xml:space="preserve"> + X.</w:t>
      </w:r>
    </w:p>
    <w:p w14:paraId="6BD056E6" w14:textId="77777777" w:rsidR="00646BBF" w:rsidRPr="00C67D18" w:rsidRDefault="00646BBF" w:rsidP="00646BBF">
      <w:pPr>
        <w:pStyle w:val="Corpsdetexte"/>
      </w:pPr>
      <w:r w:rsidRPr="00C67D18">
        <w:t xml:space="preserve">To copy or cut multiple files or folders: </w:t>
      </w:r>
    </w:p>
    <w:p w14:paraId="32A29D7B" w14:textId="77777777" w:rsidR="00646BBF" w:rsidRPr="00C67D18" w:rsidRDefault="00646BBF" w:rsidP="00D24B70">
      <w:pPr>
        <w:pStyle w:val="Corpsdetexte"/>
        <w:numPr>
          <w:ilvl w:val="0"/>
          <w:numId w:val="26"/>
        </w:numPr>
      </w:pPr>
      <w:r w:rsidRPr="00C67D18">
        <w:t xml:space="preserve">Select the file or folder to copy using the Previous or Next thumb keys. </w:t>
      </w:r>
    </w:p>
    <w:p w14:paraId="23804F21" w14:textId="626D2C12" w:rsidR="00646BBF" w:rsidRPr="00C67D18" w:rsidRDefault="00646BBF" w:rsidP="00D24B70">
      <w:pPr>
        <w:pStyle w:val="Corpsdetexte"/>
        <w:numPr>
          <w:ilvl w:val="0"/>
          <w:numId w:val="26"/>
        </w:numPr>
      </w:pPr>
      <w:r w:rsidRPr="00C67D18">
        <w:t xml:space="preserve">Press </w:t>
      </w:r>
      <w:r w:rsidR="00F06B6E" w:rsidRPr="00C67D18">
        <w:t>Backspace + L</w:t>
      </w:r>
      <w:r w:rsidRPr="00C67D18">
        <w:t xml:space="preserve"> to Mark the file or folder.</w:t>
      </w:r>
    </w:p>
    <w:p w14:paraId="0C68577E" w14:textId="77777777" w:rsidR="00646BBF" w:rsidRPr="00C67D18" w:rsidRDefault="00646BBF" w:rsidP="00D24B70">
      <w:pPr>
        <w:pStyle w:val="Corpsdetexte"/>
        <w:numPr>
          <w:ilvl w:val="0"/>
          <w:numId w:val="26"/>
        </w:numPr>
      </w:pPr>
      <w:r w:rsidRPr="00C67D18">
        <w:t>Repeat this step to Mark all files or folders to be copied.</w:t>
      </w:r>
    </w:p>
    <w:p w14:paraId="19F14096" w14:textId="2D595884" w:rsidR="00646BBF" w:rsidRPr="00C67D18" w:rsidRDefault="00646BBF" w:rsidP="00D24B70">
      <w:pPr>
        <w:pStyle w:val="Corpsdetexte"/>
        <w:numPr>
          <w:ilvl w:val="0"/>
          <w:numId w:val="26"/>
        </w:numPr>
      </w:pPr>
      <w:r w:rsidRPr="00C67D18">
        <w:t xml:space="preserve">Press </w:t>
      </w:r>
      <w:r w:rsidR="00F06B6E" w:rsidRPr="00C67D18">
        <w:t xml:space="preserve">Backspace + Y </w:t>
      </w:r>
      <w:r w:rsidRPr="00C67D18">
        <w:t xml:space="preserve">to copy </w:t>
      </w:r>
      <w:r w:rsidRPr="00C67D18">
        <w:rPr>
          <w:rStyle w:val="lev"/>
        </w:rPr>
        <w:t>OR</w:t>
      </w:r>
      <w:r w:rsidRPr="00C67D18">
        <w:t xml:space="preserve"> </w:t>
      </w:r>
      <w:r w:rsidR="00F06B6E" w:rsidRPr="00C67D18">
        <w:t xml:space="preserve">Backspace </w:t>
      </w:r>
      <w:r w:rsidRPr="00C67D18">
        <w:t xml:space="preserve">+ X to cut. </w:t>
      </w:r>
    </w:p>
    <w:p w14:paraId="57477CBA" w14:textId="77777777" w:rsidR="00646BBF" w:rsidRPr="00C67D18" w:rsidRDefault="00646BBF" w:rsidP="00646BBF">
      <w:pPr>
        <w:pStyle w:val="Corpsdetexte"/>
        <w:ind w:left="720"/>
      </w:pPr>
      <w:r w:rsidRPr="00C67D18">
        <w:t>The files or folders are now copied/cut to the clipboard and ready to be pasted.</w:t>
      </w:r>
    </w:p>
    <w:p w14:paraId="6C88DB49" w14:textId="77777777" w:rsidR="00646BBF" w:rsidRPr="00C67D18" w:rsidRDefault="00646BBF" w:rsidP="00646BBF">
      <w:pPr>
        <w:pStyle w:val="Corpsdetexte"/>
        <w:spacing w:after="0"/>
        <w:rPr>
          <w:rStyle w:val="lev"/>
        </w:rPr>
      </w:pPr>
      <w:r w:rsidRPr="00C67D18">
        <w:rPr>
          <w:rStyle w:val="lev"/>
        </w:rPr>
        <w:t>Pasting Files and Folders</w:t>
      </w:r>
    </w:p>
    <w:p w14:paraId="5951790D" w14:textId="760B385A" w:rsidR="00646BBF" w:rsidRPr="00C67D18" w:rsidRDefault="00646BBF" w:rsidP="00646BBF">
      <w:pPr>
        <w:pStyle w:val="Corpsdetexte"/>
      </w:pPr>
      <w:r w:rsidRPr="00C67D18">
        <w:t xml:space="preserve">To paste the copied or cut files or folders, navigate to the location where you want to paste to, then press </w:t>
      </w:r>
      <w:r w:rsidR="00F06B6E" w:rsidRPr="00C67D18">
        <w:t>Backspace</w:t>
      </w:r>
      <w:r w:rsidRPr="00C67D18">
        <w:t xml:space="preserve"> + V.</w:t>
      </w:r>
    </w:p>
    <w:p w14:paraId="259DD98A" w14:textId="52769968" w:rsidR="00646BBF" w:rsidRPr="00C67D18" w:rsidRDefault="00646BBF" w:rsidP="00D24B70">
      <w:pPr>
        <w:pStyle w:val="Titre3"/>
        <w:numPr>
          <w:ilvl w:val="2"/>
          <w:numId w:val="46"/>
        </w:numPr>
        <w:ind w:left="1077" w:hanging="1077"/>
      </w:pPr>
      <w:bookmarkStart w:id="270" w:name="_Toc109639481"/>
      <w:r w:rsidRPr="00C67D18">
        <w:t>Deleting Files or Folders</w:t>
      </w:r>
      <w:bookmarkEnd w:id="267"/>
      <w:bookmarkEnd w:id="268"/>
      <w:bookmarkEnd w:id="270"/>
    </w:p>
    <w:p w14:paraId="33AF599A" w14:textId="17BADF82" w:rsidR="00646BBF" w:rsidRPr="00C67D18" w:rsidRDefault="00646BBF" w:rsidP="00646BBF">
      <w:pPr>
        <w:pStyle w:val="Corpsdetexte"/>
      </w:pPr>
      <w:r w:rsidRPr="00C67D18">
        <w:t xml:space="preserve">To delete a single file or folder, select the file using the Previous or Next thumb keys, then press </w:t>
      </w:r>
      <w:r w:rsidR="007B7ACA" w:rsidRPr="00C67D18">
        <w:t>Backspace + Dots 2-3-5-6</w:t>
      </w:r>
      <w:r w:rsidRPr="00C67D18">
        <w:t>.</w:t>
      </w:r>
    </w:p>
    <w:p w14:paraId="690D33F2" w14:textId="77777777" w:rsidR="00646BBF" w:rsidRPr="00C67D18" w:rsidRDefault="00646BBF" w:rsidP="00646BBF">
      <w:pPr>
        <w:pStyle w:val="Corpsdetexte"/>
      </w:pPr>
      <w:r w:rsidRPr="00C67D18">
        <w:t>To delete multiple files or folders:</w:t>
      </w:r>
    </w:p>
    <w:p w14:paraId="3A8EC44C" w14:textId="77777777" w:rsidR="00646BBF" w:rsidRPr="00C67D18" w:rsidRDefault="00646BBF" w:rsidP="00D24B70">
      <w:pPr>
        <w:pStyle w:val="Corpsdetexte"/>
        <w:numPr>
          <w:ilvl w:val="0"/>
          <w:numId w:val="25"/>
        </w:numPr>
      </w:pPr>
      <w:r w:rsidRPr="00C67D18">
        <w:lastRenderedPageBreak/>
        <w:t xml:space="preserve">Select the file or folder you wish to delete using the Previous or Next thumb keys. </w:t>
      </w:r>
    </w:p>
    <w:p w14:paraId="120D7B58" w14:textId="477523A6" w:rsidR="00646BBF" w:rsidRPr="00C67D18" w:rsidRDefault="00646BBF" w:rsidP="00D24B70">
      <w:pPr>
        <w:pStyle w:val="Corpsdetexte"/>
        <w:numPr>
          <w:ilvl w:val="0"/>
          <w:numId w:val="25"/>
        </w:numPr>
      </w:pPr>
      <w:r w:rsidRPr="00C67D18">
        <w:t xml:space="preserve">Once selected, press </w:t>
      </w:r>
      <w:r w:rsidR="00730718" w:rsidRPr="00C67D18">
        <w:t xml:space="preserve">Backspace </w:t>
      </w:r>
      <w:r w:rsidRPr="00C67D18">
        <w:t xml:space="preserve">+ </w:t>
      </w:r>
      <w:r w:rsidR="00730718" w:rsidRPr="00C67D18">
        <w:t>L</w:t>
      </w:r>
      <w:r w:rsidRPr="00C67D18">
        <w:t xml:space="preserve"> to Mark the file or folder.</w:t>
      </w:r>
    </w:p>
    <w:p w14:paraId="2A418961" w14:textId="77777777" w:rsidR="00646BBF" w:rsidRPr="00C67D18" w:rsidRDefault="00646BBF" w:rsidP="00D24B70">
      <w:pPr>
        <w:pStyle w:val="Corpsdetexte"/>
        <w:numPr>
          <w:ilvl w:val="0"/>
          <w:numId w:val="25"/>
        </w:numPr>
      </w:pPr>
      <w:r w:rsidRPr="00C67D18">
        <w:t>Repeat this step to Mark all files or folders you wish to delete.</w:t>
      </w:r>
    </w:p>
    <w:p w14:paraId="2F4020BC" w14:textId="42B19617" w:rsidR="00646BBF" w:rsidRPr="00C67D18" w:rsidRDefault="00646BBF" w:rsidP="00D24B70">
      <w:pPr>
        <w:pStyle w:val="Corpsdetexte"/>
        <w:numPr>
          <w:ilvl w:val="0"/>
          <w:numId w:val="25"/>
        </w:numPr>
      </w:pPr>
      <w:r w:rsidRPr="00C67D18">
        <w:t xml:space="preserve">When ready to delete the Marked files or folders, press </w:t>
      </w:r>
      <w:r w:rsidR="00730718" w:rsidRPr="00C67D18">
        <w:t>Backspace + Dots 2-3-5-6</w:t>
      </w:r>
      <w:r w:rsidRPr="00C67D18">
        <w:t xml:space="preserve">. </w:t>
      </w:r>
    </w:p>
    <w:p w14:paraId="4A34A59C" w14:textId="0D267F32" w:rsidR="00646BBF" w:rsidRPr="00C67D18" w:rsidRDefault="00646BBF" w:rsidP="00646BBF">
      <w:pPr>
        <w:pStyle w:val="Corpsdetexte"/>
      </w:pPr>
      <w:r w:rsidRPr="00C67D18">
        <w:rPr>
          <w:rStyle w:val="lev"/>
        </w:rPr>
        <w:t>Note</w:t>
      </w:r>
      <w:r w:rsidRPr="00C67D18">
        <w:t xml:space="preserve">: </w:t>
      </w:r>
      <w:r w:rsidR="00B86937" w:rsidRPr="00C67D18">
        <w:t>Brailliant</w:t>
      </w:r>
      <w:r w:rsidR="00D863E3" w:rsidRPr="00C67D18">
        <w:t xml:space="preserve"> </w:t>
      </w:r>
      <w:r w:rsidRPr="00C67D18">
        <w:t xml:space="preserve">asks if you are sure you want to delete the files and/or folders </w:t>
      </w:r>
      <w:r w:rsidRPr="00C67D18">
        <w:rPr>
          <w:rStyle w:val="lev"/>
        </w:rPr>
        <w:t>only</w:t>
      </w:r>
      <w:r w:rsidRPr="00C67D18">
        <w:t xml:space="preserve"> when </w:t>
      </w:r>
      <w:r w:rsidR="4F2500AE" w:rsidRPr="00C67D18">
        <w:t>user</w:t>
      </w:r>
      <w:r w:rsidRPr="00C67D18">
        <w:t xml:space="preserve"> Confirm Deletion has been set to On in the </w:t>
      </w:r>
      <w:r w:rsidR="00BC0F5C" w:rsidRPr="00C67D18">
        <w:t xml:space="preserve">Options </w:t>
      </w:r>
      <w:r w:rsidRPr="00C67D18">
        <w:t xml:space="preserve">menu. Select Yes using the Previous or Next </w:t>
      </w:r>
      <w:r w:rsidR="00355103" w:rsidRPr="00C67D18">
        <w:t xml:space="preserve">thumb </w:t>
      </w:r>
      <w:r w:rsidRPr="00C67D18">
        <w:t xml:space="preserve">keys, and press Enter or a cursor routing key to confirm the deletion. For more information on the Confirm Deletion setting, go to the </w:t>
      </w:r>
      <w:hyperlink w:anchor="_Setting_User_Preferences">
        <w:r w:rsidR="00990B00" w:rsidRPr="00C67D18">
          <w:rPr>
            <w:rStyle w:val="Lienhypertexte"/>
          </w:rPr>
          <w:t>Options</w:t>
        </w:r>
        <w:r w:rsidRPr="00C67D18">
          <w:rPr>
            <w:rStyle w:val="Lienhypertexte"/>
          </w:rPr>
          <w:t xml:space="preserve"> </w:t>
        </w:r>
        <w:r w:rsidR="00990B00" w:rsidRPr="00C67D18">
          <w:rPr>
            <w:rStyle w:val="Lienhypertexte"/>
          </w:rPr>
          <w:t xml:space="preserve">Menu </w:t>
        </w:r>
        <w:r w:rsidRPr="00C67D18">
          <w:rPr>
            <w:rStyle w:val="Lienhypertexte"/>
          </w:rPr>
          <w:t>section</w:t>
        </w:r>
      </w:hyperlink>
      <w:r w:rsidRPr="00C67D18">
        <w:t>.</w:t>
      </w:r>
    </w:p>
    <w:p w14:paraId="60C23F4A" w14:textId="4DAB2569" w:rsidR="00646BBF" w:rsidRPr="00C67D18" w:rsidRDefault="00220069" w:rsidP="00D24B70">
      <w:pPr>
        <w:pStyle w:val="Titre2"/>
        <w:numPr>
          <w:ilvl w:val="1"/>
          <w:numId w:val="46"/>
        </w:numPr>
        <w:ind w:left="720"/>
      </w:pPr>
      <w:bookmarkStart w:id="271" w:name="_Refd18e2734"/>
      <w:bookmarkStart w:id="272" w:name="_Tocd18e2734"/>
      <w:bookmarkStart w:id="273" w:name="_Toc109639482"/>
      <w:r w:rsidRPr="00C67D18">
        <w:t>KeyFiles</w:t>
      </w:r>
      <w:r w:rsidR="00646BBF" w:rsidRPr="00C67D18">
        <w:t xml:space="preserve"> Commands Table</w:t>
      </w:r>
      <w:bookmarkEnd w:id="271"/>
      <w:bookmarkEnd w:id="272"/>
      <w:bookmarkEnd w:id="273"/>
    </w:p>
    <w:p w14:paraId="1702F01F" w14:textId="29446CD5" w:rsidR="00646BBF" w:rsidRPr="00C67D18" w:rsidRDefault="00646BBF" w:rsidP="00646BBF">
      <w:pPr>
        <w:pStyle w:val="Corpsdetexte"/>
      </w:pPr>
      <w:r w:rsidRPr="00C67D18">
        <w:t xml:space="preserve">The </w:t>
      </w:r>
      <w:r w:rsidR="00220069" w:rsidRPr="00C67D18">
        <w:t>KeyFiles</w:t>
      </w:r>
      <w:r w:rsidRPr="00C67D18">
        <w:t xml:space="preserve"> commands are listed in Table </w:t>
      </w:r>
      <w:r w:rsidR="003425FB">
        <w:t>6</w:t>
      </w:r>
      <w:r w:rsidRPr="00C67D18">
        <w:t>.</w:t>
      </w:r>
    </w:p>
    <w:p w14:paraId="66C2A0DD" w14:textId="410FE3C5" w:rsidR="00646BBF" w:rsidRPr="00C67D18" w:rsidRDefault="00646BBF" w:rsidP="00646BBF">
      <w:pPr>
        <w:pStyle w:val="Lgende"/>
        <w:keepNext/>
        <w:spacing w:after="120"/>
        <w:rPr>
          <w:rStyle w:val="lev"/>
          <w:sz w:val="24"/>
          <w:szCs w:val="24"/>
        </w:rPr>
      </w:pPr>
      <w:r w:rsidRPr="00C67D18">
        <w:rPr>
          <w:rStyle w:val="lev"/>
          <w:sz w:val="24"/>
          <w:szCs w:val="24"/>
        </w:rPr>
        <w:t xml:space="preserve">Table </w:t>
      </w:r>
      <w:r w:rsidR="003425FB">
        <w:rPr>
          <w:rStyle w:val="lev"/>
          <w:sz w:val="24"/>
          <w:szCs w:val="24"/>
        </w:rPr>
        <w:t>6</w:t>
      </w:r>
      <w:r w:rsidRPr="00C67D18">
        <w:rPr>
          <w:rStyle w:val="lev"/>
          <w:sz w:val="24"/>
          <w:szCs w:val="24"/>
        </w:rPr>
        <w:t xml:space="preserve">: </w:t>
      </w:r>
      <w:r w:rsidR="00220069" w:rsidRPr="00C67D18">
        <w:rPr>
          <w:rStyle w:val="lev"/>
          <w:sz w:val="24"/>
          <w:szCs w:val="24"/>
        </w:rPr>
        <w:t>KeyFiles</w:t>
      </w:r>
      <w:r w:rsidRPr="00C67D18">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C67D18" w14:paraId="08917096" w14:textId="77777777" w:rsidTr="008E5FE3">
        <w:trPr>
          <w:trHeight w:val="432"/>
          <w:tblHeader/>
        </w:trPr>
        <w:tc>
          <w:tcPr>
            <w:tcW w:w="4677" w:type="dxa"/>
            <w:vAlign w:val="center"/>
          </w:tcPr>
          <w:p w14:paraId="53A222B0" w14:textId="77777777" w:rsidR="00646BBF" w:rsidRPr="00C67D18" w:rsidRDefault="00646BBF" w:rsidP="006F7D8B">
            <w:pPr>
              <w:pStyle w:val="Corpsdetexte"/>
              <w:spacing w:after="0"/>
              <w:jc w:val="center"/>
              <w:rPr>
                <w:rStyle w:val="lev"/>
              </w:rPr>
            </w:pPr>
            <w:r w:rsidRPr="00C67D18">
              <w:rPr>
                <w:rStyle w:val="lev"/>
              </w:rPr>
              <w:t>Action</w:t>
            </w:r>
          </w:p>
        </w:tc>
        <w:tc>
          <w:tcPr>
            <w:tcW w:w="4673" w:type="dxa"/>
            <w:vAlign w:val="center"/>
          </w:tcPr>
          <w:p w14:paraId="0E19A311" w14:textId="77777777" w:rsidR="00646BBF" w:rsidRPr="00C67D18" w:rsidRDefault="00646BBF" w:rsidP="006F7D8B">
            <w:pPr>
              <w:pStyle w:val="Corpsdetexte"/>
              <w:spacing w:after="0"/>
              <w:jc w:val="center"/>
              <w:rPr>
                <w:rStyle w:val="lev"/>
              </w:rPr>
            </w:pPr>
            <w:r w:rsidRPr="00C67D18">
              <w:rPr>
                <w:rStyle w:val="lev"/>
              </w:rPr>
              <w:t>Shortcut or Key Combination</w:t>
            </w:r>
          </w:p>
        </w:tc>
      </w:tr>
      <w:tr w:rsidR="00646BBF" w:rsidRPr="00C67D18" w14:paraId="3A36A470" w14:textId="77777777" w:rsidTr="008E5FE3">
        <w:trPr>
          <w:trHeight w:val="360"/>
        </w:trPr>
        <w:tc>
          <w:tcPr>
            <w:tcW w:w="4677" w:type="dxa"/>
            <w:vAlign w:val="center"/>
          </w:tcPr>
          <w:p w14:paraId="4E98E0D1" w14:textId="77777777" w:rsidR="00646BBF" w:rsidRPr="00C67D18" w:rsidRDefault="00646BBF" w:rsidP="006F7D8B">
            <w:pPr>
              <w:pStyle w:val="Corpsdetexte"/>
              <w:spacing w:after="0"/>
            </w:pPr>
            <w:r w:rsidRPr="00C67D18">
              <w:t xml:space="preserve">Create new folder </w:t>
            </w:r>
          </w:p>
        </w:tc>
        <w:tc>
          <w:tcPr>
            <w:tcW w:w="4673" w:type="dxa"/>
            <w:vAlign w:val="center"/>
          </w:tcPr>
          <w:p w14:paraId="59F57FDA" w14:textId="6C2B47B9" w:rsidR="00646BBF" w:rsidRPr="00C67D18" w:rsidRDefault="00730718" w:rsidP="006F7D8B">
            <w:pPr>
              <w:pStyle w:val="Corpsdetexte"/>
              <w:spacing w:after="0"/>
            </w:pPr>
            <w:r w:rsidRPr="00C67D18">
              <w:t>Space</w:t>
            </w:r>
            <w:r w:rsidR="00646BBF" w:rsidRPr="00C67D18">
              <w:t xml:space="preserve"> + N</w:t>
            </w:r>
          </w:p>
        </w:tc>
      </w:tr>
      <w:tr w:rsidR="00646BBF" w:rsidRPr="00C67D18" w14:paraId="79A1820A" w14:textId="77777777" w:rsidTr="008E5FE3">
        <w:trPr>
          <w:trHeight w:val="360"/>
        </w:trPr>
        <w:tc>
          <w:tcPr>
            <w:tcW w:w="4677" w:type="dxa"/>
            <w:vAlign w:val="center"/>
          </w:tcPr>
          <w:p w14:paraId="5D4F3926" w14:textId="3309FB70" w:rsidR="00646BBF" w:rsidRPr="00C67D18" w:rsidRDefault="00646BBF" w:rsidP="006F7D8B">
            <w:pPr>
              <w:pStyle w:val="Corpsdetexte"/>
              <w:spacing w:after="0"/>
            </w:pPr>
            <w:r w:rsidRPr="00C67D18">
              <w:t>File</w:t>
            </w:r>
            <w:r w:rsidR="00171DA3" w:rsidRPr="00C67D18">
              <w:t>/drive</w:t>
            </w:r>
            <w:r w:rsidRPr="00C67D18">
              <w:t xml:space="preserve"> info </w:t>
            </w:r>
          </w:p>
        </w:tc>
        <w:tc>
          <w:tcPr>
            <w:tcW w:w="4673" w:type="dxa"/>
            <w:vAlign w:val="center"/>
          </w:tcPr>
          <w:p w14:paraId="43504630" w14:textId="0E86F05C" w:rsidR="00646BBF" w:rsidRPr="00C67D18" w:rsidRDefault="00730718" w:rsidP="006F7D8B">
            <w:pPr>
              <w:pStyle w:val="Corpsdetexte"/>
              <w:spacing w:after="0"/>
            </w:pPr>
            <w:r w:rsidRPr="00C67D18">
              <w:t>Space</w:t>
            </w:r>
            <w:r w:rsidR="00646BBF" w:rsidRPr="00C67D18">
              <w:t xml:space="preserve"> + I</w:t>
            </w:r>
          </w:p>
        </w:tc>
      </w:tr>
      <w:tr w:rsidR="00646BBF" w:rsidRPr="00C67D18" w14:paraId="287C9995" w14:textId="77777777" w:rsidTr="008E5FE3">
        <w:trPr>
          <w:trHeight w:val="360"/>
        </w:trPr>
        <w:tc>
          <w:tcPr>
            <w:tcW w:w="4677" w:type="dxa"/>
            <w:vAlign w:val="center"/>
          </w:tcPr>
          <w:p w14:paraId="4406BB55" w14:textId="77777777" w:rsidR="00646BBF" w:rsidRPr="00C67D18" w:rsidRDefault="00646BBF" w:rsidP="006F7D8B">
            <w:pPr>
              <w:pStyle w:val="Corpsdetexte"/>
              <w:spacing w:after="0"/>
            </w:pPr>
            <w:r w:rsidRPr="00C67D18">
              <w:t>Mark/Unmark</w:t>
            </w:r>
          </w:p>
        </w:tc>
        <w:tc>
          <w:tcPr>
            <w:tcW w:w="4673" w:type="dxa"/>
            <w:vAlign w:val="center"/>
          </w:tcPr>
          <w:p w14:paraId="514D95E7" w14:textId="41A448FD" w:rsidR="00646BBF" w:rsidRPr="00C67D18" w:rsidRDefault="00730718" w:rsidP="006F7D8B">
            <w:pPr>
              <w:pStyle w:val="Corpsdetexte"/>
              <w:spacing w:after="0"/>
            </w:pPr>
            <w:r w:rsidRPr="00C67D18">
              <w:t>Backspace + L</w:t>
            </w:r>
          </w:p>
        </w:tc>
      </w:tr>
      <w:tr w:rsidR="00646BBF" w:rsidRPr="00C67D18" w14:paraId="1C21399F" w14:textId="77777777" w:rsidTr="008E5FE3">
        <w:trPr>
          <w:trHeight w:val="360"/>
        </w:trPr>
        <w:tc>
          <w:tcPr>
            <w:tcW w:w="4677" w:type="dxa"/>
            <w:vAlign w:val="center"/>
          </w:tcPr>
          <w:p w14:paraId="4F1CBABA" w14:textId="77777777" w:rsidR="00646BBF" w:rsidRPr="00C67D18" w:rsidRDefault="00646BBF" w:rsidP="006F7D8B">
            <w:pPr>
              <w:pStyle w:val="Corpsdetexte"/>
              <w:spacing w:after="0"/>
            </w:pPr>
            <w:r w:rsidRPr="00C67D18">
              <w:t xml:space="preserve">Mark all/Unmark all </w:t>
            </w:r>
          </w:p>
        </w:tc>
        <w:tc>
          <w:tcPr>
            <w:tcW w:w="4673" w:type="dxa"/>
            <w:vAlign w:val="center"/>
          </w:tcPr>
          <w:p w14:paraId="1C3443FE" w14:textId="4A160E6E" w:rsidR="00646BBF" w:rsidRPr="00C67D18" w:rsidRDefault="00BF13AE" w:rsidP="006F7D8B">
            <w:pPr>
              <w:pStyle w:val="Corpsdetexte"/>
              <w:spacing w:after="0"/>
            </w:pPr>
            <w:r w:rsidRPr="00C67D18">
              <w:t>Enter + Dots 1-2-3-4-5-6</w:t>
            </w:r>
          </w:p>
        </w:tc>
      </w:tr>
      <w:tr w:rsidR="00646BBF" w:rsidRPr="00C67D18" w14:paraId="1AC9D4E4" w14:textId="77777777" w:rsidTr="008E5FE3">
        <w:trPr>
          <w:trHeight w:val="360"/>
        </w:trPr>
        <w:tc>
          <w:tcPr>
            <w:tcW w:w="4677" w:type="dxa"/>
            <w:vAlign w:val="center"/>
          </w:tcPr>
          <w:p w14:paraId="41AC5424" w14:textId="77777777" w:rsidR="00646BBF" w:rsidRPr="00C67D18" w:rsidRDefault="00646BBF" w:rsidP="006F7D8B">
            <w:pPr>
              <w:pStyle w:val="Corpsdetexte"/>
              <w:spacing w:after="0"/>
            </w:pPr>
            <w:r w:rsidRPr="00C67D18">
              <w:t>Rename file</w:t>
            </w:r>
          </w:p>
        </w:tc>
        <w:tc>
          <w:tcPr>
            <w:tcW w:w="4673" w:type="dxa"/>
            <w:vAlign w:val="center"/>
          </w:tcPr>
          <w:p w14:paraId="0B24B895" w14:textId="34221268" w:rsidR="00646BBF" w:rsidRPr="00C67D18" w:rsidRDefault="00BF13AE" w:rsidP="006F7D8B">
            <w:pPr>
              <w:pStyle w:val="Corpsdetexte"/>
              <w:spacing w:after="0"/>
            </w:pPr>
            <w:r w:rsidRPr="00C67D18">
              <w:t>Backspace + R</w:t>
            </w:r>
          </w:p>
        </w:tc>
      </w:tr>
      <w:tr w:rsidR="00646BBF" w:rsidRPr="00C67D18" w14:paraId="4BEFE4A2" w14:textId="77777777" w:rsidTr="008E5FE3">
        <w:trPr>
          <w:trHeight w:val="360"/>
        </w:trPr>
        <w:tc>
          <w:tcPr>
            <w:tcW w:w="4677" w:type="dxa"/>
            <w:vAlign w:val="center"/>
          </w:tcPr>
          <w:p w14:paraId="4BF90179" w14:textId="77777777" w:rsidR="00646BBF" w:rsidRPr="00C67D18" w:rsidRDefault="00646BBF" w:rsidP="006F7D8B">
            <w:pPr>
              <w:pStyle w:val="Corpsdetexte"/>
              <w:spacing w:after="0"/>
            </w:pPr>
            <w:r w:rsidRPr="00C67D18">
              <w:t>Delete file</w:t>
            </w:r>
          </w:p>
        </w:tc>
        <w:tc>
          <w:tcPr>
            <w:tcW w:w="4673" w:type="dxa"/>
            <w:vAlign w:val="center"/>
          </w:tcPr>
          <w:p w14:paraId="2ABA6636" w14:textId="605F4F1A" w:rsidR="00646BBF" w:rsidRPr="00C67D18" w:rsidRDefault="00BF13AE" w:rsidP="006F7D8B">
            <w:pPr>
              <w:pStyle w:val="Corpsdetexte"/>
              <w:spacing w:after="0"/>
            </w:pPr>
            <w:r w:rsidRPr="00C67D18">
              <w:t>Backspace + Dots 2-3-5-6</w:t>
            </w:r>
          </w:p>
        </w:tc>
      </w:tr>
      <w:tr w:rsidR="00646BBF" w:rsidRPr="00C67D18" w14:paraId="3E27784C" w14:textId="77777777" w:rsidTr="008E5FE3">
        <w:trPr>
          <w:trHeight w:val="360"/>
        </w:trPr>
        <w:tc>
          <w:tcPr>
            <w:tcW w:w="4677" w:type="dxa"/>
            <w:vAlign w:val="center"/>
          </w:tcPr>
          <w:p w14:paraId="4D22EB79" w14:textId="77777777" w:rsidR="00646BBF" w:rsidRPr="00C67D18" w:rsidRDefault="00646BBF" w:rsidP="006F7D8B">
            <w:pPr>
              <w:pStyle w:val="Corpsdetexte"/>
              <w:spacing w:after="0"/>
            </w:pPr>
            <w:r w:rsidRPr="00C67D18">
              <w:t xml:space="preserve">Copy file </w:t>
            </w:r>
          </w:p>
        </w:tc>
        <w:tc>
          <w:tcPr>
            <w:tcW w:w="4673" w:type="dxa"/>
            <w:vAlign w:val="center"/>
          </w:tcPr>
          <w:p w14:paraId="4FB06BE1" w14:textId="6643D952" w:rsidR="00646BBF" w:rsidRPr="00C67D18" w:rsidRDefault="00BF13AE" w:rsidP="006F7D8B">
            <w:pPr>
              <w:pStyle w:val="Corpsdetexte"/>
              <w:spacing w:after="0"/>
            </w:pPr>
            <w:r w:rsidRPr="00C67D18">
              <w:t>Backspace</w:t>
            </w:r>
            <w:r w:rsidR="00646BBF" w:rsidRPr="00C67D18">
              <w:t xml:space="preserve"> + </w:t>
            </w:r>
            <w:r w:rsidRPr="00C67D18">
              <w:t>Y</w:t>
            </w:r>
          </w:p>
        </w:tc>
      </w:tr>
      <w:tr w:rsidR="00646BBF" w:rsidRPr="00C67D18" w14:paraId="6A965360" w14:textId="77777777" w:rsidTr="008E5FE3">
        <w:trPr>
          <w:trHeight w:val="360"/>
        </w:trPr>
        <w:tc>
          <w:tcPr>
            <w:tcW w:w="4677" w:type="dxa"/>
            <w:vAlign w:val="center"/>
          </w:tcPr>
          <w:p w14:paraId="0B3EC21F" w14:textId="77777777" w:rsidR="00646BBF" w:rsidRPr="00C67D18" w:rsidRDefault="00646BBF" w:rsidP="006F7D8B">
            <w:pPr>
              <w:pStyle w:val="Corpsdetexte"/>
              <w:spacing w:after="0"/>
            </w:pPr>
            <w:r w:rsidRPr="00C67D18">
              <w:t>Cut file</w:t>
            </w:r>
          </w:p>
        </w:tc>
        <w:tc>
          <w:tcPr>
            <w:tcW w:w="4673" w:type="dxa"/>
            <w:vAlign w:val="center"/>
          </w:tcPr>
          <w:p w14:paraId="01A9CFD2" w14:textId="1A50C473" w:rsidR="00646BBF" w:rsidRPr="00C67D18" w:rsidRDefault="00BF13AE" w:rsidP="006F7D8B">
            <w:pPr>
              <w:pStyle w:val="Corpsdetexte"/>
              <w:spacing w:after="0"/>
            </w:pPr>
            <w:r w:rsidRPr="00C67D18">
              <w:t>Backspace</w:t>
            </w:r>
            <w:r w:rsidR="00646BBF" w:rsidRPr="00C67D18">
              <w:t xml:space="preserve"> + X</w:t>
            </w:r>
          </w:p>
        </w:tc>
      </w:tr>
      <w:tr w:rsidR="00646BBF" w:rsidRPr="00C67D18" w14:paraId="3D1A62D2" w14:textId="77777777" w:rsidTr="008E5FE3">
        <w:trPr>
          <w:trHeight w:val="360"/>
        </w:trPr>
        <w:tc>
          <w:tcPr>
            <w:tcW w:w="4677" w:type="dxa"/>
            <w:vAlign w:val="center"/>
          </w:tcPr>
          <w:p w14:paraId="24096A89" w14:textId="77777777" w:rsidR="00646BBF" w:rsidRPr="00C67D18" w:rsidRDefault="00646BBF" w:rsidP="006F7D8B">
            <w:pPr>
              <w:pStyle w:val="Corpsdetexte"/>
              <w:spacing w:after="0"/>
            </w:pPr>
            <w:r w:rsidRPr="00C67D18">
              <w:t>Paste file</w:t>
            </w:r>
          </w:p>
        </w:tc>
        <w:tc>
          <w:tcPr>
            <w:tcW w:w="4673" w:type="dxa"/>
            <w:vAlign w:val="center"/>
          </w:tcPr>
          <w:p w14:paraId="1848D4DA" w14:textId="4F767AF8" w:rsidR="00646BBF" w:rsidRPr="00C67D18" w:rsidRDefault="00BF13AE" w:rsidP="006F7D8B">
            <w:pPr>
              <w:pStyle w:val="Corpsdetexte"/>
              <w:spacing w:after="0"/>
            </w:pPr>
            <w:r w:rsidRPr="00C67D18">
              <w:t>Backspace</w:t>
            </w:r>
            <w:r w:rsidR="00646BBF" w:rsidRPr="00C67D18">
              <w:t xml:space="preserve"> + V</w:t>
            </w:r>
          </w:p>
        </w:tc>
      </w:tr>
      <w:tr w:rsidR="00646BBF" w:rsidRPr="00C67D18" w14:paraId="0F24295E" w14:textId="77777777" w:rsidTr="008E5FE3">
        <w:trPr>
          <w:trHeight w:val="360"/>
        </w:trPr>
        <w:tc>
          <w:tcPr>
            <w:tcW w:w="4677" w:type="dxa"/>
            <w:vAlign w:val="center"/>
          </w:tcPr>
          <w:p w14:paraId="384DF1E6" w14:textId="77777777" w:rsidR="00646BBF" w:rsidRPr="00C67D18" w:rsidRDefault="00646BBF" w:rsidP="006F7D8B">
            <w:pPr>
              <w:pStyle w:val="Corpsdetexte"/>
              <w:spacing w:after="0"/>
            </w:pPr>
            <w:r w:rsidRPr="00C67D18">
              <w:t xml:space="preserve">Search file </w:t>
            </w:r>
          </w:p>
        </w:tc>
        <w:tc>
          <w:tcPr>
            <w:tcW w:w="4673" w:type="dxa"/>
            <w:vAlign w:val="center"/>
          </w:tcPr>
          <w:p w14:paraId="2145D5B4" w14:textId="3FDBB0B1" w:rsidR="00646BBF" w:rsidRPr="00C67D18" w:rsidRDefault="00BF13AE" w:rsidP="006F7D8B">
            <w:pPr>
              <w:pStyle w:val="Corpsdetexte"/>
              <w:spacing w:after="0"/>
            </w:pPr>
            <w:r w:rsidRPr="00C67D18">
              <w:t>Space</w:t>
            </w:r>
            <w:r w:rsidR="00646BBF" w:rsidRPr="00C67D18">
              <w:t xml:space="preserve"> + F</w:t>
            </w:r>
          </w:p>
        </w:tc>
      </w:tr>
      <w:tr w:rsidR="00646BBF" w:rsidRPr="00C67D18" w14:paraId="5D17EB5A" w14:textId="77777777" w:rsidTr="008E5FE3">
        <w:trPr>
          <w:trHeight w:val="360"/>
        </w:trPr>
        <w:tc>
          <w:tcPr>
            <w:tcW w:w="4677" w:type="dxa"/>
            <w:vAlign w:val="center"/>
          </w:tcPr>
          <w:p w14:paraId="7953BFDB" w14:textId="77777777" w:rsidR="00646BBF" w:rsidRPr="00C67D18" w:rsidRDefault="00646BBF" w:rsidP="006F7D8B">
            <w:pPr>
              <w:pStyle w:val="Corpsdetexte"/>
              <w:spacing w:after="0"/>
            </w:pPr>
            <w:r w:rsidRPr="00C67D18">
              <w:t xml:space="preserve">Sort files </w:t>
            </w:r>
          </w:p>
        </w:tc>
        <w:tc>
          <w:tcPr>
            <w:tcW w:w="4673" w:type="dxa"/>
            <w:vAlign w:val="center"/>
          </w:tcPr>
          <w:p w14:paraId="1CF4240E" w14:textId="52282000" w:rsidR="00646BBF" w:rsidRPr="00C67D18" w:rsidRDefault="00BF13AE" w:rsidP="006F7D8B">
            <w:pPr>
              <w:pStyle w:val="Corpsdetexte"/>
              <w:spacing w:after="0"/>
            </w:pPr>
            <w:r w:rsidRPr="00C67D18">
              <w:t>Space</w:t>
            </w:r>
            <w:r w:rsidR="00646BBF" w:rsidRPr="00C67D18">
              <w:t xml:space="preserve"> + V</w:t>
            </w:r>
          </w:p>
        </w:tc>
      </w:tr>
      <w:tr w:rsidR="00646BBF" w:rsidRPr="00C67D18" w14:paraId="00B23BB1" w14:textId="77777777" w:rsidTr="008E5FE3">
        <w:trPr>
          <w:trHeight w:val="360"/>
        </w:trPr>
        <w:tc>
          <w:tcPr>
            <w:tcW w:w="4677" w:type="dxa"/>
            <w:vAlign w:val="center"/>
          </w:tcPr>
          <w:p w14:paraId="79ACB35C" w14:textId="103CDF6A" w:rsidR="00646BBF" w:rsidRPr="00C67D18" w:rsidRDefault="00646BBF" w:rsidP="006F7D8B">
            <w:pPr>
              <w:pStyle w:val="Corpsdetexte"/>
              <w:spacing w:after="0"/>
            </w:pPr>
            <w:r w:rsidRPr="00C67D18">
              <w:t>Where am I</w:t>
            </w:r>
            <w:r w:rsidR="00AF17AA" w:rsidRPr="00C67D18">
              <w:t xml:space="preserve"> </w:t>
            </w:r>
          </w:p>
        </w:tc>
        <w:tc>
          <w:tcPr>
            <w:tcW w:w="4673" w:type="dxa"/>
            <w:vAlign w:val="center"/>
          </w:tcPr>
          <w:p w14:paraId="7169BE30" w14:textId="22B2AFD3" w:rsidR="00646BBF" w:rsidRPr="00C67D18" w:rsidRDefault="003845D5" w:rsidP="006F7D8B">
            <w:pPr>
              <w:pStyle w:val="Corpsdetexte"/>
              <w:spacing w:after="0"/>
            </w:pPr>
            <w:r w:rsidRPr="00C67D18">
              <w:t>Space + Dots 1-5-6</w:t>
            </w:r>
          </w:p>
        </w:tc>
      </w:tr>
      <w:tr w:rsidR="00646BBF" w:rsidRPr="00C67D18" w14:paraId="41ABD21C" w14:textId="77777777" w:rsidTr="008E5FE3">
        <w:trPr>
          <w:trHeight w:val="360"/>
        </w:trPr>
        <w:tc>
          <w:tcPr>
            <w:tcW w:w="4677" w:type="dxa"/>
            <w:vAlign w:val="center"/>
          </w:tcPr>
          <w:p w14:paraId="50A89957" w14:textId="77777777" w:rsidR="00646BBF" w:rsidRPr="00C67D18" w:rsidRDefault="00646BBF" w:rsidP="006F7D8B">
            <w:pPr>
              <w:pStyle w:val="Corpsdetexte"/>
              <w:spacing w:after="0"/>
            </w:pPr>
            <w:r w:rsidRPr="00C67D18">
              <w:t xml:space="preserve">Select drive </w:t>
            </w:r>
          </w:p>
        </w:tc>
        <w:tc>
          <w:tcPr>
            <w:tcW w:w="4673" w:type="dxa"/>
            <w:vAlign w:val="center"/>
          </w:tcPr>
          <w:p w14:paraId="6F0F869B" w14:textId="1BA00D66" w:rsidR="00646BBF" w:rsidRPr="00C67D18" w:rsidRDefault="003845D5" w:rsidP="006F7D8B">
            <w:pPr>
              <w:pStyle w:val="Corpsdetexte"/>
              <w:spacing w:after="0"/>
            </w:pPr>
            <w:r w:rsidRPr="00C67D18">
              <w:t>Space</w:t>
            </w:r>
            <w:r w:rsidR="00646BBF" w:rsidRPr="00C67D18">
              <w:t xml:space="preserve"> + D</w:t>
            </w:r>
          </w:p>
        </w:tc>
      </w:tr>
      <w:tr w:rsidR="00646BBF" w:rsidRPr="00C67D18" w14:paraId="5A0671AE" w14:textId="77777777" w:rsidTr="008E5FE3">
        <w:trPr>
          <w:trHeight w:val="360"/>
        </w:trPr>
        <w:tc>
          <w:tcPr>
            <w:tcW w:w="4677" w:type="dxa"/>
            <w:vAlign w:val="center"/>
          </w:tcPr>
          <w:p w14:paraId="77A841ED" w14:textId="77777777" w:rsidR="00646BBF" w:rsidRPr="00C67D18" w:rsidRDefault="00646BBF" w:rsidP="006F7D8B">
            <w:pPr>
              <w:pStyle w:val="Corpsdetexte"/>
              <w:spacing w:after="0"/>
            </w:pPr>
            <w:r w:rsidRPr="00C67D18">
              <w:t>Go to parent folder</w:t>
            </w:r>
          </w:p>
        </w:tc>
        <w:tc>
          <w:tcPr>
            <w:tcW w:w="4673" w:type="dxa"/>
            <w:vAlign w:val="center"/>
          </w:tcPr>
          <w:p w14:paraId="0CF6256D" w14:textId="49BE42D0" w:rsidR="00646BBF" w:rsidRPr="00C67D18" w:rsidRDefault="003845D5" w:rsidP="006F7D8B">
            <w:pPr>
              <w:pStyle w:val="Corpsdetexte"/>
              <w:spacing w:after="0"/>
            </w:pPr>
            <w:r w:rsidRPr="00C67D18">
              <w:t>Space + E</w:t>
            </w:r>
          </w:p>
        </w:tc>
      </w:tr>
      <w:tr w:rsidR="005A2ACC" w:rsidRPr="00C67D18" w14:paraId="27A8013B" w14:textId="77777777" w:rsidTr="008E5FE3">
        <w:trPr>
          <w:trHeight w:val="360"/>
        </w:trPr>
        <w:tc>
          <w:tcPr>
            <w:tcW w:w="4677" w:type="dxa"/>
            <w:vAlign w:val="center"/>
          </w:tcPr>
          <w:p w14:paraId="65AD6C53" w14:textId="0CF6EBB1" w:rsidR="005A2ACC" w:rsidRPr="00C67D18" w:rsidRDefault="00B153DA" w:rsidP="006F7D8B">
            <w:pPr>
              <w:pStyle w:val="Corpsdetexte"/>
              <w:spacing w:after="0"/>
            </w:pPr>
            <w:r w:rsidRPr="00C67D18">
              <w:t>Eject media</w:t>
            </w:r>
          </w:p>
        </w:tc>
        <w:tc>
          <w:tcPr>
            <w:tcW w:w="4673" w:type="dxa"/>
            <w:vAlign w:val="center"/>
          </w:tcPr>
          <w:p w14:paraId="49219042" w14:textId="15007CEF" w:rsidR="005A2ACC" w:rsidRPr="00C67D18" w:rsidRDefault="00E07129" w:rsidP="006F7D8B">
            <w:pPr>
              <w:pStyle w:val="Corpsdetexte"/>
              <w:spacing w:after="0"/>
            </w:pPr>
            <w:r w:rsidRPr="00C67D18">
              <w:t>Enter</w:t>
            </w:r>
            <w:r w:rsidR="00B153DA" w:rsidRPr="00C67D18">
              <w:t xml:space="preserve"> + E</w:t>
            </w:r>
          </w:p>
        </w:tc>
      </w:tr>
    </w:tbl>
    <w:p w14:paraId="44440B0F" w14:textId="77078E48" w:rsidR="00646BBF" w:rsidRPr="00C67D18" w:rsidRDefault="008E5FE3" w:rsidP="00D24B70">
      <w:pPr>
        <w:pStyle w:val="Titre1"/>
        <w:numPr>
          <w:ilvl w:val="0"/>
          <w:numId w:val="46"/>
        </w:numPr>
        <w:ind w:left="357" w:hanging="357"/>
      </w:pPr>
      <w:bookmarkStart w:id="274" w:name="_Refd18e2800"/>
      <w:bookmarkStart w:id="275" w:name="_Tocd18e2800"/>
      <w:r w:rsidRPr="00C67D18">
        <w:t xml:space="preserve"> </w:t>
      </w:r>
      <w:bookmarkStart w:id="276" w:name="_Toc109639483"/>
      <w:r w:rsidR="00646BBF" w:rsidRPr="00C67D18">
        <w:t xml:space="preserve">Using the </w:t>
      </w:r>
      <w:bookmarkEnd w:id="274"/>
      <w:bookmarkEnd w:id="275"/>
      <w:r w:rsidR="00C110C0" w:rsidRPr="00C67D18">
        <w:t>KeyCalc</w:t>
      </w:r>
      <w:r w:rsidR="00646BBF" w:rsidRPr="00C67D18">
        <w:t xml:space="preserve"> Application</w:t>
      </w:r>
      <w:bookmarkEnd w:id="276"/>
    </w:p>
    <w:p w14:paraId="0169190B" w14:textId="299DCA42" w:rsidR="00646BBF" w:rsidRPr="00C67D18" w:rsidRDefault="00646BBF" w:rsidP="00646BBF">
      <w:pPr>
        <w:pStyle w:val="Corpsdetexte"/>
      </w:pPr>
      <w:r w:rsidRPr="00C67D18">
        <w:t xml:space="preserve">The </w:t>
      </w:r>
      <w:r w:rsidR="00B86937" w:rsidRPr="00C67D18">
        <w:t>Brailliant</w:t>
      </w:r>
      <w:r w:rsidR="00D863E3" w:rsidRPr="00C67D18">
        <w:t xml:space="preserve"> </w:t>
      </w:r>
      <w:r w:rsidRPr="00C67D18">
        <w:t xml:space="preserve">features a calculator app that enables you to perform the most common operations. </w:t>
      </w:r>
    </w:p>
    <w:p w14:paraId="37F25F43" w14:textId="2F18B96D" w:rsidR="00646BBF" w:rsidRPr="00C67D18" w:rsidRDefault="00646BBF" w:rsidP="00646BBF">
      <w:pPr>
        <w:pStyle w:val="Corpsdetexte"/>
      </w:pPr>
      <w:r w:rsidRPr="00C67D18">
        <w:rPr>
          <w:rStyle w:val="lev"/>
        </w:rPr>
        <w:t>Note</w:t>
      </w:r>
      <w:r w:rsidRPr="00C67D18">
        <w:t xml:space="preserve">: </w:t>
      </w:r>
      <w:r w:rsidR="00220069" w:rsidRPr="00C67D18">
        <w:t>KeyCalc</w:t>
      </w:r>
      <w:r w:rsidRPr="00C67D18">
        <w:t xml:space="preserve"> currently supports Computer Braille only. </w:t>
      </w:r>
    </w:p>
    <w:p w14:paraId="683D63E2" w14:textId="628E45F0" w:rsidR="00646BBF" w:rsidRPr="00C67D18" w:rsidRDefault="00646BBF" w:rsidP="00646BBF">
      <w:pPr>
        <w:pStyle w:val="Corpsdetexte"/>
      </w:pPr>
      <w:r w:rsidRPr="00C67D18">
        <w:t xml:space="preserve">To open </w:t>
      </w:r>
      <w:r w:rsidR="00220069" w:rsidRPr="00C67D18">
        <w:t>KeyCalc</w:t>
      </w:r>
      <w:r w:rsidRPr="00C67D18">
        <w:t>:</w:t>
      </w:r>
    </w:p>
    <w:p w14:paraId="162DB28A" w14:textId="77777777" w:rsidR="00646BBF" w:rsidRPr="00C67D18" w:rsidRDefault="00646BBF" w:rsidP="00D24B70">
      <w:pPr>
        <w:pStyle w:val="Corpsdetexte"/>
        <w:numPr>
          <w:ilvl w:val="0"/>
          <w:numId w:val="27"/>
        </w:numPr>
      </w:pPr>
      <w:r w:rsidRPr="00C67D18">
        <w:lastRenderedPageBreak/>
        <w:t>Go to the Main menu.</w:t>
      </w:r>
    </w:p>
    <w:p w14:paraId="72271F03" w14:textId="2035D89F" w:rsidR="00646BBF" w:rsidRPr="00C67D18" w:rsidRDefault="00646BBF" w:rsidP="00D24B70">
      <w:pPr>
        <w:pStyle w:val="Corpsdetexte"/>
        <w:numPr>
          <w:ilvl w:val="0"/>
          <w:numId w:val="27"/>
        </w:numPr>
      </w:pPr>
      <w:r w:rsidRPr="00C67D18">
        <w:t xml:space="preserve">Press C </w:t>
      </w:r>
      <w:r w:rsidRPr="00C67D18">
        <w:rPr>
          <w:rStyle w:val="lev"/>
        </w:rPr>
        <w:t>OR</w:t>
      </w:r>
      <w:r w:rsidRPr="00C67D18">
        <w:t xml:space="preserve"> press the Previous or Next thumb keys until you reach the Calculator</w:t>
      </w:r>
      <w:r w:rsidR="00220069" w:rsidRPr="00C67D18">
        <w:t>: KeyCalc</w:t>
      </w:r>
      <w:r w:rsidRPr="00C67D18">
        <w:t xml:space="preserve"> menu item. </w:t>
      </w:r>
    </w:p>
    <w:p w14:paraId="61DDAFD9" w14:textId="77777777" w:rsidR="00646BBF" w:rsidRPr="00C67D18" w:rsidRDefault="00646BBF" w:rsidP="00D24B70">
      <w:pPr>
        <w:pStyle w:val="Corpsdetexte"/>
        <w:numPr>
          <w:ilvl w:val="0"/>
          <w:numId w:val="27"/>
        </w:numPr>
      </w:pPr>
      <w:r w:rsidRPr="00C67D18">
        <w:t>Press Enter or a cursor routing key.</w:t>
      </w:r>
    </w:p>
    <w:p w14:paraId="10AFF81E" w14:textId="3106B60E" w:rsidR="00646BBF" w:rsidRPr="00C67D18" w:rsidRDefault="00646BBF" w:rsidP="00273F34">
      <w:pPr>
        <w:pStyle w:val="Titre2"/>
        <w:numPr>
          <w:ilvl w:val="1"/>
          <w:numId w:val="46"/>
        </w:numPr>
        <w:tabs>
          <w:tab w:val="left" w:pos="1276"/>
        </w:tabs>
        <w:ind w:left="720"/>
      </w:pPr>
      <w:bookmarkStart w:id="277" w:name="_Toc109639484"/>
      <w:r w:rsidRPr="00C67D18">
        <w:t>Operating the Calculator</w:t>
      </w:r>
      <w:bookmarkEnd w:id="277"/>
    </w:p>
    <w:p w14:paraId="49CE5A09" w14:textId="4D951725" w:rsidR="00646BBF" w:rsidRPr="00C67D18" w:rsidRDefault="00646BBF" w:rsidP="00646BBF">
      <w:pPr>
        <w:pStyle w:val="Corpsdetexte"/>
      </w:pPr>
      <w:r w:rsidRPr="00C67D18">
        <w:t xml:space="preserve">To use </w:t>
      </w:r>
      <w:r w:rsidR="00220069" w:rsidRPr="00C67D18">
        <w:t>KeyCalc</w:t>
      </w:r>
      <w:r w:rsidRPr="00C67D18">
        <w:t xml:space="preserve">, write your complete equation, then press Enter to get the result. </w:t>
      </w:r>
    </w:p>
    <w:p w14:paraId="0C60DB85" w14:textId="6BA5C9DE" w:rsidR="00646BBF" w:rsidRPr="00C67D18" w:rsidRDefault="00646BBF" w:rsidP="00646BBF">
      <w:pPr>
        <w:pStyle w:val="Corpsdetexte"/>
      </w:pPr>
      <w:r w:rsidRPr="00C67D18">
        <w:t xml:space="preserve">For example, type the equation 20-(6+8) (with no spaces). Press Enter and </w:t>
      </w:r>
      <w:r w:rsidR="00B86937" w:rsidRPr="00C67D18">
        <w:t>Brailliant</w:t>
      </w:r>
      <w:r w:rsidR="00D863E3" w:rsidRPr="00C67D18">
        <w:t xml:space="preserve"> </w:t>
      </w:r>
      <w:r w:rsidRPr="00C67D18">
        <w:t>displays 6 as the answer.</w:t>
      </w:r>
    </w:p>
    <w:p w14:paraId="7AD24565" w14:textId="64DE54BE" w:rsidR="00646BBF" w:rsidRPr="00C67D18" w:rsidRDefault="00646BBF" w:rsidP="00646BBF">
      <w:pPr>
        <w:pStyle w:val="Corpsdetexte"/>
      </w:pPr>
      <w:r w:rsidRPr="00C67D18">
        <w:t xml:space="preserve">To clear the previous equation, press </w:t>
      </w:r>
      <w:r w:rsidR="00BF0D0C" w:rsidRPr="00C67D18">
        <w:t>Space + Dots</w:t>
      </w:r>
      <w:r w:rsidR="00D75381" w:rsidRPr="00C67D18">
        <w:t xml:space="preserve"> 3-5-6</w:t>
      </w:r>
      <w:r w:rsidRPr="00C67D18">
        <w:t>.</w:t>
      </w:r>
    </w:p>
    <w:p w14:paraId="6FBD29DA" w14:textId="702816B3" w:rsidR="00646BBF" w:rsidRPr="00C67D18" w:rsidRDefault="00646BBF" w:rsidP="00646BBF">
      <w:pPr>
        <w:pStyle w:val="Corpsdetexte"/>
      </w:pPr>
      <w:r w:rsidRPr="00C67D18">
        <w:t xml:space="preserve">To add operators such as + or -, open the Context menu using </w:t>
      </w:r>
      <w:r w:rsidR="00D75381" w:rsidRPr="00C67D18">
        <w:t>Space</w:t>
      </w:r>
      <w:r w:rsidRPr="00C67D18">
        <w:t xml:space="preserve"> + M. Refer to the </w:t>
      </w:r>
      <w:hyperlink w:anchor="_Calculator_Commands_Table" w:history="1">
        <w:r w:rsidR="00220069" w:rsidRPr="00C67D18">
          <w:rPr>
            <w:rStyle w:val="Lienhypertexte"/>
          </w:rPr>
          <w:t>KeyCalc</w:t>
        </w:r>
        <w:r w:rsidRPr="00C67D18">
          <w:rPr>
            <w:rStyle w:val="Lienhypertexte"/>
          </w:rPr>
          <w:t xml:space="preserve"> Commands Table section</w:t>
        </w:r>
      </w:hyperlink>
      <w:r w:rsidRPr="00C67D18">
        <w:t xml:space="preserve">, for a full list of </w:t>
      </w:r>
      <w:r w:rsidR="00220069" w:rsidRPr="00C67D18">
        <w:t>KeyCalc</w:t>
      </w:r>
      <w:r w:rsidRPr="00C67D18">
        <w:t xml:space="preserve"> commands and operators.</w:t>
      </w:r>
    </w:p>
    <w:p w14:paraId="46FB7B45" w14:textId="48AB48C8" w:rsidR="00646BBF" w:rsidRPr="00C67D18" w:rsidRDefault="00220069" w:rsidP="00801DCB">
      <w:pPr>
        <w:pStyle w:val="Titre2"/>
        <w:numPr>
          <w:ilvl w:val="1"/>
          <w:numId w:val="46"/>
        </w:numPr>
        <w:tabs>
          <w:tab w:val="left" w:pos="1276"/>
        </w:tabs>
        <w:ind w:left="720"/>
      </w:pPr>
      <w:bookmarkStart w:id="278" w:name="_Refd18e2847"/>
      <w:bookmarkStart w:id="279" w:name="_Tocd18e2847"/>
      <w:bookmarkStart w:id="280" w:name="_Toc109639485"/>
      <w:r w:rsidRPr="00C67D18">
        <w:t>KeyCalc</w:t>
      </w:r>
      <w:r w:rsidR="00646BBF" w:rsidRPr="00C67D18">
        <w:t xml:space="preserve"> Commands</w:t>
      </w:r>
      <w:bookmarkEnd w:id="278"/>
      <w:bookmarkEnd w:id="279"/>
      <w:r w:rsidR="00646BBF" w:rsidRPr="00C67D18">
        <w:t xml:space="preserve"> Table</w:t>
      </w:r>
      <w:bookmarkEnd w:id="280"/>
    </w:p>
    <w:p w14:paraId="38B4CF46" w14:textId="19A1E5D8" w:rsidR="00646BBF" w:rsidRPr="00C67D18" w:rsidRDefault="00646BBF" w:rsidP="00646BBF">
      <w:pPr>
        <w:pStyle w:val="Corpsdetexte"/>
      </w:pPr>
      <w:r w:rsidRPr="00C67D18">
        <w:t xml:space="preserve">The </w:t>
      </w:r>
      <w:r w:rsidR="00220069" w:rsidRPr="00C67D18">
        <w:t>KeyCalc</w:t>
      </w:r>
      <w:r w:rsidRPr="00C67D18">
        <w:t xml:space="preserve"> commands are listed in Table </w:t>
      </w:r>
      <w:r w:rsidR="00D01AF7">
        <w:t>7</w:t>
      </w:r>
      <w:r w:rsidRPr="00C67D18">
        <w:t>.</w:t>
      </w:r>
    </w:p>
    <w:p w14:paraId="0B8075AB" w14:textId="72FB4ACF" w:rsidR="00646BBF" w:rsidRPr="00C67D18" w:rsidRDefault="00646BBF" w:rsidP="00646BBF">
      <w:pPr>
        <w:pStyle w:val="Lgende"/>
        <w:keepNext/>
        <w:rPr>
          <w:rStyle w:val="lev"/>
          <w:sz w:val="24"/>
          <w:szCs w:val="24"/>
        </w:rPr>
      </w:pPr>
      <w:r w:rsidRPr="00C67D18">
        <w:rPr>
          <w:rStyle w:val="lev"/>
          <w:sz w:val="24"/>
          <w:szCs w:val="24"/>
        </w:rPr>
        <w:t xml:space="preserve">Table </w:t>
      </w:r>
      <w:r w:rsidR="00D01AF7">
        <w:rPr>
          <w:rStyle w:val="lev"/>
          <w:sz w:val="24"/>
          <w:szCs w:val="24"/>
        </w:rPr>
        <w:t>7</w:t>
      </w:r>
      <w:r w:rsidRPr="00C67D18">
        <w:rPr>
          <w:rStyle w:val="lev"/>
          <w:sz w:val="24"/>
          <w:szCs w:val="24"/>
        </w:rPr>
        <w:t>: Calculator Commands</w:t>
      </w:r>
      <w:r w:rsidR="001A34D2" w:rsidRPr="00C67D18">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C67D18" w14:paraId="239AAF30" w14:textId="77777777" w:rsidTr="006F7D8B">
        <w:trPr>
          <w:trHeight w:val="432"/>
          <w:tblHeader/>
        </w:trPr>
        <w:tc>
          <w:tcPr>
            <w:tcW w:w="4315" w:type="dxa"/>
            <w:vAlign w:val="center"/>
          </w:tcPr>
          <w:p w14:paraId="5A2ECE4D" w14:textId="77777777" w:rsidR="00646BBF" w:rsidRPr="00C67D18" w:rsidRDefault="00646BBF" w:rsidP="006F7D8B">
            <w:pPr>
              <w:pStyle w:val="Corpsdetexte"/>
              <w:spacing w:after="0"/>
              <w:jc w:val="center"/>
              <w:rPr>
                <w:rStyle w:val="lev"/>
              </w:rPr>
            </w:pPr>
            <w:r w:rsidRPr="00C67D18">
              <w:rPr>
                <w:rStyle w:val="lev"/>
              </w:rPr>
              <w:t>Action</w:t>
            </w:r>
          </w:p>
        </w:tc>
        <w:tc>
          <w:tcPr>
            <w:tcW w:w="4315" w:type="dxa"/>
            <w:vAlign w:val="center"/>
          </w:tcPr>
          <w:p w14:paraId="50AD4E1E" w14:textId="753B7C46" w:rsidR="00646BBF" w:rsidRPr="00C67D18" w:rsidRDefault="00D50F7A" w:rsidP="006F7D8B">
            <w:pPr>
              <w:pStyle w:val="Corpsdetexte"/>
              <w:spacing w:after="0"/>
              <w:jc w:val="center"/>
              <w:rPr>
                <w:rStyle w:val="lev"/>
              </w:rPr>
            </w:pPr>
            <w:r w:rsidRPr="00C67D18">
              <w:rPr>
                <w:rStyle w:val="lev"/>
              </w:rPr>
              <w:t xml:space="preserve">Shortcut </w:t>
            </w:r>
            <w:r w:rsidR="00646BBF" w:rsidRPr="00C67D18">
              <w:rPr>
                <w:rStyle w:val="lev"/>
              </w:rPr>
              <w:t>or Key Combination</w:t>
            </w:r>
          </w:p>
        </w:tc>
      </w:tr>
      <w:tr w:rsidR="00646BBF" w:rsidRPr="00C67D18" w14:paraId="56472E82" w14:textId="77777777" w:rsidTr="006F7D8B">
        <w:trPr>
          <w:trHeight w:val="360"/>
        </w:trPr>
        <w:tc>
          <w:tcPr>
            <w:tcW w:w="4315" w:type="dxa"/>
            <w:vAlign w:val="center"/>
          </w:tcPr>
          <w:p w14:paraId="003F998F" w14:textId="77777777" w:rsidR="00646BBF" w:rsidRPr="00C67D18" w:rsidRDefault="00646BBF" w:rsidP="006F7D8B">
            <w:pPr>
              <w:pStyle w:val="Corpsdetexte"/>
              <w:spacing w:after="0"/>
            </w:pPr>
            <w:r w:rsidRPr="00C67D18">
              <w:t xml:space="preserve">Plus </w:t>
            </w:r>
          </w:p>
        </w:tc>
        <w:tc>
          <w:tcPr>
            <w:tcW w:w="4315" w:type="dxa"/>
            <w:vAlign w:val="center"/>
          </w:tcPr>
          <w:p w14:paraId="22F2C39D" w14:textId="4A761D48" w:rsidR="00646BBF" w:rsidRPr="00C67D18" w:rsidRDefault="00224055" w:rsidP="006F7D8B">
            <w:pPr>
              <w:pStyle w:val="Corpsdetexte"/>
              <w:spacing w:after="0"/>
            </w:pPr>
            <w:r w:rsidRPr="00C67D18">
              <w:t>Dots 3-4-6</w:t>
            </w:r>
          </w:p>
        </w:tc>
      </w:tr>
      <w:tr w:rsidR="00646BBF" w:rsidRPr="00C67D18" w14:paraId="4F6494A3" w14:textId="77777777" w:rsidTr="006F7D8B">
        <w:trPr>
          <w:trHeight w:val="360"/>
        </w:trPr>
        <w:tc>
          <w:tcPr>
            <w:tcW w:w="4315" w:type="dxa"/>
            <w:vAlign w:val="center"/>
          </w:tcPr>
          <w:p w14:paraId="03D01C9A" w14:textId="77777777" w:rsidR="00646BBF" w:rsidRPr="00C67D18" w:rsidRDefault="00646BBF" w:rsidP="006F7D8B">
            <w:pPr>
              <w:pStyle w:val="Corpsdetexte"/>
              <w:spacing w:after="0"/>
            </w:pPr>
            <w:r w:rsidRPr="00C67D18">
              <w:t>Minus</w:t>
            </w:r>
          </w:p>
        </w:tc>
        <w:tc>
          <w:tcPr>
            <w:tcW w:w="4315" w:type="dxa"/>
            <w:vAlign w:val="center"/>
          </w:tcPr>
          <w:p w14:paraId="61E5FE95" w14:textId="273ABFB7" w:rsidR="00646BBF" w:rsidRPr="00C67D18" w:rsidRDefault="00224055" w:rsidP="006F7D8B">
            <w:pPr>
              <w:pStyle w:val="Corpsdetexte"/>
              <w:spacing w:after="0"/>
            </w:pPr>
            <w:r w:rsidRPr="00C67D18">
              <w:t>Dots 3-6</w:t>
            </w:r>
          </w:p>
        </w:tc>
      </w:tr>
      <w:tr w:rsidR="00646BBF" w:rsidRPr="00C67D18" w14:paraId="311DD7DA" w14:textId="77777777" w:rsidTr="006F7D8B">
        <w:trPr>
          <w:trHeight w:val="360"/>
        </w:trPr>
        <w:tc>
          <w:tcPr>
            <w:tcW w:w="4315" w:type="dxa"/>
            <w:vAlign w:val="center"/>
          </w:tcPr>
          <w:p w14:paraId="60A70A61" w14:textId="77777777" w:rsidR="00646BBF" w:rsidRPr="00C67D18" w:rsidRDefault="00646BBF" w:rsidP="006F7D8B">
            <w:pPr>
              <w:pStyle w:val="Corpsdetexte"/>
              <w:spacing w:after="0"/>
            </w:pPr>
            <w:r w:rsidRPr="00C67D18">
              <w:t>Multiply</w:t>
            </w:r>
          </w:p>
        </w:tc>
        <w:tc>
          <w:tcPr>
            <w:tcW w:w="4315" w:type="dxa"/>
            <w:vAlign w:val="center"/>
          </w:tcPr>
          <w:p w14:paraId="03460AED" w14:textId="465D6FD4" w:rsidR="00646BBF" w:rsidRPr="00C67D18" w:rsidRDefault="00224055" w:rsidP="006F7D8B">
            <w:pPr>
              <w:pStyle w:val="Corpsdetexte"/>
              <w:spacing w:after="0"/>
            </w:pPr>
            <w:r w:rsidRPr="00C67D18">
              <w:t>Dots 1-6</w:t>
            </w:r>
          </w:p>
        </w:tc>
      </w:tr>
      <w:tr w:rsidR="00646BBF" w:rsidRPr="00C67D18" w14:paraId="0D7D971C" w14:textId="77777777" w:rsidTr="006F7D8B">
        <w:trPr>
          <w:trHeight w:val="360"/>
        </w:trPr>
        <w:tc>
          <w:tcPr>
            <w:tcW w:w="4315" w:type="dxa"/>
            <w:vAlign w:val="center"/>
          </w:tcPr>
          <w:p w14:paraId="60EE910D" w14:textId="77777777" w:rsidR="00646BBF" w:rsidRPr="00C67D18" w:rsidRDefault="00646BBF" w:rsidP="006F7D8B">
            <w:pPr>
              <w:pStyle w:val="Corpsdetexte"/>
              <w:spacing w:after="0"/>
            </w:pPr>
            <w:r w:rsidRPr="00C67D18">
              <w:t>Divide</w:t>
            </w:r>
          </w:p>
        </w:tc>
        <w:tc>
          <w:tcPr>
            <w:tcW w:w="4315" w:type="dxa"/>
            <w:vAlign w:val="center"/>
          </w:tcPr>
          <w:p w14:paraId="3B3F7BCF" w14:textId="7FB72C5E" w:rsidR="00646BBF" w:rsidRPr="00C67D18" w:rsidRDefault="00224055" w:rsidP="006F7D8B">
            <w:pPr>
              <w:pStyle w:val="Corpsdetexte"/>
              <w:spacing w:after="0"/>
            </w:pPr>
            <w:r w:rsidRPr="00C67D18">
              <w:t>Dots 3-4</w:t>
            </w:r>
          </w:p>
        </w:tc>
      </w:tr>
      <w:tr w:rsidR="00646BBF" w:rsidRPr="00C67D18" w14:paraId="49E8BA54" w14:textId="77777777" w:rsidTr="006F7D8B">
        <w:trPr>
          <w:trHeight w:val="360"/>
        </w:trPr>
        <w:tc>
          <w:tcPr>
            <w:tcW w:w="4315" w:type="dxa"/>
            <w:vAlign w:val="center"/>
          </w:tcPr>
          <w:p w14:paraId="261AB7A8" w14:textId="77777777" w:rsidR="00646BBF" w:rsidRPr="00C67D18" w:rsidRDefault="00646BBF" w:rsidP="006F7D8B">
            <w:pPr>
              <w:pStyle w:val="Corpsdetexte"/>
              <w:spacing w:after="0"/>
            </w:pPr>
            <w:r w:rsidRPr="00C67D18">
              <w:t>Equals</w:t>
            </w:r>
          </w:p>
        </w:tc>
        <w:tc>
          <w:tcPr>
            <w:tcW w:w="4315" w:type="dxa"/>
            <w:vAlign w:val="center"/>
          </w:tcPr>
          <w:p w14:paraId="6A04817E" w14:textId="676A2F28" w:rsidR="00646BBF" w:rsidRPr="00C67D18" w:rsidRDefault="00646BBF" w:rsidP="006F7D8B">
            <w:pPr>
              <w:pStyle w:val="Corpsdetexte"/>
              <w:spacing w:after="0"/>
            </w:pPr>
            <w:r w:rsidRPr="00C67D18">
              <w:t>Enter</w:t>
            </w:r>
          </w:p>
        </w:tc>
      </w:tr>
      <w:tr w:rsidR="00646BBF" w:rsidRPr="00C67D18" w14:paraId="707ED9E9" w14:textId="77777777" w:rsidTr="006F7D8B">
        <w:trPr>
          <w:trHeight w:val="360"/>
        </w:trPr>
        <w:tc>
          <w:tcPr>
            <w:tcW w:w="4315" w:type="dxa"/>
            <w:vAlign w:val="center"/>
          </w:tcPr>
          <w:p w14:paraId="00411684" w14:textId="77777777" w:rsidR="00646BBF" w:rsidRPr="00C67D18" w:rsidRDefault="00646BBF" w:rsidP="006F7D8B">
            <w:pPr>
              <w:pStyle w:val="Corpsdetexte"/>
              <w:spacing w:after="0"/>
            </w:pPr>
            <w:r w:rsidRPr="00C67D18">
              <w:t xml:space="preserve">Clear </w:t>
            </w:r>
          </w:p>
        </w:tc>
        <w:tc>
          <w:tcPr>
            <w:tcW w:w="4315" w:type="dxa"/>
            <w:vAlign w:val="center"/>
          </w:tcPr>
          <w:p w14:paraId="5C096BF1" w14:textId="05F04CAC" w:rsidR="00646BBF" w:rsidRPr="00C67D18" w:rsidRDefault="00265E11" w:rsidP="006F7D8B">
            <w:pPr>
              <w:pStyle w:val="Corpsdetexte"/>
              <w:spacing w:after="0"/>
            </w:pPr>
            <w:r w:rsidRPr="00C67D18">
              <w:t>Space + Dots 3-5-6</w:t>
            </w:r>
          </w:p>
        </w:tc>
      </w:tr>
      <w:tr w:rsidR="00646BBF" w:rsidRPr="00C67D18" w14:paraId="54668FF6" w14:textId="77777777" w:rsidTr="006F7D8B">
        <w:trPr>
          <w:trHeight w:val="360"/>
        </w:trPr>
        <w:tc>
          <w:tcPr>
            <w:tcW w:w="4315" w:type="dxa"/>
            <w:vAlign w:val="center"/>
          </w:tcPr>
          <w:p w14:paraId="4D7AB44F" w14:textId="77777777" w:rsidR="00646BBF" w:rsidRPr="00C67D18" w:rsidRDefault="00646BBF" w:rsidP="006F7D8B">
            <w:pPr>
              <w:pStyle w:val="Corpsdetexte"/>
              <w:spacing w:after="0"/>
            </w:pPr>
            <w:r w:rsidRPr="00C67D18">
              <w:t>Decimal point</w:t>
            </w:r>
          </w:p>
        </w:tc>
        <w:tc>
          <w:tcPr>
            <w:tcW w:w="4315" w:type="dxa"/>
            <w:vAlign w:val="center"/>
          </w:tcPr>
          <w:p w14:paraId="77640D7E" w14:textId="54A83524" w:rsidR="00646BBF" w:rsidRPr="00C67D18" w:rsidRDefault="001A34D2" w:rsidP="006F7D8B">
            <w:pPr>
              <w:pStyle w:val="Corpsdetexte"/>
              <w:spacing w:after="0"/>
            </w:pPr>
            <w:r w:rsidRPr="00C67D18">
              <w:t>Dots 4-6</w:t>
            </w:r>
          </w:p>
        </w:tc>
      </w:tr>
      <w:tr w:rsidR="00646BBF" w:rsidRPr="00C67D18" w14:paraId="347D84D4" w14:textId="77777777" w:rsidTr="006F7D8B">
        <w:trPr>
          <w:trHeight w:val="360"/>
        </w:trPr>
        <w:tc>
          <w:tcPr>
            <w:tcW w:w="4315" w:type="dxa"/>
            <w:vAlign w:val="center"/>
          </w:tcPr>
          <w:p w14:paraId="7DADAD80" w14:textId="77777777" w:rsidR="00646BBF" w:rsidRPr="00C67D18" w:rsidRDefault="00646BBF" w:rsidP="006F7D8B">
            <w:pPr>
              <w:pStyle w:val="Corpsdetexte"/>
              <w:spacing w:after="0"/>
            </w:pPr>
            <w:r w:rsidRPr="00C67D18">
              <w:t>Percent</w:t>
            </w:r>
          </w:p>
        </w:tc>
        <w:tc>
          <w:tcPr>
            <w:tcW w:w="4315" w:type="dxa"/>
            <w:vAlign w:val="center"/>
          </w:tcPr>
          <w:p w14:paraId="0AE5FF3D" w14:textId="4A12F4FE" w:rsidR="00646BBF" w:rsidRPr="00C67D18" w:rsidRDefault="001A34D2" w:rsidP="006F7D8B">
            <w:pPr>
              <w:pStyle w:val="Corpsdetexte"/>
              <w:spacing w:after="0"/>
            </w:pPr>
            <w:r w:rsidRPr="00C67D18">
              <w:t>Dots 1-4-6</w:t>
            </w:r>
          </w:p>
        </w:tc>
      </w:tr>
      <w:tr w:rsidR="00646BBF" w:rsidRPr="00C67D18" w14:paraId="5D53945C" w14:textId="77777777" w:rsidTr="006F7D8B">
        <w:trPr>
          <w:trHeight w:val="360"/>
        </w:trPr>
        <w:tc>
          <w:tcPr>
            <w:tcW w:w="4315" w:type="dxa"/>
            <w:vAlign w:val="center"/>
          </w:tcPr>
          <w:p w14:paraId="4E5D7F4C" w14:textId="77777777" w:rsidR="00646BBF" w:rsidRPr="00C67D18" w:rsidRDefault="00646BBF" w:rsidP="006F7D8B">
            <w:pPr>
              <w:pStyle w:val="Corpsdetexte"/>
              <w:spacing w:after="0"/>
            </w:pPr>
            <w:r w:rsidRPr="00C67D18">
              <w:t xml:space="preserve">Square root </w:t>
            </w:r>
          </w:p>
        </w:tc>
        <w:tc>
          <w:tcPr>
            <w:tcW w:w="4315" w:type="dxa"/>
            <w:vAlign w:val="center"/>
          </w:tcPr>
          <w:p w14:paraId="73E96EFB" w14:textId="126071E2" w:rsidR="00646BBF" w:rsidRPr="00C67D18" w:rsidRDefault="001A34D2" w:rsidP="006F7D8B">
            <w:pPr>
              <w:pStyle w:val="Corpsdetexte"/>
              <w:spacing w:after="0"/>
            </w:pPr>
            <w:r w:rsidRPr="00C67D18">
              <w:t>Space + Dots 3-4-5</w:t>
            </w:r>
          </w:p>
        </w:tc>
      </w:tr>
      <w:tr w:rsidR="00646BBF" w:rsidRPr="00C67D18" w14:paraId="3D6D872C" w14:textId="77777777" w:rsidTr="006F7D8B">
        <w:trPr>
          <w:trHeight w:val="360"/>
        </w:trPr>
        <w:tc>
          <w:tcPr>
            <w:tcW w:w="4315" w:type="dxa"/>
            <w:vAlign w:val="center"/>
          </w:tcPr>
          <w:p w14:paraId="6A6F6CF4" w14:textId="77777777" w:rsidR="00646BBF" w:rsidRPr="00C67D18" w:rsidRDefault="00646BBF" w:rsidP="006F7D8B">
            <w:pPr>
              <w:pStyle w:val="Corpsdetexte"/>
              <w:spacing w:after="0"/>
            </w:pPr>
            <w:r w:rsidRPr="00C67D18">
              <w:t>Pi</w:t>
            </w:r>
          </w:p>
        </w:tc>
        <w:tc>
          <w:tcPr>
            <w:tcW w:w="4315" w:type="dxa"/>
            <w:vAlign w:val="center"/>
          </w:tcPr>
          <w:p w14:paraId="4FB3BD2F" w14:textId="34AC7940" w:rsidR="00646BBF" w:rsidRPr="00C67D18" w:rsidRDefault="001A34D2" w:rsidP="006F7D8B">
            <w:pPr>
              <w:pStyle w:val="Corpsdetexte"/>
              <w:spacing w:after="0"/>
            </w:pPr>
            <w:r w:rsidRPr="00C67D18">
              <w:t>Space</w:t>
            </w:r>
            <w:r w:rsidR="00AF17AA" w:rsidRPr="00C67D18">
              <w:t xml:space="preserve"> </w:t>
            </w:r>
            <w:r w:rsidR="00BA5ABB" w:rsidRPr="00C67D18">
              <w:t xml:space="preserve">+ </w:t>
            </w:r>
            <w:r w:rsidRPr="00C67D18">
              <w:t>Y</w:t>
            </w:r>
          </w:p>
        </w:tc>
      </w:tr>
    </w:tbl>
    <w:p w14:paraId="21738171" w14:textId="2D41E621" w:rsidR="00646BBF" w:rsidRPr="00C67D18" w:rsidRDefault="00C45BFB" w:rsidP="00D24B70">
      <w:pPr>
        <w:pStyle w:val="Titre1"/>
        <w:numPr>
          <w:ilvl w:val="0"/>
          <w:numId w:val="46"/>
        </w:numPr>
        <w:ind w:left="357" w:hanging="357"/>
      </w:pPr>
      <w:bookmarkStart w:id="281" w:name="_Refd18e2894"/>
      <w:bookmarkStart w:id="282" w:name="_Tocd18e2894"/>
      <w:r w:rsidRPr="00C67D18">
        <w:t xml:space="preserve"> </w:t>
      </w:r>
      <w:bookmarkStart w:id="283" w:name="_Toc109639486"/>
      <w:r w:rsidR="00646BBF" w:rsidRPr="00C67D18">
        <w:t>Using the Date and Time</w:t>
      </w:r>
      <w:bookmarkEnd w:id="281"/>
      <w:bookmarkEnd w:id="282"/>
      <w:r w:rsidR="00646BBF" w:rsidRPr="00C67D18">
        <w:t xml:space="preserve"> Application</w:t>
      </w:r>
      <w:bookmarkEnd w:id="283"/>
    </w:p>
    <w:p w14:paraId="67399EEB" w14:textId="4CFBC47E" w:rsidR="00646BBF" w:rsidRPr="00C67D18" w:rsidRDefault="00646BBF" w:rsidP="00646BBF">
      <w:pPr>
        <w:pStyle w:val="Corpsdetexte"/>
      </w:pPr>
      <w:r w:rsidRPr="00C67D18">
        <w:t xml:space="preserve">The </w:t>
      </w:r>
      <w:r w:rsidR="00B86937" w:rsidRPr="00C67D18">
        <w:t>Brailliant</w:t>
      </w:r>
      <w:r w:rsidRPr="00C67D18">
        <w:t xml:space="preserve"> features an application that gives you the current date and time. </w:t>
      </w:r>
    </w:p>
    <w:p w14:paraId="28929987" w14:textId="77777777" w:rsidR="00646BBF" w:rsidRPr="00C67D18" w:rsidRDefault="00646BBF" w:rsidP="00646BBF">
      <w:pPr>
        <w:pStyle w:val="Corpsdetexte"/>
      </w:pPr>
      <w:r w:rsidRPr="00C67D18">
        <w:t>To open Date and Time:</w:t>
      </w:r>
    </w:p>
    <w:p w14:paraId="1B18A90F" w14:textId="77777777" w:rsidR="00646BBF" w:rsidRPr="00C67D18" w:rsidRDefault="00646BBF" w:rsidP="00D24B70">
      <w:pPr>
        <w:pStyle w:val="Corpsdetexte"/>
        <w:numPr>
          <w:ilvl w:val="0"/>
          <w:numId w:val="28"/>
        </w:numPr>
      </w:pPr>
      <w:r w:rsidRPr="00C67D18">
        <w:t>Go to the Main menu.</w:t>
      </w:r>
    </w:p>
    <w:p w14:paraId="1C1A7633" w14:textId="77777777" w:rsidR="00646BBF" w:rsidRPr="00C67D18" w:rsidRDefault="00646BBF" w:rsidP="00D24B70">
      <w:pPr>
        <w:pStyle w:val="Corpsdetexte"/>
        <w:numPr>
          <w:ilvl w:val="0"/>
          <w:numId w:val="28"/>
        </w:numPr>
      </w:pPr>
      <w:r w:rsidRPr="00C67D18">
        <w:t>Press the Previous or Next thumb keys until you reach the Date and Time menu item.</w:t>
      </w:r>
    </w:p>
    <w:p w14:paraId="3E353C86" w14:textId="77777777" w:rsidR="00646BBF" w:rsidRPr="00C67D18" w:rsidRDefault="00646BBF" w:rsidP="00D24B70">
      <w:pPr>
        <w:pStyle w:val="Corpsdetexte"/>
        <w:numPr>
          <w:ilvl w:val="0"/>
          <w:numId w:val="28"/>
        </w:numPr>
      </w:pPr>
      <w:r w:rsidRPr="00C67D18">
        <w:lastRenderedPageBreak/>
        <w:t>Press Enter or a cursor routing key.</w:t>
      </w:r>
    </w:p>
    <w:p w14:paraId="1B5FAAC9" w14:textId="4C38E100" w:rsidR="00646BBF" w:rsidRPr="00C67D18" w:rsidRDefault="00646BBF" w:rsidP="00A254BC">
      <w:pPr>
        <w:pStyle w:val="Titre2"/>
        <w:numPr>
          <w:ilvl w:val="1"/>
          <w:numId w:val="46"/>
        </w:numPr>
        <w:tabs>
          <w:tab w:val="left" w:pos="1276"/>
        </w:tabs>
        <w:ind w:left="720"/>
      </w:pPr>
      <w:bookmarkStart w:id="284" w:name="_Refd18e2923"/>
      <w:bookmarkStart w:id="285" w:name="_Tocd18e2923"/>
      <w:bookmarkStart w:id="286" w:name="_Toc109639487"/>
      <w:r w:rsidRPr="00C67D18">
        <w:t>Displaying the Time and Date</w:t>
      </w:r>
      <w:bookmarkEnd w:id="284"/>
      <w:bookmarkEnd w:id="285"/>
      <w:bookmarkEnd w:id="286"/>
    </w:p>
    <w:p w14:paraId="4027AD26" w14:textId="71ADEC2A" w:rsidR="00646BBF" w:rsidRPr="00C67D18" w:rsidRDefault="00646BBF" w:rsidP="00646BBF">
      <w:pPr>
        <w:pStyle w:val="Corpsdetexte"/>
      </w:pPr>
      <w:r w:rsidRPr="00C67D18">
        <w:t xml:space="preserve">When you open the Date and Time application, </w:t>
      </w:r>
      <w:r w:rsidR="00B86937" w:rsidRPr="00C67D18">
        <w:t>Brailliant</w:t>
      </w:r>
      <w:r w:rsidRPr="00C67D18">
        <w:t xml:space="preserve"> displays the current time. </w:t>
      </w:r>
    </w:p>
    <w:p w14:paraId="4D2A5343" w14:textId="77777777" w:rsidR="00646BBF" w:rsidRPr="00C67D18" w:rsidRDefault="00646BBF" w:rsidP="00646BBF">
      <w:pPr>
        <w:pStyle w:val="Corpsdetexte"/>
      </w:pPr>
      <w:r w:rsidRPr="00C67D18">
        <w:t xml:space="preserve">Pan right once using the Right thumb key to display the date. </w:t>
      </w:r>
    </w:p>
    <w:p w14:paraId="6BC8FD9D" w14:textId="77777777" w:rsidR="00646BBF" w:rsidRPr="00C67D18" w:rsidRDefault="00646BBF" w:rsidP="00646BBF">
      <w:pPr>
        <w:pStyle w:val="Corpsdetexte"/>
      </w:pPr>
      <w:r w:rsidRPr="00C67D18">
        <w:t xml:space="preserve">Pan left using the Left thumb key to return to the time. </w:t>
      </w:r>
    </w:p>
    <w:p w14:paraId="18B66CCB" w14:textId="3849F1A8" w:rsidR="00646BBF" w:rsidRPr="00C67D18" w:rsidRDefault="00646BBF" w:rsidP="00646BBF">
      <w:pPr>
        <w:pStyle w:val="Corpsdetexte"/>
      </w:pPr>
      <w:r w:rsidRPr="00C67D18">
        <w:t xml:space="preserve">To quickly review the date and time, press </w:t>
      </w:r>
      <w:r w:rsidR="00F0046A" w:rsidRPr="00C67D18">
        <w:t>Enter</w:t>
      </w:r>
      <w:r w:rsidRPr="00C67D18">
        <w:t xml:space="preserve"> + T for the time and </w:t>
      </w:r>
      <w:r w:rsidR="00F0046A" w:rsidRPr="00C67D18">
        <w:t>Enter</w:t>
      </w:r>
      <w:r w:rsidRPr="00C67D18">
        <w:t xml:space="preserve"> + D for date from anywhere on the </w:t>
      </w:r>
      <w:r w:rsidR="00B86937" w:rsidRPr="00C67D18">
        <w:t>Brailliant</w:t>
      </w:r>
      <w:r w:rsidRPr="00C67D18">
        <w:t>.</w:t>
      </w:r>
    </w:p>
    <w:p w14:paraId="29786BDC" w14:textId="1C93DFAF" w:rsidR="00646BBF" w:rsidRPr="00C67D18" w:rsidRDefault="00646BBF" w:rsidP="00801DCB">
      <w:pPr>
        <w:pStyle w:val="Titre2"/>
        <w:numPr>
          <w:ilvl w:val="1"/>
          <w:numId w:val="46"/>
        </w:numPr>
        <w:tabs>
          <w:tab w:val="left" w:pos="1276"/>
        </w:tabs>
        <w:ind w:left="720"/>
      </w:pPr>
      <w:bookmarkStart w:id="287" w:name="_Refd18e2938"/>
      <w:bookmarkStart w:id="288" w:name="_Tocd18e2938"/>
      <w:bookmarkStart w:id="289" w:name="_Toc109639488"/>
      <w:r w:rsidRPr="00C67D18">
        <w:t>Setting the Time and Date</w:t>
      </w:r>
      <w:bookmarkEnd w:id="287"/>
      <w:bookmarkEnd w:id="288"/>
      <w:bookmarkEnd w:id="289"/>
    </w:p>
    <w:p w14:paraId="0BCE8EAC" w14:textId="1E11F9DA" w:rsidR="00646BBF" w:rsidRPr="00C67D18" w:rsidRDefault="00646BBF" w:rsidP="00646BBF">
      <w:pPr>
        <w:pStyle w:val="Corpsdetexte"/>
      </w:pPr>
      <w:r w:rsidRPr="00C67D18">
        <w:t xml:space="preserve">To change the time and date, press </w:t>
      </w:r>
      <w:r w:rsidR="0099237F" w:rsidRPr="00C67D18">
        <w:t>Space</w:t>
      </w:r>
      <w:r w:rsidRPr="00C67D18">
        <w:t xml:space="preserve"> + M from the Date and Time application.</w:t>
      </w:r>
    </w:p>
    <w:p w14:paraId="0E44155C" w14:textId="77777777" w:rsidR="00646BBF" w:rsidRPr="00C67D18" w:rsidRDefault="00646BBF" w:rsidP="00646BBF">
      <w:pPr>
        <w:pStyle w:val="Corpsdetexte"/>
      </w:pPr>
      <w:r w:rsidRPr="00C67D18">
        <w:t xml:space="preserve">A submenu opens with the following options: </w:t>
      </w:r>
    </w:p>
    <w:p w14:paraId="64F418BA" w14:textId="77777777" w:rsidR="00646BBF" w:rsidRPr="00C67D18" w:rsidRDefault="00646BBF" w:rsidP="00D24B70">
      <w:pPr>
        <w:pStyle w:val="Corpsdetexte"/>
        <w:numPr>
          <w:ilvl w:val="0"/>
          <w:numId w:val="29"/>
        </w:numPr>
        <w:ind w:left="360"/>
      </w:pPr>
      <w:r w:rsidRPr="00C67D18">
        <w:rPr>
          <w:rStyle w:val="lev"/>
        </w:rPr>
        <w:t>Change time</w:t>
      </w:r>
      <w:r w:rsidRPr="00C67D18">
        <w:t>: Type the current hour inside the square brackets, press Enter; repeat for the minutes.</w:t>
      </w:r>
    </w:p>
    <w:p w14:paraId="03657B27" w14:textId="77777777" w:rsidR="00646BBF" w:rsidRPr="00C67D18" w:rsidRDefault="00646BBF" w:rsidP="00D24B70">
      <w:pPr>
        <w:pStyle w:val="Corpsdetexte"/>
        <w:numPr>
          <w:ilvl w:val="0"/>
          <w:numId w:val="29"/>
        </w:numPr>
        <w:ind w:left="360"/>
      </w:pPr>
      <w:r w:rsidRPr="00C67D18">
        <w:rPr>
          <w:rStyle w:val="lev"/>
        </w:rPr>
        <w:t>Change date</w:t>
      </w:r>
      <w:r w:rsidRPr="00C67D18">
        <w:t>: Type the current year inside the square brackets and press Enter; repeat for the month and day.</w:t>
      </w:r>
    </w:p>
    <w:p w14:paraId="67324A00" w14:textId="77777777" w:rsidR="00646BBF" w:rsidRPr="00C67D18" w:rsidRDefault="00646BBF" w:rsidP="00D24B70">
      <w:pPr>
        <w:pStyle w:val="Corpsdetexte"/>
        <w:numPr>
          <w:ilvl w:val="0"/>
          <w:numId w:val="29"/>
        </w:numPr>
        <w:ind w:left="360"/>
      </w:pPr>
      <w:r w:rsidRPr="00C67D18">
        <w:rPr>
          <w:rStyle w:val="lev"/>
        </w:rPr>
        <w:t>Daylight saving time</w:t>
      </w:r>
      <w:r w:rsidRPr="00C67D18">
        <w:t>: Press Enter to turn daylight saving time On or Off.</w:t>
      </w:r>
    </w:p>
    <w:p w14:paraId="0F4DE31B" w14:textId="77777777" w:rsidR="00646BBF" w:rsidRPr="00C67D18" w:rsidRDefault="00646BBF" w:rsidP="00D24B70">
      <w:pPr>
        <w:pStyle w:val="Corpsdetexte"/>
        <w:numPr>
          <w:ilvl w:val="0"/>
          <w:numId w:val="29"/>
        </w:numPr>
        <w:ind w:left="360"/>
      </w:pPr>
      <w:r w:rsidRPr="00C67D18">
        <w:rPr>
          <w:rStyle w:val="lev"/>
        </w:rPr>
        <w:t>Time format</w:t>
      </w:r>
      <w:r w:rsidRPr="00C67D18">
        <w:t>: Press Enter to change between 24h and 12h time format.</w:t>
      </w:r>
    </w:p>
    <w:p w14:paraId="3A0E3503" w14:textId="77777777" w:rsidR="00646BBF" w:rsidRPr="00C67D18" w:rsidRDefault="00646BBF" w:rsidP="00D24B70">
      <w:pPr>
        <w:pStyle w:val="Corpsdetexte"/>
        <w:numPr>
          <w:ilvl w:val="0"/>
          <w:numId w:val="29"/>
        </w:numPr>
        <w:ind w:left="360"/>
      </w:pPr>
      <w:r w:rsidRPr="00C67D18">
        <w:rPr>
          <w:rStyle w:val="lev"/>
        </w:rPr>
        <w:t>Date format</w:t>
      </w:r>
      <w:r w:rsidRPr="00C67D18">
        <w:t xml:space="preserve">: Select the preferred date format (listed below) and press Enter. </w:t>
      </w:r>
    </w:p>
    <w:p w14:paraId="00B184D1" w14:textId="1AFD0AB9" w:rsidR="00A254BC" w:rsidRDefault="00A254BC" w:rsidP="00D24B70">
      <w:pPr>
        <w:pStyle w:val="Corpsdetexte"/>
        <w:numPr>
          <w:ilvl w:val="1"/>
          <w:numId w:val="29"/>
        </w:numPr>
        <w:spacing w:after="0"/>
      </w:pPr>
      <w:r>
        <w:t>Language</w:t>
      </w:r>
      <w:r w:rsidR="00AA7485">
        <w:t xml:space="preserve"> Default</w:t>
      </w:r>
    </w:p>
    <w:p w14:paraId="4E148264" w14:textId="5D0AC196" w:rsidR="00646BBF" w:rsidRPr="00C67D18" w:rsidRDefault="00646BBF" w:rsidP="00D24B70">
      <w:pPr>
        <w:pStyle w:val="Corpsdetexte"/>
        <w:numPr>
          <w:ilvl w:val="1"/>
          <w:numId w:val="29"/>
        </w:numPr>
        <w:spacing w:after="0"/>
      </w:pPr>
      <w:r w:rsidRPr="00C67D18">
        <w:t xml:space="preserve">Day, Month, Year </w:t>
      </w:r>
    </w:p>
    <w:p w14:paraId="03DB090E" w14:textId="77777777" w:rsidR="00646BBF" w:rsidRPr="00C67D18" w:rsidRDefault="00646BBF" w:rsidP="00D24B70">
      <w:pPr>
        <w:pStyle w:val="Corpsdetexte"/>
        <w:numPr>
          <w:ilvl w:val="1"/>
          <w:numId w:val="29"/>
        </w:numPr>
        <w:spacing w:after="0"/>
      </w:pPr>
      <w:r w:rsidRPr="00C67D18">
        <w:t xml:space="preserve">Month, Day </w:t>
      </w:r>
    </w:p>
    <w:p w14:paraId="04F6FF95" w14:textId="77777777" w:rsidR="00646BBF" w:rsidRPr="00C67D18" w:rsidRDefault="00646BBF" w:rsidP="00D24B70">
      <w:pPr>
        <w:pStyle w:val="Corpsdetexte"/>
        <w:numPr>
          <w:ilvl w:val="1"/>
          <w:numId w:val="29"/>
        </w:numPr>
        <w:spacing w:after="0"/>
      </w:pPr>
      <w:r w:rsidRPr="00C67D18">
        <w:t xml:space="preserve">Month, Day, Year </w:t>
      </w:r>
    </w:p>
    <w:p w14:paraId="12B7B207" w14:textId="77777777" w:rsidR="00646BBF" w:rsidRPr="00C67D18" w:rsidRDefault="00646BBF" w:rsidP="00D24B70">
      <w:pPr>
        <w:pStyle w:val="Corpsdetexte"/>
        <w:numPr>
          <w:ilvl w:val="1"/>
          <w:numId w:val="29"/>
        </w:numPr>
        <w:spacing w:after="0"/>
      </w:pPr>
      <w:r w:rsidRPr="00C67D18">
        <w:t xml:space="preserve">Year, Month, Day </w:t>
      </w:r>
    </w:p>
    <w:p w14:paraId="2C35612E" w14:textId="77777777" w:rsidR="00646BBF" w:rsidRPr="00C67D18" w:rsidRDefault="00646BBF" w:rsidP="00D24B70">
      <w:pPr>
        <w:pStyle w:val="Corpsdetexte"/>
        <w:numPr>
          <w:ilvl w:val="1"/>
          <w:numId w:val="29"/>
        </w:numPr>
      </w:pPr>
      <w:r w:rsidRPr="00C67D18">
        <w:t xml:space="preserve">Day, Month </w:t>
      </w:r>
    </w:p>
    <w:p w14:paraId="3DB74910" w14:textId="57CC218A" w:rsidR="00025EC8" w:rsidRPr="00C67D18" w:rsidRDefault="003B06F7" w:rsidP="00D24B70">
      <w:pPr>
        <w:pStyle w:val="Titre1"/>
        <w:numPr>
          <w:ilvl w:val="0"/>
          <w:numId w:val="46"/>
        </w:numPr>
        <w:ind w:left="357" w:hanging="357"/>
      </w:pPr>
      <w:bookmarkStart w:id="290" w:name="_Setting_User_Preferences"/>
      <w:bookmarkStart w:id="291" w:name="_Options_Menu"/>
      <w:bookmarkStart w:id="292" w:name="_Refd18e2965"/>
      <w:bookmarkStart w:id="293" w:name="_Tocd18e2965"/>
      <w:bookmarkEnd w:id="290"/>
      <w:bookmarkEnd w:id="291"/>
      <w:r w:rsidRPr="00C67D18">
        <w:t xml:space="preserve"> </w:t>
      </w:r>
      <w:bookmarkStart w:id="294" w:name="_Toc109639489"/>
      <w:r w:rsidR="00025EC8" w:rsidRPr="00C67D18">
        <w:t>Options Menu</w:t>
      </w:r>
      <w:bookmarkEnd w:id="294"/>
    </w:p>
    <w:p w14:paraId="71B783F0" w14:textId="7B8CDBFD" w:rsidR="00D20DD7" w:rsidRPr="00C67D18" w:rsidRDefault="00025EC8" w:rsidP="00025EC8">
      <w:r w:rsidRPr="00C67D18">
        <w:t xml:space="preserve">The </w:t>
      </w:r>
      <w:r w:rsidR="00F91794" w:rsidRPr="00C67D18">
        <w:t>O</w:t>
      </w:r>
      <w:r w:rsidRPr="00C67D18">
        <w:t xml:space="preserve">ptions menu </w:t>
      </w:r>
      <w:r w:rsidR="00A83A24" w:rsidRPr="00C67D18">
        <w:t>allows you to modify the settings of your Brailliant</w:t>
      </w:r>
      <w:r w:rsidR="00D135BD" w:rsidRPr="00C67D18">
        <w:t>,</w:t>
      </w:r>
      <w:r w:rsidR="001C67A1" w:rsidRPr="00C67D18">
        <w:t xml:space="preserve"> </w:t>
      </w:r>
      <w:r w:rsidR="006A251D" w:rsidRPr="00C67D18">
        <w:t xml:space="preserve">and contains the following </w:t>
      </w:r>
      <w:r w:rsidR="00F91794" w:rsidRPr="00C67D18">
        <w:t>i</w:t>
      </w:r>
      <w:r w:rsidR="006A251D" w:rsidRPr="00C67D18">
        <w:t>tems:</w:t>
      </w:r>
    </w:p>
    <w:p w14:paraId="20052CDF" w14:textId="077C1C73" w:rsidR="006A251D" w:rsidRPr="00C67D18" w:rsidRDefault="006A251D" w:rsidP="00D24B70">
      <w:pPr>
        <w:pStyle w:val="Paragraphedeliste"/>
        <w:numPr>
          <w:ilvl w:val="0"/>
          <w:numId w:val="43"/>
        </w:numPr>
      </w:pPr>
      <w:r w:rsidRPr="00C67D18">
        <w:t xml:space="preserve">User </w:t>
      </w:r>
      <w:r w:rsidR="00752CB0" w:rsidRPr="00C67D18">
        <w:t>settings</w:t>
      </w:r>
    </w:p>
    <w:p w14:paraId="63E91E4F" w14:textId="3F5C23DF" w:rsidR="006A251D" w:rsidRPr="00C67D18" w:rsidRDefault="00752CB0" w:rsidP="00D24B70">
      <w:pPr>
        <w:pStyle w:val="Paragraphedeliste"/>
        <w:numPr>
          <w:ilvl w:val="0"/>
          <w:numId w:val="43"/>
        </w:numPr>
      </w:pPr>
      <w:r w:rsidRPr="00C67D18">
        <w:t>Braille profile</w:t>
      </w:r>
    </w:p>
    <w:p w14:paraId="200C92F4" w14:textId="63C24A7B" w:rsidR="00752CB0" w:rsidRPr="00C67D18" w:rsidRDefault="00752CB0" w:rsidP="00D24B70">
      <w:pPr>
        <w:pStyle w:val="Paragraphedeliste"/>
        <w:numPr>
          <w:ilvl w:val="0"/>
          <w:numId w:val="43"/>
        </w:numPr>
      </w:pPr>
      <w:r w:rsidRPr="00C67D18">
        <w:t>Wifi</w:t>
      </w:r>
    </w:p>
    <w:p w14:paraId="7F19D4A1" w14:textId="0BA33CA0" w:rsidR="006A251D" w:rsidRPr="00C67D18" w:rsidRDefault="006A251D" w:rsidP="00D24B70">
      <w:pPr>
        <w:pStyle w:val="Paragraphedeliste"/>
        <w:numPr>
          <w:ilvl w:val="0"/>
          <w:numId w:val="43"/>
        </w:numPr>
      </w:pPr>
      <w:r w:rsidRPr="00C67D18">
        <w:t>Bluetooth</w:t>
      </w:r>
    </w:p>
    <w:p w14:paraId="0E274704" w14:textId="5893DBD3" w:rsidR="00194FF7" w:rsidRPr="00C67D18" w:rsidRDefault="00194FF7" w:rsidP="00D24B70">
      <w:pPr>
        <w:pStyle w:val="Paragraphedeliste"/>
        <w:numPr>
          <w:ilvl w:val="0"/>
          <w:numId w:val="43"/>
        </w:numPr>
      </w:pPr>
      <w:r w:rsidRPr="00C67D18">
        <w:t xml:space="preserve">Main menu applications </w:t>
      </w:r>
    </w:p>
    <w:p w14:paraId="544752DB" w14:textId="4EC5A25B" w:rsidR="006A251D" w:rsidRPr="00C67D18" w:rsidRDefault="00A83A24" w:rsidP="00D24B70">
      <w:pPr>
        <w:pStyle w:val="Paragraphedeliste"/>
        <w:numPr>
          <w:ilvl w:val="0"/>
          <w:numId w:val="43"/>
        </w:numPr>
      </w:pPr>
      <w:r w:rsidRPr="00C67D18">
        <w:t xml:space="preserve">Change </w:t>
      </w:r>
      <w:r w:rsidR="4AD11DCD" w:rsidRPr="00C67D18">
        <w:t>language</w:t>
      </w:r>
    </w:p>
    <w:p w14:paraId="233CB76C" w14:textId="2F0CC362" w:rsidR="00A83A24" w:rsidRPr="00C67D18" w:rsidRDefault="00A83A24" w:rsidP="00D24B70">
      <w:pPr>
        <w:pStyle w:val="Paragraphedeliste"/>
        <w:numPr>
          <w:ilvl w:val="0"/>
          <w:numId w:val="43"/>
        </w:numPr>
      </w:pPr>
      <w:r w:rsidRPr="00C67D18">
        <w:lastRenderedPageBreak/>
        <w:t>Activate exam mode</w:t>
      </w:r>
    </w:p>
    <w:p w14:paraId="218DEC39" w14:textId="18D032DF" w:rsidR="003BC285" w:rsidRPr="00C67D18" w:rsidRDefault="003BC285" w:rsidP="17EAFAC8">
      <w:pPr>
        <w:pStyle w:val="Paragraphedeliste"/>
        <w:numPr>
          <w:ilvl w:val="0"/>
          <w:numId w:val="43"/>
        </w:numPr>
      </w:pPr>
      <w:r w:rsidRPr="00C67D18">
        <w:t>Software update</w:t>
      </w:r>
    </w:p>
    <w:p w14:paraId="32BD1532" w14:textId="0B7E2CF4" w:rsidR="00A83A24" w:rsidRPr="00C67D18" w:rsidRDefault="00A83A24" w:rsidP="00D24B70">
      <w:pPr>
        <w:pStyle w:val="Paragraphedeliste"/>
        <w:numPr>
          <w:ilvl w:val="0"/>
          <w:numId w:val="43"/>
        </w:numPr>
      </w:pPr>
      <w:r w:rsidRPr="00C67D18">
        <w:t>About</w:t>
      </w:r>
    </w:p>
    <w:p w14:paraId="27A60522" w14:textId="4D752013" w:rsidR="00BD3DF6" w:rsidRPr="00C67D18" w:rsidRDefault="004411D1" w:rsidP="0035079E">
      <w:r w:rsidRPr="00C67D18">
        <w:t xml:space="preserve">To open the Options menu, press the Next thumb key until you reach Options </w:t>
      </w:r>
      <w:r w:rsidRPr="00C67D18">
        <w:rPr>
          <w:rStyle w:val="lev"/>
        </w:rPr>
        <w:t>OR</w:t>
      </w:r>
      <w:r w:rsidRPr="00C67D18">
        <w:t xml:space="preserve"> press ‘O’ in the Main menu, then press Enter or a cursor routing key.</w:t>
      </w:r>
      <w:r w:rsidR="007D7E9F" w:rsidRPr="00C67D18">
        <w:t xml:space="preserve"> Alternatively, you can access the Options Menu by pressing Space + O.</w:t>
      </w:r>
    </w:p>
    <w:p w14:paraId="16DDE2C0" w14:textId="39E40C64" w:rsidR="00646BBF" w:rsidRPr="00C67D18" w:rsidRDefault="00646BBF" w:rsidP="00D24B70">
      <w:pPr>
        <w:pStyle w:val="Titre1"/>
        <w:numPr>
          <w:ilvl w:val="0"/>
          <w:numId w:val="46"/>
        </w:numPr>
        <w:ind w:left="357" w:hanging="357"/>
      </w:pPr>
      <w:bookmarkStart w:id="295" w:name="_Toc109639490"/>
      <w:bookmarkEnd w:id="292"/>
      <w:bookmarkEnd w:id="293"/>
      <w:r w:rsidRPr="00C67D18">
        <w:t xml:space="preserve">User </w:t>
      </w:r>
      <w:r w:rsidR="0019710C" w:rsidRPr="00C67D18">
        <w:t>S</w:t>
      </w:r>
      <w:r w:rsidR="008318D6" w:rsidRPr="00C67D18">
        <w:t>ettings</w:t>
      </w:r>
      <w:bookmarkEnd w:id="295"/>
    </w:p>
    <w:p w14:paraId="06FE3DC6" w14:textId="6FFD47F7" w:rsidR="00646BBF" w:rsidRPr="00C67D18" w:rsidRDefault="00E21D38" w:rsidP="00D24B70">
      <w:pPr>
        <w:pStyle w:val="Titre2"/>
        <w:numPr>
          <w:ilvl w:val="1"/>
          <w:numId w:val="46"/>
        </w:numPr>
        <w:ind w:left="720"/>
      </w:pPr>
      <w:bookmarkStart w:id="296" w:name="_Refd18e2980"/>
      <w:bookmarkStart w:id="297" w:name="_Tocd18e2980"/>
      <w:bookmarkStart w:id="298" w:name="_Toc109639491"/>
      <w:r w:rsidRPr="00C67D18">
        <w:t xml:space="preserve">User </w:t>
      </w:r>
      <w:r w:rsidR="00646BBF" w:rsidRPr="00C67D18">
        <w:t>Setting</w:t>
      </w:r>
      <w:bookmarkEnd w:id="296"/>
      <w:bookmarkEnd w:id="297"/>
      <w:r w:rsidR="00646BBF" w:rsidRPr="00C67D18">
        <w:t xml:space="preserve"> Options Table</w:t>
      </w:r>
      <w:bookmarkEnd w:id="298"/>
    </w:p>
    <w:p w14:paraId="62949A3D" w14:textId="2D71E202" w:rsidR="00646BBF" w:rsidRPr="00C67D18" w:rsidRDefault="00646BBF" w:rsidP="00646BBF">
      <w:pPr>
        <w:pStyle w:val="Corpsdetexte"/>
      </w:pPr>
      <w:r w:rsidRPr="00C67D18">
        <w:t xml:space="preserve">The </w:t>
      </w:r>
      <w:r w:rsidR="00603E71" w:rsidRPr="00C67D18">
        <w:t xml:space="preserve">user </w:t>
      </w:r>
      <w:r w:rsidRPr="00C67D18">
        <w:t>Setting</w:t>
      </w:r>
      <w:r w:rsidR="00603E71" w:rsidRPr="00C67D18">
        <w:t>s</w:t>
      </w:r>
      <w:r w:rsidRPr="00C67D18">
        <w:t xml:space="preserve"> options are listed in Table </w:t>
      </w:r>
      <w:r w:rsidR="00E440C9">
        <w:t>8</w:t>
      </w:r>
      <w:r w:rsidRPr="00C67D18">
        <w:t>.</w:t>
      </w:r>
    </w:p>
    <w:p w14:paraId="79EDF0AC" w14:textId="04F8357B" w:rsidR="00646BBF" w:rsidRPr="00C67D18" w:rsidRDefault="00646BBF" w:rsidP="00646BBF">
      <w:pPr>
        <w:pStyle w:val="Lgende"/>
        <w:keepNext/>
        <w:rPr>
          <w:rStyle w:val="lev"/>
          <w:sz w:val="24"/>
          <w:szCs w:val="24"/>
        </w:rPr>
      </w:pPr>
      <w:r w:rsidRPr="00C67D18">
        <w:rPr>
          <w:rStyle w:val="lev"/>
          <w:sz w:val="24"/>
          <w:szCs w:val="24"/>
        </w:rPr>
        <w:t xml:space="preserve">Table </w:t>
      </w:r>
      <w:r w:rsidR="00E440C9">
        <w:rPr>
          <w:rStyle w:val="lev"/>
          <w:sz w:val="24"/>
          <w:szCs w:val="24"/>
        </w:rPr>
        <w:t>8</w:t>
      </w:r>
      <w:r w:rsidRPr="00C67D18">
        <w:rPr>
          <w:rStyle w:val="lev"/>
          <w:sz w:val="24"/>
          <w:szCs w:val="24"/>
        </w:rPr>
        <w:t xml:space="preserve">: </w:t>
      </w:r>
      <w:r w:rsidR="00BC0F5C" w:rsidRPr="00C67D18">
        <w:rPr>
          <w:rStyle w:val="lev"/>
          <w:sz w:val="24"/>
          <w:szCs w:val="24"/>
        </w:rPr>
        <w:t xml:space="preserve">Options </w:t>
      </w:r>
      <w:r w:rsidRPr="00C67D18">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rsidRPr="00C67D18" w14:paraId="09049D4D" w14:textId="77777777" w:rsidTr="006F7D8B">
        <w:trPr>
          <w:trHeight w:val="432"/>
          <w:tblHeader/>
        </w:trPr>
        <w:tc>
          <w:tcPr>
            <w:tcW w:w="3055" w:type="dxa"/>
            <w:vAlign w:val="center"/>
          </w:tcPr>
          <w:p w14:paraId="3836E082" w14:textId="77777777" w:rsidR="00646BBF" w:rsidRPr="00C67D18" w:rsidRDefault="00646BBF" w:rsidP="006F7D8B">
            <w:pPr>
              <w:pStyle w:val="Corpsdetexte"/>
              <w:spacing w:after="0"/>
              <w:jc w:val="center"/>
              <w:rPr>
                <w:rStyle w:val="lev"/>
              </w:rPr>
            </w:pPr>
            <w:r w:rsidRPr="00C67D18">
              <w:rPr>
                <w:rStyle w:val="lev"/>
              </w:rPr>
              <w:t>Setting</w:t>
            </w:r>
          </w:p>
        </w:tc>
        <w:tc>
          <w:tcPr>
            <w:tcW w:w="5575" w:type="dxa"/>
            <w:vAlign w:val="center"/>
          </w:tcPr>
          <w:p w14:paraId="2C4FB5F7" w14:textId="77777777" w:rsidR="00646BBF" w:rsidRPr="00C67D18" w:rsidRDefault="00646BBF" w:rsidP="006F7D8B">
            <w:pPr>
              <w:pStyle w:val="Corpsdetexte"/>
              <w:spacing w:after="0"/>
              <w:jc w:val="center"/>
              <w:rPr>
                <w:rStyle w:val="lev"/>
              </w:rPr>
            </w:pPr>
            <w:r w:rsidRPr="00C67D18">
              <w:rPr>
                <w:rStyle w:val="lev"/>
              </w:rPr>
              <w:t>Option/Result</w:t>
            </w:r>
          </w:p>
        </w:tc>
      </w:tr>
      <w:tr w:rsidR="00646BBF" w:rsidRPr="00C67D18" w14:paraId="716B1101" w14:textId="77777777" w:rsidTr="006F7D8B">
        <w:trPr>
          <w:trHeight w:val="360"/>
        </w:trPr>
        <w:tc>
          <w:tcPr>
            <w:tcW w:w="3055" w:type="dxa"/>
            <w:vAlign w:val="center"/>
          </w:tcPr>
          <w:p w14:paraId="11133AEA" w14:textId="77777777" w:rsidR="00646BBF" w:rsidRPr="00C67D18" w:rsidRDefault="00646BBF" w:rsidP="006F7D8B">
            <w:pPr>
              <w:pStyle w:val="Corpsdetexte"/>
              <w:spacing w:after="0"/>
            </w:pPr>
            <w:r w:rsidRPr="00C67D18">
              <w:t>Airplane mode</w:t>
            </w:r>
          </w:p>
        </w:tc>
        <w:tc>
          <w:tcPr>
            <w:tcW w:w="5575" w:type="dxa"/>
            <w:vAlign w:val="center"/>
          </w:tcPr>
          <w:p w14:paraId="29C7CF5E" w14:textId="77777777" w:rsidR="00646BBF" w:rsidRPr="00C67D18" w:rsidRDefault="00646BBF" w:rsidP="006F7D8B">
            <w:pPr>
              <w:pStyle w:val="Corpsdetexte"/>
              <w:spacing w:after="0"/>
            </w:pPr>
            <w:r w:rsidRPr="00C67D18">
              <w:t>On or Off; when On, all wireless functionalities are disabled</w:t>
            </w:r>
          </w:p>
        </w:tc>
      </w:tr>
      <w:tr w:rsidR="00646BBF" w:rsidRPr="00C67D18" w14:paraId="5B9C219E" w14:textId="77777777" w:rsidTr="006F7D8B">
        <w:trPr>
          <w:trHeight w:val="360"/>
        </w:trPr>
        <w:tc>
          <w:tcPr>
            <w:tcW w:w="3055" w:type="dxa"/>
            <w:vAlign w:val="center"/>
          </w:tcPr>
          <w:p w14:paraId="3378349F" w14:textId="482D21DE" w:rsidR="00646BBF" w:rsidRPr="00C67D18" w:rsidRDefault="00646BBF" w:rsidP="006F7D8B">
            <w:pPr>
              <w:pStyle w:val="Corpsdetexte"/>
              <w:spacing w:after="0"/>
            </w:pPr>
            <w:r w:rsidRPr="00C67D18">
              <w:t xml:space="preserve">Format </w:t>
            </w:r>
            <w:r w:rsidR="003D39BD" w:rsidRPr="00C67D18">
              <w:t>m</w:t>
            </w:r>
            <w:r w:rsidRPr="00C67D18">
              <w:t>arkers</w:t>
            </w:r>
          </w:p>
        </w:tc>
        <w:tc>
          <w:tcPr>
            <w:tcW w:w="5575" w:type="dxa"/>
            <w:vAlign w:val="center"/>
          </w:tcPr>
          <w:p w14:paraId="258788E9" w14:textId="77777777" w:rsidR="00646BBF" w:rsidRPr="00C67D18" w:rsidRDefault="00646BBF" w:rsidP="006F7D8B">
            <w:pPr>
              <w:pStyle w:val="Corpsdetexte"/>
              <w:spacing w:after="0"/>
            </w:pPr>
            <w:r w:rsidRPr="00C67D18">
              <w:t>On or Off; when Off, format markers are hidden</w:t>
            </w:r>
          </w:p>
        </w:tc>
      </w:tr>
      <w:tr w:rsidR="00646BBF" w:rsidRPr="00C67D18" w14:paraId="3EF58C9F" w14:textId="77777777" w:rsidTr="006F7D8B">
        <w:trPr>
          <w:trHeight w:val="360"/>
        </w:trPr>
        <w:tc>
          <w:tcPr>
            <w:tcW w:w="3055" w:type="dxa"/>
            <w:vAlign w:val="center"/>
          </w:tcPr>
          <w:p w14:paraId="0FC29579" w14:textId="77777777" w:rsidR="00646BBF" w:rsidRPr="00C67D18" w:rsidRDefault="00646BBF" w:rsidP="006F7D8B">
            <w:pPr>
              <w:pStyle w:val="Corpsdetexte"/>
              <w:spacing w:after="0"/>
            </w:pPr>
            <w:r w:rsidRPr="00C67D18">
              <w:t>Cursor visible</w:t>
            </w:r>
          </w:p>
        </w:tc>
        <w:tc>
          <w:tcPr>
            <w:tcW w:w="5575" w:type="dxa"/>
            <w:vAlign w:val="center"/>
          </w:tcPr>
          <w:p w14:paraId="36ED0C17" w14:textId="77777777" w:rsidR="00646BBF" w:rsidRPr="00C67D18" w:rsidRDefault="00646BBF" w:rsidP="006F7D8B">
            <w:pPr>
              <w:pStyle w:val="Corpsdetexte"/>
              <w:spacing w:after="0"/>
            </w:pPr>
            <w:r w:rsidRPr="00C67D18">
              <w:t>On or Off</w:t>
            </w:r>
          </w:p>
        </w:tc>
      </w:tr>
      <w:tr w:rsidR="00F71921" w:rsidRPr="00C67D18" w14:paraId="3DDFD82A" w14:textId="77777777" w:rsidTr="006F7D8B">
        <w:trPr>
          <w:trHeight w:val="360"/>
        </w:trPr>
        <w:tc>
          <w:tcPr>
            <w:tcW w:w="3055" w:type="dxa"/>
            <w:vAlign w:val="center"/>
          </w:tcPr>
          <w:p w14:paraId="13FAC38B" w14:textId="7464C03B" w:rsidR="00F71921" w:rsidRPr="00C67D18" w:rsidRDefault="00484B8B" w:rsidP="006F7D8B">
            <w:pPr>
              <w:pStyle w:val="Corpsdetexte"/>
              <w:spacing w:after="0"/>
            </w:pPr>
            <w:r w:rsidRPr="00C67D18">
              <w:t>Cursor blink</w:t>
            </w:r>
          </w:p>
        </w:tc>
        <w:tc>
          <w:tcPr>
            <w:tcW w:w="5575" w:type="dxa"/>
            <w:vAlign w:val="center"/>
          </w:tcPr>
          <w:p w14:paraId="162C55AF" w14:textId="2F5F9FCD" w:rsidR="00F71921" w:rsidRPr="00C67D18" w:rsidRDefault="00F71921" w:rsidP="00D8530B">
            <w:pPr>
              <w:pStyle w:val="Corpsdetexte"/>
              <w:spacing w:after="0"/>
            </w:pPr>
            <w:r w:rsidRPr="00C67D18">
              <w:t>On or Off</w:t>
            </w:r>
            <w:r w:rsidR="006459CF" w:rsidRPr="00C67D18">
              <w:t xml:space="preserve">; </w:t>
            </w:r>
            <w:r w:rsidR="00654D2E" w:rsidRPr="00C67D18">
              <w:t>when On, the cursor will blink at a rate of 0.5 seconds.</w:t>
            </w:r>
          </w:p>
        </w:tc>
      </w:tr>
      <w:tr w:rsidR="00646BBF" w:rsidRPr="00C67D18" w14:paraId="37E34A09" w14:textId="77777777" w:rsidTr="006F7D8B">
        <w:trPr>
          <w:trHeight w:val="360"/>
        </w:trPr>
        <w:tc>
          <w:tcPr>
            <w:tcW w:w="3055" w:type="dxa"/>
            <w:vAlign w:val="center"/>
          </w:tcPr>
          <w:p w14:paraId="6D20876D" w14:textId="77777777" w:rsidR="00646BBF" w:rsidRPr="00C67D18" w:rsidRDefault="00646BBF" w:rsidP="006F7D8B">
            <w:pPr>
              <w:pStyle w:val="Corpsdetexte"/>
              <w:spacing w:after="0"/>
            </w:pPr>
            <w:r w:rsidRPr="00C67D18">
              <w:t>Message display time</w:t>
            </w:r>
          </w:p>
        </w:tc>
        <w:tc>
          <w:tcPr>
            <w:tcW w:w="5575" w:type="dxa"/>
            <w:vAlign w:val="center"/>
          </w:tcPr>
          <w:p w14:paraId="13F84E5F" w14:textId="77777777" w:rsidR="00646BBF" w:rsidRPr="00C67D18" w:rsidRDefault="00646BBF" w:rsidP="006F7D8B">
            <w:pPr>
              <w:pStyle w:val="Corpsdetexte"/>
              <w:spacing w:after="0"/>
            </w:pPr>
            <w:r w:rsidRPr="00C67D18">
              <w:t>1</w:t>
            </w:r>
            <w:r w:rsidRPr="00C67D18">
              <w:rPr>
                <w:rFonts w:cstheme="minorHAnsi"/>
              </w:rPr>
              <w:t>–</w:t>
            </w:r>
            <w:r w:rsidRPr="00C67D18">
              <w:t xml:space="preserve">30 seconds: time of message displayed </w:t>
            </w:r>
          </w:p>
        </w:tc>
      </w:tr>
      <w:tr w:rsidR="00646BBF" w:rsidRPr="00C67D18" w14:paraId="39EB2C7E" w14:textId="77777777" w:rsidTr="006F7D8B">
        <w:trPr>
          <w:trHeight w:val="360"/>
        </w:trPr>
        <w:tc>
          <w:tcPr>
            <w:tcW w:w="3055" w:type="dxa"/>
            <w:vAlign w:val="center"/>
          </w:tcPr>
          <w:p w14:paraId="259C059A" w14:textId="77777777" w:rsidR="00646BBF" w:rsidRPr="00C67D18" w:rsidRDefault="00646BBF" w:rsidP="006F7D8B">
            <w:pPr>
              <w:pStyle w:val="Corpsdetexte"/>
              <w:spacing w:after="0"/>
            </w:pPr>
            <w:r w:rsidRPr="00C67D18">
              <w:t>Sleep time</w:t>
            </w:r>
          </w:p>
        </w:tc>
        <w:tc>
          <w:tcPr>
            <w:tcW w:w="5575" w:type="dxa"/>
            <w:vAlign w:val="center"/>
          </w:tcPr>
          <w:p w14:paraId="6D8F9F9D" w14:textId="77777777" w:rsidR="00646BBF" w:rsidRPr="00C67D18" w:rsidRDefault="00646BBF" w:rsidP="006F7D8B">
            <w:pPr>
              <w:pStyle w:val="Corpsdetexte"/>
              <w:spacing w:after="0"/>
            </w:pPr>
            <w:r w:rsidRPr="00C67D18">
              <w:t>Number in minutes; 0 to turn Off</w:t>
            </w:r>
          </w:p>
        </w:tc>
      </w:tr>
      <w:tr w:rsidR="00646BBF" w:rsidRPr="00C67D18" w14:paraId="1540CA14" w14:textId="77777777" w:rsidTr="006F7D8B">
        <w:trPr>
          <w:trHeight w:val="360"/>
        </w:trPr>
        <w:tc>
          <w:tcPr>
            <w:tcW w:w="3055" w:type="dxa"/>
            <w:vAlign w:val="center"/>
          </w:tcPr>
          <w:p w14:paraId="0E16AB54" w14:textId="77777777" w:rsidR="00646BBF" w:rsidRPr="00C67D18" w:rsidRDefault="00646BBF" w:rsidP="006F7D8B">
            <w:pPr>
              <w:pStyle w:val="Corpsdetexte"/>
              <w:spacing w:after="0"/>
            </w:pPr>
            <w:r w:rsidRPr="00C67D18">
              <w:t>Word wrap</w:t>
            </w:r>
          </w:p>
        </w:tc>
        <w:tc>
          <w:tcPr>
            <w:tcW w:w="5575" w:type="dxa"/>
            <w:vAlign w:val="center"/>
          </w:tcPr>
          <w:p w14:paraId="16B768EB" w14:textId="77777777" w:rsidR="00646BBF" w:rsidRPr="00C67D18" w:rsidRDefault="00646BBF" w:rsidP="006F7D8B">
            <w:pPr>
              <w:pStyle w:val="Corpsdetexte"/>
              <w:spacing w:after="0"/>
            </w:pPr>
            <w:r w:rsidRPr="00C67D18">
              <w:t>On or Off</w:t>
            </w:r>
          </w:p>
        </w:tc>
      </w:tr>
      <w:tr w:rsidR="00646BBF" w:rsidRPr="00C67D18" w14:paraId="5F6E60C5" w14:textId="77777777" w:rsidTr="006F7D8B">
        <w:trPr>
          <w:trHeight w:val="360"/>
        </w:trPr>
        <w:tc>
          <w:tcPr>
            <w:tcW w:w="3055" w:type="dxa"/>
            <w:vAlign w:val="center"/>
          </w:tcPr>
          <w:p w14:paraId="71951869" w14:textId="77777777" w:rsidR="00646BBF" w:rsidRPr="00C67D18" w:rsidRDefault="00646BBF" w:rsidP="006F7D8B">
            <w:pPr>
              <w:pStyle w:val="Corpsdetexte"/>
              <w:spacing w:after="0"/>
            </w:pPr>
            <w:r w:rsidRPr="00C67D18">
              <w:t>Condense blank lines</w:t>
            </w:r>
          </w:p>
        </w:tc>
        <w:tc>
          <w:tcPr>
            <w:tcW w:w="5575" w:type="dxa"/>
            <w:vAlign w:val="center"/>
          </w:tcPr>
          <w:p w14:paraId="7FD6685B" w14:textId="77777777" w:rsidR="00646BBF" w:rsidRPr="00C67D18" w:rsidRDefault="00646BBF" w:rsidP="006F7D8B">
            <w:pPr>
              <w:pStyle w:val="Corpsdetexte"/>
              <w:spacing w:after="0"/>
            </w:pPr>
            <w:r w:rsidRPr="00C67D18">
              <w:t>On or Off; when On, blank lines are not visible</w:t>
            </w:r>
          </w:p>
        </w:tc>
      </w:tr>
      <w:tr w:rsidR="00646BBF" w:rsidRPr="00C67D18" w14:paraId="23E5396A" w14:textId="77777777" w:rsidTr="006F7D8B">
        <w:trPr>
          <w:trHeight w:val="360"/>
        </w:trPr>
        <w:tc>
          <w:tcPr>
            <w:tcW w:w="3055" w:type="dxa"/>
            <w:vAlign w:val="center"/>
          </w:tcPr>
          <w:p w14:paraId="28834D32" w14:textId="77777777" w:rsidR="00646BBF" w:rsidRPr="00C67D18" w:rsidRDefault="00646BBF" w:rsidP="006F7D8B">
            <w:pPr>
              <w:pStyle w:val="Corpsdetexte"/>
              <w:spacing w:after="0"/>
            </w:pPr>
            <w:r w:rsidRPr="00C67D18">
              <w:t>Confirm deletion</w:t>
            </w:r>
          </w:p>
        </w:tc>
        <w:tc>
          <w:tcPr>
            <w:tcW w:w="5575" w:type="dxa"/>
            <w:vAlign w:val="center"/>
          </w:tcPr>
          <w:p w14:paraId="503532A8" w14:textId="0C6A9AF4" w:rsidR="00646BBF" w:rsidRPr="00C67D18" w:rsidRDefault="00646BBF" w:rsidP="006F7D8B">
            <w:pPr>
              <w:pStyle w:val="Corpsdetexte"/>
              <w:spacing w:after="0"/>
            </w:pPr>
            <w:r w:rsidRPr="00C67D18">
              <w:t xml:space="preserve">On or Off; when On, </w:t>
            </w:r>
            <w:r w:rsidR="00B86937" w:rsidRPr="00C67D18">
              <w:t>Brailliant</w:t>
            </w:r>
            <w:r w:rsidR="00AF17AA" w:rsidRPr="00C67D18">
              <w:t xml:space="preserve"> </w:t>
            </w:r>
            <w:r w:rsidRPr="00C67D18">
              <w:t>asks for confirmation of file deletion</w:t>
            </w:r>
          </w:p>
        </w:tc>
      </w:tr>
      <w:tr w:rsidR="00646BBF" w:rsidRPr="00C67D18" w14:paraId="4B9E1F12" w14:textId="77777777" w:rsidTr="006F7D8B">
        <w:trPr>
          <w:trHeight w:val="360"/>
        </w:trPr>
        <w:tc>
          <w:tcPr>
            <w:tcW w:w="3055" w:type="dxa"/>
            <w:vAlign w:val="center"/>
          </w:tcPr>
          <w:p w14:paraId="2BD85DF1" w14:textId="77777777" w:rsidR="00646BBF" w:rsidRPr="00C67D18" w:rsidRDefault="00646BBF" w:rsidP="006F7D8B">
            <w:pPr>
              <w:pStyle w:val="Corpsdetexte"/>
              <w:spacing w:after="0"/>
            </w:pPr>
            <w:r w:rsidRPr="00C67D18">
              <w:t>Vibration</w:t>
            </w:r>
          </w:p>
        </w:tc>
        <w:tc>
          <w:tcPr>
            <w:tcW w:w="5575" w:type="dxa"/>
            <w:vAlign w:val="center"/>
          </w:tcPr>
          <w:p w14:paraId="2698B680" w14:textId="7B51CE77" w:rsidR="00646BBF" w:rsidRPr="00C67D18" w:rsidRDefault="00646BBF" w:rsidP="006F7D8B">
            <w:pPr>
              <w:pStyle w:val="Corpsdetexte"/>
              <w:spacing w:after="0"/>
            </w:pPr>
            <w:r w:rsidRPr="00C67D18">
              <w:t xml:space="preserve">On or Off; when On, </w:t>
            </w:r>
            <w:r w:rsidR="00B86937" w:rsidRPr="00C67D18">
              <w:t>Brailliant</w:t>
            </w:r>
            <w:r w:rsidR="00AF17AA" w:rsidRPr="00C67D18">
              <w:t xml:space="preserve"> </w:t>
            </w:r>
            <w:r w:rsidRPr="00C67D18">
              <w:t>vibrates</w:t>
            </w:r>
          </w:p>
        </w:tc>
      </w:tr>
      <w:tr w:rsidR="00646BBF" w:rsidRPr="00C67D18" w14:paraId="4C028FA1" w14:textId="77777777" w:rsidTr="006F7D8B">
        <w:trPr>
          <w:trHeight w:val="360"/>
        </w:trPr>
        <w:tc>
          <w:tcPr>
            <w:tcW w:w="3055" w:type="dxa"/>
            <w:vAlign w:val="center"/>
          </w:tcPr>
          <w:p w14:paraId="0C1AD5D3" w14:textId="77777777" w:rsidR="00646BBF" w:rsidRPr="00C67D18" w:rsidRDefault="00646BBF" w:rsidP="006F7D8B">
            <w:pPr>
              <w:pStyle w:val="Corpsdetexte"/>
              <w:spacing w:after="0"/>
            </w:pPr>
            <w:r w:rsidRPr="00C67D18">
              <w:t>Beep</w:t>
            </w:r>
          </w:p>
        </w:tc>
        <w:tc>
          <w:tcPr>
            <w:tcW w:w="5575" w:type="dxa"/>
            <w:vAlign w:val="center"/>
          </w:tcPr>
          <w:p w14:paraId="7C89C2C9" w14:textId="1E7EA377" w:rsidR="00646BBF" w:rsidRPr="00C67D18" w:rsidRDefault="00646BBF" w:rsidP="006F7D8B">
            <w:pPr>
              <w:pStyle w:val="Corpsdetexte"/>
              <w:spacing w:after="0"/>
            </w:pPr>
            <w:r w:rsidRPr="00C67D18">
              <w:t xml:space="preserve">On or Off; when On, </w:t>
            </w:r>
            <w:r w:rsidR="00B86937" w:rsidRPr="00C67D18">
              <w:t>Brailliant</w:t>
            </w:r>
            <w:r w:rsidR="00AF17AA" w:rsidRPr="00C67D18">
              <w:t xml:space="preserve"> </w:t>
            </w:r>
            <w:r w:rsidRPr="00C67D18">
              <w:t>beeps</w:t>
            </w:r>
          </w:p>
        </w:tc>
      </w:tr>
      <w:tr w:rsidR="00646BBF" w:rsidRPr="00C67D18" w14:paraId="180811A7" w14:textId="77777777" w:rsidTr="006F7D8B">
        <w:trPr>
          <w:trHeight w:val="360"/>
        </w:trPr>
        <w:tc>
          <w:tcPr>
            <w:tcW w:w="3055" w:type="dxa"/>
            <w:vAlign w:val="center"/>
          </w:tcPr>
          <w:p w14:paraId="194D0203" w14:textId="77777777" w:rsidR="00646BBF" w:rsidRPr="00C67D18" w:rsidRDefault="00646BBF" w:rsidP="006F7D8B">
            <w:pPr>
              <w:pStyle w:val="Corpsdetexte"/>
              <w:spacing w:after="0"/>
            </w:pPr>
            <w:r w:rsidRPr="00C67D18">
              <w:t>Thumb keys configuration</w:t>
            </w:r>
          </w:p>
        </w:tc>
        <w:tc>
          <w:tcPr>
            <w:tcW w:w="5575" w:type="dxa"/>
            <w:vAlign w:val="center"/>
          </w:tcPr>
          <w:p w14:paraId="3A52DD7F" w14:textId="77777777" w:rsidR="00646BBF" w:rsidRPr="00C67D18" w:rsidRDefault="00646BBF" w:rsidP="006F7D8B">
            <w:pPr>
              <w:pStyle w:val="Corpsdetexte"/>
              <w:spacing w:after="0"/>
            </w:pPr>
            <w:r w:rsidRPr="00C67D18">
              <w:t>Map the Previous Item, Next Item, Pan Left, and Pan Right commands to the thumb key of your choice.</w:t>
            </w:r>
          </w:p>
        </w:tc>
      </w:tr>
      <w:tr w:rsidR="00646BBF" w:rsidRPr="00C67D18" w14:paraId="79357DF2" w14:textId="77777777" w:rsidTr="006F7D8B">
        <w:trPr>
          <w:trHeight w:val="360"/>
        </w:trPr>
        <w:tc>
          <w:tcPr>
            <w:tcW w:w="3055" w:type="dxa"/>
            <w:vAlign w:val="center"/>
          </w:tcPr>
          <w:p w14:paraId="0899F635" w14:textId="77777777" w:rsidR="00646BBF" w:rsidRPr="00C67D18" w:rsidRDefault="00646BBF" w:rsidP="006F7D8B">
            <w:pPr>
              <w:pStyle w:val="Corpsdetexte"/>
              <w:spacing w:after="0"/>
            </w:pPr>
            <w:r w:rsidRPr="00C67D18">
              <w:t>Wireless notifications</w:t>
            </w:r>
          </w:p>
        </w:tc>
        <w:tc>
          <w:tcPr>
            <w:tcW w:w="5575" w:type="dxa"/>
            <w:vAlign w:val="center"/>
          </w:tcPr>
          <w:p w14:paraId="15870E1F" w14:textId="77777777" w:rsidR="00646BBF" w:rsidRPr="00C67D18" w:rsidRDefault="00646BBF" w:rsidP="006F7D8B">
            <w:pPr>
              <w:pStyle w:val="Corpsdetexte"/>
              <w:spacing w:after="0"/>
            </w:pPr>
            <w:r w:rsidRPr="00C67D18">
              <w:t>Enable or disable wireless and Bluetooth connection feedback</w:t>
            </w:r>
          </w:p>
        </w:tc>
      </w:tr>
      <w:tr w:rsidR="003708E7" w:rsidRPr="00C67D18" w14:paraId="2A4FAB4D" w14:textId="77777777" w:rsidTr="006F7D8B">
        <w:trPr>
          <w:trHeight w:val="360"/>
        </w:trPr>
        <w:tc>
          <w:tcPr>
            <w:tcW w:w="3055" w:type="dxa"/>
            <w:vAlign w:val="center"/>
          </w:tcPr>
          <w:p w14:paraId="4A6D1683" w14:textId="31D7727F" w:rsidR="003708E7" w:rsidRPr="00C67D18" w:rsidRDefault="003708E7" w:rsidP="006F7D8B">
            <w:pPr>
              <w:pStyle w:val="Corpsdetexte"/>
              <w:spacing w:after="0"/>
            </w:pPr>
            <w:r w:rsidRPr="00C67D18">
              <w:t>One-</w:t>
            </w:r>
            <w:r w:rsidR="008155D3" w:rsidRPr="00C67D18">
              <w:t>h</w:t>
            </w:r>
            <w:r w:rsidRPr="00C67D18">
              <w:t xml:space="preserve">anded </w:t>
            </w:r>
            <w:r w:rsidR="008155D3" w:rsidRPr="00C67D18">
              <w:t>m</w:t>
            </w:r>
            <w:r w:rsidRPr="00C67D18">
              <w:t>ode</w:t>
            </w:r>
          </w:p>
        </w:tc>
        <w:tc>
          <w:tcPr>
            <w:tcW w:w="5575" w:type="dxa"/>
            <w:vAlign w:val="center"/>
          </w:tcPr>
          <w:p w14:paraId="56057468" w14:textId="252143EE" w:rsidR="003708E7" w:rsidRPr="00C67D18" w:rsidRDefault="008A5217" w:rsidP="006F7D8B">
            <w:pPr>
              <w:pStyle w:val="Corpsdetexte"/>
              <w:spacing w:after="0"/>
            </w:pPr>
            <w:r w:rsidRPr="00C67D18">
              <w:t xml:space="preserve">On or Off; </w:t>
            </w:r>
            <w:r w:rsidR="000D40BC" w:rsidRPr="00C67D18">
              <w:t>when On, dots keys can be pressed and released one-by-one, the dot combination is only confirmed once the Space key is pressed</w:t>
            </w:r>
          </w:p>
        </w:tc>
      </w:tr>
      <w:tr w:rsidR="00967660" w:rsidRPr="00C67D18" w14:paraId="564CC94A" w14:textId="77777777" w:rsidTr="006F7D8B">
        <w:trPr>
          <w:trHeight w:val="360"/>
        </w:trPr>
        <w:tc>
          <w:tcPr>
            <w:tcW w:w="3055" w:type="dxa"/>
            <w:vAlign w:val="center"/>
          </w:tcPr>
          <w:p w14:paraId="411E62ED" w14:textId="2159C432" w:rsidR="00967660" w:rsidRPr="00C67D18" w:rsidRDefault="00967660" w:rsidP="006F7D8B">
            <w:pPr>
              <w:pStyle w:val="Corpsdetexte"/>
              <w:spacing w:after="0"/>
            </w:pPr>
            <w:r w:rsidRPr="00C67D18">
              <w:t>Start in terminal</w:t>
            </w:r>
          </w:p>
        </w:tc>
        <w:tc>
          <w:tcPr>
            <w:tcW w:w="5575" w:type="dxa"/>
            <w:vAlign w:val="center"/>
          </w:tcPr>
          <w:p w14:paraId="45C5F4CA" w14:textId="0DA1CD7B" w:rsidR="00967660" w:rsidRPr="00C67D18" w:rsidRDefault="00967660" w:rsidP="006F7D8B">
            <w:pPr>
              <w:pStyle w:val="Corpsdetexte"/>
              <w:spacing w:after="0"/>
            </w:pPr>
            <w:r w:rsidRPr="00C67D18">
              <w:t>On or Off</w:t>
            </w:r>
            <w:r w:rsidR="006C07F6" w:rsidRPr="00C67D18">
              <w:t xml:space="preserve">; when On, </w:t>
            </w:r>
            <w:r w:rsidR="00B92AD4" w:rsidRPr="00C67D18">
              <w:t xml:space="preserve">the device will automatically </w:t>
            </w:r>
            <w:r w:rsidR="00270DA6" w:rsidRPr="00C67D18">
              <w:t xml:space="preserve">start in the Terminal menu </w:t>
            </w:r>
            <w:r w:rsidR="00ED4B7D" w:rsidRPr="00C67D18">
              <w:t>upon</w:t>
            </w:r>
            <w:r w:rsidR="00270DA6" w:rsidRPr="00C67D18">
              <w:t xml:space="preserve"> </w:t>
            </w:r>
            <w:r w:rsidR="00573A7D" w:rsidRPr="00C67D18">
              <w:t>restart</w:t>
            </w:r>
            <w:r w:rsidR="00ED4B7D" w:rsidRPr="00C67D18">
              <w:t>ing</w:t>
            </w:r>
          </w:p>
        </w:tc>
      </w:tr>
      <w:tr w:rsidR="000921FB" w:rsidRPr="00C67D18" w14:paraId="52AB4CF4" w14:textId="77777777" w:rsidTr="006F7D8B">
        <w:trPr>
          <w:trHeight w:val="360"/>
        </w:trPr>
        <w:tc>
          <w:tcPr>
            <w:tcW w:w="3055" w:type="dxa"/>
            <w:vAlign w:val="center"/>
          </w:tcPr>
          <w:p w14:paraId="794749E5" w14:textId="69D425BD" w:rsidR="000921FB" w:rsidRPr="00C67D18" w:rsidRDefault="002A053B" w:rsidP="006F7D8B">
            <w:pPr>
              <w:pStyle w:val="Corpsdetexte"/>
              <w:spacing w:after="0"/>
            </w:pPr>
            <w:r w:rsidRPr="00FC74B5">
              <w:lastRenderedPageBreak/>
              <w:t>Ask to open USB connection</w:t>
            </w:r>
          </w:p>
        </w:tc>
        <w:tc>
          <w:tcPr>
            <w:tcW w:w="5575" w:type="dxa"/>
            <w:vAlign w:val="center"/>
          </w:tcPr>
          <w:p w14:paraId="3EEAD99E" w14:textId="52F1E6F3" w:rsidR="000921FB" w:rsidRPr="00C67D18" w:rsidRDefault="007C0DCE" w:rsidP="006F7D8B">
            <w:pPr>
              <w:pStyle w:val="Corpsdetexte"/>
              <w:spacing w:after="0"/>
            </w:pPr>
            <w:r>
              <w:t>On or off; w</w:t>
            </w:r>
            <w:r w:rsidRPr="00C23DE7">
              <w:t xml:space="preserve">hen </w:t>
            </w:r>
            <w:r>
              <w:t>O</w:t>
            </w:r>
            <w:r w:rsidRPr="00C23DE7">
              <w:t xml:space="preserve">n, and after the device recognizes a USB connection, you will be asked to open </w:t>
            </w:r>
            <w:r>
              <w:t>USB</w:t>
            </w:r>
            <w:r w:rsidRPr="00C23DE7">
              <w:t xml:space="preserve"> connection in terminal </w:t>
            </w:r>
            <w:r>
              <w:t>mode</w:t>
            </w:r>
          </w:p>
        </w:tc>
      </w:tr>
      <w:tr w:rsidR="007C0DCE" w:rsidRPr="00C67D18" w14:paraId="584AC57A" w14:textId="77777777" w:rsidTr="006F7D8B">
        <w:trPr>
          <w:trHeight w:val="360"/>
        </w:trPr>
        <w:tc>
          <w:tcPr>
            <w:tcW w:w="3055" w:type="dxa"/>
            <w:vAlign w:val="center"/>
          </w:tcPr>
          <w:p w14:paraId="7AB1629F" w14:textId="2FF6147D" w:rsidR="007C0DCE" w:rsidRPr="00FC74B5" w:rsidRDefault="00B71628" w:rsidP="006F7D8B">
            <w:pPr>
              <w:pStyle w:val="Corpsdetexte"/>
              <w:spacing w:after="0"/>
            </w:pPr>
            <w:r>
              <w:t>Disable Perkins in terminal</w:t>
            </w:r>
          </w:p>
        </w:tc>
        <w:tc>
          <w:tcPr>
            <w:tcW w:w="5575" w:type="dxa"/>
            <w:vAlign w:val="center"/>
          </w:tcPr>
          <w:p w14:paraId="02217323" w14:textId="28380462" w:rsidR="007C0DCE" w:rsidRDefault="00287E1B" w:rsidP="006F7D8B">
            <w:pPr>
              <w:pStyle w:val="Corpsdetexte"/>
              <w:spacing w:after="0"/>
            </w:pPr>
            <w:r>
              <w:t>On or off; when On, the Perkins-style keyboard will be disabled when the device is used in terminal mode</w:t>
            </w:r>
          </w:p>
        </w:tc>
      </w:tr>
    </w:tbl>
    <w:p w14:paraId="35630026" w14:textId="41285F7D" w:rsidR="00646BBF" w:rsidRPr="00C67D18" w:rsidRDefault="00646BBF" w:rsidP="00305682">
      <w:pPr>
        <w:pStyle w:val="Titre2"/>
        <w:numPr>
          <w:ilvl w:val="1"/>
          <w:numId w:val="46"/>
        </w:numPr>
        <w:tabs>
          <w:tab w:val="left" w:pos="1701"/>
        </w:tabs>
        <w:ind w:left="720"/>
      </w:pPr>
      <w:bookmarkStart w:id="299" w:name="_Adding,_Configuring,_and"/>
      <w:bookmarkStart w:id="300" w:name="_Toc109639492"/>
      <w:bookmarkEnd w:id="299"/>
      <w:r w:rsidRPr="00C67D18">
        <w:t xml:space="preserve">Adding, Configuring, and Deleting </w:t>
      </w:r>
      <w:r w:rsidR="00287E1B">
        <w:t>Language</w:t>
      </w:r>
      <w:r w:rsidRPr="00C67D18">
        <w:t xml:space="preserve"> Profiles</w:t>
      </w:r>
      <w:bookmarkEnd w:id="300"/>
    </w:p>
    <w:p w14:paraId="32098653" w14:textId="7DDA4D65" w:rsidR="00646BBF" w:rsidRPr="00C67D18" w:rsidRDefault="00646BBF" w:rsidP="00646BBF">
      <w:pPr>
        <w:pStyle w:val="Corpsdetexte"/>
      </w:pPr>
      <w:r w:rsidRPr="00C67D18">
        <w:t xml:space="preserve">The </w:t>
      </w:r>
      <w:r w:rsidR="00305682">
        <w:t>Language</w:t>
      </w:r>
      <w:r w:rsidRPr="00C67D18">
        <w:t xml:space="preserve"> Profile menu lists all the available </w:t>
      </w:r>
      <w:r w:rsidR="00305682">
        <w:t>language</w:t>
      </w:r>
      <w:r w:rsidRPr="00C67D18">
        <w:t xml:space="preserve"> Profiles on your </w:t>
      </w:r>
      <w:r w:rsidR="00B86937" w:rsidRPr="00C67D18">
        <w:t>Brailliant</w:t>
      </w:r>
      <w:r w:rsidRPr="00C67D18">
        <w:t xml:space="preserve">. The active </w:t>
      </w:r>
      <w:r w:rsidR="00305682">
        <w:t>language</w:t>
      </w:r>
      <w:r w:rsidRPr="00C67D18">
        <w:t xml:space="preserve"> Profile is underlined with </w:t>
      </w:r>
      <w:r w:rsidR="00DF772E" w:rsidRPr="00C67D18">
        <w:t>d</w:t>
      </w:r>
      <w:r w:rsidR="007D4865" w:rsidRPr="00C67D18">
        <w:t>ot</w:t>
      </w:r>
      <w:r w:rsidRPr="00C67D18">
        <w:t xml:space="preserve">s 7 and 8 on the device. </w:t>
      </w:r>
      <w:bookmarkStart w:id="301" w:name="_Hlk37926202"/>
      <w:r w:rsidR="00A1525C" w:rsidRPr="00DF4708">
        <w:t>Creating multiple language profiles can allow you to easily switch quickly between braille tables and voices.</w:t>
      </w:r>
    </w:p>
    <w:p w14:paraId="3272F3CC" w14:textId="7CDC686B" w:rsidR="00646BBF" w:rsidRPr="00C67D18" w:rsidRDefault="00646BBF" w:rsidP="00646BBF">
      <w:pPr>
        <w:pStyle w:val="Corpsdetexte"/>
      </w:pPr>
      <w:r w:rsidRPr="00C67D18">
        <w:t xml:space="preserve">Scroll through the available </w:t>
      </w:r>
      <w:r w:rsidR="00305682">
        <w:t>language</w:t>
      </w:r>
      <w:r w:rsidRPr="00C67D18">
        <w:t xml:space="preserve"> Profiles using the Next and Previous thumb keys, then press </w:t>
      </w:r>
      <w:bookmarkEnd w:id="301"/>
      <w:r w:rsidRPr="00C67D18">
        <w:t>Enter or a cursor routing key to select it.</w:t>
      </w:r>
    </w:p>
    <w:p w14:paraId="7EFFA42F" w14:textId="47EACB0C" w:rsidR="00646BBF" w:rsidRPr="00C67D18" w:rsidRDefault="00646BBF" w:rsidP="00305682">
      <w:pPr>
        <w:pStyle w:val="Titre3"/>
        <w:numPr>
          <w:ilvl w:val="2"/>
          <w:numId w:val="46"/>
        </w:numPr>
        <w:tabs>
          <w:tab w:val="left" w:pos="1843"/>
        </w:tabs>
        <w:ind w:left="1077" w:hanging="1077"/>
      </w:pPr>
      <w:bookmarkStart w:id="302" w:name="_Refd18e3042"/>
      <w:bookmarkStart w:id="303" w:name="_Tocd18e3042"/>
      <w:bookmarkStart w:id="304" w:name="_Toc109639493"/>
      <w:r w:rsidRPr="00C67D18">
        <w:t xml:space="preserve">Adding a </w:t>
      </w:r>
      <w:r w:rsidR="00305682">
        <w:t>Language</w:t>
      </w:r>
      <w:r w:rsidRPr="00C67D18">
        <w:t xml:space="preserve"> Profile</w:t>
      </w:r>
      <w:bookmarkEnd w:id="302"/>
      <w:bookmarkEnd w:id="303"/>
      <w:bookmarkEnd w:id="304"/>
    </w:p>
    <w:p w14:paraId="304A9F6D" w14:textId="603D6775" w:rsidR="00646BBF" w:rsidRPr="00C67D18" w:rsidRDefault="00646BBF" w:rsidP="00646BBF">
      <w:pPr>
        <w:pStyle w:val="Corpsdetexte"/>
      </w:pPr>
      <w:r w:rsidRPr="00C67D18">
        <w:t xml:space="preserve">To add a </w:t>
      </w:r>
      <w:r w:rsidR="00305682">
        <w:t>language</w:t>
      </w:r>
      <w:r w:rsidRPr="00C67D18">
        <w:t xml:space="preserve"> Profile, select Add </w:t>
      </w:r>
      <w:r w:rsidR="00305682">
        <w:t>language</w:t>
      </w:r>
      <w:r w:rsidRPr="00C67D18">
        <w:t xml:space="preserve"> Profile, then press Enter or a cursor routing key.</w:t>
      </w:r>
    </w:p>
    <w:p w14:paraId="39D2F848" w14:textId="77777777" w:rsidR="00646BBF" w:rsidRPr="00C67D18" w:rsidRDefault="00646BBF" w:rsidP="00646BBF">
      <w:pPr>
        <w:pStyle w:val="Corpsdetexte"/>
      </w:pPr>
      <w:r w:rsidRPr="00C67D18">
        <w:t>You are prompted to enter the following options:</w:t>
      </w:r>
    </w:p>
    <w:p w14:paraId="6D8BBA45" w14:textId="77777777" w:rsidR="00646BBF" w:rsidRPr="00C67D18" w:rsidRDefault="00646BBF" w:rsidP="00D24B70">
      <w:pPr>
        <w:pStyle w:val="Corpsdetexte"/>
        <w:numPr>
          <w:ilvl w:val="0"/>
          <w:numId w:val="30"/>
        </w:numPr>
        <w:ind w:left="360"/>
      </w:pPr>
      <w:r w:rsidRPr="00C67D18">
        <w:rPr>
          <w:rStyle w:val="lev"/>
        </w:rPr>
        <w:t>Profile name</w:t>
      </w:r>
      <w:r w:rsidRPr="00C67D18">
        <w:t>: Type the name for the profile in the brackets, then press Enter.</w:t>
      </w:r>
    </w:p>
    <w:p w14:paraId="2475DA49" w14:textId="463E00D9" w:rsidR="00646BBF" w:rsidRPr="00C67D18" w:rsidRDefault="00646BBF" w:rsidP="00D61E50">
      <w:pPr>
        <w:pStyle w:val="Corpsdetexte"/>
        <w:numPr>
          <w:ilvl w:val="0"/>
          <w:numId w:val="30"/>
        </w:numPr>
        <w:ind w:left="360"/>
      </w:pPr>
      <w:r w:rsidRPr="00C67D18">
        <w:rPr>
          <w:rStyle w:val="lev"/>
        </w:rPr>
        <w:t>Braille grade</w:t>
      </w:r>
      <w:r w:rsidRPr="00C67D18">
        <w:t>: Choose between Uncontracted, Contracted, and Computer braille, then press Enter.</w:t>
      </w:r>
      <w:r w:rsidR="00D61E50" w:rsidRPr="00C67D18">
        <w:t xml:space="preserve"> Note that the Brailliant allows you to hide contracted braille and/or computer braille when toggling between the Braille </w:t>
      </w:r>
      <w:r w:rsidR="004D5AC2" w:rsidRPr="00C67D18">
        <w:t>grades</w:t>
      </w:r>
      <w:r w:rsidR="00D61E50" w:rsidRPr="00C67D18">
        <w:t xml:space="preserve">. </w:t>
      </w:r>
      <w:r w:rsidR="009946D0" w:rsidRPr="00C67D18">
        <w:t xml:space="preserve"> </w:t>
      </w:r>
    </w:p>
    <w:p w14:paraId="5843E7AD" w14:textId="420B675D" w:rsidR="00646BBF" w:rsidRPr="00C67D18" w:rsidRDefault="00646BBF" w:rsidP="00D24B70">
      <w:pPr>
        <w:pStyle w:val="Corpsdetexte"/>
        <w:numPr>
          <w:ilvl w:val="0"/>
          <w:numId w:val="30"/>
        </w:numPr>
        <w:ind w:left="360"/>
      </w:pPr>
      <w:r w:rsidRPr="00C67D18">
        <w:rPr>
          <w:rStyle w:val="lev"/>
        </w:rPr>
        <w:t>Computer braille table</w:t>
      </w:r>
      <w:r w:rsidRPr="00C67D18">
        <w:t>: Select your computer braille table, then press Enter.</w:t>
      </w:r>
      <w:r w:rsidR="00CD37B6" w:rsidRPr="00C67D18">
        <w:t xml:space="preserve"> Select none to avoid </w:t>
      </w:r>
      <w:r w:rsidR="00810007" w:rsidRPr="00C67D18">
        <w:t>Computer braille toggle.</w:t>
      </w:r>
    </w:p>
    <w:p w14:paraId="401BCACA" w14:textId="2B98B6FA" w:rsidR="00646BBF" w:rsidRPr="00C67D18" w:rsidRDefault="00646BBF" w:rsidP="00D24B70">
      <w:pPr>
        <w:pStyle w:val="Corpsdetexte"/>
        <w:numPr>
          <w:ilvl w:val="0"/>
          <w:numId w:val="30"/>
        </w:numPr>
        <w:ind w:left="360"/>
      </w:pPr>
      <w:r w:rsidRPr="00C67D18">
        <w:rPr>
          <w:rStyle w:val="lev"/>
        </w:rPr>
        <w:t>Uncontracted braille table</w:t>
      </w:r>
      <w:r w:rsidRPr="00C67D18">
        <w:t>: Select your uncontracted braille table, then press Enter.</w:t>
      </w:r>
      <w:r w:rsidR="00810007" w:rsidRPr="00C67D18">
        <w:t xml:space="preserve"> </w:t>
      </w:r>
    </w:p>
    <w:p w14:paraId="053F734A" w14:textId="5859D520" w:rsidR="00646BBF" w:rsidRDefault="00646BBF" w:rsidP="00D24B70">
      <w:pPr>
        <w:pStyle w:val="Corpsdetexte"/>
        <w:numPr>
          <w:ilvl w:val="0"/>
          <w:numId w:val="30"/>
        </w:numPr>
        <w:ind w:left="360"/>
      </w:pPr>
      <w:r w:rsidRPr="00C67D18">
        <w:rPr>
          <w:rStyle w:val="lev"/>
        </w:rPr>
        <w:t>Contracted braille table</w:t>
      </w:r>
      <w:r w:rsidRPr="00C67D18">
        <w:t>: Select your contracted braille table, then press Enter.</w:t>
      </w:r>
      <w:r w:rsidR="00810007" w:rsidRPr="00C67D18">
        <w:t xml:space="preserve"> Select none to avoid</w:t>
      </w:r>
      <w:r w:rsidR="00600400" w:rsidRPr="00C67D18">
        <w:t xml:space="preserve"> Contracted braille toggle.</w:t>
      </w:r>
    </w:p>
    <w:p w14:paraId="50608D47" w14:textId="21294495" w:rsidR="00A1525C" w:rsidRPr="00C67D18" w:rsidRDefault="00433351" w:rsidP="00433351">
      <w:pPr>
        <w:pStyle w:val="Corpsdetexte"/>
        <w:numPr>
          <w:ilvl w:val="0"/>
          <w:numId w:val="30"/>
        </w:numPr>
        <w:ind w:left="360"/>
      </w:pPr>
      <w:r w:rsidRPr="00DF4708">
        <w:rPr>
          <w:rStyle w:val="lev"/>
        </w:rPr>
        <w:t xml:space="preserve">Content Voice: </w:t>
      </w:r>
      <w:r w:rsidRPr="00DF4708">
        <w:rPr>
          <w:rStyle w:val="lev"/>
          <w:b w:val="0"/>
          <w:bCs w:val="0"/>
        </w:rPr>
        <w:t xml:space="preserve">Select the content voice of your choice, then press Enter. Select None to turn the Content voice off. Voices available depend on your selection for the System voice and additional voice, which can be changed from Voice selection within the Speech settings. </w:t>
      </w:r>
    </w:p>
    <w:p w14:paraId="6E36916E" w14:textId="77777777" w:rsidR="00646BBF" w:rsidRPr="00C67D18" w:rsidRDefault="00646BBF" w:rsidP="00D24B70">
      <w:pPr>
        <w:pStyle w:val="Corpsdetexte"/>
        <w:numPr>
          <w:ilvl w:val="0"/>
          <w:numId w:val="30"/>
        </w:numPr>
        <w:ind w:left="360"/>
      </w:pPr>
      <w:r w:rsidRPr="00C67D18">
        <w:rPr>
          <w:rStyle w:val="lev"/>
        </w:rPr>
        <w:t>Save configuration</w:t>
      </w:r>
      <w:r w:rsidRPr="00C67D18">
        <w:t xml:space="preserve">: Press Enter to save your configuration. </w:t>
      </w:r>
    </w:p>
    <w:p w14:paraId="3E7627F7" w14:textId="371B6D31" w:rsidR="00646BBF" w:rsidRPr="00C67D18" w:rsidRDefault="00646BBF" w:rsidP="00646BBF">
      <w:pPr>
        <w:pStyle w:val="Corpsdetexte"/>
      </w:pPr>
      <w:r w:rsidRPr="00C67D18">
        <w:t xml:space="preserve">The new </w:t>
      </w:r>
      <w:r w:rsidR="00053B50">
        <w:t>language</w:t>
      </w:r>
      <w:r w:rsidRPr="00C67D18">
        <w:t xml:space="preserve"> Profile is now available in the </w:t>
      </w:r>
      <w:r w:rsidR="00053B50">
        <w:t>language</w:t>
      </w:r>
      <w:r w:rsidRPr="00C67D18">
        <w:t xml:space="preserve"> Profile Settings menu.</w:t>
      </w:r>
    </w:p>
    <w:p w14:paraId="55E80413" w14:textId="3238C399" w:rsidR="00646BBF" w:rsidRPr="00C67D18" w:rsidRDefault="00646BBF" w:rsidP="00053B50">
      <w:pPr>
        <w:pStyle w:val="Titre3"/>
        <w:numPr>
          <w:ilvl w:val="2"/>
          <w:numId w:val="46"/>
        </w:numPr>
        <w:tabs>
          <w:tab w:val="left" w:pos="1843"/>
        </w:tabs>
        <w:ind w:left="1077" w:hanging="1077"/>
      </w:pPr>
      <w:bookmarkStart w:id="305" w:name="_Toc109639494"/>
      <w:r w:rsidRPr="00C67D18">
        <w:t xml:space="preserve">Configuring or Deleting a </w:t>
      </w:r>
      <w:r w:rsidR="00053B50">
        <w:t>Language</w:t>
      </w:r>
      <w:r w:rsidRPr="00C67D18">
        <w:t xml:space="preserve"> Profile</w:t>
      </w:r>
      <w:bookmarkEnd w:id="305"/>
    </w:p>
    <w:p w14:paraId="40F12279" w14:textId="46B49368" w:rsidR="00646BBF" w:rsidRPr="00C67D18" w:rsidRDefault="00646BBF" w:rsidP="00646BBF">
      <w:r w:rsidRPr="00C67D18">
        <w:t xml:space="preserve">To configure or delete a </w:t>
      </w:r>
      <w:r w:rsidR="00053B50">
        <w:t>language</w:t>
      </w:r>
      <w:r w:rsidRPr="00C67D18">
        <w:t xml:space="preserve"> Profile</w:t>
      </w:r>
      <w:r w:rsidR="00DB5666" w:rsidRPr="00C67D18">
        <w:t>:</w:t>
      </w:r>
    </w:p>
    <w:p w14:paraId="632F6699" w14:textId="1887D9EB" w:rsidR="0010229B" w:rsidRPr="00C67D18" w:rsidRDefault="0010229B" w:rsidP="00D24B70">
      <w:pPr>
        <w:pStyle w:val="Paragraphedeliste"/>
        <w:numPr>
          <w:ilvl w:val="0"/>
          <w:numId w:val="31"/>
        </w:numPr>
        <w:contextualSpacing w:val="0"/>
      </w:pPr>
      <w:r w:rsidRPr="00C67D18">
        <w:t xml:space="preserve">In the Options menu, select the item </w:t>
      </w:r>
      <w:r w:rsidR="00CE5629">
        <w:t>language</w:t>
      </w:r>
      <w:r w:rsidRPr="00C67D18">
        <w:t xml:space="preserve"> Profile. </w:t>
      </w:r>
    </w:p>
    <w:p w14:paraId="7DC44010" w14:textId="2EBFDDBF" w:rsidR="00646BBF" w:rsidRPr="00C67D18" w:rsidDel="0010229B" w:rsidRDefault="00646BBF" w:rsidP="00D24B70">
      <w:pPr>
        <w:pStyle w:val="Paragraphedeliste"/>
        <w:numPr>
          <w:ilvl w:val="0"/>
          <w:numId w:val="31"/>
        </w:numPr>
        <w:contextualSpacing w:val="0"/>
      </w:pPr>
      <w:r w:rsidRPr="00C67D18" w:rsidDel="00646BBF">
        <w:t xml:space="preserve">Scroll through the available </w:t>
      </w:r>
      <w:r w:rsidR="00CE5629">
        <w:t>language</w:t>
      </w:r>
      <w:r w:rsidRPr="00C67D18" w:rsidDel="00646BBF">
        <w:t xml:space="preserve"> Profiles using the Next and Previous thumb keys.</w:t>
      </w:r>
    </w:p>
    <w:p w14:paraId="6CDAAA49" w14:textId="3A24F2AD" w:rsidR="00646BBF" w:rsidRPr="00C67D18" w:rsidDel="0010229B" w:rsidRDefault="00646BBF" w:rsidP="00D24B70">
      <w:pPr>
        <w:pStyle w:val="Paragraphedeliste"/>
        <w:numPr>
          <w:ilvl w:val="0"/>
          <w:numId w:val="31"/>
        </w:numPr>
        <w:contextualSpacing w:val="0"/>
      </w:pPr>
      <w:r w:rsidRPr="00C67D18" w:rsidDel="00646BBF">
        <w:lastRenderedPageBreak/>
        <w:t xml:space="preserve">Press </w:t>
      </w:r>
      <w:r w:rsidRPr="00C67D18" w:rsidDel="006E77C4">
        <w:t>Space</w:t>
      </w:r>
      <w:r w:rsidRPr="00C67D18" w:rsidDel="00646BBF">
        <w:t xml:space="preserve"> + M to open the Context menu. </w:t>
      </w:r>
    </w:p>
    <w:p w14:paraId="2EA3EB49" w14:textId="7D9983BD" w:rsidR="008E3F8B" w:rsidRDefault="00646BBF" w:rsidP="00936E14">
      <w:pPr>
        <w:pStyle w:val="Paragraphedeliste"/>
        <w:numPr>
          <w:ilvl w:val="0"/>
          <w:numId w:val="31"/>
        </w:numPr>
        <w:contextualSpacing w:val="0"/>
      </w:pPr>
      <w:r w:rsidRPr="00C67D18">
        <w:t xml:space="preserve">Select Configure </w:t>
      </w:r>
      <w:r w:rsidR="00CE5629">
        <w:t>language</w:t>
      </w:r>
      <w:r w:rsidRPr="00C67D18">
        <w:t xml:space="preserve"> Profile </w:t>
      </w:r>
      <w:r w:rsidRPr="00C67D18">
        <w:rPr>
          <w:rStyle w:val="lev"/>
        </w:rPr>
        <w:t>OR</w:t>
      </w:r>
      <w:r w:rsidRPr="00C67D18">
        <w:t xml:space="preserve"> Delete </w:t>
      </w:r>
      <w:r w:rsidR="00CE5629">
        <w:t>language</w:t>
      </w:r>
      <w:r w:rsidRPr="00C67D18">
        <w:t xml:space="preserve"> Profile</w:t>
      </w:r>
      <w:r w:rsidR="00BD3F30">
        <w:t xml:space="preserve"> and press Enter</w:t>
      </w:r>
      <w:r w:rsidR="00936E14">
        <w:t>.</w:t>
      </w:r>
    </w:p>
    <w:p w14:paraId="320CE799" w14:textId="5AAB6DA0" w:rsidR="00F36BA2" w:rsidRDefault="00F36BA2" w:rsidP="00F36BA2">
      <w:pPr>
        <w:pStyle w:val="Paragraphedeliste"/>
        <w:numPr>
          <w:ilvl w:val="0"/>
          <w:numId w:val="31"/>
        </w:numPr>
        <w:contextualSpacing w:val="0"/>
      </w:pPr>
      <w:r w:rsidRPr="00B644B9">
        <w:t xml:space="preserve">Alternatively, Configure profile and Delete profile can be selected in the </w:t>
      </w:r>
      <w:r w:rsidR="00A61AEC">
        <w:t>language</w:t>
      </w:r>
      <w:r w:rsidRPr="00B644B9">
        <w:t xml:space="preserve"> profile menu.</w:t>
      </w:r>
    </w:p>
    <w:p w14:paraId="4112898E" w14:textId="77777777" w:rsidR="00433351" w:rsidRDefault="00433351" w:rsidP="00433351"/>
    <w:p w14:paraId="2A8014CD" w14:textId="77777777" w:rsidR="0013038B" w:rsidRPr="00DF4708" w:rsidRDefault="0013038B" w:rsidP="0013038B">
      <w:pPr>
        <w:pStyle w:val="Titre2"/>
        <w:numPr>
          <w:ilvl w:val="1"/>
          <w:numId w:val="46"/>
        </w:numPr>
        <w:ind w:left="720"/>
      </w:pPr>
      <w:bookmarkStart w:id="306" w:name="_Toc102724175"/>
      <w:bookmarkStart w:id="307" w:name="_Toc107243451"/>
      <w:bookmarkStart w:id="308" w:name="_Toc109639495"/>
      <w:r w:rsidRPr="00DF4708">
        <w:t>Text-to-speech</w:t>
      </w:r>
      <w:bookmarkEnd w:id="306"/>
      <w:bookmarkEnd w:id="307"/>
      <w:bookmarkEnd w:id="308"/>
    </w:p>
    <w:p w14:paraId="0EAABCFD" w14:textId="2AE3439F" w:rsidR="0013038B" w:rsidRPr="00DF4708" w:rsidRDefault="0013038B" w:rsidP="0013038B">
      <w:r w:rsidRPr="00DF4708">
        <w:t>The Braillian</w:t>
      </w:r>
      <w:r w:rsidR="00990E24">
        <w:t>t</w:t>
      </w:r>
      <w:r w:rsidRPr="00DF4708">
        <w:t xml:space="preserve"> allows for the text that appears on the braille display to be heard via a text-to-speech (TTS) feature. By default, the TTS is activated and will be functioning upon activating the device. Note that the TTS feature will adapt to the system language chosen.</w:t>
      </w:r>
    </w:p>
    <w:p w14:paraId="4720F872" w14:textId="77777777" w:rsidR="0013038B" w:rsidRPr="00DF4708" w:rsidRDefault="0013038B" w:rsidP="0013038B">
      <w:r w:rsidRPr="00DF4708">
        <w:t>To activate/deactivate the text-to-speech feature:</w:t>
      </w:r>
    </w:p>
    <w:p w14:paraId="56E812A4" w14:textId="77777777" w:rsidR="0013038B" w:rsidRPr="00DF4708" w:rsidRDefault="0013038B" w:rsidP="0013038B">
      <w:pPr>
        <w:pStyle w:val="Paragraphedeliste"/>
        <w:numPr>
          <w:ilvl w:val="0"/>
          <w:numId w:val="68"/>
        </w:numPr>
      </w:pPr>
      <w:r w:rsidRPr="00DF4708">
        <w:t>In the Options menu, select the item Speech Settings and press Enter.</w:t>
      </w:r>
    </w:p>
    <w:p w14:paraId="202006A1" w14:textId="77777777" w:rsidR="0013038B" w:rsidRPr="00DF4708" w:rsidRDefault="0013038B" w:rsidP="0013038B">
      <w:pPr>
        <w:pStyle w:val="Paragraphedeliste"/>
        <w:numPr>
          <w:ilvl w:val="0"/>
          <w:numId w:val="68"/>
        </w:numPr>
      </w:pPr>
      <w:r w:rsidRPr="00DF4708">
        <w:rPr>
          <w:iCs/>
        </w:rPr>
        <w:t>Use the Previous and Next thumb keys until you reach the Speech item.</w:t>
      </w:r>
    </w:p>
    <w:p w14:paraId="07AB1B4B" w14:textId="77777777" w:rsidR="0013038B" w:rsidRPr="00DF4708" w:rsidRDefault="0013038B" w:rsidP="0013038B">
      <w:pPr>
        <w:pStyle w:val="Paragraphedeliste"/>
        <w:numPr>
          <w:ilvl w:val="0"/>
          <w:numId w:val="68"/>
        </w:numPr>
      </w:pPr>
      <w:r w:rsidRPr="00DF4708">
        <w:t xml:space="preserve">Press Enter to toggle the Speech </w:t>
      </w:r>
      <w:r w:rsidRPr="00DF4708">
        <w:rPr>
          <w:iCs/>
        </w:rPr>
        <w:t>feature</w:t>
      </w:r>
      <w:r w:rsidRPr="00DF4708">
        <w:t xml:space="preserve"> to Off. Press Enter again to toggle it to On.</w:t>
      </w:r>
    </w:p>
    <w:p w14:paraId="4A42C6B1" w14:textId="77777777" w:rsidR="0013038B" w:rsidRPr="00DF4708" w:rsidRDefault="0013038B" w:rsidP="0013038B">
      <w:r w:rsidRPr="00DF4708">
        <w:t>Alternatively, you can use the Space + Previous Thumb Key shortcut to toggle the Speech feature On or Off.</w:t>
      </w:r>
    </w:p>
    <w:p w14:paraId="7ECD41D9" w14:textId="77777777" w:rsidR="0013038B" w:rsidRPr="00DF4708" w:rsidRDefault="0013038B" w:rsidP="0013038B">
      <w:r w:rsidRPr="00DF4708">
        <w:t>While editing text in KeyPad or reading a document in Victor Reader, you can press Space + G, which will start reading the text from the current position. Use the Backspace + Enter shortcut to stop reading.</w:t>
      </w:r>
    </w:p>
    <w:p w14:paraId="236421F6" w14:textId="77777777" w:rsidR="0013038B" w:rsidRPr="00DF4708" w:rsidRDefault="0013038B" w:rsidP="0013038B">
      <w:r w:rsidRPr="00DF4708">
        <w:t>Note: When using the KeyBrf application, TTS will not be available.</w:t>
      </w:r>
    </w:p>
    <w:p w14:paraId="5377A538" w14:textId="77777777" w:rsidR="0013038B" w:rsidRPr="00DF4708" w:rsidRDefault="0013038B" w:rsidP="0013038B">
      <w:pPr>
        <w:pStyle w:val="Titre3"/>
        <w:numPr>
          <w:ilvl w:val="2"/>
          <w:numId w:val="46"/>
        </w:numPr>
        <w:ind w:left="1077" w:hanging="1077"/>
      </w:pPr>
      <w:bookmarkStart w:id="309" w:name="_Toc102724176"/>
      <w:bookmarkStart w:id="310" w:name="_Toc107243452"/>
      <w:bookmarkStart w:id="311" w:name="_Toc109639496"/>
      <w:r w:rsidRPr="00DF4708">
        <w:t>Voice Selection</w:t>
      </w:r>
      <w:bookmarkEnd w:id="309"/>
      <w:bookmarkEnd w:id="310"/>
      <w:bookmarkEnd w:id="311"/>
    </w:p>
    <w:p w14:paraId="300A40CB" w14:textId="77777777" w:rsidR="0013038B" w:rsidRPr="00DF4708" w:rsidRDefault="0013038B" w:rsidP="0013038B">
      <w:r w:rsidRPr="00DF4708">
        <w:t xml:space="preserve">While navigating the device, you can select a system voice that will be used to read menus, system messages and content. If you wish to use an alternative voice for your content reading, you can do so by selecting the additional voice item. Your content voice can then later be changed within the language profiles. </w:t>
      </w:r>
    </w:p>
    <w:p w14:paraId="1464715C" w14:textId="77777777" w:rsidR="0013038B" w:rsidRPr="00DF4708" w:rsidRDefault="0013038B" w:rsidP="0013038B">
      <w:r w:rsidRPr="00DF4708">
        <w:t>To select a system and an additional voice:</w:t>
      </w:r>
    </w:p>
    <w:p w14:paraId="6C5D8014" w14:textId="77777777" w:rsidR="0013038B" w:rsidRPr="00DF4708" w:rsidRDefault="0013038B" w:rsidP="0013038B">
      <w:pPr>
        <w:pStyle w:val="Paragraphedeliste"/>
        <w:numPr>
          <w:ilvl w:val="0"/>
          <w:numId w:val="69"/>
        </w:numPr>
      </w:pPr>
      <w:r w:rsidRPr="00DF4708">
        <w:t>In the Options menu, select the item Speech Settings and press Enter.</w:t>
      </w:r>
    </w:p>
    <w:p w14:paraId="5A077F2B" w14:textId="77777777" w:rsidR="0013038B" w:rsidRPr="00DF4708" w:rsidRDefault="0013038B" w:rsidP="0013038B">
      <w:pPr>
        <w:pStyle w:val="Paragraphedeliste"/>
        <w:numPr>
          <w:ilvl w:val="0"/>
          <w:numId w:val="69"/>
        </w:numPr>
      </w:pPr>
      <w:r w:rsidRPr="00DF4708">
        <w:rPr>
          <w:iCs/>
        </w:rPr>
        <w:t>Use the Previous and Next thumb keys until you reach the Voice selection item and press Enter. A submenu will appear.</w:t>
      </w:r>
    </w:p>
    <w:p w14:paraId="6CA670DB" w14:textId="77777777" w:rsidR="0013038B" w:rsidRPr="00DF4708" w:rsidRDefault="0013038B" w:rsidP="0013038B">
      <w:pPr>
        <w:pStyle w:val="Paragraphedeliste"/>
        <w:numPr>
          <w:ilvl w:val="0"/>
          <w:numId w:val="69"/>
        </w:numPr>
      </w:pPr>
      <w:r w:rsidRPr="00DF4708">
        <w:t>Choose between System Voice and Additional Voice and press Enter. A list of available voices will appear.</w:t>
      </w:r>
    </w:p>
    <w:p w14:paraId="48447267" w14:textId="77777777" w:rsidR="0013038B" w:rsidRPr="00DF4708" w:rsidRDefault="0013038B" w:rsidP="0013038B">
      <w:pPr>
        <w:pStyle w:val="Paragraphedeliste"/>
        <w:numPr>
          <w:ilvl w:val="0"/>
          <w:numId w:val="69"/>
        </w:numPr>
      </w:pPr>
      <w:r w:rsidRPr="00DF4708">
        <w:t xml:space="preserve">Choose the voice of your choice from the list and press Enter. </w:t>
      </w:r>
    </w:p>
    <w:p w14:paraId="04E5A22D" w14:textId="77777777" w:rsidR="0013038B" w:rsidRPr="00DF4708" w:rsidRDefault="0013038B" w:rsidP="0013038B">
      <w:pPr>
        <w:pStyle w:val="Paragraphedeliste"/>
        <w:numPr>
          <w:ilvl w:val="0"/>
          <w:numId w:val="69"/>
        </w:numPr>
      </w:pPr>
      <w:r w:rsidRPr="00DF4708">
        <w:t>Any changes to the voices will require a restart of the device.</w:t>
      </w:r>
    </w:p>
    <w:p w14:paraId="788B5A22" w14:textId="289D2A6F" w:rsidR="0013038B" w:rsidRPr="00DF4708" w:rsidRDefault="0013038B" w:rsidP="0013038B">
      <w:r w:rsidRPr="00DF4708">
        <w:t xml:space="preserve">For information about selecting a Content voice, which will read content in KeyPad and Victor Reader, please see the section </w:t>
      </w:r>
      <w:hyperlink w:anchor="_Adding,_Configuring,_and" w:history="1">
        <w:r w:rsidRPr="00DF4708">
          <w:rPr>
            <w:rStyle w:val="Lienhypertexte"/>
          </w:rPr>
          <w:t>Adding, Configuring, and Deleting Language Profiles</w:t>
        </w:r>
      </w:hyperlink>
      <w:r w:rsidRPr="00DF4708">
        <w:t>.</w:t>
      </w:r>
    </w:p>
    <w:p w14:paraId="150DB6A0" w14:textId="77777777" w:rsidR="0013038B" w:rsidRPr="00DF4708" w:rsidRDefault="0013038B" w:rsidP="0013038B">
      <w:pPr>
        <w:pStyle w:val="Titre3"/>
        <w:numPr>
          <w:ilvl w:val="2"/>
          <w:numId w:val="46"/>
        </w:numPr>
        <w:ind w:left="1077" w:hanging="1077"/>
      </w:pPr>
      <w:bookmarkStart w:id="312" w:name="_Toc102724177"/>
      <w:bookmarkStart w:id="313" w:name="_Toc107243453"/>
      <w:bookmarkStart w:id="314" w:name="_Toc109639497"/>
      <w:r w:rsidRPr="00DF4708">
        <w:lastRenderedPageBreak/>
        <w:t>Speech Settings Table</w:t>
      </w:r>
      <w:bookmarkEnd w:id="312"/>
      <w:bookmarkEnd w:id="313"/>
      <w:bookmarkEnd w:id="314"/>
    </w:p>
    <w:p w14:paraId="4A23DDBC" w14:textId="77777777" w:rsidR="0013038B" w:rsidRPr="00DF4708" w:rsidRDefault="0013038B" w:rsidP="0013038B">
      <w:pPr>
        <w:pStyle w:val="Corpsdetexte"/>
      </w:pPr>
      <w:r w:rsidRPr="00DF4708">
        <w:t>The available Speech Settings are listed in Table 9.</w:t>
      </w:r>
    </w:p>
    <w:p w14:paraId="5CFE4552" w14:textId="77777777" w:rsidR="0013038B" w:rsidRPr="00DF4708" w:rsidRDefault="0013038B" w:rsidP="0013038B">
      <w:pPr>
        <w:pStyle w:val="Lgende"/>
        <w:keepNext/>
        <w:rPr>
          <w:rStyle w:val="lev"/>
          <w:sz w:val="24"/>
          <w:szCs w:val="24"/>
        </w:rPr>
      </w:pPr>
      <w:r w:rsidRPr="00DF4708">
        <w:rPr>
          <w:rStyle w:val="lev"/>
          <w:sz w:val="24"/>
          <w:szCs w:val="24"/>
        </w:rPr>
        <w:t>Table 9: Speech Setting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3038B" w:rsidRPr="00DF4708" w14:paraId="02C414BA" w14:textId="77777777" w:rsidTr="003C67E8">
        <w:trPr>
          <w:trHeight w:val="432"/>
          <w:tblHeader/>
        </w:trPr>
        <w:tc>
          <w:tcPr>
            <w:tcW w:w="3055" w:type="dxa"/>
            <w:vAlign w:val="center"/>
          </w:tcPr>
          <w:p w14:paraId="21B63455" w14:textId="77777777" w:rsidR="0013038B" w:rsidRPr="00DF4708" w:rsidRDefault="0013038B" w:rsidP="003C67E8">
            <w:pPr>
              <w:pStyle w:val="Corpsdetexte"/>
              <w:spacing w:after="0"/>
              <w:jc w:val="center"/>
              <w:rPr>
                <w:rStyle w:val="lev"/>
              </w:rPr>
            </w:pPr>
            <w:r w:rsidRPr="00DF4708">
              <w:rPr>
                <w:rStyle w:val="lev"/>
              </w:rPr>
              <w:t>Setting</w:t>
            </w:r>
          </w:p>
        </w:tc>
        <w:tc>
          <w:tcPr>
            <w:tcW w:w="5575" w:type="dxa"/>
            <w:vAlign w:val="center"/>
          </w:tcPr>
          <w:p w14:paraId="660256AD" w14:textId="77777777" w:rsidR="0013038B" w:rsidRPr="00DF4708" w:rsidRDefault="0013038B" w:rsidP="003C67E8">
            <w:pPr>
              <w:pStyle w:val="Corpsdetexte"/>
              <w:spacing w:after="0"/>
              <w:jc w:val="center"/>
              <w:rPr>
                <w:rStyle w:val="lev"/>
              </w:rPr>
            </w:pPr>
            <w:r w:rsidRPr="00DF4708">
              <w:rPr>
                <w:rStyle w:val="lev"/>
              </w:rPr>
              <w:t>Option/Result</w:t>
            </w:r>
          </w:p>
        </w:tc>
      </w:tr>
      <w:tr w:rsidR="0013038B" w:rsidRPr="00DF4708" w14:paraId="6685F56E" w14:textId="77777777" w:rsidTr="003C67E8">
        <w:trPr>
          <w:trHeight w:val="360"/>
        </w:trPr>
        <w:tc>
          <w:tcPr>
            <w:tcW w:w="3055" w:type="dxa"/>
            <w:vAlign w:val="center"/>
          </w:tcPr>
          <w:p w14:paraId="375BC9EF" w14:textId="77777777" w:rsidR="0013038B" w:rsidRPr="00DF4708" w:rsidRDefault="0013038B" w:rsidP="003C67E8">
            <w:pPr>
              <w:pStyle w:val="Corpsdetexte"/>
              <w:spacing w:after="0"/>
            </w:pPr>
            <w:r w:rsidRPr="00DF4708">
              <w:t>Speech</w:t>
            </w:r>
          </w:p>
        </w:tc>
        <w:tc>
          <w:tcPr>
            <w:tcW w:w="5575" w:type="dxa"/>
            <w:vAlign w:val="center"/>
          </w:tcPr>
          <w:p w14:paraId="575EAFAA" w14:textId="77777777" w:rsidR="0013038B" w:rsidRPr="00DF4708" w:rsidRDefault="0013038B" w:rsidP="003C67E8">
            <w:pPr>
              <w:pStyle w:val="Corpsdetexte"/>
              <w:spacing w:after="0"/>
            </w:pPr>
            <w:r w:rsidRPr="00DF4708">
              <w:t>On or off; when off, all speech features are disabled.</w:t>
            </w:r>
          </w:p>
        </w:tc>
      </w:tr>
      <w:tr w:rsidR="0013038B" w:rsidRPr="00DF4708" w14:paraId="3C134CBD" w14:textId="77777777" w:rsidTr="003C67E8">
        <w:trPr>
          <w:trHeight w:val="360"/>
        </w:trPr>
        <w:tc>
          <w:tcPr>
            <w:tcW w:w="3055" w:type="dxa"/>
            <w:vAlign w:val="center"/>
          </w:tcPr>
          <w:p w14:paraId="3C2573A6" w14:textId="77777777" w:rsidR="0013038B" w:rsidRPr="00DF4708" w:rsidRDefault="0013038B" w:rsidP="003C67E8">
            <w:pPr>
              <w:pStyle w:val="Corpsdetexte"/>
              <w:spacing w:after="0"/>
            </w:pPr>
            <w:r w:rsidRPr="00DF4708">
              <w:t>Speak menu</w:t>
            </w:r>
          </w:p>
        </w:tc>
        <w:tc>
          <w:tcPr>
            <w:tcW w:w="5575" w:type="dxa"/>
            <w:vAlign w:val="center"/>
          </w:tcPr>
          <w:p w14:paraId="03D2765C" w14:textId="77777777" w:rsidR="0013038B" w:rsidRPr="00DF4708" w:rsidRDefault="0013038B" w:rsidP="003C67E8">
            <w:pPr>
              <w:pStyle w:val="Corpsdetexte"/>
              <w:spacing w:after="0"/>
            </w:pPr>
            <w:r w:rsidRPr="00DF4708">
              <w:t>On or off; when off, all speech features are disabled while navigating in the menus, but stay enabled in the applications.</w:t>
            </w:r>
          </w:p>
        </w:tc>
      </w:tr>
      <w:tr w:rsidR="0013038B" w:rsidRPr="00DF4708" w14:paraId="65CC7BC4" w14:textId="77777777" w:rsidTr="003C67E8">
        <w:trPr>
          <w:trHeight w:val="360"/>
        </w:trPr>
        <w:tc>
          <w:tcPr>
            <w:tcW w:w="3055" w:type="dxa"/>
            <w:vAlign w:val="center"/>
          </w:tcPr>
          <w:p w14:paraId="4B73B3AB" w14:textId="77777777" w:rsidR="0013038B" w:rsidRPr="00DF4708" w:rsidRDefault="0013038B" w:rsidP="003C67E8">
            <w:pPr>
              <w:pStyle w:val="Corpsdetexte"/>
              <w:spacing w:after="0"/>
            </w:pPr>
            <w:r w:rsidRPr="00DF4708">
              <w:t>Speak word under cursor</w:t>
            </w:r>
          </w:p>
        </w:tc>
        <w:tc>
          <w:tcPr>
            <w:tcW w:w="5575" w:type="dxa"/>
            <w:vAlign w:val="center"/>
          </w:tcPr>
          <w:p w14:paraId="30C08C20" w14:textId="77777777" w:rsidR="0013038B" w:rsidRPr="00DF4708" w:rsidRDefault="0013038B" w:rsidP="003C67E8">
            <w:pPr>
              <w:pStyle w:val="Corpsdetexte"/>
              <w:spacing w:after="0"/>
            </w:pPr>
            <w:r w:rsidRPr="00DF4708">
              <w:t>On or off; when on, the user can press on a cursor routing key and the word below the key will be read.</w:t>
            </w:r>
          </w:p>
        </w:tc>
      </w:tr>
      <w:tr w:rsidR="0013038B" w:rsidRPr="00DF4708" w14:paraId="66BDEB96" w14:textId="77777777" w:rsidTr="003C67E8">
        <w:trPr>
          <w:trHeight w:val="360"/>
        </w:trPr>
        <w:tc>
          <w:tcPr>
            <w:tcW w:w="3055" w:type="dxa"/>
            <w:vAlign w:val="center"/>
          </w:tcPr>
          <w:p w14:paraId="70B50DBA" w14:textId="77777777" w:rsidR="0013038B" w:rsidRPr="00DF4708" w:rsidRDefault="0013038B" w:rsidP="003C67E8">
            <w:pPr>
              <w:pStyle w:val="Corpsdetexte"/>
              <w:spacing w:after="0"/>
            </w:pPr>
            <w:r w:rsidRPr="00DF4708">
              <w:t>Speak display content after panning</w:t>
            </w:r>
          </w:p>
        </w:tc>
        <w:tc>
          <w:tcPr>
            <w:tcW w:w="5575" w:type="dxa"/>
            <w:vAlign w:val="center"/>
          </w:tcPr>
          <w:p w14:paraId="6CDC9E9D" w14:textId="77777777" w:rsidR="0013038B" w:rsidRPr="00DF4708" w:rsidRDefault="0013038B" w:rsidP="003C67E8">
            <w:pPr>
              <w:pStyle w:val="Corpsdetexte"/>
              <w:spacing w:after="0"/>
            </w:pPr>
            <w:r w:rsidRPr="00DF4708">
              <w:t>On or off; when on, the speech feature will read the remainder of a line when the user pans it on the braille display.</w:t>
            </w:r>
          </w:p>
        </w:tc>
      </w:tr>
      <w:tr w:rsidR="0013038B" w:rsidRPr="00DF4708" w14:paraId="44390B39" w14:textId="77777777" w:rsidTr="003C67E8">
        <w:trPr>
          <w:trHeight w:val="360"/>
        </w:trPr>
        <w:tc>
          <w:tcPr>
            <w:tcW w:w="3055" w:type="dxa"/>
            <w:vAlign w:val="center"/>
          </w:tcPr>
          <w:p w14:paraId="1F03D1C1" w14:textId="77777777" w:rsidR="0013038B" w:rsidRPr="00DF4708" w:rsidRDefault="0013038B" w:rsidP="003C67E8">
            <w:pPr>
              <w:pStyle w:val="Corpsdetexte"/>
              <w:spacing w:after="0"/>
            </w:pPr>
            <w:r w:rsidRPr="00DF4708">
              <w:t>Echo delete</w:t>
            </w:r>
          </w:p>
        </w:tc>
        <w:tc>
          <w:tcPr>
            <w:tcW w:w="5575" w:type="dxa"/>
            <w:vAlign w:val="center"/>
          </w:tcPr>
          <w:p w14:paraId="7092A10B" w14:textId="77777777" w:rsidR="0013038B" w:rsidRPr="00DF4708" w:rsidRDefault="0013038B" w:rsidP="003C67E8">
            <w:pPr>
              <w:pStyle w:val="Corpsdetexte"/>
              <w:spacing w:after="0"/>
            </w:pPr>
            <w:r w:rsidRPr="00DF4708">
              <w:t>On or off; when on, the device will speak the characters deleted with the Backspace key.</w:t>
            </w:r>
          </w:p>
        </w:tc>
      </w:tr>
      <w:tr w:rsidR="0013038B" w:rsidRPr="00DF4708" w14:paraId="04B5EC9B" w14:textId="77777777" w:rsidTr="003C67E8">
        <w:trPr>
          <w:trHeight w:val="360"/>
        </w:trPr>
        <w:tc>
          <w:tcPr>
            <w:tcW w:w="3055" w:type="dxa"/>
            <w:vAlign w:val="center"/>
          </w:tcPr>
          <w:p w14:paraId="5B7056A8" w14:textId="77777777" w:rsidR="0013038B" w:rsidRPr="00DF4708" w:rsidRDefault="0013038B" w:rsidP="003C67E8">
            <w:pPr>
              <w:pStyle w:val="Corpsdetexte"/>
              <w:spacing w:after="0"/>
            </w:pPr>
            <w:r w:rsidRPr="00DF4708">
              <w:t>Keyboard echo</w:t>
            </w:r>
          </w:p>
        </w:tc>
        <w:tc>
          <w:tcPr>
            <w:tcW w:w="5575" w:type="dxa"/>
            <w:vAlign w:val="center"/>
          </w:tcPr>
          <w:p w14:paraId="7FB959C6" w14:textId="77777777" w:rsidR="0013038B" w:rsidRPr="00DF4708" w:rsidRDefault="0013038B" w:rsidP="003C67E8">
            <w:pPr>
              <w:pStyle w:val="Corpsdetexte"/>
              <w:spacing w:after="0"/>
            </w:pPr>
            <w:r w:rsidRPr="00DF4708">
              <w:t>Words, Characters, Characters and Words or Off; the item chosen determines what will be spoken when typing on the keyboard.</w:t>
            </w:r>
          </w:p>
        </w:tc>
      </w:tr>
      <w:tr w:rsidR="0013038B" w:rsidRPr="00DF4708" w14:paraId="0C3C639A" w14:textId="77777777" w:rsidTr="003C67E8">
        <w:trPr>
          <w:trHeight w:val="360"/>
        </w:trPr>
        <w:tc>
          <w:tcPr>
            <w:tcW w:w="3055" w:type="dxa"/>
            <w:vAlign w:val="center"/>
          </w:tcPr>
          <w:p w14:paraId="5242AA88" w14:textId="77777777" w:rsidR="0013038B" w:rsidRPr="00DF4708" w:rsidRDefault="0013038B" w:rsidP="003C67E8">
            <w:pPr>
              <w:pStyle w:val="Corpsdetexte"/>
              <w:spacing w:after="0"/>
            </w:pPr>
            <w:r w:rsidRPr="00DF4708">
              <w:t>Voice selection</w:t>
            </w:r>
          </w:p>
        </w:tc>
        <w:tc>
          <w:tcPr>
            <w:tcW w:w="5575" w:type="dxa"/>
            <w:vAlign w:val="center"/>
          </w:tcPr>
          <w:p w14:paraId="62951465" w14:textId="77777777" w:rsidR="0013038B" w:rsidRPr="00DF4708" w:rsidRDefault="0013038B" w:rsidP="003C67E8">
            <w:pPr>
              <w:pStyle w:val="Corpsdetexte"/>
              <w:spacing w:after="0"/>
            </w:pPr>
            <w:r w:rsidRPr="00DF4708">
              <w:t>System voice, Additional voice.</w:t>
            </w:r>
          </w:p>
        </w:tc>
      </w:tr>
    </w:tbl>
    <w:p w14:paraId="0972551C" w14:textId="52838AF7" w:rsidR="00646BBF" w:rsidRPr="00C67D18" w:rsidRDefault="00646BBF" w:rsidP="00A61AEC">
      <w:pPr>
        <w:pStyle w:val="Titre2"/>
        <w:numPr>
          <w:ilvl w:val="1"/>
          <w:numId w:val="46"/>
        </w:numPr>
        <w:tabs>
          <w:tab w:val="left" w:pos="1701"/>
        </w:tabs>
        <w:ind w:left="720"/>
      </w:pPr>
      <w:bookmarkStart w:id="315" w:name="_Refd18e3068"/>
      <w:bookmarkStart w:id="316" w:name="_Tocd18e3068"/>
      <w:bookmarkStart w:id="317" w:name="_Toc109639498"/>
      <w:r w:rsidRPr="00C67D18">
        <w:t>Using a Wi-Fi</w:t>
      </w:r>
      <w:bookmarkEnd w:id="315"/>
      <w:bookmarkEnd w:id="316"/>
      <w:r w:rsidRPr="00C67D18">
        <w:t xml:space="preserve"> Network or Bluetooth</w:t>
      </w:r>
      <w:bookmarkEnd w:id="317"/>
    </w:p>
    <w:p w14:paraId="0237D1E4" w14:textId="15BAC4CD" w:rsidR="00646BBF" w:rsidRPr="00B80CC8" w:rsidRDefault="00137FB0" w:rsidP="00646BBF">
      <w:pPr>
        <w:pStyle w:val="Corpsdetexte"/>
      </w:pPr>
      <w:r w:rsidRPr="00C67D18">
        <w:t xml:space="preserve">Brailliant </w:t>
      </w:r>
      <w:r w:rsidR="003E7634" w:rsidRPr="00C67D18">
        <w:t>BI 40X</w:t>
      </w:r>
      <w:r w:rsidR="00646BBF" w:rsidRPr="00C67D18">
        <w:t xml:space="preserve"> feature</w:t>
      </w:r>
      <w:r w:rsidR="00971CAB" w:rsidRPr="00C67D18">
        <w:t xml:space="preserve">s </w:t>
      </w:r>
      <w:r w:rsidR="00646BBF" w:rsidRPr="00C67D18">
        <w:t>2.4 GHz</w:t>
      </w:r>
      <w:r w:rsidR="008A06A8" w:rsidRPr="00C67D18">
        <w:t xml:space="preserve"> and 5 GHz</w:t>
      </w:r>
      <w:r w:rsidR="00646BBF" w:rsidRPr="00C67D18">
        <w:t xml:space="preserve"> Wi-Fi capabilities.</w:t>
      </w:r>
    </w:p>
    <w:p w14:paraId="327BCC94" w14:textId="4D5FA9CF" w:rsidR="00646BBF" w:rsidRPr="00C67D18" w:rsidRDefault="00646BBF" w:rsidP="00D24B70">
      <w:pPr>
        <w:pStyle w:val="Titre3"/>
        <w:numPr>
          <w:ilvl w:val="2"/>
          <w:numId w:val="46"/>
        </w:numPr>
        <w:ind w:left="1077" w:hanging="1077"/>
      </w:pPr>
      <w:bookmarkStart w:id="318" w:name="_Connecting_to_a"/>
      <w:bookmarkStart w:id="319" w:name="_Toc109639499"/>
      <w:bookmarkEnd w:id="318"/>
      <w:r w:rsidRPr="00C67D18">
        <w:t>Connecting to a Wi-Fi Network</w:t>
      </w:r>
      <w:bookmarkEnd w:id="319"/>
    </w:p>
    <w:p w14:paraId="52641ED0" w14:textId="77777777" w:rsidR="00646BBF" w:rsidRPr="00C67D18" w:rsidRDefault="00646BBF" w:rsidP="00646BBF">
      <w:pPr>
        <w:pStyle w:val="Corpsdetexte"/>
      </w:pPr>
      <w:r w:rsidRPr="00C67D18">
        <w:t xml:space="preserve">Select New Connection from the Wi-Fi menu, then press Enter or a cursor routing key to access it. </w:t>
      </w:r>
    </w:p>
    <w:p w14:paraId="65FEE242" w14:textId="77777777" w:rsidR="00646BBF" w:rsidRPr="00C67D18" w:rsidRDefault="00646BBF" w:rsidP="00646BBF">
      <w:pPr>
        <w:pStyle w:val="Corpsdetexte"/>
      </w:pPr>
      <w:r w:rsidRPr="00C67D18">
        <w:t>There are three connection choices:</w:t>
      </w:r>
    </w:p>
    <w:p w14:paraId="7E3AEFDD" w14:textId="3463F473" w:rsidR="00646BBF" w:rsidRPr="00C67D18" w:rsidRDefault="00646BBF" w:rsidP="00646BBF">
      <w:pPr>
        <w:pStyle w:val="Corpsdetexte"/>
      </w:pPr>
      <w:r w:rsidRPr="00C67D18">
        <w:rPr>
          <w:rStyle w:val="lev"/>
        </w:rPr>
        <w:t>Scan for SSID</w:t>
      </w:r>
      <w:r w:rsidRPr="00C67D18">
        <w:t xml:space="preserve">: Select this option to discover the available networks in your vicinity. When </w:t>
      </w:r>
      <w:r w:rsidR="00B86937" w:rsidRPr="00C67D18">
        <w:t>Brailliant</w:t>
      </w:r>
      <w:r w:rsidR="00D863E3" w:rsidRPr="00C67D18">
        <w:t xml:space="preserve"> </w:t>
      </w:r>
      <w:r w:rsidRPr="00C67D18">
        <w:t xml:space="preserve">is done scanning, it displays a list of all the networks it found. </w:t>
      </w:r>
    </w:p>
    <w:p w14:paraId="3610F516" w14:textId="77777777" w:rsidR="00646BBF" w:rsidRPr="00C67D18" w:rsidRDefault="00646BBF" w:rsidP="00646BBF">
      <w:pPr>
        <w:pStyle w:val="Corpsdetexte"/>
      </w:pPr>
      <w:r w:rsidRPr="00C67D18">
        <w:t>Press Enter or a cursor routing key to select this network. Then enter the password, and press Enter to complete the connection.</w:t>
      </w:r>
    </w:p>
    <w:p w14:paraId="439713F3" w14:textId="79A59F63" w:rsidR="00646BBF" w:rsidRPr="00C67D18" w:rsidRDefault="00646BBF" w:rsidP="00646BBF">
      <w:pPr>
        <w:pStyle w:val="Corpsdetexte"/>
      </w:pPr>
      <w:r w:rsidRPr="00C67D18">
        <w:rPr>
          <w:rStyle w:val="lev"/>
        </w:rPr>
        <w:t>WPS Connection</w:t>
      </w:r>
      <w:r w:rsidRPr="00C67D18">
        <w:t xml:space="preserve">: Select this option to establish a Wi-Fi Connection using WPS. The </w:t>
      </w:r>
      <w:r w:rsidR="00B86937" w:rsidRPr="00C67D18">
        <w:t>Brailliant</w:t>
      </w:r>
      <w:r w:rsidRPr="00C67D18">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Pr="00C67D18" w:rsidRDefault="00646BBF" w:rsidP="00646BBF">
      <w:pPr>
        <w:pStyle w:val="Corpsdetexte"/>
      </w:pPr>
      <w:r w:rsidRPr="00C67D18">
        <w:rPr>
          <w:rStyle w:val="lev"/>
        </w:rPr>
        <w:t>Manually Connect</w:t>
      </w:r>
      <w:r w:rsidRPr="00C67D18">
        <w:t>: To enter the SSID of your network and the password manually, select this option. When done, press Enter to connect.</w:t>
      </w:r>
    </w:p>
    <w:p w14:paraId="13C80EAB" w14:textId="716ADA2C" w:rsidR="00646BBF" w:rsidRPr="00C67D18" w:rsidRDefault="00646BBF" w:rsidP="00D24B70">
      <w:pPr>
        <w:pStyle w:val="Titre3"/>
        <w:numPr>
          <w:ilvl w:val="2"/>
          <w:numId w:val="46"/>
        </w:numPr>
        <w:ind w:left="1077" w:hanging="1077"/>
      </w:pPr>
      <w:bookmarkStart w:id="320" w:name="_Refd18e3080"/>
      <w:bookmarkStart w:id="321" w:name="_Tocd18e3080"/>
      <w:bookmarkStart w:id="322" w:name="_Toc109639500"/>
      <w:r w:rsidRPr="00C67D18">
        <w:lastRenderedPageBreak/>
        <w:t>Wi-Fi</w:t>
      </w:r>
      <w:bookmarkEnd w:id="320"/>
      <w:bookmarkEnd w:id="321"/>
      <w:r w:rsidRPr="00C67D18">
        <w:t xml:space="preserve"> Settings Table</w:t>
      </w:r>
      <w:bookmarkEnd w:id="322"/>
    </w:p>
    <w:p w14:paraId="7CE772A9" w14:textId="7E56E72F" w:rsidR="00646BBF" w:rsidRPr="00C67D18" w:rsidRDefault="00646BBF" w:rsidP="00646BBF">
      <w:pPr>
        <w:pStyle w:val="Corpsdetexte"/>
      </w:pPr>
      <w:r w:rsidRPr="00C67D18">
        <w:t xml:space="preserve">The available Wi-Fi Settings are listed in Table </w:t>
      </w:r>
      <w:r w:rsidR="00476FE1">
        <w:t>10</w:t>
      </w:r>
      <w:r w:rsidRPr="00C67D18">
        <w:t>.</w:t>
      </w:r>
    </w:p>
    <w:p w14:paraId="25EB77DA" w14:textId="5CB7C3D8" w:rsidR="00646BBF" w:rsidRPr="00C67D18" w:rsidRDefault="00646BBF" w:rsidP="00646BBF">
      <w:pPr>
        <w:pStyle w:val="Lgende"/>
        <w:keepNext/>
        <w:spacing w:after="120"/>
        <w:rPr>
          <w:rStyle w:val="lev"/>
          <w:sz w:val="24"/>
          <w:szCs w:val="24"/>
        </w:rPr>
      </w:pPr>
      <w:r w:rsidRPr="00C67D18">
        <w:rPr>
          <w:rStyle w:val="lev"/>
          <w:sz w:val="24"/>
          <w:szCs w:val="24"/>
        </w:rPr>
        <w:t xml:space="preserve">Table </w:t>
      </w:r>
      <w:r w:rsidR="00476FE1">
        <w:rPr>
          <w:rStyle w:val="lev"/>
          <w:sz w:val="24"/>
          <w:szCs w:val="24"/>
        </w:rPr>
        <w:t>10</w:t>
      </w:r>
      <w:r w:rsidRPr="00C67D18">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rsidRPr="00C67D18" w14:paraId="4BC50388" w14:textId="77777777" w:rsidTr="006F7D8B">
        <w:trPr>
          <w:trHeight w:val="432"/>
          <w:tblHeader/>
        </w:trPr>
        <w:tc>
          <w:tcPr>
            <w:tcW w:w="2515" w:type="dxa"/>
            <w:vAlign w:val="center"/>
          </w:tcPr>
          <w:p w14:paraId="55619BFE" w14:textId="77777777" w:rsidR="00646BBF" w:rsidRPr="00C67D18" w:rsidRDefault="00646BBF" w:rsidP="006F7D8B">
            <w:pPr>
              <w:pStyle w:val="Corpsdetexte"/>
              <w:spacing w:after="0"/>
              <w:jc w:val="center"/>
              <w:rPr>
                <w:rStyle w:val="lev"/>
              </w:rPr>
            </w:pPr>
            <w:r w:rsidRPr="00C67D18">
              <w:rPr>
                <w:rStyle w:val="lev"/>
              </w:rPr>
              <w:t>Setting</w:t>
            </w:r>
          </w:p>
        </w:tc>
        <w:tc>
          <w:tcPr>
            <w:tcW w:w="6115" w:type="dxa"/>
            <w:vAlign w:val="center"/>
          </w:tcPr>
          <w:p w14:paraId="1CAA4926" w14:textId="77777777" w:rsidR="00646BBF" w:rsidRPr="00C67D18" w:rsidRDefault="00646BBF" w:rsidP="006F7D8B">
            <w:pPr>
              <w:pStyle w:val="Corpsdetexte"/>
              <w:spacing w:after="0"/>
              <w:jc w:val="center"/>
              <w:rPr>
                <w:rStyle w:val="lev"/>
              </w:rPr>
            </w:pPr>
            <w:r w:rsidRPr="00C67D18">
              <w:rPr>
                <w:rStyle w:val="lev"/>
              </w:rPr>
              <w:t>Option/Result</w:t>
            </w:r>
          </w:p>
        </w:tc>
      </w:tr>
      <w:tr w:rsidR="00646BBF" w:rsidRPr="00C67D18" w14:paraId="78DBA356" w14:textId="77777777" w:rsidTr="006F7D8B">
        <w:trPr>
          <w:trHeight w:val="360"/>
        </w:trPr>
        <w:tc>
          <w:tcPr>
            <w:tcW w:w="2515" w:type="dxa"/>
            <w:vAlign w:val="center"/>
          </w:tcPr>
          <w:p w14:paraId="6025523E" w14:textId="77777777" w:rsidR="00646BBF" w:rsidRPr="00C67D18" w:rsidRDefault="00646BBF" w:rsidP="006F7D8B">
            <w:pPr>
              <w:pStyle w:val="Corpsdetexte"/>
              <w:spacing w:after="0"/>
            </w:pPr>
            <w:r w:rsidRPr="00C67D18">
              <w:t>Wi-Fi</w:t>
            </w:r>
          </w:p>
        </w:tc>
        <w:tc>
          <w:tcPr>
            <w:tcW w:w="6115" w:type="dxa"/>
            <w:vAlign w:val="center"/>
          </w:tcPr>
          <w:p w14:paraId="12D10C90" w14:textId="77777777" w:rsidR="00646BBF" w:rsidRPr="00C67D18" w:rsidRDefault="00646BBF" w:rsidP="006F7D8B">
            <w:pPr>
              <w:pStyle w:val="Corpsdetexte"/>
              <w:spacing w:after="0"/>
            </w:pPr>
            <w:r w:rsidRPr="00C67D18">
              <w:t>Press Enter to turn Wi-Fi On or Off</w:t>
            </w:r>
          </w:p>
        </w:tc>
      </w:tr>
      <w:tr w:rsidR="00646BBF" w:rsidRPr="00C67D18" w14:paraId="2E215D55" w14:textId="77777777" w:rsidTr="006F7D8B">
        <w:trPr>
          <w:trHeight w:val="360"/>
        </w:trPr>
        <w:tc>
          <w:tcPr>
            <w:tcW w:w="2515" w:type="dxa"/>
            <w:vAlign w:val="center"/>
          </w:tcPr>
          <w:p w14:paraId="1D160ED5" w14:textId="77777777" w:rsidR="00646BBF" w:rsidRPr="00C67D18" w:rsidRDefault="00646BBF" w:rsidP="006F7D8B">
            <w:pPr>
              <w:pStyle w:val="Corpsdetexte"/>
              <w:spacing w:after="0"/>
            </w:pPr>
            <w:r w:rsidRPr="00C67D18">
              <w:t>Status</w:t>
            </w:r>
          </w:p>
        </w:tc>
        <w:tc>
          <w:tcPr>
            <w:tcW w:w="6115" w:type="dxa"/>
            <w:vAlign w:val="center"/>
          </w:tcPr>
          <w:p w14:paraId="7243CD21" w14:textId="77777777" w:rsidR="00646BBF" w:rsidRPr="00C67D18" w:rsidRDefault="00646BBF" w:rsidP="006F7D8B">
            <w:pPr>
              <w:pStyle w:val="Corpsdetexte"/>
              <w:spacing w:after="0"/>
            </w:pPr>
            <w:r w:rsidRPr="00C67D18">
              <w:t>Provides information about your current Wi-Fi status</w:t>
            </w:r>
          </w:p>
        </w:tc>
      </w:tr>
      <w:tr w:rsidR="00646BBF" w:rsidRPr="00C67D18" w14:paraId="785C79D3" w14:textId="77777777" w:rsidTr="006F7D8B">
        <w:trPr>
          <w:trHeight w:val="360"/>
        </w:trPr>
        <w:tc>
          <w:tcPr>
            <w:tcW w:w="2515" w:type="dxa"/>
            <w:vAlign w:val="center"/>
          </w:tcPr>
          <w:p w14:paraId="5106408C" w14:textId="77777777" w:rsidR="00646BBF" w:rsidRPr="00C67D18" w:rsidRDefault="00646BBF" w:rsidP="006F7D8B">
            <w:pPr>
              <w:pStyle w:val="Corpsdetexte"/>
              <w:spacing w:after="0"/>
            </w:pPr>
            <w:r w:rsidRPr="00C67D18">
              <w:t>New connection</w:t>
            </w:r>
          </w:p>
        </w:tc>
        <w:tc>
          <w:tcPr>
            <w:tcW w:w="6115" w:type="dxa"/>
            <w:vAlign w:val="center"/>
          </w:tcPr>
          <w:p w14:paraId="77E71D50" w14:textId="77777777" w:rsidR="00646BBF" w:rsidRPr="00C67D18" w:rsidRDefault="00646BBF" w:rsidP="006F7D8B">
            <w:pPr>
              <w:pStyle w:val="Corpsdetexte"/>
              <w:spacing w:after="0"/>
            </w:pPr>
            <w:r w:rsidRPr="00C67D18">
              <w:t>Press Enter to create a new Wi-Fi connection</w:t>
            </w:r>
          </w:p>
        </w:tc>
      </w:tr>
      <w:tr w:rsidR="00646BBF" w:rsidRPr="00C67D18" w14:paraId="1DBA4308" w14:textId="77777777" w:rsidTr="006F7D8B">
        <w:trPr>
          <w:trHeight w:val="360"/>
        </w:trPr>
        <w:tc>
          <w:tcPr>
            <w:tcW w:w="2515" w:type="dxa"/>
            <w:vAlign w:val="center"/>
          </w:tcPr>
          <w:p w14:paraId="0EBA85EC" w14:textId="77777777" w:rsidR="00646BBF" w:rsidRPr="00C67D18" w:rsidRDefault="00646BBF" w:rsidP="006F7D8B">
            <w:pPr>
              <w:pStyle w:val="Corpsdetexte"/>
              <w:spacing w:after="0"/>
            </w:pPr>
            <w:r w:rsidRPr="00C67D18">
              <w:t>Launch connection</w:t>
            </w:r>
          </w:p>
        </w:tc>
        <w:tc>
          <w:tcPr>
            <w:tcW w:w="6115" w:type="dxa"/>
            <w:vAlign w:val="center"/>
          </w:tcPr>
          <w:p w14:paraId="24B0625D" w14:textId="77777777" w:rsidR="00646BBF" w:rsidRPr="00C67D18" w:rsidRDefault="00646BBF" w:rsidP="006F7D8B">
            <w:pPr>
              <w:pStyle w:val="Corpsdetexte"/>
              <w:spacing w:after="0"/>
            </w:pPr>
            <w:r w:rsidRPr="00C67D18">
              <w:t>Connect to a Wi-Fi network known by your device</w:t>
            </w:r>
          </w:p>
        </w:tc>
      </w:tr>
      <w:tr w:rsidR="00646BBF" w:rsidRPr="00C67D18" w14:paraId="0AD9E586" w14:textId="77777777" w:rsidTr="006F7D8B">
        <w:trPr>
          <w:trHeight w:val="360"/>
        </w:trPr>
        <w:tc>
          <w:tcPr>
            <w:tcW w:w="2515" w:type="dxa"/>
            <w:vAlign w:val="center"/>
          </w:tcPr>
          <w:p w14:paraId="0DAA5B0F" w14:textId="77777777" w:rsidR="00646BBF" w:rsidRPr="00C67D18" w:rsidRDefault="00646BBF" w:rsidP="006F7D8B">
            <w:pPr>
              <w:pStyle w:val="Corpsdetexte"/>
              <w:spacing w:after="0"/>
            </w:pPr>
            <w:r w:rsidRPr="00C67D18">
              <w:t xml:space="preserve">Delete connection </w:t>
            </w:r>
          </w:p>
        </w:tc>
        <w:tc>
          <w:tcPr>
            <w:tcW w:w="6115" w:type="dxa"/>
            <w:vAlign w:val="center"/>
          </w:tcPr>
          <w:p w14:paraId="5B73F70F" w14:textId="77777777" w:rsidR="00646BBF" w:rsidRPr="00C67D18" w:rsidRDefault="00646BBF" w:rsidP="006F7D8B">
            <w:pPr>
              <w:pStyle w:val="Corpsdetexte"/>
              <w:spacing w:after="0"/>
            </w:pPr>
            <w:r w:rsidRPr="00C67D18">
              <w:t>Make your device forget a known Wi-Fi network</w:t>
            </w:r>
          </w:p>
        </w:tc>
      </w:tr>
      <w:tr w:rsidR="00646BBF" w:rsidRPr="00C67D18" w14:paraId="21D63FAF" w14:textId="77777777" w:rsidTr="006F7D8B">
        <w:trPr>
          <w:trHeight w:val="360"/>
        </w:trPr>
        <w:tc>
          <w:tcPr>
            <w:tcW w:w="2515" w:type="dxa"/>
            <w:vAlign w:val="center"/>
          </w:tcPr>
          <w:p w14:paraId="64470ECF" w14:textId="77777777" w:rsidR="00646BBF" w:rsidRPr="00C67D18" w:rsidRDefault="00646BBF" w:rsidP="006F7D8B">
            <w:pPr>
              <w:pStyle w:val="Corpsdetexte"/>
              <w:spacing w:after="0"/>
            </w:pPr>
            <w:r w:rsidRPr="00C67D18">
              <w:t>Network settings</w:t>
            </w:r>
          </w:p>
        </w:tc>
        <w:tc>
          <w:tcPr>
            <w:tcW w:w="6115" w:type="dxa"/>
            <w:vAlign w:val="center"/>
          </w:tcPr>
          <w:p w14:paraId="150FFFD5" w14:textId="77777777" w:rsidR="00646BBF" w:rsidRPr="00C67D18" w:rsidRDefault="00646BBF" w:rsidP="006F7D8B">
            <w:pPr>
              <w:pStyle w:val="Corpsdetexte"/>
              <w:spacing w:after="0"/>
            </w:pPr>
            <w:r w:rsidRPr="00C67D18">
              <w:t>Change advanced network settings, such as Mode, IP, Subnet mask, Gateway, and DNS</w:t>
            </w:r>
          </w:p>
        </w:tc>
      </w:tr>
      <w:tr w:rsidR="00646BBF" w:rsidRPr="00C67D18" w14:paraId="0EAB8700" w14:textId="77777777" w:rsidTr="006F7D8B">
        <w:trPr>
          <w:trHeight w:val="360"/>
        </w:trPr>
        <w:tc>
          <w:tcPr>
            <w:tcW w:w="2515" w:type="dxa"/>
            <w:vAlign w:val="center"/>
          </w:tcPr>
          <w:p w14:paraId="3355E3FB" w14:textId="77777777" w:rsidR="00646BBF" w:rsidRPr="00C67D18" w:rsidRDefault="00646BBF" w:rsidP="006F7D8B">
            <w:pPr>
              <w:pStyle w:val="Corpsdetexte"/>
              <w:spacing w:after="0"/>
            </w:pPr>
            <w:r w:rsidRPr="00C67D18">
              <w:t>Import Wi-Fi</w:t>
            </w:r>
          </w:p>
        </w:tc>
        <w:tc>
          <w:tcPr>
            <w:tcW w:w="6115" w:type="dxa"/>
            <w:vAlign w:val="center"/>
          </w:tcPr>
          <w:p w14:paraId="0117F1FF" w14:textId="77777777" w:rsidR="00646BBF" w:rsidRPr="00C67D18" w:rsidRDefault="00646BBF" w:rsidP="006F7D8B">
            <w:pPr>
              <w:pStyle w:val="Corpsdetexte"/>
              <w:spacing w:after="0"/>
            </w:pPr>
            <w:r w:rsidRPr="00C67D18">
              <w:t>Import Wi-Fi network information from a file</w:t>
            </w:r>
          </w:p>
        </w:tc>
      </w:tr>
    </w:tbl>
    <w:p w14:paraId="335837F7" w14:textId="7B155E31" w:rsidR="00646BBF" w:rsidRPr="00C67D18" w:rsidRDefault="00646BBF" w:rsidP="00D24B70">
      <w:pPr>
        <w:pStyle w:val="Titre2"/>
        <w:numPr>
          <w:ilvl w:val="1"/>
          <w:numId w:val="46"/>
        </w:numPr>
        <w:ind w:left="720"/>
      </w:pPr>
      <w:bookmarkStart w:id="323" w:name="_Refd18e3137"/>
      <w:bookmarkStart w:id="324" w:name="_Tocd18e3137"/>
      <w:bookmarkStart w:id="325" w:name="_Toc109639501"/>
      <w:r w:rsidRPr="00C67D18">
        <w:t>Choosing Bluetooth</w:t>
      </w:r>
      <w:bookmarkEnd w:id="323"/>
      <w:bookmarkEnd w:id="324"/>
      <w:r w:rsidRPr="00C67D18">
        <w:t xml:space="preserve"> Mode Options</w:t>
      </w:r>
      <w:bookmarkEnd w:id="325"/>
    </w:p>
    <w:p w14:paraId="5A67DE56" w14:textId="56826CEB" w:rsidR="00646BBF" w:rsidRPr="00C67D18" w:rsidRDefault="00646BBF" w:rsidP="00646BBF">
      <w:pPr>
        <w:pStyle w:val="Corpsdetexte"/>
      </w:pPr>
      <w:r w:rsidRPr="00C67D18">
        <w:t xml:space="preserve">The following Bluetooth mode options are available on the </w:t>
      </w:r>
      <w:r w:rsidR="00137FB0" w:rsidRPr="00C67D18">
        <w:t xml:space="preserve">Brailliant </w:t>
      </w:r>
      <w:r w:rsidR="003E7634" w:rsidRPr="00C67D18">
        <w:t>BI 40X</w:t>
      </w:r>
      <w:r w:rsidRPr="00C67D18">
        <w:t>.</w:t>
      </w:r>
    </w:p>
    <w:p w14:paraId="5DC980C0" w14:textId="77777777" w:rsidR="00646BBF" w:rsidRPr="00C67D18" w:rsidRDefault="00646BBF" w:rsidP="00D24B70">
      <w:pPr>
        <w:pStyle w:val="Corpsdetexte"/>
        <w:numPr>
          <w:ilvl w:val="0"/>
          <w:numId w:val="32"/>
        </w:numPr>
        <w:ind w:left="360"/>
      </w:pPr>
      <w:r w:rsidRPr="00C67D18">
        <w:rPr>
          <w:rStyle w:val="lev"/>
        </w:rPr>
        <w:t>Bluetooth mode</w:t>
      </w:r>
      <w:r w:rsidRPr="00C67D18">
        <w:t>: On or Off</w:t>
      </w:r>
    </w:p>
    <w:p w14:paraId="165D3B17" w14:textId="6128F78A" w:rsidR="00646BBF" w:rsidRPr="00C67D18" w:rsidRDefault="00646BBF" w:rsidP="00D24B70">
      <w:pPr>
        <w:pStyle w:val="Corpsdetexte"/>
        <w:numPr>
          <w:ilvl w:val="0"/>
          <w:numId w:val="32"/>
        </w:numPr>
        <w:ind w:left="360"/>
      </w:pPr>
      <w:r w:rsidRPr="00C67D18">
        <w:rPr>
          <w:rStyle w:val="lev"/>
        </w:rPr>
        <w:t>Connect device</w:t>
      </w:r>
      <w:r w:rsidRPr="00C67D18">
        <w:t xml:space="preserve">: Connect the </w:t>
      </w:r>
      <w:r w:rsidR="00B86937" w:rsidRPr="00C67D18">
        <w:t>Brailliant</w:t>
      </w:r>
      <w:r w:rsidR="00AF17AA" w:rsidRPr="00C67D18">
        <w:t xml:space="preserve"> </w:t>
      </w:r>
      <w:r w:rsidRPr="00C67D18">
        <w:t>with a paired Bluetooth device</w:t>
      </w:r>
    </w:p>
    <w:p w14:paraId="11B0A611" w14:textId="6A9CDD7B" w:rsidR="00646BBF" w:rsidRPr="00C67D18" w:rsidRDefault="00646BBF" w:rsidP="00D24B70">
      <w:pPr>
        <w:pStyle w:val="Corpsdetexte"/>
        <w:numPr>
          <w:ilvl w:val="0"/>
          <w:numId w:val="32"/>
        </w:numPr>
        <w:ind w:left="360"/>
      </w:pPr>
      <w:r w:rsidRPr="00C67D18">
        <w:rPr>
          <w:rStyle w:val="lev"/>
        </w:rPr>
        <w:t>Disconnect device</w:t>
      </w:r>
      <w:r w:rsidRPr="00C67D18">
        <w:t>: Disconnect the active Bluetooth connection</w:t>
      </w:r>
    </w:p>
    <w:p w14:paraId="261024E2" w14:textId="5EBDDF60" w:rsidR="00646BBF" w:rsidRPr="00C67D18" w:rsidRDefault="00646BBF" w:rsidP="00D24B70">
      <w:pPr>
        <w:pStyle w:val="Corpsdetexte"/>
        <w:numPr>
          <w:ilvl w:val="0"/>
          <w:numId w:val="32"/>
        </w:numPr>
        <w:ind w:left="360"/>
      </w:pPr>
      <w:r w:rsidRPr="00C67D18">
        <w:rPr>
          <w:rStyle w:val="lev"/>
        </w:rPr>
        <w:t>Delete paired device</w:t>
      </w:r>
      <w:r w:rsidRPr="00C67D18">
        <w:t>: Makes your device forget a Bluetooth device</w:t>
      </w:r>
    </w:p>
    <w:p w14:paraId="6A3B71E3" w14:textId="535CA5BF" w:rsidR="00380442" w:rsidRPr="00C67D18" w:rsidRDefault="00380442" w:rsidP="00D24B70">
      <w:pPr>
        <w:pStyle w:val="Titre1"/>
        <w:numPr>
          <w:ilvl w:val="0"/>
          <w:numId w:val="46"/>
        </w:numPr>
        <w:ind w:left="357" w:hanging="357"/>
      </w:pPr>
      <w:bookmarkStart w:id="326" w:name="_Customize_KeySofts_Main"/>
      <w:bookmarkStart w:id="327" w:name="_Toc109639502"/>
      <w:bookmarkEnd w:id="326"/>
      <w:r w:rsidRPr="00C67D18">
        <w:t>Customize KeySoft</w:t>
      </w:r>
      <w:r w:rsidR="00492ADE" w:rsidRPr="00C67D18">
        <w:t>’</w:t>
      </w:r>
      <w:r w:rsidRPr="00C67D18">
        <w:t>s Main Menu</w:t>
      </w:r>
      <w:bookmarkEnd w:id="327"/>
    </w:p>
    <w:p w14:paraId="058CF439" w14:textId="05F321E1" w:rsidR="00380442" w:rsidRPr="00C67D18" w:rsidRDefault="00380442" w:rsidP="00380442">
      <w:pPr>
        <w:pStyle w:val="Corpsdetexte"/>
      </w:pPr>
      <w:r w:rsidRPr="00C67D18">
        <w:t>The Customization function allows you to take items off the Main menu of the Brailliant</w:t>
      </w:r>
      <w:r w:rsidR="00CD52B9" w:rsidRPr="00C67D18">
        <w:t>.</w:t>
      </w:r>
      <w:r w:rsidRPr="00C67D18">
        <w:t xml:space="preserve"> This feature is useful for beginners who wish to simplify the usage of their device.</w:t>
      </w:r>
    </w:p>
    <w:p w14:paraId="0B81F19F" w14:textId="77777777" w:rsidR="00380442" w:rsidRPr="00C67D18" w:rsidRDefault="00380442" w:rsidP="00380442">
      <w:pPr>
        <w:pStyle w:val="Corpsdetexte"/>
      </w:pPr>
      <w:r w:rsidRPr="00C67D18">
        <w:t>To customize the main menu applications:</w:t>
      </w:r>
    </w:p>
    <w:p w14:paraId="131F1C1C" w14:textId="77777777" w:rsidR="00380442" w:rsidRPr="00C67D18" w:rsidRDefault="00380442" w:rsidP="00D24B70">
      <w:pPr>
        <w:pStyle w:val="Corpsdetexte"/>
        <w:numPr>
          <w:ilvl w:val="0"/>
          <w:numId w:val="44"/>
        </w:numPr>
      </w:pPr>
      <w:r w:rsidRPr="00C67D18">
        <w:t>Go to the Main menu.</w:t>
      </w:r>
    </w:p>
    <w:p w14:paraId="2B860C41" w14:textId="77777777" w:rsidR="00380442" w:rsidRPr="00C67D18" w:rsidRDefault="00380442" w:rsidP="00D24B70">
      <w:pPr>
        <w:pStyle w:val="Corpsdetexte"/>
        <w:numPr>
          <w:ilvl w:val="0"/>
          <w:numId w:val="44"/>
        </w:numPr>
      </w:pPr>
      <w:r w:rsidRPr="00C67D18">
        <w:t>Select Options.</w:t>
      </w:r>
    </w:p>
    <w:p w14:paraId="5090E84A" w14:textId="77777777" w:rsidR="00380442" w:rsidRPr="00C67D18" w:rsidRDefault="00380442" w:rsidP="00D24B70">
      <w:pPr>
        <w:pStyle w:val="Corpsdetexte"/>
        <w:numPr>
          <w:ilvl w:val="0"/>
          <w:numId w:val="44"/>
        </w:numPr>
      </w:pPr>
      <w:r w:rsidRPr="00C67D18">
        <w:t xml:space="preserve">Press Enter. </w:t>
      </w:r>
    </w:p>
    <w:p w14:paraId="622C2E15" w14:textId="77777777" w:rsidR="00380442" w:rsidRPr="00C67D18" w:rsidRDefault="00380442" w:rsidP="00D24B70">
      <w:pPr>
        <w:pStyle w:val="Corpsdetexte"/>
        <w:numPr>
          <w:ilvl w:val="0"/>
          <w:numId w:val="44"/>
        </w:numPr>
      </w:pPr>
      <w:r w:rsidRPr="00C67D18">
        <w:t>Go to Main menu applications.</w:t>
      </w:r>
    </w:p>
    <w:p w14:paraId="53F0B53E" w14:textId="77777777" w:rsidR="00380442" w:rsidRPr="00C67D18" w:rsidRDefault="00380442" w:rsidP="00D24B70">
      <w:pPr>
        <w:pStyle w:val="Corpsdetexte"/>
        <w:numPr>
          <w:ilvl w:val="0"/>
          <w:numId w:val="44"/>
        </w:numPr>
      </w:pPr>
      <w:r w:rsidRPr="00C67D18">
        <w:t>Press Enter.</w:t>
      </w:r>
    </w:p>
    <w:p w14:paraId="5465EEA7" w14:textId="2E9F26EC" w:rsidR="00380442" w:rsidRPr="00C67D18" w:rsidRDefault="00380442" w:rsidP="00D24B70">
      <w:pPr>
        <w:pStyle w:val="Corpsdetexte"/>
        <w:numPr>
          <w:ilvl w:val="0"/>
          <w:numId w:val="44"/>
        </w:numPr>
      </w:pPr>
      <w:r w:rsidRPr="00C67D18">
        <w:t xml:space="preserve">A list of the Main menu applications will appear. Go </w:t>
      </w:r>
      <w:r w:rsidR="00CA42E8" w:rsidRPr="00C67D18">
        <w:t xml:space="preserve">to </w:t>
      </w:r>
      <w:r w:rsidRPr="00C67D18">
        <w:t>the application you wish to take off the menu, and press on Enter to toggle it to Off. Pressing Enter again will toggle it back to On.</w:t>
      </w:r>
    </w:p>
    <w:p w14:paraId="58C07453" w14:textId="14615CDB" w:rsidR="00380442" w:rsidRDefault="00380442" w:rsidP="00D24B70">
      <w:pPr>
        <w:pStyle w:val="Corpsdetexte"/>
        <w:numPr>
          <w:ilvl w:val="0"/>
          <w:numId w:val="44"/>
        </w:numPr>
      </w:pPr>
      <w:r w:rsidRPr="00C67D18">
        <w:t xml:space="preserve">Press on Save to apply the changes.  </w:t>
      </w:r>
    </w:p>
    <w:p w14:paraId="5609723E" w14:textId="0E1EC0E4" w:rsidR="00F413DC" w:rsidRPr="00C67D18" w:rsidRDefault="00B55D24" w:rsidP="00F413DC">
      <w:pPr>
        <w:pStyle w:val="Titre1"/>
        <w:numPr>
          <w:ilvl w:val="0"/>
          <w:numId w:val="46"/>
        </w:numPr>
        <w:ind w:left="357" w:hanging="357"/>
      </w:pPr>
      <w:bookmarkStart w:id="328" w:name="_Toc109639503"/>
      <w:r>
        <w:lastRenderedPageBreak/>
        <w:t>One-Handed Mode</w:t>
      </w:r>
      <w:bookmarkEnd w:id="328"/>
    </w:p>
    <w:p w14:paraId="0CBFC6CD" w14:textId="4697C57C" w:rsidR="0009752C" w:rsidRDefault="003D5240" w:rsidP="005240AC">
      <w:pPr>
        <w:rPr>
          <w:iCs/>
        </w:rPr>
      </w:pPr>
      <w:r>
        <w:t xml:space="preserve">The Brailliant can be used in a one-handed mode that allows </w:t>
      </w:r>
      <w:r w:rsidR="00E435ED">
        <w:t>entering</w:t>
      </w:r>
      <w:r w:rsidR="005240AC">
        <w:t xml:space="preserve"> shortcuts with only one hand. </w:t>
      </w:r>
      <w:r w:rsidR="00181E8E" w:rsidRPr="00181E8E">
        <w:rPr>
          <w:iCs/>
        </w:rPr>
        <w:t>Whe</w:t>
      </w:r>
      <w:r w:rsidR="005240AC">
        <w:rPr>
          <w:iCs/>
        </w:rPr>
        <w:t>n the</w:t>
      </w:r>
      <w:r w:rsidR="00181E8E" w:rsidRPr="00181E8E">
        <w:rPr>
          <w:iCs/>
        </w:rPr>
        <w:t xml:space="preserve"> one-handed mode is </w:t>
      </w:r>
      <w:r w:rsidR="0025453C">
        <w:rPr>
          <w:iCs/>
        </w:rPr>
        <w:t xml:space="preserve">activated, the way that Braille input and commands are performed changes. Each </w:t>
      </w:r>
      <w:r w:rsidR="0025453C" w:rsidRPr="00181E8E">
        <w:rPr>
          <w:iCs/>
        </w:rPr>
        <w:t>key can be pressed and released one</w:t>
      </w:r>
      <w:r w:rsidR="0025453C">
        <w:rPr>
          <w:iCs/>
        </w:rPr>
        <w:t xml:space="preserve"> </w:t>
      </w:r>
      <w:r w:rsidR="00181E8E" w:rsidRPr="00181E8E">
        <w:rPr>
          <w:iCs/>
        </w:rPr>
        <w:t>by</w:t>
      </w:r>
      <w:r w:rsidR="00661101">
        <w:rPr>
          <w:iCs/>
        </w:rPr>
        <w:t xml:space="preserve"> </w:t>
      </w:r>
      <w:r w:rsidR="00181E8E" w:rsidRPr="00181E8E">
        <w:rPr>
          <w:iCs/>
        </w:rPr>
        <w:t>one,</w:t>
      </w:r>
      <w:r w:rsidR="005240AC">
        <w:rPr>
          <w:iCs/>
        </w:rPr>
        <w:t xml:space="preserve"> and </w:t>
      </w:r>
      <w:r w:rsidR="00181E8E" w:rsidRPr="00181E8E">
        <w:rPr>
          <w:iCs/>
        </w:rPr>
        <w:t xml:space="preserve">the dot combination is only confirmed once the space key is pressed. </w:t>
      </w:r>
      <w:r w:rsidR="005A6459">
        <w:rPr>
          <w:iCs/>
        </w:rPr>
        <w:t xml:space="preserve">To insert a blank space between words, press the space bar twice. </w:t>
      </w:r>
    </w:p>
    <w:p w14:paraId="657FF058" w14:textId="5A60187E" w:rsidR="00CE57E5" w:rsidRDefault="00D95AB7" w:rsidP="005240AC">
      <w:pPr>
        <w:rPr>
          <w:iCs/>
        </w:rPr>
      </w:pPr>
      <w:r>
        <w:rPr>
          <w:iCs/>
        </w:rPr>
        <w:t xml:space="preserve">To perform braille commands, the same logic is used for </w:t>
      </w:r>
      <w:r w:rsidR="00B12A7C">
        <w:rPr>
          <w:iCs/>
        </w:rPr>
        <w:t xml:space="preserve">the </w:t>
      </w:r>
      <w:r>
        <w:rPr>
          <w:iCs/>
        </w:rPr>
        <w:t xml:space="preserve">input </w:t>
      </w:r>
      <w:r w:rsidR="00F9488E">
        <w:rPr>
          <w:iCs/>
        </w:rPr>
        <w:t>of characters. For Braille commands that involve the space bar, such as the</w:t>
      </w:r>
      <w:r w:rsidR="009471E9">
        <w:rPr>
          <w:iCs/>
        </w:rPr>
        <w:t xml:space="preserve"> </w:t>
      </w:r>
      <w:r w:rsidR="00AA5950">
        <w:rPr>
          <w:iCs/>
        </w:rPr>
        <w:t xml:space="preserve">Go to </w:t>
      </w:r>
      <w:r w:rsidR="009471E9">
        <w:rPr>
          <w:iCs/>
        </w:rPr>
        <w:t>top</w:t>
      </w:r>
      <w:r w:rsidR="00CE57E5">
        <w:rPr>
          <w:iCs/>
        </w:rPr>
        <w:t xml:space="preserve"> (Space with dots 1,2,3) command, an additional space bar press is required. </w:t>
      </w:r>
    </w:p>
    <w:p w14:paraId="003EF303" w14:textId="52D1042C" w:rsidR="009C71ED" w:rsidRDefault="00FC3034" w:rsidP="0025453C">
      <w:pPr>
        <w:rPr>
          <w:iCs/>
        </w:rPr>
      </w:pPr>
      <w:r>
        <w:rPr>
          <w:iCs/>
        </w:rPr>
        <w:t>For example</w:t>
      </w:r>
      <w:r w:rsidR="00EF3302">
        <w:rPr>
          <w:iCs/>
        </w:rPr>
        <w:t xml:space="preserve">, to perform the </w:t>
      </w:r>
      <w:r w:rsidR="00AA5950">
        <w:rPr>
          <w:iCs/>
        </w:rPr>
        <w:t>G</w:t>
      </w:r>
      <w:r w:rsidR="002B4887">
        <w:rPr>
          <w:iCs/>
        </w:rPr>
        <w:t>o</w:t>
      </w:r>
      <w:r w:rsidR="00AA5950">
        <w:rPr>
          <w:iCs/>
        </w:rPr>
        <w:t xml:space="preserve"> to </w:t>
      </w:r>
      <w:r w:rsidR="00EF3302">
        <w:rPr>
          <w:iCs/>
        </w:rPr>
        <w:t xml:space="preserve">top </w:t>
      </w:r>
      <w:r w:rsidR="00BF3424">
        <w:rPr>
          <w:iCs/>
        </w:rPr>
        <w:t>command (standard command is spac</w:t>
      </w:r>
      <w:r w:rsidR="004844AB">
        <w:rPr>
          <w:iCs/>
        </w:rPr>
        <w:t xml:space="preserve">e with dots 1,2,3): press space, then dot 1, then dot 2, then dot 3, then space. </w:t>
      </w:r>
    </w:p>
    <w:p w14:paraId="7633EBA3" w14:textId="3D52EA3D" w:rsidR="00F413DC" w:rsidRDefault="009C71ED" w:rsidP="005240AC">
      <w:pPr>
        <w:rPr>
          <w:iCs/>
        </w:rPr>
      </w:pPr>
      <w:r>
        <w:rPr>
          <w:iCs/>
        </w:rPr>
        <w:t>Note</w:t>
      </w:r>
      <w:r w:rsidR="0025453C">
        <w:rPr>
          <w:iCs/>
        </w:rPr>
        <w:t>: t</w:t>
      </w:r>
      <w:r>
        <w:rPr>
          <w:iCs/>
        </w:rPr>
        <w:t xml:space="preserve">he operation </w:t>
      </w:r>
      <w:r w:rsidR="00AC71F2">
        <w:rPr>
          <w:iCs/>
        </w:rPr>
        <w:t xml:space="preserve">of the </w:t>
      </w:r>
      <w:r w:rsidR="005E5C24">
        <w:rPr>
          <w:iCs/>
        </w:rPr>
        <w:t>th</w:t>
      </w:r>
      <w:r w:rsidR="00181E8E" w:rsidRPr="00181E8E">
        <w:rPr>
          <w:iCs/>
        </w:rPr>
        <w:t xml:space="preserve">umb keys and </w:t>
      </w:r>
      <w:r w:rsidR="005240AC">
        <w:rPr>
          <w:iCs/>
        </w:rPr>
        <w:t xml:space="preserve">cursor </w:t>
      </w:r>
      <w:r w:rsidR="00181E8E" w:rsidRPr="00181E8E">
        <w:rPr>
          <w:iCs/>
        </w:rPr>
        <w:t xml:space="preserve">routing keys </w:t>
      </w:r>
      <w:r w:rsidR="00AC71F2">
        <w:rPr>
          <w:iCs/>
        </w:rPr>
        <w:t>remains the same as with the standard two</w:t>
      </w:r>
      <w:r w:rsidR="00DD76ED">
        <w:rPr>
          <w:iCs/>
        </w:rPr>
        <w:t>-handed mode</w:t>
      </w:r>
      <w:r w:rsidR="0025453C">
        <w:rPr>
          <w:iCs/>
        </w:rPr>
        <w:t>.</w:t>
      </w:r>
    </w:p>
    <w:p w14:paraId="04F441A9" w14:textId="2FF0D585" w:rsidR="005F002D" w:rsidRDefault="005F002D" w:rsidP="005240AC">
      <w:pPr>
        <w:rPr>
          <w:iCs/>
        </w:rPr>
      </w:pPr>
      <w:r>
        <w:rPr>
          <w:iCs/>
        </w:rPr>
        <w:t>To activate</w:t>
      </w:r>
      <w:r w:rsidR="00DD76ED">
        <w:rPr>
          <w:iCs/>
        </w:rPr>
        <w:t>/deactivate</w:t>
      </w:r>
      <w:r>
        <w:rPr>
          <w:iCs/>
        </w:rPr>
        <w:t xml:space="preserve"> the one-handed mode:</w:t>
      </w:r>
    </w:p>
    <w:p w14:paraId="1841E71E" w14:textId="2C7D1DD0" w:rsidR="00F363A8" w:rsidRPr="00C67D18" w:rsidRDefault="00F363A8" w:rsidP="000C7FBF">
      <w:pPr>
        <w:pStyle w:val="Corpsdetexte"/>
        <w:numPr>
          <w:ilvl w:val="0"/>
          <w:numId w:val="55"/>
        </w:numPr>
        <w:ind w:left="714" w:hanging="357"/>
      </w:pPr>
      <w:r w:rsidRPr="00C67D18">
        <w:t>Go to the Main menu.</w:t>
      </w:r>
    </w:p>
    <w:p w14:paraId="09E49F7E" w14:textId="78095E7C" w:rsidR="00F363A8" w:rsidRPr="00C67D18" w:rsidRDefault="00F363A8">
      <w:pPr>
        <w:pStyle w:val="Corpsdetexte"/>
        <w:numPr>
          <w:ilvl w:val="0"/>
          <w:numId w:val="55"/>
        </w:numPr>
        <w:ind w:left="714" w:hanging="357"/>
      </w:pPr>
      <w:r w:rsidRPr="00C67D18">
        <w:t>Select Options</w:t>
      </w:r>
      <w:r>
        <w:t xml:space="preserve"> and p</w:t>
      </w:r>
      <w:r w:rsidRPr="00C67D18">
        <w:t xml:space="preserve">ress Enter. </w:t>
      </w:r>
    </w:p>
    <w:p w14:paraId="20462B83" w14:textId="719F35B8" w:rsidR="005F002D" w:rsidRDefault="00F363A8">
      <w:pPr>
        <w:pStyle w:val="Paragraphedeliste"/>
        <w:numPr>
          <w:ilvl w:val="0"/>
          <w:numId w:val="55"/>
        </w:numPr>
        <w:ind w:left="714" w:hanging="357"/>
        <w:contextualSpacing w:val="0"/>
        <w:rPr>
          <w:iCs/>
        </w:rPr>
      </w:pPr>
      <w:r>
        <w:rPr>
          <w:iCs/>
        </w:rPr>
        <w:t>Select User Settings and press Enter.</w:t>
      </w:r>
    </w:p>
    <w:p w14:paraId="42631B05" w14:textId="752CB486" w:rsidR="00F363A8" w:rsidRDefault="00B722AB">
      <w:pPr>
        <w:pStyle w:val="Paragraphedeliste"/>
        <w:numPr>
          <w:ilvl w:val="0"/>
          <w:numId w:val="55"/>
        </w:numPr>
        <w:ind w:left="714" w:hanging="357"/>
        <w:contextualSpacing w:val="0"/>
        <w:rPr>
          <w:iCs/>
        </w:rPr>
      </w:pPr>
      <w:r>
        <w:rPr>
          <w:iCs/>
        </w:rPr>
        <w:t xml:space="preserve">Use the Previous and Next thumb keys </w:t>
      </w:r>
      <w:r w:rsidR="000C7FBF">
        <w:rPr>
          <w:iCs/>
        </w:rPr>
        <w:t>until you reach the One-handed mode</w:t>
      </w:r>
      <w:r w:rsidR="004D5E24">
        <w:rPr>
          <w:iCs/>
        </w:rPr>
        <w:t xml:space="preserve"> item</w:t>
      </w:r>
      <w:r w:rsidR="000C7FBF">
        <w:rPr>
          <w:iCs/>
        </w:rPr>
        <w:t>.</w:t>
      </w:r>
    </w:p>
    <w:p w14:paraId="56FB3E69" w14:textId="0EBEB731" w:rsidR="000C7FBF" w:rsidRPr="000C7FBF" w:rsidRDefault="000C7FBF">
      <w:pPr>
        <w:pStyle w:val="Paragraphedeliste"/>
        <w:numPr>
          <w:ilvl w:val="0"/>
          <w:numId w:val="55"/>
        </w:numPr>
        <w:ind w:left="714" w:hanging="357"/>
        <w:contextualSpacing w:val="0"/>
      </w:pPr>
      <w:r>
        <w:rPr>
          <w:iCs/>
        </w:rPr>
        <w:t>Press Enter to activate the One-handed mode; press Enter again to deactivate it.</w:t>
      </w:r>
    </w:p>
    <w:p w14:paraId="08E29B8A" w14:textId="5B677134" w:rsidR="00695998" w:rsidRPr="00C67D18" w:rsidRDefault="00695998" w:rsidP="00D24B70">
      <w:pPr>
        <w:pStyle w:val="Titre1"/>
        <w:numPr>
          <w:ilvl w:val="0"/>
          <w:numId w:val="46"/>
        </w:numPr>
        <w:ind w:left="357" w:hanging="357"/>
      </w:pPr>
      <w:bookmarkStart w:id="329" w:name="_Toc109639504"/>
      <w:r w:rsidRPr="00C67D18">
        <w:t xml:space="preserve">Change </w:t>
      </w:r>
      <w:r w:rsidR="00467FD0" w:rsidRPr="00C67D18">
        <w:t>Language</w:t>
      </w:r>
      <w:bookmarkEnd w:id="329"/>
    </w:p>
    <w:p w14:paraId="7875B241" w14:textId="64995EAB" w:rsidR="00695998" w:rsidRPr="00C67D18" w:rsidRDefault="00695998" w:rsidP="00695998">
      <w:pPr>
        <w:rPr>
          <w:color w:val="2B579A"/>
          <w:shd w:val="clear" w:color="auto" w:fill="E6E6E6"/>
        </w:rPr>
      </w:pPr>
      <w:r w:rsidRPr="00C67D18">
        <w:t xml:space="preserve">To change the system language of the Brailliant </w:t>
      </w:r>
      <w:r w:rsidR="003E7634" w:rsidRPr="00C67D18">
        <w:t>BI 40X</w:t>
      </w:r>
      <w:r w:rsidRPr="00C67D18">
        <w:t>:</w:t>
      </w:r>
    </w:p>
    <w:p w14:paraId="56445F7F" w14:textId="77777777" w:rsidR="00695998" w:rsidRPr="00C67D18" w:rsidRDefault="00695998" w:rsidP="00D24B70">
      <w:pPr>
        <w:pStyle w:val="Corpsdetexte"/>
        <w:numPr>
          <w:ilvl w:val="0"/>
          <w:numId w:val="40"/>
        </w:numPr>
      </w:pPr>
      <w:r w:rsidRPr="00C67D18">
        <w:t>Go to the Main menu.</w:t>
      </w:r>
    </w:p>
    <w:p w14:paraId="18107CF5" w14:textId="77777777" w:rsidR="00695998" w:rsidRPr="00C67D18" w:rsidRDefault="00695998" w:rsidP="00D24B70">
      <w:pPr>
        <w:pStyle w:val="Corpsdetexte"/>
        <w:numPr>
          <w:ilvl w:val="0"/>
          <w:numId w:val="40"/>
        </w:numPr>
      </w:pPr>
      <w:r w:rsidRPr="00C67D18">
        <w:t>Select Options.</w:t>
      </w:r>
    </w:p>
    <w:p w14:paraId="4B96731C" w14:textId="47E8D806" w:rsidR="00695998" w:rsidRPr="00C67D18" w:rsidRDefault="00695998" w:rsidP="00D24B70">
      <w:pPr>
        <w:pStyle w:val="Paragraphedeliste"/>
        <w:numPr>
          <w:ilvl w:val="0"/>
          <w:numId w:val="40"/>
        </w:numPr>
        <w:contextualSpacing w:val="0"/>
      </w:pPr>
      <w:r w:rsidRPr="00C67D18">
        <w:t xml:space="preserve">Select Change </w:t>
      </w:r>
      <w:r w:rsidR="00933480" w:rsidRPr="00C67D18">
        <w:t>Language</w:t>
      </w:r>
      <w:r w:rsidRPr="00C67D18">
        <w:t>.</w:t>
      </w:r>
    </w:p>
    <w:p w14:paraId="65CAC42C" w14:textId="77777777" w:rsidR="00695998" w:rsidRPr="00C67D18" w:rsidRDefault="00695998" w:rsidP="00D24B70">
      <w:pPr>
        <w:pStyle w:val="Paragraphedeliste"/>
        <w:numPr>
          <w:ilvl w:val="0"/>
          <w:numId w:val="40"/>
        </w:numPr>
        <w:contextualSpacing w:val="0"/>
      </w:pPr>
      <w:r w:rsidRPr="00C67D18">
        <w:t xml:space="preserve">Select the Language option and press Enter. A list will appear on the display. </w:t>
      </w:r>
    </w:p>
    <w:p w14:paraId="2ED4C55F" w14:textId="77777777" w:rsidR="00695998" w:rsidRPr="00C67D18" w:rsidRDefault="00695998" w:rsidP="00D24B70">
      <w:pPr>
        <w:pStyle w:val="Paragraphedeliste"/>
        <w:numPr>
          <w:ilvl w:val="0"/>
          <w:numId w:val="40"/>
        </w:numPr>
        <w:contextualSpacing w:val="0"/>
      </w:pPr>
      <w:r w:rsidRPr="00C67D18">
        <w:t xml:space="preserve">Select the language of your choice from the list. </w:t>
      </w:r>
    </w:p>
    <w:p w14:paraId="33A48AE1" w14:textId="77777777" w:rsidR="00695998" w:rsidRPr="00C67D18" w:rsidRDefault="00695998" w:rsidP="00D24B70">
      <w:pPr>
        <w:pStyle w:val="Paragraphedeliste"/>
        <w:numPr>
          <w:ilvl w:val="0"/>
          <w:numId w:val="40"/>
        </w:numPr>
        <w:contextualSpacing w:val="0"/>
      </w:pPr>
      <w:r w:rsidRPr="00C67D18">
        <w:t>Select Close.</w:t>
      </w:r>
    </w:p>
    <w:p w14:paraId="4A70AA83" w14:textId="2140B961" w:rsidR="00695998" w:rsidRPr="00C67D18" w:rsidRDefault="00695998" w:rsidP="00D24B70">
      <w:pPr>
        <w:pStyle w:val="Corpsdetexte"/>
        <w:numPr>
          <w:ilvl w:val="0"/>
          <w:numId w:val="40"/>
        </w:numPr>
      </w:pPr>
      <w:r w:rsidRPr="00C67D18">
        <w:t xml:space="preserve">You will be prompted to select the option Replace </w:t>
      </w:r>
      <w:r w:rsidR="00D80A4F">
        <w:t>language</w:t>
      </w:r>
      <w:r w:rsidRPr="00C67D18">
        <w:t xml:space="preserve"> default profile. If you click on Ok, a new </w:t>
      </w:r>
      <w:r w:rsidR="00A565B0">
        <w:t>language</w:t>
      </w:r>
      <w:r w:rsidRPr="00C67D18">
        <w:t xml:space="preserve"> profile will be created with a Braille table allowing to read Braille menus in the selected language. Press Cancel if you wish to stay with your current </w:t>
      </w:r>
      <w:r w:rsidR="00A565B0">
        <w:t>language</w:t>
      </w:r>
      <w:r w:rsidRPr="00C67D18">
        <w:t xml:space="preserve"> profile.</w:t>
      </w:r>
    </w:p>
    <w:p w14:paraId="07C8A739" w14:textId="5087361B" w:rsidR="00695998" w:rsidRPr="00C67D18" w:rsidRDefault="00695998" w:rsidP="00D24B70">
      <w:pPr>
        <w:pStyle w:val="Paragraphedeliste"/>
        <w:numPr>
          <w:ilvl w:val="0"/>
          <w:numId w:val="40"/>
        </w:numPr>
      </w:pPr>
      <w:r w:rsidRPr="00C67D18">
        <w:t xml:space="preserve">When prompted, reboot the Brailliant to apply the changes. </w:t>
      </w:r>
    </w:p>
    <w:p w14:paraId="5E88CBF7" w14:textId="675D2CBC" w:rsidR="00646BBF" w:rsidRPr="00C67D18" w:rsidRDefault="00646BBF" w:rsidP="00D24B70">
      <w:pPr>
        <w:pStyle w:val="Titre1"/>
        <w:numPr>
          <w:ilvl w:val="0"/>
          <w:numId w:val="46"/>
        </w:numPr>
        <w:ind w:left="357" w:hanging="357"/>
      </w:pPr>
      <w:bookmarkStart w:id="330" w:name="_Toc109639505"/>
      <w:r w:rsidRPr="00C67D18">
        <w:lastRenderedPageBreak/>
        <w:t>Accessing and Using Online Services</w:t>
      </w:r>
      <w:bookmarkEnd w:id="330"/>
    </w:p>
    <w:p w14:paraId="41059A66" w14:textId="7BAD6686" w:rsidR="00646BBF" w:rsidRPr="00C67D18" w:rsidRDefault="00646BBF" w:rsidP="00646BBF">
      <w:bookmarkStart w:id="331" w:name="_Hlk37938939"/>
      <w:r w:rsidRPr="00C67D18">
        <w:t xml:space="preserve">This Online Services menu contains online libraries included on your </w:t>
      </w:r>
      <w:r w:rsidR="00B86937" w:rsidRPr="00C67D18">
        <w:t>Brailliant</w:t>
      </w:r>
      <w:r w:rsidRPr="00C67D18">
        <w:t>. The Online Services are subscription-based and require you to enter your account credentials.</w:t>
      </w:r>
    </w:p>
    <w:bookmarkEnd w:id="331"/>
    <w:p w14:paraId="0F010277" w14:textId="0D03095B" w:rsidR="00646BBF" w:rsidRPr="00C67D18" w:rsidRDefault="00646BBF" w:rsidP="00646BBF">
      <w:r w:rsidRPr="00C67D18">
        <w:rPr>
          <w:rStyle w:val="lev"/>
        </w:rPr>
        <w:t>Note</w:t>
      </w:r>
      <w:r w:rsidRPr="00C67D18">
        <w:t xml:space="preserve">: Make sure you have an established internet connection with the </w:t>
      </w:r>
      <w:r w:rsidR="00B86937" w:rsidRPr="00C67D18">
        <w:t>Brailliant</w:t>
      </w:r>
      <w:r w:rsidRPr="00C67D18">
        <w:t xml:space="preserve"> before using Online Services. </w:t>
      </w:r>
    </w:p>
    <w:p w14:paraId="34C846AE" w14:textId="0821AC95" w:rsidR="00646BBF" w:rsidRPr="00C67D18" w:rsidRDefault="00646BBF" w:rsidP="00646BBF">
      <w:r w:rsidRPr="00C67D18">
        <w:t xml:space="preserve">Books from online libraries are downloaded in the Online-books folder of the </w:t>
      </w:r>
      <w:r w:rsidR="00B86937" w:rsidRPr="00C67D18">
        <w:t>Brailliant</w:t>
      </w:r>
      <w:r w:rsidRPr="00C67D18">
        <w:t xml:space="preserve">. All books are included in the Main Book list of the </w:t>
      </w:r>
      <w:r w:rsidR="001D27C2" w:rsidRPr="00C67D18">
        <w:t xml:space="preserve">Victor Reader </w:t>
      </w:r>
      <w:r w:rsidRPr="00C67D18">
        <w:t>application.</w:t>
      </w:r>
    </w:p>
    <w:p w14:paraId="024C4493" w14:textId="7FA0BB9B" w:rsidR="00646BBF" w:rsidRPr="00C67D18" w:rsidRDefault="00646BBF" w:rsidP="00A565B0">
      <w:pPr>
        <w:pStyle w:val="Titre2"/>
        <w:numPr>
          <w:ilvl w:val="1"/>
          <w:numId w:val="46"/>
        </w:numPr>
        <w:tabs>
          <w:tab w:val="left" w:pos="1701"/>
        </w:tabs>
        <w:ind w:left="720"/>
      </w:pPr>
      <w:bookmarkStart w:id="332" w:name="_Toc109639506"/>
      <w:r w:rsidRPr="00C67D18">
        <w:t>Activating Bookshare and Downloading Books</w:t>
      </w:r>
      <w:bookmarkEnd w:id="332"/>
    </w:p>
    <w:p w14:paraId="42EF7A31" w14:textId="00E09127" w:rsidR="00646BBF" w:rsidRPr="00C67D18" w:rsidRDefault="00646BBF" w:rsidP="00646BBF">
      <w:bookmarkStart w:id="333" w:name="_Hlk37939116"/>
      <w:bookmarkStart w:id="334" w:name="_Refd18e3170"/>
      <w:r w:rsidRPr="00C67D18">
        <w:t>Bookshare</w:t>
      </w:r>
      <w:r w:rsidR="0017573B" w:rsidRPr="00C67D18">
        <w:t>®</w:t>
      </w:r>
      <w:r w:rsidRPr="00C67D18">
        <w:t xml:space="preserve"> online library </w:t>
      </w:r>
      <w:r w:rsidR="0017573B" w:rsidRPr="00C67D18">
        <w:t xml:space="preserve">contains </w:t>
      </w:r>
      <w:r w:rsidRPr="00C67D18">
        <w:t xml:space="preserve">copyrighted content for people with qualifying print disabilities. More information about Bookshare is available from </w:t>
      </w:r>
      <w:hyperlink r:id="rId14" w:history="1">
        <w:r w:rsidRPr="00C67D18">
          <w:rPr>
            <w:rStyle w:val="Lienhypertexte"/>
          </w:rPr>
          <w:t>http://www.bookshare.org</w:t>
        </w:r>
      </w:hyperlink>
      <w:r w:rsidRPr="00C67D18">
        <w:rPr>
          <w:rStyle w:val="Lienhypertexte"/>
        </w:rPr>
        <w:t xml:space="preserve">. </w:t>
      </w:r>
    </w:p>
    <w:p w14:paraId="782F8BE2" w14:textId="0EE693F1" w:rsidR="00646BBF" w:rsidRPr="00C67D18" w:rsidRDefault="00646BBF" w:rsidP="00646BBF">
      <w:pPr>
        <w:rPr>
          <w:bCs/>
        </w:rPr>
      </w:pPr>
      <w:r w:rsidRPr="00C67D18">
        <w:rPr>
          <w:bCs/>
        </w:rPr>
        <w:t xml:space="preserve">You are able to search for books and download them to the </w:t>
      </w:r>
      <w:r w:rsidR="00B86937" w:rsidRPr="00C67D18">
        <w:rPr>
          <w:bCs/>
        </w:rPr>
        <w:t>Brailliant</w:t>
      </w:r>
      <w:r w:rsidRPr="00C67D18">
        <w:rPr>
          <w:bCs/>
        </w:rPr>
        <w:t xml:space="preserve"> wirelessly. Newspapers and magazines are currently not available in the online search.</w:t>
      </w:r>
    </w:p>
    <w:p w14:paraId="1862F4FD" w14:textId="77777777" w:rsidR="00646BBF" w:rsidRPr="00C67D18" w:rsidRDefault="00646BBF" w:rsidP="00646BBF">
      <w:pPr>
        <w:rPr>
          <w:bCs/>
        </w:rPr>
      </w:pPr>
      <w:r w:rsidRPr="00C67D18">
        <w:rPr>
          <w:bCs/>
        </w:rPr>
        <w:t xml:space="preserve">To activate the Bookshare service and download a book: </w:t>
      </w:r>
    </w:p>
    <w:p w14:paraId="275D406A" w14:textId="77777777" w:rsidR="00646BBF" w:rsidRPr="00C67D18" w:rsidRDefault="00646BBF" w:rsidP="00D24B70">
      <w:pPr>
        <w:pStyle w:val="Paragraphedeliste"/>
        <w:numPr>
          <w:ilvl w:val="0"/>
          <w:numId w:val="33"/>
        </w:numPr>
      </w:pPr>
      <w:r w:rsidRPr="00C67D18">
        <w:rPr>
          <w:bCs/>
        </w:rPr>
        <w:t>E</w:t>
      </w:r>
      <w:r w:rsidRPr="00C67D18">
        <w:t xml:space="preserve">nter your Bookshare account email address and password. </w:t>
      </w:r>
    </w:p>
    <w:p w14:paraId="3F7CE651" w14:textId="5D65D658" w:rsidR="00646BBF" w:rsidRPr="00C67D18" w:rsidRDefault="00646BBF" w:rsidP="00D24B70">
      <w:pPr>
        <w:pStyle w:val="Paragraphedeliste"/>
        <w:numPr>
          <w:ilvl w:val="0"/>
          <w:numId w:val="33"/>
        </w:numPr>
      </w:pPr>
      <w:r w:rsidRPr="00C67D18">
        <w:t>Select your preferred book format (</w:t>
      </w:r>
      <w:r w:rsidR="0071566A" w:rsidRPr="00C67D18">
        <w:t xml:space="preserve">DAISY </w:t>
      </w:r>
      <w:r w:rsidRPr="00C67D18">
        <w:t>or BRF).</w:t>
      </w:r>
    </w:p>
    <w:p w14:paraId="359C9A07" w14:textId="77777777" w:rsidR="00646BBF" w:rsidRPr="00C67D18" w:rsidRDefault="00646BBF" w:rsidP="00D24B70">
      <w:pPr>
        <w:pStyle w:val="Paragraphedeliste"/>
        <w:numPr>
          <w:ilvl w:val="0"/>
          <w:numId w:val="33"/>
        </w:numPr>
      </w:pPr>
      <w:r w:rsidRPr="00C67D18">
        <w:t>Search books by title, author, full text search, and/or browse by categories. You can also search for the most recent or popular books.</w:t>
      </w:r>
    </w:p>
    <w:p w14:paraId="53CDC7E6" w14:textId="77777777" w:rsidR="00646BBF" w:rsidRPr="00C67D18" w:rsidRDefault="00646BBF" w:rsidP="00D24B70">
      <w:pPr>
        <w:pStyle w:val="Paragraphedeliste"/>
        <w:numPr>
          <w:ilvl w:val="0"/>
          <w:numId w:val="33"/>
        </w:numPr>
      </w:pPr>
      <w:r w:rsidRPr="00C67D18">
        <w:t xml:space="preserve">Press Enter or a cursor routing key on a book to get more information. </w:t>
      </w:r>
    </w:p>
    <w:p w14:paraId="187A95BA" w14:textId="77777777" w:rsidR="00646BBF" w:rsidRPr="00C67D18" w:rsidRDefault="00646BBF" w:rsidP="00D24B70">
      <w:pPr>
        <w:pStyle w:val="Paragraphedeliste"/>
        <w:numPr>
          <w:ilvl w:val="0"/>
          <w:numId w:val="33"/>
        </w:numPr>
      </w:pPr>
      <w:r w:rsidRPr="00C67D18">
        <w:t xml:space="preserve">Use Previous and Next thumb keys to navigate between the title, author, and book description. </w:t>
      </w:r>
    </w:p>
    <w:p w14:paraId="31CECBE0" w14:textId="3EC646CA" w:rsidR="00646BBF" w:rsidRPr="00C67D18" w:rsidRDefault="00646BBF" w:rsidP="00D24B70">
      <w:pPr>
        <w:pStyle w:val="Paragraphedeliste"/>
        <w:numPr>
          <w:ilvl w:val="0"/>
          <w:numId w:val="33"/>
        </w:numPr>
      </w:pPr>
      <w:r w:rsidRPr="00C67D18">
        <w:t xml:space="preserve">Press Enter on the Download item to download the book to the </w:t>
      </w:r>
      <w:r w:rsidR="00B86937" w:rsidRPr="00C67D18">
        <w:t>Brailliant</w:t>
      </w:r>
      <w:r w:rsidRPr="00C67D18">
        <w:t xml:space="preserve">. </w:t>
      </w:r>
    </w:p>
    <w:bookmarkEnd w:id="333"/>
    <w:p w14:paraId="657018E7" w14:textId="412D4EAC" w:rsidR="00646BBF" w:rsidRPr="00C67D18" w:rsidRDefault="00E07C6B" w:rsidP="0081205D">
      <w:pPr>
        <w:pStyle w:val="Titre2"/>
        <w:numPr>
          <w:ilvl w:val="1"/>
          <w:numId w:val="46"/>
        </w:numPr>
        <w:tabs>
          <w:tab w:val="left" w:pos="1560"/>
        </w:tabs>
        <w:ind w:left="720"/>
      </w:pPr>
      <w:r>
        <w:t xml:space="preserve"> </w:t>
      </w:r>
      <w:bookmarkStart w:id="335" w:name="_Toc109639507"/>
      <w:r w:rsidR="00646BBF" w:rsidRPr="00C67D18">
        <w:t>Configuring, Managing, and Syncing a</w:t>
      </w:r>
      <w:r w:rsidR="00403527" w:rsidRPr="00C67D18" w:rsidDel="00C653F3">
        <w:t>n</w:t>
      </w:r>
      <w:r w:rsidR="00646BBF" w:rsidRPr="00C67D18">
        <w:t xml:space="preserve"> NFB Newsline</w:t>
      </w:r>
      <w:bookmarkEnd w:id="334"/>
      <w:r w:rsidR="00646BBF" w:rsidRPr="00C67D18">
        <w:t xml:space="preserve"> Account</w:t>
      </w:r>
      <w:bookmarkEnd w:id="335"/>
    </w:p>
    <w:p w14:paraId="18784F88" w14:textId="110D00D6" w:rsidR="00646BBF" w:rsidRPr="00C67D18" w:rsidRDefault="00646BBF" w:rsidP="00646BBF">
      <w:pPr>
        <w:pStyle w:val="Corpsdetexte"/>
      </w:pPr>
      <w:bookmarkStart w:id="336" w:name="_Hlk37939337"/>
      <w:r w:rsidRPr="00C67D18">
        <w:t>If you have an NFB Newsline</w:t>
      </w:r>
      <w:r w:rsidR="0071566A" w:rsidRPr="00C67D18">
        <w:t>®</w:t>
      </w:r>
      <w:r w:rsidRPr="00C67D18">
        <w:t xml:space="preserve"> account, the </w:t>
      </w:r>
      <w:r w:rsidR="00B86937" w:rsidRPr="00C67D18">
        <w:t>Brailliant</w:t>
      </w:r>
      <w:r w:rsidRPr="00C67D18">
        <w:t xml:space="preserve"> allows you to connect to your account and download NFB material for reading in the </w:t>
      </w:r>
      <w:r w:rsidR="001D27C2" w:rsidRPr="00C67D18">
        <w:t>Victor Reader</w:t>
      </w:r>
      <w:r w:rsidRPr="00C67D18">
        <w:t>.</w:t>
      </w:r>
    </w:p>
    <w:p w14:paraId="5A8FC050" w14:textId="3AE5BF00" w:rsidR="00646BBF" w:rsidRPr="00C67D18" w:rsidRDefault="00646BBF" w:rsidP="00646BBF">
      <w:pPr>
        <w:pStyle w:val="Corpsdetexte"/>
      </w:pPr>
      <w:r w:rsidRPr="00C67D18">
        <w:rPr>
          <w:rStyle w:val="lev"/>
        </w:rPr>
        <w:t>Configure account</w:t>
      </w:r>
      <w:r w:rsidRPr="00C67D18">
        <w:t xml:space="preserve">: Enter your NFB Newsline credentials, select the issue update frequency, and determine whether your </w:t>
      </w:r>
      <w:r w:rsidR="00B86937" w:rsidRPr="00C67D18">
        <w:t>Brailliant</w:t>
      </w:r>
      <w:r w:rsidR="00D863E3" w:rsidRPr="00C67D18">
        <w:t xml:space="preserve"> </w:t>
      </w:r>
      <w:r w:rsidRPr="00C67D18">
        <w:t>should keep or delete outdated issues.</w:t>
      </w:r>
    </w:p>
    <w:p w14:paraId="57D1A7D6" w14:textId="77777777" w:rsidR="00646BBF" w:rsidRPr="00C67D18" w:rsidRDefault="00646BBF" w:rsidP="00646BBF">
      <w:pPr>
        <w:pStyle w:val="Corpsdetexte"/>
      </w:pPr>
      <w:r w:rsidRPr="00C67D18">
        <w:rPr>
          <w:rStyle w:val="lev"/>
        </w:rPr>
        <w:t>Manage publications</w:t>
      </w:r>
      <w:r w:rsidRPr="00C67D18">
        <w:t>: Select which material you wish to subscribe to. Subscribed material is underlined.</w:t>
      </w:r>
    </w:p>
    <w:p w14:paraId="2120905D" w14:textId="17D2E7F8" w:rsidR="00646BBF" w:rsidRPr="00C67D18" w:rsidRDefault="00646BBF" w:rsidP="00646BBF">
      <w:pPr>
        <w:pStyle w:val="Corpsdetexte"/>
      </w:pPr>
      <w:r w:rsidRPr="00C67D18">
        <w:rPr>
          <w:rStyle w:val="lev"/>
        </w:rPr>
        <w:t>Sync content now</w:t>
      </w:r>
      <w:r w:rsidRPr="00C67D18">
        <w:t>: Downloads the latest issues of your subscribed material.</w:t>
      </w:r>
    </w:p>
    <w:p w14:paraId="593611C9" w14:textId="472FB796" w:rsidR="008D2153" w:rsidRPr="00C67D18" w:rsidRDefault="008D2153" w:rsidP="00E07C6B">
      <w:pPr>
        <w:pStyle w:val="Titre2"/>
        <w:numPr>
          <w:ilvl w:val="1"/>
          <w:numId w:val="46"/>
        </w:numPr>
        <w:tabs>
          <w:tab w:val="left" w:pos="1701"/>
        </w:tabs>
        <w:ind w:left="720"/>
      </w:pPr>
      <w:bookmarkStart w:id="337" w:name="_Toc109639508"/>
      <w:r w:rsidRPr="00C67D18">
        <w:t>NLS Bard</w:t>
      </w:r>
      <w:bookmarkEnd w:id="337"/>
    </w:p>
    <w:p w14:paraId="0D779927" w14:textId="364280EA" w:rsidR="00C1616A" w:rsidRPr="00C67D18" w:rsidRDefault="00C1616A" w:rsidP="00C1616A">
      <w:pPr>
        <w:pStyle w:val="Corpsdetexte"/>
      </w:pPr>
      <w:r w:rsidRPr="00C67D18">
        <w:t xml:space="preserve">The </w:t>
      </w:r>
      <w:r w:rsidR="009E5A8F" w:rsidRPr="00C67D18">
        <w:t xml:space="preserve">Brailliant </w:t>
      </w:r>
      <w:r w:rsidRPr="00C67D18">
        <w:t xml:space="preserve">can access BARD directly. You can view and download books from the most popular books list and the most recent books and magazines list. You can browse subject </w:t>
      </w:r>
      <w:r w:rsidRPr="00C67D18">
        <w:lastRenderedPageBreak/>
        <w:t xml:space="preserve">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C67D18">
          <w:rPr>
            <w:rStyle w:val="Lienhypertexte"/>
          </w:rPr>
          <w:t xml:space="preserve">Connecting to a </w:t>
        </w:r>
        <w:r w:rsidRPr="00C67D18">
          <w:rPr>
            <w:rStyle w:val="Lienhypertexte"/>
          </w:rPr>
          <w:t>Wi-Fi Network</w:t>
        </w:r>
      </w:hyperlink>
      <w:r w:rsidRPr="00C67D18">
        <w:t xml:space="preserve"> for detailed instructions) and login to your BARD account.</w:t>
      </w:r>
    </w:p>
    <w:p w14:paraId="50C9A2B0" w14:textId="7D64FDEB" w:rsidR="003C4F9E" w:rsidRPr="00C67D18" w:rsidRDefault="003C4F9E" w:rsidP="0081205D">
      <w:pPr>
        <w:pStyle w:val="Titre3"/>
        <w:numPr>
          <w:ilvl w:val="2"/>
          <w:numId w:val="46"/>
        </w:numPr>
        <w:tabs>
          <w:tab w:val="left" w:pos="1843"/>
        </w:tabs>
        <w:ind w:left="1077" w:hanging="1077"/>
      </w:pPr>
      <w:bookmarkStart w:id="338" w:name="_Toc109639509"/>
      <w:r w:rsidRPr="00C67D18">
        <w:t>Connecting to BARD for the first time</w:t>
      </w:r>
      <w:bookmarkEnd w:id="338"/>
    </w:p>
    <w:p w14:paraId="323748A8" w14:textId="179AEEF9" w:rsidR="005D5268" w:rsidRPr="00C67D18" w:rsidRDefault="005D5268" w:rsidP="005D5268">
      <w:pPr>
        <w:pStyle w:val="Corpsdetexte"/>
      </w:pPr>
      <w:r w:rsidRPr="00C67D1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C67D18" w:rsidRDefault="005D5268" w:rsidP="005D5268">
      <w:pPr>
        <w:pStyle w:val="Corpsdetexte"/>
      </w:pPr>
      <w:r w:rsidRPr="00C67D18">
        <w:t>After typing your username, press Enter. You will be prompted to enter your password. Once typed, press the Enter key. You will briefly see the word "loading..." followed by "login successful."</w:t>
      </w:r>
    </w:p>
    <w:p w14:paraId="03A03127" w14:textId="77777777" w:rsidR="005D5268" w:rsidRPr="00C67D18" w:rsidRDefault="005D5268" w:rsidP="005D5268">
      <w:pPr>
        <w:pStyle w:val="Corpsdetexte"/>
      </w:pPr>
      <w:r w:rsidRPr="00C67D18">
        <w:t>Once you have logged into BARD successfully, each time you enter NLS BARD, you will see "login successful" and the first item of the NLS BARD Menu will appear.</w:t>
      </w:r>
    </w:p>
    <w:p w14:paraId="2837E6B6" w14:textId="7264D6FA" w:rsidR="00E6542A" w:rsidRPr="00C67D18" w:rsidRDefault="00D92230" w:rsidP="0081205D">
      <w:pPr>
        <w:pStyle w:val="Titre3"/>
        <w:numPr>
          <w:ilvl w:val="2"/>
          <w:numId w:val="46"/>
        </w:numPr>
        <w:tabs>
          <w:tab w:val="left" w:pos="1985"/>
        </w:tabs>
        <w:ind w:left="1077" w:hanging="1077"/>
      </w:pPr>
      <w:bookmarkStart w:id="339" w:name="_Toc109639510"/>
      <w:r w:rsidRPr="00C67D18">
        <w:t>Downloading Books and Magazines from BARD</w:t>
      </w:r>
      <w:bookmarkEnd w:id="339"/>
    </w:p>
    <w:p w14:paraId="6E870892" w14:textId="466B48C4" w:rsidR="001D73B2" w:rsidRPr="00C67D18" w:rsidRDefault="001D73B2" w:rsidP="001D73B2">
      <w:r w:rsidRPr="00C67D18">
        <w:t xml:space="preserve">The NLS BARD menu contains </w:t>
      </w:r>
      <w:r w:rsidR="0009700D" w:rsidRPr="00C67D18">
        <w:t xml:space="preserve">the following </w:t>
      </w:r>
      <w:r w:rsidRPr="00C67D18">
        <w:t>items:</w:t>
      </w:r>
    </w:p>
    <w:p w14:paraId="10DC51E6" w14:textId="77777777" w:rsidR="001D73B2" w:rsidRPr="00C67D18" w:rsidRDefault="001D73B2" w:rsidP="00D24B70">
      <w:pPr>
        <w:numPr>
          <w:ilvl w:val="0"/>
          <w:numId w:val="42"/>
        </w:numPr>
        <w:spacing w:after="0" w:line="240" w:lineRule="auto"/>
      </w:pPr>
      <w:r w:rsidRPr="00C67D18">
        <w:t>Most Popular</w:t>
      </w:r>
    </w:p>
    <w:p w14:paraId="6F3EAD88" w14:textId="77777777" w:rsidR="001D73B2" w:rsidRPr="00C67D18" w:rsidRDefault="001D73B2" w:rsidP="00D24B70">
      <w:pPr>
        <w:numPr>
          <w:ilvl w:val="0"/>
          <w:numId w:val="42"/>
        </w:numPr>
        <w:spacing w:after="0" w:line="240" w:lineRule="auto"/>
      </w:pPr>
      <w:r w:rsidRPr="00C67D18">
        <w:t>Most Recent Books</w:t>
      </w:r>
    </w:p>
    <w:p w14:paraId="52943776" w14:textId="77777777" w:rsidR="001D73B2" w:rsidRPr="00C67D18" w:rsidRDefault="001D73B2" w:rsidP="00D24B70">
      <w:pPr>
        <w:numPr>
          <w:ilvl w:val="0"/>
          <w:numId w:val="42"/>
        </w:numPr>
        <w:spacing w:after="0" w:line="240" w:lineRule="auto"/>
      </w:pPr>
      <w:r w:rsidRPr="00C67D18">
        <w:t>Most Recent Magazines</w:t>
      </w:r>
    </w:p>
    <w:p w14:paraId="1B2089DA" w14:textId="77777777" w:rsidR="001D73B2" w:rsidRPr="00C67D18" w:rsidRDefault="001D73B2" w:rsidP="00D24B70">
      <w:pPr>
        <w:numPr>
          <w:ilvl w:val="0"/>
          <w:numId w:val="42"/>
        </w:numPr>
        <w:spacing w:after="0" w:line="240" w:lineRule="auto"/>
      </w:pPr>
      <w:r w:rsidRPr="00C67D18">
        <w:t>Browse Categories</w:t>
      </w:r>
    </w:p>
    <w:p w14:paraId="095BEF89" w14:textId="29372650" w:rsidR="00A14D0E" w:rsidRPr="00C67D18" w:rsidRDefault="00A14D0E" w:rsidP="00D24B70">
      <w:pPr>
        <w:numPr>
          <w:ilvl w:val="0"/>
          <w:numId w:val="42"/>
        </w:numPr>
        <w:spacing w:after="0" w:line="240" w:lineRule="auto"/>
      </w:pPr>
      <w:r w:rsidRPr="00C67D18">
        <w:t xml:space="preserve">Browse magazines </w:t>
      </w:r>
    </w:p>
    <w:p w14:paraId="4A553DD2" w14:textId="499F8FC9" w:rsidR="001D73B2" w:rsidRPr="00C67D18" w:rsidRDefault="001D73B2" w:rsidP="00D24B70">
      <w:pPr>
        <w:numPr>
          <w:ilvl w:val="0"/>
          <w:numId w:val="42"/>
        </w:numPr>
        <w:spacing w:after="0" w:line="240" w:lineRule="auto"/>
      </w:pPr>
      <w:r w:rsidRPr="00C67D18">
        <w:t>Search Collection</w:t>
      </w:r>
    </w:p>
    <w:p w14:paraId="43318206" w14:textId="77777777" w:rsidR="001D73B2" w:rsidRPr="00C67D18" w:rsidRDefault="001D73B2" w:rsidP="00D24B70">
      <w:pPr>
        <w:numPr>
          <w:ilvl w:val="0"/>
          <w:numId w:val="42"/>
        </w:numPr>
        <w:spacing w:after="0" w:line="240" w:lineRule="auto"/>
      </w:pPr>
      <w:r w:rsidRPr="00C67D18">
        <w:t>Wishlist</w:t>
      </w:r>
    </w:p>
    <w:p w14:paraId="388E0A2E" w14:textId="1A0C8058" w:rsidR="00D765D4" w:rsidRPr="00C67D18" w:rsidRDefault="00EA1A85" w:rsidP="00D24B70">
      <w:pPr>
        <w:numPr>
          <w:ilvl w:val="0"/>
          <w:numId w:val="42"/>
        </w:numPr>
        <w:spacing w:after="0" w:line="240" w:lineRule="auto"/>
      </w:pPr>
      <w:r>
        <w:t xml:space="preserve">Previous </w:t>
      </w:r>
      <w:r w:rsidR="00F52284">
        <w:t>d</w:t>
      </w:r>
      <w:r w:rsidR="00D765D4" w:rsidRPr="00C67D18">
        <w:t>ownload</w:t>
      </w:r>
      <w:r w:rsidR="00F52284">
        <w:t>s</w:t>
      </w:r>
      <w:r w:rsidR="00D765D4" w:rsidRPr="00C67D18">
        <w:t xml:space="preserve">  </w:t>
      </w:r>
    </w:p>
    <w:p w14:paraId="5D55E6C3" w14:textId="43C00509" w:rsidR="001D73B2" w:rsidRPr="00C67D18" w:rsidRDefault="001D73B2" w:rsidP="00D24B70">
      <w:pPr>
        <w:numPr>
          <w:ilvl w:val="0"/>
          <w:numId w:val="42"/>
        </w:numPr>
        <w:spacing w:after="0" w:line="240" w:lineRule="auto"/>
      </w:pPr>
      <w:r w:rsidRPr="00C67D18">
        <w:t>Remove Account</w:t>
      </w:r>
    </w:p>
    <w:p w14:paraId="05F63DE7" w14:textId="7D46AA2C" w:rsidR="001D73B2" w:rsidRPr="00C67D18" w:rsidRDefault="001D73B2" w:rsidP="001D73B2">
      <w:r w:rsidRPr="00C67D18">
        <w:t xml:space="preserve">Each of these menu items will take you to a list of books or magazines. Press Enter on a book to get more information. Use the </w:t>
      </w:r>
      <w:r w:rsidR="007A4171" w:rsidRPr="00C67D18">
        <w:t>Previous</w:t>
      </w:r>
      <w:r w:rsidRPr="00C67D18">
        <w:t xml:space="preserve"> and </w:t>
      </w:r>
      <w:r w:rsidR="00FA71AD" w:rsidRPr="00C67D18">
        <w:t>Next</w:t>
      </w:r>
      <w:r w:rsidRPr="00C67D18">
        <w:t xml:space="preserve"> thumb keys to navigate among the title, author and the book description. Press Enter on the Download item if you wish to download the book to your </w:t>
      </w:r>
      <w:r w:rsidR="009C0D3F" w:rsidRPr="00C67D18">
        <w:t>Brailliant</w:t>
      </w:r>
      <w:r w:rsidRPr="00C67D18">
        <w:t>.</w:t>
      </w:r>
    </w:p>
    <w:p w14:paraId="37A06FA2" w14:textId="217DBB97" w:rsidR="0022637C" w:rsidRPr="00C67D18" w:rsidRDefault="00150269" w:rsidP="0081205D">
      <w:pPr>
        <w:pStyle w:val="Titre3"/>
        <w:numPr>
          <w:ilvl w:val="2"/>
          <w:numId w:val="46"/>
        </w:numPr>
        <w:tabs>
          <w:tab w:val="left" w:pos="1985"/>
        </w:tabs>
        <w:ind w:left="1077" w:hanging="1077"/>
      </w:pPr>
      <w:bookmarkStart w:id="340" w:name="_Toc109639511"/>
      <w:r w:rsidRPr="00C67D18">
        <w:t>Reading a Boo</w:t>
      </w:r>
      <w:r w:rsidR="00E05415" w:rsidRPr="00C67D18">
        <w:t>k</w:t>
      </w:r>
      <w:r w:rsidRPr="00C67D18">
        <w:t xml:space="preserve"> you have downloaded</w:t>
      </w:r>
      <w:bookmarkEnd w:id="340"/>
    </w:p>
    <w:p w14:paraId="12FCF2EF" w14:textId="4AB42B95" w:rsidR="003C4F9E" w:rsidRPr="00C67D18" w:rsidRDefault="00EC7708" w:rsidP="00646BBF">
      <w:pPr>
        <w:pStyle w:val="Corpsdetexte"/>
      </w:pPr>
      <w:r w:rsidRPr="00C67D18">
        <w:t xml:space="preserve">After you have downloaded a book or magazine, you can download additional items, or you can read one of them. To read an item, return to the Main Menu by pressing </w:t>
      </w:r>
      <w:r w:rsidR="002C48FC" w:rsidRPr="00C67D18">
        <w:t xml:space="preserve">the Home button </w:t>
      </w:r>
      <w:r w:rsidRPr="00C67D18">
        <w:t xml:space="preserve">. Navigate to </w:t>
      </w:r>
      <w:r w:rsidR="00E85C9F" w:rsidRPr="00C67D18">
        <w:t xml:space="preserve">Victor </w:t>
      </w:r>
      <w:r w:rsidRPr="00C67D18">
        <w:t>Reader and press Enter. Press Enter on Book List. Here you will find your downloaded items. Press Enter on the title you wish to read and you will be at the beginning of the book.</w:t>
      </w:r>
    </w:p>
    <w:p w14:paraId="64F04251" w14:textId="12598DB1" w:rsidR="004C68C4" w:rsidRPr="00C67D18" w:rsidRDefault="004C68C4" w:rsidP="0081205D">
      <w:pPr>
        <w:pStyle w:val="Titre1"/>
        <w:numPr>
          <w:ilvl w:val="0"/>
          <w:numId w:val="46"/>
        </w:numPr>
        <w:tabs>
          <w:tab w:val="left" w:pos="1276"/>
        </w:tabs>
        <w:ind w:left="357" w:hanging="357"/>
      </w:pPr>
      <w:bookmarkStart w:id="341" w:name="_Toc109639512"/>
      <w:r w:rsidRPr="00C67D18">
        <w:lastRenderedPageBreak/>
        <w:t>Exam Mode</w:t>
      </w:r>
      <w:bookmarkEnd w:id="341"/>
    </w:p>
    <w:p w14:paraId="024EE179" w14:textId="713A99E1" w:rsidR="00C059FF" w:rsidRPr="00C67D18" w:rsidRDefault="00C059FF" w:rsidP="00C059FF">
      <w:pPr>
        <w:pStyle w:val="Corpsdetexte"/>
      </w:pPr>
      <w:bookmarkStart w:id="342" w:name="_Hlk54687245"/>
      <w:r w:rsidRPr="00C67D18">
        <w:t xml:space="preserve">Exam </w:t>
      </w:r>
      <w:r w:rsidR="007420C6">
        <w:t>M</w:t>
      </w:r>
      <w:r w:rsidRPr="00C67D18">
        <w:t xml:space="preserve">ode is used to block certain functions and applications from the </w:t>
      </w:r>
      <w:r w:rsidR="00B86937" w:rsidRPr="00C67D18">
        <w:t>Brailliant</w:t>
      </w:r>
      <w:r w:rsidRPr="00C67D18">
        <w:t xml:space="preserve"> for a certain amount of </w:t>
      </w:r>
      <w:bookmarkEnd w:id="342"/>
      <w:r w:rsidRPr="00C67D18">
        <w:t>time. While</w:t>
      </w:r>
      <w:r w:rsidR="00103D1E" w:rsidRPr="00C67D18">
        <w:t xml:space="preserve"> the</w:t>
      </w:r>
      <w:r w:rsidRPr="00C67D18">
        <w:t xml:space="preserve"> </w:t>
      </w:r>
      <w:r w:rsidR="00455F97" w:rsidRPr="00C67D18">
        <w:t>E</w:t>
      </w:r>
      <w:r w:rsidRPr="00C67D18">
        <w:t xml:space="preserve">xam </w:t>
      </w:r>
      <w:r w:rsidR="007420C6">
        <w:t>M</w:t>
      </w:r>
      <w:r w:rsidRPr="00C67D18">
        <w:t xml:space="preserve">ode is active, </w:t>
      </w:r>
      <w:r w:rsidR="00D13A2A" w:rsidRPr="00C67D18">
        <w:t>you</w:t>
      </w:r>
      <w:r w:rsidRPr="00C67D18">
        <w:t xml:space="preserve"> will only have access to the </w:t>
      </w:r>
      <w:r w:rsidR="00DE332D" w:rsidRPr="00C67D18">
        <w:t>Terminal</w:t>
      </w:r>
      <w:r w:rsidRPr="00C67D18">
        <w:t xml:space="preserve"> functions. </w:t>
      </w:r>
      <w:r w:rsidR="00181690" w:rsidRPr="00C67D18">
        <w:t xml:space="preserve">Note that in </w:t>
      </w:r>
      <w:r w:rsidR="00F90AF2">
        <w:t>E</w:t>
      </w:r>
      <w:r w:rsidR="00181690" w:rsidRPr="00C67D18">
        <w:t xml:space="preserve">xam </w:t>
      </w:r>
      <w:r w:rsidR="007420C6">
        <w:t>M</w:t>
      </w:r>
      <w:r w:rsidR="00181690" w:rsidRPr="00C67D18">
        <w:t xml:space="preserve">ode, the </w:t>
      </w:r>
      <w:r w:rsidR="00DE40DB" w:rsidRPr="00C67D18">
        <w:t>Bluetooth connection is deactivated</w:t>
      </w:r>
      <w:r w:rsidR="007420C6">
        <w:t xml:space="preserve"> and</w:t>
      </w:r>
      <w:r w:rsidR="00DE40DB" w:rsidRPr="00C67D18">
        <w:t xml:space="preserve"> </w:t>
      </w:r>
      <w:r w:rsidR="00181690" w:rsidRPr="00C67D18">
        <w:t xml:space="preserve">Terminal </w:t>
      </w:r>
      <w:r w:rsidR="00DE40DB" w:rsidRPr="00C67D18">
        <w:t xml:space="preserve">mode </w:t>
      </w:r>
      <w:r w:rsidR="00181690" w:rsidRPr="00C67D18">
        <w:t>is only accessible via USB</w:t>
      </w:r>
      <w:r w:rsidR="00DE40DB" w:rsidRPr="00C67D18">
        <w:t>.</w:t>
      </w:r>
      <w:r w:rsidR="00181690" w:rsidRPr="00C67D18">
        <w:t xml:space="preserve"> </w:t>
      </w:r>
      <w:r w:rsidR="00F956F3" w:rsidRPr="00C67D18">
        <w:t>A</w:t>
      </w:r>
      <w:r w:rsidR="000E36F3" w:rsidRPr="00C67D18">
        <w:t xml:space="preserve">ll </w:t>
      </w:r>
      <w:r w:rsidR="0084394F" w:rsidRPr="00C67D18">
        <w:t xml:space="preserve">other applications </w:t>
      </w:r>
      <w:r w:rsidRPr="00C67D18">
        <w:t xml:space="preserve">and the use of </w:t>
      </w:r>
      <w:r w:rsidR="00CE1D2F" w:rsidRPr="00C67D18">
        <w:t>an external memory (USB drive)</w:t>
      </w:r>
      <w:r w:rsidRPr="00C67D18">
        <w:t xml:space="preserve"> are blocked while this </w:t>
      </w:r>
      <w:r w:rsidR="009B0C0F" w:rsidRPr="00C67D18">
        <w:t xml:space="preserve">mode </w:t>
      </w:r>
      <w:r w:rsidRPr="00C67D18">
        <w:t>is active.</w:t>
      </w:r>
    </w:p>
    <w:p w14:paraId="272C8699" w14:textId="702E490B" w:rsidR="00C059FF" w:rsidRPr="00C67D18" w:rsidRDefault="00C059FF" w:rsidP="00C059FF">
      <w:pPr>
        <w:pStyle w:val="Corpsdetexte"/>
      </w:pPr>
      <w:r w:rsidRPr="00C67D18">
        <w:t xml:space="preserve">When activating the </w:t>
      </w:r>
      <w:r w:rsidR="00493B92" w:rsidRPr="00C67D18">
        <w:t>E</w:t>
      </w:r>
      <w:r w:rsidRPr="00C67D18">
        <w:t xml:space="preserve">xam </w:t>
      </w:r>
      <w:r w:rsidR="000941DC">
        <w:t>M</w:t>
      </w:r>
      <w:r w:rsidRPr="00C67D18">
        <w:t xml:space="preserve">ode, </w:t>
      </w:r>
      <w:r w:rsidR="00D13A2A" w:rsidRPr="00C67D18">
        <w:t>you</w:t>
      </w:r>
      <w:r w:rsidRPr="00C67D18">
        <w:t xml:space="preserve"> will be prompted to enter a time between 1 and </w:t>
      </w:r>
      <w:r w:rsidR="00C44D83" w:rsidRPr="00C67D18">
        <w:t xml:space="preserve">360 </w:t>
      </w:r>
      <w:r w:rsidRPr="00C67D18">
        <w:t xml:space="preserve">minutes </w:t>
      </w:r>
      <w:r w:rsidR="00AA7610" w:rsidRPr="00C67D18">
        <w:t>(</w:t>
      </w:r>
      <w:r w:rsidR="00C44D83" w:rsidRPr="00C67D18">
        <w:t>6</w:t>
      </w:r>
      <w:r w:rsidR="00AA7610" w:rsidRPr="00C67D18">
        <w:t xml:space="preserve"> hours) </w:t>
      </w:r>
      <w:r w:rsidRPr="00C67D18">
        <w:t xml:space="preserve">and will be asked to enter a desired password to turn off the exam mode. </w:t>
      </w:r>
    </w:p>
    <w:p w14:paraId="7234526E" w14:textId="4F0688F6" w:rsidR="00C059FF" w:rsidRPr="00C67D18" w:rsidRDefault="00C059FF" w:rsidP="00C059FF">
      <w:pPr>
        <w:pStyle w:val="Corpsdetexte"/>
      </w:pPr>
      <w:r w:rsidRPr="00C67D18">
        <w:t xml:space="preserve">To unlock the device, </w:t>
      </w:r>
      <w:r w:rsidR="00D13A2A" w:rsidRPr="00C67D18">
        <w:t>you</w:t>
      </w:r>
      <w:r w:rsidRPr="00C67D18">
        <w:t xml:space="preserve"> will need to either wait for the selected time to run out or enter the selected password. </w:t>
      </w:r>
    </w:p>
    <w:p w14:paraId="5C4B354E" w14:textId="3AB51206" w:rsidR="00C059FF" w:rsidRPr="00C67D18" w:rsidRDefault="00C059FF" w:rsidP="00C059FF">
      <w:pPr>
        <w:pStyle w:val="Corpsdetexte"/>
      </w:pPr>
      <w:r w:rsidRPr="00C67D18">
        <w:t xml:space="preserve">Upon restarting the device, if the period selected is not completed yet, the device will automatically go back to </w:t>
      </w:r>
      <w:r w:rsidR="001B309B" w:rsidRPr="00C67D18">
        <w:t>E</w:t>
      </w:r>
      <w:r w:rsidRPr="00C67D18">
        <w:t xml:space="preserve">xam </w:t>
      </w:r>
      <w:r w:rsidR="000941DC">
        <w:t>M</w:t>
      </w:r>
      <w:r w:rsidRPr="00C67D18">
        <w:t>ode.</w:t>
      </w:r>
    </w:p>
    <w:p w14:paraId="5A7ECD56" w14:textId="4F8140BA" w:rsidR="0088704F" w:rsidRPr="00C67D18" w:rsidRDefault="0088704F" w:rsidP="00C059FF">
      <w:pPr>
        <w:pStyle w:val="Corpsdetexte"/>
      </w:pPr>
      <w:r w:rsidRPr="00C67D18">
        <w:t xml:space="preserve">To activate the Exam </w:t>
      </w:r>
      <w:r w:rsidR="00353056">
        <w:t>M</w:t>
      </w:r>
      <w:r w:rsidRPr="00C67D18">
        <w:t>ode:</w:t>
      </w:r>
    </w:p>
    <w:p w14:paraId="4125786C" w14:textId="3776C563" w:rsidR="0088704F" w:rsidRPr="00C67D18" w:rsidRDefault="00D94DAB" w:rsidP="00D24B70">
      <w:pPr>
        <w:pStyle w:val="Corpsdetexte"/>
        <w:numPr>
          <w:ilvl w:val="0"/>
          <w:numId w:val="41"/>
        </w:numPr>
      </w:pPr>
      <w:r w:rsidRPr="00C67D18">
        <w:t xml:space="preserve">Go to the Main </w:t>
      </w:r>
      <w:r w:rsidR="00954667" w:rsidRPr="00C67D18">
        <w:t>m</w:t>
      </w:r>
      <w:r w:rsidRPr="00C67D18">
        <w:t>enu.</w:t>
      </w:r>
    </w:p>
    <w:p w14:paraId="41AF20F3" w14:textId="4FC59476" w:rsidR="00D94DAB" w:rsidRPr="00C67D18" w:rsidRDefault="00D94DAB" w:rsidP="00D24B70">
      <w:pPr>
        <w:pStyle w:val="Corpsdetexte"/>
        <w:numPr>
          <w:ilvl w:val="0"/>
          <w:numId w:val="41"/>
        </w:numPr>
      </w:pPr>
      <w:r w:rsidRPr="00C67D18">
        <w:t>Select Options.</w:t>
      </w:r>
    </w:p>
    <w:p w14:paraId="69DD45D0" w14:textId="41826A22" w:rsidR="00D94DAB" w:rsidRPr="00C67D18" w:rsidRDefault="00D94DAB" w:rsidP="00D24B70">
      <w:pPr>
        <w:pStyle w:val="Corpsdetexte"/>
        <w:numPr>
          <w:ilvl w:val="0"/>
          <w:numId w:val="41"/>
        </w:numPr>
      </w:pPr>
      <w:r w:rsidRPr="00C67D18">
        <w:t xml:space="preserve">Press Enter. </w:t>
      </w:r>
    </w:p>
    <w:p w14:paraId="432E7970" w14:textId="2C9D0387" w:rsidR="00D94DAB" w:rsidRPr="00C67D18" w:rsidRDefault="001B309B" w:rsidP="00D24B70">
      <w:pPr>
        <w:pStyle w:val="Corpsdetexte"/>
        <w:numPr>
          <w:ilvl w:val="0"/>
          <w:numId w:val="41"/>
        </w:numPr>
      </w:pPr>
      <w:r w:rsidRPr="00C67D18">
        <w:t xml:space="preserve">Go to Activate Exam </w:t>
      </w:r>
      <w:r w:rsidR="001B4F86">
        <w:t>M</w:t>
      </w:r>
      <w:r w:rsidRPr="00C67D18">
        <w:t>ode.</w:t>
      </w:r>
    </w:p>
    <w:p w14:paraId="74D8FBA2" w14:textId="2A195435" w:rsidR="00AA7610" w:rsidRPr="00C67D18" w:rsidRDefault="00AA7610" w:rsidP="00D24B70">
      <w:pPr>
        <w:pStyle w:val="Corpsdetexte"/>
        <w:numPr>
          <w:ilvl w:val="0"/>
          <w:numId w:val="41"/>
        </w:numPr>
      </w:pPr>
      <w:r w:rsidRPr="00C67D18">
        <w:t>Press Enter.</w:t>
      </w:r>
    </w:p>
    <w:p w14:paraId="28C05098" w14:textId="6DC28FF2" w:rsidR="00AA7610" w:rsidRPr="00C67D18" w:rsidRDefault="00AA7610" w:rsidP="00D24B70">
      <w:pPr>
        <w:pStyle w:val="Corpsdetexte"/>
        <w:numPr>
          <w:ilvl w:val="0"/>
          <w:numId w:val="41"/>
        </w:numPr>
      </w:pPr>
      <w:r w:rsidRPr="00C67D18">
        <w:t xml:space="preserve">Enter the desired time (between 1 and </w:t>
      </w:r>
      <w:r w:rsidR="00C44D83" w:rsidRPr="00C67D18">
        <w:t xml:space="preserve">360 </w:t>
      </w:r>
      <w:r w:rsidRPr="00C67D18">
        <w:t>minutes).</w:t>
      </w:r>
    </w:p>
    <w:p w14:paraId="1381806D" w14:textId="0AAFBC8F" w:rsidR="00AA7610" w:rsidRPr="00C67D18" w:rsidRDefault="00AA7610" w:rsidP="00D24B70">
      <w:pPr>
        <w:pStyle w:val="Corpsdetexte"/>
        <w:numPr>
          <w:ilvl w:val="0"/>
          <w:numId w:val="41"/>
        </w:numPr>
      </w:pPr>
      <w:r w:rsidRPr="00C67D18">
        <w:t xml:space="preserve">Enter the desired password to </w:t>
      </w:r>
      <w:r w:rsidR="00E822C5" w:rsidRPr="00C67D18">
        <w:t xml:space="preserve">activate </w:t>
      </w:r>
      <w:r w:rsidRPr="00C67D18">
        <w:t xml:space="preserve">the </w:t>
      </w:r>
      <w:r w:rsidR="00087C19">
        <w:t>E</w:t>
      </w:r>
      <w:r w:rsidRPr="00C67D18">
        <w:t xml:space="preserve">xam </w:t>
      </w:r>
      <w:r w:rsidR="00087C19">
        <w:t>M</w:t>
      </w:r>
      <w:r w:rsidRPr="00C67D18">
        <w:t>ode.</w:t>
      </w:r>
    </w:p>
    <w:p w14:paraId="53C87486" w14:textId="4ED74679" w:rsidR="002777F9" w:rsidRPr="00C67D18" w:rsidRDefault="008A1B13" w:rsidP="00D24B70">
      <w:pPr>
        <w:pStyle w:val="Corpsdetexte"/>
        <w:numPr>
          <w:ilvl w:val="0"/>
          <w:numId w:val="41"/>
        </w:numPr>
      </w:pPr>
      <w:r w:rsidRPr="00C67D18">
        <w:t xml:space="preserve">Press </w:t>
      </w:r>
      <w:r w:rsidR="00E822C5" w:rsidRPr="00C67D18">
        <w:t>Enter</w:t>
      </w:r>
      <w:r w:rsidRPr="00C67D18">
        <w:t>.</w:t>
      </w:r>
    </w:p>
    <w:p w14:paraId="4D1F4927" w14:textId="558543E2" w:rsidR="00D63D78" w:rsidRPr="00C67D18" w:rsidRDefault="00D63D78" w:rsidP="00D24B70">
      <w:pPr>
        <w:pStyle w:val="Titre1"/>
        <w:numPr>
          <w:ilvl w:val="0"/>
          <w:numId w:val="46"/>
        </w:numPr>
        <w:ind w:left="357" w:hanging="357"/>
      </w:pPr>
      <w:bookmarkStart w:id="343" w:name="_Toc487351481"/>
      <w:bookmarkStart w:id="344" w:name="_Refd18e3210"/>
      <w:bookmarkStart w:id="345" w:name="_Tocd18e3210"/>
      <w:bookmarkStart w:id="346" w:name="_Toc109639513"/>
      <w:bookmarkEnd w:id="336"/>
      <w:r w:rsidRPr="00C67D18">
        <w:t>Technical Specifications</w:t>
      </w:r>
      <w:bookmarkEnd w:id="343"/>
      <w:bookmarkEnd w:id="346"/>
    </w:p>
    <w:p w14:paraId="44464CE3" w14:textId="5104B765"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47" w:name="_Toc109639514"/>
      <w:r w:rsidRPr="00C67D18">
        <w:t>Navigation components</w:t>
      </w:r>
      <w:bookmarkEnd w:id="347"/>
    </w:p>
    <w:p w14:paraId="546E0518" w14:textId="50750464" w:rsidR="00D30780" w:rsidRPr="00C67D18" w:rsidRDefault="00D30780" w:rsidP="00D24B70">
      <w:pPr>
        <w:numPr>
          <w:ilvl w:val="0"/>
          <w:numId w:val="42"/>
        </w:numPr>
        <w:spacing w:after="0" w:line="240" w:lineRule="auto"/>
      </w:pPr>
      <w:r w:rsidRPr="00C67D18">
        <w:t>4 Thumb keys</w:t>
      </w:r>
    </w:p>
    <w:p w14:paraId="1BC6510C" w14:textId="438976DC" w:rsidR="00D30780" w:rsidRPr="00C67D18" w:rsidRDefault="00D30780" w:rsidP="00D24B70">
      <w:pPr>
        <w:numPr>
          <w:ilvl w:val="0"/>
          <w:numId w:val="42"/>
        </w:numPr>
        <w:spacing w:after="0" w:line="240" w:lineRule="auto"/>
      </w:pPr>
      <w:r w:rsidRPr="00C67D18">
        <w:t>8-key Braille keyboard</w:t>
      </w:r>
    </w:p>
    <w:p w14:paraId="0BA1B250" w14:textId="7B937FE6" w:rsidR="00D30780" w:rsidRPr="00C67D18" w:rsidRDefault="00D30780" w:rsidP="00D24B70">
      <w:pPr>
        <w:numPr>
          <w:ilvl w:val="0"/>
          <w:numId w:val="42"/>
        </w:numPr>
        <w:spacing w:after="0" w:line="240" w:lineRule="auto"/>
      </w:pPr>
      <w:r w:rsidRPr="00C67D18">
        <w:t>2 Space bars</w:t>
      </w:r>
    </w:p>
    <w:p w14:paraId="1CC2AA8A" w14:textId="3389C759" w:rsidR="00D63D78" w:rsidRPr="00C67D18" w:rsidRDefault="00D63D78" w:rsidP="00D24B70">
      <w:pPr>
        <w:numPr>
          <w:ilvl w:val="0"/>
          <w:numId w:val="42"/>
        </w:numPr>
        <w:spacing w:after="0" w:line="240" w:lineRule="auto"/>
      </w:pPr>
      <w:r w:rsidRPr="00C67D18">
        <w:t>Cursor routing keys</w:t>
      </w:r>
    </w:p>
    <w:p w14:paraId="47B178C6" w14:textId="2C01D6FC" w:rsidR="00E77B23" w:rsidRPr="00C67D18" w:rsidRDefault="00E77B23" w:rsidP="00D24B70">
      <w:pPr>
        <w:numPr>
          <w:ilvl w:val="0"/>
          <w:numId w:val="42"/>
        </w:numPr>
        <w:spacing w:after="0" w:line="240" w:lineRule="auto"/>
      </w:pPr>
      <w:r w:rsidRPr="00C67D18">
        <w:t>6 Command keys</w:t>
      </w:r>
    </w:p>
    <w:p w14:paraId="444529A6" w14:textId="5A8542FD"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48" w:name="_Toc109639515"/>
      <w:r w:rsidRPr="00C67D18">
        <w:t>Long-life battery</w:t>
      </w:r>
      <w:bookmarkEnd w:id="348"/>
    </w:p>
    <w:p w14:paraId="3591B7EE" w14:textId="33B764ED" w:rsidR="00B95E1D" w:rsidRPr="00C67D18" w:rsidRDefault="00B95E1D" w:rsidP="00D24B70">
      <w:pPr>
        <w:numPr>
          <w:ilvl w:val="0"/>
          <w:numId w:val="42"/>
        </w:numPr>
        <w:spacing w:after="0" w:line="240" w:lineRule="auto"/>
      </w:pPr>
      <w:r w:rsidRPr="00C67D18">
        <w:t xml:space="preserve">Lasts up to </w:t>
      </w:r>
      <w:r w:rsidR="74B26DD3" w:rsidRPr="00C67D18">
        <w:t>20</w:t>
      </w:r>
      <w:r w:rsidRPr="00C67D18">
        <w:t xml:space="preserve"> hours</w:t>
      </w:r>
    </w:p>
    <w:p w14:paraId="324A00E0" w14:textId="78FC65EC" w:rsidR="00B95E1D" w:rsidRPr="00C67D18" w:rsidRDefault="00B95E1D" w:rsidP="00D24B70">
      <w:pPr>
        <w:numPr>
          <w:ilvl w:val="0"/>
          <w:numId w:val="42"/>
        </w:numPr>
        <w:spacing w:after="0" w:line="240" w:lineRule="auto"/>
      </w:pPr>
      <w:r w:rsidRPr="00C67D18">
        <w:t>Recharges from PC through USB port</w:t>
      </w:r>
    </w:p>
    <w:p w14:paraId="05DEFA56" w14:textId="6E4E18A2" w:rsidR="00B95E1D" w:rsidRPr="00C67D18" w:rsidRDefault="00B95E1D" w:rsidP="00D24B70">
      <w:pPr>
        <w:numPr>
          <w:ilvl w:val="0"/>
          <w:numId w:val="42"/>
        </w:numPr>
        <w:spacing w:after="0" w:line="240" w:lineRule="auto"/>
      </w:pPr>
      <w:r w:rsidRPr="00C67D18">
        <w:t>Auto shut-off</w:t>
      </w:r>
    </w:p>
    <w:p w14:paraId="451401C0" w14:textId="1675F756" w:rsidR="00D63D78" w:rsidRPr="00C67D18" w:rsidRDefault="00D63D78" w:rsidP="00D24B70">
      <w:pPr>
        <w:numPr>
          <w:ilvl w:val="0"/>
          <w:numId w:val="42"/>
        </w:numPr>
        <w:spacing w:after="0" w:line="240" w:lineRule="auto"/>
      </w:pPr>
      <w:r w:rsidRPr="00C67D18">
        <w:lastRenderedPageBreak/>
        <w:t>Lithium-ion polymer battery</w:t>
      </w:r>
    </w:p>
    <w:p w14:paraId="469E68B9" w14:textId="04DA85D4" w:rsidR="00D63D78" w:rsidRPr="00C67D18" w:rsidRDefault="00D63D78" w:rsidP="00D24B70">
      <w:pPr>
        <w:numPr>
          <w:ilvl w:val="0"/>
          <w:numId w:val="42"/>
        </w:numPr>
        <w:spacing w:after="0" w:line="240" w:lineRule="auto"/>
      </w:pPr>
      <w:r w:rsidRPr="00C67D18">
        <w:t>Compatible with any standard USB A/C adapter</w:t>
      </w:r>
    </w:p>
    <w:p w14:paraId="4706169A" w14:textId="2522B8B0"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49" w:name="_Toc109639516"/>
      <w:r w:rsidRPr="00C67D18">
        <w:t>Connectivity</w:t>
      </w:r>
      <w:bookmarkEnd w:id="349"/>
    </w:p>
    <w:p w14:paraId="4F9DDE72" w14:textId="77777777" w:rsidR="00D63D78" w:rsidRPr="00C67D18" w:rsidRDefault="00D63D78" w:rsidP="00D24B70">
      <w:pPr>
        <w:numPr>
          <w:ilvl w:val="0"/>
          <w:numId w:val="42"/>
        </w:numPr>
        <w:spacing w:after="0" w:line="240" w:lineRule="auto"/>
      </w:pPr>
      <w:r w:rsidRPr="00C67D18">
        <w:t>USB 2.0</w:t>
      </w:r>
    </w:p>
    <w:p w14:paraId="216F7B05" w14:textId="086AAF89" w:rsidR="05CD1CC2" w:rsidRPr="00C67D18" w:rsidRDefault="05CD1CC2" w:rsidP="547C62D1">
      <w:pPr>
        <w:numPr>
          <w:ilvl w:val="0"/>
          <w:numId w:val="42"/>
        </w:numPr>
        <w:spacing w:after="0" w:line="240" w:lineRule="auto"/>
      </w:pPr>
      <w:r w:rsidRPr="00C67D18">
        <w:t>Wi</w:t>
      </w:r>
      <w:r w:rsidR="00913EFA" w:rsidRPr="00C67D18">
        <w:t>-</w:t>
      </w:r>
      <w:r w:rsidRPr="00C67D18">
        <w:t>Fi 2</w:t>
      </w:r>
      <w:r w:rsidR="00B2079D" w:rsidRPr="00C67D18">
        <w:t>.</w:t>
      </w:r>
      <w:r w:rsidRPr="00C67D18">
        <w:t>4 G</w:t>
      </w:r>
      <w:r w:rsidR="00913EFA" w:rsidRPr="00C67D18">
        <w:t>H</w:t>
      </w:r>
      <w:r w:rsidRPr="00C67D18">
        <w:t>z</w:t>
      </w:r>
      <w:r w:rsidR="00913EFA" w:rsidRPr="00C67D18">
        <w:t xml:space="preserve"> &amp; 5 GHz</w:t>
      </w:r>
    </w:p>
    <w:p w14:paraId="766BA6B5" w14:textId="6208BEEC" w:rsidR="00D63D78" w:rsidRPr="00C67D18" w:rsidRDefault="00D63D78" w:rsidP="00D24B70">
      <w:pPr>
        <w:numPr>
          <w:ilvl w:val="0"/>
          <w:numId w:val="42"/>
        </w:numPr>
        <w:spacing w:after="0" w:line="240" w:lineRule="auto"/>
      </w:pPr>
      <w:r w:rsidRPr="00C67D18">
        <w:t xml:space="preserve">Bluetooth </w:t>
      </w:r>
      <w:r w:rsidR="00A13228" w:rsidRPr="00C67D18">
        <w:t>V</w:t>
      </w:r>
      <w:r w:rsidR="00913EFA" w:rsidRPr="00C67D18">
        <w:t>5</w:t>
      </w:r>
    </w:p>
    <w:p w14:paraId="3C131A82" w14:textId="4FA17F06"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50" w:name="_Toc109639517"/>
      <w:r w:rsidRPr="00C67D18">
        <w:t>Portability</w:t>
      </w:r>
      <w:bookmarkEnd w:id="350"/>
    </w:p>
    <w:p w14:paraId="64C444B0" w14:textId="479B4040" w:rsidR="0010727E" w:rsidRPr="00481833" w:rsidRDefault="0010727E" w:rsidP="00023724">
      <w:pPr>
        <w:pStyle w:val="Commentaire"/>
        <w:spacing w:after="0"/>
        <w:ind w:firstLine="357"/>
        <w:rPr>
          <w:color w:val="000000" w:themeColor="text1"/>
          <w:sz w:val="24"/>
          <w:szCs w:val="24"/>
          <w:lang w:val="fr-CA"/>
        </w:rPr>
      </w:pPr>
      <w:r w:rsidRPr="00481833">
        <w:rPr>
          <w:color w:val="000000" w:themeColor="text1"/>
          <w:sz w:val="24"/>
          <w:szCs w:val="24"/>
          <w:lang w:val="fr-CA"/>
        </w:rPr>
        <w:t>Dimensions</w:t>
      </w:r>
      <w:r w:rsidR="0D7FDE21" w:rsidRPr="00481833">
        <w:rPr>
          <w:color w:val="000000" w:themeColor="text1"/>
          <w:sz w:val="24"/>
          <w:szCs w:val="24"/>
          <w:lang w:val="fr-CA"/>
        </w:rPr>
        <w:t xml:space="preserve">: </w:t>
      </w:r>
      <w:r w:rsidR="00D273A6" w:rsidRPr="00481833">
        <w:rPr>
          <w:color w:val="000000" w:themeColor="text1"/>
          <w:sz w:val="24"/>
          <w:szCs w:val="24"/>
          <w:lang w:val="fr-CA"/>
        </w:rPr>
        <w:t>3</w:t>
      </w:r>
      <w:r w:rsidR="00A54E1D" w:rsidRPr="00481833">
        <w:rPr>
          <w:color w:val="000000" w:themeColor="text1"/>
          <w:sz w:val="24"/>
          <w:szCs w:val="24"/>
          <w:lang w:val="fr-CA"/>
        </w:rPr>
        <w:t>05</w:t>
      </w:r>
      <w:r w:rsidRPr="00481833">
        <w:rPr>
          <w:color w:val="000000" w:themeColor="text1"/>
          <w:sz w:val="24"/>
          <w:szCs w:val="24"/>
          <w:lang w:val="fr-CA"/>
        </w:rPr>
        <w:t xml:space="preserve"> </w:t>
      </w:r>
      <w:r w:rsidR="4AFCFF66" w:rsidRPr="00481833">
        <w:rPr>
          <w:color w:val="000000" w:themeColor="text1"/>
          <w:sz w:val="24"/>
          <w:szCs w:val="24"/>
          <w:lang w:val="fr-CA"/>
        </w:rPr>
        <w:t xml:space="preserve">mm x </w:t>
      </w:r>
      <w:r w:rsidR="00A54E1D" w:rsidRPr="00481833">
        <w:rPr>
          <w:color w:val="000000" w:themeColor="text1"/>
          <w:sz w:val="24"/>
          <w:szCs w:val="24"/>
          <w:lang w:val="fr-CA"/>
        </w:rPr>
        <w:t>90</w:t>
      </w:r>
      <w:r w:rsidR="00D91218" w:rsidRPr="00481833">
        <w:rPr>
          <w:color w:val="000000" w:themeColor="text1"/>
          <w:sz w:val="24"/>
          <w:szCs w:val="24"/>
          <w:lang w:val="fr-CA"/>
        </w:rPr>
        <w:t xml:space="preserve"> </w:t>
      </w:r>
      <w:r w:rsidR="4AFCFF66" w:rsidRPr="00481833">
        <w:rPr>
          <w:color w:val="000000" w:themeColor="text1"/>
          <w:sz w:val="24"/>
          <w:szCs w:val="24"/>
          <w:lang w:val="fr-CA"/>
        </w:rPr>
        <w:t>mm x 2</w:t>
      </w:r>
      <w:r w:rsidR="00D91218" w:rsidRPr="00481833">
        <w:rPr>
          <w:color w:val="000000" w:themeColor="text1"/>
          <w:sz w:val="24"/>
          <w:szCs w:val="24"/>
          <w:lang w:val="fr-CA"/>
        </w:rPr>
        <w:t>1</w:t>
      </w:r>
      <w:r w:rsidR="00E601BD" w:rsidRPr="00481833">
        <w:rPr>
          <w:color w:val="000000" w:themeColor="text1"/>
          <w:sz w:val="24"/>
          <w:szCs w:val="24"/>
          <w:lang w:val="fr-CA"/>
        </w:rPr>
        <w:t>.</w:t>
      </w:r>
      <w:r w:rsidR="00D91218" w:rsidRPr="00481833">
        <w:rPr>
          <w:color w:val="000000" w:themeColor="text1"/>
          <w:sz w:val="24"/>
          <w:szCs w:val="24"/>
          <w:lang w:val="fr-CA"/>
        </w:rPr>
        <w:t>8</w:t>
      </w:r>
      <w:r w:rsidRPr="00481833">
        <w:rPr>
          <w:color w:val="000000" w:themeColor="text1"/>
          <w:sz w:val="24"/>
          <w:szCs w:val="24"/>
          <w:lang w:val="fr-CA"/>
        </w:rPr>
        <w:t xml:space="preserve"> </w:t>
      </w:r>
      <w:r w:rsidR="4AFCFF66" w:rsidRPr="00481833">
        <w:rPr>
          <w:color w:val="000000" w:themeColor="text1"/>
          <w:sz w:val="24"/>
          <w:szCs w:val="24"/>
          <w:lang w:val="fr-CA"/>
        </w:rPr>
        <w:t>mm</w:t>
      </w:r>
    </w:p>
    <w:p w14:paraId="799182A9" w14:textId="34FD4DC8" w:rsidR="00D63D78" w:rsidRPr="00C67D18" w:rsidRDefault="0010727E" w:rsidP="00023724">
      <w:pPr>
        <w:pStyle w:val="Commentaire"/>
        <w:spacing w:after="0"/>
        <w:ind w:firstLine="357"/>
        <w:rPr>
          <w:rFonts w:ascii="Arial" w:hAnsi="Arial" w:cs="Arial"/>
        </w:rPr>
      </w:pPr>
      <w:r w:rsidRPr="00C67D18">
        <w:rPr>
          <w:color w:val="000000" w:themeColor="text1"/>
          <w:sz w:val="24"/>
          <w:szCs w:val="24"/>
        </w:rPr>
        <w:t xml:space="preserve">Weight: </w:t>
      </w:r>
      <w:r w:rsidR="00E601BD" w:rsidRPr="00C67D18">
        <w:rPr>
          <w:color w:val="000000" w:themeColor="text1"/>
          <w:sz w:val="24"/>
          <w:szCs w:val="24"/>
        </w:rPr>
        <w:t>720 g</w:t>
      </w:r>
      <w:r w:rsidR="4AFCFF66" w:rsidRPr="00C67D18">
        <w:rPr>
          <w:color w:val="000000" w:themeColor="text1"/>
          <w:sz w:val="24"/>
          <w:szCs w:val="24"/>
        </w:rPr>
        <w:t xml:space="preserve"> </w:t>
      </w:r>
    </w:p>
    <w:p w14:paraId="794F0E88" w14:textId="71A36D92" w:rsidR="00646BBF" w:rsidRPr="00C67D18" w:rsidRDefault="00646BBF" w:rsidP="00D24B70">
      <w:pPr>
        <w:pStyle w:val="Titre1"/>
        <w:numPr>
          <w:ilvl w:val="0"/>
          <w:numId w:val="46"/>
        </w:numPr>
        <w:ind w:left="357" w:hanging="357"/>
      </w:pPr>
      <w:bookmarkStart w:id="351" w:name="_Toc109639518"/>
      <w:bookmarkEnd w:id="344"/>
      <w:bookmarkEnd w:id="345"/>
      <w:r w:rsidRPr="00C67D18">
        <w:t xml:space="preserve">Updating the </w:t>
      </w:r>
      <w:r w:rsidR="00137FB0" w:rsidRPr="00C67D18">
        <w:t xml:space="preserve">Brailliant </w:t>
      </w:r>
      <w:r w:rsidR="003E7634" w:rsidRPr="00C67D18">
        <w:t>BI 40X</w:t>
      </w:r>
      <w:bookmarkEnd w:id="351"/>
    </w:p>
    <w:p w14:paraId="7BCBC483" w14:textId="45FDF657" w:rsidR="00A940CB" w:rsidRPr="00C67D18" w:rsidRDefault="005B4520" w:rsidP="0081205D">
      <w:pPr>
        <w:pStyle w:val="Titre2"/>
        <w:numPr>
          <w:ilvl w:val="1"/>
          <w:numId w:val="46"/>
        </w:numPr>
        <w:tabs>
          <w:tab w:val="left" w:pos="1701"/>
        </w:tabs>
        <w:ind w:left="720"/>
        <w:rPr>
          <w:rFonts w:ascii="Arial" w:hAnsi="Arial" w:cs="Arial"/>
          <w:sz w:val="20"/>
          <w:szCs w:val="20"/>
        </w:rPr>
      </w:pPr>
      <w:bookmarkStart w:id="352" w:name="_Toc109639519"/>
      <w:r w:rsidRPr="00C67D18">
        <w:t>Updating the Brailliant BI 40X manually</w:t>
      </w:r>
      <w:bookmarkEnd w:id="352"/>
    </w:p>
    <w:p w14:paraId="10F41D0D" w14:textId="10CCE8F9" w:rsidR="009B0C65" w:rsidRPr="00C67D18" w:rsidRDefault="00E65E62" w:rsidP="009B0C65">
      <w:pPr>
        <w:pStyle w:val="Corpsdetexte"/>
      </w:pPr>
      <w:r w:rsidRPr="00C67D18">
        <w:t>When connected to the Internet with the Brailliant, y</w:t>
      </w:r>
      <w:r w:rsidR="009B0C65" w:rsidRPr="00C67D18">
        <w:t xml:space="preserve">ou can manually check if an update is available. </w:t>
      </w:r>
    </w:p>
    <w:p w14:paraId="000B44C8" w14:textId="77777777" w:rsidR="009B0C65" w:rsidRPr="00C67D18" w:rsidRDefault="009B0C65" w:rsidP="009B0C65">
      <w:pPr>
        <w:pStyle w:val="Corpsdetexte"/>
      </w:pPr>
      <w:r w:rsidRPr="00C67D18">
        <w:t>To check for an update manually:</w:t>
      </w:r>
    </w:p>
    <w:p w14:paraId="4B5A63F4" w14:textId="77777777" w:rsidR="009B0C65" w:rsidRPr="00C67D18" w:rsidRDefault="009B0C65" w:rsidP="009B0C65">
      <w:pPr>
        <w:pStyle w:val="Corpsdetexte"/>
        <w:numPr>
          <w:ilvl w:val="0"/>
          <w:numId w:val="39"/>
        </w:numPr>
        <w:contextualSpacing/>
      </w:pPr>
      <w:r w:rsidRPr="00C67D18">
        <w:t>Go to the Main menu.</w:t>
      </w:r>
    </w:p>
    <w:p w14:paraId="65B9636D" w14:textId="77777777" w:rsidR="009B0C65" w:rsidRPr="00C67D18" w:rsidRDefault="009B0C65" w:rsidP="009B0C65">
      <w:pPr>
        <w:pStyle w:val="Corpsdetexte"/>
        <w:numPr>
          <w:ilvl w:val="0"/>
          <w:numId w:val="39"/>
        </w:numPr>
        <w:contextualSpacing/>
      </w:pPr>
      <w:r w:rsidRPr="00C67D18">
        <w:t>Select Options.</w:t>
      </w:r>
    </w:p>
    <w:p w14:paraId="142847A2" w14:textId="77777777" w:rsidR="009B0C65" w:rsidRPr="00C67D18" w:rsidRDefault="009B0C65" w:rsidP="009B0C65">
      <w:pPr>
        <w:pStyle w:val="Corpsdetexte"/>
        <w:numPr>
          <w:ilvl w:val="0"/>
          <w:numId w:val="39"/>
        </w:numPr>
        <w:contextualSpacing/>
      </w:pPr>
      <w:r w:rsidRPr="00C67D18">
        <w:t xml:space="preserve">Press Enter. </w:t>
      </w:r>
    </w:p>
    <w:p w14:paraId="6850CF11" w14:textId="77777777" w:rsidR="009B0C65" w:rsidRPr="00C67D18" w:rsidRDefault="009B0C65" w:rsidP="009B0C65">
      <w:pPr>
        <w:pStyle w:val="Corpsdetexte"/>
        <w:numPr>
          <w:ilvl w:val="0"/>
          <w:numId w:val="39"/>
        </w:numPr>
        <w:contextualSpacing/>
      </w:pPr>
      <w:r w:rsidRPr="00C67D18">
        <w:t>Select Software update.</w:t>
      </w:r>
    </w:p>
    <w:p w14:paraId="7F24A85F" w14:textId="77777777" w:rsidR="009B0C65" w:rsidRPr="00C67D18" w:rsidRDefault="009B0C65" w:rsidP="009B0C65">
      <w:pPr>
        <w:pStyle w:val="Corpsdetexte"/>
        <w:numPr>
          <w:ilvl w:val="0"/>
          <w:numId w:val="39"/>
        </w:numPr>
        <w:contextualSpacing/>
      </w:pPr>
      <w:r w:rsidRPr="00C67D18">
        <w:t>Press Enter.</w:t>
      </w:r>
    </w:p>
    <w:p w14:paraId="3C5C459D" w14:textId="77777777" w:rsidR="009B0C65" w:rsidRPr="00C67D18" w:rsidRDefault="009B0C65" w:rsidP="009B0C65">
      <w:pPr>
        <w:pStyle w:val="Corpsdetexte"/>
        <w:numPr>
          <w:ilvl w:val="0"/>
          <w:numId w:val="39"/>
        </w:numPr>
        <w:contextualSpacing/>
      </w:pPr>
      <w:r w:rsidRPr="00C67D18">
        <w:t>Select Check for update.</w:t>
      </w:r>
    </w:p>
    <w:p w14:paraId="3AE770AD" w14:textId="77777777" w:rsidR="009B0C65" w:rsidRPr="00C67D18" w:rsidRDefault="009B0C65" w:rsidP="009B0C65">
      <w:pPr>
        <w:pStyle w:val="Corpsdetexte"/>
        <w:numPr>
          <w:ilvl w:val="0"/>
          <w:numId w:val="39"/>
        </w:numPr>
        <w:contextualSpacing/>
      </w:pPr>
      <w:r w:rsidRPr="00C67D18">
        <w:t>Press Enter.</w:t>
      </w:r>
    </w:p>
    <w:p w14:paraId="5BDA721D" w14:textId="77777777" w:rsidR="009B0C65" w:rsidRPr="00C67D18" w:rsidRDefault="009B0C65" w:rsidP="009B0C65">
      <w:pPr>
        <w:pStyle w:val="Corpsdetexte"/>
        <w:rPr>
          <w:rFonts w:eastAsia="Calibri"/>
        </w:rPr>
      </w:pPr>
      <w:r w:rsidRPr="00C67D18">
        <w:t xml:space="preserve">If prompted with a new update, select Download </w:t>
      </w:r>
      <w:r w:rsidRPr="00C67D18">
        <w:rPr>
          <w:rFonts w:eastAsia="Calibri"/>
        </w:rPr>
        <w:t>by pressing the Previous or Next thumb key</w:t>
      </w:r>
      <w:r w:rsidRPr="00C67D18">
        <w:t xml:space="preserve"> to download the update now or Remind me later to update it later. </w:t>
      </w:r>
      <w:r w:rsidRPr="00C67D18">
        <w:rPr>
          <w:rFonts w:eastAsia="Calibri"/>
        </w:rPr>
        <w:t>You can continue to use the Brailliant while the update is downloading.</w:t>
      </w:r>
    </w:p>
    <w:p w14:paraId="6658B77F" w14:textId="77777777" w:rsidR="009B0C65" w:rsidRPr="00C67D18" w:rsidRDefault="009B0C65" w:rsidP="009B0C65">
      <w:pPr>
        <w:pStyle w:val="Corpsdetexte"/>
      </w:pPr>
      <w:r w:rsidRPr="00C67D18">
        <w:rPr>
          <w:rFonts w:eastAsia="Calibri"/>
        </w:rPr>
        <w:t xml:space="preserve">Note that the device must be plugged in and the battery </w:t>
      </w:r>
      <w:r w:rsidRPr="00C67D18">
        <w:rPr>
          <w:rStyle w:val="jlqj4b"/>
        </w:rPr>
        <w:t>must be more than 50% charged for the update to be performed.</w:t>
      </w:r>
    </w:p>
    <w:p w14:paraId="748471BA" w14:textId="77777777" w:rsidR="009B0C65" w:rsidRPr="00C67D18" w:rsidRDefault="009B0C65" w:rsidP="009B0C65">
      <w:pPr>
        <w:pStyle w:val="Corpsdetexte"/>
      </w:pPr>
      <w:r w:rsidRPr="00C67D18">
        <w:t xml:space="preserve">After a few minutes, Brailliant asks you to install the downloaded update. Select Ok to install it. The Brailliant reboots and a progress indicator line is shown on the braille display. </w:t>
      </w:r>
    </w:p>
    <w:p w14:paraId="73C2DC28" w14:textId="180BF0AC" w:rsidR="00A940CB" w:rsidRPr="00C67D18" w:rsidRDefault="009B0C65" w:rsidP="009B0C65">
      <w:pPr>
        <w:pStyle w:val="Corpsdetexte"/>
      </w:pPr>
      <w:r w:rsidRPr="00C67D18">
        <w:t xml:space="preserve">At the end of the update process, all 8 dots of the 40 braille cells raise </w:t>
      </w:r>
      <w:r w:rsidRPr="00C67D18">
        <w:rPr>
          <w:rFonts w:ascii="Calibri" w:eastAsia="Calibri" w:hAnsi="Calibri" w:cs="Calibri"/>
        </w:rPr>
        <w:t xml:space="preserve">one column at a time </w:t>
      </w:r>
      <w:r w:rsidRPr="00C67D18">
        <w:t>and then the device shuts down.</w:t>
      </w:r>
    </w:p>
    <w:p w14:paraId="03CDDD6A" w14:textId="77777777" w:rsidR="005B4520" w:rsidRPr="00C67D18" w:rsidRDefault="005B4520" w:rsidP="005A63AD">
      <w:pPr>
        <w:pStyle w:val="Titre2"/>
        <w:numPr>
          <w:ilvl w:val="1"/>
          <w:numId w:val="46"/>
        </w:numPr>
        <w:tabs>
          <w:tab w:val="left" w:pos="1701"/>
        </w:tabs>
        <w:ind w:left="720"/>
        <w:rPr>
          <w:rFonts w:ascii="Arial" w:hAnsi="Arial" w:cs="Arial"/>
          <w:sz w:val="20"/>
          <w:szCs w:val="20"/>
        </w:rPr>
      </w:pPr>
      <w:bookmarkStart w:id="353" w:name="_Toc109639520"/>
      <w:r w:rsidRPr="00C67D18">
        <w:t>Updating the Brailliant BI 40X via USB</w:t>
      </w:r>
      <w:bookmarkEnd w:id="353"/>
    </w:p>
    <w:p w14:paraId="0BB3CB81" w14:textId="39E140F3" w:rsidR="005B4520" w:rsidRPr="00C67D18" w:rsidRDefault="004A09CA" w:rsidP="005B4520">
      <w:pPr>
        <w:pStyle w:val="Corpsdetexte"/>
      </w:pPr>
      <w:r>
        <w:t>You can update the Brailliant by</w:t>
      </w:r>
      <w:r w:rsidR="005B4520" w:rsidRPr="00C67D18">
        <w:t xml:space="preserve"> download</w:t>
      </w:r>
      <w:r>
        <w:t>ing</w:t>
      </w:r>
      <w:r w:rsidR="005B4520" w:rsidRPr="00C67D18">
        <w:t xml:space="preserve"> the update file on a computer and transfer</w:t>
      </w:r>
      <w:r w:rsidR="009A31D0">
        <w:t>ring</w:t>
      </w:r>
      <w:r w:rsidR="005B4520" w:rsidRPr="00C67D18">
        <w:t xml:space="preserve"> it on a USB flash drive. To update the Brailliant via USB:</w:t>
      </w:r>
    </w:p>
    <w:p w14:paraId="0B92DCD9" w14:textId="7BB4F8AD" w:rsidR="005B4520" w:rsidRPr="00C67D18" w:rsidRDefault="005B4520" w:rsidP="005B4520">
      <w:pPr>
        <w:pStyle w:val="Corpsdetexte"/>
        <w:numPr>
          <w:ilvl w:val="0"/>
          <w:numId w:val="49"/>
        </w:numPr>
      </w:pPr>
      <w:r w:rsidRPr="00C67D18">
        <w:lastRenderedPageBreak/>
        <w:t xml:space="preserve">Insert </w:t>
      </w:r>
      <w:r w:rsidR="00ED3429">
        <w:t>a</w:t>
      </w:r>
      <w:r w:rsidRPr="00C67D18">
        <w:t xml:space="preserve"> USB flash drive into </w:t>
      </w:r>
      <w:r w:rsidR="00F34C1E">
        <w:t>your computer</w:t>
      </w:r>
      <w:r w:rsidRPr="00C67D18">
        <w:t xml:space="preserve">. </w:t>
      </w:r>
    </w:p>
    <w:p w14:paraId="53BDEA59" w14:textId="772D7AC7" w:rsidR="00F34C1E" w:rsidRDefault="00F34C1E" w:rsidP="005B4520">
      <w:pPr>
        <w:pStyle w:val="Corpsdetexte"/>
        <w:numPr>
          <w:ilvl w:val="0"/>
          <w:numId w:val="49"/>
        </w:numPr>
      </w:pPr>
      <w:r>
        <w:t xml:space="preserve">Transfer the update file </w:t>
      </w:r>
      <w:r w:rsidR="009C4979">
        <w:t xml:space="preserve">to the USB flash drive. </w:t>
      </w:r>
      <w:r w:rsidR="00087C19" w:rsidRPr="00C67D18">
        <w:t>Note that the update file needs to be placed at the root of the USB drive.</w:t>
      </w:r>
    </w:p>
    <w:p w14:paraId="51AA9243" w14:textId="1F1493AD" w:rsidR="00D16300" w:rsidRPr="00C67D18" w:rsidRDefault="00C9329B" w:rsidP="00C9329B">
      <w:pPr>
        <w:pStyle w:val="Corpsdetexte"/>
        <w:numPr>
          <w:ilvl w:val="0"/>
          <w:numId w:val="49"/>
        </w:numPr>
      </w:pPr>
      <w:r w:rsidRPr="006D0F1D">
        <w:t xml:space="preserve">Insert the USB flash drive containing the update file into your </w:t>
      </w:r>
      <w:r>
        <w:t>Brailliant</w:t>
      </w:r>
      <w:r w:rsidRPr="006D0F1D">
        <w:t xml:space="preserve">. Make sure your </w:t>
      </w:r>
      <w:r>
        <w:t>Brailliant</w:t>
      </w:r>
      <w:r w:rsidRPr="006D0F1D">
        <w:t xml:space="preserve"> is powered on.</w:t>
      </w:r>
    </w:p>
    <w:p w14:paraId="1C2F212A" w14:textId="77777777" w:rsidR="005B4520" w:rsidRPr="00C67D18" w:rsidRDefault="005B4520" w:rsidP="005B4520">
      <w:pPr>
        <w:pStyle w:val="Corpsdetexte"/>
        <w:numPr>
          <w:ilvl w:val="0"/>
          <w:numId w:val="49"/>
        </w:numPr>
      </w:pPr>
      <w:r w:rsidRPr="00C67D18">
        <w:t xml:space="preserve">When the Brailliant detects an update file on the USB drive, the braille display will prompt that an update is available for installation. </w:t>
      </w:r>
    </w:p>
    <w:p w14:paraId="2581B364" w14:textId="4E233F95" w:rsidR="00A940CB" w:rsidRPr="00C67D18" w:rsidRDefault="00832084" w:rsidP="00FE1A99">
      <w:pPr>
        <w:pStyle w:val="Corpsdetexte"/>
        <w:numPr>
          <w:ilvl w:val="0"/>
          <w:numId w:val="49"/>
        </w:numPr>
      </w:pPr>
      <w:r>
        <w:t>Press</w:t>
      </w:r>
      <w:r w:rsidR="005B4520" w:rsidRPr="00C67D18">
        <w:t xml:space="preserve"> the Next </w:t>
      </w:r>
      <w:r>
        <w:t>t</w:t>
      </w:r>
      <w:r w:rsidR="005B4520" w:rsidRPr="00C67D18">
        <w:t>humb key to reach the Ok item, and press Enter to activate the update prompted. The device will shut down and restart to process the update.</w:t>
      </w:r>
    </w:p>
    <w:p w14:paraId="5C0E59A1" w14:textId="1B9F2D4E" w:rsidR="00832084" w:rsidRPr="00C67D18" w:rsidRDefault="00982D8D" w:rsidP="00D45607">
      <w:pPr>
        <w:pStyle w:val="Corpsdetexte"/>
      </w:pPr>
      <w:r>
        <w:t xml:space="preserve">The latest update is </w:t>
      </w:r>
      <w:r w:rsidR="002A0C40">
        <w:t xml:space="preserve">always available on the </w:t>
      </w:r>
      <w:r w:rsidR="00376877">
        <w:t>Brailliant BI 40X product page.</w:t>
      </w:r>
    </w:p>
    <w:p w14:paraId="27FE6B4A" w14:textId="12FEDF30" w:rsidR="005B4520" w:rsidRPr="00C67D18" w:rsidRDefault="00EB38EC" w:rsidP="0081205D">
      <w:pPr>
        <w:pStyle w:val="Titre2"/>
        <w:numPr>
          <w:ilvl w:val="1"/>
          <w:numId w:val="46"/>
        </w:numPr>
        <w:tabs>
          <w:tab w:val="left" w:pos="1701"/>
        </w:tabs>
        <w:ind w:left="720"/>
        <w:rPr>
          <w:rFonts w:ascii="Arial" w:hAnsi="Arial" w:cs="Arial"/>
          <w:sz w:val="20"/>
          <w:szCs w:val="20"/>
        </w:rPr>
      </w:pPr>
      <w:bookmarkStart w:id="354" w:name="_Toc109639521"/>
      <w:r w:rsidRPr="00C67D18">
        <w:t>Automatic Check for Update Feature</w:t>
      </w:r>
      <w:bookmarkEnd w:id="354"/>
    </w:p>
    <w:p w14:paraId="28C38C85" w14:textId="1CA301AB" w:rsidR="00783E51" w:rsidRPr="00C67D18" w:rsidRDefault="00800F46" w:rsidP="00646BBF">
      <w:pPr>
        <w:pStyle w:val="Corpsdetexte"/>
      </w:pPr>
      <w:r w:rsidRPr="00C67D18">
        <w:t xml:space="preserve">By default, </w:t>
      </w:r>
      <w:r w:rsidR="00090921" w:rsidRPr="00C67D18">
        <w:t>an</w:t>
      </w:r>
      <w:r w:rsidRPr="00C67D18">
        <w:t xml:space="preserve"> Automatic check for update </w:t>
      </w:r>
      <w:r w:rsidR="00B90800" w:rsidRPr="00C67D18">
        <w:t>feature</w:t>
      </w:r>
      <w:r w:rsidRPr="00C67D18">
        <w:t xml:space="preserve"> is enabled. </w:t>
      </w:r>
      <w:r w:rsidR="00E94DEF" w:rsidRPr="00C67D18">
        <w:t xml:space="preserve">When connected to </w:t>
      </w:r>
      <w:r w:rsidR="000F71C7" w:rsidRPr="00C67D18">
        <w:t xml:space="preserve">the </w:t>
      </w:r>
      <w:r w:rsidR="00BA69DA">
        <w:t>i</w:t>
      </w:r>
      <w:r w:rsidR="000F71C7" w:rsidRPr="00C67D18">
        <w:t xml:space="preserve">nternet, </w:t>
      </w:r>
      <w:r w:rsidR="00822D9A" w:rsidRPr="00C67D18">
        <w:t xml:space="preserve">the Brailliant </w:t>
      </w:r>
      <w:r w:rsidR="0015360E" w:rsidRPr="00C67D18">
        <w:t>regu</w:t>
      </w:r>
      <w:r w:rsidR="00FE1A99" w:rsidRPr="00C67D18">
        <w:t>lar</w:t>
      </w:r>
      <w:r w:rsidR="0015360E" w:rsidRPr="00C67D18">
        <w:t>ly looks if a new</w:t>
      </w:r>
      <w:r w:rsidR="00FE1A99" w:rsidRPr="00C67D18">
        <w:t xml:space="preserve"> update</w:t>
      </w:r>
      <w:r w:rsidR="0015360E" w:rsidRPr="00C67D18">
        <w:t xml:space="preserve"> is available for download</w:t>
      </w:r>
      <w:r w:rsidR="00975E96" w:rsidRPr="00C67D18">
        <w:t xml:space="preserve">. </w:t>
      </w:r>
      <w:r w:rsidR="00590483" w:rsidRPr="00C67D18">
        <w:t xml:space="preserve">If an update is available, </w:t>
      </w:r>
      <w:r w:rsidR="0065242D" w:rsidRPr="00C67D18">
        <w:t xml:space="preserve">the </w:t>
      </w:r>
      <w:r w:rsidR="00FE1A99" w:rsidRPr="00C67D18">
        <w:t xml:space="preserve">Brailliant </w:t>
      </w:r>
      <w:r w:rsidR="00244597" w:rsidRPr="00C67D18">
        <w:t>will</w:t>
      </w:r>
      <w:r w:rsidR="00FE1A99" w:rsidRPr="00C67D18">
        <w:t xml:space="preserve"> prompt</w:t>
      </w:r>
      <w:r w:rsidR="00244597" w:rsidRPr="00C67D18">
        <w:t xml:space="preserve"> </w:t>
      </w:r>
      <w:r w:rsidR="00FE1A99" w:rsidRPr="00C67D18">
        <w:t xml:space="preserve">you to download </w:t>
      </w:r>
      <w:r w:rsidR="00590483" w:rsidRPr="00C67D18">
        <w:t>it</w:t>
      </w:r>
      <w:r w:rsidR="00646BBF" w:rsidRPr="00C67D18">
        <w:t xml:space="preserve">. </w:t>
      </w:r>
    </w:p>
    <w:p w14:paraId="25FB1671" w14:textId="69406336" w:rsidR="00783E51" w:rsidRPr="00C67D18" w:rsidRDefault="00783E51" w:rsidP="00646BBF">
      <w:pPr>
        <w:pStyle w:val="Corpsdetexte"/>
      </w:pPr>
      <w:r w:rsidRPr="00C67D18">
        <w:t xml:space="preserve">To </w:t>
      </w:r>
      <w:r w:rsidR="00790FE3" w:rsidRPr="00C67D18">
        <w:t>disable</w:t>
      </w:r>
      <w:r w:rsidR="00FC2068" w:rsidRPr="00C67D18">
        <w:t>/enable</w:t>
      </w:r>
      <w:r w:rsidRPr="00C67D18">
        <w:t xml:space="preserve"> the Automatic check for update feature</w:t>
      </w:r>
      <w:r w:rsidR="00790FE3" w:rsidRPr="00C67D18">
        <w:t>, follow these steps</w:t>
      </w:r>
      <w:r w:rsidRPr="00C67D18">
        <w:t>:</w:t>
      </w:r>
    </w:p>
    <w:p w14:paraId="3933BD6B" w14:textId="22012144" w:rsidR="00783E51" w:rsidRPr="00C67D18" w:rsidRDefault="00CC2F1B" w:rsidP="00F545CB">
      <w:pPr>
        <w:pStyle w:val="Corpsdetexte"/>
        <w:numPr>
          <w:ilvl w:val="0"/>
          <w:numId w:val="48"/>
        </w:numPr>
      </w:pPr>
      <w:r w:rsidRPr="00C67D18">
        <w:t xml:space="preserve">Go to the </w:t>
      </w:r>
      <w:r w:rsidR="00250C32" w:rsidRPr="00C67D18">
        <w:t>M</w:t>
      </w:r>
      <w:r w:rsidRPr="00C67D18">
        <w:t>ain menu.</w:t>
      </w:r>
    </w:p>
    <w:p w14:paraId="66365B5B" w14:textId="57D8F859" w:rsidR="00CC2F1B" w:rsidRPr="00C67D18" w:rsidRDefault="00250C32" w:rsidP="00F545CB">
      <w:pPr>
        <w:pStyle w:val="Corpsdetexte"/>
        <w:numPr>
          <w:ilvl w:val="0"/>
          <w:numId w:val="48"/>
        </w:numPr>
      </w:pPr>
      <w:r w:rsidRPr="00C67D18">
        <w:t>Select Options.</w:t>
      </w:r>
    </w:p>
    <w:p w14:paraId="09ECB1D8" w14:textId="57D7A5C5" w:rsidR="00250C32" w:rsidRPr="00C67D18" w:rsidRDefault="002361D6" w:rsidP="00F545CB">
      <w:pPr>
        <w:pStyle w:val="Corpsdetexte"/>
        <w:numPr>
          <w:ilvl w:val="0"/>
          <w:numId w:val="48"/>
        </w:numPr>
      </w:pPr>
      <w:r w:rsidRPr="00C67D18">
        <w:t>Press Enter.</w:t>
      </w:r>
    </w:p>
    <w:p w14:paraId="1017C547" w14:textId="3C2FF1DF" w:rsidR="002361D6" w:rsidRPr="00C67D18" w:rsidRDefault="003737A0" w:rsidP="00F545CB">
      <w:pPr>
        <w:pStyle w:val="Corpsdetexte"/>
        <w:numPr>
          <w:ilvl w:val="0"/>
          <w:numId w:val="48"/>
        </w:numPr>
      </w:pPr>
      <w:r w:rsidRPr="00C67D18">
        <w:t>Go to Software Update.</w:t>
      </w:r>
    </w:p>
    <w:p w14:paraId="79B4AA31" w14:textId="2D6F619C" w:rsidR="003737A0" w:rsidRPr="00C67D18" w:rsidRDefault="003737A0" w:rsidP="00F545CB">
      <w:pPr>
        <w:pStyle w:val="Corpsdetexte"/>
        <w:numPr>
          <w:ilvl w:val="0"/>
          <w:numId w:val="48"/>
        </w:numPr>
      </w:pPr>
      <w:r w:rsidRPr="00C67D18">
        <w:t>Press Enter.</w:t>
      </w:r>
    </w:p>
    <w:p w14:paraId="33373715" w14:textId="5A21E81B" w:rsidR="000B5D17" w:rsidRPr="00C67D18" w:rsidRDefault="000B5D17" w:rsidP="00F545CB">
      <w:pPr>
        <w:pStyle w:val="Corpsdetexte"/>
        <w:numPr>
          <w:ilvl w:val="0"/>
          <w:numId w:val="48"/>
        </w:numPr>
      </w:pPr>
      <w:r w:rsidRPr="00C67D18">
        <w:t xml:space="preserve">Select </w:t>
      </w:r>
      <w:r w:rsidR="00184E14" w:rsidRPr="00C67D18">
        <w:t>Automatic check for updates.</w:t>
      </w:r>
    </w:p>
    <w:p w14:paraId="57CC23DD" w14:textId="5003F29D" w:rsidR="00184E14" w:rsidRPr="00C67D18" w:rsidRDefault="00184E14" w:rsidP="00F545CB">
      <w:pPr>
        <w:pStyle w:val="Corpsdetexte"/>
        <w:numPr>
          <w:ilvl w:val="0"/>
          <w:numId w:val="48"/>
        </w:numPr>
      </w:pPr>
      <w:r w:rsidRPr="00C67D18">
        <w:t xml:space="preserve">Press Enter to </w:t>
      </w:r>
      <w:r w:rsidR="00785EAC" w:rsidRPr="00C67D18">
        <w:t>enable/disable the feature.</w:t>
      </w:r>
    </w:p>
    <w:p w14:paraId="1272B593" w14:textId="34638001" w:rsidR="003A154D" w:rsidRPr="00C67D18" w:rsidRDefault="00BC181A" w:rsidP="00646BBF">
      <w:pPr>
        <w:pStyle w:val="Corpsdetexte"/>
      </w:pPr>
      <w:r w:rsidRPr="00C67D18">
        <w:t>Note that</w:t>
      </w:r>
      <w:r w:rsidR="00FE1A99" w:rsidRPr="00C67D18">
        <w:t xml:space="preserve"> when</w:t>
      </w:r>
      <w:r w:rsidRPr="00C67D18">
        <w:t xml:space="preserve"> enabled, the Brailliant will check every 23 hours if a new update is available.</w:t>
      </w:r>
    </w:p>
    <w:p w14:paraId="45C9E0DE" w14:textId="28C03938" w:rsidR="00646BBF" w:rsidRPr="00C67D18" w:rsidRDefault="00646BBF" w:rsidP="00D24B70">
      <w:pPr>
        <w:pStyle w:val="Titre1"/>
        <w:numPr>
          <w:ilvl w:val="0"/>
          <w:numId w:val="46"/>
        </w:numPr>
        <w:ind w:left="357" w:hanging="357"/>
      </w:pPr>
      <w:bookmarkStart w:id="355" w:name="_Toc66876919"/>
      <w:bookmarkStart w:id="356" w:name="_Refd18e3230"/>
      <w:bookmarkStart w:id="357" w:name="_Tocd18e3230"/>
      <w:bookmarkStart w:id="358" w:name="_Toc109639522"/>
      <w:bookmarkEnd w:id="355"/>
      <w:r w:rsidRPr="00C67D18">
        <w:t>Customer Support</w:t>
      </w:r>
      <w:bookmarkEnd w:id="356"/>
      <w:bookmarkEnd w:id="357"/>
      <w:bookmarkEnd w:id="358"/>
    </w:p>
    <w:p w14:paraId="0710FC46" w14:textId="77777777" w:rsidR="00907A80" w:rsidRPr="00C67D18" w:rsidRDefault="00907A80" w:rsidP="00907A80">
      <w:r w:rsidRPr="00C67D18">
        <w:t xml:space="preserve">For customer support, please contact the </w:t>
      </w:r>
      <w:bookmarkStart w:id="359" w:name="humanware"/>
      <w:r w:rsidRPr="00C67D18">
        <w:t>HumanWare</w:t>
      </w:r>
      <w:bookmarkEnd w:id="359"/>
      <w:r w:rsidRPr="00C67D18">
        <w:t xml:space="preserve"> office nearest you or visit our Website at: </w:t>
      </w:r>
      <w:hyperlink r:id="rId15" w:history="1">
        <w:r w:rsidRPr="00C67D18">
          <w:rPr>
            <w:rStyle w:val="Lienhypertexte"/>
          </w:rPr>
          <w:t>www.humanware.com/support</w:t>
        </w:r>
      </w:hyperlink>
    </w:p>
    <w:p w14:paraId="31AAAC7F" w14:textId="77777777" w:rsidR="00907A80" w:rsidRPr="00427E2F" w:rsidRDefault="00907A80" w:rsidP="00907A80">
      <w:r w:rsidRPr="00427E2F">
        <w:t xml:space="preserve">Global: </w:t>
      </w:r>
      <w:hyperlink r:id="rId16" w:history="1">
        <w:r w:rsidRPr="00427E2F">
          <w:rPr>
            <w:rStyle w:val="Lienhypertexte"/>
          </w:rPr>
          <w:t>support@humanware.com</w:t>
        </w:r>
      </w:hyperlink>
    </w:p>
    <w:p w14:paraId="7BA85E46" w14:textId="77777777" w:rsidR="00907A80" w:rsidRPr="00427E2F" w:rsidRDefault="00907A80" w:rsidP="00907A80">
      <w:r w:rsidRPr="00427E2F">
        <w:t>North America: 1 800 722-3393</w:t>
      </w:r>
      <w:r w:rsidRPr="00427E2F">
        <w:br/>
      </w:r>
      <w:hyperlink r:id="rId17" w:history="1">
        <w:r w:rsidRPr="00427E2F">
          <w:rPr>
            <w:rStyle w:val="Lienhypertexte"/>
          </w:rPr>
          <w:t>us.support@humanware.com</w:t>
        </w:r>
      </w:hyperlink>
    </w:p>
    <w:p w14:paraId="053590FB" w14:textId="77777777" w:rsidR="00907A80" w:rsidRPr="00C67D18" w:rsidRDefault="00907A80" w:rsidP="00907A80">
      <w:r w:rsidRPr="00C67D18">
        <w:t>Europe: (0044) 1933 415 800</w:t>
      </w:r>
      <w:r w:rsidRPr="00C67D18">
        <w:br/>
      </w:r>
      <w:hyperlink r:id="rId18" w:history="1">
        <w:r w:rsidRPr="00C67D18">
          <w:rPr>
            <w:rStyle w:val="Lienhypertexte"/>
          </w:rPr>
          <w:t>eu.support@humanware.com</w:t>
        </w:r>
      </w:hyperlink>
    </w:p>
    <w:p w14:paraId="73078FDF" w14:textId="77777777" w:rsidR="00907A80" w:rsidRPr="00C67D18" w:rsidRDefault="00907A80" w:rsidP="00907A80">
      <w:r w:rsidRPr="00C67D18">
        <w:lastRenderedPageBreak/>
        <w:t>Australia / Asia: (02) 9686 2600</w:t>
      </w:r>
      <w:r w:rsidRPr="00C67D18">
        <w:br/>
      </w:r>
      <w:hyperlink r:id="rId19" w:history="1">
        <w:r w:rsidRPr="00C67D18">
          <w:rPr>
            <w:rStyle w:val="Lienhypertexte"/>
          </w:rPr>
          <w:t>au.sales@humanware.com</w:t>
        </w:r>
      </w:hyperlink>
    </w:p>
    <w:p w14:paraId="5624364C" w14:textId="383ADF00" w:rsidR="00181104" w:rsidRPr="00C67D18" w:rsidRDefault="00181104" w:rsidP="00D24B70">
      <w:pPr>
        <w:pStyle w:val="Titre1"/>
        <w:numPr>
          <w:ilvl w:val="0"/>
          <w:numId w:val="46"/>
        </w:numPr>
        <w:ind w:left="357" w:hanging="357"/>
      </w:pPr>
      <w:bookmarkStart w:id="360" w:name="_Toc477772532"/>
      <w:bookmarkStart w:id="361" w:name="_Toc403987875"/>
      <w:bookmarkStart w:id="362" w:name="_Toc109639523"/>
      <w:r w:rsidRPr="00C67D18">
        <w:rPr>
          <w:rStyle w:val="normaltextrun"/>
        </w:rPr>
        <w:t>Proper Trademark Notice and Attributions</w:t>
      </w:r>
      <w:bookmarkEnd w:id="362"/>
      <w:r w:rsidRPr="00C67D18">
        <w:rPr>
          <w:rStyle w:val="eop"/>
        </w:rPr>
        <w:t> </w:t>
      </w:r>
    </w:p>
    <w:p w14:paraId="4BF44FB7" w14:textId="118415EE" w:rsidR="0071566A" w:rsidRPr="00C67D18" w:rsidRDefault="00181104" w:rsidP="00181104">
      <w:pPr>
        <w:pStyle w:val="Corpsdetexte"/>
      </w:pPr>
      <w:r w:rsidRPr="00C67D18">
        <w:t>macOS is a registered trademark of Apple Inc. </w:t>
      </w:r>
    </w:p>
    <w:p w14:paraId="7F954FA2" w14:textId="4FBE2092" w:rsidR="00533AA9" w:rsidRPr="00C67D18" w:rsidRDefault="00533AA9" w:rsidP="00181104">
      <w:pPr>
        <w:pStyle w:val="Corpsdetexte"/>
      </w:pPr>
      <w:r w:rsidRPr="00C67D18">
        <w:t>JAWS is a registered trademark of Freedom Scientific, Inc. in the United States and other countries.</w:t>
      </w:r>
    </w:p>
    <w:p w14:paraId="7BBF8529" w14:textId="7B9BD90D" w:rsidR="0017573B" w:rsidRPr="00C67D18" w:rsidRDefault="0017573B" w:rsidP="00181104">
      <w:pPr>
        <w:pStyle w:val="Corpsdetexte"/>
        <w:rPr>
          <w:rFonts w:cstheme="minorHAnsi"/>
          <w:color w:val="222222"/>
          <w:shd w:val="clear" w:color="auto" w:fill="FCFCFC"/>
        </w:rPr>
      </w:pPr>
      <w:r w:rsidRPr="00C67D18">
        <w:rPr>
          <w:rFonts w:cstheme="minorHAnsi"/>
          <w:color w:val="222222"/>
          <w:shd w:val="clear" w:color="auto" w:fill="FCFCFC"/>
        </w:rPr>
        <w:t xml:space="preserve">Bookshare® </w:t>
      </w:r>
      <w:r w:rsidR="00FA299D" w:rsidRPr="00C67D18">
        <w:rPr>
          <w:rFonts w:cstheme="minorHAnsi"/>
          <w:color w:val="222222"/>
          <w:shd w:val="clear" w:color="auto" w:fill="FCFCFC"/>
        </w:rPr>
        <w:t>is a</w:t>
      </w:r>
      <w:r w:rsidRPr="00C67D18">
        <w:rPr>
          <w:rFonts w:cstheme="minorHAnsi"/>
          <w:color w:val="222222"/>
          <w:shd w:val="clear" w:color="auto" w:fill="FCFCFC"/>
        </w:rPr>
        <w:t xml:space="preserve"> registered trademarks of </w:t>
      </w:r>
      <w:r w:rsidR="00FA299D" w:rsidRPr="00C67D18">
        <w:rPr>
          <w:rFonts w:cstheme="minorHAnsi"/>
          <w:shd w:val="clear" w:color="auto" w:fill="FCFCFC"/>
        </w:rPr>
        <w:t>Beneficent Technology, Inc.</w:t>
      </w:r>
      <w:r w:rsidRPr="00C67D18">
        <w:rPr>
          <w:rFonts w:cstheme="minorHAnsi"/>
          <w:color w:val="222222"/>
          <w:shd w:val="clear" w:color="auto" w:fill="FCFCFC"/>
        </w:rPr>
        <w:t> </w:t>
      </w:r>
    </w:p>
    <w:p w14:paraId="1B67AED2" w14:textId="5B24BD12" w:rsidR="0071566A" w:rsidRPr="00C67D18" w:rsidRDefault="0071566A" w:rsidP="00181104">
      <w:pPr>
        <w:pStyle w:val="Corpsdetexte"/>
        <w:rPr>
          <w:rFonts w:cstheme="minorHAnsi"/>
        </w:rPr>
      </w:pPr>
      <w:r w:rsidRPr="00C67D18">
        <w:rPr>
          <w:rFonts w:cstheme="minorHAnsi"/>
          <w:color w:val="222222"/>
          <w:shd w:val="clear" w:color="auto" w:fill="FCFCFC"/>
        </w:rPr>
        <w:t>NFB Newsline is a registered trademark of the National Federation of the Blind</w:t>
      </w:r>
    </w:p>
    <w:p w14:paraId="1426836D" w14:textId="757CF64D" w:rsidR="00181104" w:rsidRPr="00C67D18" w:rsidRDefault="00181104" w:rsidP="00181104">
      <w:pPr>
        <w:pStyle w:val="Corpsdetexte"/>
      </w:pPr>
      <w:r w:rsidRPr="00C67D18">
        <w:t>Bluetooth is a registered trademark of Bluetooth SIG, Inc. </w:t>
      </w:r>
    </w:p>
    <w:p w14:paraId="2C2FF9B9" w14:textId="77777777" w:rsidR="00181104" w:rsidRPr="00C67D18" w:rsidRDefault="00181104" w:rsidP="00181104">
      <w:pPr>
        <w:pStyle w:val="Corpsdetexte"/>
      </w:pPr>
      <w:r w:rsidRPr="00C67D18">
        <w:t>IOS is a trademark or registered trademark of Cisco in the U.S. and other countries and is used under license. </w:t>
      </w:r>
    </w:p>
    <w:p w14:paraId="20793427" w14:textId="074B3236" w:rsidR="00533AA9" w:rsidRPr="00C67D18" w:rsidRDefault="00533AA9" w:rsidP="00181104">
      <w:pPr>
        <w:pStyle w:val="Corpsdetexte"/>
      </w:pPr>
      <w:r w:rsidRPr="00C67D18">
        <w:t>All other trademarks are the property of their respective owners. </w:t>
      </w:r>
    </w:p>
    <w:p w14:paraId="5B1184C5" w14:textId="0D4EAEB8" w:rsidR="00646BBF" w:rsidRPr="00C67D18" w:rsidRDefault="00646BBF" w:rsidP="00D24B70">
      <w:pPr>
        <w:pStyle w:val="Titre1"/>
        <w:numPr>
          <w:ilvl w:val="0"/>
          <w:numId w:val="46"/>
        </w:numPr>
        <w:ind w:left="357" w:hanging="357"/>
      </w:pPr>
      <w:bookmarkStart w:id="363" w:name="_Toc109639524"/>
      <w:r w:rsidRPr="00C67D18">
        <w:t>End User License Agreement</w:t>
      </w:r>
      <w:bookmarkEnd w:id="360"/>
      <w:bookmarkEnd w:id="361"/>
      <w:bookmarkEnd w:id="363"/>
    </w:p>
    <w:p w14:paraId="4A1F5C9F" w14:textId="3D74ED0D" w:rsidR="00646BBF" w:rsidRPr="00C67D18" w:rsidRDefault="00646BBF" w:rsidP="00646BBF">
      <w:pPr>
        <w:rPr>
          <w:sz w:val="20"/>
          <w:szCs w:val="20"/>
          <w:lang w:eastAsia="fr-CA"/>
        </w:rPr>
      </w:pPr>
      <w:r w:rsidRPr="00C67D18">
        <w:rPr>
          <w:lang w:eastAsia="fr-CA"/>
        </w:rPr>
        <w:t>By using this Product (</w:t>
      </w:r>
      <w:r w:rsidR="00137FB0" w:rsidRPr="00C67D18">
        <w:rPr>
          <w:lang w:eastAsia="fr-CA"/>
        </w:rPr>
        <w:t xml:space="preserve">Brailliant </w:t>
      </w:r>
      <w:r w:rsidR="003E7634" w:rsidRPr="00C67D18">
        <w:rPr>
          <w:lang w:eastAsia="fr-CA"/>
        </w:rPr>
        <w:t>BI 40X</w:t>
      </w:r>
      <w:r w:rsidRPr="00C67D18">
        <w:rPr>
          <w:lang w:eastAsia="fr-CA"/>
        </w:rPr>
        <w:t>), you agree to the following minimum terms:</w:t>
      </w:r>
    </w:p>
    <w:p w14:paraId="30311E8C" w14:textId="77777777" w:rsidR="00646BBF" w:rsidRPr="00C67D18" w:rsidRDefault="00646BBF" w:rsidP="00D24B70">
      <w:pPr>
        <w:numPr>
          <w:ilvl w:val="3"/>
          <w:numId w:val="3"/>
        </w:numPr>
        <w:snapToGrid w:val="0"/>
        <w:rPr>
          <w:rFonts w:eastAsia="Times New Roman"/>
          <w:lang w:eastAsia="fr-CA"/>
        </w:rPr>
      </w:pPr>
      <w:r w:rsidRPr="00C67D18">
        <w:rPr>
          <w:rFonts w:eastAsia="Times New Roman"/>
          <w:u w:val="single"/>
          <w:lang w:eastAsia="fr-CA"/>
        </w:rPr>
        <w:t>License Grant</w:t>
      </w:r>
      <w:r w:rsidRPr="00C67D18">
        <w:rPr>
          <w:rFonts w:eastAsia="Times New Roman"/>
          <w:lang w:eastAsia="fr-CA"/>
        </w:rPr>
        <w:t>. HumanWare grants to End User a non-exclusive, non-transferable right and licence to use the Software on this product.</w:t>
      </w:r>
    </w:p>
    <w:p w14:paraId="676DB214" w14:textId="77777777" w:rsidR="00646BBF" w:rsidRPr="00C67D18" w:rsidRDefault="00646BBF" w:rsidP="00D24B70">
      <w:pPr>
        <w:numPr>
          <w:ilvl w:val="3"/>
          <w:numId w:val="3"/>
        </w:numPr>
        <w:snapToGrid w:val="0"/>
        <w:rPr>
          <w:rFonts w:eastAsia="Times New Roman"/>
          <w:lang w:eastAsia="fr-FR"/>
        </w:rPr>
      </w:pPr>
      <w:r w:rsidRPr="00C67D18">
        <w:rPr>
          <w:rFonts w:eastAsia="Times New Roman"/>
          <w:u w:val="single"/>
          <w:lang w:eastAsia="fr-CA"/>
        </w:rPr>
        <w:t>Ownership of Software</w:t>
      </w:r>
      <w:r w:rsidRPr="00C67D18">
        <w:rPr>
          <w:rFonts w:eastAsia="Times New Roman"/>
          <w:lang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Pr="00C67D18" w:rsidRDefault="00646BBF" w:rsidP="00D24B70">
      <w:pPr>
        <w:pStyle w:val="Titre1"/>
        <w:numPr>
          <w:ilvl w:val="0"/>
          <w:numId w:val="46"/>
        </w:numPr>
        <w:ind w:left="357" w:hanging="357"/>
      </w:pPr>
      <w:bookmarkStart w:id="364" w:name="_Refd18e3590"/>
      <w:bookmarkStart w:id="365" w:name="_Tocd18e3590"/>
      <w:bookmarkStart w:id="366" w:name="_Toc109639525"/>
      <w:r w:rsidRPr="00C67D18">
        <w:t>Warranty</w:t>
      </w:r>
      <w:bookmarkEnd w:id="364"/>
      <w:bookmarkEnd w:id="365"/>
      <w:bookmarkEnd w:id="366"/>
    </w:p>
    <w:p w14:paraId="4EBDB8FD" w14:textId="77777777" w:rsidR="00646BBF" w:rsidRPr="00C67D18" w:rsidRDefault="00646BBF" w:rsidP="00646BBF">
      <w:pPr>
        <w:pStyle w:val="Corpsdetexte"/>
        <w:rPr>
          <w:b/>
          <w:bCs/>
        </w:rPr>
      </w:pPr>
      <w:r w:rsidRPr="00C67D18">
        <w:rPr>
          <w:b/>
          <w:bCs/>
        </w:rPr>
        <w:t>Manufacturer Warranty</w:t>
      </w:r>
    </w:p>
    <w:p w14:paraId="60B88B61" w14:textId="34F25144" w:rsidR="00493E23" w:rsidRPr="00C67D18" w:rsidRDefault="00493E23" w:rsidP="00493E23">
      <w:pPr>
        <w:rPr>
          <w:rFonts w:ascii="Arial" w:hAnsi="Arial" w:cs="Arial"/>
          <w:color w:val="000000"/>
          <w:sz w:val="20"/>
          <w:szCs w:val="20"/>
        </w:rPr>
      </w:pPr>
      <w:r w:rsidRPr="00C67D18">
        <w:rPr>
          <w:color w:val="000000"/>
        </w:rPr>
        <w:t xml:space="preserve">This device is a </w:t>
      </w:r>
      <w:r w:rsidR="00440829" w:rsidRPr="00C67D18">
        <w:rPr>
          <w:color w:val="000000"/>
        </w:rPr>
        <w:t>high-quality</w:t>
      </w:r>
      <w:r w:rsidRPr="00C67D18">
        <w:rPr>
          <w:color w:val="000000"/>
        </w:rPr>
        <w:t xml:space="preserve"> product, built and packaged with care. All units and components are guaranteed against any operational defects for 2 years for all countries.</w:t>
      </w:r>
    </w:p>
    <w:p w14:paraId="22C804FF" w14:textId="77777777" w:rsidR="00646BBF" w:rsidRPr="00C67D18" w:rsidRDefault="00646BBF" w:rsidP="00493E23">
      <w:pPr>
        <w:rPr>
          <w:rFonts w:ascii="Arial" w:hAnsi="Arial" w:cs="Arial"/>
          <w:color w:val="000000"/>
          <w:sz w:val="20"/>
          <w:szCs w:val="20"/>
        </w:rPr>
      </w:pPr>
      <w:r w:rsidRPr="00C67D18">
        <w:rPr>
          <w:color w:val="000000"/>
        </w:rPr>
        <w:t>Warranty covers all parts (except battery) and labor. If any defect should occur, please contact your local distributor or the manufacturer technical assistance line.</w:t>
      </w:r>
    </w:p>
    <w:p w14:paraId="03C693A1" w14:textId="7C0B8AFC" w:rsidR="00646BBF" w:rsidRPr="00C67D18" w:rsidRDefault="00646BBF" w:rsidP="00493E23">
      <w:pPr>
        <w:rPr>
          <w:rFonts w:ascii="Arial" w:hAnsi="Arial" w:cs="Arial"/>
          <w:color w:val="000000"/>
          <w:sz w:val="20"/>
          <w:szCs w:val="20"/>
        </w:rPr>
      </w:pPr>
      <w:r w:rsidRPr="00C67D18">
        <w:rPr>
          <w:color w:val="000000"/>
        </w:rPr>
        <w:t>Note: Warranty terms may periodically change, please consult our website for the latest information.</w:t>
      </w:r>
    </w:p>
    <w:p w14:paraId="741A448D" w14:textId="77777777" w:rsidR="00646BBF" w:rsidRPr="00C67D18" w:rsidRDefault="00646BBF" w:rsidP="00493E23">
      <w:pPr>
        <w:rPr>
          <w:rFonts w:ascii="Arial" w:hAnsi="Arial" w:cs="Arial"/>
          <w:color w:val="000000"/>
          <w:sz w:val="20"/>
          <w:szCs w:val="20"/>
        </w:rPr>
      </w:pPr>
      <w:r w:rsidRPr="00C67D18">
        <w:rPr>
          <w:b/>
          <w:color w:val="000000"/>
        </w:rPr>
        <w:t>Conditions and Limitations:</w:t>
      </w:r>
    </w:p>
    <w:p w14:paraId="507325F6" w14:textId="1A63953B" w:rsidR="00493E23" w:rsidRPr="00C67D18" w:rsidRDefault="00493E23" w:rsidP="00493E23">
      <w:pPr>
        <w:rPr>
          <w:rFonts w:ascii="Arial" w:hAnsi="Arial" w:cs="Arial"/>
          <w:color w:val="000000"/>
          <w:sz w:val="20"/>
          <w:szCs w:val="20"/>
        </w:rPr>
      </w:pPr>
      <w:r w:rsidRPr="00C67D18">
        <w:rPr>
          <w:color w:val="000000"/>
        </w:rPr>
        <w:t xml:space="preserve">Please keep your bill of purchase in a safe place as it may be required for a warranty repair or replacement. Please retain your original. If the unit has to be returned, please use the original </w:t>
      </w:r>
      <w:r w:rsidRPr="00C67D18">
        <w:rPr>
          <w:color w:val="000000"/>
        </w:rPr>
        <w:lastRenderedPageBreak/>
        <w:t>packaging. This warranty applies to all cases where the damage is not a result of improper use, mistreatment, negligence or acts of God.</w:t>
      </w:r>
    </w:p>
    <w:p w14:paraId="6C84341E" w14:textId="59AEFA37" w:rsidR="00493E23" w:rsidRPr="00C67D18" w:rsidRDefault="00493E23" w:rsidP="00493E23">
      <w:pPr>
        <w:rPr>
          <w:rFonts w:ascii="Arial" w:hAnsi="Arial" w:cs="Arial"/>
          <w:color w:val="000000"/>
          <w:sz w:val="20"/>
          <w:szCs w:val="20"/>
        </w:rPr>
      </w:pPr>
      <w:r w:rsidRPr="00C67D18">
        <w:rPr>
          <w:b/>
          <w:bCs/>
          <w:color w:val="000000"/>
        </w:rPr>
        <w:t>North America:</w:t>
      </w:r>
      <w:r w:rsidRPr="00C67D18">
        <w:rPr>
          <w:color w:val="000000"/>
        </w:rPr>
        <w:t> In addition to the warranty, you can also purchase a Service Contract to prolong coverage for one year and also benefit from the cleaning service. Please refer to our web site: </w:t>
      </w:r>
      <w:hyperlink r:id="rId20" w:history="1">
        <w:r w:rsidRPr="00C67D18">
          <w:rPr>
            <w:rStyle w:val="Lienhypertexte"/>
            <w:color w:val="800080"/>
          </w:rPr>
          <w:t>http://www.humanware.com/</w:t>
        </w:r>
      </w:hyperlink>
      <w:r w:rsidRPr="00C67D18">
        <w:rPr>
          <w:color w:val="000000"/>
        </w:rPr>
        <w:t>  </w:t>
      </w:r>
    </w:p>
    <w:p w14:paraId="26D0565D" w14:textId="28C1E374" w:rsidR="00493E23" w:rsidRPr="00C67D18" w:rsidRDefault="00493E23" w:rsidP="00493E23">
      <w:pPr>
        <w:rPr>
          <w:rFonts w:ascii="Arial" w:hAnsi="Arial" w:cs="Arial"/>
          <w:color w:val="000000"/>
          <w:sz w:val="20"/>
          <w:szCs w:val="20"/>
        </w:rPr>
      </w:pPr>
      <w:r w:rsidRPr="00C67D18">
        <w:rPr>
          <w:color w:val="000000"/>
        </w:rPr>
        <w:t>Or contact us by E-mail at </w:t>
      </w:r>
      <w:hyperlink r:id="rId21" w:history="1">
        <w:r w:rsidRPr="00C67D18">
          <w:rPr>
            <w:rStyle w:val="Lienhypertexte"/>
            <w:color w:val="800080"/>
          </w:rPr>
          <w:t>us.info@humanware.com</w:t>
        </w:r>
      </w:hyperlink>
      <w:r w:rsidRPr="00C67D18">
        <w:rPr>
          <w:color w:val="000000"/>
        </w:rPr>
        <w:t> or call 1(800) 722-3393</w:t>
      </w:r>
    </w:p>
    <w:p w14:paraId="2AFECE26" w14:textId="1BFA2BBC" w:rsidR="00E43FE7" w:rsidRPr="00C67D18" w:rsidRDefault="00E43FE7">
      <w:pPr>
        <w:spacing w:after="160"/>
      </w:pPr>
      <w:r w:rsidRPr="00C67D18">
        <w:br w:type="page"/>
      </w:r>
    </w:p>
    <w:p w14:paraId="0D610FD2" w14:textId="5E452B16" w:rsidR="008C7760" w:rsidRPr="00C67D18" w:rsidRDefault="008C7760" w:rsidP="00A9574D">
      <w:pPr>
        <w:pStyle w:val="Titre1"/>
      </w:pPr>
      <w:bookmarkStart w:id="367" w:name="_Toc109639526"/>
      <w:r w:rsidRPr="00C67D18">
        <w:lastRenderedPageBreak/>
        <w:t>Appendix A – Command Summary</w:t>
      </w:r>
      <w:bookmarkEnd w:id="367"/>
    </w:p>
    <w:p w14:paraId="1D6056DB" w14:textId="77777777"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A67A2" w:rsidRPr="00C67D18" w14:paraId="1BA71196" w14:textId="77777777" w:rsidTr="2469B250">
        <w:trPr>
          <w:trHeight w:val="432"/>
          <w:tblHeader/>
        </w:trPr>
        <w:tc>
          <w:tcPr>
            <w:tcW w:w="4045" w:type="dxa"/>
            <w:vAlign w:val="center"/>
          </w:tcPr>
          <w:p w14:paraId="13F0CB81"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585" w:type="dxa"/>
            <w:vAlign w:val="center"/>
          </w:tcPr>
          <w:p w14:paraId="17BBD355"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70BCA8C3" w14:textId="77777777" w:rsidTr="2469B250">
        <w:trPr>
          <w:trHeight w:val="360"/>
        </w:trPr>
        <w:tc>
          <w:tcPr>
            <w:tcW w:w="4045" w:type="dxa"/>
            <w:vAlign w:val="center"/>
          </w:tcPr>
          <w:p w14:paraId="735A79B0" w14:textId="77777777" w:rsidR="004A67A2" w:rsidRPr="00C67D18" w:rsidRDefault="004A67A2" w:rsidP="002A58D7">
            <w:pPr>
              <w:pStyle w:val="Corpsdetexte"/>
              <w:spacing w:after="0"/>
            </w:pPr>
            <w:r w:rsidRPr="00C67D18">
              <w:t>Activate Selected item</w:t>
            </w:r>
          </w:p>
        </w:tc>
        <w:tc>
          <w:tcPr>
            <w:tcW w:w="4585" w:type="dxa"/>
            <w:vAlign w:val="center"/>
          </w:tcPr>
          <w:p w14:paraId="70FB38BD" w14:textId="77777777" w:rsidR="004A67A2" w:rsidRPr="00C67D18" w:rsidRDefault="004A67A2" w:rsidP="002A58D7">
            <w:pPr>
              <w:pStyle w:val="Corpsdetexte"/>
              <w:spacing w:after="0"/>
              <w:rPr>
                <w:highlight w:val="yellow"/>
              </w:rPr>
            </w:pPr>
            <w:r w:rsidRPr="00C67D18">
              <w:t>Enter or cursor routing key</w:t>
            </w:r>
          </w:p>
        </w:tc>
      </w:tr>
      <w:tr w:rsidR="004A67A2" w:rsidRPr="00C67D18" w14:paraId="3170BE00" w14:textId="77777777" w:rsidTr="2469B250">
        <w:trPr>
          <w:trHeight w:val="360"/>
        </w:trPr>
        <w:tc>
          <w:tcPr>
            <w:tcW w:w="4045" w:type="dxa"/>
            <w:vAlign w:val="center"/>
          </w:tcPr>
          <w:p w14:paraId="10A335A8" w14:textId="77777777" w:rsidR="004A67A2" w:rsidRPr="00C67D18" w:rsidRDefault="004A67A2" w:rsidP="002A58D7">
            <w:pPr>
              <w:pStyle w:val="Corpsdetexte"/>
              <w:spacing w:after="0"/>
            </w:pPr>
            <w:r w:rsidRPr="00C67D18">
              <w:t>Escape or Back</w:t>
            </w:r>
          </w:p>
        </w:tc>
        <w:tc>
          <w:tcPr>
            <w:tcW w:w="4585" w:type="dxa"/>
            <w:vAlign w:val="center"/>
          </w:tcPr>
          <w:p w14:paraId="604E2866" w14:textId="77777777" w:rsidR="004A67A2" w:rsidRPr="00C67D18" w:rsidRDefault="004A67A2" w:rsidP="002A58D7">
            <w:pPr>
              <w:pStyle w:val="Corpsdetexte"/>
              <w:spacing w:after="0"/>
            </w:pPr>
            <w:r w:rsidRPr="00C67D18">
              <w:t>Space + E</w:t>
            </w:r>
          </w:p>
        </w:tc>
      </w:tr>
      <w:tr w:rsidR="004A67A2" w:rsidRPr="00C67D18" w14:paraId="32A65DC8" w14:textId="77777777" w:rsidTr="2469B250">
        <w:trPr>
          <w:trHeight w:val="360"/>
        </w:trPr>
        <w:tc>
          <w:tcPr>
            <w:tcW w:w="4045" w:type="dxa"/>
            <w:vAlign w:val="center"/>
          </w:tcPr>
          <w:p w14:paraId="4D35E3E2" w14:textId="77777777" w:rsidR="004A67A2" w:rsidRPr="00C67D18" w:rsidRDefault="004A67A2" w:rsidP="002A58D7">
            <w:pPr>
              <w:pStyle w:val="Corpsdetexte"/>
              <w:spacing w:after="0"/>
            </w:pPr>
            <w:r w:rsidRPr="00C67D18">
              <w:t>Previous item</w:t>
            </w:r>
          </w:p>
        </w:tc>
        <w:tc>
          <w:tcPr>
            <w:tcW w:w="4585" w:type="dxa"/>
            <w:vAlign w:val="center"/>
          </w:tcPr>
          <w:p w14:paraId="277445CC" w14:textId="77777777" w:rsidR="004A67A2" w:rsidRPr="00C67D18" w:rsidRDefault="004A67A2" w:rsidP="002A58D7">
            <w:pPr>
              <w:pStyle w:val="Corpsdetexte"/>
              <w:spacing w:after="0"/>
            </w:pPr>
            <w:r w:rsidRPr="00C67D18">
              <w:t>Previous thumb key, C1 or Space + Dot 1</w:t>
            </w:r>
          </w:p>
        </w:tc>
      </w:tr>
      <w:tr w:rsidR="004A67A2" w:rsidRPr="00C67D18" w14:paraId="69522FFE" w14:textId="77777777" w:rsidTr="2469B250">
        <w:trPr>
          <w:trHeight w:val="360"/>
        </w:trPr>
        <w:tc>
          <w:tcPr>
            <w:tcW w:w="4045" w:type="dxa"/>
            <w:vAlign w:val="center"/>
          </w:tcPr>
          <w:p w14:paraId="33687DC0" w14:textId="77777777" w:rsidR="004A67A2" w:rsidRPr="00C67D18" w:rsidRDefault="004A67A2" w:rsidP="002A58D7">
            <w:pPr>
              <w:pStyle w:val="Corpsdetexte"/>
              <w:spacing w:after="0"/>
            </w:pPr>
            <w:r w:rsidRPr="00C67D18">
              <w:t>Next item</w:t>
            </w:r>
          </w:p>
        </w:tc>
        <w:tc>
          <w:tcPr>
            <w:tcW w:w="4585" w:type="dxa"/>
            <w:vAlign w:val="center"/>
          </w:tcPr>
          <w:p w14:paraId="4AACFC27" w14:textId="77777777" w:rsidR="004A67A2" w:rsidRPr="00C67D18" w:rsidRDefault="004A67A2" w:rsidP="002A58D7">
            <w:pPr>
              <w:pStyle w:val="Corpsdetexte"/>
              <w:spacing w:after="0"/>
            </w:pPr>
            <w:r w:rsidRPr="00C67D18">
              <w:t>Next thumb key, C3 or Space + Dot 4</w:t>
            </w:r>
          </w:p>
        </w:tc>
      </w:tr>
      <w:tr w:rsidR="004A67A2" w:rsidRPr="00C67D18" w14:paraId="70216BB8" w14:textId="77777777" w:rsidTr="2469B250">
        <w:trPr>
          <w:trHeight w:val="360"/>
        </w:trPr>
        <w:tc>
          <w:tcPr>
            <w:tcW w:w="4045" w:type="dxa"/>
            <w:vAlign w:val="center"/>
          </w:tcPr>
          <w:p w14:paraId="11081C96" w14:textId="77777777" w:rsidR="004A67A2" w:rsidRPr="00C67D18" w:rsidRDefault="004A67A2" w:rsidP="002A58D7">
            <w:pPr>
              <w:pStyle w:val="Corpsdetexte"/>
              <w:spacing w:after="0"/>
            </w:pPr>
            <w:r w:rsidRPr="00C67D18">
              <w:t>Jump to any item in a list</w:t>
            </w:r>
          </w:p>
        </w:tc>
        <w:tc>
          <w:tcPr>
            <w:tcW w:w="4585" w:type="dxa"/>
            <w:vAlign w:val="center"/>
          </w:tcPr>
          <w:p w14:paraId="7F3D5CE3" w14:textId="77777777" w:rsidR="004A67A2" w:rsidRPr="00C67D18" w:rsidRDefault="004A67A2" w:rsidP="002A58D7">
            <w:pPr>
              <w:pStyle w:val="Corpsdetexte"/>
              <w:spacing w:after="0"/>
            </w:pPr>
            <w:r w:rsidRPr="00C67D18">
              <w:t>Type the first letter of the item or app</w:t>
            </w:r>
          </w:p>
        </w:tc>
      </w:tr>
      <w:tr w:rsidR="004A67A2" w:rsidRPr="00C67D18" w14:paraId="1C67A352" w14:textId="77777777" w:rsidTr="2469B250">
        <w:trPr>
          <w:trHeight w:val="360"/>
        </w:trPr>
        <w:tc>
          <w:tcPr>
            <w:tcW w:w="4045" w:type="dxa"/>
            <w:vAlign w:val="center"/>
          </w:tcPr>
          <w:p w14:paraId="4D2E6A67" w14:textId="77777777" w:rsidR="004A67A2" w:rsidRPr="00C67D18" w:rsidRDefault="004A67A2" w:rsidP="002A58D7">
            <w:pPr>
              <w:pStyle w:val="Corpsdetexte"/>
              <w:spacing w:after="0"/>
            </w:pPr>
            <w:r w:rsidRPr="00C67D18">
              <w:t>Pan left and right</w:t>
            </w:r>
          </w:p>
        </w:tc>
        <w:tc>
          <w:tcPr>
            <w:tcW w:w="4585" w:type="dxa"/>
            <w:vAlign w:val="center"/>
          </w:tcPr>
          <w:p w14:paraId="08B4D54D" w14:textId="77777777" w:rsidR="004A67A2" w:rsidRPr="00C67D18" w:rsidRDefault="004A67A2" w:rsidP="002A58D7">
            <w:pPr>
              <w:pStyle w:val="Corpsdetexte"/>
              <w:spacing w:after="0"/>
            </w:pPr>
            <w:r w:rsidRPr="00C67D18">
              <w:t>Left or Right thumb key or C2 (pan left) and C5 (pan right)</w:t>
            </w:r>
          </w:p>
        </w:tc>
      </w:tr>
      <w:tr w:rsidR="004A67A2" w:rsidRPr="00C67D18" w14:paraId="2B268907" w14:textId="77777777" w:rsidTr="2469B250">
        <w:trPr>
          <w:trHeight w:val="360"/>
        </w:trPr>
        <w:tc>
          <w:tcPr>
            <w:tcW w:w="4045" w:type="dxa"/>
            <w:vAlign w:val="center"/>
          </w:tcPr>
          <w:p w14:paraId="4EF14B0B" w14:textId="77777777" w:rsidR="004A67A2" w:rsidRPr="00C67D18" w:rsidRDefault="004A67A2" w:rsidP="002A58D7">
            <w:pPr>
              <w:pStyle w:val="Corpsdetexte"/>
              <w:spacing w:after="0"/>
            </w:pPr>
            <w:r w:rsidRPr="00C67D18">
              <w:t>Go to top</w:t>
            </w:r>
          </w:p>
        </w:tc>
        <w:tc>
          <w:tcPr>
            <w:tcW w:w="4585" w:type="dxa"/>
            <w:vAlign w:val="center"/>
          </w:tcPr>
          <w:p w14:paraId="19D8BF10" w14:textId="77777777" w:rsidR="004A67A2" w:rsidRPr="00C67D18" w:rsidRDefault="004A67A2" w:rsidP="002A58D7">
            <w:pPr>
              <w:pStyle w:val="Corpsdetexte"/>
              <w:spacing w:after="0"/>
            </w:pPr>
            <w:r w:rsidRPr="00C67D18">
              <w:t>Space + Dots 1-2-3</w:t>
            </w:r>
          </w:p>
        </w:tc>
      </w:tr>
      <w:tr w:rsidR="004A67A2" w:rsidRPr="00C67D18" w14:paraId="58B2BB84" w14:textId="77777777" w:rsidTr="2469B250">
        <w:trPr>
          <w:trHeight w:val="360"/>
        </w:trPr>
        <w:tc>
          <w:tcPr>
            <w:tcW w:w="4045" w:type="dxa"/>
            <w:vAlign w:val="center"/>
          </w:tcPr>
          <w:p w14:paraId="00639E93" w14:textId="77777777" w:rsidR="004A67A2" w:rsidRPr="00C67D18" w:rsidRDefault="004A67A2" w:rsidP="002A58D7">
            <w:pPr>
              <w:pStyle w:val="Corpsdetexte"/>
              <w:spacing w:after="0"/>
            </w:pPr>
            <w:r w:rsidRPr="00C67D18">
              <w:t>Go to bottom</w:t>
            </w:r>
          </w:p>
        </w:tc>
        <w:tc>
          <w:tcPr>
            <w:tcW w:w="4585" w:type="dxa"/>
            <w:vAlign w:val="center"/>
          </w:tcPr>
          <w:p w14:paraId="08C71664" w14:textId="77777777" w:rsidR="004A67A2" w:rsidRPr="00C67D18" w:rsidRDefault="004A67A2" w:rsidP="002A58D7">
            <w:pPr>
              <w:pStyle w:val="Corpsdetexte"/>
              <w:spacing w:after="0"/>
            </w:pPr>
            <w:r w:rsidRPr="00C67D18">
              <w:t>Space + Dots 4-5-6</w:t>
            </w:r>
          </w:p>
        </w:tc>
      </w:tr>
      <w:tr w:rsidR="004A67A2" w:rsidRPr="00C67D18" w14:paraId="14D06F8D" w14:textId="77777777" w:rsidTr="2469B250">
        <w:trPr>
          <w:trHeight w:val="360"/>
        </w:trPr>
        <w:tc>
          <w:tcPr>
            <w:tcW w:w="4045" w:type="dxa"/>
            <w:vAlign w:val="center"/>
          </w:tcPr>
          <w:p w14:paraId="5BD0A037" w14:textId="77777777" w:rsidR="004A67A2" w:rsidRPr="00C67D18" w:rsidRDefault="004A67A2" w:rsidP="002A58D7">
            <w:pPr>
              <w:pStyle w:val="Corpsdetexte"/>
              <w:spacing w:after="0"/>
            </w:pPr>
            <w:r w:rsidRPr="00C67D18">
              <w:t>Toggle Braille grade</w:t>
            </w:r>
          </w:p>
        </w:tc>
        <w:tc>
          <w:tcPr>
            <w:tcW w:w="4585" w:type="dxa"/>
            <w:vAlign w:val="center"/>
          </w:tcPr>
          <w:p w14:paraId="6D9F56C3" w14:textId="77777777" w:rsidR="004A67A2" w:rsidRPr="00C67D18" w:rsidRDefault="004A67A2" w:rsidP="002A58D7">
            <w:pPr>
              <w:pStyle w:val="Corpsdetexte"/>
              <w:spacing w:after="0"/>
            </w:pPr>
            <w:r w:rsidRPr="00C67D18">
              <w:t>Backspace + G</w:t>
            </w:r>
          </w:p>
        </w:tc>
      </w:tr>
      <w:tr w:rsidR="004A67A2" w:rsidRPr="00C67D18" w14:paraId="61C83C6D" w14:textId="77777777" w:rsidTr="2469B250">
        <w:trPr>
          <w:trHeight w:val="360"/>
        </w:trPr>
        <w:tc>
          <w:tcPr>
            <w:tcW w:w="4045" w:type="dxa"/>
            <w:vAlign w:val="center"/>
          </w:tcPr>
          <w:p w14:paraId="1B543FAE" w14:textId="01BD372D" w:rsidR="004A67A2" w:rsidRPr="00C67D18" w:rsidRDefault="004A67A2" w:rsidP="002A58D7">
            <w:pPr>
              <w:pStyle w:val="Corpsdetexte"/>
              <w:spacing w:after="0"/>
            </w:pPr>
            <w:r w:rsidRPr="00C67D18">
              <w:t xml:space="preserve">Switch </w:t>
            </w:r>
            <w:r w:rsidR="0081205D">
              <w:t>language</w:t>
            </w:r>
            <w:r w:rsidR="0081205D" w:rsidRPr="00C67D18">
              <w:t xml:space="preserve"> </w:t>
            </w:r>
            <w:r w:rsidRPr="00C67D18">
              <w:t>profile</w:t>
            </w:r>
          </w:p>
        </w:tc>
        <w:tc>
          <w:tcPr>
            <w:tcW w:w="4585" w:type="dxa"/>
            <w:vAlign w:val="center"/>
          </w:tcPr>
          <w:p w14:paraId="0A1BA652" w14:textId="77777777" w:rsidR="004A67A2" w:rsidRPr="00C67D18" w:rsidRDefault="004A67A2" w:rsidP="002A58D7">
            <w:pPr>
              <w:pStyle w:val="Corpsdetexte"/>
              <w:spacing w:after="0"/>
            </w:pPr>
            <w:r w:rsidRPr="00C67D18">
              <w:t xml:space="preserve">Enter + L or C4 </w:t>
            </w:r>
          </w:p>
        </w:tc>
      </w:tr>
      <w:tr w:rsidR="004A67A2" w:rsidRPr="00C67D18" w14:paraId="65E9CBC7" w14:textId="77777777" w:rsidTr="2469B250">
        <w:trPr>
          <w:trHeight w:val="360"/>
        </w:trPr>
        <w:tc>
          <w:tcPr>
            <w:tcW w:w="4045" w:type="dxa"/>
            <w:vAlign w:val="center"/>
          </w:tcPr>
          <w:p w14:paraId="59C31AFB" w14:textId="77777777" w:rsidR="004A67A2" w:rsidRPr="00C67D18" w:rsidRDefault="004A67A2" w:rsidP="002A58D7">
            <w:pPr>
              <w:pStyle w:val="Corpsdetexte"/>
              <w:spacing w:after="0"/>
            </w:pPr>
            <w:r w:rsidRPr="00C67D18">
              <w:t>Battery level</w:t>
            </w:r>
          </w:p>
        </w:tc>
        <w:tc>
          <w:tcPr>
            <w:tcW w:w="4585" w:type="dxa"/>
            <w:vAlign w:val="center"/>
          </w:tcPr>
          <w:p w14:paraId="2CEEF2EA" w14:textId="77777777" w:rsidR="004A67A2" w:rsidRPr="00C67D18" w:rsidRDefault="004A67A2" w:rsidP="002A58D7">
            <w:pPr>
              <w:pStyle w:val="Corpsdetexte"/>
              <w:spacing w:after="0"/>
            </w:pPr>
            <w:r w:rsidRPr="00C67D18">
              <w:t>Enter + P</w:t>
            </w:r>
          </w:p>
        </w:tc>
      </w:tr>
      <w:tr w:rsidR="004A67A2" w:rsidRPr="00C67D18" w14:paraId="0DD1034F" w14:textId="77777777" w:rsidTr="2469B250">
        <w:trPr>
          <w:trHeight w:val="360"/>
        </w:trPr>
        <w:tc>
          <w:tcPr>
            <w:tcW w:w="4045" w:type="dxa"/>
            <w:vAlign w:val="center"/>
          </w:tcPr>
          <w:p w14:paraId="553B8A27" w14:textId="77777777" w:rsidR="004A67A2" w:rsidRPr="00C67D18" w:rsidRDefault="004A67A2" w:rsidP="002A58D7">
            <w:pPr>
              <w:pStyle w:val="Corpsdetexte"/>
              <w:spacing w:after="0"/>
            </w:pPr>
            <w:r w:rsidRPr="00C67D18">
              <w:t>Context menu</w:t>
            </w:r>
          </w:p>
        </w:tc>
        <w:tc>
          <w:tcPr>
            <w:tcW w:w="4585" w:type="dxa"/>
            <w:vAlign w:val="center"/>
          </w:tcPr>
          <w:p w14:paraId="682FD37B" w14:textId="77777777" w:rsidR="004A67A2" w:rsidRPr="00C67D18" w:rsidRDefault="004A67A2" w:rsidP="002A58D7">
            <w:pPr>
              <w:pStyle w:val="Corpsdetexte"/>
              <w:spacing w:after="0"/>
            </w:pPr>
            <w:r w:rsidRPr="00C67D18">
              <w:t>Space + M</w:t>
            </w:r>
          </w:p>
        </w:tc>
      </w:tr>
      <w:tr w:rsidR="004A67A2" w:rsidRPr="00C67D18" w14:paraId="70874EBF" w14:textId="77777777" w:rsidTr="2469B250">
        <w:trPr>
          <w:trHeight w:val="360"/>
        </w:trPr>
        <w:tc>
          <w:tcPr>
            <w:tcW w:w="4045" w:type="dxa"/>
            <w:vAlign w:val="center"/>
          </w:tcPr>
          <w:p w14:paraId="26789736" w14:textId="77777777" w:rsidR="004A67A2" w:rsidRPr="00C67D18" w:rsidRDefault="004A67A2" w:rsidP="002A58D7">
            <w:pPr>
              <w:pStyle w:val="Corpsdetexte"/>
              <w:spacing w:after="0"/>
            </w:pPr>
            <w:r w:rsidRPr="00C67D18">
              <w:t>Main menu</w:t>
            </w:r>
          </w:p>
        </w:tc>
        <w:tc>
          <w:tcPr>
            <w:tcW w:w="4585" w:type="dxa"/>
            <w:vAlign w:val="center"/>
          </w:tcPr>
          <w:p w14:paraId="7B4DBE37" w14:textId="77777777" w:rsidR="004A67A2" w:rsidRPr="00C67D18" w:rsidRDefault="004A67A2" w:rsidP="002A58D7">
            <w:pPr>
              <w:pStyle w:val="Corpsdetexte"/>
              <w:spacing w:after="0"/>
            </w:pPr>
            <w:r w:rsidRPr="00C67D18">
              <w:t>Space + Dots 1-2-3-4-5-6 or Home button</w:t>
            </w:r>
          </w:p>
        </w:tc>
      </w:tr>
      <w:tr w:rsidR="004A67A2" w:rsidRPr="00C67D18" w14:paraId="6DDE54FA" w14:textId="77777777" w:rsidTr="2469B250">
        <w:trPr>
          <w:trHeight w:val="360"/>
        </w:trPr>
        <w:tc>
          <w:tcPr>
            <w:tcW w:w="4045" w:type="dxa"/>
            <w:vAlign w:val="center"/>
          </w:tcPr>
          <w:p w14:paraId="11E4DE84" w14:textId="77777777" w:rsidR="004A67A2" w:rsidRPr="00C67D18" w:rsidRDefault="004A67A2" w:rsidP="002A58D7">
            <w:pPr>
              <w:pStyle w:val="Corpsdetexte"/>
              <w:spacing w:after="0"/>
            </w:pPr>
            <w:r w:rsidRPr="00C67D18">
              <w:t>System information</w:t>
            </w:r>
          </w:p>
        </w:tc>
        <w:tc>
          <w:tcPr>
            <w:tcW w:w="4585" w:type="dxa"/>
            <w:vAlign w:val="center"/>
          </w:tcPr>
          <w:p w14:paraId="14391B70" w14:textId="77777777" w:rsidR="004A67A2" w:rsidRPr="00C67D18" w:rsidRDefault="004A67A2" w:rsidP="002A58D7">
            <w:pPr>
              <w:pStyle w:val="Corpsdetexte"/>
              <w:spacing w:after="0"/>
            </w:pPr>
            <w:r w:rsidRPr="00C67D18">
              <w:t>Space + I</w:t>
            </w:r>
          </w:p>
        </w:tc>
      </w:tr>
      <w:tr w:rsidR="004A67A2" w:rsidRPr="00C67D18" w14:paraId="41EB6DDB" w14:textId="77777777" w:rsidTr="2469B250">
        <w:trPr>
          <w:trHeight w:val="360"/>
        </w:trPr>
        <w:tc>
          <w:tcPr>
            <w:tcW w:w="4045" w:type="dxa"/>
            <w:vAlign w:val="center"/>
          </w:tcPr>
          <w:p w14:paraId="056EEAFE" w14:textId="77777777" w:rsidR="004A67A2" w:rsidRPr="00C67D18" w:rsidRDefault="004A67A2" w:rsidP="002A58D7">
            <w:pPr>
              <w:pStyle w:val="Corpsdetexte"/>
              <w:spacing w:after="0"/>
            </w:pPr>
            <w:r w:rsidRPr="00C67D18">
              <w:t>Time</w:t>
            </w:r>
          </w:p>
        </w:tc>
        <w:tc>
          <w:tcPr>
            <w:tcW w:w="4585" w:type="dxa"/>
            <w:vAlign w:val="center"/>
          </w:tcPr>
          <w:p w14:paraId="0B39C29B" w14:textId="77777777" w:rsidR="004A67A2" w:rsidRPr="00C67D18" w:rsidRDefault="004A67A2" w:rsidP="002A58D7">
            <w:pPr>
              <w:pStyle w:val="Corpsdetexte"/>
              <w:spacing w:after="0"/>
            </w:pPr>
            <w:r w:rsidRPr="00C67D18">
              <w:t>Enter + T</w:t>
            </w:r>
          </w:p>
        </w:tc>
      </w:tr>
      <w:tr w:rsidR="004A67A2" w:rsidRPr="00C67D18" w14:paraId="0AABAB1A" w14:textId="77777777" w:rsidTr="2469B250">
        <w:trPr>
          <w:trHeight w:val="360"/>
        </w:trPr>
        <w:tc>
          <w:tcPr>
            <w:tcW w:w="4045" w:type="dxa"/>
            <w:vAlign w:val="center"/>
          </w:tcPr>
          <w:p w14:paraId="7FE23136" w14:textId="77777777" w:rsidR="004A67A2" w:rsidRPr="00C67D18" w:rsidRDefault="004A67A2" w:rsidP="002A58D7">
            <w:pPr>
              <w:pStyle w:val="Corpsdetexte"/>
              <w:spacing w:after="0"/>
            </w:pPr>
            <w:r w:rsidRPr="00C67D18">
              <w:t>Date</w:t>
            </w:r>
          </w:p>
        </w:tc>
        <w:tc>
          <w:tcPr>
            <w:tcW w:w="4585" w:type="dxa"/>
            <w:vAlign w:val="center"/>
          </w:tcPr>
          <w:p w14:paraId="2386EFD6" w14:textId="77777777" w:rsidR="004A67A2" w:rsidRPr="00C67D18" w:rsidRDefault="004A67A2" w:rsidP="002A58D7">
            <w:pPr>
              <w:pStyle w:val="Corpsdetexte"/>
              <w:spacing w:after="0"/>
            </w:pPr>
            <w:r w:rsidRPr="00C67D18">
              <w:t>Enter + D</w:t>
            </w:r>
          </w:p>
        </w:tc>
      </w:tr>
      <w:tr w:rsidR="004A67A2" w:rsidRPr="00C67D18" w14:paraId="6FB9E7DD" w14:textId="77777777" w:rsidTr="2469B250">
        <w:trPr>
          <w:trHeight w:val="360"/>
        </w:trPr>
        <w:tc>
          <w:tcPr>
            <w:tcW w:w="4045" w:type="dxa"/>
            <w:vAlign w:val="center"/>
          </w:tcPr>
          <w:p w14:paraId="76CFCD6C" w14:textId="77777777" w:rsidR="004A67A2" w:rsidRPr="00C67D18" w:rsidRDefault="004A67A2" w:rsidP="002A58D7">
            <w:pPr>
              <w:pStyle w:val="Corpsdetexte"/>
              <w:spacing w:after="0"/>
            </w:pPr>
            <w:r w:rsidRPr="00C67D18">
              <w:t>Eject media</w:t>
            </w:r>
          </w:p>
        </w:tc>
        <w:tc>
          <w:tcPr>
            <w:tcW w:w="4585" w:type="dxa"/>
            <w:vAlign w:val="center"/>
          </w:tcPr>
          <w:p w14:paraId="1D08A54B" w14:textId="77777777" w:rsidR="004A67A2" w:rsidRPr="00C67D18" w:rsidRDefault="004A67A2" w:rsidP="002A58D7">
            <w:pPr>
              <w:pStyle w:val="Corpsdetexte"/>
              <w:spacing w:after="0"/>
            </w:pPr>
            <w:r w:rsidRPr="00C67D18">
              <w:t>Enter + E</w:t>
            </w:r>
          </w:p>
        </w:tc>
      </w:tr>
      <w:tr w:rsidR="004A67A2" w:rsidRPr="00C67D18" w14:paraId="0313DCD8" w14:textId="77777777" w:rsidTr="2469B250">
        <w:trPr>
          <w:trHeight w:val="360"/>
        </w:trPr>
        <w:tc>
          <w:tcPr>
            <w:tcW w:w="4045" w:type="dxa"/>
            <w:vAlign w:val="center"/>
          </w:tcPr>
          <w:p w14:paraId="4A00FD46" w14:textId="77777777" w:rsidR="004A67A2" w:rsidRPr="00C67D18" w:rsidRDefault="004A67A2" w:rsidP="002A58D7">
            <w:pPr>
              <w:pStyle w:val="Corpsdetexte"/>
              <w:spacing w:after="0"/>
            </w:pPr>
            <w:r w:rsidRPr="00C67D18">
              <w:t>Options</w:t>
            </w:r>
          </w:p>
        </w:tc>
        <w:tc>
          <w:tcPr>
            <w:tcW w:w="4585" w:type="dxa"/>
            <w:vAlign w:val="center"/>
          </w:tcPr>
          <w:p w14:paraId="2301472A" w14:textId="211474C4" w:rsidR="004A67A2" w:rsidRPr="00C67D18" w:rsidRDefault="004A67A2" w:rsidP="002A58D7">
            <w:pPr>
              <w:pStyle w:val="Corpsdetexte"/>
              <w:spacing w:after="0"/>
            </w:pPr>
            <w:r w:rsidRPr="00C67D18">
              <w:t>Space + O</w:t>
            </w:r>
          </w:p>
        </w:tc>
      </w:tr>
      <w:tr w:rsidR="004B4AFC" w:rsidRPr="00C67D18" w14:paraId="6C9EB345" w14:textId="77777777" w:rsidTr="2469B250">
        <w:trPr>
          <w:trHeight w:val="360"/>
        </w:trPr>
        <w:tc>
          <w:tcPr>
            <w:tcW w:w="4045" w:type="dxa"/>
            <w:vAlign w:val="center"/>
          </w:tcPr>
          <w:p w14:paraId="6A318BC4" w14:textId="248F48B4" w:rsidR="004B4AFC" w:rsidRPr="00C67D18" w:rsidRDefault="00C354E5" w:rsidP="002A58D7">
            <w:pPr>
              <w:pStyle w:val="Corpsdetexte"/>
              <w:spacing w:after="0"/>
            </w:pPr>
            <w:r>
              <w:t>Create a quick note</w:t>
            </w:r>
          </w:p>
        </w:tc>
        <w:tc>
          <w:tcPr>
            <w:tcW w:w="4585" w:type="dxa"/>
            <w:vAlign w:val="center"/>
          </w:tcPr>
          <w:p w14:paraId="09CBDB0A" w14:textId="3219C949" w:rsidR="004B4AFC" w:rsidRPr="00C67D18" w:rsidRDefault="004B4AFC" w:rsidP="002A58D7">
            <w:pPr>
              <w:pStyle w:val="Corpsdetexte"/>
              <w:spacing w:after="0"/>
            </w:pPr>
            <w:r w:rsidRPr="00C67D18">
              <w:t>Backspace + N</w:t>
            </w:r>
          </w:p>
        </w:tc>
      </w:tr>
      <w:tr w:rsidR="00557D0E" w:rsidRPr="00C67D18" w14:paraId="25B4EC94" w14:textId="77777777" w:rsidTr="2469B250">
        <w:trPr>
          <w:trHeight w:val="360"/>
        </w:trPr>
        <w:tc>
          <w:tcPr>
            <w:tcW w:w="4045" w:type="dxa"/>
            <w:vAlign w:val="center"/>
          </w:tcPr>
          <w:p w14:paraId="048FF961" w14:textId="12C38508" w:rsidR="00557D0E" w:rsidRPr="00C67D18" w:rsidRDefault="00557D0E" w:rsidP="002A58D7">
            <w:pPr>
              <w:pStyle w:val="Corpsdetexte"/>
              <w:spacing w:after="0"/>
            </w:pPr>
            <w:r>
              <w:t>Create a quick braille note</w:t>
            </w:r>
          </w:p>
        </w:tc>
        <w:tc>
          <w:tcPr>
            <w:tcW w:w="4585" w:type="dxa"/>
            <w:vAlign w:val="center"/>
          </w:tcPr>
          <w:p w14:paraId="225EB0E4" w14:textId="50BE1DAE" w:rsidR="00557D0E" w:rsidRPr="00C67D18" w:rsidRDefault="00557D0E" w:rsidP="002A58D7">
            <w:pPr>
              <w:pStyle w:val="Corpsdetexte"/>
              <w:spacing w:after="0"/>
            </w:pPr>
            <w:r>
              <w:t>Backspace + B</w:t>
            </w:r>
          </w:p>
        </w:tc>
      </w:tr>
      <w:tr w:rsidR="00765129" w:rsidRPr="00C67D18" w14:paraId="0A6A47A1" w14:textId="77777777" w:rsidTr="2469B250">
        <w:trPr>
          <w:trHeight w:val="360"/>
        </w:trPr>
        <w:tc>
          <w:tcPr>
            <w:tcW w:w="4045" w:type="dxa"/>
            <w:vAlign w:val="center"/>
          </w:tcPr>
          <w:p w14:paraId="3625E832" w14:textId="6E8CA776" w:rsidR="00765129" w:rsidRDefault="00765129" w:rsidP="00765129">
            <w:pPr>
              <w:pStyle w:val="Corpsdetexte"/>
              <w:spacing w:after="0"/>
            </w:pPr>
            <w:r w:rsidRPr="00DF4708">
              <w:t>Toggle speech on/off</w:t>
            </w:r>
          </w:p>
        </w:tc>
        <w:tc>
          <w:tcPr>
            <w:tcW w:w="4585" w:type="dxa"/>
            <w:vAlign w:val="center"/>
          </w:tcPr>
          <w:p w14:paraId="6749846D" w14:textId="250154D4" w:rsidR="00765129" w:rsidRDefault="00765129" w:rsidP="00765129">
            <w:pPr>
              <w:pStyle w:val="Corpsdetexte"/>
              <w:spacing w:after="0"/>
            </w:pPr>
            <w:r w:rsidRPr="00DF4708">
              <w:t>Space + Previous Thumb Key</w:t>
            </w:r>
          </w:p>
        </w:tc>
      </w:tr>
      <w:tr w:rsidR="00765129" w:rsidRPr="00C67D18" w14:paraId="672F508B" w14:textId="77777777" w:rsidTr="2469B250">
        <w:trPr>
          <w:trHeight w:val="360"/>
        </w:trPr>
        <w:tc>
          <w:tcPr>
            <w:tcW w:w="4045" w:type="dxa"/>
            <w:vAlign w:val="center"/>
          </w:tcPr>
          <w:p w14:paraId="78D0E91B" w14:textId="3F1FFF57" w:rsidR="00765129" w:rsidRDefault="00765129" w:rsidP="00765129">
            <w:pPr>
              <w:pStyle w:val="Corpsdetexte"/>
              <w:spacing w:after="0"/>
            </w:pPr>
            <w:r w:rsidRPr="00DF4708">
              <w:t>Increase speech rate</w:t>
            </w:r>
          </w:p>
        </w:tc>
        <w:tc>
          <w:tcPr>
            <w:tcW w:w="4585" w:type="dxa"/>
            <w:vAlign w:val="center"/>
          </w:tcPr>
          <w:p w14:paraId="018BB1C4" w14:textId="49937A88" w:rsidR="00765129" w:rsidRDefault="00765129" w:rsidP="00765129">
            <w:pPr>
              <w:pStyle w:val="Corpsdetexte"/>
              <w:spacing w:after="0"/>
            </w:pPr>
            <w:r w:rsidRPr="00DF4708">
              <w:t>Enter + Dot 5</w:t>
            </w:r>
          </w:p>
        </w:tc>
      </w:tr>
      <w:tr w:rsidR="00765129" w:rsidRPr="00C67D18" w14:paraId="79324D6A" w14:textId="77777777" w:rsidTr="2469B250">
        <w:trPr>
          <w:trHeight w:val="360"/>
        </w:trPr>
        <w:tc>
          <w:tcPr>
            <w:tcW w:w="4045" w:type="dxa"/>
            <w:vAlign w:val="center"/>
          </w:tcPr>
          <w:p w14:paraId="0F51A57A" w14:textId="39D089A6" w:rsidR="00765129" w:rsidRDefault="00765129" w:rsidP="00765129">
            <w:pPr>
              <w:pStyle w:val="Corpsdetexte"/>
              <w:spacing w:after="0"/>
            </w:pPr>
            <w:r w:rsidRPr="00DF4708">
              <w:t>Decrease speech rate</w:t>
            </w:r>
          </w:p>
        </w:tc>
        <w:tc>
          <w:tcPr>
            <w:tcW w:w="4585" w:type="dxa"/>
            <w:vAlign w:val="center"/>
          </w:tcPr>
          <w:p w14:paraId="4A45F770" w14:textId="103D81C5" w:rsidR="00765129" w:rsidRDefault="00765129" w:rsidP="00765129">
            <w:pPr>
              <w:pStyle w:val="Corpsdetexte"/>
              <w:spacing w:after="0"/>
            </w:pPr>
            <w:r w:rsidRPr="00DF4708">
              <w:t>Enter + Dot 2</w:t>
            </w:r>
          </w:p>
        </w:tc>
      </w:tr>
      <w:tr w:rsidR="00086903" w:rsidRPr="00C67D18" w14:paraId="3707CFB5" w14:textId="77777777" w:rsidTr="2469B250">
        <w:trPr>
          <w:trHeight w:val="360"/>
        </w:trPr>
        <w:tc>
          <w:tcPr>
            <w:tcW w:w="4045" w:type="dxa"/>
            <w:vAlign w:val="center"/>
          </w:tcPr>
          <w:p w14:paraId="2E155787" w14:textId="24FEB9AA" w:rsidR="00086903" w:rsidRPr="00DF4708" w:rsidRDefault="00086903" w:rsidP="00086903">
            <w:pPr>
              <w:pStyle w:val="Corpsdetexte"/>
              <w:spacing w:after="0"/>
            </w:pPr>
            <w:r>
              <w:rPr>
                <w:lang w:val="fr-CA"/>
              </w:rPr>
              <w:t>Open Terminal</w:t>
            </w:r>
          </w:p>
        </w:tc>
        <w:tc>
          <w:tcPr>
            <w:tcW w:w="4585" w:type="dxa"/>
            <w:vAlign w:val="center"/>
          </w:tcPr>
          <w:p w14:paraId="03CBA865" w14:textId="5B25636E" w:rsidR="00086903" w:rsidRPr="00DF4708" w:rsidRDefault="00086903" w:rsidP="00086903">
            <w:pPr>
              <w:pStyle w:val="Corpsdetexte"/>
              <w:spacing w:after="0"/>
            </w:pPr>
            <w:r>
              <w:rPr>
                <w:lang w:val="fr-CA"/>
              </w:rPr>
              <w:t>Backspace + Enter + T</w:t>
            </w:r>
          </w:p>
        </w:tc>
      </w:tr>
      <w:tr w:rsidR="00086903" w:rsidRPr="00C67D18" w14:paraId="29DEB79D" w14:textId="77777777" w:rsidTr="2469B250">
        <w:trPr>
          <w:trHeight w:val="360"/>
        </w:trPr>
        <w:tc>
          <w:tcPr>
            <w:tcW w:w="4045" w:type="dxa"/>
            <w:vAlign w:val="center"/>
          </w:tcPr>
          <w:p w14:paraId="7F922149" w14:textId="44646766" w:rsidR="00086903" w:rsidRPr="00DF4708" w:rsidRDefault="00086903" w:rsidP="00086903">
            <w:pPr>
              <w:pStyle w:val="Corpsdetexte"/>
              <w:spacing w:after="0"/>
            </w:pPr>
            <w:r>
              <w:t>Open KeyPad</w:t>
            </w:r>
          </w:p>
        </w:tc>
        <w:tc>
          <w:tcPr>
            <w:tcW w:w="4585" w:type="dxa"/>
            <w:vAlign w:val="center"/>
          </w:tcPr>
          <w:p w14:paraId="2413E256" w14:textId="5ADF983C" w:rsidR="00086903" w:rsidRPr="00DF4708" w:rsidRDefault="00086903" w:rsidP="00086903">
            <w:pPr>
              <w:pStyle w:val="Corpsdetexte"/>
              <w:spacing w:after="0"/>
            </w:pPr>
            <w:r>
              <w:rPr>
                <w:lang w:val="fr-CA"/>
              </w:rPr>
              <w:t>Backspace + Enter + E</w:t>
            </w:r>
          </w:p>
        </w:tc>
      </w:tr>
      <w:tr w:rsidR="00086903" w:rsidRPr="00C67D18" w14:paraId="50454E9E" w14:textId="77777777" w:rsidTr="2469B250">
        <w:trPr>
          <w:trHeight w:val="360"/>
        </w:trPr>
        <w:tc>
          <w:tcPr>
            <w:tcW w:w="4045" w:type="dxa"/>
            <w:vAlign w:val="center"/>
          </w:tcPr>
          <w:p w14:paraId="0F5C5F26" w14:textId="4EE00A04" w:rsidR="00086903" w:rsidRPr="00DF4708" w:rsidRDefault="00086903" w:rsidP="00086903">
            <w:pPr>
              <w:pStyle w:val="Corpsdetexte"/>
              <w:spacing w:after="0"/>
            </w:pPr>
            <w:r>
              <w:t>Open Victor Reader</w:t>
            </w:r>
          </w:p>
        </w:tc>
        <w:tc>
          <w:tcPr>
            <w:tcW w:w="4585" w:type="dxa"/>
            <w:vAlign w:val="center"/>
          </w:tcPr>
          <w:p w14:paraId="65BAF491" w14:textId="03ED1B97" w:rsidR="00086903" w:rsidRPr="00DF4708" w:rsidRDefault="00086903" w:rsidP="00086903">
            <w:pPr>
              <w:pStyle w:val="Corpsdetexte"/>
              <w:spacing w:after="0"/>
            </w:pPr>
            <w:r>
              <w:rPr>
                <w:lang w:val="fr-CA"/>
              </w:rPr>
              <w:t>Backspace + Enter + V</w:t>
            </w:r>
          </w:p>
        </w:tc>
      </w:tr>
      <w:tr w:rsidR="00086903" w:rsidRPr="00C67D18" w14:paraId="67D72096" w14:textId="77777777" w:rsidTr="2469B250">
        <w:trPr>
          <w:trHeight w:val="360"/>
        </w:trPr>
        <w:tc>
          <w:tcPr>
            <w:tcW w:w="4045" w:type="dxa"/>
            <w:vAlign w:val="center"/>
          </w:tcPr>
          <w:p w14:paraId="79EDB22E" w14:textId="3A48250E" w:rsidR="00086903" w:rsidRPr="00DF4708" w:rsidRDefault="00086903" w:rsidP="00086903">
            <w:pPr>
              <w:pStyle w:val="Corpsdetexte"/>
              <w:spacing w:after="0"/>
            </w:pPr>
            <w:r>
              <w:t xml:space="preserve">Open KeyFiles </w:t>
            </w:r>
          </w:p>
        </w:tc>
        <w:tc>
          <w:tcPr>
            <w:tcW w:w="4585" w:type="dxa"/>
            <w:vAlign w:val="center"/>
          </w:tcPr>
          <w:p w14:paraId="2ED977D6" w14:textId="7CC26293" w:rsidR="00086903" w:rsidRPr="00DF4708" w:rsidRDefault="00086903" w:rsidP="00086903">
            <w:pPr>
              <w:pStyle w:val="Corpsdetexte"/>
              <w:spacing w:after="0"/>
            </w:pPr>
            <w:r>
              <w:rPr>
                <w:lang w:val="fr-CA"/>
              </w:rPr>
              <w:t>Backspace + Enter + F</w:t>
            </w:r>
          </w:p>
        </w:tc>
      </w:tr>
      <w:tr w:rsidR="00086903" w:rsidRPr="00C67D18" w14:paraId="3D156199" w14:textId="77777777" w:rsidTr="2469B250">
        <w:trPr>
          <w:trHeight w:val="360"/>
        </w:trPr>
        <w:tc>
          <w:tcPr>
            <w:tcW w:w="4045" w:type="dxa"/>
            <w:vAlign w:val="center"/>
          </w:tcPr>
          <w:p w14:paraId="63E74F37" w14:textId="12A7D671" w:rsidR="00086903" w:rsidRPr="00DF4708" w:rsidRDefault="00086903" w:rsidP="00086903">
            <w:pPr>
              <w:pStyle w:val="Corpsdetexte"/>
              <w:spacing w:after="0"/>
            </w:pPr>
            <w:r>
              <w:t xml:space="preserve">Open </w:t>
            </w:r>
            <w:r>
              <w:t>KeyCalc</w:t>
            </w:r>
          </w:p>
        </w:tc>
        <w:tc>
          <w:tcPr>
            <w:tcW w:w="4585" w:type="dxa"/>
            <w:vAlign w:val="center"/>
          </w:tcPr>
          <w:p w14:paraId="3BD6DE27" w14:textId="3C1A88ED" w:rsidR="00086903" w:rsidRPr="00DF4708" w:rsidRDefault="00086903" w:rsidP="00086903">
            <w:pPr>
              <w:pStyle w:val="Corpsdetexte"/>
              <w:spacing w:after="0"/>
            </w:pPr>
            <w:r>
              <w:rPr>
                <w:lang w:val="fr-CA"/>
              </w:rPr>
              <w:t>Backspace + Enter + C</w:t>
            </w:r>
          </w:p>
        </w:tc>
      </w:tr>
      <w:tr w:rsidR="00086903" w:rsidRPr="00C67D18" w14:paraId="67D66D04" w14:textId="77777777" w:rsidTr="2469B250">
        <w:trPr>
          <w:trHeight w:val="360"/>
        </w:trPr>
        <w:tc>
          <w:tcPr>
            <w:tcW w:w="4045" w:type="dxa"/>
            <w:vAlign w:val="center"/>
          </w:tcPr>
          <w:p w14:paraId="25FFDE09" w14:textId="2159BD4E" w:rsidR="00086903" w:rsidRPr="00DF4708" w:rsidRDefault="00086903" w:rsidP="00086903">
            <w:pPr>
              <w:pStyle w:val="Corpsdetexte"/>
              <w:spacing w:after="0"/>
            </w:pPr>
            <w:r>
              <w:t>Open Bookshare</w:t>
            </w:r>
          </w:p>
        </w:tc>
        <w:tc>
          <w:tcPr>
            <w:tcW w:w="4585" w:type="dxa"/>
            <w:vAlign w:val="center"/>
          </w:tcPr>
          <w:p w14:paraId="63F5CD6B" w14:textId="0AC0217F" w:rsidR="00086903" w:rsidRPr="00DF4708" w:rsidRDefault="00086903" w:rsidP="00086903">
            <w:pPr>
              <w:pStyle w:val="Corpsdetexte"/>
              <w:spacing w:after="0"/>
            </w:pPr>
            <w:r>
              <w:t>Backspace + Enter + B</w:t>
            </w:r>
          </w:p>
        </w:tc>
      </w:tr>
      <w:tr w:rsidR="00086903" w:rsidRPr="00C67D18" w14:paraId="18ECE883" w14:textId="77777777" w:rsidTr="2469B250">
        <w:trPr>
          <w:trHeight w:val="360"/>
        </w:trPr>
        <w:tc>
          <w:tcPr>
            <w:tcW w:w="4045" w:type="dxa"/>
            <w:vAlign w:val="center"/>
          </w:tcPr>
          <w:p w14:paraId="5F52AEF7" w14:textId="07D1B58B" w:rsidR="00086903" w:rsidRPr="00DF4708" w:rsidRDefault="00086903" w:rsidP="00086903">
            <w:pPr>
              <w:pStyle w:val="Corpsdetexte"/>
              <w:spacing w:after="0"/>
            </w:pPr>
            <w:r>
              <w:t>Open NFB Newsline</w:t>
            </w:r>
          </w:p>
        </w:tc>
        <w:tc>
          <w:tcPr>
            <w:tcW w:w="4585" w:type="dxa"/>
            <w:vAlign w:val="center"/>
          </w:tcPr>
          <w:p w14:paraId="020F1D8A" w14:textId="132E5603" w:rsidR="00086903" w:rsidRPr="00DF4708" w:rsidRDefault="00086903" w:rsidP="00086903">
            <w:pPr>
              <w:pStyle w:val="Corpsdetexte"/>
              <w:spacing w:after="0"/>
            </w:pPr>
            <w:r>
              <w:t>Backspace + Enter + W</w:t>
            </w:r>
          </w:p>
        </w:tc>
      </w:tr>
      <w:tr w:rsidR="00086903" w:rsidRPr="00C67D18" w14:paraId="539D3109" w14:textId="77777777" w:rsidTr="2469B250">
        <w:trPr>
          <w:trHeight w:val="360"/>
        </w:trPr>
        <w:tc>
          <w:tcPr>
            <w:tcW w:w="4045" w:type="dxa"/>
            <w:vAlign w:val="center"/>
          </w:tcPr>
          <w:p w14:paraId="4E857838" w14:textId="73A673A0" w:rsidR="00086903" w:rsidRPr="00DF4708" w:rsidRDefault="00086903" w:rsidP="00086903">
            <w:pPr>
              <w:pStyle w:val="Corpsdetexte"/>
              <w:spacing w:after="0"/>
            </w:pPr>
            <w:r>
              <w:lastRenderedPageBreak/>
              <w:t>Open NLS Bard</w:t>
            </w:r>
          </w:p>
        </w:tc>
        <w:tc>
          <w:tcPr>
            <w:tcW w:w="4585" w:type="dxa"/>
            <w:vAlign w:val="center"/>
          </w:tcPr>
          <w:p w14:paraId="7161E50E" w14:textId="53AEA65A" w:rsidR="00086903" w:rsidRPr="00DF4708" w:rsidRDefault="00086903" w:rsidP="00086903">
            <w:pPr>
              <w:pStyle w:val="Corpsdetexte"/>
              <w:spacing w:after="0"/>
            </w:pPr>
            <w:r>
              <w:t>Backspace + Enter + N</w:t>
            </w:r>
          </w:p>
        </w:tc>
      </w:tr>
    </w:tbl>
    <w:p w14:paraId="2C0C01FE" w14:textId="77777777" w:rsidR="004A67A2" w:rsidRPr="00C67D18" w:rsidRDefault="004A67A2" w:rsidP="004A67A2"/>
    <w:p w14:paraId="63B5379A" w14:textId="77777777"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KeyPad Commands</w:t>
      </w:r>
    </w:p>
    <w:tbl>
      <w:tblPr>
        <w:tblStyle w:val="Grilledutableau"/>
        <w:tblW w:w="0" w:type="auto"/>
        <w:tblLook w:val="04A0" w:firstRow="1" w:lastRow="0" w:firstColumn="1" w:lastColumn="0" w:noHBand="0" w:noVBand="1"/>
      </w:tblPr>
      <w:tblGrid>
        <w:gridCol w:w="4287"/>
        <w:gridCol w:w="4343"/>
      </w:tblGrid>
      <w:tr w:rsidR="004A67A2" w:rsidRPr="00C67D18" w14:paraId="74E969A0" w14:textId="77777777" w:rsidTr="002A58D7">
        <w:trPr>
          <w:trHeight w:val="432"/>
          <w:tblHeader/>
        </w:trPr>
        <w:tc>
          <w:tcPr>
            <w:tcW w:w="4287" w:type="dxa"/>
            <w:vAlign w:val="center"/>
          </w:tcPr>
          <w:p w14:paraId="3A2306FB"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343" w:type="dxa"/>
            <w:vAlign w:val="center"/>
          </w:tcPr>
          <w:p w14:paraId="6CCFA492"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0D3D4642" w14:textId="77777777" w:rsidTr="002A58D7">
        <w:trPr>
          <w:trHeight w:val="360"/>
        </w:trPr>
        <w:tc>
          <w:tcPr>
            <w:tcW w:w="4287" w:type="dxa"/>
            <w:vAlign w:val="center"/>
          </w:tcPr>
          <w:p w14:paraId="3986113E" w14:textId="77777777" w:rsidR="004A67A2" w:rsidRPr="00C67D18" w:rsidRDefault="004A67A2" w:rsidP="002A58D7">
            <w:pPr>
              <w:pStyle w:val="Corpsdetexte"/>
              <w:spacing w:after="0"/>
            </w:pPr>
            <w:r w:rsidRPr="00C67D18">
              <w:t>Activate edit mode</w:t>
            </w:r>
          </w:p>
        </w:tc>
        <w:tc>
          <w:tcPr>
            <w:tcW w:w="4343" w:type="dxa"/>
            <w:vAlign w:val="center"/>
          </w:tcPr>
          <w:p w14:paraId="67504393" w14:textId="77777777" w:rsidR="004A67A2" w:rsidRPr="00C67D18" w:rsidRDefault="004A67A2" w:rsidP="002A58D7">
            <w:pPr>
              <w:pStyle w:val="Corpsdetexte"/>
              <w:spacing w:after="0"/>
            </w:pPr>
            <w:r w:rsidRPr="00C67D18">
              <w:t>Enter or a cursor routing key</w:t>
            </w:r>
          </w:p>
        </w:tc>
      </w:tr>
      <w:tr w:rsidR="004A67A2" w:rsidRPr="00C67D18" w14:paraId="18285ABC" w14:textId="77777777" w:rsidTr="002A58D7">
        <w:trPr>
          <w:trHeight w:val="360"/>
        </w:trPr>
        <w:tc>
          <w:tcPr>
            <w:tcW w:w="4287" w:type="dxa"/>
            <w:vAlign w:val="center"/>
          </w:tcPr>
          <w:p w14:paraId="02BCFC04" w14:textId="77777777" w:rsidR="004A67A2" w:rsidRPr="00C67D18" w:rsidRDefault="004A67A2" w:rsidP="002A58D7">
            <w:pPr>
              <w:pStyle w:val="Corpsdetexte"/>
              <w:spacing w:after="0"/>
            </w:pPr>
            <w:r w:rsidRPr="00C67D18">
              <w:t>Leave edit mode</w:t>
            </w:r>
          </w:p>
        </w:tc>
        <w:tc>
          <w:tcPr>
            <w:tcW w:w="4343" w:type="dxa"/>
            <w:vAlign w:val="center"/>
          </w:tcPr>
          <w:p w14:paraId="271CD51C" w14:textId="77777777" w:rsidR="004A67A2" w:rsidRPr="00C67D18" w:rsidRDefault="004A67A2" w:rsidP="002A58D7">
            <w:pPr>
              <w:pStyle w:val="Corpsdetexte"/>
              <w:spacing w:after="0"/>
            </w:pPr>
            <w:r w:rsidRPr="00C67D18">
              <w:t>Space + E</w:t>
            </w:r>
          </w:p>
        </w:tc>
      </w:tr>
      <w:tr w:rsidR="004A67A2" w:rsidRPr="00C67D18" w14:paraId="7B4F3F9D" w14:textId="77777777" w:rsidTr="002A58D7">
        <w:trPr>
          <w:trHeight w:val="360"/>
        </w:trPr>
        <w:tc>
          <w:tcPr>
            <w:tcW w:w="4287" w:type="dxa"/>
            <w:vAlign w:val="center"/>
          </w:tcPr>
          <w:p w14:paraId="5F2D9452" w14:textId="77777777" w:rsidR="004A67A2" w:rsidRPr="00C67D18" w:rsidRDefault="004A67A2" w:rsidP="002A58D7">
            <w:pPr>
              <w:pStyle w:val="Corpsdetexte"/>
              <w:spacing w:after="0"/>
            </w:pPr>
            <w:r w:rsidRPr="00C67D18">
              <w:t>Create file</w:t>
            </w:r>
          </w:p>
        </w:tc>
        <w:tc>
          <w:tcPr>
            <w:tcW w:w="4343" w:type="dxa"/>
            <w:vAlign w:val="center"/>
          </w:tcPr>
          <w:p w14:paraId="729FE634" w14:textId="77777777" w:rsidR="004A67A2" w:rsidRPr="00C67D18" w:rsidRDefault="004A67A2" w:rsidP="002A58D7">
            <w:pPr>
              <w:pStyle w:val="Corpsdetexte"/>
              <w:spacing w:after="0"/>
            </w:pPr>
            <w:r w:rsidRPr="00C67D18">
              <w:t>Backspace + N</w:t>
            </w:r>
          </w:p>
        </w:tc>
      </w:tr>
      <w:tr w:rsidR="004A67A2" w:rsidRPr="00C67D18" w14:paraId="580B7DE3" w14:textId="77777777" w:rsidTr="002A58D7">
        <w:trPr>
          <w:trHeight w:val="360"/>
        </w:trPr>
        <w:tc>
          <w:tcPr>
            <w:tcW w:w="4287" w:type="dxa"/>
            <w:vAlign w:val="center"/>
          </w:tcPr>
          <w:p w14:paraId="2A486B70" w14:textId="77777777" w:rsidR="004A67A2" w:rsidRPr="00C67D18" w:rsidRDefault="004A67A2" w:rsidP="002A58D7">
            <w:pPr>
              <w:pStyle w:val="Corpsdetexte"/>
              <w:spacing w:after="0"/>
            </w:pPr>
            <w:r w:rsidRPr="00C67D18">
              <w:t>Open file</w:t>
            </w:r>
          </w:p>
        </w:tc>
        <w:tc>
          <w:tcPr>
            <w:tcW w:w="4343" w:type="dxa"/>
            <w:vAlign w:val="center"/>
          </w:tcPr>
          <w:p w14:paraId="374E75D7" w14:textId="77777777" w:rsidR="004A67A2" w:rsidRPr="00C67D18" w:rsidRDefault="004A67A2" w:rsidP="002A58D7">
            <w:pPr>
              <w:pStyle w:val="Corpsdetexte"/>
              <w:spacing w:after="0"/>
            </w:pPr>
            <w:r w:rsidRPr="00C67D18">
              <w:t>Backspace + O</w:t>
            </w:r>
          </w:p>
        </w:tc>
      </w:tr>
      <w:tr w:rsidR="000E78DA" w:rsidRPr="00C67D18" w14:paraId="6FE62159" w14:textId="77777777" w:rsidTr="002A58D7">
        <w:trPr>
          <w:trHeight w:val="360"/>
        </w:trPr>
        <w:tc>
          <w:tcPr>
            <w:tcW w:w="4287" w:type="dxa"/>
            <w:vAlign w:val="center"/>
          </w:tcPr>
          <w:p w14:paraId="4BE963ED" w14:textId="77777777" w:rsidR="000E78DA" w:rsidRPr="00C67D18" w:rsidRDefault="000E78DA" w:rsidP="000E78DA">
            <w:pPr>
              <w:pStyle w:val="Corpsdetexte"/>
              <w:spacing w:after="0"/>
            </w:pPr>
            <w:r w:rsidRPr="00C67D18">
              <w:t>Save</w:t>
            </w:r>
          </w:p>
        </w:tc>
        <w:tc>
          <w:tcPr>
            <w:tcW w:w="4343" w:type="dxa"/>
            <w:vAlign w:val="center"/>
          </w:tcPr>
          <w:p w14:paraId="53AB5B9B" w14:textId="77777777" w:rsidR="000E78DA" w:rsidRPr="00C67D18" w:rsidRDefault="000E78DA" w:rsidP="000E78DA">
            <w:pPr>
              <w:pStyle w:val="Corpsdetexte"/>
              <w:spacing w:after="0"/>
            </w:pPr>
            <w:r w:rsidRPr="00C67D18">
              <w:t>Space + S</w:t>
            </w:r>
          </w:p>
        </w:tc>
      </w:tr>
      <w:tr w:rsidR="000E78DA" w:rsidRPr="00C67D18" w14:paraId="4251D638" w14:textId="77777777" w:rsidTr="002A58D7">
        <w:trPr>
          <w:trHeight w:val="360"/>
        </w:trPr>
        <w:tc>
          <w:tcPr>
            <w:tcW w:w="4287" w:type="dxa"/>
            <w:vAlign w:val="center"/>
          </w:tcPr>
          <w:p w14:paraId="6A9A3D94" w14:textId="77777777" w:rsidR="000E78DA" w:rsidRPr="00C67D18" w:rsidRDefault="000E78DA" w:rsidP="000E78DA">
            <w:pPr>
              <w:pStyle w:val="Corpsdetexte"/>
              <w:spacing w:after="0"/>
            </w:pPr>
            <w:r w:rsidRPr="00C67D18">
              <w:t>Save as</w:t>
            </w:r>
          </w:p>
        </w:tc>
        <w:tc>
          <w:tcPr>
            <w:tcW w:w="4343" w:type="dxa"/>
            <w:vAlign w:val="center"/>
          </w:tcPr>
          <w:p w14:paraId="3A39467C" w14:textId="77777777" w:rsidR="000E78DA" w:rsidRPr="00C67D18" w:rsidRDefault="000E78DA" w:rsidP="000E78DA">
            <w:pPr>
              <w:pStyle w:val="Corpsdetexte"/>
              <w:spacing w:after="0"/>
            </w:pPr>
            <w:r w:rsidRPr="00C67D18">
              <w:t>Backspace + S</w:t>
            </w:r>
          </w:p>
        </w:tc>
      </w:tr>
      <w:tr w:rsidR="000E78DA" w:rsidRPr="00C67D18" w14:paraId="23E901FD" w14:textId="77777777" w:rsidTr="002A58D7">
        <w:trPr>
          <w:trHeight w:val="360"/>
        </w:trPr>
        <w:tc>
          <w:tcPr>
            <w:tcW w:w="4287" w:type="dxa"/>
            <w:vAlign w:val="center"/>
          </w:tcPr>
          <w:p w14:paraId="5893EDA5" w14:textId="77777777" w:rsidR="000E78DA" w:rsidRPr="00C67D18" w:rsidRDefault="000E78DA" w:rsidP="000E78DA">
            <w:pPr>
              <w:pStyle w:val="Corpsdetexte"/>
              <w:spacing w:after="0"/>
            </w:pPr>
            <w:r w:rsidRPr="00C67D18">
              <w:t xml:space="preserve">Find </w:t>
            </w:r>
          </w:p>
        </w:tc>
        <w:tc>
          <w:tcPr>
            <w:tcW w:w="4343" w:type="dxa"/>
            <w:vAlign w:val="center"/>
          </w:tcPr>
          <w:p w14:paraId="3E10C1D6" w14:textId="77777777" w:rsidR="000E78DA" w:rsidRPr="00C67D18" w:rsidRDefault="000E78DA" w:rsidP="000E78DA">
            <w:pPr>
              <w:pStyle w:val="Corpsdetexte"/>
              <w:spacing w:after="0"/>
            </w:pPr>
            <w:r w:rsidRPr="00C67D18">
              <w:t>Space + F</w:t>
            </w:r>
          </w:p>
        </w:tc>
      </w:tr>
      <w:tr w:rsidR="000E78DA" w:rsidRPr="00C67D18" w14:paraId="05023CAC" w14:textId="77777777" w:rsidTr="002A58D7">
        <w:trPr>
          <w:trHeight w:val="360"/>
        </w:trPr>
        <w:tc>
          <w:tcPr>
            <w:tcW w:w="4287" w:type="dxa"/>
            <w:vAlign w:val="center"/>
          </w:tcPr>
          <w:p w14:paraId="3CFE192F" w14:textId="77777777" w:rsidR="000E78DA" w:rsidRPr="00C67D18" w:rsidRDefault="000E78DA" w:rsidP="000E78DA">
            <w:pPr>
              <w:pStyle w:val="Corpsdetexte"/>
              <w:spacing w:after="0"/>
            </w:pPr>
            <w:r w:rsidRPr="00C67D18">
              <w:t>Find next</w:t>
            </w:r>
          </w:p>
        </w:tc>
        <w:tc>
          <w:tcPr>
            <w:tcW w:w="4343" w:type="dxa"/>
            <w:vAlign w:val="center"/>
          </w:tcPr>
          <w:p w14:paraId="7B18E47B" w14:textId="77777777" w:rsidR="000E78DA" w:rsidRPr="00C67D18" w:rsidRDefault="000E78DA" w:rsidP="000E78DA">
            <w:pPr>
              <w:pStyle w:val="Corpsdetexte"/>
              <w:spacing w:after="0"/>
            </w:pPr>
            <w:r w:rsidRPr="00C67D18">
              <w:t>Space + N</w:t>
            </w:r>
          </w:p>
        </w:tc>
      </w:tr>
      <w:tr w:rsidR="000E78DA" w:rsidRPr="00C67D18" w14:paraId="66D4E134" w14:textId="77777777" w:rsidTr="002A58D7">
        <w:trPr>
          <w:trHeight w:val="360"/>
        </w:trPr>
        <w:tc>
          <w:tcPr>
            <w:tcW w:w="4287" w:type="dxa"/>
            <w:vAlign w:val="center"/>
          </w:tcPr>
          <w:p w14:paraId="41DE3ADF" w14:textId="77777777" w:rsidR="000E78DA" w:rsidRPr="00C67D18" w:rsidRDefault="000E78DA" w:rsidP="000E78DA">
            <w:pPr>
              <w:pStyle w:val="Corpsdetexte"/>
              <w:spacing w:after="0"/>
            </w:pPr>
            <w:r w:rsidRPr="00C67D18">
              <w:t>Find previous</w:t>
            </w:r>
          </w:p>
        </w:tc>
        <w:tc>
          <w:tcPr>
            <w:tcW w:w="4343" w:type="dxa"/>
            <w:vAlign w:val="center"/>
          </w:tcPr>
          <w:p w14:paraId="0585532F" w14:textId="77777777" w:rsidR="000E78DA" w:rsidRPr="00C67D18" w:rsidRDefault="000E78DA" w:rsidP="000E78DA">
            <w:pPr>
              <w:pStyle w:val="Corpsdetexte"/>
              <w:spacing w:after="0"/>
            </w:pPr>
            <w:r w:rsidRPr="00C67D18">
              <w:t>Space + P</w:t>
            </w:r>
          </w:p>
        </w:tc>
      </w:tr>
      <w:tr w:rsidR="000E78DA" w:rsidRPr="00C67D18" w14:paraId="3B98B398" w14:textId="77777777" w:rsidTr="002A58D7">
        <w:trPr>
          <w:trHeight w:val="360"/>
        </w:trPr>
        <w:tc>
          <w:tcPr>
            <w:tcW w:w="4287" w:type="dxa"/>
            <w:vAlign w:val="center"/>
          </w:tcPr>
          <w:p w14:paraId="0FD06B66" w14:textId="77777777" w:rsidR="000E78DA" w:rsidRPr="00C67D18" w:rsidRDefault="000E78DA" w:rsidP="000E78DA">
            <w:pPr>
              <w:pStyle w:val="Corpsdetexte"/>
              <w:spacing w:after="0"/>
            </w:pPr>
            <w:r w:rsidRPr="00C67D18">
              <w:t>Replace</w:t>
            </w:r>
          </w:p>
        </w:tc>
        <w:tc>
          <w:tcPr>
            <w:tcW w:w="4343" w:type="dxa"/>
            <w:vAlign w:val="center"/>
          </w:tcPr>
          <w:p w14:paraId="49B4E3EC" w14:textId="77777777" w:rsidR="000E78DA" w:rsidRPr="00C67D18" w:rsidRDefault="000E78DA" w:rsidP="000E78DA">
            <w:pPr>
              <w:pStyle w:val="Corpsdetexte"/>
              <w:spacing w:after="0"/>
            </w:pPr>
            <w:r w:rsidRPr="00C67D18">
              <w:t>Backspace + F</w:t>
            </w:r>
          </w:p>
        </w:tc>
      </w:tr>
      <w:tr w:rsidR="000E78DA" w:rsidRPr="00C67D18" w14:paraId="6CAD7A0E" w14:textId="77777777" w:rsidTr="002A58D7">
        <w:trPr>
          <w:trHeight w:val="360"/>
        </w:trPr>
        <w:tc>
          <w:tcPr>
            <w:tcW w:w="4287" w:type="dxa"/>
            <w:vAlign w:val="center"/>
          </w:tcPr>
          <w:p w14:paraId="6C2EA668" w14:textId="77777777" w:rsidR="000E78DA" w:rsidRPr="00C67D18" w:rsidRDefault="000E78DA" w:rsidP="000E78DA">
            <w:pPr>
              <w:pStyle w:val="Corpsdetexte"/>
              <w:spacing w:after="0"/>
            </w:pPr>
            <w:r w:rsidRPr="00C67D18">
              <w:t>Start/Stop selection</w:t>
            </w:r>
          </w:p>
        </w:tc>
        <w:tc>
          <w:tcPr>
            <w:tcW w:w="4343" w:type="dxa"/>
            <w:vAlign w:val="center"/>
          </w:tcPr>
          <w:p w14:paraId="54B2DBF7" w14:textId="77777777" w:rsidR="000E78DA" w:rsidRPr="00C67D18" w:rsidRDefault="000E78DA" w:rsidP="000E78DA">
            <w:pPr>
              <w:pStyle w:val="Corpsdetexte"/>
              <w:spacing w:after="0"/>
            </w:pPr>
            <w:r w:rsidRPr="00C67D18">
              <w:t>Enter + S</w:t>
            </w:r>
          </w:p>
        </w:tc>
      </w:tr>
      <w:tr w:rsidR="000E78DA" w:rsidRPr="00C67D18" w14:paraId="18668EB2" w14:textId="77777777" w:rsidTr="002A58D7">
        <w:trPr>
          <w:trHeight w:val="360"/>
        </w:trPr>
        <w:tc>
          <w:tcPr>
            <w:tcW w:w="4287" w:type="dxa"/>
            <w:vAlign w:val="center"/>
          </w:tcPr>
          <w:p w14:paraId="5630576E" w14:textId="77777777" w:rsidR="000E78DA" w:rsidRPr="00C67D18" w:rsidRDefault="000E78DA" w:rsidP="000E78DA">
            <w:pPr>
              <w:pStyle w:val="Corpsdetexte"/>
              <w:spacing w:after="0"/>
            </w:pPr>
            <w:r w:rsidRPr="00C67D18">
              <w:t xml:space="preserve">Select all </w:t>
            </w:r>
          </w:p>
        </w:tc>
        <w:tc>
          <w:tcPr>
            <w:tcW w:w="4343" w:type="dxa"/>
            <w:vAlign w:val="center"/>
          </w:tcPr>
          <w:p w14:paraId="179709FB" w14:textId="77777777" w:rsidR="000E78DA" w:rsidRPr="00C67D18" w:rsidRDefault="000E78DA" w:rsidP="000E78DA">
            <w:pPr>
              <w:pStyle w:val="Corpsdetexte"/>
              <w:spacing w:after="0"/>
            </w:pPr>
            <w:r w:rsidRPr="00C67D18">
              <w:t>Enter + Dots 1-2-3-4-5-6</w:t>
            </w:r>
          </w:p>
        </w:tc>
      </w:tr>
      <w:tr w:rsidR="000E78DA" w:rsidRPr="00C67D18" w14:paraId="08AC0D0C" w14:textId="77777777" w:rsidTr="002A58D7">
        <w:trPr>
          <w:trHeight w:val="360"/>
        </w:trPr>
        <w:tc>
          <w:tcPr>
            <w:tcW w:w="4287" w:type="dxa"/>
            <w:vAlign w:val="center"/>
          </w:tcPr>
          <w:p w14:paraId="317CF218" w14:textId="77777777" w:rsidR="000E78DA" w:rsidRPr="00C67D18" w:rsidRDefault="000E78DA" w:rsidP="000E78DA">
            <w:pPr>
              <w:pStyle w:val="Corpsdetexte"/>
              <w:spacing w:after="0"/>
            </w:pPr>
            <w:r w:rsidRPr="00C67D18">
              <w:t>Copy</w:t>
            </w:r>
          </w:p>
        </w:tc>
        <w:tc>
          <w:tcPr>
            <w:tcW w:w="4343" w:type="dxa"/>
            <w:vAlign w:val="center"/>
          </w:tcPr>
          <w:p w14:paraId="21605BBC" w14:textId="77777777" w:rsidR="000E78DA" w:rsidRPr="00C67D18" w:rsidRDefault="000E78DA" w:rsidP="000E78DA">
            <w:pPr>
              <w:pStyle w:val="Corpsdetexte"/>
              <w:spacing w:after="0"/>
            </w:pPr>
            <w:r w:rsidRPr="00C67D18">
              <w:t>Backspace + Y</w:t>
            </w:r>
          </w:p>
        </w:tc>
      </w:tr>
      <w:tr w:rsidR="000E78DA" w:rsidRPr="00C67D18" w14:paraId="1DB42763" w14:textId="77777777" w:rsidTr="002A58D7">
        <w:trPr>
          <w:trHeight w:val="360"/>
        </w:trPr>
        <w:tc>
          <w:tcPr>
            <w:tcW w:w="4287" w:type="dxa"/>
            <w:vAlign w:val="center"/>
          </w:tcPr>
          <w:p w14:paraId="4B7D3F5A" w14:textId="77777777" w:rsidR="000E78DA" w:rsidRPr="00C67D18" w:rsidRDefault="000E78DA" w:rsidP="000E78DA">
            <w:pPr>
              <w:pStyle w:val="Corpsdetexte"/>
              <w:spacing w:after="0"/>
            </w:pPr>
            <w:r w:rsidRPr="00C67D18">
              <w:t>Cut</w:t>
            </w:r>
          </w:p>
        </w:tc>
        <w:tc>
          <w:tcPr>
            <w:tcW w:w="4343" w:type="dxa"/>
            <w:vAlign w:val="center"/>
          </w:tcPr>
          <w:p w14:paraId="1EF4502A" w14:textId="77777777" w:rsidR="000E78DA" w:rsidRPr="00C67D18" w:rsidRDefault="000E78DA" w:rsidP="000E78DA">
            <w:pPr>
              <w:pStyle w:val="Corpsdetexte"/>
              <w:spacing w:after="0"/>
            </w:pPr>
            <w:r w:rsidRPr="00C67D18">
              <w:t>Backspace + X</w:t>
            </w:r>
          </w:p>
        </w:tc>
      </w:tr>
      <w:tr w:rsidR="000E78DA" w:rsidRPr="00C67D18" w14:paraId="483B77FB" w14:textId="77777777" w:rsidTr="002A58D7">
        <w:trPr>
          <w:trHeight w:val="360"/>
        </w:trPr>
        <w:tc>
          <w:tcPr>
            <w:tcW w:w="4287" w:type="dxa"/>
            <w:vAlign w:val="center"/>
          </w:tcPr>
          <w:p w14:paraId="2357C96C" w14:textId="77777777" w:rsidR="000E78DA" w:rsidRPr="00C67D18" w:rsidRDefault="000E78DA" w:rsidP="000E78DA">
            <w:pPr>
              <w:pStyle w:val="Corpsdetexte"/>
              <w:spacing w:after="0"/>
            </w:pPr>
            <w:r w:rsidRPr="00C67D18">
              <w:t>Paste</w:t>
            </w:r>
          </w:p>
        </w:tc>
        <w:tc>
          <w:tcPr>
            <w:tcW w:w="4343" w:type="dxa"/>
            <w:vAlign w:val="center"/>
          </w:tcPr>
          <w:p w14:paraId="79D70082" w14:textId="77777777" w:rsidR="000E78DA" w:rsidRPr="00C67D18" w:rsidRDefault="000E78DA" w:rsidP="000E78DA">
            <w:pPr>
              <w:pStyle w:val="Corpsdetexte"/>
              <w:spacing w:after="0"/>
            </w:pPr>
            <w:r w:rsidRPr="00C67D18">
              <w:t>Backspace + V</w:t>
            </w:r>
          </w:p>
        </w:tc>
      </w:tr>
      <w:tr w:rsidR="000E78DA" w:rsidRPr="00C67D18" w14:paraId="71FE954F" w14:textId="77777777" w:rsidTr="002A58D7">
        <w:trPr>
          <w:trHeight w:val="360"/>
        </w:trPr>
        <w:tc>
          <w:tcPr>
            <w:tcW w:w="4287" w:type="dxa"/>
            <w:vAlign w:val="center"/>
          </w:tcPr>
          <w:p w14:paraId="2C76C2A9" w14:textId="77777777" w:rsidR="000E78DA" w:rsidRPr="00C67D18" w:rsidRDefault="000E78DA" w:rsidP="000E78DA">
            <w:pPr>
              <w:pStyle w:val="Corpsdetexte"/>
              <w:spacing w:after="0"/>
            </w:pPr>
            <w:r w:rsidRPr="00C67D18">
              <w:t>Delete previous word</w:t>
            </w:r>
          </w:p>
        </w:tc>
        <w:tc>
          <w:tcPr>
            <w:tcW w:w="4343" w:type="dxa"/>
            <w:vAlign w:val="center"/>
          </w:tcPr>
          <w:p w14:paraId="63168524" w14:textId="77777777" w:rsidR="000E78DA" w:rsidRPr="00C67D18" w:rsidRDefault="000E78DA" w:rsidP="000E78DA">
            <w:pPr>
              <w:pStyle w:val="Corpsdetexte"/>
              <w:spacing w:after="0"/>
            </w:pPr>
            <w:r w:rsidRPr="00C67D18">
              <w:t>Backspace + Dot 2</w:t>
            </w:r>
          </w:p>
        </w:tc>
      </w:tr>
      <w:tr w:rsidR="000E78DA" w:rsidRPr="00C67D18" w14:paraId="00C2F189" w14:textId="77777777" w:rsidTr="002A58D7">
        <w:trPr>
          <w:trHeight w:val="360"/>
        </w:trPr>
        <w:tc>
          <w:tcPr>
            <w:tcW w:w="4287" w:type="dxa"/>
            <w:vAlign w:val="center"/>
          </w:tcPr>
          <w:p w14:paraId="4EB2F2BB" w14:textId="77777777" w:rsidR="000E78DA" w:rsidRPr="00C67D18" w:rsidRDefault="000E78DA" w:rsidP="000E78DA">
            <w:pPr>
              <w:pStyle w:val="Corpsdetexte"/>
              <w:spacing w:after="0"/>
            </w:pPr>
            <w:r w:rsidRPr="00C67D18">
              <w:t>Delete current word</w:t>
            </w:r>
          </w:p>
        </w:tc>
        <w:tc>
          <w:tcPr>
            <w:tcW w:w="4343" w:type="dxa"/>
            <w:vAlign w:val="center"/>
          </w:tcPr>
          <w:p w14:paraId="4216D3AA" w14:textId="77777777" w:rsidR="000E78DA" w:rsidRPr="00C67D18" w:rsidRDefault="000E78DA" w:rsidP="000E78DA">
            <w:pPr>
              <w:pStyle w:val="Corpsdetexte"/>
              <w:spacing w:after="0"/>
            </w:pPr>
            <w:r w:rsidRPr="00C67D18">
              <w:t>Backspace + Dots 2-5</w:t>
            </w:r>
          </w:p>
        </w:tc>
      </w:tr>
      <w:tr w:rsidR="000E78DA" w:rsidRPr="00C67D18" w14:paraId="56CCCB84" w14:textId="77777777" w:rsidTr="002A58D7">
        <w:trPr>
          <w:trHeight w:val="360"/>
        </w:trPr>
        <w:tc>
          <w:tcPr>
            <w:tcW w:w="4287" w:type="dxa"/>
          </w:tcPr>
          <w:p w14:paraId="51B8C0E7" w14:textId="77777777" w:rsidR="000E78DA" w:rsidRPr="00C67D18" w:rsidRDefault="000E78DA" w:rsidP="000E78DA">
            <w:pPr>
              <w:pStyle w:val="Corpsdetexte"/>
              <w:spacing w:after="0"/>
            </w:pPr>
            <w:r w:rsidRPr="00C67D18">
              <w:t>Delete previous character</w:t>
            </w:r>
          </w:p>
        </w:tc>
        <w:tc>
          <w:tcPr>
            <w:tcW w:w="4343" w:type="dxa"/>
          </w:tcPr>
          <w:p w14:paraId="37CD373C" w14:textId="77777777" w:rsidR="000E78DA" w:rsidRPr="00C67D18" w:rsidRDefault="000E78DA" w:rsidP="000E78DA">
            <w:pPr>
              <w:pStyle w:val="Corpsdetexte"/>
              <w:spacing w:after="0"/>
            </w:pPr>
            <w:r w:rsidRPr="00C67D18">
              <w:t xml:space="preserve">Backspace </w:t>
            </w:r>
          </w:p>
        </w:tc>
      </w:tr>
      <w:tr w:rsidR="000E78DA" w:rsidRPr="00C67D18" w14:paraId="13C3ED86" w14:textId="77777777" w:rsidTr="002A58D7">
        <w:trPr>
          <w:trHeight w:val="360"/>
        </w:trPr>
        <w:tc>
          <w:tcPr>
            <w:tcW w:w="4287" w:type="dxa"/>
            <w:vAlign w:val="center"/>
          </w:tcPr>
          <w:p w14:paraId="09A8752D" w14:textId="77777777" w:rsidR="000E78DA" w:rsidRPr="00C67D18" w:rsidRDefault="000E78DA" w:rsidP="000E78DA">
            <w:pPr>
              <w:pStyle w:val="Corpsdetexte"/>
              <w:spacing w:after="0"/>
            </w:pPr>
            <w:r w:rsidRPr="00C67D18">
              <w:t>Move to next edit box while editing</w:t>
            </w:r>
          </w:p>
        </w:tc>
        <w:tc>
          <w:tcPr>
            <w:tcW w:w="4343" w:type="dxa"/>
            <w:vAlign w:val="center"/>
          </w:tcPr>
          <w:p w14:paraId="1EA3FA3E" w14:textId="77777777" w:rsidR="000E78DA" w:rsidRPr="00C67D18" w:rsidRDefault="000E78DA" w:rsidP="000E78DA">
            <w:pPr>
              <w:pStyle w:val="Corpsdetexte"/>
              <w:spacing w:after="0"/>
            </w:pPr>
            <w:r w:rsidRPr="00C67D18">
              <w:t xml:space="preserve">Enter </w:t>
            </w:r>
          </w:p>
        </w:tc>
      </w:tr>
      <w:tr w:rsidR="000E78DA" w:rsidRPr="00C67D18" w14:paraId="36F3BB7E" w14:textId="77777777" w:rsidTr="002A58D7">
        <w:trPr>
          <w:trHeight w:val="360"/>
        </w:trPr>
        <w:tc>
          <w:tcPr>
            <w:tcW w:w="4287" w:type="dxa"/>
            <w:vAlign w:val="center"/>
          </w:tcPr>
          <w:p w14:paraId="5E7BEEB7" w14:textId="77777777" w:rsidR="000E78DA" w:rsidRPr="00C67D18" w:rsidRDefault="000E78DA" w:rsidP="000E78DA">
            <w:pPr>
              <w:pStyle w:val="Corpsdetexte"/>
              <w:spacing w:after="0"/>
            </w:pPr>
            <w:r w:rsidRPr="00C67D18">
              <w:t>Move to next edit box without editing</w:t>
            </w:r>
          </w:p>
        </w:tc>
        <w:tc>
          <w:tcPr>
            <w:tcW w:w="4343" w:type="dxa"/>
            <w:vAlign w:val="center"/>
          </w:tcPr>
          <w:p w14:paraId="5381D5CB" w14:textId="77777777" w:rsidR="000E78DA" w:rsidRPr="00C67D18" w:rsidRDefault="000E78DA" w:rsidP="000E78DA">
            <w:pPr>
              <w:pStyle w:val="Corpsdetexte"/>
              <w:spacing w:after="0"/>
            </w:pPr>
            <w:r w:rsidRPr="00C67D18">
              <w:t>Next thumb key</w:t>
            </w:r>
          </w:p>
        </w:tc>
      </w:tr>
      <w:tr w:rsidR="000E78DA" w:rsidRPr="00C67D18" w14:paraId="30E2151A" w14:textId="77777777" w:rsidTr="002A58D7">
        <w:trPr>
          <w:trHeight w:val="360"/>
        </w:trPr>
        <w:tc>
          <w:tcPr>
            <w:tcW w:w="4287" w:type="dxa"/>
            <w:vAlign w:val="center"/>
          </w:tcPr>
          <w:p w14:paraId="3F6C9615" w14:textId="77777777" w:rsidR="000E78DA" w:rsidRPr="00C67D18" w:rsidRDefault="000E78DA" w:rsidP="000E78DA">
            <w:pPr>
              <w:pStyle w:val="Corpsdetexte"/>
              <w:spacing w:after="0"/>
            </w:pPr>
            <w:r w:rsidRPr="00C67D18">
              <w:t>Move to previous edit box without editing</w:t>
            </w:r>
          </w:p>
        </w:tc>
        <w:tc>
          <w:tcPr>
            <w:tcW w:w="4343" w:type="dxa"/>
            <w:vAlign w:val="center"/>
          </w:tcPr>
          <w:p w14:paraId="43C67E24" w14:textId="77777777" w:rsidR="000E78DA" w:rsidRPr="00C67D18" w:rsidRDefault="000E78DA" w:rsidP="000E78DA">
            <w:pPr>
              <w:pStyle w:val="Corpsdetexte"/>
              <w:spacing w:after="0"/>
            </w:pPr>
            <w:r w:rsidRPr="00C67D18">
              <w:t>Previous thumb key</w:t>
            </w:r>
          </w:p>
        </w:tc>
      </w:tr>
      <w:tr w:rsidR="000E78DA" w:rsidRPr="00C67D18" w14:paraId="38839810" w14:textId="77777777" w:rsidTr="002A58D7">
        <w:trPr>
          <w:trHeight w:val="360"/>
        </w:trPr>
        <w:tc>
          <w:tcPr>
            <w:tcW w:w="4287" w:type="dxa"/>
            <w:vAlign w:val="center"/>
          </w:tcPr>
          <w:p w14:paraId="6C50611B" w14:textId="77777777" w:rsidR="000E78DA" w:rsidRPr="00C67D18" w:rsidRDefault="000E78DA" w:rsidP="000E78DA">
            <w:pPr>
              <w:pStyle w:val="Corpsdetexte"/>
              <w:spacing w:after="0"/>
            </w:pPr>
            <w:r w:rsidRPr="00C67D18">
              <w:t>Move insertion point to start of text field document</w:t>
            </w:r>
          </w:p>
        </w:tc>
        <w:tc>
          <w:tcPr>
            <w:tcW w:w="4343" w:type="dxa"/>
            <w:vAlign w:val="center"/>
          </w:tcPr>
          <w:p w14:paraId="62AA40C4" w14:textId="77777777" w:rsidR="000E78DA" w:rsidRPr="00C67D18" w:rsidRDefault="000E78DA" w:rsidP="000E78DA">
            <w:pPr>
              <w:pStyle w:val="Corpsdetexte"/>
              <w:spacing w:after="0"/>
            </w:pPr>
            <w:r w:rsidRPr="00C67D18">
              <w:t xml:space="preserve">Space + Dots 1-2-3 </w:t>
            </w:r>
          </w:p>
        </w:tc>
      </w:tr>
      <w:tr w:rsidR="000E78DA" w:rsidRPr="00C67D18" w14:paraId="44C9E4C3" w14:textId="77777777" w:rsidTr="002A58D7">
        <w:trPr>
          <w:trHeight w:val="360"/>
        </w:trPr>
        <w:tc>
          <w:tcPr>
            <w:tcW w:w="4287" w:type="dxa"/>
            <w:vAlign w:val="center"/>
          </w:tcPr>
          <w:p w14:paraId="2B6D7721" w14:textId="77777777" w:rsidR="000E78DA" w:rsidRPr="00C67D18" w:rsidRDefault="000E78DA" w:rsidP="000E78DA">
            <w:pPr>
              <w:pStyle w:val="Corpsdetexte"/>
              <w:spacing w:after="0"/>
            </w:pPr>
            <w:r w:rsidRPr="00C67D18">
              <w:t>Move insertion point to end of text field document</w:t>
            </w:r>
          </w:p>
        </w:tc>
        <w:tc>
          <w:tcPr>
            <w:tcW w:w="4343" w:type="dxa"/>
            <w:vAlign w:val="center"/>
          </w:tcPr>
          <w:p w14:paraId="217FF43F" w14:textId="77777777" w:rsidR="000E78DA" w:rsidRPr="00C67D18" w:rsidRDefault="000E78DA" w:rsidP="000E78DA">
            <w:pPr>
              <w:pStyle w:val="Corpsdetexte"/>
              <w:spacing w:after="0"/>
            </w:pPr>
            <w:r w:rsidRPr="00C67D18">
              <w:t xml:space="preserve">Space + Dots 4-5-6 </w:t>
            </w:r>
          </w:p>
        </w:tc>
      </w:tr>
      <w:tr w:rsidR="000E78DA" w:rsidRPr="00C67D18" w14:paraId="35488A44" w14:textId="77777777" w:rsidTr="002A58D7">
        <w:trPr>
          <w:trHeight w:val="360"/>
        </w:trPr>
        <w:tc>
          <w:tcPr>
            <w:tcW w:w="4287" w:type="dxa"/>
            <w:vAlign w:val="center"/>
          </w:tcPr>
          <w:p w14:paraId="1059D872" w14:textId="77777777" w:rsidR="000E78DA" w:rsidRPr="00C67D18" w:rsidRDefault="000E78DA" w:rsidP="000E78DA">
            <w:pPr>
              <w:pStyle w:val="Corpsdetexte"/>
              <w:spacing w:after="0"/>
            </w:pPr>
            <w:r w:rsidRPr="00C67D18">
              <w:t>Start auto-scroll</w:t>
            </w:r>
          </w:p>
        </w:tc>
        <w:tc>
          <w:tcPr>
            <w:tcW w:w="4343" w:type="dxa"/>
            <w:vAlign w:val="center"/>
          </w:tcPr>
          <w:p w14:paraId="61D14B74" w14:textId="77777777" w:rsidR="000E78DA" w:rsidRPr="00C67D18" w:rsidRDefault="000E78DA" w:rsidP="000E78DA">
            <w:pPr>
              <w:pStyle w:val="Corpsdetexte"/>
              <w:spacing w:after="0"/>
            </w:pPr>
            <w:r w:rsidRPr="00C67D18">
              <w:t>Enter + Dots 1-2-4-5-6 or C6</w:t>
            </w:r>
          </w:p>
        </w:tc>
      </w:tr>
      <w:tr w:rsidR="000E78DA" w:rsidRPr="00C67D18" w14:paraId="425CA3DE" w14:textId="77777777" w:rsidTr="002A58D7">
        <w:trPr>
          <w:trHeight w:val="360"/>
        </w:trPr>
        <w:tc>
          <w:tcPr>
            <w:tcW w:w="4287" w:type="dxa"/>
            <w:vAlign w:val="center"/>
          </w:tcPr>
          <w:p w14:paraId="3AED2679" w14:textId="77777777" w:rsidR="000E78DA" w:rsidRPr="00C67D18" w:rsidRDefault="000E78DA" w:rsidP="000E78DA">
            <w:pPr>
              <w:pStyle w:val="Corpsdetexte"/>
              <w:spacing w:after="0"/>
            </w:pPr>
            <w:r w:rsidRPr="00C67D18">
              <w:t>Increase auto-scroll speed</w:t>
            </w:r>
          </w:p>
        </w:tc>
        <w:tc>
          <w:tcPr>
            <w:tcW w:w="4343" w:type="dxa"/>
            <w:vAlign w:val="center"/>
          </w:tcPr>
          <w:p w14:paraId="36E9CCA5" w14:textId="77777777" w:rsidR="000E78DA" w:rsidRPr="00C67D18" w:rsidRDefault="000E78DA" w:rsidP="000E78DA">
            <w:pPr>
              <w:pStyle w:val="Corpsdetexte"/>
              <w:spacing w:after="0"/>
            </w:pPr>
            <w:r w:rsidRPr="00C67D18">
              <w:t>Enter + Dot 6</w:t>
            </w:r>
          </w:p>
        </w:tc>
      </w:tr>
      <w:tr w:rsidR="000E78DA" w:rsidRPr="00C67D18" w14:paraId="40C31A6B" w14:textId="77777777" w:rsidTr="002A58D7">
        <w:trPr>
          <w:trHeight w:val="360"/>
        </w:trPr>
        <w:tc>
          <w:tcPr>
            <w:tcW w:w="4287" w:type="dxa"/>
            <w:vAlign w:val="center"/>
          </w:tcPr>
          <w:p w14:paraId="770751E3" w14:textId="77777777" w:rsidR="000E78DA" w:rsidRPr="00C67D18" w:rsidRDefault="000E78DA" w:rsidP="000E78DA">
            <w:pPr>
              <w:pStyle w:val="Corpsdetexte"/>
              <w:spacing w:after="0"/>
            </w:pPr>
            <w:r w:rsidRPr="00C67D18">
              <w:t>Decrease auto-scroll speed</w:t>
            </w:r>
          </w:p>
        </w:tc>
        <w:tc>
          <w:tcPr>
            <w:tcW w:w="4343" w:type="dxa"/>
            <w:vAlign w:val="center"/>
          </w:tcPr>
          <w:p w14:paraId="6EDD744A" w14:textId="77777777" w:rsidR="000E78DA" w:rsidRPr="00C67D18" w:rsidRDefault="000E78DA" w:rsidP="000E78DA">
            <w:pPr>
              <w:pStyle w:val="Corpsdetexte"/>
              <w:spacing w:after="0"/>
            </w:pPr>
            <w:r w:rsidRPr="00C67D18">
              <w:t>Enter + Dot 3</w:t>
            </w:r>
          </w:p>
        </w:tc>
      </w:tr>
      <w:tr w:rsidR="00C83DE4" w:rsidRPr="00C67D18" w14:paraId="1EA5FB67" w14:textId="77777777" w:rsidTr="002A58D7">
        <w:trPr>
          <w:trHeight w:val="360"/>
        </w:trPr>
        <w:tc>
          <w:tcPr>
            <w:tcW w:w="4287" w:type="dxa"/>
            <w:vAlign w:val="center"/>
          </w:tcPr>
          <w:p w14:paraId="50514FA7" w14:textId="61371B8C" w:rsidR="00C83DE4" w:rsidRPr="00C67D18" w:rsidRDefault="00C83DE4" w:rsidP="00C83DE4">
            <w:pPr>
              <w:pStyle w:val="Corpsdetexte"/>
              <w:spacing w:after="0"/>
            </w:pPr>
            <w:r w:rsidRPr="00DF4708">
              <w:t>Read all (text-to-speech feature)</w:t>
            </w:r>
          </w:p>
        </w:tc>
        <w:tc>
          <w:tcPr>
            <w:tcW w:w="4343" w:type="dxa"/>
            <w:vAlign w:val="center"/>
          </w:tcPr>
          <w:p w14:paraId="5A698F29" w14:textId="1A28BE00" w:rsidR="00C83DE4" w:rsidRPr="00C67D18" w:rsidRDefault="00C83DE4" w:rsidP="00C83DE4">
            <w:pPr>
              <w:pStyle w:val="Corpsdetexte"/>
              <w:spacing w:after="0"/>
            </w:pPr>
            <w:r w:rsidRPr="00DF4708">
              <w:t>Space + G</w:t>
            </w:r>
          </w:p>
        </w:tc>
      </w:tr>
      <w:tr w:rsidR="00C83DE4" w:rsidRPr="00C67D18" w14:paraId="4E6F7A6C" w14:textId="77777777" w:rsidTr="002A58D7">
        <w:trPr>
          <w:trHeight w:val="360"/>
        </w:trPr>
        <w:tc>
          <w:tcPr>
            <w:tcW w:w="4287" w:type="dxa"/>
            <w:vAlign w:val="center"/>
          </w:tcPr>
          <w:p w14:paraId="5C197D89" w14:textId="280DCE4F" w:rsidR="00C83DE4" w:rsidRPr="00C67D18" w:rsidRDefault="00C83DE4" w:rsidP="00C83DE4">
            <w:pPr>
              <w:pStyle w:val="Corpsdetexte"/>
              <w:spacing w:after="0"/>
            </w:pPr>
            <w:r w:rsidRPr="00DF4708">
              <w:lastRenderedPageBreak/>
              <w:t>Stop the text-to-speech</w:t>
            </w:r>
          </w:p>
        </w:tc>
        <w:tc>
          <w:tcPr>
            <w:tcW w:w="4343" w:type="dxa"/>
            <w:vAlign w:val="center"/>
          </w:tcPr>
          <w:p w14:paraId="58F1C716" w14:textId="34B06B0A" w:rsidR="00C83DE4" w:rsidRPr="00C67D18" w:rsidRDefault="00C83DE4" w:rsidP="00C83DE4">
            <w:pPr>
              <w:pStyle w:val="Corpsdetexte"/>
              <w:spacing w:after="0"/>
            </w:pPr>
            <w:r w:rsidRPr="00DF4708">
              <w:t>Backspace + Enter</w:t>
            </w:r>
          </w:p>
        </w:tc>
      </w:tr>
      <w:tr w:rsidR="00C83DE4" w:rsidRPr="00C67D18" w14:paraId="2B966484" w14:textId="77777777" w:rsidTr="002A58D7">
        <w:trPr>
          <w:trHeight w:val="360"/>
        </w:trPr>
        <w:tc>
          <w:tcPr>
            <w:tcW w:w="4287" w:type="dxa"/>
            <w:vAlign w:val="center"/>
          </w:tcPr>
          <w:p w14:paraId="17D94521" w14:textId="77777777" w:rsidR="00C83DE4" w:rsidRPr="00C67D18" w:rsidRDefault="00C83DE4" w:rsidP="00C83DE4">
            <w:pPr>
              <w:pStyle w:val="Corpsdetexte"/>
              <w:spacing w:after="0"/>
            </w:pPr>
            <w:r w:rsidRPr="00C67D18">
              <w:t xml:space="preserve">Toggle Reading mode </w:t>
            </w:r>
          </w:p>
        </w:tc>
        <w:tc>
          <w:tcPr>
            <w:tcW w:w="4343" w:type="dxa"/>
            <w:vAlign w:val="center"/>
          </w:tcPr>
          <w:p w14:paraId="053DB6B1" w14:textId="77777777" w:rsidR="00C83DE4" w:rsidRPr="00C67D18" w:rsidRDefault="00C83DE4" w:rsidP="00C83DE4">
            <w:pPr>
              <w:pStyle w:val="Corpsdetexte"/>
              <w:spacing w:after="0"/>
            </w:pPr>
            <w:r w:rsidRPr="00C67D18">
              <w:t>Space + X</w:t>
            </w:r>
          </w:p>
        </w:tc>
      </w:tr>
      <w:tr w:rsidR="00C83DE4" w:rsidRPr="00C67D18" w14:paraId="272DF5D7" w14:textId="77777777" w:rsidTr="002A58D7">
        <w:trPr>
          <w:trHeight w:val="360"/>
        </w:trPr>
        <w:tc>
          <w:tcPr>
            <w:tcW w:w="4287" w:type="dxa"/>
            <w:vAlign w:val="center"/>
          </w:tcPr>
          <w:p w14:paraId="0A9C20D9" w14:textId="31D287A7" w:rsidR="00C83DE4" w:rsidRPr="00C67D18" w:rsidRDefault="00C83DE4" w:rsidP="00C83DE4">
            <w:pPr>
              <w:pStyle w:val="Corpsdetexte"/>
              <w:spacing w:after="0"/>
            </w:pPr>
            <w:r w:rsidRPr="00C67D18">
              <w:t>Bookmark menu</w:t>
            </w:r>
          </w:p>
        </w:tc>
        <w:tc>
          <w:tcPr>
            <w:tcW w:w="4343" w:type="dxa"/>
            <w:vAlign w:val="center"/>
          </w:tcPr>
          <w:p w14:paraId="22A4CBDF" w14:textId="74AADE3E" w:rsidR="00C83DE4" w:rsidRPr="00C67D18" w:rsidRDefault="00C83DE4" w:rsidP="00C83DE4">
            <w:pPr>
              <w:pStyle w:val="Corpsdetexte"/>
              <w:spacing w:after="0"/>
            </w:pPr>
            <w:r w:rsidRPr="00C67D18">
              <w:t>Enter + M</w:t>
            </w:r>
          </w:p>
        </w:tc>
      </w:tr>
      <w:tr w:rsidR="00C83DE4" w:rsidRPr="00C67D18" w14:paraId="0342BE53" w14:textId="77777777" w:rsidTr="002A58D7">
        <w:trPr>
          <w:trHeight w:val="360"/>
        </w:trPr>
        <w:tc>
          <w:tcPr>
            <w:tcW w:w="4287" w:type="dxa"/>
            <w:vAlign w:val="center"/>
          </w:tcPr>
          <w:p w14:paraId="090508F2" w14:textId="5A1CE2CA" w:rsidR="00C83DE4" w:rsidRPr="00C67D18" w:rsidRDefault="00C83DE4" w:rsidP="00C83DE4">
            <w:pPr>
              <w:pStyle w:val="Corpsdetexte"/>
              <w:spacing w:after="0"/>
            </w:pPr>
            <w:r w:rsidRPr="00C67D18">
              <w:t>Jump to bookmark</w:t>
            </w:r>
          </w:p>
        </w:tc>
        <w:tc>
          <w:tcPr>
            <w:tcW w:w="4343" w:type="dxa"/>
            <w:vAlign w:val="center"/>
          </w:tcPr>
          <w:p w14:paraId="2134D7AD" w14:textId="21353960" w:rsidR="00C83DE4" w:rsidRPr="00C67D18" w:rsidRDefault="00C83DE4" w:rsidP="00C83DE4">
            <w:pPr>
              <w:pStyle w:val="Corpsdetexte"/>
              <w:spacing w:after="0"/>
            </w:pPr>
            <w:r w:rsidRPr="00C67D18">
              <w:t>Enter + J</w:t>
            </w:r>
          </w:p>
        </w:tc>
      </w:tr>
      <w:tr w:rsidR="00C83DE4" w:rsidRPr="00C67D18" w14:paraId="5789C589" w14:textId="77777777" w:rsidTr="002A58D7">
        <w:trPr>
          <w:trHeight w:val="360"/>
        </w:trPr>
        <w:tc>
          <w:tcPr>
            <w:tcW w:w="4287" w:type="dxa"/>
            <w:vAlign w:val="center"/>
          </w:tcPr>
          <w:p w14:paraId="56295B55" w14:textId="68FFF7CA" w:rsidR="00C83DE4" w:rsidRPr="00C67D18" w:rsidRDefault="00C83DE4" w:rsidP="00C83DE4">
            <w:pPr>
              <w:pStyle w:val="Corpsdetexte"/>
              <w:spacing w:after="0"/>
            </w:pPr>
            <w:r w:rsidRPr="00C67D18">
              <w:t>Insert Bookmark</w:t>
            </w:r>
          </w:p>
        </w:tc>
        <w:tc>
          <w:tcPr>
            <w:tcW w:w="4343" w:type="dxa"/>
            <w:vAlign w:val="center"/>
          </w:tcPr>
          <w:p w14:paraId="0BA1C185" w14:textId="5EF16368" w:rsidR="00C83DE4" w:rsidRPr="00C67D18" w:rsidRDefault="00C83DE4" w:rsidP="00C83DE4">
            <w:pPr>
              <w:pStyle w:val="Corpsdetexte"/>
              <w:spacing w:after="0"/>
            </w:pPr>
            <w:r w:rsidRPr="00C67D18">
              <w:t>Enter + B</w:t>
            </w:r>
          </w:p>
        </w:tc>
      </w:tr>
    </w:tbl>
    <w:p w14:paraId="439AE8FB" w14:textId="77777777" w:rsidR="004A67A2" w:rsidRDefault="004A67A2" w:rsidP="004A67A2"/>
    <w:p w14:paraId="41FB088B" w14:textId="73CD3ECC" w:rsidR="0071288B" w:rsidRPr="0071288B" w:rsidRDefault="00980830" w:rsidP="0071288B">
      <w:pPr>
        <w:keepNext/>
        <w:spacing w:after="200"/>
        <w:rPr>
          <w:rFonts w:ascii="Verdana" w:hAnsi="Verdana"/>
          <w:b/>
          <w:bCs/>
          <w:sz w:val="22"/>
          <w:szCs w:val="22"/>
          <w:lang w:val="en-US"/>
        </w:rPr>
      </w:pPr>
      <w:r>
        <w:rPr>
          <w:rFonts w:ascii="Verdana" w:hAnsi="Verdana"/>
          <w:b/>
          <w:bCs/>
          <w:sz w:val="22"/>
          <w:szCs w:val="22"/>
          <w:lang w:val="en-US"/>
        </w:rPr>
        <w:t>KeyBrf</w:t>
      </w:r>
      <w:r w:rsidR="0071288B" w:rsidRPr="0071288B">
        <w:rPr>
          <w:rFonts w:ascii="Verdana" w:hAnsi="Verdana"/>
          <w:b/>
          <w:bCs/>
          <w:sz w:val="22"/>
          <w:szCs w:val="22"/>
          <w:lang w:val="en-US"/>
        </w:rPr>
        <w:t xml:space="preserve"> Commands</w:t>
      </w:r>
    </w:p>
    <w:tbl>
      <w:tblPr>
        <w:tblStyle w:val="TableGrid3"/>
        <w:tblW w:w="0" w:type="auto"/>
        <w:tblLook w:val="04A0" w:firstRow="1" w:lastRow="0" w:firstColumn="1" w:lastColumn="0" w:noHBand="0" w:noVBand="1"/>
      </w:tblPr>
      <w:tblGrid>
        <w:gridCol w:w="4287"/>
        <w:gridCol w:w="4343"/>
      </w:tblGrid>
      <w:tr w:rsidR="0071288B" w:rsidRPr="0071288B" w14:paraId="0E45705A" w14:textId="77777777" w:rsidTr="002E6568">
        <w:trPr>
          <w:trHeight w:val="432"/>
          <w:tblHeader/>
        </w:trPr>
        <w:tc>
          <w:tcPr>
            <w:tcW w:w="4287" w:type="dxa"/>
            <w:vAlign w:val="center"/>
          </w:tcPr>
          <w:p w14:paraId="56838F84" w14:textId="77777777" w:rsidR="0071288B" w:rsidRPr="0071288B" w:rsidRDefault="0071288B" w:rsidP="0071288B">
            <w:pPr>
              <w:spacing w:after="0"/>
              <w:jc w:val="center"/>
              <w:rPr>
                <w:b/>
                <w:bCs/>
                <w:sz w:val="26"/>
                <w:szCs w:val="26"/>
                <w:lang w:val="en-US"/>
              </w:rPr>
            </w:pPr>
            <w:r w:rsidRPr="0071288B">
              <w:rPr>
                <w:b/>
                <w:bCs/>
                <w:sz w:val="26"/>
                <w:szCs w:val="26"/>
                <w:lang w:val="en-US"/>
              </w:rPr>
              <w:t>Action</w:t>
            </w:r>
          </w:p>
        </w:tc>
        <w:tc>
          <w:tcPr>
            <w:tcW w:w="4343" w:type="dxa"/>
            <w:vAlign w:val="center"/>
          </w:tcPr>
          <w:p w14:paraId="10259EB0" w14:textId="77777777" w:rsidR="0071288B" w:rsidRPr="0071288B" w:rsidRDefault="0071288B" w:rsidP="0071288B">
            <w:pPr>
              <w:spacing w:after="0"/>
              <w:jc w:val="center"/>
              <w:rPr>
                <w:b/>
                <w:bCs/>
                <w:sz w:val="26"/>
                <w:szCs w:val="26"/>
                <w:lang w:val="en-US"/>
              </w:rPr>
            </w:pPr>
            <w:r w:rsidRPr="0071288B">
              <w:rPr>
                <w:b/>
                <w:bCs/>
                <w:sz w:val="26"/>
                <w:szCs w:val="26"/>
                <w:lang w:val="en-US"/>
              </w:rPr>
              <w:t>Shortcut or Key Combination</w:t>
            </w:r>
          </w:p>
        </w:tc>
      </w:tr>
      <w:tr w:rsidR="0071288B" w:rsidRPr="0071288B" w14:paraId="5FAF8222" w14:textId="77777777" w:rsidTr="002E6568">
        <w:trPr>
          <w:trHeight w:val="360"/>
        </w:trPr>
        <w:tc>
          <w:tcPr>
            <w:tcW w:w="4287" w:type="dxa"/>
            <w:vAlign w:val="center"/>
          </w:tcPr>
          <w:p w14:paraId="18F3D8D5" w14:textId="77777777" w:rsidR="0071288B" w:rsidRPr="0071288B" w:rsidRDefault="0071288B" w:rsidP="0071288B">
            <w:pPr>
              <w:spacing w:after="0"/>
              <w:rPr>
                <w:lang w:val="en-US"/>
              </w:rPr>
            </w:pPr>
            <w:r w:rsidRPr="0071288B">
              <w:rPr>
                <w:lang w:val="en-US"/>
              </w:rPr>
              <w:t>Activate Edit mode</w:t>
            </w:r>
          </w:p>
        </w:tc>
        <w:tc>
          <w:tcPr>
            <w:tcW w:w="4343" w:type="dxa"/>
            <w:vAlign w:val="center"/>
          </w:tcPr>
          <w:p w14:paraId="5DD21654" w14:textId="77777777" w:rsidR="0071288B" w:rsidRPr="0071288B" w:rsidRDefault="0071288B" w:rsidP="0071288B">
            <w:pPr>
              <w:spacing w:after="0"/>
              <w:rPr>
                <w:lang w:val="en-US"/>
              </w:rPr>
            </w:pPr>
            <w:r w:rsidRPr="0071288B">
              <w:rPr>
                <w:lang w:val="en-US"/>
              </w:rPr>
              <w:t>Enter or a cursor-routing key</w:t>
            </w:r>
          </w:p>
        </w:tc>
      </w:tr>
      <w:tr w:rsidR="0071288B" w:rsidRPr="0071288B" w14:paraId="628530FB" w14:textId="77777777" w:rsidTr="002E6568">
        <w:trPr>
          <w:trHeight w:val="360"/>
        </w:trPr>
        <w:tc>
          <w:tcPr>
            <w:tcW w:w="4287" w:type="dxa"/>
            <w:vAlign w:val="center"/>
          </w:tcPr>
          <w:p w14:paraId="6B204896" w14:textId="77777777" w:rsidR="0071288B" w:rsidRPr="0071288B" w:rsidRDefault="0071288B" w:rsidP="0071288B">
            <w:pPr>
              <w:spacing w:after="0"/>
              <w:rPr>
                <w:lang w:val="en-US"/>
              </w:rPr>
            </w:pPr>
            <w:r w:rsidRPr="0071288B">
              <w:rPr>
                <w:lang w:val="en-US"/>
              </w:rPr>
              <w:t>Leave Edit mode</w:t>
            </w:r>
          </w:p>
        </w:tc>
        <w:tc>
          <w:tcPr>
            <w:tcW w:w="4343" w:type="dxa"/>
            <w:vAlign w:val="center"/>
          </w:tcPr>
          <w:p w14:paraId="508D9475" w14:textId="77777777" w:rsidR="0071288B" w:rsidRPr="0071288B" w:rsidRDefault="0071288B" w:rsidP="0071288B">
            <w:pPr>
              <w:spacing w:after="0"/>
              <w:rPr>
                <w:lang w:val="en-US"/>
              </w:rPr>
            </w:pPr>
            <w:r w:rsidRPr="0071288B">
              <w:rPr>
                <w:lang w:val="en-US"/>
              </w:rPr>
              <w:t>Space + E</w:t>
            </w:r>
          </w:p>
        </w:tc>
      </w:tr>
      <w:tr w:rsidR="0071288B" w:rsidRPr="0071288B" w14:paraId="5798381C" w14:textId="77777777" w:rsidTr="002E6568">
        <w:trPr>
          <w:trHeight w:val="360"/>
        </w:trPr>
        <w:tc>
          <w:tcPr>
            <w:tcW w:w="4287" w:type="dxa"/>
            <w:vAlign w:val="center"/>
          </w:tcPr>
          <w:p w14:paraId="2AB4FD47" w14:textId="77777777" w:rsidR="0071288B" w:rsidRPr="0071288B" w:rsidRDefault="0071288B" w:rsidP="0071288B">
            <w:pPr>
              <w:spacing w:after="0"/>
              <w:rPr>
                <w:lang w:val="en-US"/>
              </w:rPr>
            </w:pPr>
            <w:r w:rsidRPr="0071288B">
              <w:rPr>
                <w:lang w:val="en-US"/>
              </w:rPr>
              <w:t>Create file</w:t>
            </w:r>
          </w:p>
        </w:tc>
        <w:tc>
          <w:tcPr>
            <w:tcW w:w="4343" w:type="dxa"/>
            <w:vAlign w:val="center"/>
          </w:tcPr>
          <w:p w14:paraId="7C655C70" w14:textId="77777777" w:rsidR="0071288B" w:rsidRPr="0071288B" w:rsidRDefault="0071288B" w:rsidP="0071288B">
            <w:pPr>
              <w:spacing w:after="0"/>
              <w:rPr>
                <w:lang w:val="en-US"/>
              </w:rPr>
            </w:pPr>
            <w:r w:rsidRPr="0071288B">
              <w:rPr>
                <w:lang w:val="en-US"/>
              </w:rPr>
              <w:t>Backspace + N</w:t>
            </w:r>
          </w:p>
        </w:tc>
      </w:tr>
      <w:tr w:rsidR="0071288B" w:rsidRPr="0071288B" w14:paraId="27C2B08E" w14:textId="77777777" w:rsidTr="002E6568">
        <w:trPr>
          <w:trHeight w:val="360"/>
        </w:trPr>
        <w:tc>
          <w:tcPr>
            <w:tcW w:w="4287" w:type="dxa"/>
            <w:vAlign w:val="center"/>
          </w:tcPr>
          <w:p w14:paraId="05AD7B18" w14:textId="77777777" w:rsidR="0071288B" w:rsidRPr="0071288B" w:rsidRDefault="0071288B" w:rsidP="0071288B">
            <w:pPr>
              <w:spacing w:after="0"/>
              <w:rPr>
                <w:lang w:val="en-US"/>
              </w:rPr>
            </w:pPr>
            <w:r w:rsidRPr="0071288B">
              <w:rPr>
                <w:lang w:val="en-US"/>
              </w:rPr>
              <w:t>Open file</w:t>
            </w:r>
          </w:p>
        </w:tc>
        <w:tc>
          <w:tcPr>
            <w:tcW w:w="4343" w:type="dxa"/>
            <w:vAlign w:val="center"/>
          </w:tcPr>
          <w:p w14:paraId="6B57F0ED" w14:textId="77777777" w:rsidR="0071288B" w:rsidRPr="0071288B" w:rsidRDefault="0071288B" w:rsidP="0071288B">
            <w:pPr>
              <w:spacing w:after="0"/>
              <w:rPr>
                <w:lang w:val="en-US"/>
              </w:rPr>
            </w:pPr>
            <w:r w:rsidRPr="0071288B">
              <w:rPr>
                <w:lang w:val="en-US"/>
              </w:rPr>
              <w:t>Backspace + O</w:t>
            </w:r>
          </w:p>
        </w:tc>
      </w:tr>
      <w:tr w:rsidR="000E78DA" w:rsidRPr="0071288B" w14:paraId="06AEEEF4" w14:textId="77777777" w:rsidTr="002E6568">
        <w:trPr>
          <w:trHeight w:val="360"/>
        </w:trPr>
        <w:tc>
          <w:tcPr>
            <w:tcW w:w="4287" w:type="dxa"/>
            <w:vAlign w:val="center"/>
          </w:tcPr>
          <w:p w14:paraId="0CD6BC51" w14:textId="77777777" w:rsidR="000E78DA" w:rsidRPr="0071288B" w:rsidRDefault="000E78DA" w:rsidP="000E78DA">
            <w:pPr>
              <w:spacing w:after="0"/>
              <w:rPr>
                <w:lang w:val="en-US"/>
              </w:rPr>
            </w:pPr>
            <w:r w:rsidRPr="0071288B">
              <w:rPr>
                <w:lang w:val="en-US"/>
              </w:rPr>
              <w:t>Save</w:t>
            </w:r>
          </w:p>
        </w:tc>
        <w:tc>
          <w:tcPr>
            <w:tcW w:w="4343" w:type="dxa"/>
            <w:vAlign w:val="center"/>
          </w:tcPr>
          <w:p w14:paraId="25033257" w14:textId="77777777" w:rsidR="000E78DA" w:rsidRPr="0071288B" w:rsidRDefault="000E78DA" w:rsidP="000E78DA">
            <w:pPr>
              <w:spacing w:after="0"/>
              <w:rPr>
                <w:lang w:val="en-US"/>
              </w:rPr>
            </w:pPr>
            <w:r w:rsidRPr="0071288B">
              <w:rPr>
                <w:lang w:val="en-US"/>
              </w:rPr>
              <w:t>Space + S</w:t>
            </w:r>
          </w:p>
        </w:tc>
      </w:tr>
      <w:tr w:rsidR="000E78DA" w:rsidRPr="0071288B" w14:paraId="68BC0C4D" w14:textId="77777777" w:rsidTr="002E6568">
        <w:trPr>
          <w:trHeight w:val="360"/>
        </w:trPr>
        <w:tc>
          <w:tcPr>
            <w:tcW w:w="4287" w:type="dxa"/>
            <w:vAlign w:val="center"/>
          </w:tcPr>
          <w:p w14:paraId="0011B4BA" w14:textId="77777777" w:rsidR="000E78DA" w:rsidRPr="0071288B" w:rsidRDefault="000E78DA" w:rsidP="000E78DA">
            <w:pPr>
              <w:spacing w:after="0"/>
              <w:rPr>
                <w:lang w:val="en-US"/>
              </w:rPr>
            </w:pPr>
            <w:r w:rsidRPr="0071288B">
              <w:rPr>
                <w:lang w:val="en-US"/>
              </w:rPr>
              <w:t>Save as</w:t>
            </w:r>
          </w:p>
        </w:tc>
        <w:tc>
          <w:tcPr>
            <w:tcW w:w="4343" w:type="dxa"/>
            <w:vAlign w:val="center"/>
          </w:tcPr>
          <w:p w14:paraId="424EEBE2" w14:textId="77777777" w:rsidR="000E78DA" w:rsidRPr="0071288B" w:rsidRDefault="000E78DA" w:rsidP="000E78DA">
            <w:pPr>
              <w:spacing w:after="0"/>
              <w:rPr>
                <w:lang w:val="en-US"/>
              </w:rPr>
            </w:pPr>
            <w:r w:rsidRPr="0071288B">
              <w:rPr>
                <w:lang w:val="en-US"/>
              </w:rPr>
              <w:t>Backspace + S</w:t>
            </w:r>
          </w:p>
        </w:tc>
      </w:tr>
      <w:tr w:rsidR="000E78DA" w:rsidRPr="0071288B" w14:paraId="1A23C19E" w14:textId="77777777" w:rsidTr="002E6568">
        <w:trPr>
          <w:trHeight w:val="360"/>
        </w:trPr>
        <w:tc>
          <w:tcPr>
            <w:tcW w:w="4287" w:type="dxa"/>
            <w:vAlign w:val="center"/>
          </w:tcPr>
          <w:p w14:paraId="1130CD3A" w14:textId="77777777" w:rsidR="000E78DA" w:rsidRPr="0071288B" w:rsidRDefault="000E78DA" w:rsidP="000E78DA">
            <w:pPr>
              <w:spacing w:after="0"/>
              <w:rPr>
                <w:lang w:val="en-US"/>
              </w:rPr>
            </w:pPr>
            <w:r w:rsidRPr="0071288B">
              <w:rPr>
                <w:lang w:val="en-US"/>
              </w:rPr>
              <w:t xml:space="preserve">Find </w:t>
            </w:r>
          </w:p>
        </w:tc>
        <w:tc>
          <w:tcPr>
            <w:tcW w:w="4343" w:type="dxa"/>
            <w:vAlign w:val="center"/>
          </w:tcPr>
          <w:p w14:paraId="183DE916" w14:textId="77777777" w:rsidR="000E78DA" w:rsidRPr="0071288B" w:rsidRDefault="000E78DA" w:rsidP="000E78DA">
            <w:pPr>
              <w:spacing w:after="0"/>
              <w:rPr>
                <w:lang w:val="en-US"/>
              </w:rPr>
            </w:pPr>
            <w:r w:rsidRPr="0071288B">
              <w:rPr>
                <w:lang w:val="en-US"/>
              </w:rPr>
              <w:t>Space + F</w:t>
            </w:r>
          </w:p>
        </w:tc>
      </w:tr>
      <w:tr w:rsidR="000E78DA" w:rsidRPr="0071288B" w14:paraId="633B10D1" w14:textId="77777777" w:rsidTr="002E6568">
        <w:trPr>
          <w:trHeight w:val="360"/>
        </w:trPr>
        <w:tc>
          <w:tcPr>
            <w:tcW w:w="4287" w:type="dxa"/>
            <w:vAlign w:val="center"/>
          </w:tcPr>
          <w:p w14:paraId="68C78EF5" w14:textId="77777777" w:rsidR="000E78DA" w:rsidRPr="0071288B" w:rsidRDefault="000E78DA" w:rsidP="000E78DA">
            <w:pPr>
              <w:spacing w:after="0"/>
              <w:rPr>
                <w:lang w:val="en-US"/>
              </w:rPr>
            </w:pPr>
            <w:r w:rsidRPr="0071288B">
              <w:rPr>
                <w:lang w:val="en-US"/>
              </w:rPr>
              <w:t>Find next</w:t>
            </w:r>
          </w:p>
        </w:tc>
        <w:tc>
          <w:tcPr>
            <w:tcW w:w="4343" w:type="dxa"/>
            <w:vAlign w:val="center"/>
          </w:tcPr>
          <w:p w14:paraId="4AC42E8F" w14:textId="77777777" w:rsidR="000E78DA" w:rsidRPr="0071288B" w:rsidRDefault="000E78DA" w:rsidP="000E78DA">
            <w:pPr>
              <w:spacing w:after="0"/>
              <w:rPr>
                <w:lang w:val="en-US"/>
              </w:rPr>
            </w:pPr>
            <w:r w:rsidRPr="0071288B">
              <w:rPr>
                <w:lang w:val="en-US"/>
              </w:rPr>
              <w:t>Space + N</w:t>
            </w:r>
          </w:p>
        </w:tc>
      </w:tr>
      <w:tr w:rsidR="000E78DA" w:rsidRPr="0071288B" w14:paraId="47CF941F" w14:textId="77777777" w:rsidTr="002E6568">
        <w:trPr>
          <w:trHeight w:val="360"/>
        </w:trPr>
        <w:tc>
          <w:tcPr>
            <w:tcW w:w="4287" w:type="dxa"/>
            <w:vAlign w:val="center"/>
          </w:tcPr>
          <w:p w14:paraId="6C011F34" w14:textId="77777777" w:rsidR="000E78DA" w:rsidRPr="0071288B" w:rsidRDefault="000E78DA" w:rsidP="000E78DA">
            <w:pPr>
              <w:spacing w:after="0"/>
              <w:rPr>
                <w:lang w:val="en-US"/>
              </w:rPr>
            </w:pPr>
            <w:r w:rsidRPr="0071288B">
              <w:rPr>
                <w:lang w:val="en-US"/>
              </w:rPr>
              <w:t>Find previous</w:t>
            </w:r>
          </w:p>
        </w:tc>
        <w:tc>
          <w:tcPr>
            <w:tcW w:w="4343" w:type="dxa"/>
            <w:vAlign w:val="center"/>
          </w:tcPr>
          <w:p w14:paraId="021702B5" w14:textId="77777777" w:rsidR="000E78DA" w:rsidRPr="0071288B" w:rsidRDefault="000E78DA" w:rsidP="000E78DA">
            <w:pPr>
              <w:spacing w:after="0"/>
              <w:rPr>
                <w:lang w:val="en-US"/>
              </w:rPr>
            </w:pPr>
            <w:r w:rsidRPr="0071288B">
              <w:rPr>
                <w:lang w:val="en-US"/>
              </w:rPr>
              <w:t>Space + P</w:t>
            </w:r>
          </w:p>
        </w:tc>
      </w:tr>
      <w:tr w:rsidR="000E78DA" w:rsidRPr="0071288B" w14:paraId="421160B5" w14:textId="77777777" w:rsidTr="002E6568">
        <w:trPr>
          <w:trHeight w:val="360"/>
        </w:trPr>
        <w:tc>
          <w:tcPr>
            <w:tcW w:w="4287" w:type="dxa"/>
            <w:vAlign w:val="center"/>
          </w:tcPr>
          <w:p w14:paraId="01725637" w14:textId="77777777" w:rsidR="000E78DA" w:rsidRPr="0071288B" w:rsidRDefault="000E78DA" w:rsidP="000E78DA">
            <w:pPr>
              <w:spacing w:after="0"/>
              <w:rPr>
                <w:lang w:val="en-US"/>
              </w:rPr>
            </w:pPr>
            <w:r w:rsidRPr="0071288B">
              <w:rPr>
                <w:lang w:val="en-US"/>
              </w:rPr>
              <w:t>Replace</w:t>
            </w:r>
          </w:p>
        </w:tc>
        <w:tc>
          <w:tcPr>
            <w:tcW w:w="4343" w:type="dxa"/>
            <w:vAlign w:val="center"/>
          </w:tcPr>
          <w:p w14:paraId="1A622425" w14:textId="77777777" w:rsidR="000E78DA" w:rsidRPr="0071288B" w:rsidRDefault="000E78DA" w:rsidP="000E78DA">
            <w:pPr>
              <w:spacing w:after="0"/>
              <w:rPr>
                <w:lang w:val="en-US"/>
              </w:rPr>
            </w:pPr>
            <w:r w:rsidRPr="0071288B">
              <w:rPr>
                <w:lang w:val="en-US"/>
              </w:rPr>
              <w:t>Backspace + F</w:t>
            </w:r>
          </w:p>
        </w:tc>
      </w:tr>
      <w:tr w:rsidR="000E78DA" w:rsidRPr="0071288B" w14:paraId="030D25C9" w14:textId="77777777" w:rsidTr="002E6568">
        <w:trPr>
          <w:trHeight w:val="360"/>
        </w:trPr>
        <w:tc>
          <w:tcPr>
            <w:tcW w:w="4287" w:type="dxa"/>
            <w:vAlign w:val="center"/>
          </w:tcPr>
          <w:p w14:paraId="2FB7C6C0" w14:textId="77777777" w:rsidR="000E78DA" w:rsidRPr="0071288B" w:rsidRDefault="000E78DA" w:rsidP="000E78DA">
            <w:pPr>
              <w:spacing w:after="0"/>
              <w:rPr>
                <w:lang w:val="en-US"/>
              </w:rPr>
            </w:pPr>
            <w:r w:rsidRPr="0071288B">
              <w:rPr>
                <w:lang w:val="en-US"/>
              </w:rPr>
              <w:t>Start/stop selection</w:t>
            </w:r>
          </w:p>
        </w:tc>
        <w:tc>
          <w:tcPr>
            <w:tcW w:w="4343" w:type="dxa"/>
            <w:vAlign w:val="center"/>
          </w:tcPr>
          <w:p w14:paraId="38507E61" w14:textId="77777777" w:rsidR="000E78DA" w:rsidRPr="0071288B" w:rsidRDefault="000E78DA" w:rsidP="000E78DA">
            <w:pPr>
              <w:spacing w:after="0"/>
              <w:rPr>
                <w:lang w:val="en-US"/>
              </w:rPr>
            </w:pPr>
            <w:r w:rsidRPr="0071288B">
              <w:rPr>
                <w:lang w:val="en-US"/>
              </w:rPr>
              <w:t>Enter + S</w:t>
            </w:r>
          </w:p>
        </w:tc>
      </w:tr>
      <w:tr w:rsidR="000E78DA" w:rsidRPr="0071288B" w14:paraId="67E4F712" w14:textId="77777777" w:rsidTr="002E6568">
        <w:trPr>
          <w:trHeight w:val="360"/>
        </w:trPr>
        <w:tc>
          <w:tcPr>
            <w:tcW w:w="4287" w:type="dxa"/>
            <w:vAlign w:val="center"/>
          </w:tcPr>
          <w:p w14:paraId="2A6F3BA1" w14:textId="77777777" w:rsidR="000E78DA" w:rsidRPr="0071288B" w:rsidRDefault="000E78DA" w:rsidP="000E78DA">
            <w:pPr>
              <w:spacing w:after="0"/>
              <w:rPr>
                <w:lang w:val="en-US"/>
              </w:rPr>
            </w:pPr>
            <w:r w:rsidRPr="0071288B">
              <w:rPr>
                <w:lang w:val="en-US"/>
              </w:rPr>
              <w:t xml:space="preserve">Select all </w:t>
            </w:r>
          </w:p>
        </w:tc>
        <w:tc>
          <w:tcPr>
            <w:tcW w:w="4343" w:type="dxa"/>
            <w:vAlign w:val="center"/>
          </w:tcPr>
          <w:p w14:paraId="084F5E65" w14:textId="77777777" w:rsidR="000E78DA" w:rsidRPr="0071288B" w:rsidRDefault="000E78DA" w:rsidP="000E78DA">
            <w:pPr>
              <w:spacing w:after="0"/>
              <w:rPr>
                <w:lang w:val="en-US"/>
              </w:rPr>
            </w:pPr>
            <w:r w:rsidRPr="0071288B">
              <w:rPr>
                <w:lang w:val="en-US"/>
              </w:rPr>
              <w:t>Enter + A</w:t>
            </w:r>
          </w:p>
        </w:tc>
      </w:tr>
      <w:tr w:rsidR="000E78DA" w:rsidRPr="0071288B" w14:paraId="3DD372A7" w14:textId="77777777" w:rsidTr="002E6568">
        <w:trPr>
          <w:trHeight w:val="360"/>
        </w:trPr>
        <w:tc>
          <w:tcPr>
            <w:tcW w:w="4287" w:type="dxa"/>
            <w:vAlign w:val="center"/>
          </w:tcPr>
          <w:p w14:paraId="55E75816" w14:textId="77777777" w:rsidR="000E78DA" w:rsidRPr="0071288B" w:rsidRDefault="000E78DA" w:rsidP="000E78DA">
            <w:pPr>
              <w:spacing w:after="0"/>
              <w:rPr>
                <w:lang w:val="en-US"/>
              </w:rPr>
            </w:pPr>
            <w:r w:rsidRPr="0071288B">
              <w:rPr>
                <w:lang w:val="en-US"/>
              </w:rPr>
              <w:t>Copy</w:t>
            </w:r>
          </w:p>
        </w:tc>
        <w:tc>
          <w:tcPr>
            <w:tcW w:w="4343" w:type="dxa"/>
            <w:vAlign w:val="center"/>
          </w:tcPr>
          <w:p w14:paraId="272B2913" w14:textId="77777777" w:rsidR="000E78DA" w:rsidRPr="0071288B" w:rsidRDefault="000E78DA" w:rsidP="000E78DA">
            <w:pPr>
              <w:spacing w:after="0"/>
              <w:rPr>
                <w:lang w:val="en-US"/>
              </w:rPr>
            </w:pPr>
            <w:r w:rsidRPr="0071288B">
              <w:rPr>
                <w:lang w:val="en-US"/>
              </w:rPr>
              <w:t>Backspace + Y</w:t>
            </w:r>
          </w:p>
        </w:tc>
      </w:tr>
      <w:tr w:rsidR="000E78DA" w:rsidRPr="0071288B" w14:paraId="72E68E17" w14:textId="77777777" w:rsidTr="002E6568">
        <w:trPr>
          <w:trHeight w:val="360"/>
        </w:trPr>
        <w:tc>
          <w:tcPr>
            <w:tcW w:w="4287" w:type="dxa"/>
            <w:vAlign w:val="center"/>
          </w:tcPr>
          <w:p w14:paraId="73E245B5" w14:textId="77777777" w:rsidR="000E78DA" w:rsidRPr="0071288B" w:rsidRDefault="000E78DA" w:rsidP="000E78DA">
            <w:pPr>
              <w:spacing w:after="0"/>
              <w:rPr>
                <w:lang w:val="en-US"/>
              </w:rPr>
            </w:pPr>
            <w:r w:rsidRPr="0071288B">
              <w:rPr>
                <w:lang w:val="en-US"/>
              </w:rPr>
              <w:t>Cut</w:t>
            </w:r>
          </w:p>
        </w:tc>
        <w:tc>
          <w:tcPr>
            <w:tcW w:w="4343" w:type="dxa"/>
            <w:vAlign w:val="center"/>
          </w:tcPr>
          <w:p w14:paraId="4A99372D" w14:textId="77777777" w:rsidR="000E78DA" w:rsidRPr="0071288B" w:rsidRDefault="000E78DA" w:rsidP="000E78DA">
            <w:pPr>
              <w:spacing w:after="0"/>
              <w:rPr>
                <w:lang w:val="en-US"/>
              </w:rPr>
            </w:pPr>
            <w:r w:rsidRPr="0071288B">
              <w:rPr>
                <w:lang w:val="en-US"/>
              </w:rPr>
              <w:t>Backspace + X</w:t>
            </w:r>
          </w:p>
        </w:tc>
      </w:tr>
      <w:tr w:rsidR="000E78DA" w:rsidRPr="0071288B" w14:paraId="67FC0D7D" w14:textId="77777777" w:rsidTr="002E6568">
        <w:trPr>
          <w:trHeight w:val="360"/>
        </w:trPr>
        <w:tc>
          <w:tcPr>
            <w:tcW w:w="4287" w:type="dxa"/>
            <w:vAlign w:val="center"/>
          </w:tcPr>
          <w:p w14:paraId="11E5F2E8" w14:textId="77777777" w:rsidR="000E78DA" w:rsidRPr="0071288B" w:rsidRDefault="000E78DA" w:rsidP="000E78DA">
            <w:pPr>
              <w:spacing w:after="0"/>
              <w:rPr>
                <w:lang w:val="en-US"/>
              </w:rPr>
            </w:pPr>
            <w:r w:rsidRPr="0071288B">
              <w:rPr>
                <w:lang w:val="en-US"/>
              </w:rPr>
              <w:t>Paste</w:t>
            </w:r>
          </w:p>
        </w:tc>
        <w:tc>
          <w:tcPr>
            <w:tcW w:w="4343" w:type="dxa"/>
            <w:vAlign w:val="center"/>
          </w:tcPr>
          <w:p w14:paraId="3DA46D26" w14:textId="77777777" w:rsidR="000E78DA" w:rsidRPr="0071288B" w:rsidRDefault="000E78DA" w:rsidP="000E78DA">
            <w:pPr>
              <w:spacing w:after="0"/>
              <w:rPr>
                <w:lang w:val="en-US"/>
              </w:rPr>
            </w:pPr>
            <w:r w:rsidRPr="0071288B">
              <w:rPr>
                <w:lang w:val="en-US"/>
              </w:rPr>
              <w:t>Backspace + V</w:t>
            </w:r>
          </w:p>
        </w:tc>
      </w:tr>
      <w:tr w:rsidR="000E78DA" w:rsidRPr="0071288B" w14:paraId="4F9D0C2B" w14:textId="77777777" w:rsidTr="002E6568">
        <w:trPr>
          <w:trHeight w:val="360"/>
        </w:trPr>
        <w:tc>
          <w:tcPr>
            <w:tcW w:w="4287" w:type="dxa"/>
            <w:vAlign w:val="center"/>
          </w:tcPr>
          <w:p w14:paraId="4B9E6793" w14:textId="77777777" w:rsidR="000E78DA" w:rsidRPr="0071288B" w:rsidRDefault="000E78DA" w:rsidP="000E78DA">
            <w:pPr>
              <w:spacing w:after="0"/>
              <w:rPr>
                <w:lang w:val="en-US"/>
              </w:rPr>
            </w:pPr>
            <w:r w:rsidRPr="0071288B">
              <w:rPr>
                <w:lang w:val="en-US"/>
              </w:rPr>
              <w:t>Delete previous word</w:t>
            </w:r>
          </w:p>
        </w:tc>
        <w:tc>
          <w:tcPr>
            <w:tcW w:w="4343" w:type="dxa"/>
            <w:vAlign w:val="center"/>
          </w:tcPr>
          <w:p w14:paraId="16F85336" w14:textId="77777777" w:rsidR="000E78DA" w:rsidRPr="0071288B" w:rsidRDefault="000E78DA" w:rsidP="000E78DA">
            <w:pPr>
              <w:spacing w:after="0"/>
              <w:rPr>
                <w:lang w:val="en-US"/>
              </w:rPr>
            </w:pPr>
            <w:r w:rsidRPr="0071288B">
              <w:rPr>
                <w:lang w:val="en-US"/>
              </w:rPr>
              <w:t>Backspace + Dot 2</w:t>
            </w:r>
          </w:p>
        </w:tc>
      </w:tr>
      <w:tr w:rsidR="000E78DA" w:rsidRPr="0071288B" w14:paraId="26E5BCA2" w14:textId="77777777" w:rsidTr="002E6568">
        <w:trPr>
          <w:trHeight w:val="360"/>
        </w:trPr>
        <w:tc>
          <w:tcPr>
            <w:tcW w:w="4287" w:type="dxa"/>
            <w:vAlign w:val="center"/>
          </w:tcPr>
          <w:p w14:paraId="56E8A762" w14:textId="77777777" w:rsidR="000E78DA" w:rsidRPr="0071288B" w:rsidRDefault="000E78DA" w:rsidP="000E78DA">
            <w:pPr>
              <w:spacing w:after="0"/>
              <w:rPr>
                <w:lang w:val="en-US"/>
              </w:rPr>
            </w:pPr>
            <w:r w:rsidRPr="0071288B">
              <w:rPr>
                <w:lang w:val="en-US"/>
              </w:rPr>
              <w:t>Delete current word</w:t>
            </w:r>
          </w:p>
        </w:tc>
        <w:tc>
          <w:tcPr>
            <w:tcW w:w="4343" w:type="dxa"/>
            <w:vAlign w:val="center"/>
          </w:tcPr>
          <w:p w14:paraId="366A4BAB" w14:textId="77777777" w:rsidR="000E78DA" w:rsidRPr="0071288B" w:rsidRDefault="000E78DA" w:rsidP="000E78DA">
            <w:pPr>
              <w:spacing w:after="0"/>
              <w:rPr>
                <w:lang w:val="en-US"/>
              </w:rPr>
            </w:pPr>
            <w:r w:rsidRPr="0071288B">
              <w:rPr>
                <w:lang w:val="en-US"/>
              </w:rPr>
              <w:t>Backspace + Dots 2-5</w:t>
            </w:r>
          </w:p>
        </w:tc>
      </w:tr>
      <w:tr w:rsidR="000E78DA" w:rsidRPr="0071288B" w14:paraId="2D876258" w14:textId="77777777" w:rsidTr="002E6568">
        <w:trPr>
          <w:trHeight w:val="360"/>
        </w:trPr>
        <w:tc>
          <w:tcPr>
            <w:tcW w:w="4287" w:type="dxa"/>
          </w:tcPr>
          <w:p w14:paraId="568260B3" w14:textId="77777777" w:rsidR="000E78DA" w:rsidRPr="0071288B" w:rsidRDefault="000E78DA" w:rsidP="000E78DA">
            <w:pPr>
              <w:spacing w:after="0"/>
              <w:rPr>
                <w:lang w:val="en-US"/>
              </w:rPr>
            </w:pPr>
            <w:r w:rsidRPr="0071288B">
              <w:rPr>
                <w:lang w:val="en-US"/>
              </w:rPr>
              <w:t>Delete previous character</w:t>
            </w:r>
          </w:p>
        </w:tc>
        <w:tc>
          <w:tcPr>
            <w:tcW w:w="4343" w:type="dxa"/>
          </w:tcPr>
          <w:p w14:paraId="62C4A8AA" w14:textId="77777777" w:rsidR="000E78DA" w:rsidRPr="0071288B" w:rsidRDefault="000E78DA" w:rsidP="000E78DA">
            <w:pPr>
              <w:spacing w:after="0"/>
              <w:rPr>
                <w:lang w:val="en-US"/>
              </w:rPr>
            </w:pPr>
            <w:r w:rsidRPr="0071288B">
              <w:rPr>
                <w:lang w:val="en-US"/>
              </w:rPr>
              <w:t xml:space="preserve">Backspace </w:t>
            </w:r>
          </w:p>
        </w:tc>
      </w:tr>
      <w:tr w:rsidR="000E78DA" w:rsidRPr="0071288B" w14:paraId="4D50BFD6" w14:textId="77777777" w:rsidTr="002E6568">
        <w:trPr>
          <w:trHeight w:val="360"/>
        </w:trPr>
        <w:tc>
          <w:tcPr>
            <w:tcW w:w="4287" w:type="dxa"/>
            <w:vAlign w:val="center"/>
          </w:tcPr>
          <w:p w14:paraId="3DD4829D" w14:textId="77777777" w:rsidR="000E78DA" w:rsidRPr="0071288B" w:rsidRDefault="000E78DA" w:rsidP="000E78DA">
            <w:pPr>
              <w:spacing w:after="0"/>
              <w:rPr>
                <w:lang w:val="en-US"/>
              </w:rPr>
            </w:pPr>
            <w:r w:rsidRPr="0071288B">
              <w:rPr>
                <w:lang w:val="en-US"/>
              </w:rPr>
              <w:t>Move to next edit box while editing</w:t>
            </w:r>
          </w:p>
        </w:tc>
        <w:tc>
          <w:tcPr>
            <w:tcW w:w="4343" w:type="dxa"/>
            <w:vAlign w:val="center"/>
          </w:tcPr>
          <w:p w14:paraId="1CA3A72A" w14:textId="77777777" w:rsidR="000E78DA" w:rsidRPr="0071288B" w:rsidRDefault="000E78DA" w:rsidP="000E78DA">
            <w:pPr>
              <w:spacing w:after="0"/>
              <w:rPr>
                <w:lang w:val="en-US"/>
              </w:rPr>
            </w:pPr>
            <w:r w:rsidRPr="0071288B">
              <w:rPr>
                <w:lang w:val="en-US"/>
              </w:rPr>
              <w:t xml:space="preserve">Enter </w:t>
            </w:r>
          </w:p>
        </w:tc>
      </w:tr>
      <w:tr w:rsidR="000E78DA" w:rsidRPr="0071288B" w14:paraId="603FD816" w14:textId="77777777" w:rsidTr="002E6568">
        <w:trPr>
          <w:trHeight w:val="360"/>
        </w:trPr>
        <w:tc>
          <w:tcPr>
            <w:tcW w:w="4287" w:type="dxa"/>
            <w:vAlign w:val="center"/>
          </w:tcPr>
          <w:p w14:paraId="2DDC5CD2" w14:textId="77777777" w:rsidR="000E78DA" w:rsidRPr="0071288B" w:rsidRDefault="000E78DA" w:rsidP="000E78DA">
            <w:pPr>
              <w:spacing w:after="0"/>
              <w:rPr>
                <w:lang w:val="en-US"/>
              </w:rPr>
            </w:pPr>
            <w:r w:rsidRPr="0071288B">
              <w:rPr>
                <w:lang w:val="en-US"/>
              </w:rPr>
              <w:t>Move to next edit box without editing</w:t>
            </w:r>
          </w:p>
        </w:tc>
        <w:tc>
          <w:tcPr>
            <w:tcW w:w="4343" w:type="dxa"/>
            <w:vAlign w:val="center"/>
          </w:tcPr>
          <w:p w14:paraId="79E1A33A" w14:textId="77777777" w:rsidR="000E78DA" w:rsidRPr="0071288B" w:rsidRDefault="000E78DA" w:rsidP="000E78DA">
            <w:pPr>
              <w:spacing w:after="0"/>
              <w:rPr>
                <w:lang w:val="en-US"/>
              </w:rPr>
            </w:pPr>
            <w:r w:rsidRPr="0071288B">
              <w:rPr>
                <w:lang w:val="en-US"/>
              </w:rPr>
              <w:t>Next thumb key</w:t>
            </w:r>
          </w:p>
        </w:tc>
      </w:tr>
      <w:tr w:rsidR="000E78DA" w:rsidRPr="0071288B" w14:paraId="04783310" w14:textId="77777777" w:rsidTr="002E6568">
        <w:trPr>
          <w:trHeight w:val="360"/>
        </w:trPr>
        <w:tc>
          <w:tcPr>
            <w:tcW w:w="4287" w:type="dxa"/>
            <w:vAlign w:val="center"/>
          </w:tcPr>
          <w:p w14:paraId="0C51B31D" w14:textId="77777777" w:rsidR="000E78DA" w:rsidRPr="0071288B" w:rsidRDefault="000E78DA" w:rsidP="000E78DA">
            <w:pPr>
              <w:spacing w:after="0"/>
              <w:rPr>
                <w:lang w:val="en-US"/>
              </w:rPr>
            </w:pPr>
            <w:r w:rsidRPr="0071288B">
              <w:rPr>
                <w:lang w:val="en-US"/>
              </w:rPr>
              <w:t>Move to previous edit box without editing</w:t>
            </w:r>
          </w:p>
        </w:tc>
        <w:tc>
          <w:tcPr>
            <w:tcW w:w="4343" w:type="dxa"/>
            <w:vAlign w:val="center"/>
          </w:tcPr>
          <w:p w14:paraId="35512153" w14:textId="77777777" w:rsidR="000E78DA" w:rsidRPr="0071288B" w:rsidRDefault="000E78DA" w:rsidP="000E78DA">
            <w:pPr>
              <w:spacing w:after="0"/>
              <w:rPr>
                <w:lang w:val="en-US"/>
              </w:rPr>
            </w:pPr>
            <w:r w:rsidRPr="0071288B">
              <w:rPr>
                <w:lang w:val="en-US"/>
              </w:rPr>
              <w:t>Previous thumb key</w:t>
            </w:r>
          </w:p>
        </w:tc>
      </w:tr>
      <w:tr w:rsidR="000E78DA" w:rsidRPr="0071288B" w14:paraId="620BB8A0" w14:textId="77777777" w:rsidTr="002E6568">
        <w:trPr>
          <w:trHeight w:val="360"/>
        </w:trPr>
        <w:tc>
          <w:tcPr>
            <w:tcW w:w="4287" w:type="dxa"/>
            <w:vAlign w:val="center"/>
          </w:tcPr>
          <w:p w14:paraId="124BB259" w14:textId="77777777" w:rsidR="000E78DA" w:rsidRPr="0071288B" w:rsidRDefault="000E78DA" w:rsidP="000E78DA">
            <w:pPr>
              <w:spacing w:after="0"/>
              <w:rPr>
                <w:lang w:val="en-US"/>
              </w:rPr>
            </w:pPr>
            <w:r w:rsidRPr="0071288B">
              <w:rPr>
                <w:lang w:val="en-US"/>
              </w:rPr>
              <w:t>Move insertion point to start of text field document</w:t>
            </w:r>
          </w:p>
        </w:tc>
        <w:tc>
          <w:tcPr>
            <w:tcW w:w="4343" w:type="dxa"/>
            <w:vAlign w:val="center"/>
          </w:tcPr>
          <w:p w14:paraId="7D05C962" w14:textId="77777777" w:rsidR="000E78DA" w:rsidRPr="0071288B" w:rsidRDefault="000E78DA" w:rsidP="000E78DA">
            <w:pPr>
              <w:spacing w:after="0"/>
              <w:rPr>
                <w:lang w:val="en-US"/>
              </w:rPr>
            </w:pPr>
            <w:r w:rsidRPr="0071288B">
              <w:rPr>
                <w:lang w:val="en-US"/>
              </w:rPr>
              <w:t xml:space="preserve">Space + Dots 1-2-3 </w:t>
            </w:r>
          </w:p>
        </w:tc>
      </w:tr>
      <w:tr w:rsidR="000E78DA" w:rsidRPr="0071288B" w14:paraId="183381E6" w14:textId="77777777" w:rsidTr="002E6568">
        <w:trPr>
          <w:trHeight w:val="360"/>
        </w:trPr>
        <w:tc>
          <w:tcPr>
            <w:tcW w:w="4287" w:type="dxa"/>
            <w:vAlign w:val="center"/>
          </w:tcPr>
          <w:p w14:paraId="76B6AE0F" w14:textId="77777777" w:rsidR="000E78DA" w:rsidRPr="0071288B" w:rsidRDefault="000E78DA" w:rsidP="000E78DA">
            <w:pPr>
              <w:spacing w:after="0"/>
              <w:rPr>
                <w:lang w:val="en-US"/>
              </w:rPr>
            </w:pPr>
            <w:r w:rsidRPr="0071288B">
              <w:rPr>
                <w:lang w:val="en-US"/>
              </w:rPr>
              <w:t>Move insertion point to end of text field document</w:t>
            </w:r>
          </w:p>
        </w:tc>
        <w:tc>
          <w:tcPr>
            <w:tcW w:w="4343" w:type="dxa"/>
            <w:vAlign w:val="center"/>
          </w:tcPr>
          <w:p w14:paraId="594070C8" w14:textId="77777777" w:rsidR="000E78DA" w:rsidRPr="0071288B" w:rsidRDefault="000E78DA" w:rsidP="000E78DA">
            <w:pPr>
              <w:spacing w:after="0"/>
              <w:rPr>
                <w:lang w:val="en-US"/>
              </w:rPr>
            </w:pPr>
            <w:r w:rsidRPr="0071288B">
              <w:rPr>
                <w:lang w:val="en-US"/>
              </w:rPr>
              <w:t xml:space="preserve">Space + Dots 4-5-6 </w:t>
            </w:r>
          </w:p>
        </w:tc>
      </w:tr>
      <w:tr w:rsidR="000E78DA" w:rsidRPr="0071288B" w14:paraId="756C7E75" w14:textId="77777777" w:rsidTr="002E6568">
        <w:trPr>
          <w:trHeight w:val="360"/>
        </w:trPr>
        <w:tc>
          <w:tcPr>
            <w:tcW w:w="4287" w:type="dxa"/>
            <w:vAlign w:val="center"/>
          </w:tcPr>
          <w:p w14:paraId="0B0B14D9" w14:textId="77777777" w:rsidR="000E78DA" w:rsidRPr="0071288B" w:rsidRDefault="000E78DA" w:rsidP="000E78DA">
            <w:pPr>
              <w:spacing w:after="0"/>
              <w:rPr>
                <w:lang w:val="en-US"/>
              </w:rPr>
            </w:pPr>
            <w:r w:rsidRPr="0071288B">
              <w:rPr>
                <w:lang w:val="en-US"/>
              </w:rPr>
              <w:lastRenderedPageBreak/>
              <w:t>Start auto-scroll</w:t>
            </w:r>
          </w:p>
        </w:tc>
        <w:tc>
          <w:tcPr>
            <w:tcW w:w="4343" w:type="dxa"/>
            <w:vAlign w:val="center"/>
          </w:tcPr>
          <w:p w14:paraId="432B7677" w14:textId="77777777" w:rsidR="000E78DA" w:rsidRPr="0071288B" w:rsidRDefault="000E78DA" w:rsidP="000E78DA">
            <w:pPr>
              <w:spacing w:after="0"/>
              <w:rPr>
                <w:lang w:val="en-US"/>
              </w:rPr>
            </w:pPr>
            <w:r w:rsidRPr="0071288B">
              <w:rPr>
                <w:lang w:val="en-US"/>
              </w:rPr>
              <w:t>Space + Dots 1-2-4-5-6</w:t>
            </w:r>
          </w:p>
        </w:tc>
      </w:tr>
      <w:tr w:rsidR="000E78DA" w:rsidRPr="0071288B" w14:paraId="0A39D549" w14:textId="77777777" w:rsidTr="002E6568">
        <w:trPr>
          <w:trHeight w:val="360"/>
        </w:trPr>
        <w:tc>
          <w:tcPr>
            <w:tcW w:w="4287" w:type="dxa"/>
            <w:vAlign w:val="center"/>
          </w:tcPr>
          <w:p w14:paraId="5E3C366E" w14:textId="77777777" w:rsidR="000E78DA" w:rsidRPr="0071288B" w:rsidRDefault="000E78DA" w:rsidP="000E78DA">
            <w:pPr>
              <w:spacing w:after="0"/>
              <w:rPr>
                <w:lang w:val="en-US"/>
              </w:rPr>
            </w:pPr>
            <w:r w:rsidRPr="0071288B">
              <w:rPr>
                <w:lang w:val="en-US"/>
              </w:rPr>
              <w:t>Increase Auto-Scroll speed</w:t>
            </w:r>
          </w:p>
        </w:tc>
        <w:tc>
          <w:tcPr>
            <w:tcW w:w="4343" w:type="dxa"/>
            <w:vAlign w:val="center"/>
          </w:tcPr>
          <w:p w14:paraId="4700F167" w14:textId="77777777" w:rsidR="000E78DA" w:rsidRPr="0071288B" w:rsidRDefault="000E78DA" w:rsidP="000E78DA">
            <w:pPr>
              <w:spacing w:after="0"/>
              <w:rPr>
                <w:lang w:val="en-US"/>
              </w:rPr>
            </w:pPr>
            <w:r w:rsidRPr="0071288B">
              <w:rPr>
                <w:lang w:val="en-US"/>
              </w:rPr>
              <w:t>Enter + Dot 6</w:t>
            </w:r>
          </w:p>
        </w:tc>
      </w:tr>
      <w:tr w:rsidR="000E78DA" w:rsidRPr="0071288B" w14:paraId="3E37E841" w14:textId="77777777" w:rsidTr="002E6568">
        <w:trPr>
          <w:trHeight w:val="360"/>
        </w:trPr>
        <w:tc>
          <w:tcPr>
            <w:tcW w:w="4287" w:type="dxa"/>
            <w:vAlign w:val="center"/>
          </w:tcPr>
          <w:p w14:paraId="67B81554" w14:textId="77777777" w:rsidR="000E78DA" w:rsidRPr="0071288B" w:rsidRDefault="000E78DA" w:rsidP="000E78DA">
            <w:pPr>
              <w:spacing w:after="0"/>
              <w:rPr>
                <w:lang w:val="en-US"/>
              </w:rPr>
            </w:pPr>
            <w:r w:rsidRPr="0071288B">
              <w:rPr>
                <w:lang w:val="en-US"/>
              </w:rPr>
              <w:t>Decrease auto-scroll speed</w:t>
            </w:r>
          </w:p>
        </w:tc>
        <w:tc>
          <w:tcPr>
            <w:tcW w:w="4343" w:type="dxa"/>
            <w:vAlign w:val="center"/>
          </w:tcPr>
          <w:p w14:paraId="1C17201E" w14:textId="77777777" w:rsidR="000E78DA" w:rsidRPr="0071288B" w:rsidRDefault="000E78DA" w:rsidP="000E78DA">
            <w:pPr>
              <w:spacing w:after="0"/>
              <w:rPr>
                <w:lang w:val="en-US"/>
              </w:rPr>
            </w:pPr>
            <w:r w:rsidRPr="0071288B">
              <w:rPr>
                <w:lang w:val="en-US"/>
              </w:rPr>
              <w:t>Enter + Dot 3</w:t>
            </w:r>
          </w:p>
        </w:tc>
      </w:tr>
      <w:tr w:rsidR="000E78DA" w:rsidRPr="0071288B" w14:paraId="51CAD2AF" w14:textId="77777777" w:rsidTr="002E6568">
        <w:trPr>
          <w:trHeight w:val="360"/>
        </w:trPr>
        <w:tc>
          <w:tcPr>
            <w:tcW w:w="4287" w:type="dxa"/>
            <w:vAlign w:val="center"/>
          </w:tcPr>
          <w:p w14:paraId="01D5D8CA" w14:textId="77777777" w:rsidR="000E78DA" w:rsidRPr="0071288B" w:rsidRDefault="000E78DA" w:rsidP="000E78DA">
            <w:pPr>
              <w:spacing w:after="0"/>
              <w:rPr>
                <w:lang w:val="en-US"/>
              </w:rPr>
            </w:pPr>
            <w:r w:rsidRPr="0071288B">
              <w:rPr>
                <w:lang w:val="en-US"/>
              </w:rPr>
              <w:t xml:space="preserve">Toggle Reading mode </w:t>
            </w:r>
          </w:p>
        </w:tc>
        <w:tc>
          <w:tcPr>
            <w:tcW w:w="4343" w:type="dxa"/>
            <w:vAlign w:val="center"/>
          </w:tcPr>
          <w:p w14:paraId="03EA6254" w14:textId="77777777" w:rsidR="000E78DA" w:rsidRPr="0071288B" w:rsidRDefault="000E78DA" w:rsidP="000E78DA">
            <w:pPr>
              <w:spacing w:after="0"/>
              <w:rPr>
                <w:lang w:val="en-US"/>
              </w:rPr>
            </w:pPr>
            <w:r w:rsidRPr="0071288B">
              <w:rPr>
                <w:lang w:val="en-US"/>
              </w:rPr>
              <w:t>Space + X</w:t>
            </w:r>
          </w:p>
        </w:tc>
      </w:tr>
      <w:tr w:rsidR="000E78DA" w:rsidRPr="0071288B" w14:paraId="7A66DC0A" w14:textId="77777777" w:rsidTr="002E6568">
        <w:trPr>
          <w:trHeight w:val="360"/>
        </w:trPr>
        <w:tc>
          <w:tcPr>
            <w:tcW w:w="4287" w:type="dxa"/>
            <w:vAlign w:val="center"/>
          </w:tcPr>
          <w:p w14:paraId="6D016DD0" w14:textId="77777777" w:rsidR="000E78DA" w:rsidRPr="0071288B" w:rsidRDefault="000E78DA" w:rsidP="000E78DA">
            <w:pPr>
              <w:spacing w:after="0"/>
              <w:rPr>
                <w:lang w:val="en-US"/>
              </w:rPr>
            </w:pPr>
            <w:r w:rsidRPr="0071288B">
              <w:rPr>
                <w:lang w:val="en-US"/>
              </w:rPr>
              <w:t>Bookmark menu</w:t>
            </w:r>
          </w:p>
        </w:tc>
        <w:tc>
          <w:tcPr>
            <w:tcW w:w="4343" w:type="dxa"/>
            <w:vAlign w:val="center"/>
          </w:tcPr>
          <w:p w14:paraId="6ADEA4D8" w14:textId="77777777" w:rsidR="000E78DA" w:rsidRPr="0071288B" w:rsidRDefault="000E78DA" w:rsidP="000E78DA">
            <w:pPr>
              <w:spacing w:after="0"/>
              <w:rPr>
                <w:lang w:val="en-US"/>
              </w:rPr>
            </w:pPr>
            <w:r w:rsidRPr="0071288B">
              <w:rPr>
                <w:lang w:val="en-US"/>
              </w:rPr>
              <w:t>Enter + M</w:t>
            </w:r>
          </w:p>
        </w:tc>
      </w:tr>
      <w:tr w:rsidR="000E78DA" w:rsidRPr="0071288B" w14:paraId="45CD057C" w14:textId="77777777" w:rsidTr="002E6568">
        <w:trPr>
          <w:trHeight w:val="360"/>
        </w:trPr>
        <w:tc>
          <w:tcPr>
            <w:tcW w:w="4287" w:type="dxa"/>
            <w:vAlign w:val="center"/>
          </w:tcPr>
          <w:p w14:paraId="57146949" w14:textId="77777777" w:rsidR="000E78DA" w:rsidRPr="0071288B" w:rsidRDefault="000E78DA" w:rsidP="000E78DA">
            <w:pPr>
              <w:spacing w:after="0"/>
              <w:rPr>
                <w:lang w:val="en-US"/>
              </w:rPr>
            </w:pPr>
            <w:r w:rsidRPr="0071288B">
              <w:rPr>
                <w:lang w:val="en-US"/>
              </w:rPr>
              <w:t>Jump to bookmark</w:t>
            </w:r>
          </w:p>
        </w:tc>
        <w:tc>
          <w:tcPr>
            <w:tcW w:w="4343" w:type="dxa"/>
            <w:vAlign w:val="center"/>
          </w:tcPr>
          <w:p w14:paraId="451806E3" w14:textId="77777777" w:rsidR="000E78DA" w:rsidRPr="0071288B" w:rsidRDefault="000E78DA" w:rsidP="000E78DA">
            <w:pPr>
              <w:spacing w:after="0"/>
              <w:rPr>
                <w:lang w:val="en-US"/>
              </w:rPr>
            </w:pPr>
            <w:r w:rsidRPr="0071288B">
              <w:rPr>
                <w:lang w:val="en-US"/>
              </w:rPr>
              <w:t>Enter + J</w:t>
            </w:r>
          </w:p>
        </w:tc>
      </w:tr>
      <w:tr w:rsidR="000E78DA" w:rsidRPr="0071288B" w14:paraId="04F4E6AD" w14:textId="77777777" w:rsidTr="002E6568">
        <w:trPr>
          <w:trHeight w:val="360"/>
        </w:trPr>
        <w:tc>
          <w:tcPr>
            <w:tcW w:w="4287" w:type="dxa"/>
            <w:vAlign w:val="center"/>
          </w:tcPr>
          <w:p w14:paraId="655849C6" w14:textId="77777777" w:rsidR="000E78DA" w:rsidRPr="0071288B" w:rsidRDefault="000E78DA" w:rsidP="000E78DA">
            <w:pPr>
              <w:spacing w:after="0"/>
              <w:rPr>
                <w:lang w:val="en-US"/>
              </w:rPr>
            </w:pPr>
            <w:r w:rsidRPr="0071288B">
              <w:rPr>
                <w:lang w:val="en-US"/>
              </w:rPr>
              <w:t>Insert Bookmark</w:t>
            </w:r>
          </w:p>
        </w:tc>
        <w:tc>
          <w:tcPr>
            <w:tcW w:w="4343" w:type="dxa"/>
            <w:vAlign w:val="center"/>
          </w:tcPr>
          <w:p w14:paraId="07132812" w14:textId="77777777" w:rsidR="000E78DA" w:rsidRPr="0071288B" w:rsidRDefault="000E78DA" w:rsidP="000E78DA">
            <w:pPr>
              <w:spacing w:after="0"/>
              <w:rPr>
                <w:lang w:val="en-US"/>
              </w:rPr>
            </w:pPr>
            <w:r w:rsidRPr="0071288B">
              <w:rPr>
                <w:lang w:val="en-US"/>
              </w:rPr>
              <w:t>Enter + B</w:t>
            </w:r>
          </w:p>
        </w:tc>
      </w:tr>
    </w:tbl>
    <w:p w14:paraId="28E8B489" w14:textId="00230A1E"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Victor Reader/Reading Commands</w:t>
      </w:r>
      <w:r w:rsidR="008D0439">
        <w:rPr>
          <w:rStyle w:val="lev"/>
          <w:rFonts w:ascii="Verdana" w:hAnsi="Verdana"/>
          <w:i w:val="0"/>
          <w:iCs w:val="0"/>
          <w:color w:val="auto"/>
          <w:sz w:val="22"/>
          <w:szCs w:val="22"/>
        </w:rPr>
        <w:t xml:space="preserve"> for text books</w:t>
      </w:r>
    </w:p>
    <w:tbl>
      <w:tblPr>
        <w:tblStyle w:val="Grilledutableau"/>
        <w:tblW w:w="0" w:type="auto"/>
        <w:tblLook w:val="04A0" w:firstRow="1" w:lastRow="0" w:firstColumn="1" w:lastColumn="0" w:noHBand="0" w:noVBand="1"/>
      </w:tblPr>
      <w:tblGrid>
        <w:gridCol w:w="4292"/>
        <w:gridCol w:w="4338"/>
      </w:tblGrid>
      <w:tr w:rsidR="004A67A2" w:rsidRPr="00C67D18" w14:paraId="642BCA55" w14:textId="77777777" w:rsidTr="002A58D7">
        <w:trPr>
          <w:trHeight w:val="432"/>
          <w:tblHeader/>
        </w:trPr>
        <w:tc>
          <w:tcPr>
            <w:tcW w:w="4292" w:type="dxa"/>
            <w:vAlign w:val="center"/>
          </w:tcPr>
          <w:p w14:paraId="0262ACF6"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338" w:type="dxa"/>
            <w:vAlign w:val="center"/>
          </w:tcPr>
          <w:p w14:paraId="1E920DE5"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3AF876B7" w14:textId="77777777" w:rsidTr="002A58D7">
        <w:trPr>
          <w:trHeight w:val="360"/>
        </w:trPr>
        <w:tc>
          <w:tcPr>
            <w:tcW w:w="4292" w:type="dxa"/>
            <w:vAlign w:val="center"/>
          </w:tcPr>
          <w:p w14:paraId="7EFDFBF0" w14:textId="77777777" w:rsidR="004A67A2" w:rsidRPr="00C67D18" w:rsidRDefault="004A67A2" w:rsidP="002A58D7">
            <w:pPr>
              <w:pStyle w:val="Corpsdetexte"/>
              <w:spacing w:after="0"/>
            </w:pPr>
            <w:r w:rsidRPr="00C67D18">
              <w:t xml:space="preserve">Book list </w:t>
            </w:r>
          </w:p>
        </w:tc>
        <w:tc>
          <w:tcPr>
            <w:tcW w:w="4338" w:type="dxa"/>
            <w:vAlign w:val="center"/>
          </w:tcPr>
          <w:p w14:paraId="70B716F4" w14:textId="77777777" w:rsidR="004A67A2" w:rsidRPr="00C67D18" w:rsidRDefault="004A67A2" w:rsidP="002A58D7">
            <w:pPr>
              <w:pStyle w:val="Corpsdetexte"/>
              <w:spacing w:after="0"/>
            </w:pPr>
            <w:r w:rsidRPr="00C67D18">
              <w:t>Space + B</w:t>
            </w:r>
          </w:p>
        </w:tc>
      </w:tr>
      <w:tr w:rsidR="004A67A2" w:rsidRPr="00C67D18" w14:paraId="50F24E6B" w14:textId="77777777" w:rsidTr="002A58D7">
        <w:trPr>
          <w:trHeight w:val="360"/>
        </w:trPr>
        <w:tc>
          <w:tcPr>
            <w:tcW w:w="4292" w:type="dxa"/>
            <w:vAlign w:val="center"/>
          </w:tcPr>
          <w:p w14:paraId="68EF2FDB" w14:textId="77777777" w:rsidR="004A67A2" w:rsidRPr="00C67D18" w:rsidRDefault="004A67A2" w:rsidP="002A58D7">
            <w:pPr>
              <w:pStyle w:val="Corpsdetexte"/>
              <w:spacing w:after="0"/>
            </w:pPr>
            <w:r w:rsidRPr="00C67D18">
              <w:t>Manage books</w:t>
            </w:r>
          </w:p>
        </w:tc>
        <w:tc>
          <w:tcPr>
            <w:tcW w:w="4338" w:type="dxa"/>
            <w:vAlign w:val="center"/>
          </w:tcPr>
          <w:p w14:paraId="3B0BDB8C" w14:textId="77777777" w:rsidR="004A67A2" w:rsidRPr="00C67D18" w:rsidRDefault="004A67A2" w:rsidP="002A58D7">
            <w:pPr>
              <w:pStyle w:val="Corpsdetexte"/>
              <w:spacing w:after="0"/>
            </w:pPr>
            <w:r w:rsidRPr="00C67D18">
              <w:t>Backspace + M</w:t>
            </w:r>
          </w:p>
        </w:tc>
      </w:tr>
      <w:tr w:rsidR="004A67A2" w:rsidRPr="00C67D18" w14:paraId="30AD0C96" w14:textId="77777777" w:rsidTr="002A58D7">
        <w:trPr>
          <w:trHeight w:val="360"/>
        </w:trPr>
        <w:tc>
          <w:tcPr>
            <w:tcW w:w="4292" w:type="dxa"/>
            <w:vAlign w:val="center"/>
          </w:tcPr>
          <w:p w14:paraId="7AB7406D" w14:textId="77777777" w:rsidR="004A67A2" w:rsidRPr="00C67D18" w:rsidRDefault="004A67A2" w:rsidP="002A58D7">
            <w:pPr>
              <w:pStyle w:val="Corpsdetexte"/>
              <w:spacing w:after="0"/>
            </w:pPr>
            <w:r w:rsidRPr="00C67D18">
              <w:t>Go to Option menu</w:t>
            </w:r>
          </w:p>
        </w:tc>
        <w:tc>
          <w:tcPr>
            <w:tcW w:w="4338" w:type="dxa"/>
            <w:vAlign w:val="center"/>
          </w:tcPr>
          <w:p w14:paraId="632F8277" w14:textId="77777777" w:rsidR="004A67A2" w:rsidRPr="00C67D18" w:rsidRDefault="004A67A2" w:rsidP="002A58D7">
            <w:pPr>
              <w:pStyle w:val="Corpsdetexte"/>
              <w:spacing w:after="0"/>
            </w:pPr>
            <w:r w:rsidRPr="00C67D18">
              <w:t>Enter + G</w:t>
            </w:r>
          </w:p>
        </w:tc>
      </w:tr>
      <w:tr w:rsidR="004A67A2" w:rsidRPr="00C67D18" w14:paraId="6CC65923" w14:textId="77777777" w:rsidTr="002A58D7">
        <w:trPr>
          <w:trHeight w:val="360"/>
        </w:trPr>
        <w:tc>
          <w:tcPr>
            <w:tcW w:w="4292" w:type="dxa"/>
            <w:vAlign w:val="center"/>
          </w:tcPr>
          <w:p w14:paraId="79C8ABE8" w14:textId="77777777" w:rsidR="004A67A2" w:rsidRPr="00C67D18" w:rsidRDefault="004A67A2" w:rsidP="002A58D7">
            <w:pPr>
              <w:pStyle w:val="Corpsdetexte"/>
              <w:spacing w:after="0"/>
            </w:pPr>
            <w:r w:rsidRPr="00C67D18">
              <w:t>Bookmark menu</w:t>
            </w:r>
          </w:p>
        </w:tc>
        <w:tc>
          <w:tcPr>
            <w:tcW w:w="4338" w:type="dxa"/>
            <w:vAlign w:val="center"/>
          </w:tcPr>
          <w:p w14:paraId="2277E62F" w14:textId="77777777" w:rsidR="004A67A2" w:rsidRPr="00C67D18" w:rsidRDefault="004A67A2" w:rsidP="002A58D7">
            <w:pPr>
              <w:pStyle w:val="Corpsdetexte"/>
              <w:spacing w:after="0"/>
            </w:pPr>
            <w:r w:rsidRPr="00C67D18">
              <w:t>Enter + M</w:t>
            </w:r>
          </w:p>
        </w:tc>
      </w:tr>
      <w:tr w:rsidR="004A67A2" w:rsidRPr="00C67D18" w14:paraId="402C4429" w14:textId="77777777" w:rsidTr="002A58D7">
        <w:trPr>
          <w:trHeight w:val="360"/>
        </w:trPr>
        <w:tc>
          <w:tcPr>
            <w:tcW w:w="4292" w:type="dxa"/>
            <w:vAlign w:val="center"/>
          </w:tcPr>
          <w:p w14:paraId="1056792C" w14:textId="77777777" w:rsidR="004A67A2" w:rsidRPr="00C67D18" w:rsidRDefault="004A67A2" w:rsidP="002A58D7">
            <w:pPr>
              <w:pStyle w:val="Corpsdetexte"/>
              <w:spacing w:after="0"/>
            </w:pPr>
            <w:r w:rsidRPr="00C67D18">
              <w:t>Jump to bookmark</w:t>
            </w:r>
          </w:p>
        </w:tc>
        <w:tc>
          <w:tcPr>
            <w:tcW w:w="4338" w:type="dxa"/>
            <w:vAlign w:val="center"/>
          </w:tcPr>
          <w:p w14:paraId="60733E5C" w14:textId="77777777" w:rsidR="004A67A2" w:rsidRPr="00C67D18" w:rsidRDefault="004A67A2" w:rsidP="002A58D7">
            <w:pPr>
              <w:pStyle w:val="Corpsdetexte"/>
              <w:spacing w:after="0"/>
            </w:pPr>
            <w:r w:rsidRPr="00C67D18">
              <w:t>Enter + J</w:t>
            </w:r>
          </w:p>
        </w:tc>
      </w:tr>
      <w:tr w:rsidR="004A67A2" w:rsidRPr="00C67D18" w14:paraId="5D83DAB3" w14:textId="77777777" w:rsidTr="002A58D7">
        <w:trPr>
          <w:trHeight w:val="360"/>
        </w:trPr>
        <w:tc>
          <w:tcPr>
            <w:tcW w:w="4292" w:type="dxa"/>
            <w:vAlign w:val="center"/>
          </w:tcPr>
          <w:p w14:paraId="7D3FB295" w14:textId="77777777" w:rsidR="004A67A2" w:rsidRPr="00C67D18" w:rsidRDefault="004A67A2" w:rsidP="002A58D7">
            <w:pPr>
              <w:pStyle w:val="Corpsdetexte"/>
              <w:spacing w:after="0"/>
            </w:pPr>
            <w:r w:rsidRPr="00C67D18">
              <w:t>Insert Quick Bookmark</w:t>
            </w:r>
          </w:p>
        </w:tc>
        <w:tc>
          <w:tcPr>
            <w:tcW w:w="4338" w:type="dxa"/>
            <w:vAlign w:val="center"/>
          </w:tcPr>
          <w:p w14:paraId="0FB2E83B" w14:textId="77777777" w:rsidR="004A67A2" w:rsidRPr="00C67D18" w:rsidRDefault="004A67A2" w:rsidP="002A58D7">
            <w:pPr>
              <w:pStyle w:val="Corpsdetexte"/>
              <w:spacing w:after="0"/>
            </w:pPr>
            <w:r w:rsidRPr="00C67D18">
              <w:t>Enter + B</w:t>
            </w:r>
          </w:p>
        </w:tc>
      </w:tr>
      <w:tr w:rsidR="004A67A2" w:rsidRPr="00C67D18" w14:paraId="3F91F73D" w14:textId="08C9BF5B" w:rsidTr="002A58D7">
        <w:trPr>
          <w:trHeight w:val="360"/>
        </w:trPr>
        <w:tc>
          <w:tcPr>
            <w:tcW w:w="4292" w:type="dxa"/>
            <w:vAlign w:val="center"/>
          </w:tcPr>
          <w:p w14:paraId="2669F8DE" w14:textId="3C92024B" w:rsidR="004A67A2" w:rsidRPr="00C67D18" w:rsidRDefault="004A67A2" w:rsidP="002A58D7">
            <w:pPr>
              <w:pStyle w:val="Corpsdetexte"/>
              <w:spacing w:after="0"/>
            </w:pPr>
            <w:r w:rsidRPr="00C67D18">
              <w:t>Show Highlight Bookmarks</w:t>
            </w:r>
          </w:p>
        </w:tc>
        <w:tc>
          <w:tcPr>
            <w:tcW w:w="4338" w:type="dxa"/>
            <w:vAlign w:val="center"/>
          </w:tcPr>
          <w:p w14:paraId="4A7D2F72" w14:textId="693A9DEF" w:rsidR="004A67A2" w:rsidRPr="00C67D18" w:rsidRDefault="004A67A2" w:rsidP="002A58D7">
            <w:pPr>
              <w:pStyle w:val="Corpsdetexte"/>
              <w:spacing w:after="0"/>
            </w:pPr>
            <w:r w:rsidRPr="00C67D18">
              <w:t>Enter + H</w:t>
            </w:r>
          </w:p>
        </w:tc>
      </w:tr>
      <w:tr w:rsidR="004A67A2" w:rsidRPr="00C67D18" w14:paraId="288B0111" w14:textId="77777777" w:rsidTr="002A58D7">
        <w:trPr>
          <w:trHeight w:val="360"/>
        </w:trPr>
        <w:tc>
          <w:tcPr>
            <w:tcW w:w="4292" w:type="dxa"/>
            <w:vAlign w:val="center"/>
          </w:tcPr>
          <w:p w14:paraId="5DC6BC4B" w14:textId="77777777" w:rsidR="004A67A2" w:rsidRPr="00C67D18" w:rsidRDefault="004A67A2" w:rsidP="002A58D7">
            <w:pPr>
              <w:pStyle w:val="Corpsdetexte"/>
              <w:spacing w:after="0"/>
            </w:pPr>
            <w:r w:rsidRPr="00C67D18">
              <w:t>Open Navigation level</w:t>
            </w:r>
          </w:p>
        </w:tc>
        <w:tc>
          <w:tcPr>
            <w:tcW w:w="4338" w:type="dxa"/>
            <w:vAlign w:val="center"/>
          </w:tcPr>
          <w:p w14:paraId="2C3280FC" w14:textId="77777777" w:rsidR="004A67A2" w:rsidRPr="00C67D18" w:rsidRDefault="004A67A2" w:rsidP="002A58D7">
            <w:pPr>
              <w:pStyle w:val="Corpsdetexte"/>
              <w:spacing w:after="0"/>
            </w:pPr>
            <w:r w:rsidRPr="00C67D18">
              <w:t>Space + T</w:t>
            </w:r>
          </w:p>
        </w:tc>
      </w:tr>
      <w:tr w:rsidR="00320219" w:rsidRPr="00C67D18" w14:paraId="3D449626" w14:textId="77777777" w:rsidTr="002A58D7">
        <w:trPr>
          <w:trHeight w:val="360"/>
        </w:trPr>
        <w:tc>
          <w:tcPr>
            <w:tcW w:w="4292" w:type="dxa"/>
            <w:vAlign w:val="center"/>
          </w:tcPr>
          <w:p w14:paraId="69D58ABA" w14:textId="20FF931A" w:rsidR="00320219" w:rsidRPr="00C67D18" w:rsidRDefault="00320219" w:rsidP="00320219">
            <w:pPr>
              <w:pStyle w:val="Corpsdetexte"/>
              <w:spacing w:after="0"/>
            </w:pPr>
            <w:r w:rsidRPr="00C67D18">
              <w:t>Previous Navigation level</w:t>
            </w:r>
          </w:p>
        </w:tc>
        <w:tc>
          <w:tcPr>
            <w:tcW w:w="4338" w:type="dxa"/>
            <w:vAlign w:val="center"/>
          </w:tcPr>
          <w:p w14:paraId="4037F1D0" w14:textId="309EDCDE" w:rsidR="00320219" w:rsidRPr="00C67D18" w:rsidRDefault="00320219" w:rsidP="00320219">
            <w:pPr>
              <w:pStyle w:val="Corpsdetexte"/>
              <w:spacing w:after="0"/>
            </w:pPr>
            <w:r w:rsidRPr="00C67D18">
              <w:t>Backspace + Dot 3</w:t>
            </w:r>
          </w:p>
        </w:tc>
      </w:tr>
      <w:tr w:rsidR="00320219" w:rsidRPr="00C67D18" w14:paraId="3E5633AF" w14:textId="77777777" w:rsidTr="002A58D7">
        <w:trPr>
          <w:trHeight w:val="360"/>
        </w:trPr>
        <w:tc>
          <w:tcPr>
            <w:tcW w:w="4292" w:type="dxa"/>
            <w:vAlign w:val="center"/>
          </w:tcPr>
          <w:p w14:paraId="3EB139C0" w14:textId="598BF7E7" w:rsidR="00320219" w:rsidRPr="00C67D18" w:rsidRDefault="00320219" w:rsidP="00320219">
            <w:pPr>
              <w:pStyle w:val="Corpsdetexte"/>
              <w:spacing w:after="0"/>
            </w:pPr>
            <w:r w:rsidRPr="00C67D18">
              <w:t>Next Navigation level</w:t>
            </w:r>
          </w:p>
        </w:tc>
        <w:tc>
          <w:tcPr>
            <w:tcW w:w="4338" w:type="dxa"/>
            <w:vAlign w:val="center"/>
          </w:tcPr>
          <w:p w14:paraId="3001563D" w14:textId="69B24F27" w:rsidR="00320219" w:rsidRPr="00C67D18" w:rsidRDefault="00320219" w:rsidP="00320219">
            <w:pPr>
              <w:pStyle w:val="Corpsdetexte"/>
              <w:spacing w:after="0"/>
            </w:pPr>
            <w:r w:rsidRPr="00C67D18">
              <w:t>Backspace + Dot 6</w:t>
            </w:r>
          </w:p>
        </w:tc>
      </w:tr>
      <w:tr w:rsidR="00320219" w:rsidRPr="00C67D18" w14:paraId="4DC4B9F6" w14:textId="77777777" w:rsidTr="002A58D7">
        <w:trPr>
          <w:trHeight w:val="360"/>
        </w:trPr>
        <w:tc>
          <w:tcPr>
            <w:tcW w:w="4292" w:type="dxa"/>
            <w:vAlign w:val="center"/>
          </w:tcPr>
          <w:p w14:paraId="77B4A185" w14:textId="77777777" w:rsidR="00320219" w:rsidRPr="00C67D18" w:rsidRDefault="00320219" w:rsidP="00320219">
            <w:pPr>
              <w:pStyle w:val="Corpsdetexte"/>
              <w:spacing w:after="0"/>
            </w:pPr>
            <w:r w:rsidRPr="00C67D18">
              <w:t>Previous element</w:t>
            </w:r>
          </w:p>
        </w:tc>
        <w:tc>
          <w:tcPr>
            <w:tcW w:w="4338" w:type="dxa"/>
            <w:vAlign w:val="center"/>
          </w:tcPr>
          <w:p w14:paraId="67A55BEE" w14:textId="77777777" w:rsidR="00320219" w:rsidRPr="00C67D18" w:rsidRDefault="00320219" w:rsidP="00320219">
            <w:pPr>
              <w:pStyle w:val="Corpsdetexte"/>
              <w:spacing w:after="0"/>
            </w:pPr>
            <w:r w:rsidRPr="00C67D18">
              <w:t>Previous thumb key</w:t>
            </w:r>
          </w:p>
        </w:tc>
      </w:tr>
      <w:tr w:rsidR="00320219" w:rsidRPr="00C67D18" w14:paraId="1860ECBC" w14:textId="77777777" w:rsidTr="002A58D7">
        <w:trPr>
          <w:trHeight w:val="360"/>
        </w:trPr>
        <w:tc>
          <w:tcPr>
            <w:tcW w:w="4292" w:type="dxa"/>
            <w:vAlign w:val="center"/>
          </w:tcPr>
          <w:p w14:paraId="0F1EFFEA" w14:textId="77777777" w:rsidR="00320219" w:rsidRPr="00C67D18" w:rsidRDefault="00320219" w:rsidP="00320219">
            <w:pPr>
              <w:pStyle w:val="Corpsdetexte"/>
              <w:spacing w:after="0"/>
            </w:pPr>
            <w:r w:rsidRPr="00C67D18">
              <w:t>Next element</w:t>
            </w:r>
          </w:p>
        </w:tc>
        <w:tc>
          <w:tcPr>
            <w:tcW w:w="4338" w:type="dxa"/>
            <w:vAlign w:val="center"/>
          </w:tcPr>
          <w:p w14:paraId="334C7CEA" w14:textId="77777777" w:rsidR="00320219" w:rsidRPr="00C67D18" w:rsidRDefault="00320219" w:rsidP="00320219">
            <w:pPr>
              <w:pStyle w:val="Corpsdetexte"/>
              <w:spacing w:after="0"/>
            </w:pPr>
            <w:r w:rsidRPr="00C67D18">
              <w:t>Next thumb key</w:t>
            </w:r>
          </w:p>
        </w:tc>
      </w:tr>
      <w:tr w:rsidR="00320219" w:rsidRPr="00C67D18" w14:paraId="74884A76" w14:textId="77777777" w:rsidTr="002A58D7">
        <w:trPr>
          <w:trHeight w:val="360"/>
        </w:trPr>
        <w:tc>
          <w:tcPr>
            <w:tcW w:w="4292" w:type="dxa"/>
            <w:vAlign w:val="center"/>
          </w:tcPr>
          <w:p w14:paraId="5966A5F6" w14:textId="77777777" w:rsidR="00320219" w:rsidRPr="00C67D18" w:rsidRDefault="00320219" w:rsidP="00320219">
            <w:pPr>
              <w:pStyle w:val="Corpsdetexte"/>
              <w:spacing w:after="0"/>
            </w:pPr>
            <w:r w:rsidRPr="00C67D18">
              <w:t>Start Auto-scroll</w:t>
            </w:r>
          </w:p>
        </w:tc>
        <w:tc>
          <w:tcPr>
            <w:tcW w:w="4338" w:type="dxa"/>
            <w:vAlign w:val="center"/>
          </w:tcPr>
          <w:p w14:paraId="51F9BB03" w14:textId="77777777" w:rsidR="00320219" w:rsidRPr="00C67D18" w:rsidRDefault="00320219" w:rsidP="00320219">
            <w:pPr>
              <w:pStyle w:val="Corpsdetexte"/>
              <w:spacing w:after="0"/>
            </w:pPr>
            <w:r w:rsidRPr="00C67D18">
              <w:t>Enter + Dots 1-2-4-5-6 or C6</w:t>
            </w:r>
          </w:p>
        </w:tc>
      </w:tr>
      <w:tr w:rsidR="00320219" w:rsidRPr="00C67D18" w14:paraId="18A71E97" w14:textId="77777777" w:rsidTr="002A58D7">
        <w:trPr>
          <w:trHeight w:val="360"/>
        </w:trPr>
        <w:tc>
          <w:tcPr>
            <w:tcW w:w="4292" w:type="dxa"/>
            <w:vAlign w:val="center"/>
          </w:tcPr>
          <w:p w14:paraId="2B9D920C" w14:textId="77777777" w:rsidR="00320219" w:rsidRPr="00C67D18" w:rsidRDefault="00320219" w:rsidP="00320219">
            <w:pPr>
              <w:pStyle w:val="Corpsdetexte"/>
              <w:spacing w:after="0"/>
            </w:pPr>
            <w:r w:rsidRPr="00C67D18">
              <w:t>Increase Auto-scroll speed</w:t>
            </w:r>
          </w:p>
        </w:tc>
        <w:tc>
          <w:tcPr>
            <w:tcW w:w="4338" w:type="dxa"/>
            <w:vAlign w:val="center"/>
          </w:tcPr>
          <w:p w14:paraId="56F88F87" w14:textId="77777777" w:rsidR="00320219" w:rsidRPr="00C67D18" w:rsidRDefault="00320219" w:rsidP="00320219">
            <w:pPr>
              <w:pStyle w:val="Corpsdetexte"/>
              <w:spacing w:after="0"/>
            </w:pPr>
            <w:r w:rsidRPr="00C67D18">
              <w:t>Enter + Dot 6</w:t>
            </w:r>
          </w:p>
        </w:tc>
      </w:tr>
      <w:tr w:rsidR="00320219" w:rsidRPr="00C67D18" w14:paraId="4E31E074" w14:textId="77777777" w:rsidTr="002A58D7">
        <w:trPr>
          <w:trHeight w:val="360"/>
        </w:trPr>
        <w:tc>
          <w:tcPr>
            <w:tcW w:w="4292" w:type="dxa"/>
            <w:vAlign w:val="center"/>
          </w:tcPr>
          <w:p w14:paraId="5E4D3396" w14:textId="77777777" w:rsidR="00320219" w:rsidRPr="00C67D18" w:rsidRDefault="00320219" w:rsidP="00320219">
            <w:pPr>
              <w:pStyle w:val="Corpsdetexte"/>
              <w:spacing w:after="0"/>
            </w:pPr>
            <w:r w:rsidRPr="00C67D18">
              <w:t>Decrease Auto-scroll speed</w:t>
            </w:r>
          </w:p>
        </w:tc>
        <w:tc>
          <w:tcPr>
            <w:tcW w:w="4338" w:type="dxa"/>
            <w:vAlign w:val="center"/>
          </w:tcPr>
          <w:p w14:paraId="52C0EC30" w14:textId="77777777" w:rsidR="00320219" w:rsidRPr="00C67D18" w:rsidRDefault="00320219" w:rsidP="00320219">
            <w:pPr>
              <w:pStyle w:val="Corpsdetexte"/>
              <w:spacing w:after="0"/>
            </w:pPr>
            <w:r w:rsidRPr="00C67D18">
              <w:t>Enter + Dot 3</w:t>
            </w:r>
          </w:p>
        </w:tc>
      </w:tr>
      <w:tr w:rsidR="00DC74B3" w:rsidRPr="00C67D18" w14:paraId="38B86FB2" w14:textId="77777777" w:rsidTr="002A58D7">
        <w:trPr>
          <w:trHeight w:val="360"/>
        </w:trPr>
        <w:tc>
          <w:tcPr>
            <w:tcW w:w="4292" w:type="dxa"/>
            <w:vAlign w:val="center"/>
          </w:tcPr>
          <w:p w14:paraId="1F3269C1" w14:textId="5A20BC01" w:rsidR="00DC74B3" w:rsidRPr="00C67D18" w:rsidRDefault="00DC74B3" w:rsidP="00DC74B3">
            <w:pPr>
              <w:pStyle w:val="Corpsdetexte"/>
              <w:spacing w:after="0"/>
            </w:pPr>
            <w:r w:rsidRPr="00DF4708">
              <w:t>Read all (text-to-speech feature)</w:t>
            </w:r>
          </w:p>
        </w:tc>
        <w:tc>
          <w:tcPr>
            <w:tcW w:w="4338" w:type="dxa"/>
            <w:vAlign w:val="center"/>
          </w:tcPr>
          <w:p w14:paraId="6C0FE45B" w14:textId="34D94B74" w:rsidR="00DC74B3" w:rsidRPr="00C67D18" w:rsidRDefault="00DC74B3" w:rsidP="00DC74B3">
            <w:pPr>
              <w:pStyle w:val="Corpsdetexte"/>
              <w:spacing w:after="0"/>
            </w:pPr>
            <w:r w:rsidRPr="00DF4708">
              <w:t>Space + G</w:t>
            </w:r>
          </w:p>
        </w:tc>
      </w:tr>
      <w:tr w:rsidR="00DC74B3" w:rsidRPr="00C67D18" w14:paraId="4CF44721" w14:textId="77777777" w:rsidTr="002A58D7">
        <w:trPr>
          <w:trHeight w:val="360"/>
        </w:trPr>
        <w:tc>
          <w:tcPr>
            <w:tcW w:w="4292" w:type="dxa"/>
            <w:vAlign w:val="center"/>
          </w:tcPr>
          <w:p w14:paraId="2D04B38A" w14:textId="0F3079DC" w:rsidR="00DC74B3" w:rsidRPr="00C67D18" w:rsidRDefault="00DC74B3" w:rsidP="00DC74B3">
            <w:pPr>
              <w:pStyle w:val="Corpsdetexte"/>
              <w:spacing w:after="0"/>
            </w:pPr>
            <w:r w:rsidRPr="00DF4708">
              <w:t>Stop reading (text-to-speech feature)</w:t>
            </w:r>
          </w:p>
        </w:tc>
        <w:tc>
          <w:tcPr>
            <w:tcW w:w="4338" w:type="dxa"/>
            <w:vAlign w:val="center"/>
          </w:tcPr>
          <w:p w14:paraId="28688648" w14:textId="51BFA2CB" w:rsidR="00DC74B3" w:rsidRPr="00C67D18" w:rsidRDefault="00DC74B3" w:rsidP="00DC74B3">
            <w:pPr>
              <w:pStyle w:val="Corpsdetexte"/>
              <w:spacing w:after="0"/>
            </w:pPr>
            <w:r w:rsidRPr="00DF4708">
              <w:t>Backspace + Enter</w:t>
            </w:r>
          </w:p>
        </w:tc>
      </w:tr>
      <w:tr w:rsidR="00DC74B3" w:rsidRPr="00C67D18" w14:paraId="2883DC1E" w14:textId="77777777" w:rsidTr="002A58D7">
        <w:trPr>
          <w:trHeight w:val="360"/>
        </w:trPr>
        <w:tc>
          <w:tcPr>
            <w:tcW w:w="4292" w:type="dxa"/>
            <w:vAlign w:val="center"/>
          </w:tcPr>
          <w:p w14:paraId="6A7C9502" w14:textId="77777777" w:rsidR="00DC74B3" w:rsidRPr="00C67D18" w:rsidRDefault="00DC74B3" w:rsidP="00DC74B3">
            <w:pPr>
              <w:pStyle w:val="Corpsdetexte"/>
              <w:spacing w:after="0"/>
            </w:pPr>
            <w:r w:rsidRPr="00C67D18">
              <w:t>Where am I</w:t>
            </w:r>
          </w:p>
        </w:tc>
        <w:tc>
          <w:tcPr>
            <w:tcW w:w="4338" w:type="dxa"/>
            <w:vAlign w:val="center"/>
          </w:tcPr>
          <w:p w14:paraId="486D69E2" w14:textId="77777777" w:rsidR="00DC74B3" w:rsidRPr="00C67D18" w:rsidRDefault="00DC74B3" w:rsidP="00DC74B3">
            <w:pPr>
              <w:pStyle w:val="Corpsdetexte"/>
              <w:spacing w:after="0"/>
            </w:pPr>
            <w:r w:rsidRPr="00C67D18">
              <w:t>Space + Dots 1-5-6</w:t>
            </w:r>
          </w:p>
        </w:tc>
      </w:tr>
      <w:tr w:rsidR="00DC74B3" w:rsidRPr="00C67D18" w14:paraId="67B86213" w14:textId="77777777" w:rsidTr="002A58D7">
        <w:trPr>
          <w:trHeight w:val="360"/>
        </w:trPr>
        <w:tc>
          <w:tcPr>
            <w:tcW w:w="4292" w:type="dxa"/>
            <w:vAlign w:val="center"/>
          </w:tcPr>
          <w:p w14:paraId="65A03CA5" w14:textId="77777777" w:rsidR="00DC74B3" w:rsidRPr="00C67D18" w:rsidRDefault="00DC74B3" w:rsidP="00DC74B3">
            <w:pPr>
              <w:pStyle w:val="Corpsdetexte"/>
              <w:spacing w:after="0"/>
            </w:pPr>
            <w:r w:rsidRPr="00C67D18">
              <w:t>Info</w:t>
            </w:r>
          </w:p>
        </w:tc>
        <w:tc>
          <w:tcPr>
            <w:tcW w:w="4338" w:type="dxa"/>
            <w:vAlign w:val="center"/>
          </w:tcPr>
          <w:p w14:paraId="4F43664C" w14:textId="77777777" w:rsidR="00DC74B3" w:rsidRPr="00C67D18" w:rsidRDefault="00DC74B3" w:rsidP="00DC74B3">
            <w:pPr>
              <w:pStyle w:val="Corpsdetexte"/>
              <w:spacing w:after="0"/>
            </w:pPr>
            <w:r w:rsidRPr="00C67D18">
              <w:t>Space + I</w:t>
            </w:r>
          </w:p>
        </w:tc>
      </w:tr>
      <w:tr w:rsidR="00DC74B3" w:rsidRPr="00C67D18" w14:paraId="4F882A15" w14:textId="77777777" w:rsidTr="002A58D7">
        <w:trPr>
          <w:trHeight w:val="360"/>
        </w:trPr>
        <w:tc>
          <w:tcPr>
            <w:tcW w:w="4292" w:type="dxa"/>
            <w:vAlign w:val="center"/>
          </w:tcPr>
          <w:p w14:paraId="27976565" w14:textId="77777777" w:rsidR="00DC74B3" w:rsidRPr="00C67D18" w:rsidRDefault="00DC74B3" w:rsidP="00DC74B3">
            <w:pPr>
              <w:pStyle w:val="Corpsdetexte"/>
              <w:spacing w:after="0"/>
            </w:pPr>
            <w:r w:rsidRPr="00C67D18">
              <w:t>Go to beginning of book</w:t>
            </w:r>
          </w:p>
        </w:tc>
        <w:tc>
          <w:tcPr>
            <w:tcW w:w="4338" w:type="dxa"/>
            <w:vAlign w:val="center"/>
          </w:tcPr>
          <w:p w14:paraId="76199C25" w14:textId="77777777" w:rsidR="00DC74B3" w:rsidRPr="00C67D18" w:rsidRDefault="00DC74B3" w:rsidP="00DC74B3">
            <w:pPr>
              <w:pStyle w:val="Corpsdetexte"/>
              <w:spacing w:after="0"/>
            </w:pPr>
            <w:r w:rsidRPr="00C67D18">
              <w:t>Space + Dots 1-2-3</w:t>
            </w:r>
          </w:p>
        </w:tc>
      </w:tr>
      <w:tr w:rsidR="00DC74B3" w:rsidRPr="00C67D18" w14:paraId="6FE658E7" w14:textId="77777777" w:rsidTr="002A58D7">
        <w:trPr>
          <w:trHeight w:val="360"/>
        </w:trPr>
        <w:tc>
          <w:tcPr>
            <w:tcW w:w="4292" w:type="dxa"/>
            <w:vAlign w:val="center"/>
          </w:tcPr>
          <w:p w14:paraId="35C33E2C" w14:textId="77777777" w:rsidR="00DC74B3" w:rsidRPr="00C67D18" w:rsidRDefault="00DC74B3" w:rsidP="00DC74B3">
            <w:pPr>
              <w:pStyle w:val="Corpsdetexte"/>
              <w:spacing w:after="0"/>
            </w:pPr>
            <w:r w:rsidRPr="00C67D18">
              <w:t>Go to end of book</w:t>
            </w:r>
          </w:p>
        </w:tc>
        <w:tc>
          <w:tcPr>
            <w:tcW w:w="4338" w:type="dxa"/>
            <w:vAlign w:val="center"/>
          </w:tcPr>
          <w:p w14:paraId="1E34EFF5" w14:textId="77777777" w:rsidR="00DC74B3" w:rsidRPr="00C67D18" w:rsidRDefault="00DC74B3" w:rsidP="00DC74B3">
            <w:pPr>
              <w:pStyle w:val="Corpsdetexte"/>
              <w:spacing w:after="0"/>
            </w:pPr>
            <w:r w:rsidRPr="00C67D18">
              <w:t>Space + Dots 4-5-6</w:t>
            </w:r>
          </w:p>
        </w:tc>
      </w:tr>
      <w:tr w:rsidR="00DC74B3" w:rsidRPr="00C67D18" w14:paraId="0D30314B" w14:textId="77777777" w:rsidTr="002A58D7">
        <w:trPr>
          <w:trHeight w:val="360"/>
        </w:trPr>
        <w:tc>
          <w:tcPr>
            <w:tcW w:w="4292" w:type="dxa"/>
            <w:vAlign w:val="center"/>
          </w:tcPr>
          <w:p w14:paraId="72ED7A05" w14:textId="77777777" w:rsidR="00DC74B3" w:rsidRPr="00C67D18" w:rsidRDefault="00DC74B3" w:rsidP="00DC74B3">
            <w:pPr>
              <w:pStyle w:val="Corpsdetexte"/>
              <w:spacing w:after="0"/>
            </w:pPr>
            <w:r w:rsidRPr="00C67D18">
              <w:t xml:space="preserve">Open recent books </w:t>
            </w:r>
          </w:p>
        </w:tc>
        <w:tc>
          <w:tcPr>
            <w:tcW w:w="4338" w:type="dxa"/>
            <w:vAlign w:val="center"/>
          </w:tcPr>
          <w:p w14:paraId="1B6F056F" w14:textId="77777777" w:rsidR="00DC74B3" w:rsidRPr="00C67D18" w:rsidRDefault="00DC74B3" w:rsidP="00DC74B3">
            <w:pPr>
              <w:pStyle w:val="Corpsdetexte"/>
              <w:spacing w:after="0"/>
            </w:pPr>
            <w:r w:rsidRPr="00C67D18">
              <w:t>Enter + R</w:t>
            </w:r>
          </w:p>
        </w:tc>
      </w:tr>
      <w:tr w:rsidR="00DC74B3" w:rsidRPr="00C67D18" w14:paraId="1B2101FE" w14:textId="77777777" w:rsidTr="002A58D7">
        <w:trPr>
          <w:trHeight w:val="360"/>
        </w:trPr>
        <w:tc>
          <w:tcPr>
            <w:tcW w:w="4292" w:type="dxa"/>
            <w:vAlign w:val="center"/>
          </w:tcPr>
          <w:p w14:paraId="0CDFC60B" w14:textId="77777777" w:rsidR="00DC74B3" w:rsidRPr="00C67D18" w:rsidRDefault="00DC74B3" w:rsidP="00DC74B3">
            <w:pPr>
              <w:pStyle w:val="Corpsdetexte"/>
              <w:spacing w:after="0"/>
            </w:pPr>
            <w:r w:rsidRPr="00C67D18">
              <w:t>Search for books or text</w:t>
            </w:r>
          </w:p>
        </w:tc>
        <w:tc>
          <w:tcPr>
            <w:tcW w:w="4338" w:type="dxa"/>
            <w:vAlign w:val="center"/>
          </w:tcPr>
          <w:p w14:paraId="7FBD4585" w14:textId="77777777" w:rsidR="00DC74B3" w:rsidRPr="00C67D18" w:rsidRDefault="00DC74B3" w:rsidP="00DC74B3">
            <w:pPr>
              <w:pStyle w:val="Corpsdetexte"/>
              <w:spacing w:after="0"/>
            </w:pPr>
            <w:r w:rsidRPr="00C67D18">
              <w:t>Space + F</w:t>
            </w:r>
          </w:p>
        </w:tc>
      </w:tr>
      <w:tr w:rsidR="00DC74B3" w:rsidRPr="00C67D18" w14:paraId="68E777E3" w14:textId="77777777" w:rsidTr="002A58D7">
        <w:trPr>
          <w:trHeight w:val="360"/>
        </w:trPr>
        <w:tc>
          <w:tcPr>
            <w:tcW w:w="4292" w:type="dxa"/>
            <w:vAlign w:val="center"/>
          </w:tcPr>
          <w:p w14:paraId="5C563EB8" w14:textId="77777777" w:rsidR="00DC74B3" w:rsidRPr="00C67D18" w:rsidRDefault="00DC74B3" w:rsidP="00DC74B3">
            <w:pPr>
              <w:pStyle w:val="Corpsdetexte"/>
              <w:spacing w:after="0"/>
            </w:pPr>
            <w:r w:rsidRPr="00C67D18">
              <w:t>Find next</w:t>
            </w:r>
          </w:p>
        </w:tc>
        <w:tc>
          <w:tcPr>
            <w:tcW w:w="4338" w:type="dxa"/>
            <w:vAlign w:val="center"/>
          </w:tcPr>
          <w:p w14:paraId="73B103B0" w14:textId="77777777" w:rsidR="00DC74B3" w:rsidRPr="00C67D18" w:rsidRDefault="00DC74B3" w:rsidP="00DC74B3">
            <w:pPr>
              <w:pStyle w:val="Corpsdetexte"/>
              <w:spacing w:after="0"/>
            </w:pPr>
            <w:r w:rsidRPr="00C67D18">
              <w:t>Space + N</w:t>
            </w:r>
          </w:p>
        </w:tc>
      </w:tr>
      <w:tr w:rsidR="00DC74B3" w:rsidRPr="00C67D18" w14:paraId="29B43B39" w14:textId="77777777" w:rsidTr="002A58D7">
        <w:trPr>
          <w:trHeight w:val="360"/>
        </w:trPr>
        <w:tc>
          <w:tcPr>
            <w:tcW w:w="4292" w:type="dxa"/>
            <w:vAlign w:val="center"/>
          </w:tcPr>
          <w:p w14:paraId="12EF3089" w14:textId="77777777" w:rsidR="00DC74B3" w:rsidRPr="00C67D18" w:rsidRDefault="00DC74B3" w:rsidP="00DC74B3">
            <w:pPr>
              <w:pStyle w:val="Corpsdetexte"/>
              <w:spacing w:after="0"/>
            </w:pPr>
            <w:r w:rsidRPr="00C67D18">
              <w:lastRenderedPageBreak/>
              <w:t>Find previous</w:t>
            </w:r>
          </w:p>
        </w:tc>
        <w:tc>
          <w:tcPr>
            <w:tcW w:w="4338" w:type="dxa"/>
            <w:vAlign w:val="center"/>
          </w:tcPr>
          <w:p w14:paraId="7D25AEEA" w14:textId="77777777" w:rsidR="00DC74B3" w:rsidRPr="00C67D18" w:rsidRDefault="00DC74B3" w:rsidP="00DC74B3">
            <w:pPr>
              <w:pStyle w:val="Corpsdetexte"/>
              <w:spacing w:after="0"/>
            </w:pPr>
            <w:r w:rsidRPr="00C67D18">
              <w:t>Space + P</w:t>
            </w:r>
          </w:p>
        </w:tc>
      </w:tr>
      <w:tr w:rsidR="00DC74B3" w:rsidRPr="00C67D18" w14:paraId="166B191C" w14:textId="77777777" w:rsidTr="002A58D7">
        <w:trPr>
          <w:trHeight w:val="360"/>
        </w:trPr>
        <w:tc>
          <w:tcPr>
            <w:tcW w:w="4292" w:type="dxa"/>
            <w:vAlign w:val="center"/>
          </w:tcPr>
          <w:p w14:paraId="0250C90F" w14:textId="77777777" w:rsidR="00DC74B3" w:rsidRPr="00C67D18" w:rsidRDefault="00DC74B3" w:rsidP="00DC74B3">
            <w:pPr>
              <w:pStyle w:val="Corpsdetexte"/>
              <w:spacing w:after="0"/>
            </w:pPr>
            <w:r w:rsidRPr="00C67D18">
              <w:t>Next non-blank line</w:t>
            </w:r>
          </w:p>
        </w:tc>
        <w:tc>
          <w:tcPr>
            <w:tcW w:w="4338" w:type="dxa"/>
            <w:vAlign w:val="center"/>
          </w:tcPr>
          <w:p w14:paraId="703E05A2" w14:textId="77777777" w:rsidR="00DC74B3" w:rsidRPr="00C67D18" w:rsidRDefault="00DC74B3" w:rsidP="00DC74B3">
            <w:pPr>
              <w:pStyle w:val="Corpsdetexte"/>
              <w:spacing w:after="0"/>
            </w:pPr>
            <w:r w:rsidRPr="00C67D18">
              <w:t>Enter + Dot 4</w:t>
            </w:r>
          </w:p>
        </w:tc>
      </w:tr>
      <w:tr w:rsidR="00DC74B3" w:rsidRPr="00C67D18" w14:paraId="59370325" w14:textId="77777777" w:rsidTr="002A58D7">
        <w:trPr>
          <w:trHeight w:val="360"/>
        </w:trPr>
        <w:tc>
          <w:tcPr>
            <w:tcW w:w="4292" w:type="dxa"/>
            <w:vAlign w:val="center"/>
          </w:tcPr>
          <w:p w14:paraId="25AEF7F4" w14:textId="77777777" w:rsidR="00DC74B3" w:rsidRPr="00C67D18" w:rsidRDefault="00DC74B3" w:rsidP="00DC74B3">
            <w:pPr>
              <w:pStyle w:val="Corpsdetexte"/>
              <w:spacing w:after="0"/>
            </w:pPr>
            <w:r w:rsidRPr="00C67D18">
              <w:t>Previous non-blank line</w:t>
            </w:r>
          </w:p>
        </w:tc>
        <w:tc>
          <w:tcPr>
            <w:tcW w:w="4338" w:type="dxa"/>
            <w:vAlign w:val="center"/>
          </w:tcPr>
          <w:p w14:paraId="446B08A2" w14:textId="77777777" w:rsidR="00DC74B3" w:rsidRPr="00C67D18" w:rsidRDefault="00DC74B3" w:rsidP="00DC74B3">
            <w:pPr>
              <w:pStyle w:val="Corpsdetexte"/>
              <w:spacing w:after="0"/>
            </w:pPr>
            <w:r w:rsidRPr="00C67D18">
              <w:t>Enter + Dot 1</w:t>
            </w:r>
          </w:p>
        </w:tc>
      </w:tr>
      <w:tr w:rsidR="00DC74B3" w:rsidRPr="00C67D18" w14:paraId="14DE800E" w14:textId="77777777" w:rsidTr="002A58D7">
        <w:trPr>
          <w:trHeight w:val="360"/>
        </w:trPr>
        <w:tc>
          <w:tcPr>
            <w:tcW w:w="4292" w:type="dxa"/>
            <w:vAlign w:val="center"/>
          </w:tcPr>
          <w:p w14:paraId="2E80898B" w14:textId="77777777" w:rsidR="00DC74B3" w:rsidRPr="00C67D18" w:rsidRDefault="00DC74B3" w:rsidP="00DC74B3">
            <w:pPr>
              <w:pStyle w:val="Corpsdetexte"/>
              <w:spacing w:after="0"/>
            </w:pPr>
            <w:r w:rsidRPr="00C67D18">
              <w:t>Previous character</w:t>
            </w:r>
          </w:p>
        </w:tc>
        <w:tc>
          <w:tcPr>
            <w:tcW w:w="4338" w:type="dxa"/>
            <w:vAlign w:val="center"/>
          </w:tcPr>
          <w:p w14:paraId="142970F1" w14:textId="77777777" w:rsidR="00DC74B3" w:rsidRPr="00C67D18" w:rsidRDefault="00DC74B3" w:rsidP="00DC74B3">
            <w:pPr>
              <w:pStyle w:val="Corpsdetexte"/>
              <w:spacing w:after="0"/>
            </w:pPr>
            <w:r w:rsidRPr="00C67D18">
              <w:t>Space + Dot 3</w:t>
            </w:r>
          </w:p>
        </w:tc>
      </w:tr>
      <w:tr w:rsidR="00DC74B3" w:rsidRPr="00C67D18" w14:paraId="1538261B" w14:textId="77777777" w:rsidTr="002A58D7">
        <w:trPr>
          <w:trHeight w:val="360"/>
        </w:trPr>
        <w:tc>
          <w:tcPr>
            <w:tcW w:w="4292" w:type="dxa"/>
            <w:vAlign w:val="center"/>
          </w:tcPr>
          <w:p w14:paraId="36E35CE6" w14:textId="77777777" w:rsidR="00DC74B3" w:rsidRPr="00C67D18" w:rsidRDefault="00DC74B3" w:rsidP="00DC74B3">
            <w:pPr>
              <w:pStyle w:val="Corpsdetexte"/>
              <w:spacing w:after="0"/>
            </w:pPr>
            <w:r w:rsidRPr="00C67D18">
              <w:t>Next character</w:t>
            </w:r>
          </w:p>
        </w:tc>
        <w:tc>
          <w:tcPr>
            <w:tcW w:w="4338" w:type="dxa"/>
            <w:vAlign w:val="center"/>
          </w:tcPr>
          <w:p w14:paraId="4B6FA5CA" w14:textId="77777777" w:rsidR="00DC74B3" w:rsidRPr="00C67D18" w:rsidRDefault="00DC74B3" w:rsidP="00DC74B3">
            <w:pPr>
              <w:pStyle w:val="Corpsdetexte"/>
              <w:spacing w:after="0"/>
            </w:pPr>
            <w:r w:rsidRPr="00C67D18">
              <w:t xml:space="preserve">Space + Dot 6 </w:t>
            </w:r>
          </w:p>
        </w:tc>
      </w:tr>
      <w:tr w:rsidR="00DC74B3" w:rsidRPr="00C67D18" w14:paraId="5AF88FEB" w14:textId="77777777" w:rsidTr="002A58D7">
        <w:trPr>
          <w:trHeight w:val="360"/>
        </w:trPr>
        <w:tc>
          <w:tcPr>
            <w:tcW w:w="4292" w:type="dxa"/>
            <w:vAlign w:val="center"/>
          </w:tcPr>
          <w:p w14:paraId="261A869E" w14:textId="77777777" w:rsidR="00DC74B3" w:rsidRPr="00C67D18" w:rsidRDefault="00DC74B3" w:rsidP="00DC74B3">
            <w:pPr>
              <w:pStyle w:val="Corpsdetexte"/>
              <w:spacing w:after="0"/>
            </w:pPr>
            <w:r w:rsidRPr="00C67D18">
              <w:t>Previous word</w:t>
            </w:r>
          </w:p>
        </w:tc>
        <w:tc>
          <w:tcPr>
            <w:tcW w:w="4338" w:type="dxa"/>
            <w:vAlign w:val="center"/>
          </w:tcPr>
          <w:p w14:paraId="62AB26B3" w14:textId="77777777" w:rsidR="00DC74B3" w:rsidRPr="00C67D18" w:rsidRDefault="00DC74B3" w:rsidP="00DC74B3">
            <w:pPr>
              <w:pStyle w:val="Corpsdetexte"/>
              <w:spacing w:after="0"/>
            </w:pPr>
            <w:r w:rsidRPr="00C67D18">
              <w:t>Space + Dot 2</w:t>
            </w:r>
          </w:p>
        </w:tc>
      </w:tr>
      <w:tr w:rsidR="00DC74B3" w:rsidRPr="00C67D18" w14:paraId="08C31AEB" w14:textId="77777777" w:rsidTr="002A58D7">
        <w:trPr>
          <w:trHeight w:val="360"/>
        </w:trPr>
        <w:tc>
          <w:tcPr>
            <w:tcW w:w="4292" w:type="dxa"/>
            <w:vAlign w:val="center"/>
          </w:tcPr>
          <w:p w14:paraId="0CB623FC" w14:textId="77777777" w:rsidR="00DC74B3" w:rsidRPr="00C67D18" w:rsidRDefault="00DC74B3" w:rsidP="00DC74B3">
            <w:pPr>
              <w:pStyle w:val="Corpsdetexte"/>
              <w:spacing w:after="0"/>
            </w:pPr>
            <w:r w:rsidRPr="00C67D18">
              <w:t>Next word</w:t>
            </w:r>
          </w:p>
        </w:tc>
        <w:tc>
          <w:tcPr>
            <w:tcW w:w="4338" w:type="dxa"/>
            <w:vAlign w:val="center"/>
          </w:tcPr>
          <w:p w14:paraId="428F2674" w14:textId="77777777" w:rsidR="00DC74B3" w:rsidRPr="00C67D18" w:rsidRDefault="00DC74B3" w:rsidP="00DC74B3">
            <w:pPr>
              <w:pStyle w:val="Corpsdetexte"/>
              <w:spacing w:after="0"/>
            </w:pPr>
            <w:r w:rsidRPr="00C67D18">
              <w:t>Space + Dot 5</w:t>
            </w:r>
          </w:p>
        </w:tc>
      </w:tr>
      <w:tr w:rsidR="00DC74B3" w:rsidRPr="00C67D18" w14:paraId="49085354" w14:textId="77777777" w:rsidTr="002A58D7">
        <w:trPr>
          <w:trHeight w:val="360"/>
        </w:trPr>
        <w:tc>
          <w:tcPr>
            <w:tcW w:w="4292" w:type="dxa"/>
            <w:vAlign w:val="center"/>
          </w:tcPr>
          <w:p w14:paraId="3FEC56A1" w14:textId="77777777" w:rsidR="00DC74B3" w:rsidRPr="00C67D18" w:rsidRDefault="00DC74B3" w:rsidP="00DC74B3">
            <w:pPr>
              <w:pStyle w:val="Corpsdetexte"/>
              <w:spacing w:after="0"/>
            </w:pPr>
            <w:r w:rsidRPr="00C67D18">
              <w:t>Previous paragraph</w:t>
            </w:r>
          </w:p>
        </w:tc>
        <w:tc>
          <w:tcPr>
            <w:tcW w:w="4338" w:type="dxa"/>
            <w:vAlign w:val="center"/>
          </w:tcPr>
          <w:p w14:paraId="68C42D3C" w14:textId="77777777" w:rsidR="00DC74B3" w:rsidRPr="00C67D18" w:rsidRDefault="00DC74B3" w:rsidP="00DC74B3">
            <w:pPr>
              <w:pStyle w:val="Corpsdetexte"/>
              <w:spacing w:after="0"/>
            </w:pPr>
            <w:r w:rsidRPr="00C67D18">
              <w:t>Space + Dots 2-3</w:t>
            </w:r>
          </w:p>
        </w:tc>
      </w:tr>
      <w:tr w:rsidR="00DC74B3" w:rsidRPr="00C67D18" w14:paraId="5AB394AA" w14:textId="77777777" w:rsidTr="002A58D7">
        <w:trPr>
          <w:trHeight w:val="360"/>
        </w:trPr>
        <w:tc>
          <w:tcPr>
            <w:tcW w:w="4292" w:type="dxa"/>
            <w:vAlign w:val="center"/>
          </w:tcPr>
          <w:p w14:paraId="5F719302" w14:textId="77777777" w:rsidR="00DC74B3" w:rsidRPr="00C67D18" w:rsidRDefault="00DC74B3" w:rsidP="00DC74B3">
            <w:pPr>
              <w:pStyle w:val="Corpsdetexte"/>
              <w:spacing w:after="0"/>
            </w:pPr>
            <w:r w:rsidRPr="00C67D18">
              <w:t>Next paragraph</w:t>
            </w:r>
          </w:p>
        </w:tc>
        <w:tc>
          <w:tcPr>
            <w:tcW w:w="4338" w:type="dxa"/>
            <w:vAlign w:val="center"/>
          </w:tcPr>
          <w:p w14:paraId="2321973C" w14:textId="77777777" w:rsidR="00DC74B3" w:rsidRPr="00C67D18" w:rsidRDefault="00DC74B3" w:rsidP="00DC74B3">
            <w:pPr>
              <w:pStyle w:val="Corpsdetexte"/>
              <w:spacing w:after="0"/>
            </w:pPr>
            <w:r w:rsidRPr="00C67D18">
              <w:t>Space + Dots 5-6</w:t>
            </w:r>
          </w:p>
        </w:tc>
      </w:tr>
      <w:tr w:rsidR="00DC74B3" w:rsidRPr="00C67D18" w14:paraId="11989AAC" w14:textId="77777777" w:rsidTr="002A58D7">
        <w:trPr>
          <w:trHeight w:val="360"/>
        </w:trPr>
        <w:tc>
          <w:tcPr>
            <w:tcW w:w="4292" w:type="dxa"/>
            <w:vAlign w:val="center"/>
          </w:tcPr>
          <w:p w14:paraId="3EC5CD84" w14:textId="009A76AA" w:rsidR="00DC74B3" w:rsidRPr="00C67D18" w:rsidRDefault="00DC74B3" w:rsidP="00DC74B3">
            <w:pPr>
              <w:pStyle w:val="Corpsdetexte"/>
              <w:spacing w:after="0"/>
            </w:pPr>
            <w:r w:rsidRPr="00C67D18">
              <w:t>Start/Stop selection</w:t>
            </w:r>
          </w:p>
        </w:tc>
        <w:tc>
          <w:tcPr>
            <w:tcW w:w="4338" w:type="dxa"/>
            <w:vAlign w:val="center"/>
          </w:tcPr>
          <w:p w14:paraId="456A1446" w14:textId="40C700BE" w:rsidR="00DC74B3" w:rsidRPr="00C67D18" w:rsidRDefault="00DC74B3" w:rsidP="00DC74B3">
            <w:pPr>
              <w:pStyle w:val="Corpsdetexte"/>
              <w:spacing w:after="0"/>
            </w:pPr>
            <w:r w:rsidRPr="00C67D18">
              <w:t>Enter + S</w:t>
            </w:r>
          </w:p>
        </w:tc>
      </w:tr>
      <w:tr w:rsidR="00DC74B3" w:rsidRPr="00C67D18" w14:paraId="045E48A3" w14:textId="77777777" w:rsidTr="002A58D7">
        <w:trPr>
          <w:trHeight w:val="360"/>
        </w:trPr>
        <w:tc>
          <w:tcPr>
            <w:tcW w:w="4292" w:type="dxa"/>
            <w:vAlign w:val="center"/>
          </w:tcPr>
          <w:p w14:paraId="02F2AA54" w14:textId="20337132" w:rsidR="00DC74B3" w:rsidRPr="00C67D18" w:rsidRDefault="00DC74B3" w:rsidP="00DC74B3">
            <w:pPr>
              <w:pStyle w:val="Corpsdetexte"/>
              <w:spacing w:after="0"/>
            </w:pPr>
            <w:r w:rsidRPr="00C67D18">
              <w:t xml:space="preserve">Select all </w:t>
            </w:r>
            <w:r>
              <w:t>(current paragraph)</w:t>
            </w:r>
          </w:p>
        </w:tc>
        <w:tc>
          <w:tcPr>
            <w:tcW w:w="4338" w:type="dxa"/>
            <w:vAlign w:val="center"/>
          </w:tcPr>
          <w:p w14:paraId="327D1A14" w14:textId="64A9CDC1" w:rsidR="00DC74B3" w:rsidRPr="00C67D18" w:rsidRDefault="00DC74B3" w:rsidP="00DC74B3">
            <w:pPr>
              <w:pStyle w:val="Corpsdetexte"/>
              <w:spacing w:after="0"/>
            </w:pPr>
            <w:r w:rsidRPr="00C67D18">
              <w:t>Enter + Dots 1-2-3-4-5-6</w:t>
            </w:r>
          </w:p>
        </w:tc>
      </w:tr>
      <w:tr w:rsidR="00DC74B3" w:rsidRPr="00C67D18" w14:paraId="2CDCF75F" w14:textId="77777777" w:rsidTr="002A58D7">
        <w:trPr>
          <w:trHeight w:val="360"/>
        </w:trPr>
        <w:tc>
          <w:tcPr>
            <w:tcW w:w="4292" w:type="dxa"/>
            <w:vAlign w:val="center"/>
          </w:tcPr>
          <w:p w14:paraId="138D70DF" w14:textId="08C64093" w:rsidR="00DC74B3" w:rsidRPr="00C67D18" w:rsidRDefault="00DC74B3" w:rsidP="00DC74B3">
            <w:pPr>
              <w:pStyle w:val="Corpsdetexte"/>
              <w:spacing w:after="0"/>
            </w:pPr>
            <w:r w:rsidRPr="00C67D18">
              <w:t>Copy</w:t>
            </w:r>
            <w:r>
              <w:t xml:space="preserve"> (current paragraph)</w:t>
            </w:r>
          </w:p>
        </w:tc>
        <w:tc>
          <w:tcPr>
            <w:tcW w:w="4338" w:type="dxa"/>
            <w:vAlign w:val="center"/>
          </w:tcPr>
          <w:p w14:paraId="342FE7D0" w14:textId="05F9204C" w:rsidR="00DC74B3" w:rsidRPr="00C67D18" w:rsidRDefault="00DC74B3" w:rsidP="00DC74B3">
            <w:pPr>
              <w:pStyle w:val="Corpsdetexte"/>
              <w:spacing w:after="0"/>
            </w:pPr>
            <w:r w:rsidRPr="00C67D18">
              <w:t>Backspace + Y</w:t>
            </w:r>
          </w:p>
        </w:tc>
      </w:tr>
      <w:tr w:rsidR="00DC74B3" w:rsidRPr="00C67D18" w14:paraId="714AB571" w14:textId="77777777" w:rsidTr="002A58D7">
        <w:trPr>
          <w:trHeight w:val="360"/>
        </w:trPr>
        <w:tc>
          <w:tcPr>
            <w:tcW w:w="4292" w:type="dxa"/>
            <w:vAlign w:val="center"/>
          </w:tcPr>
          <w:p w14:paraId="17BE4B2E" w14:textId="780E61E4" w:rsidR="00DC74B3" w:rsidRPr="00C67D18" w:rsidRDefault="00DC74B3" w:rsidP="00DC74B3">
            <w:pPr>
              <w:pStyle w:val="Corpsdetexte"/>
              <w:spacing w:after="0"/>
            </w:pPr>
            <w:r>
              <w:t>Delete book</w:t>
            </w:r>
          </w:p>
        </w:tc>
        <w:tc>
          <w:tcPr>
            <w:tcW w:w="4338" w:type="dxa"/>
            <w:vAlign w:val="center"/>
          </w:tcPr>
          <w:p w14:paraId="7A56DC34" w14:textId="54581F85" w:rsidR="00DC74B3" w:rsidRPr="00C67D18" w:rsidRDefault="00DC74B3" w:rsidP="00DC74B3">
            <w:pPr>
              <w:pStyle w:val="Corpsdetexte"/>
              <w:spacing w:after="0"/>
            </w:pPr>
            <w:r>
              <w:t>Backspace  + Dots 2-3-5-6</w:t>
            </w:r>
          </w:p>
        </w:tc>
      </w:tr>
    </w:tbl>
    <w:p w14:paraId="365B1C9E" w14:textId="77777777" w:rsidR="004A67A2" w:rsidRDefault="004A67A2" w:rsidP="004A67A2"/>
    <w:p w14:paraId="24C8E5EA" w14:textId="67D1C00F" w:rsidR="006048E0" w:rsidRPr="006048E0" w:rsidRDefault="006048E0" w:rsidP="006048E0">
      <w:pPr>
        <w:keepNext/>
        <w:spacing w:after="200"/>
        <w:rPr>
          <w:rFonts w:ascii="Verdana" w:hAnsi="Verdana"/>
          <w:b/>
          <w:bCs/>
          <w:sz w:val="22"/>
          <w:szCs w:val="22"/>
          <w:lang w:val="en-US"/>
        </w:rPr>
      </w:pPr>
      <w:r>
        <w:rPr>
          <w:rFonts w:ascii="Verdana" w:hAnsi="Verdana"/>
          <w:b/>
          <w:bCs/>
          <w:sz w:val="22"/>
          <w:szCs w:val="22"/>
          <w:lang w:val="en-US"/>
        </w:rPr>
        <w:t xml:space="preserve">Victor Reader </w:t>
      </w:r>
      <w:r w:rsidRPr="006048E0">
        <w:rPr>
          <w:rFonts w:ascii="Verdana" w:hAnsi="Verdana"/>
          <w:b/>
          <w:bCs/>
          <w:sz w:val="22"/>
          <w:szCs w:val="22"/>
          <w:lang w:val="en-US"/>
        </w:rPr>
        <w:t>Commands for audiobooks</w:t>
      </w:r>
    </w:p>
    <w:tbl>
      <w:tblPr>
        <w:tblStyle w:val="TableGrid4"/>
        <w:tblW w:w="0" w:type="auto"/>
        <w:tblLook w:val="04A0" w:firstRow="1" w:lastRow="0" w:firstColumn="1" w:lastColumn="0" w:noHBand="0" w:noVBand="1"/>
      </w:tblPr>
      <w:tblGrid>
        <w:gridCol w:w="4292"/>
        <w:gridCol w:w="4338"/>
      </w:tblGrid>
      <w:tr w:rsidR="006048E0" w:rsidRPr="006048E0" w14:paraId="5680B445" w14:textId="77777777" w:rsidTr="002E6568">
        <w:trPr>
          <w:trHeight w:val="432"/>
          <w:tblHeader/>
        </w:trPr>
        <w:tc>
          <w:tcPr>
            <w:tcW w:w="4292" w:type="dxa"/>
            <w:vAlign w:val="center"/>
          </w:tcPr>
          <w:p w14:paraId="4A290538" w14:textId="77777777" w:rsidR="006048E0" w:rsidRPr="006048E0" w:rsidRDefault="006048E0" w:rsidP="006048E0">
            <w:pPr>
              <w:spacing w:after="0"/>
              <w:jc w:val="center"/>
              <w:rPr>
                <w:b/>
                <w:bCs/>
                <w:sz w:val="26"/>
                <w:szCs w:val="26"/>
                <w:lang w:val="en-US"/>
              </w:rPr>
            </w:pPr>
            <w:r w:rsidRPr="006048E0">
              <w:rPr>
                <w:b/>
                <w:bCs/>
                <w:sz w:val="26"/>
                <w:szCs w:val="26"/>
                <w:lang w:val="en-US"/>
              </w:rPr>
              <w:t>Action</w:t>
            </w:r>
          </w:p>
        </w:tc>
        <w:tc>
          <w:tcPr>
            <w:tcW w:w="4338" w:type="dxa"/>
            <w:vAlign w:val="center"/>
          </w:tcPr>
          <w:p w14:paraId="22BA0C90" w14:textId="77777777" w:rsidR="006048E0" w:rsidRPr="006048E0" w:rsidRDefault="006048E0" w:rsidP="006048E0">
            <w:pPr>
              <w:spacing w:after="0"/>
              <w:jc w:val="center"/>
              <w:rPr>
                <w:b/>
                <w:bCs/>
                <w:sz w:val="26"/>
                <w:szCs w:val="26"/>
                <w:lang w:val="en-US"/>
              </w:rPr>
            </w:pPr>
            <w:r w:rsidRPr="006048E0">
              <w:rPr>
                <w:b/>
                <w:bCs/>
                <w:sz w:val="26"/>
                <w:szCs w:val="26"/>
                <w:lang w:val="en-US"/>
              </w:rPr>
              <w:t>Shortcut or Key Combination</w:t>
            </w:r>
          </w:p>
        </w:tc>
      </w:tr>
      <w:tr w:rsidR="006048E0" w:rsidRPr="006048E0" w14:paraId="53B92B27" w14:textId="77777777" w:rsidTr="002E6568">
        <w:trPr>
          <w:trHeight w:val="360"/>
        </w:trPr>
        <w:tc>
          <w:tcPr>
            <w:tcW w:w="4292" w:type="dxa"/>
            <w:vAlign w:val="center"/>
          </w:tcPr>
          <w:p w14:paraId="2290B19B" w14:textId="77777777" w:rsidR="006048E0" w:rsidRPr="006048E0" w:rsidRDefault="006048E0" w:rsidP="006048E0">
            <w:pPr>
              <w:spacing w:after="0"/>
              <w:rPr>
                <w:lang w:val="en-US"/>
              </w:rPr>
            </w:pPr>
            <w:r w:rsidRPr="006048E0">
              <w:rPr>
                <w:lang w:val="en-US"/>
              </w:rPr>
              <w:t xml:space="preserve">Book list </w:t>
            </w:r>
          </w:p>
        </w:tc>
        <w:tc>
          <w:tcPr>
            <w:tcW w:w="4338" w:type="dxa"/>
            <w:vAlign w:val="center"/>
          </w:tcPr>
          <w:p w14:paraId="23FA486C" w14:textId="77777777" w:rsidR="006048E0" w:rsidRPr="006048E0" w:rsidRDefault="006048E0" w:rsidP="006048E0">
            <w:pPr>
              <w:spacing w:after="0"/>
              <w:rPr>
                <w:lang w:val="en-US"/>
              </w:rPr>
            </w:pPr>
            <w:r w:rsidRPr="006048E0">
              <w:rPr>
                <w:lang w:val="en-US"/>
              </w:rPr>
              <w:t>Space + B</w:t>
            </w:r>
          </w:p>
        </w:tc>
      </w:tr>
      <w:tr w:rsidR="006048E0" w:rsidRPr="006048E0" w14:paraId="793E48F4" w14:textId="77777777" w:rsidTr="002E6568">
        <w:trPr>
          <w:trHeight w:val="360"/>
        </w:trPr>
        <w:tc>
          <w:tcPr>
            <w:tcW w:w="4292" w:type="dxa"/>
            <w:vAlign w:val="center"/>
          </w:tcPr>
          <w:p w14:paraId="01B961CC" w14:textId="77777777" w:rsidR="006048E0" w:rsidRPr="006048E0" w:rsidRDefault="006048E0" w:rsidP="006048E0">
            <w:pPr>
              <w:spacing w:after="0"/>
              <w:rPr>
                <w:lang w:val="en-US"/>
              </w:rPr>
            </w:pPr>
            <w:r w:rsidRPr="006048E0">
              <w:rPr>
                <w:lang w:val="en-US"/>
              </w:rPr>
              <w:t>Manage books</w:t>
            </w:r>
          </w:p>
        </w:tc>
        <w:tc>
          <w:tcPr>
            <w:tcW w:w="4338" w:type="dxa"/>
            <w:vAlign w:val="center"/>
          </w:tcPr>
          <w:p w14:paraId="3FE96E6E" w14:textId="77777777" w:rsidR="006048E0" w:rsidRPr="006048E0" w:rsidRDefault="006048E0" w:rsidP="006048E0">
            <w:pPr>
              <w:spacing w:after="0"/>
              <w:rPr>
                <w:lang w:val="en-US"/>
              </w:rPr>
            </w:pPr>
            <w:r w:rsidRPr="006048E0">
              <w:rPr>
                <w:lang w:val="en-US"/>
              </w:rPr>
              <w:t>Backspace + M</w:t>
            </w:r>
          </w:p>
        </w:tc>
      </w:tr>
      <w:tr w:rsidR="006048E0" w:rsidRPr="006048E0" w14:paraId="36B3D334" w14:textId="77777777" w:rsidTr="002E6568">
        <w:trPr>
          <w:trHeight w:val="360"/>
        </w:trPr>
        <w:tc>
          <w:tcPr>
            <w:tcW w:w="4292" w:type="dxa"/>
            <w:vAlign w:val="center"/>
          </w:tcPr>
          <w:p w14:paraId="6581A50F" w14:textId="77777777" w:rsidR="006048E0" w:rsidRPr="006048E0" w:rsidRDefault="006048E0" w:rsidP="006048E0">
            <w:pPr>
              <w:spacing w:after="0"/>
              <w:rPr>
                <w:lang w:val="en-US"/>
              </w:rPr>
            </w:pPr>
            <w:r w:rsidRPr="006048E0">
              <w:rPr>
                <w:lang w:val="en-US"/>
              </w:rPr>
              <w:t>Go to Option menu</w:t>
            </w:r>
          </w:p>
        </w:tc>
        <w:tc>
          <w:tcPr>
            <w:tcW w:w="4338" w:type="dxa"/>
            <w:vAlign w:val="center"/>
          </w:tcPr>
          <w:p w14:paraId="39A62A5C" w14:textId="77777777" w:rsidR="006048E0" w:rsidRPr="006048E0" w:rsidRDefault="006048E0" w:rsidP="006048E0">
            <w:pPr>
              <w:spacing w:after="0"/>
              <w:rPr>
                <w:lang w:val="en-US"/>
              </w:rPr>
            </w:pPr>
            <w:r w:rsidRPr="006048E0">
              <w:rPr>
                <w:lang w:val="en-US"/>
              </w:rPr>
              <w:t>Enter + G</w:t>
            </w:r>
          </w:p>
        </w:tc>
      </w:tr>
      <w:tr w:rsidR="006048E0" w:rsidRPr="006048E0" w14:paraId="722E8D0A" w14:textId="77777777" w:rsidTr="002E6568">
        <w:trPr>
          <w:trHeight w:val="360"/>
        </w:trPr>
        <w:tc>
          <w:tcPr>
            <w:tcW w:w="4292" w:type="dxa"/>
            <w:vAlign w:val="center"/>
          </w:tcPr>
          <w:p w14:paraId="2BBA4C2E" w14:textId="77777777" w:rsidR="006048E0" w:rsidRPr="006048E0" w:rsidRDefault="006048E0" w:rsidP="006048E0">
            <w:pPr>
              <w:spacing w:after="0"/>
              <w:rPr>
                <w:lang w:val="en-US"/>
              </w:rPr>
            </w:pPr>
            <w:r w:rsidRPr="006048E0">
              <w:rPr>
                <w:lang w:val="en-US"/>
              </w:rPr>
              <w:t>Bookmark menu</w:t>
            </w:r>
          </w:p>
        </w:tc>
        <w:tc>
          <w:tcPr>
            <w:tcW w:w="4338" w:type="dxa"/>
            <w:vAlign w:val="center"/>
          </w:tcPr>
          <w:p w14:paraId="250955D5" w14:textId="77777777" w:rsidR="006048E0" w:rsidRPr="006048E0" w:rsidRDefault="006048E0" w:rsidP="006048E0">
            <w:pPr>
              <w:spacing w:after="0"/>
              <w:rPr>
                <w:lang w:val="en-US"/>
              </w:rPr>
            </w:pPr>
            <w:r w:rsidRPr="006048E0">
              <w:rPr>
                <w:lang w:val="en-US"/>
              </w:rPr>
              <w:t>Enter + M</w:t>
            </w:r>
          </w:p>
        </w:tc>
      </w:tr>
      <w:tr w:rsidR="006048E0" w:rsidRPr="006048E0" w14:paraId="4EF6B661" w14:textId="77777777" w:rsidTr="002E6568">
        <w:trPr>
          <w:trHeight w:val="360"/>
        </w:trPr>
        <w:tc>
          <w:tcPr>
            <w:tcW w:w="4292" w:type="dxa"/>
            <w:vAlign w:val="center"/>
          </w:tcPr>
          <w:p w14:paraId="7EE5AF77" w14:textId="77777777" w:rsidR="006048E0" w:rsidRPr="006048E0" w:rsidRDefault="006048E0" w:rsidP="006048E0">
            <w:pPr>
              <w:spacing w:after="0"/>
              <w:rPr>
                <w:lang w:val="en-US"/>
              </w:rPr>
            </w:pPr>
            <w:r w:rsidRPr="006048E0">
              <w:rPr>
                <w:lang w:val="en-US"/>
              </w:rPr>
              <w:t>Jump to bookmark</w:t>
            </w:r>
          </w:p>
        </w:tc>
        <w:tc>
          <w:tcPr>
            <w:tcW w:w="4338" w:type="dxa"/>
            <w:vAlign w:val="center"/>
          </w:tcPr>
          <w:p w14:paraId="4C896BBB" w14:textId="77777777" w:rsidR="006048E0" w:rsidRPr="006048E0" w:rsidRDefault="006048E0" w:rsidP="006048E0">
            <w:pPr>
              <w:spacing w:after="0"/>
              <w:rPr>
                <w:lang w:val="en-US"/>
              </w:rPr>
            </w:pPr>
            <w:r w:rsidRPr="006048E0">
              <w:rPr>
                <w:lang w:val="en-US"/>
              </w:rPr>
              <w:t>Enter + J</w:t>
            </w:r>
          </w:p>
        </w:tc>
      </w:tr>
      <w:tr w:rsidR="006048E0" w:rsidRPr="006048E0" w14:paraId="39D88EC2" w14:textId="77777777" w:rsidTr="002E6568">
        <w:trPr>
          <w:trHeight w:val="360"/>
        </w:trPr>
        <w:tc>
          <w:tcPr>
            <w:tcW w:w="4292" w:type="dxa"/>
            <w:vAlign w:val="center"/>
          </w:tcPr>
          <w:p w14:paraId="69BF9215" w14:textId="77777777" w:rsidR="006048E0" w:rsidRPr="006048E0" w:rsidRDefault="006048E0" w:rsidP="006048E0">
            <w:pPr>
              <w:spacing w:after="0"/>
              <w:rPr>
                <w:lang w:val="en-US"/>
              </w:rPr>
            </w:pPr>
            <w:r w:rsidRPr="006048E0">
              <w:rPr>
                <w:lang w:val="en-US"/>
              </w:rPr>
              <w:t>Insert Quick Bookmark</w:t>
            </w:r>
          </w:p>
        </w:tc>
        <w:tc>
          <w:tcPr>
            <w:tcW w:w="4338" w:type="dxa"/>
            <w:vAlign w:val="center"/>
          </w:tcPr>
          <w:p w14:paraId="75543094" w14:textId="77777777" w:rsidR="006048E0" w:rsidRPr="006048E0" w:rsidRDefault="006048E0" w:rsidP="006048E0">
            <w:pPr>
              <w:spacing w:after="0"/>
              <w:rPr>
                <w:lang w:val="en-US"/>
              </w:rPr>
            </w:pPr>
            <w:r w:rsidRPr="006048E0">
              <w:rPr>
                <w:lang w:val="en-US"/>
              </w:rPr>
              <w:t>Enter + B</w:t>
            </w:r>
          </w:p>
        </w:tc>
      </w:tr>
      <w:tr w:rsidR="006048E0" w:rsidRPr="006048E0" w14:paraId="68B67848" w14:textId="77777777" w:rsidTr="002E6568">
        <w:trPr>
          <w:trHeight w:val="360"/>
        </w:trPr>
        <w:tc>
          <w:tcPr>
            <w:tcW w:w="4292" w:type="dxa"/>
            <w:vAlign w:val="center"/>
          </w:tcPr>
          <w:p w14:paraId="43E97F05" w14:textId="77777777" w:rsidR="006048E0" w:rsidRPr="006048E0" w:rsidRDefault="006048E0" w:rsidP="006048E0">
            <w:pPr>
              <w:spacing w:after="0"/>
              <w:rPr>
                <w:lang w:val="en-US"/>
              </w:rPr>
            </w:pPr>
            <w:r w:rsidRPr="006048E0">
              <w:rPr>
                <w:lang w:val="en-US"/>
              </w:rPr>
              <w:t>Show Highlight Bookmarks</w:t>
            </w:r>
          </w:p>
        </w:tc>
        <w:tc>
          <w:tcPr>
            <w:tcW w:w="4338" w:type="dxa"/>
            <w:vAlign w:val="center"/>
          </w:tcPr>
          <w:p w14:paraId="6FBAB4C9" w14:textId="77777777" w:rsidR="006048E0" w:rsidRPr="006048E0" w:rsidRDefault="006048E0" w:rsidP="006048E0">
            <w:pPr>
              <w:spacing w:after="0"/>
              <w:rPr>
                <w:lang w:val="en-US"/>
              </w:rPr>
            </w:pPr>
            <w:r w:rsidRPr="006048E0">
              <w:rPr>
                <w:lang w:val="en-US"/>
              </w:rPr>
              <w:t>Enter + H</w:t>
            </w:r>
          </w:p>
        </w:tc>
      </w:tr>
      <w:tr w:rsidR="006048E0" w:rsidRPr="006048E0" w14:paraId="58FE0000" w14:textId="77777777" w:rsidTr="002E6568">
        <w:trPr>
          <w:trHeight w:val="360"/>
        </w:trPr>
        <w:tc>
          <w:tcPr>
            <w:tcW w:w="4292" w:type="dxa"/>
            <w:vAlign w:val="center"/>
          </w:tcPr>
          <w:p w14:paraId="3B314656" w14:textId="77777777" w:rsidR="006048E0" w:rsidRPr="006048E0" w:rsidRDefault="006048E0" w:rsidP="006048E0">
            <w:pPr>
              <w:spacing w:after="0"/>
              <w:rPr>
                <w:lang w:val="en-US"/>
              </w:rPr>
            </w:pPr>
            <w:r w:rsidRPr="006048E0">
              <w:rPr>
                <w:lang w:val="en-US"/>
              </w:rPr>
              <w:t>Open Navigation Level</w:t>
            </w:r>
          </w:p>
        </w:tc>
        <w:tc>
          <w:tcPr>
            <w:tcW w:w="4338" w:type="dxa"/>
            <w:vAlign w:val="center"/>
          </w:tcPr>
          <w:p w14:paraId="6C642576" w14:textId="77777777" w:rsidR="006048E0" w:rsidRPr="006048E0" w:rsidRDefault="006048E0" w:rsidP="006048E0">
            <w:pPr>
              <w:spacing w:after="0"/>
              <w:rPr>
                <w:lang w:val="en-US"/>
              </w:rPr>
            </w:pPr>
            <w:r w:rsidRPr="006048E0">
              <w:rPr>
                <w:lang w:val="en-US"/>
              </w:rPr>
              <w:t>Space + T</w:t>
            </w:r>
          </w:p>
        </w:tc>
      </w:tr>
      <w:tr w:rsidR="006048E0" w:rsidRPr="006048E0" w14:paraId="4DB83F0F" w14:textId="77777777" w:rsidTr="002E6568">
        <w:trPr>
          <w:trHeight w:val="360"/>
        </w:trPr>
        <w:tc>
          <w:tcPr>
            <w:tcW w:w="4292" w:type="dxa"/>
            <w:vAlign w:val="center"/>
          </w:tcPr>
          <w:p w14:paraId="2352DBA4" w14:textId="77777777" w:rsidR="006048E0" w:rsidRPr="006048E0" w:rsidRDefault="006048E0" w:rsidP="006048E0">
            <w:pPr>
              <w:spacing w:after="0"/>
              <w:rPr>
                <w:lang w:val="en-US"/>
              </w:rPr>
            </w:pPr>
            <w:r w:rsidRPr="006048E0">
              <w:rPr>
                <w:lang w:val="en-US"/>
              </w:rPr>
              <w:t>Previous element</w:t>
            </w:r>
          </w:p>
        </w:tc>
        <w:tc>
          <w:tcPr>
            <w:tcW w:w="4338" w:type="dxa"/>
            <w:vAlign w:val="center"/>
          </w:tcPr>
          <w:p w14:paraId="3CC0DBAD" w14:textId="77777777" w:rsidR="006048E0" w:rsidRPr="006048E0" w:rsidRDefault="006048E0" w:rsidP="006048E0">
            <w:pPr>
              <w:spacing w:after="0"/>
              <w:rPr>
                <w:lang w:val="en-US"/>
              </w:rPr>
            </w:pPr>
            <w:r w:rsidRPr="006048E0">
              <w:rPr>
                <w:lang w:val="en-US"/>
              </w:rPr>
              <w:t>Previous thumb key</w:t>
            </w:r>
          </w:p>
        </w:tc>
      </w:tr>
      <w:tr w:rsidR="006048E0" w:rsidRPr="006048E0" w14:paraId="59C1CACD" w14:textId="77777777" w:rsidTr="002E6568">
        <w:trPr>
          <w:trHeight w:val="360"/>
        </w:trPr>
        <w:tc>
          <w:tcPr>
            <w:tcW w:w="4292" w:type="dxa"/>
            <w:vAlign w:val="center"/>
          </w:tcPr>
          <w:p w14:paraId="3057F9AB" w14:textId="77777777" w:rsidR="006048E0" w:rsidRPr="006048E0" w:rsidRDefault="006048E0" w:rsidP="006048E0">
            <w:pPr>
              <w:spacing w:after="0"/>
              <w:rPr>
                <w:lang w:val="en-US"/>
              </w:rPr>
            </w:pPr>
            <w:r w:rsidRPr="006048E0">
              <w:rPr>
                <w:lang w:val="en-US"/>
              </w:rPr>
              <w:t>Next element</w:t>
            </w:r>
          </w:p>
        </w:tc>
        <w:tc>
          <w:tcPr>
            <w:tcW w:w="4338" w:type="dxa"/>
            <w:vAlign w:val="center"/>
          </w:tcPr>
          <w:p w14:paraId="3A11D915" w14:textId="77777777" w:rsidR="006048E0" w:rsidRPr="006048E0" w:rsidRDefault="006048E0" w:rsidP="006048E0">
            <w:pPr>
              <w:spacing w:after="0"/>
              <w:rPr>
                <w:lang w:val="en-US"/>
              </w:rPr>
            </w:pPr>
            <w:r w:rsidRPr="006048E0">
              <w:rPr>
                <w:lang w:val="en-US"/>
              </w:rPr>
              <w:t>Next thumb key</w:t>
            </w:r>
          </w:p>
        </w:tc>
      </w:tr>
      <w:tr w:rsidR="006048E0" w:rsidRPr="006048E0" w14:paraId="1A67B7CA" w14:textId="77777777" w:rsidTr="002E6568">
        <w:trPr>
          <w:trHeight w:val="360"/>
        </w:trPr>
        <w:tc>
          <w:tcPr>
            <w:tcW w:w="4292" w:type="dxa"/>
            <w:vAlign w:val="center"/>
          </w:tcPr>
          <w:p w14:paraId="7A8E01F2" w14:textId="77777777" w:rsidR="006048E0" w:rsidRPr="006048E0" w:rsidRDefault="006048E0" w:rsidP="006048E0">
            <w:pPr>
              <w:spacing w:after="0"/>
              <w:rPr>
                <w:lang w:val="en-US"/>
              </w:rPr>
            </w:pPr>
            <w:r w:rsidRPr="006048E0">
              <w:rPr>
                <w:lang w:val="en-US"/>
              </w:rPr>
              <w:t>Change to previous Navigation level</w:t>
            </w:r>
          </w:p>
        </w:tc>
        <w:tc>
          <w:tcPr>
            <w:tcW w:w="4338" w:type="dxa"/>
            <w:vAlign w:val="center"/>
          </w:tcPr>
          <w:p w14:paraId="34ED9B33" w14:textId="77777777" w:rsidR="006048E0" w:rsidRPr="006048E0" w:rsidRDefault="006048E0" w:rsidP="006048E0">
            <w:pPr>
              <w:spacing w:after="0"/>
              <w:rPr>
                <w:lang w:val="en-US"/>
              </w:rPr>
            </w:pPr>
            <w:r w:rsidRPr="006048E0">
              <w:rPr>
                <w:lang w:val="en-US"/>
              </w:rPr>
              <w:t>Backspace + Dot 3</w:t>
            </w:r>
          </w:p>
        </w:tc>
      </w:tr>
      <w:tr w:rsidR="006048E0" w:rsidRPr="006048E0" w14:paraId="6945740A" w14:textId="77777777" w:rsidTr="002E6568">
        <w:trPr>
          <w:trHeight w:val="360"/>
        </w:trPr>
        <w:tc>
          <w:tcPr>
            <w:tcW w:w="4292" w:type="dxa"/>
            <w:vAlign w:val="center"/>
          </w:tcPr>
          <w:p w14:paraId="18028612" w14:textId="77777777" w:rsidR="006048E0" w:rsidRPr="006048E0" w:rsidRDefault="006048E0" w:rsidP="006048E0">
            <w:pPr>
              <w:spacing w:after="0"/>
              <w:rPr>
                <w:lang w:val="en-US"/>
              </w:rPr>
            </w:pPr>
            <w:r w:rsidRPr="006048E0">
              <w:rPr>
                <w:lang w:val="en-US"/>
              </w:rPr>
              <w:t>Change to next Navigation level</w:t>
            </w:r>
          </w:p>
        </w:tc>
        <w:tc>
          <w:tcPr>
            <w:tcW w:w="4338" w:type="dxa"/>
            <w:vAlign w:val="center"/>
          </w:tcPr>
          <w:p w14:paraId="33DE112B" w14:textId="77777777" w:rsidR="006048E0" w:rsidRPr="006048E0" w:rsidRDefault="006048E0" w:rsidP="006048E0">
            <w:pPr>
              <w:spacing w:after="0"/>
              <w:rPr>
                <w:lang w:val="en-US"/>
              </w:rPr>
            </w:pPr>
            <w:r w:rsidRPr="006048E0">
              <w:rPr>
                <w:lang w:val="en-US"/>
              </w:rPr>
              <w:t>Backspace + Dot 6</w:t>
            </w:r>
          </w:p>
        </w:tc>
      </w:tr>
      <w:tr w:rsidR="006048E0" w:rsidRPr="006048E0" w14:paraId="395049F1" w14:textId="77777777" w:rsidTr="002E6568">
        <w:trPr>
          <w:trHeight w:val="360"/>
        </w:trPr>
        <w:tc>
          <w:tcPr>
            <w:tcW w:w="4292" w:type="dxa"/>
            <w:vAlign w:val="center"/>
          </w:tcPr>
          <w:p w14:paraId="2881802C" w14:textId="77777777" w:rsidR="006048E0" w:rsidRPr="006048E0" w:rsidRDefault="006048E0" w:rsidP="006048E0">
            <w:pPr>
              <w:spacing w:after="0"/>
              <w:rPr>
                <w:lang w:val="en-US"/>
              </w:rPr>
            </w:pPr>
            <w:r w:rsidRPr="006048E0">
              <w:rPr>
                <w:lang w:val="en-US"/>
              </w:rPr>
              <w:t>Where Am I</w:t>
            </w:r>
          </w:p>
        </w:tc>
        <w:tc>
          <w:tcPr>
            <w:tcW w:w="4338" w:type="dxa"/>
            <w:vAlign w:val="center"/>
          </w:tcPr>
          <w:p w14:paraId="0B1ED7FA" w14:textId="77777777" w:rsidR="006048E0" w:rsidRPr="006048E0" w:rsidRDefault="006048E0" w:rsidP="006048E0">
            <w:pPr>
              <w:spacing w:after="0"/>
              <w:rPr>
                <w:lang w:val="en-US"/>
              </w:rPr>
            </w:pPr>
            <w:r w:rsidRPr="006048E0">
              <w:rPr>
                <w:lang w:val="en-US"/>
              </w:rPr>
              <w:t>Space + Dots 1-5-6</w:t>
            </w:r>
          </w:p>
        </w:tc>
      </w:tr>
      <w:tr w:rsidR="006048E0" w:rsidRPr="006048E0" w14:paraId="250162A8" w14:textId="77777777" w:rsidTr="002E6568">
        <w:trPr>
          <w:trHeight w:val="360"/>
        </w:trPr>
        <w:tc>
          <w:tcPr>
            <w:tcW w:w="4292" w:type="dxa"/>
            <w:vAlign w:val="center"/>
          </w:tcPr>
          <w:p w14:paraId="58317E43" w14:textId="77777777" w:rsidR="006048E0" w:rsidRPr="006048E0" w:rsidRDefault="006048E0" w:rsidP="006048E0">
            <w:pPr>
              <w:spacing w:after="0"/>
              <w:rPr>
                <w:lang w:val="en-US"/>
              </w:rPr>
            </w:pPr>
            <w:r w:rsidRPr="006048E0">
              <w:rPr>
                <w:lang w:val="en-US"/>
              </w:rPr>
              <w:t>Info</w:t>
            </w:r>
          </w:p>
        </w:tc>
        <w:tc>
          <w:tcPr>
            <w:tcW w:w="4338" w:type="dxa"/>
            <w:vAlign w:val="center"/>
          </w:tcPr>
          <w:p w14:paraId="7DC5B6C3" w14:textId="77777777" w:rsidR="006048E0" w:rsidRPr="006048E0" w:rsidRDefault="006048E0" w:rsidP="006048E0">
            <w:pPr>
              <w:spacing w:after="0"/>
              <w:rPr>
                <w:lang w:val="en-US"/>
              </w:rPr>
            </w:pPr>
            <w:r w:rsidRPr="006048E0">
              <w:rPr>
                <w:lang w:val="en-US"/>
              </w:rPr>
              <w:t>Space + I</w:t>
            </w:r>
          </w:p>
        </w:tc>
      </w:tr>
      <w:tr w:rsidR="006048E0" w:rsidRPr="006048E0" w14:paraId="3906EA07" w14:textId="77777777" w:rsidTr="002E6568">
        <w:trPr>
          <w:trHeight w:val="360"/>
        </w:trPr>
        <w:tc>
          <w:tcPr>
            <w:tcW w:w="4292" w:type="dxa"/>
            <w:vAlign w:val="center"/>
          </w:tcPr>
          <w:p w14:paraId="41329EC6" w14:textId="77777777" w:rsidR="006048E0" w:rsidRPr="006048E0" w:rsidRDefault="006048E0" w:rsidP="006048E0">
            <w:pPr>
              <w:spacing w:after="0"/>
              <w:rPr>
                <w:lang w:val="en-US"/>
              </w:rPr>
            </w:pPr>
            <w:r w:rsidRPr="006048E0">
              <w:rPr>
                <w:lang w:val="en-US"/>
              </w:rPr>
              <w:t>Go to beginning of book</w:t>
            </w:r>
          </w:p>
        </w:tc>
        <w:tc>
          <w:tcPr>
            <w:tcW w:w="4338" w:type="dxa"/>
            <w:vAlign w:val="center"/>
          </w:tcPr>
          <w:p w14:paraId="4E01E04E" w14:textId="77777777" w:rsidR="006048E0" w:rsidRPr="006048E0" w:rsidRDefault="006048E0" w:rsidP="006048E0">
            <w:pPr>
              <w:spacing w:after="0"/>
              <w:rPr>
                <w:lang w:val="en-US"/>
              </w:rPr>
            </w:pPr>
            <w:r w:rsidRPr="006048E0">
              <w:rPr>
                <w:lang w:val="en-US"/>
              </w:rPr>
              <w:t>Space + Dots 1-2-3</w:t>
            </w:r>
          </w:p>
        </w:tc>
      </w:tr>
      <w:tr w:rsidR="006048E0" w:rsidRPr="006048E0" w14:paraId="72C15612" w14:textId="77777777" w:rsidTr="002E6568">
        <w:trPr>
          <w:trHeight w:val="360"/>
        </w:trPr>
        <w:tc>
          <w:tcPr>
            <w:tcW w:w="4292" w:type="dxa"/>
            <w:vAlign w:val="center"/>
          </w:tcPr>
          <w:p w14:paraId="594CD247" w14:textId="77777777" w:rsidR="006048E0" w:rsidRPr="006048E0" w:rsidRDefault="006048E0" w:rsidP="006048E0">
            <w:pPr>
              <w:spacing w:after="0"/>
              <w:rPr>
                <w:lang w:val="en-US"/>
              </w:rPr>
            </w:pPr>
            <w:r w:rsidRPr="006048E0">
              <w:rPr>
                <w:lang w:val="en-US"/>
              </w:rPr>
              <w:t>Go to end of book</w:t>
            </w:r>
          </w:p>
        </w:tc>
        <w:tc>
          <w:tcPr>
            <w:tcW w:w="4338" w:type="dxa"/>
            <w:vAlign w:val="center"/>
          </w:tcPr>
          <w:p w14:paraId="732BCF6C" w14:textId="77777777" w:rsidR="006048E0" w:rsidRPr="006048E0" w:rsidRDefault="006048E0" w:rsidP="006048E0">
            <w:pPr>
              <w:spacing w:after="0"/>
              <w:rPr>
                <w:lang w:val="en-US"/>
              </w:rPr>
            </w:pPr>
            <w:r w:rsidRPr="006048E0">
              <w:rPr>
                <w:lang w:val="en-US"/>
              </w:rPr>
              <w:t>Space + Dots 4-5-6</w:t>
            </w:r>
          </w:p>
        </w:tc>
      </w:tr>
      <w:tr w:rsidR="006048E0" w:rsidRPr="006048E0" w14:paraId="478BAA0F" w14:textId="77777777" w:rsidTr="002E6568">
        <w:trPr>
          <w:trHeight w:val="360"/>
        </w:trPr>
        <w:tc>
          <w:tcPr>
            <w:tcW w:w="4292" w:type="dxa"/>
            <w:vAlign w:val="center"/>
          </w:tcPr>
          <w:p w14:paraId="7E0FE9D8" w14:textId="77777777" w:rsidR="006048E0" w:rsidRPr="006048E0" w:rsidRDefault="006048E0" w:rsidP="006048E0">
            <w:pPr>
              <w:spacing w:after="0"/>
              <w:rPr>
                <w:lang w:val="en-US"/>
              </w:rPr>
            </w:pPr>
            <w:r w:rsidRPr="006048E0">
              <w:rPr>
                <w:lang w:val="en-US"/>
              </w:rPr>
              <w:t xml:space="preserve">Open recent books </w:t>
            </w:r>
          </w:p>
        </w:tc>
        <w:tc>
          <w:tcPr>
            <w:tcW w:w="4338" w:type="dxa"/>
            <w:vAlign w:val="center"/>
          </w:tcPr>
          <w:p w14:paraId="438B06AB" w14:textId="77777777" w:rsidR="006048E0" w:rsidRPr="006048E0" w:rsidRDefault="006048E0" w:rsidP="006048E0">
            <w:pPr>
              <w:spacing w:after="0"/>
              <w:rPr>
                <w:lang w:val="en-US"/>
              </w:rPr>
            </w:pPr>
            <w:r w:rsidRPr="006048E0">
              <w:rPr>
                <w:lang w:val="en-US"/>
              </w:rPr>
              <w:t>Enter + R</w:t>
            </w:r>
          </w:p>
        </w:tc>
      </w:tr>
      <w:tr w:rsidR="006048E0" w:rsidRPr="006048E0" w14:paraId="2B3A7915" w14:textId="77777777" w:rsidTr="002E6568">
        <w:trPr>
          <w:trHeight w:val="360"/>
        </w:trPr>
        <w:tc>
          <w:tcPr>
            <w:tcW w:w="4292" w:type="dxa"/>
            <w:vAlign w:val="center"/>
          </w:tcPr>
          <w:p w14:paraId="5407D66B" w14:textId="77777777" w:rsidR="006048E0" w:rsidRPr="006048E0" w:rsidRDefault="006048E0" w:rsidP="006048E0">
            <w:pPr>
              <w:spacing w:after="0"/>
              <w:rPr>
                <w:lang w:val="en-US"/>
              </w:rPr>
            </w:pPr>
            <w:r w:rsidRPr="006048E0">
              <w:rPr>
                <w:lang w:val="en-US"/>
              </w:rPr>
              <w:lastRenderedPageBreak/>
              <w:t>Delete book</w:t>
            </w:r>
          </w:p>
        </w:tc>
        <w:tc>
          <w:tcPr>
            <w:tcW w:w="4338" w:type="dxa"/>
            <w:vAlign w:val="center"/>
          </w:tcPr>
          <w:p w14:paraId="4BB99FF6" w14:textId="77777777" w:rsidR="006048E0" w:rsidRPr="006048E0" w:rsidRDefault="006048E0" w:rsidP="006048E0">
            <w:pPr>
              <w:spacing w:after="0"/>
              <w:rPr>
                <w:lang w:val="en-US"/>
              </w:rPr>
            </w:pPr>
            <w:r w:rsidRPr="006048E0">
              <w:rPr>
                <w:lang w:val="en-US"/>
              </w:rPr>
              <w:t>Backspace + Dots 2-3-5-6</w:t>
            </w:r>
          </w:p>
        </w:tc>
      </w:tr>
      <w:tr w:rsidR="006048E0" w:rsidRPr="006048E0" w14:paraId="620153BE" w14:textId="77777777" w:rsidTr="002E6568">
        <w:trPr>
          <w:trHeight w:val="360"/>
        </w:trPr>
        <w:tc>
          <w:tcPr>
            <w:tcW w:w="4292" w:type="dxa"/>
            <w:vAlign w:val="center"/>
          </w:tcPr>
          <w:p w14:paraId="7D43F6DD" w14:textId="77777777" w:rsidR="006048E0" w:rsidRPr="006048E0" w:rsidRDefault="006048E0" w:rsidP="006048E0">
            <w:pPr>
              <w:spacing w:after="0"/>
              <w:rPr>
                <w:lang w:val="en-US"/>
              </w:rPr>
            </w:pPr>
            <w:r w:rsidRPr="006048E0">
              <w:rPr>
                <w:lang w:val="en-US"/>
              </w:rPr>
              <w:t>Play audiobook</w:t>
            </w:r>
          </w:p>
        </w:tc>
        <w:tc>
          <w:tcPr>
            <w:tcW w:w="4338" w:type="dxa"/>
            <w:vAlign w:val="center"/>
          </w:tcPr>
          <w:p w14:paraId="33626D21" w14:textId="77777777" w:rsidR="006048E0" w:rsidRPr="006048E0" w:rsidRDefault="006048E0" w:rsidP="006048E0">
            <w:pPr>
              <w:spacing w:after="0"/>
              <w:rPr>
                <w:lang w:val="en-US"/>
              </w:rPr>
            </w:pPr>
            <w:r w:rsidRPr="006048E0">
              <w:rPr>
                <w:lang w:val="en-US"/>
              </w:rPr>
              <w:t>Space + G</w:t>
            </w:r>
          </w:p>
        </w:tc>
      </w:tr>
      <w:tr w:rsidR="006048E0" w:rsidRPr="006048E0" w14:paraId="71BE6582" w14:textId="77777777" w:rsidTr="002E6568">
        <w:trPr>
          <w:trHeight w:val="360"/>
        </w:trPr>
        <w:tc>
          <w:tcPr>
            <w:tcW w:w="4292" w:type="dxa"/>
            <w:vAlign w:val="center"/>
          </w:tcPr>
          <w:p w14:paraId="67F6882C" w14:textId="77777777" w:rsidR="006048E0" w:rsidRPr="006048E0" w:rsidRDefault="006048E0" w:rsidP="006048E0">
            <w:pPr>
              <w:spacing w:after="0"/>
              <w:rPr>
                <w:lang w:val="en-US"/>
              </w:rPr>
            </w:pPr>
            <w:r w:rsidRPr="006048E0">
              <w:rPr>
                <w:lang w:val="en-US"/>
              </w:rPr>
              <w:t>Stop the reading</w:t>
            </w:r>
          </w:p>
        </w:tc>
        <w:tc>
          <w:tcPr>
            <w:tcW w:w="4338" w:type="dxa"/>
            <w:vAlign w:val="center"/>
          </w:tcPr>
          <w:p w14:paraId="77D2EC41" w14:textId="77777777" w:rsidR="006048E0" w:rsidRPr="006048E0" w:rsidRDefault="006048E0" w:rsidP="006048E0">
            <w:pPr>
              <w:spacing w:after="0"/>
              <w:rPr>
                <w:lang w:val="en-US"/>
              </w:rPr>
            </w:pPr>
            <w:r w:rsidRPr="006048E0">
              <w:rPr>
                <w:lang w:val="en-US"/>
              </w:rPr>
              <w:t>Backspace + Enter</w:t>
            </w:r>
          </w:p>
        </w:tc>
      </w:tr>
      <w:tr w:rsidR="006048E0" w:rsidRPr="006048E0" w14:paraId="138DDD9B" w14:textId="77777777" w:rsidTr="002E6568">
        <w:trPr>
          <w:trHeight w:val="360"/>
        </w:trPr>
        <w:tc>
          <w:tcPr>
            <w:tcW w:w="4292" w:type="dxa"/>
            <w:vAlign w:val="center"/>
          </w:tcPr>
          <w:p w14:paraId="30491BA5" w14:textId="77777777" w:rsidR="006048E0" w:rsidRPr="006048E0" w:rsidRDefault="006048E0" w:rsidP="006048E0">
            <w:pPr>
              <w:spacing w:after="0"/>
              <w:rPr>
                <w:lang w:val="en-US"/>
              </w:rPr>
            </w:pPr>
            <w:r w:rsidRPr="006048E0">
              <w:rPr>
                <w:lang w:val="en-US"/>
              </w:rPr>
              <w:t>Fast forward 5 seconds</w:t>
            </w:r>
          </w:p>
        </w:tc>
        <w:tc>
          <w:tcPr>
            <w:tcW w:w="4338" w:type="dxa"/>
            <w:vAlign w:val="center"/>
          </w:tcPr>
          <w:p w14:paraId="7FB666AC" w14:textId="77777777" w:rsidR="006048E0" w:rsidRPr="006048E0" w:rsidRDefault="006048E0" w:rsidP="006048E0">
            <w:pPr>
              <w:spacing w:after="0"/>
              <w:rPr>
                <w:lang w:val="en-US"/>
              </w:rPr>
            </w:pPr>
            <w:r w:rsidRPr="006048E0">
              <w:rPr>
                <w:lang w:val="en-US"/>
              </w:rPr>
              <w:t>Right thumb key (single press)</w:t>
            </w:r>
          </w:p>
        </w:tc>
      </w:tr>
      <w:tr w:rsidR="006048E0" w:rsidRPr="006048E0" w14:paraId="7831FEF2" w14:textId="77777777" w:rsidTr="002E6568">
        <w:trPr>
          <w:trHeight w:val="360"/>
        </w:trPr>
        <w:tc>
          <w:tcPr>
            <w:tcW w:w="4292" w:type="dxa"/>
            <w:vAlign w:val="center"/>
          </w:tcPr>
          <w:p w14:paraId="447B465F" w14:textId="77777777" w:rsidR="006048E0" w:rsidRPr="006048E0" w:rsidRDefault="006048E0" w:rsidP="006048E0">
            <w:pPr>
              <w:spacing w:after="0"/>
              <w:rPr>
                <w:lang w:val="en-US"/>
              </w:rPr>
            </w:pPr>
            <w:r w:rsidRPr="006048E0">
              <w:rPr>
                <w:lang w:val="en-US"/>
              </w:rPr>
              <w:t xml:space="preserve">Rewind 5 seconds </w:t>
            </w:r>
          </w:p>
        </w:tc>
        <w:tc>
          <w:tcPr>
            <w:tcW w:w="4338" w:type="dxa"/>
            <w:vAlign w:val="center"/>
          </w:tcPr>
          <w:p w14:paraId="484773CB" w14:textId="77777777" w:rsidR="006048E0" w:rsidRPr="006048E0" w:rsidRDefault="006048E0" w:rsidP="006048E0">
            <w:pPr>
              <w:spacing w:after="0"/>
              <w:rPr>
                <w:lang w:val="en-US"/>
              </w:rPr>
            </w:pPr>
            <w:r w:rsidRPr="006048E0">
              <w:rPr>
                <w:lang w:val="en-US"/>
              </w:rPr>
              <w:t>Left thumb Key (single press)</w:t>
            </w:r>
          </w:p>
        </w:tc>
      </w:tr>
      <w:tr w:rsidR="006048E0" w:rsidRPr="006048E0" w14:paraId="585DA5A0" w14:textId="77777777" w:rsidTr="002E6568">
        <w:trPr>
          <w:trHeight w:val="360"/>
        </w:trPr>
        <w:tc>
          <w:tcPr>
            <w:tcW w:w="4292" w:type="dxa"/>
            <w:vAlign w:val="center"/>
          </w:tcPr>
          <w:p w14:paraId="310E7FB4" w14:textId="77777777" w:rsidR="006048E0" w:rsidRPr="006048E0" w:rsidRDefault="006048E0" w:rsidP="006048E0">
            <w:pPr>
              <w:spacing w:after="0"/>
              <w:rPr>
                <w:lang w:val="en-US"/>
              </w:rPr>
            </w:pPr>
            <w:r w:rsidRPr="006048E0">
              <w:rPr>
                <w:lang w:val="en-US"/>
              </w:rPr>
              <w:t>Fast forward (Longer time jumps)</w:t>
            </w:r>
          </w:p>
        </w:tc>
        <w:tc>
          <w:tcPr>
            <w:tcW w:w="4338" w:type="dxa"/>
            <w:vAlign w:val="center"/>
          </w:tcPr>
          <w:p w14:paraId="1445E48D" w14:textId="77777777" w:rsidR="006048E0" w:rsidRPr="006048E0" w:rsidRDefault="006048E0" w:rsidP="006048E0">
            <w:pPr>
              <w:spacing w:after="0"/>
              <w:rPr>
                <w:lang w:val="en-US"/>
              </w:rPr>
            </w:pPr>
            <w:r w:rsidRPr="006048E0">
              <w:rPr>
                <w:lang w:val="en-US"/>
              </w:rPr>
              <w:t>Right thumb key (press and hold)</w:t>
            </w:r>
          </w:p>
        </w:tc>
      </w:tr>
      <w:tr w:rsidR="006048E0" w:rsidRPr="006048E0" w14:paraId="241D86C9" w14:textId="77777777" w:rsidTr="002E6568">
        <w:trPr>
          <w:trHeight w:val="360"/>
        </w:trPr>
        <w:tc>
          <w:tcPr>
            <w:tcW w:w="4292" w:type="dxa"/>
            <w:vAlign w:val="center"/>
          </w:tcPr>
          <w:p w14:paraId="1BA7D201" w14:textId="77777777" w:rsidR="006048E0" w:rsidRPr="006048E0" w:rsidRDefault="006048E0" w:rsidP="006048E0">
            <w:pPr>
              <w:spacing w:after="0"/>
              <w:rPr>
                <w:lang w:val="en-US"/>
              </w:rPr>
            </w:pPr>
            <w:r w:rsidRPr="006048E0">
              <w:rPr>
                <w:lang w:val="en-US"/>
              </w:rPr>
              <w:t>Rewind (Longer time jumps)</w:t>
            </w:r>
          </w:p>
        </w:tc>
        <w:tc>
          <w:tcPr>
            <w:tcW w:w="4338" w:type="dxa"/>
            <w:vAlign w:val="center"/>
          </w:tcPr>
          <w:p w14:paraId="103032E7" w14:textId="77777777" w:rsidR="006048E0" w:rsidRPr="006048E0" w:rsidRDefault="006048E0" w:rsidP="006048E0">
            <w:pPr>
              <w:spacing w:after="0"/>
              <w:rPr>
                <w:lang w:val="en-US"/>
              </w:rPr>
            </w:pPr>
            <w:r w:rsidRPr="006048E0">
              <w:rPr>
                <w:lang w:val="en-US"/>
              </w:rPr>
              <w:t>Left thumb key (press and hold)</w:t>
            </w:r>
          </w:p>
        </w:tc>
      </w:tr>
      <w:tr w:rsidR="006048E0" w:rsidRPr="006048E0" w14:paraId="78B62B64" w14:textId="77777777" w:rsidTr="002E6568">
        <w:trPr>
          <w:trHeight w:val="360"/>
        </w:trPr>
        <w:tc>
          <w:tcPr>
            <w:tcW w:w="4292" w:type="dxa"/>
            <w:vAlign w:val="center"/>
          </w:tcPr>
          <w:p w14:paraId="1BC88FB5" w14:textId="77777777" w:rsidR="006048E0" w:rsidRPr="006048E0" w:rsidRDefault="006048E0" w:rsidP="006048E0">
            <w:pPr>
              <w:spacing w:after="0"/>
              <w:rPr>
                <w:lang w:val="en-US"/>
              </w:rPr>
            </w:pPr>
            <w:r w:rsidRPr="006048E0">
              <w:rPr>
                <w:lang w:val="en-US"/>
              </w:rPr>
              <w:t>Increase reading speed</w:t>
            </w:r>
          </w:p>
        </w:tc>
        <w:tc>
          <w:tcPr>
            <w:tcW w:w="4338" w:type="dxa"/>
            <w:vAlign w:val="center"/>
          </w:tcPr>
          <w:p w14:paraId="783DDF8D" w14:textId="77777777" w:rsidR="006048E0" w:rsidRPr="006048E0" w:rsidRDefault="006048E0" w:rsidP="006048E0">
            <w:pPr>
              <w:spacing w:after="0"/>
              <w:rPr>
                <w:lang w:val="en-US"/>
              </w:rPr>
            </w:pPr>
            <w:r w:rsidRPr="006048E0">
              <w:rPr>
                <w:lang w:val="en-US"/>
              </w:rPr>
              <w:t>Enter + Dot 5</w:t>
            </w:r>
          </w:p>
        </w:tc>
      </w:tr>
      <w:tr w:rsidR="006048E0" w:rsidRPr="006048E0" w14:paraId="52C41C88" w14:textId="77777777" w:rsidTr="002E6568">
        <w:trPr>
          <w:trHeight w:val="360"/>
        </w:trPr>
        <w:tc>
          <w:tcPr>
            <w:tcW w:w="4292" w:type="dxa"/>
            <w:vAlign w:val="center"/>
          </w:tcPr>
          <w:p w14:paraId="7FAB8F3D" w14:textId="77777777" w:rsidR="006048E0" w:rsidRPr="006048E0" w:rsidRDefault="006048E0" w:rsidP="006048E0">
            <w:pPr>
              <w:spacing w:after="0"/>
              <w:rPr>
                <w:lang w:val="en-US"/>
              </w:rPr>
            </w:pPr>
            <w:r w:rsidRPr="006048E0">
              <w:rPr>
                <w:lang w:val="en-US"/>
              </w:rPr>
              <w:t>Decrease reading speed</w:t>
            </w:r>
          </w:p>
        </w:tc>
        <w:tc>
          <w:tcPr>
            <w:tcW w:w="4338" w:type="dxa"/>
            <w:vAlign w:val="center"/>
          </w:tcPr>
          <w:p w14:paraId="73A3175C" w14:textId="77777777" w:rsidR="006048E0" w:rsidRPr="006048E0" w:rsidRDefault="006048E0" w:rsidP="006048E0">
            <w:pPr>
              <w:spacing w:after="0"/>
              <w:rPr>
                <w:lang w:val="en-US"/>
              </w:rPr>
            </w:pPr>
            <w:r w:rsidRPr="006048E0">
              <w:rPr>
                <w:lang w:val="en-US"/>
              </w:rPr>
              <w:t>Enter + Dot 2</w:t>
            </w:r>
          </w:p>
        </w:tc>
      </w:tr>
    </w:tbl>
    <w:p w14:paraId="6A785104" w14:textId="77777777" w:rsidR="006048E0" w:rsidRPr="00C67D18" w:rsidRDefault="006048E0" w:rsidP="004A67A2"/>
    <w:p w14:paraId="6065B196" w14:textId="77777777" w:rsidR="004A67A2" w:rsidRPr="00C67D18" w:rsidRDefault="004A67A2" w:rsidP="004A67A2">
      <w:pPr>
        <w:pStyle w:val="Lgende"/>
        <w:keepNext/>
        <w:spacing w:after="120"/>
        <w:rPr>
          <w:rFonts w:ascii="Verdana" w:hAnsi="Verdana"/>
          <w:b/>
          <w:bCs/>
          <w:i w:val="0"/>
          <w:iCs w:val="0"/>
          <w:color w:val="auto"/>
          <w:sz w:val="22"/>
          <w:szCs w:val="22"/>
        </w:rPr>
      </w:pPr>
      <w:r w:rsidRPr="00C67D18">
        <w:rPr>
          <w:rStyle w:val="lev"/>
          <w:rFonts w:ascii="Verdana" w:hAnsi="Verdana"/>
          <w:i w:val="0"/>
          <w:iCs w:val="0"/>
          <w:color w:val="auto"/>
          <w:sz w:val="22"/>
          <w:szCs w:val="22"/>
        </w:rPr>
        <w:t>KeyFiles Commands</w:t>
      </w:r>
    </w:p>
    <w:tbl>
      <w:tblPr>
        <w:tblStyle w:val="Grilledutableau"/>
        <w:tblW w:w="0" w:type="auto"/>
        <w:tblLook w:val="04A0" w:firstRow="1" w:lastRow="0" w:firstColumn="1" w:lastColumn="0" w:noHBand="0" w:noVBand="1"/>
      </w:tblPr>
      <w:tblGrid>
        <w:gridCol w:w="4248"/>
        <w:gridCol w:w="4394"/>
      </w:tblGrid>
      <w:tr w:rsidR="004A67A2" w:rsidRPr="00C67D18" w14:paraId="7AE97F54" w14:textId="77777777" w:rsidTr="00715971">
        <w:trPr>
          <w:trHeight w:val="432"/>
          <w:tblHeader/>
        </w:trPr>
        <w:tc>
          <w:tcPr>
            <w:tcW w:w="4248" w:type="dxa"/>
            <w:vAlign w:val="center"/>
          </w:tcPr>
          <w:p w14:paraId="385ABFAE" w14:textId="77777777" w:rsidR="004A67A2" w:rsidRPr="00C67D18" w:rsidRDefault="004A67A2" w:rsidP="002A58D7">
            <w:pPr>
              <w:pStyle w:val="Corpsdetexte"/>
              <w:spacing w:after="0"/>
              <w:jc w:val="center"/>
              <w:rPr>
                <w:rStyle w:val="lev"/>
              </w:rPr>
            </w:pPr>
            <w:r w:rsidRPr="00C67D18">
              <w:rPr>
                <w:rStyle w:val="lev"/>
              </w:rPr>
              <w:t>Action</w:t>
            </w:r>
          </w:p>
        </w:tc>
        <w:tc>
          <w:tcPr>
            <w:tcW w:w="4394" w:type="dxa"/>
            <w:vAlign w:val="center"/>
          </w:tcPr>
          <w:p w14:paraId="0C78372D" w14:textId="77777777" w:rsidR="004A67A2" w:rsidRPr="00C67D18" w:rsidRDefault="004A67A2" w:rsidP="002A58D7">
            <w:pPr>
              <w:pStyle w:val="Corpsdetexte"/>
              <w:spacing w:after="0"/>
              <w:jc w:val="center"/>
              <w:rPr>
                <w:rStyle w:val="lev"/>
              </w:rPr>
            </w:pPr>
            <w:r w:rsidRPr="00C67D18">
              <w:rPr>
                <w:rStyle w:val="lev"/>
              </w:rPr>
              <w:t>Shortcut or Key Combination</w:t>
            </w:r>
          </w:p>
        </w:tc>
      </w:tr>
      <w:tr w:rsidR="004A67A2" w:rsidRPr="00C67D18" w14:paraId="5E4E75C0" w14:textId="77777777" w:rsidTr="00715971">
        <w:trPr>
          <w:trHeight w:val="360"/>
        </w:trPr>
        <w:tc>
          <w:tcPr>
            <w:tcW w:w="4248" w:type="dxa"/>
            <w:vAlign w:val="center"/>
          </w:tcPr>
          <w:p w14:paraId="6AC6AC61" w14:textId="77777777" w:rsidR="004A67A2" w:rsidRPr="00C67D18" w:rsidRDefault="004A67A2" w:rsidP="002A58D7">
            <w:pPr>
              <w:pStyle w:val="Corpsdetexte"/>
              <w:spacing w:after="0"/>
            </w:pPr>
            <w:r w:rsidRPr="00C67D18">
              <w:t xml:space="preserve">Create new folder </w:t>
            </w:r>
          </w:p>
        </w:tc>
        <w:tc>
          <w:tcPr>
            <w:tcW w:w="4394" w:type="dxa"/>
            <w:vAlign w:val="center"/>
          </w:tcPr>
          <w:p w14:paraId="62CFF09C" w14:textId="77777777" w:rsidR="004A67A2" w:rsidRPr="00C67D18" w:rsidRDefault="004A67A2" w:rsidP="002A58D7">
            <w:pPr>
              <w:pStyle w:val="Corpsdetexte"/>
              <w:spacing w:after="0"/>
            </w:pPr>
            <w:r w:rsidRPr="00C67D18">
              <w:t>Space + N</w:t>
            </w:r>
          </w:p>
        </w:tc>
      </w:tr>
      <w:tr w:rsidR="004A67A2" w:rsidRPr="00C67D18" w14:paraId="4D9BA693" w14:textId="77777777" w:rsidTr="00715971">
        <w:trPr>
          <w:trHeight w:val="360"/>
        </w:trPr>
        <w:tc>
          <w:tcPr>
            <w:tcW w:w="4248" w:type="dxa"/>
            <w:vAlign w:val="center"/>
          </w:tcPr>
          <w:p w14:paraId="030821DE" w14:textId="5F043A1B" w:rsidR="004A67A2" w:rsidRPr="00C67D18" w:rsidRDefault="004A67A2" w:rsidP="002A58D7">
            <w:pPr>
              <w:pStyle w:val="Corpsdetexte"/>
              <w:spacing w:after="0"/>
            </w:pPr>
            <w:r w:rsidRPr="00C67D18">
              <w:t>File</w:t>
            </w:r>
            <w:r w:rsidR="00B218FA" w:rsidRPr="00C67D18">
              <w:t>/drive</w:t>
            </w:r>
            <w:r w:rsidRPr="00C67D18">
              <w:t xml:space="preserve"> info </w:t>
            </w:r>
          </w:p>
        </w:tc>
        <w:tc>
          <w:tcPr>
            <w:tcW w:w="4394" w:type="dxa"/>
            <w:vAlign w:val="center"/>
          </w:tcPr>
          <w:p w14:paraId="6A07F054" w14:textId="77777777" w:rsidR="004A67A2" w:rsidRPr="00C67D18" w:rsidRDefault="004A67A2" w:rsidP="002A58D7">
            <w:pPr>
              <w:pStyle w:val="Corpsdetexte"/>
              <w:spacing w:after="0"/>
            </w:pPr>
            <w:r w:rsidRPr="00C67D18">
              <w:t>Space + I</w:t>
            </w:r>
          </w:p>
        </w:tc>
      </w:tr>
      <w:tr w:rsidR="004A67A2" w:rsidRPr="00C67D18" w14:paraId="2EAE72A4" w14:textId="77777777" w:rsidTr="00715971">
        <w:trPr>
          <w:trHeight w:val="360"/>
        </w:trPr>
        <w:tc>
          <w:tcPr>
            <w:tcW w:w="4248" w:type="dxa"/>
            <w:vAlign w:val="center"/>
          </w:tcPr>
          <w:p w14:paraId="675240FF" w14:textId="77777777" w:rsidR="004A67A2" w:rsidRPr="00C67D18" w:rsidRDefault="004A67A2" w:rsidP="002A58D7">
            <w:pPr>
              <w:pStyle w:val="Corpsdetexte"/>
              <w:spacing w:after="0"/>
            </w:pPr>
            <w:r w:rsidRPr="00C67D18">
              <w:t>Mark/Unmark</w:t>
            </w:r>
          </w:p>
        </w:tc>
        <w:tc>
          <w:tcPr>
            <w:tcW w:w="4394" w:type="dxa"/>
            <w:vAlign w:val="center"/>
          </w:tcPr>
          <w:p w14:paraId="5994708B" w14:textId="77777777" w:rsidR="004A67A2" w:rsidRPr="00C67D18" w:rsidRDefault="004A67A2" w:rsidP="002A58D7">
            <w:pPr>
              <w:pStyle w:val="Corpsdetexte"/>
              <w:spacing w:after="0"/>
            </w:pPr>
            <w:r w:rsidRPr="00C67D18">
              <w:t>Backspace + L</w:t>
            </w:r>
          </w:p>
        </w:tc>
      </w:tr>
      <w:tr w:rsidR="004A67A2" w:rsidRPr="00C67D18" w14:paraId="3FF32A3B" w14:textId="77777777" w:rsidTr="00715971">
        <w:trPr>
          <w:trHeight w:val="360"/>
        </w:trPr>
        <w:tc>
          <w:tcPr>
            <w:tcW w:w="4248" w:type="dxa"/>
            <w:vAlign w:val="center"/>
          </w:tcPr>
          <w:p w14:paraId="7570D7DD" w14:textId="77777777" w:rsidR="004A67A2" w:rsidRPr="00C67D18" w:rsidRDefault="004A67A2" w:rsidP="002A58D7">
            <w:pPr>
              <w:pStyle w:val="Corpsdetexte"/>
              <w:spacing w:after="0"/>
            </w:pPr>
            <w:r w:rsidRPr="00C67D18">
              <w:t xml:space="preserve">Mark all/Unmark all </w:t>
            </w:r>
          </w:p>
        </w:tc>
        <w:tc>
          <w:tcPr>
            <w:tcW w:w="4394" w:type="dxa"/>
            <w:vAlign w:val="center"/>
          </w:tcPr>
          <w:p w14:paraId="051634C5" w14:textId="77777777" w:rsidR="004A67A2" w:rsidRPr="00C67D18" w:rsidRDefault="004A67A2" w:rsidP="002A58D7">
            <w:pPr>
              <w:pStyle w:val="Corpsdetexte"/>
              <w:spacing w:after="0"/>
            </w:pPr>
            <w:r w:rsidRPr="00C67D18">
              <w:t>Enter + Dots 1-2-3-4-5-6</w:t>
            </w:r>
          </w:p>
        </w:tc>
      </w:tr>
      <w:tr w:rsidR="004A67A2" w:rsidRPr="00C67D18" w14:paraId="3D258894" w14:textId="77777777" w:rsidTr="00715971">
        <w:trPr>
          <w:trHeight w:val="360"/>
        </w:trPr>
        <w:tc>
          <w:tcPr>
            <w:tcW w:w="4248" w:type="dxa"/>
            <w:vAlign w:val="center"/>
          </w:tcPr>
          <w:p w14:paraId="6EA7E9E7" w14:textId="77777777" w:rsidR="004A67A2" w:rsidRPr="00C67D18" w:rsidRDefault="004A67A2" w:rsidP="002A58D7">
            <w:pPr>
              <w:pStyle w:val="Corpsdetexte"/>
              <w:spacing w:after="0"/>
            </w:pPr>
            <w:r w:rsidRPr="00C67D18">
              <w:t>Rename file</w:t>
            </w:r>
          </w:p>
        </w:tc>
        <w:tc>
          <w:tcPr>
            <w:tcW w:w="4394" w:type="dxa"/>
            <w:vAlign w:val="center"/>
          </w:tcPr>
          <w:p w14:paraId="3AC54645" w14:textId="77777777" w:rsidR="004A67A2" w:rsidRPr="00C67D18" w:rsidRDefault="004A67A2" w:rsidP="002A58D7">
            <w:pPr>
              <w:pStyle w:val="Corpsdetexte"/>
              <w:spacing w:after="0"/>
            </w:pPr>
            <w:r w:rsidRPr="00C67D18">
              <w:t>Backspace + R</w:t>
            </w:r>
          </w:p>
        </w:tc>
      </w:tr>
      <w:tr w:rsidR="004A67A2" w:rsidRPr="00C67D18" w14:paraId="6E7139B4" w14:textId="77777777" w:rsidTr="00715971">
        <w:trPr>
          <w:trHeight w:val="360"/>
        </w:trPr>
        <w:tc>
          <w:tcPr>
            <w:tcW w:w="4248" w:type="dxa"/>
            <w:vAlign w:val="center"/>
          </w:tcPr>
          <w:p w14:paraId="63F5627E" w14:textId="77777777" w:rsidR="004A67A2" w:rsidRPr="00C67D18" w:rsidRDefault="004A67A2" w:rsidP="002A58D7">
            <w:pPr>
              <w:pStyle w:val="Corpsdetexte"/>
              <w:spacing w:after="0"/>
            </w:pPr>
            <w:r w:rsidRPr="00C67D18">
              <w:t>Delete file</w:t>
            </w:r>
          </w:p>
        </w:tc>
        <w:tc>
          <w:tcPr>
            <w:tcW w:w="4394" w:type="dxa"/>
            <w:vAlign w:val="center"/>
          </w:tcPr>
          <w:p w14:paraId="57D0559D" w14:textId="77777777" w:rsidR="004A67A2" w:rsidRPr="00C67D18" w:rsidRDefault="004A67A2" w:rsidP="002A58D7">
            <w:pPr>
              <w:pStyle w:val="Corpsdetexte"/>
              <w:spacing w:after="0"/>
            </w:pPr>
            <w:r w:rsidRPr="00C67D18">
              <w:t>Backspace + Dots 2-3-5-6</w:t>
            </w:r>
          </w:p>
        </w:tc>
      </w:tr>
      <w:tr w:rsidR="004A67A2" w:rsidRPr="00C67D18" w14:paraId="5DFF3EBE" w14:textId="77777777" w:rsidTr="00715971">
        <w:trPr>
          <w:trHeight w:val="360"/>
        </w:trPr>
        <w:tc>
          <w:tcPr>
            <w:tcW w:w="4248" w:type="dxa"/>
            <w:vAlign w:val="center"/>
          </w:tcPr>
          <w:p w14:paraId="08BFAE26" w14:textId="77777777" w:rsidR="004A67A2" w:rsidRPr="00C67D18" w:rsidRDefault="004A67A2" w:rsidP="002A58D7">
            <w:pPr>
              <w:pStyle w:val="Corpsdetexte"/>
              <w:spacing w:after="0"/>
            </w:pPr>
            <w:r w:rsidRPr="00C67D18">
              <w:t xml:space="preserve">Copy file </w:t>
            </w:r>
          </w:p>
        </w:tc>
        <w:tc>
          <w:tcPr>
            <w:tcW w:w="4394" w:type="dxa"/>
            <w:vAlign w:val="center"/>
          </w:tcPr>
          <w:p w14:paraId="3C888FBE" w14:textId="77777777" w:rsidR="004A67A2" w:rsidRPr="00C67D18" w:rsidRDefault="004A67A2" w:rsidP="002A58D7">
            <w:pPr>
              <w:pStyle w:val="Corpsdetexte"/>
              <w:spacing w:after="0"/>
            </w:pPr>
            <w:r w:rsidRPr="00C67D18">
              <w:t>Backspace + Y</w:t>
            </w:r>
          </w:p>
        </w:tc>
      </w:tr>
      <w:tr w:rsidR="004A67A2" w:rsidRPr="00C67D18" w14:paraId="52937DA7" w14:textId="77777777" w:rsidTr="00715971">
        <w:trPr>
          <w:trHeight w:val="360"/>
        </w:trPr>
        <w:tc>
          <w:tcPr>
            <w:tcW w:w="4248" w:type="dxa"/>
            <w:vAlign w:val="center"/>
          </w:tcPr>
          <w:p w14:paraId="2416ED3F" w14:textId="77777777" w:rsidR="004A67A2" w:rsidRPr="00C67D18" w:rsidRDefault="004A67A2" w:rsidP="002A58D7">
            <w:pPr>
              <w:pStyle w:val="Corpsdetexte"/>
              <w:spacing w:after="0"/>
            </w:pPr>
            <w:r w:rsidRPr="00C67D18">
              <w:t>Cut file</w:t>
            </w:r>
          </w:p>
        </w:tc>
        <w:tc>
          <w:tcPr>
            <w:tcW w:w="4394" w:type="dxa"/>
            <w:vAlign w:val="center"/>
          </w:tcPr>
          <w:p w14:paraId="1E9844C8" w14:textId="77777777" w:rsidR="004A67A2" w:rsidRPr="00C67D18" w:rsidRDefault="004A67A2" w:rsidP="002A58D7">
            <w:pPr>
              <w:pStyle w:val="Corpsdetexte"/>
              <w:spacing w:after="0"/>
            </w:pPr>
            <w:r w:rsidRPr="00C67D18">
              <w:t>Backspace + X</w:t>
            </w:r>
          </w:p>
        </w:tc>
      </w:tr>
      <w:tr w:rsidR="004A67A2" w:rsidRPr="00C67D18" w14:paraId="7DA21C3A" w14:textId="77777777" w:rsidTr="00715971">
        <w:trPr>
          <w:trHeight w:val="360"/>
        </w:trPr>
        <w:tc>
          <w:tcPr>
            <w:tcW w:w="4248" w:type="dxa"/>
            <w:vAlign w:val="center"/>
          </w:tcPr>
          <w:p w14:paraId="7F485711" w14:textId="77777777" w:rsidR="004A67A2" w:rsidRPr="00C67D18" w:rsidRDefault="004A67A2" w:rsidP="002A58D7">
            <w:pPr>
              <w:pStyle w:val="Corpsdetexte"/>
              <w:spacing w:after="0"/>
            </w:pPr>
            <w:r w:rsidRPr="00C67D18">
              <w:t>Paste file</w:t>
            </w:r>
          </w:p>
        </w:tc>
        <w:tc>
          <w:tcPr>
            <w:tcW w:w="4394" w:type="dxa"/>
            <w:vAlign w:val="center"/>
          </w:tcPr>
          <w:p w14:paraId="15411A7E" w14:textId="77777777" w:rsidR="004A67A2" w:rsidRPr="00C67D18" w:rsidRDefault="004A67A2" w:rsidP="002A58D7">
            <w:pPr>
              <w:pStyle w:val="Corpsdetexte"/>
              <w:spacing w:after="0"/>
            </w:pPr>
            <w:r w:rsidRPr="00C67D18">
              <w:t>Backspace + V</w:t>
            </w:r>
          </w:p>
        </w:tc>
      </w:tr>
      <w:tr w:rsidR="004A67A2" w:rsidRPr="00C67D18" w14:paraId="753ED85D" w14:textId="77777777" w:rsidTr="00715971">
        <w:trPr>
          <w:trHeight w:val="360"/>
        </w:trPr>
        <w:tc>
          <w:tcPr>
            <w:tcW w:w="4248" w:type="dxa"/>
            <w:vAlign w:val="center"/>
          </w:tcPr>
          <w:p w14:paraId="4F21CFB6" w14:textId="77777777" w:rsidR="004A67A2" w:rsidRPr="00C67D18" w:rsidRDefault="004A67A2" w:rsidP="002A58D7">
            <w:pPr>
              <w:pStyle w:val="Corpsdetexte"/>
              <w:spacing w:after="0"/>
            </w:pPr>
            <w:r w:rsidRPr="00C67D18">
              <w:t xml:space="preserve">Search file </w:t>
            </w:r>
          </w:p>
        </w:tc>
        <w:tc>
          <w:tcPr>
            <w:tcW w:w="4394" w:type="dxa"/>
            <w:vAlign w:val="center"/>
          </w:tcPr>
          <w:p w14:paraId="5F2A4FA8" w14:textId="77777777" w:rsidR="004A67A2" w:rsidRPr="00C67D18" w:rsidRDefault="004A67A2" w:rsidP="002A58D7">
            <w:pPr>
              <w:pStyle w:val="Corpsdetexte"/>
              <w:spacing w:after="0"/>
            </w:pPr>
            <w:r w:rsidRPr="00C67D18">
              <w:t>Space + F</w:t>
            </w:r>
          </w:p>
        </w:tc>
      </w:tr>
      <w:tr w:rsidR="004A67A2" w:rsidRPr="00C67D18" w14:paraId="06C0775B" w14:textId="77777777" w:rsidTr="00715971">
        <w:trPr>
          <w:trHeight w:val="360"/>
        </w:trPr>
        <w:tc>
          <w:tcPr>
            <w:tcW w:w="4248" w:type="dxa"/>
            <w:vAlign w:val="center"/>
          </w:tcPr>
          <w:p w14:paraId="06FF5D0D" w14:textId="77777777" w:rsidR="004A67A2" w:rsidRPr="00C67D18" w:rsidRDefault="004A67A2" w:rsidP="002A58D7">
            <w:pPr>
              <w:pStyle w:val="Corpsdetexte"/>
              <w:spacing w:after="0"/>
            </w:pPr>
            <w:r w:rsidRPr="00C67D18">
              <w:t xml:space="preserve">Sort files </w:t>
            </w:r>
          </w:p>
        </w:tc>
        <w:tc>
          <w:tcPr>
            <w:tcW w:w="4394" w:type="dxa"/>
            <w:vAlign w:val="center"/>
          </w:tcPr>
          <w:p w14:paraId="0DA1798B" w14:textId="77777777" w:rsidR="004A67A2" w:rsidRPr="00C67D18" w:rsidRDefault="004A67A2" w:rsidP="002A58D7">
            <w:pPr>
              <w:pStyle w:val="Corpsdetexte"/>
              <w:spacing w:after="0"/>
            </w:pPr>
            <w:r w:rsidRPr="00C67D18">
              <w:t>Space + V</w:t>
            </w:r>
          </w:p>
        </w:tc>
      </w:tr>
      <w:tr w:rsidR="004A67A2" w:rsidRPr="00C67D18" w14:paraId="0F71B542" w14:textId="77777777" w:rsidTr="00715971">
        <w:trPr>
          <w:trHeight w:val="360"/>
        </w:trPr>
        <w:tc>
          <w:tcPr>
            <w:tcW w:w="4248" w:type="dxa"/>
            <w:vAlign w:val="center"/>
          </w:tcPr>
          <w:p w14:paraId="20AF97D5" w14:textId="77777777" w:rsidR="004A67A2" w:rsidRPr="00C67D18" w:rsidRDefault="004A67A2" w:rsidP="002A58D7">
            <w:pPr>
              <w:pStyle w:val="Corpsdetexte"/>
              <w:spacing w:after="0"/>
            </w:pPr>
            <w:r w:rsidRPr="00C67D18">
              <w:t xml:space="preserve">Where am I </w:t>
            </w:r>
          </w:p>
        </w:tc>
        <w:tc>
          <w:tcPr>
            <w:tcW w:w="4394" w:type="dxa"/>
            <w:vAlign w:val="center"/>
          </w:tcPr>
          <w:p w14:paraId="0B607B95" w14:textId="77777777" w:rsidR="004A67A2" w:rsidRPr="00C67D18" w:rsidRDefault="004A67A2" w:rsidP="002A58D7">
            <w:pPr>
              <w:pStyle w:val="Corpsdetexte"/>
              <w:spacing w:after="0"/>
            </w:pPr>
            <w:r w:rsidRPr="00C67D18">
              <w:t>Space + Dots 1-5-6</w:t>
            </w:r>
          </w:p>
        </w:tc>
      </w:tr>
      <w:tr w:rsidR="004A67A2" w:rsidRPr="00C67D18" w14:paraId="047240FB" w14:textId="77777777" w:rsidTr="00715971">
        <w:trPr>
          <w:trHeight w:val="360"/>
        </w:trPr>
        <w:tc>
          <w:tcPr>
            <w:tcW w:w="4248" w:type="dxa"/>
            <w:vAlign w:val="center"/>
          </w:tcPr>
          <w:p w14:paraId="18436C50" w14:textId="77777777" w:rsidR="004A67A2" w:rsidRPr="00C67D18" w:rsidRDefault="004A67A2" w:rsidP="002A58D7">
            <w:pPr>
              <w:pStyle w:val="Corpsdetexte"/>
              <w:spacing w:after="0"/>
            </w:pPr>
            <w:r w:rsidRPr="00C67D18">
              <w:t xml:space="preserve">Select drive </w:t>
            </w:r>
          </w:p>
        </w:tc>
        <w:tc>
          <w:tcPr>
            <w:tcW w:w="4394" w:type="dxa"/>
            <w:vAlign w:val="center"/>
          </w:tcPr>
          <w:p w14:paraId="6D9EE98A" w14:textId="77777777" w:rsidR="004A67A2" w:rsidRPr="00C67D18" w:rsidRDefault="004A67A2" w:rsidP="002A58D7">
            <w:pPr>
              <w:pStyle w:val="Corpsdetexte"/>
              <w:spacing w:after="0"/>
            </w:pPr>
            <w:r w:rsidRPr="00C67D18">
              <w:t>Space + D</w:t>
            </w:r>
          </w:p>
        </w:tc>
      </w:tr>
      <w:tr w:rsidR="004A67A2" w:rsidRPr="00C67D18" w14:paraId="29EA1E63" w14:textId="77777777" w:rsidTr="00715971">
        <w:trPr>
          <w:trHeight w:val="360"/>
        </w:trPr>
        <w:tc>
          <w:tcPr>
            <w:tcW w:w="4248" w:type="dxa"/>
            <w:vAlign w:val="center"/>
          </w:tcPr>
          <w:p w14:paraId="2E339BC0" w14:textId="77777777" w:rsidR="004A67A2" w:rsidRPr="00C67D18" w:rsidRDefault="004A67A2" w:rsidP="002A58D7">
            <w:pPr>
              <w:pStyle w:val="Corpsdetexte"/>
              <w:spacing w:after="0"/>
            </w:pPr>
            <w:r w:rsidRPr="00C67D18">
              <w:t>Go to parent folder</w:t>
            </w:r>
          </w:p>
        </w:tc>
        <w:tc>
          <w:tcPr>
            <w:tcW w:w="4394" w:type="dxa"/>
            <w:vAlign w:val="center"/>
          </w:tcPr>
          <w:p w14:paraId="0CEAE1EE" w14:textId="77777777" w:rsidR="004A67A2" w:rsidRPr="00C67D18" w:rsidRDefault="004A67A2" w:rsidP="002A58D7">
            <w:pPr>
              <w:pStyle w:val="Corpsdetexte"/>
              <w:spacing w:after="0"/>
            </w:pPr>
            <w:r w:rsidRPr="00C67D18">
              <w:t>Space + E</w:t>
            </w:r>
          </w:p>
        </w:tc>
      </w:tr>
      <w:tr w:rsidR="004A67A2" w:rsidRPr="00C67D18" w14:paraId="1851AB9E" w14:textId="77777777" w:rsidTr="00715971">
        <w:trPr>
          <w:trHeight w:val="360"/>
        </w:trPr>
        <w:tc>
          <w:tcPr>
            <w:tcW w:w="4248" w:type="dxa"/>
            <w:vAlign w:val="center"/>
          </w:tcPr>
          <w:p w14:paraId="159C74EA" w14:textId="77777777" w:rsidR="004A67A2" w:rsidRPr="00C67D18" w:rsidRDefault="004A67A2" w:rsidP="002A58D7">
            <w:pPr>
              <w:pStyle w:val="Corpsdetexte"/>
              <w:spacing w:after="0"/>
            </w:pPr>
            <w:r w:rsidRPr="00C67D18">
              <w:t>Eject media</w:t>
            </w:r>
          </w:p>
        </w:tc>
        <w:tc>
          <w:tcPr>
            <w:tcW w:w="4394" w:type="dxa"/>
            <w:vAlign w:val="center"/>
          </w:tcPr>
          <w:p w14:paraId="2E3DEA49" w14:textId="77777777" w:rsidR="004A67A2" w:rsidRPr="00C67D18" w:rsidRDefault="004A67A2" w:rsidP="002A58D7">
            <w:pPr>
              <w:pStyle w:val="Corpsdetexte"/>
              <w:spacing w:after="0"/>
            </w:pPr>
            <w:r w:rsidRPr="00C67D18">
              <w:t>Enter + E</w:t>
            </w:r>
          </w:p>
        </w:tc>
      </w:tr>
    </w:tbl>
    <w:p w14:paraId="10318F9D" w14:textId="77777777" w:rsidR="004A67A2" w:rsidRPr="00C67D18" w:rsidRDefault="004A67A2" w:rsidP="004A67A2"/>
    <w:p w14:paraId="585F2AE3" w14:textId="77777777"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Calculator Commands using US Computer Braille</w:t>
      </w:r>
    </w:p>
    <w:tbl>
      <w:tblPr>
        <w:tblStyle w:val="Grilledutableau"/>
        <w:tblW w:w="0" w:type="auto"/>
        <w:tblLook w:val="04A0" w:firstRow="1" w:lastRow="0" w:firstColumn="1" w:lastColumn="0" w:noHBand="0" w:noVBand="1"/>
      </w:tblPr>
      <w:tblGrid>
        <w:gridCol w:w="4315"/>
        <w:gridCol w:w="4315"/>
      </w:tblGrid>
      <w:tr w:rsidR="004A67A2" w:rsidRPr="00C67D18" w14:paraId="1F218010" w14:textId="77777777" w:rsidTr="002A58D7">
        <w:trPr>
          <w:trHeight w:val="432"/>
          <w:tblHeader/>
        </w:trPr>
        <w:tc>
          <w:tcPr>
            <w:tcW w:w="4315" w:type="dxa"/>
            <w:vAlign w:val="center"/>
          </w:tcPr>
          <w:p w14:paraId="55FD30C9" w14:textId="77777777" w:rsidR="004A67A2" w:rsidRPr="00C67D18" w:rsidRDefault="004A67A2" w:rsidP="002A58D7">
            <w:pPr>
              <w:pStyle w:val="Corpsdetexte"/>
              <w:spacing w:after="0"/>
              <w:jc w:val="center"/>
              <w:rPr>
                <w:rStyle w:val="lev"/>
              </w:rPr>
            </w:pPr>
            <w:r w:rsidRPr="00C67D18">
              <w:rPr>
                <w:rStyle w:val="lev"/>
              </w:rPr>
              <w:t>Action</w:t>
            </w:r>
          </w:p>
        </w:tc>
        <w:tc>
          <w:tcPr>
            <w:tcW w:w="4315" w:type="dxa"/>
            <w:vAlign w:val="center"/>
          </w:tcPr>
          <w:p w14:paraId="6D45858E" w14:textId="77777777" w:rsidR="004A67A2" w:rsidRPr="00C67D18" w:rsidRDefault="004A67A2" w:rsidP="002A58D7">
            <w:pPr>
              <w:pStyle w:val="Corpsdetexte"/>
              <w:spacing w:after="0"/>
              <w:jc w:val="center"/>
              <w:rPr>
                <w:rStyle w:val="lev"/>
              </w:rPr>
            </w:pPr>
            <w:r w:rsidRPr="00C67D18">
              <w:rPr>
                <w:rStyle w:val="lev"/>
              </w:rPr>
              <w:t>Shortcut or Key Combination</w:t>
            </w:r>
          </w:p>
        </w:tc>
      </w:tr>
      <w:tr w:rsidR="004A67A2" w:rsidRPr="00C67D18" w14:paraId="45980E86" w14:textId="77777777" w:rsidTr="002A58D7">
        <w:trPr>
          <w:trHeight w:val="360"/>
        </w:trPr>
        <w:tc>
          <w:tcPr>
            <w:tcW w:w="4315" w:type="dxa"/>
            <w:vAlign w:val="center"/>
          </w:tcPr>
          <w:p w14:paraId="633AB9CE" w14:textId="77777777" w:rsidR="004A67A2" w:rsidRPr="00C67D18" w:rsidRDefault="004A67A2" w:rsidP="002A58D7">
            <w:pPr>
              <w:pStyle w:val="Corpsdetexte"/>
              <w:spacing w:after="0"/>
            </w:pPr>
            <w:r w:rsidRPr="00C67D18">
              <w:t xml:space="preserve">Plus </w:t>
            </w:r>
          </w:p>
        </w:tc>
        <w:tc>
          <w:tcPr>
            <w:tcW w:w="4315" w:type="dxa"/>
            <w:vAlign w:val="center"/>
          </w:tcPr>
          <w:p w14:paraId="5EF7056D" w14:textId="77777777" w:rsidR="004A67A2" w:rsidRPr="00C67D18" w:rsidRDefault="004A67A2" w:rsidP="002A58D7">
            <w:pPr>
              <w:pStyle w:val="Corpsdetexte"/>
              <w:spacing w:after="0"/>
            </w:pPr>
            <w:r w:rsidRPr="00C67D18">
              <w:t>Dots 3-4-6</w:t>
            </w:r>
          </w:p>
        </w:tc>
      </w:tr>
      <w:tr w:rsidR="004A67A2" w:rsidRPr="00C67D18" w14:paraId="7AD7A3FB" w14:textId="77777777" w:rsidTr="002A58D7">
        <w:trPr>
          <w:trHeight w:val="360"/>
        </w:trPr>
        <w:tc>
          <w:tcPr>
            <w:tcW w:w="4315" w:type="dxa"/>
            <w:vAlign w:val="center"/>
          </w:tcPr>
          <w:p w14:paraId="7572020B" w14:textId="77777777" w:rsidR="004A67A2" w:rsidRPr="00C67D18" w:rsidRDefault="004A67A2" w:rsidP="002A58D7">
            <w:pPr>
              <w:pStyle w:val="Corpsdetexte"/>
              <w:spacing w:after="0"/>
            </w:pPr>
            <w:r w:rsidRPr="00C67D18">
              <w:t>Minus</w:t>
            </w:r>
          </w:p>
        </w:tc>
        <w:tc>
          <w:tcPr>
            <w:tcW w:w="4315" w:type="dxa"/>
            <w:vAlign w:val="center"/>
          </w:tcPr>
          <w:p w14:paraId="31C55842" w14:textId="77777777" w:rsidR="004A67A2" w:rsidRPr="00C67D18" w:rsidRDefault="004A67A2" w:rsidP="002A58D7">
            <w:pPr>
              <w:pStyle w:val="Corpsdetexte"/>
              <w:spacing w:after="0"/>
            </w:pPr>
            <w:r w:rsidRPr="00C67D18">
              <w:t>Dots 3-6</w:t>
            </w:r>
          </w:p>
        </w:tc>
      </w:tr>
      <w:tr w:rsidR="004A67A2" w:rsidRPr="00C67D18" w14:paraId="58BF806C" w14:textId="77777777" w:rsidTr="002A58D7">
        <w:trPr>
          <w:trHeight w:val="360"/>
        </w:trPr>
        <w:tc>
          <w:tcPr>
            <w:tcW w:w="4315" w:type="dxa"/>
            <w:vAlign w:val="center"/>
          </w:tcPr>
          <w:p w14:paraId="3DBAC361" w14:textId="77777777" w:rsidR="004A67A2" w:rsidRPr="00C67D18" w:rsidRDefault="004A67A2" w:rsidP="002A58D7">
            <w:pPr>
              <w:pStyle w:val="Corpsdetexte"/>
              <w:spacing w:after="0"/>
            </w:pPr>
            <w:r w:rsidRPr="00C67D18">
              <w:lastRenderedPageBreak/>
              <w:t>Multiply</w:t>
            </w:r>
          </w:p>
        </w:tc>
        <w:tc>
          <w:tcPr>
            <w:tcW w:w="4315" w:type="dxa"/>
            <w:vAlign w:val="center"/>
          </w:tcPr>
          <w:p w14:paraId="40E628FE" w14:textId="77777777" w:rsidR="004A67A2" w:rsidRPr="00C67D18" w:rsidRDefault="004A67A2" w:rsidP="002A58D7">
            <w:pPr>
              <w:pStyle w:val="Corpsdetexte"/>
              <w:spacing w:after="0"/>
            </w:pPr>
            <w:r w:rsidRPr="00C67D18">
              <w:t>Dots 1-6</w:t>
            </w:r>
          </w:p>
        </w:tc>
      </w:tr>
      <w:tr w:rsidR="004A67A2" w:rsidRPr="00C67D18" w14:paraId="02E7F4E6" w14:textId="77777777" w:rsidTr="002A58D7">
        <w:trPr>
          <w:trHeight w:val="360"/>
        </w:trPr>
        <w:tc>
          <w:tcPr>
            <w:tcW w:w="4315" w:type="dxa"/>
            <w:vAlign w:val="center"/>
          </w:tcPr>
          <w:p w14:paraId="45AE9B81" w14:textId="77777777" w:rsidR="004A67A2" w:rsidRPr="00C67D18" w:rsidRDefault="004A67A2" w:rsidP="002A58D7">
            <w:pPr>
              <w:pStyle w:val="Corpsdetexte"/>
              <w:spacing w:after="0"/>
            </w:pPr>
            <w:r w:rsidRPr="00C67D18">
              <w:t>Divide</w:t>
            </w:r>
          </w:p>
        </w:tc>
        <w:tc>
          <w:tcPr>
            <w:tcW w:w="4315" w:type="dxa"/>
            <w:vAlign w:val="center"/>
          </w:tcPr>
          <w:p w14:paraId="56908FC2" w14:textId="77777777" w:rsidR="004A67A2" w:rsidRPr="00C67D18" w:rsidRDefault="004A67A2" w:rsidP="002A58D7">
            <w:pPr>
              <w:pStyle w:val="Corpsdetexte"/>
              <w:spacing w:after="0"/>
            </w:pPr>
            <w:r w:rsidRPr="00C67D18">
              <w:t>Dots 3-4</w:t>
            </w:r>
          </w:p>
        </w:tc>
      </w:tr>
      <w:tr w:rsidR="004A67A2" w:rsidRPr="00C67D18" w14:paraId="1CC93196" w14:textId="77777777" w:rsidTr="002A58D7">
        <w:trPr>
          <w:trHeight w:val="360"/>
        </w:trPr>
        <w:tc>
          <w:tcPr>
            <w:tcW w:w="4315" w:type="dxa"/>
            <w:vAlign w:val="center"/>
          </w:tcPr>
          <w:p w14:paraId="17AAD2DB" w14:textId="77777777" w:rsidR="004A67A2" w:rsidRPr="00C67D18" w:rsidRDefault="004A67A2" w:rsidP="002A58D7">
            <w:pPr>
              <w:pStyle w:val="Corpsdetexte"/>
              <w:spacing w:after="0"/>
            </w:pPr>
            <w:r w:rsidRPr="00C67D18">
              <w:t>Equals</w:t>
            </w:r>
          </w:p>
        </w:tc>
        <w:tc>
          <w:tcPr>
            <w:tcW w:w="4315" w:type="dxa"/>
            <w:vAlign w:val="center"/>
          </w:tcPr>
          <w:p w14:paraId="0F67D0FD" w14:textId="77777777" w:rsidR="004A67A2" w:rsidRPr="00C67D18" w:rsidRDefault="004A67A2" w:rsidP="002A58D7">
            <w:pPr>
              <w:pStyle w:val="Corpsdetexte"/>
              <w:spacing w:after="0"/>
            </w:pPr>
            <w:r w:rsidRPr="00C67D18">
              <w:t>Enter</w:t>
            </w:r>
          </w:p>
        </w:tc>
      </w:tr>
      <w:tr w:rsidR="004A67A2" w:rsidRPr="00C67D18" w14:paraId="56DB01F6" w14:textId="77777777" w:rsidTr="002A58D7">
        <w:trPr>
          <w:trHeight w:val="360"/>
        </w:trPr>
        <w:tc>
          <w:tcPr>
            <w:tcW w:w="4315" w:type="dxa"/>
            <w:vAlign w:val="center"/>
          </w:tcPr>
          <w:p w14:paraId="6D7FF964" w14:textId="77777777" w:rsidR="004A67A2" w:rsidRPr="00C67D18" w:rsidRDefault="004A67A2" w:rsidP="002A58D7">
            <w:pPr>
              <w:pStyle w:val="Corpsdetexte"/>
              <w:spacing w:after="0"/>
            </w:pPr>
            <w:r w:rsidRPr="00C67D18">
              <w:t xml:space="preserve">Clear </w:t>
            </w:r>
          </w:p>
        </w:tc>
        <w:tc>
          <w:tcPr>
            <w:tcW w:w="4315" w:type="dxa"/>
            <w:vAlign w:val="center"/>
          </w:tcPr>
          <w:p w14:paraId="618F707B" w14:textId="77777777" w:rsidR="004A67A2" w:rsidRPr="00C67D18" w:rsidRDefault="004A67A2" w:rsidP="002A58D7">
            <w:pPr>
              <w:pStyle w:val="Corpsdetexte"/>
              <w:spacing w:after="0"/>
            </w:pPr>
            <w:r w:rsidRPr="00C67D18">
              <w:t>Space + Dots 3-5-6</w:t>
            </w:r>
          </w:p>
        </w:tc>
      </w:tr>
      <w:tr w:rsidR="004A67A2" w:rsidRPr="00C67D18" w14:paraId="589E3FC4" w14:textId="77777777" w:rsidTr="002A58D7">
        <w:trPr>
          <w:trHeight w:val="360"/>
        </w:trPr>
        <w:tc>
          <w:tcPr>
            <w:tcW w:w="4315" w:type="dxa"/>
            <w:vAlign w:val="center"/>
          </w:tcPr>
          <w:p w14:paraId="2AE72E0F" w14:textId="77777777" w:rsidR="004A67A2" w:rsidRPr="00C67D18" w:rsidRDefault="004A67A2" w:rsidP="002A58D7">
            <w:pPr>
              <w:pStyle w:val="Corpsdetexte"/>
              <w:spacing w:after="0"/>
            </w:pPr>
            <w:r w:rsidRPr="00C67D18">
              <w:t>Decimal point</w:t>
            </w:r>
          </w:p>
        </w:tc>
        <w:tc>
          <w:tcPr>
            <w:tcW w:w="4315" w:type="dxa"/>
            <w:vAlign w:val="center"/>
          </w:tcPr>
          <w:p w14:paraId="01DEBA50" w14:textId="77777777" w:rsidR="004A67A2" w:rsidRPr="00C67D18" w:rsidRDefault="004A67A2" w:rsidP="002A58D7">
            <w:pPr>
              <w:pStyle w:val="Corpsdetexte"/>
              <w:spacing w:after="0"/>
            </w:pPr>
            <w:r w:rsidRPr="00C67D18">
              <w:t>Dots 4-6</w:t>
            </w:r>
          </w:p>
        </w:tc>
      </w:tr>
      <w:tr w:rsidR="004A67A2" w:rsidRPr="00C67D18" w14:paraId="0E693918" w14:textId="77777777" w:rsidTr="002A58D7">
        <w:trPr>
          <w:trHeight w:val="360"/>
        </w:trPr>
        <w:tc>
          <w:tcPr>
            <w:tcW w:w="4315" w:type="dxa"/>
            <w:vAlign w:val="center"/>
          </w:tcPr>
          <w:p w14:paraId="4A011E97" w14:textId="77777777" w:rsidR="004A67A2" w:rsidRPr="00C67D18" w:rsidRDefault="004A67A2" w:rsidP="002A58D7">
            <w:pPr>
              <w:pStyle w:val="Corpsdetexte"/>
              <w:spacing w:after="0"/>
            </w:pPr>
            <w:r w:rsidRPr="00C67D18">
              <w:t>Percent</w:t>
            </w:r>
          </w:p>
        </w:tc>
        <w:tc>
          <w:tcPr>
            <w:tcW w:w="4315" w:type="dxa"/>
            <w:vAlign w:val="center"/>
          </w:tcPr>
          <w:p w14:paraId="27FF7647" w14:textId="77777777" w:rsidR="004A67A2" w:rsidRPr="00C67D18" w:rsidRDefault="004A67A2" w:rsidP="002A58D7">
            <w:pPr>
              <w:pStyle w:val="Corpsdetexte"/>
              <w:spacing w:after="0"/>
            </w:pPr>
            <w:r w:rsidRPr="00C67D18">
              <w:t>Dots 1-4-6</w:t>
            </w:r>
          </w:p>
        </w:tc>
      </w:tr>
      <w:tr w:rsidR="004A67A2" w:rsidRPr="00C67D18" w14:paraId="1BEC284B" w14:textId="77777777" w:rsidTr="002A58D7">
        <w:trPr>
          <w:trHeight w:val="360"/>
        </w:trPr>
        <w:tc>
          <w:tcPr>
            <w:tcW w:w="4315" w:type="dxa"/>
            <w:vAlign w:val="center"/>
          </w:tcPr>
          <w:p w14:paraId="75C00324" w14:textId="77777777" w:rsidR="004A67A2" w:rsidRPr="00C67D18" w:rsidRDefault="004A67A2" w:rsidP="002A58D7">
            <w:pPr>
              <w:pStyle w:val="Corpsdetexte"/>
              <w:spacing w:after="0"/>
            </w:pPr>
            <w:r w:rsidRPr="00C67D18">
              <w:t xml:space="preserve">Square root </w:t>
            </w:r>
          </w:p>
        </w:tc>
        <w:tc>
          <w:tcPr>
            <w:tcW w:w="4315" w:type="dxa"/>
            <w:vAlign w:val="center"/>
          </w:tcPr>
          <w:p w14:paraId="62456979" w14:textId="77777777" w:rsidR="004A67A2" w:rsidRPr="00C67D18" w:rsidRDefault="004A67A2" w:rsidP="002A58D7">
            <w:pPr>
              <w:pStyle w:val="Corpsdetexte"/>
              <w:spacing w:after="0"/>
            </w:pPr>
            <w:r w:rsidRPr="00C67D18">
              <w:t>Space + Dots 3-4-5</w:t>
            </w:r>
          </w:p>
        </w:tc>
      </w:tr>
      <w:tr w:rsidR="004A67A2" w:rsidRPr="00C67D18" w14:paraId="3D5C93DD" w14:textId="77777777" w:rsidTr="002A58D7">
        <w:trPr>
          <w:trHeight w:val="360"/>
        </w:trPr>
        <w:tc>
          <w:tcPr>
            <w:tcW w:w="4315" w:type="dxa"/>
            <w:vAlign w:val="center"/>
          </w:tcPr>
          <w:p w14:paraId="4DD276D9" w14:textId="77777777" w:rsidR="004A67A2" w:rsidRPr="00C67D18" w:rsidRDefault="004A67A2" w:rsidP="002A58D7">
            <w:pPr>
              <w:pStyle w:val="Corpsdetexte"/>
              <w:spacing w:after="0"/>
            </w:pPr>
            <w:r w:rsidRPr="00C67D18">
              <w:t>Pi</w:t>
            </w:r>
          </w:p>
        </w:tc>
        <w:tc>
          <w:tcPr>
            <w:tcW w:w="4315" w:type="dxa"/>
            <w:vAlign w:val="center"/>
          </w:tcPr>
          <w:p w14:paraId="1E26461D" w14:textId="3D5EA1CE" w:rsidR="004A67A2" w:rsidRPr="00C67D18" w:rsidRDefault="004A67A2" w:rsidP="002A58D7">
            <w:pPr>
              <w:pStyle w:val="Corpsdetexte"/>
              <w:spacing w:after="0"/>
            </w:pPr>
            <w:r w:rsidRPr="00C67D18">
              <w:t>Space</w:t>
            </w:r>
            <w:r w:rsidR="00BA5ABB" w:rsidRPr="00C67D18">
              <w:t xml:space="preserve"> +</w:t>
            </w:r>
            <w:r w:rsidRPr="00C67D18">
              <w:t xml:space="preserve"> Y</w:t>
            </w:r>
          </w:p>
        </w:tc>
      </w:tr>
    </w:tbl>
    <w:p w14:paraId="7F6B156F" w14:textId="77777777" w:rsidR="004A67A2" w:rsidRPr="00C67D18" w:rsidRDefault="004A67A2" w:rsidP="004A67A2"/>
    <w:p w14:paraId="676C7BC6" w14:textId="6666B600" w:rsidR="00E43FE7" w:rsidRPr="00C67D18" w:rsidRDefault="00E43FE7">
      <w:pPr>
        <w:spacing w:after="160"/>
      </w:pPr>
      <w:r w:rsidRPr="00C67D18">
        <w:br w:type="page"/>
      </w:r>
    </w:p>
    <w:p w14:paraId="3EA92922" w14:textId="53F25576" w:rsidR="00E43FE7" w:rsidRPr="00C67D18" w:rsidRDefault="00E43FE7" w:rsidP="00A9574D">
      <w:pPr>
        <w:pStyle w:val="Titre1"/>
      </w:pPr>
      <w:bookmarkStart w:id="368" w:name="_Toc16495120"/>
      <w:bookmarkStart w:id="369" w:name="_Toc109639527"/>
      <w:r w:rsidRPr="00C67D18">
        <w:lastRenderedPageBreak/>
        <w:t>Appendix</w:t>
      </w:r>
      <w:r w:rsidR="007E460F" w:rsidRPr="00C67D18">
        <w:t xml:space="preserve"> B</w:t>
      </w:r>
      <w:r w:rsidRPr="00C67D18">
        <w:t xml:space="preserve"> – Braille Tables</w:t>
      </w:r>
      <w:bookmarkEnd w:id="368"/>
      <w:bookmarkEnd w:id="369"/>
    </w:p>
    <w:p w14:paraId="7A9BDCCF" w14:textId="3B708FF3" w:rsidR="00E43FE7" w:rsidRPr="00C67D18" w:rsidRDefault="00E43FE7" w:rsidP="00E43FE7">
      <w:pPr>
        <w:pStyle w:val="Titre2"/>
        <w:tabs>
          <w:tab w:val="left" w:pos="708"/>
        </w:tabs>
        <w:rPr>
          <w:rFonts w:eastAsia="Times New Roman"/>
          <w:b w:val="0"/>
        </w:rPr>
      </w:pPr>
      <w:bookmarkStart w:id="370" w:name="_Toc500162118"/>
      <w:bookmarkStart w:id="371" w:name="_Toc16495121"/>
      <w:bookmarkStart w:id="372" w:name="_Toc109639528"/>
      <w:bookmarkEnd w:id="370"/>
      <w:r w:rsidRPr="00C67D18">
        <w:rPr>
          <w:rFonts w:eastAsia="Times New Roman"/>
        </w:rPr>
        <w:t>United States 8 dot Computer Braille</w:t>
      </w:r>
      <w:bookmarkEnd w:id="371"/>
      <w:bookmarkEnd w:id="372"/>
    </w:p>
    <w:p w14:paraId="793FB538" w14:textId="77777777" w:rsidR="00E43FE7" w:rsidRPr="00C67D18" w:rsidRDefault="00E43FE7" w:rsidP="00E43FE7">
      <w:r w:rsidRPr="00C67D18">
        <w:t>exclamation mark: '!' 2,3,4,6</w:t>
      </w:r>
    </w:p>
    <w:p w14:paraId="1C1816A3" w14:textId="77777777" w:rsidR="00E43FE7" w:rsidRPr="00C67D18" w:rsidRDefault="00E43FE7" w:rsidP="00E43FE7">
      <w:r w:rsidRPr="00C67D18">
        <w:t>quote: '"' 5</w:t>
      </w:r>
    </w:p>
    <w:p w14:paraId="63293744" w14:textId="77777777" w:rsidR="00E43FE7" w:rsidRPr="00C67D18" w:rsidRDefault="00E43FE7" w:rsidP="00E43FE7">
      <w:r w:rsidRPr="00C67D18">
        <w:t>pound: '#' 3,4,5,6</w:t>
      </w:r>
    </w:p>
    <w:p w14:paraId="3F3A138E" w14:textId="77777777" w:rsidR="00E43FE7" w:rsidRPr="00C67D18" w:rsidRDefault="00E43FE7" w:rsidP="00E43FE7">
      <w:r w:rsidRPr="00C67D18">
        <w:t>dollar sign: '$' 1,2,4,6</w:t>
      </w:r>
    </w:p>
    <w:p w14:paraId="320CFEFC" w14:textId="77777777" w:rsidR="00E43FE7" w:rsidRPr="00C67D18" w:rsidRDefault="00E43FE7" w:rsidP="00E43FE7">
      <w:r w:rsidRPr="00C67D18">
        <w:t>percent: '%' 1,4,6</w:t>
      </w:r>
    </w:p>
    <w:p w14:paraId="379EDF91" w14:textId="77777777" w:rsidR="00E43FE7" w:rsidRPr="00C67D18" w:rsidRDefault="00E43FE7" w:rsidP="00E43FE7">
      <w:r w:rsidRPr="00C67D18">
        <w:t>ampersand: '&amp;' 1,2,3,4,6</w:t>
      </w:r>
    </w:p>
    <w:p w14:paraId="64F3853B" w14:textId="77777777" w:rsidR="00E43FE7" w:rsidRPr="00C67D18" w:rsidRDefault="00E43FE7" w:rsidP="00E43FE7">
      <w:r w:rsidRPr="00C67D18">
        <w:t>apostrophe: ''' 3</w:t>
      </w:r>
    </w:p>
    <w:p w14:paraId="6D4B142E" w14:textId="77777777" w:rsidR="00E43FE7" w:rsidRPr="00C67D18" w:rsidRDefault="00E43FE7" w:rsidP="00E43FE7">
      <w:r w:rsidRPr="00C67D18">
        <w:t>left paren: '(' 1,2,3,5,6</w:t>
      </w:r>
    </w:p>
    <w:p w14:paraId="74520A31" w14:textId="77777777" w:rsidR="00E43FE7" w:rsidRPr="00C67D18" w:rsidRDefault="00E43FE7" w:rsidP="00E43FE7">
      <w:r w:rsidRPr="00C67D18">
        <w:t>right paren: ')' 2,3,4,5,6</w:t>
      </w:r>
    </w:p>
    <w:p w14:paraId="0A5DDFC8" w14:textId="77777777" w:rsidR="00E43FE7" w:rsidRPr="00C67D18" w:rsidRDefault="00E43FE7" w:rsidP="00E43FE7">
      <w:r w:rsidRPr="00C67D18">
        <w:t>asterisk: '*' 1,6</w:t>
      </w:r>
    </w:p>
    <w:p w14:paraId="4E5EB760" w14:textId="77777777" w:rsidR="00E43FE7" w:rsidRPr="00C67D18" w:rsidRDefault="00E43FE7" w:rsidP="00E43FE7">
      <w:r w:rsidRPr="00C67D18">
        <w:t>plus sign: '+' 3,4,6</w:t>
      </w:r>
    </w:p>
    <w:p w14:paraId="22ADAECD" w14:textId="77777777" w:rsidR="00E43FE7" w:rsidRPr="00C67D18" w:rsidRDefault="00E43FE7" w:rsidP="00E43FE7">
      <w:r w:rsidRPr="00C67D18">
        <w:t>comma: ',' 6</w:t>
      </w:r>
    </w:p>
    <w:p w14:paraId="7C17A88A" w14:textId="77777777" w:rsidR="00E43FE7" w:rsidRPr="00C67D18" w:rsidRDefault="00E43FE7" w:rsidP="00E43FE7">
      <w:r w:rsidRPr="00C67D18">
        <w:t>dash: ' ' 3,6</w:t>
      </w:r>
    </w:p>
    <w:p w14:paraId="32A9AD92" w14:textId="77777777" w:rsidR="00E43FE7" w:rsidRPr="00C67D18" w:rsidRDefault="00E43FE7" w:rsidP="00E43FE7">
      <w:r w:rsidRPr="00C67D18">
        <w:t>period: '.' 4,6</w:t>
      </w:r>
    </w:p>
    <w:p w14:paraId="32748232" w14:textId="77777777" w:rsidR="00E43FE7" w:rsidRPr="00C67D18" w:rsidRDefault="00E43FE7" w:rsidP="00E43FE7">
      <w:r w:rsidRPr="00C67D18">
        <w:t>forward slash: '/' 3,4</w:t>
      </w:r>
    </w:p>
    <w:p w14:paraId="3AB38EEF" w14:textId="77777777" w:rsidR="00E43FE7" w:rsidRPr="00C67D18" w:rsidRDefault="00E43FE7" w:rsidP="00E43FE7">
      <w:r w:rsidRPr="00C67D18">
        <w:t>colon: ':' 1,5,6</w:t>
      </w:r>
    </w:p>
    <w:p w14:paraId="157F2757" w14:textId="77777777" w:rsidR="00E43FE7" w:rsidRPr="00C67D18" w:rsidRDefault="00E43FE7" w:rsidP="00E43FE7">
      <w:r w:rsidRPr="00C67D18">
        <w:t>semi colon: ';' 5,6</w:t>
      </w:r>
    </w:p>
    <w:p w14:paraId="4A14F724" w14:textId="77777777" w:rsidR="00E43FE7" w:rsidRPr="00C67D18" w:rsidRDefault="00E43FE7" w:rsidP="00E43FE7">
      <w:r w:rsidRPr="00C67D18">
        <w:t>less than: '&lt;' 1,2,6</w:t>
      </w:r>
    </w:p>
    <w:p w14:paraId="215A054F" w14:textId="77777777" w:rsidR="00E43FE7" w:rsidRPr="00C67D18" w:rsidRDefault="00E43FE7" w:rsidP="00E43FE7">
      <w:r w:rsidRPr="00C67D18">
        <w:t>equals: '=' 1,2,3,4,5,6</w:t>
      </w:r>
    </w:p>
    <w:p w14:paraId="158A6A63" w14:textId="77777777" w:rsidR="00E43FE7" w:rsidRPr="00C67D18" w:rsidRDefault="00E43FE7" w:rsidP="00E43FE7">
      <w:r w:rsidRPr="00C67D18">
        <w:t>greater than: '&gt;' 3,4,5</w:t>
      </w:r>
    </w:p>
    <w:p w14:paraId="7A2024C3" w14:textId="77777777" w:rsidR="00E43FE7" w:rsidRPr="00C67D18" w:rsidRDefault="00E43FE7" w:rsidP="00E43FE7">
      <w:r w:rsidRPr="00C67D18">
        <w:t>question mark: '?' 1,4,5,6</w:t>
      </w:r>
    </w:p>
    <w:p w14:paraId="3E2F5403" w14:textId="77777777" w:rsidR="00E43FE7" w:rsidRPr="00C67D18" w:rsidRDefault="00E43FE7" w:rsidP="00E43FE7">
      <w:r w:rsidRPr="00C67D18">
        <w:t>at symbol: '@' 4,7</w:t>
      </w:r>
    </w:p>
    <w:p w14:paraId="38B6C4A4" w14:textId="77777777" w:rsidR="00E43FE7" w:rsidRPr="00C67D18" w:rsidRDefault="00E43FE7" w:rsidP="00E43FE7">
      <w:r w:rsidRPr="00C67D18">
        <w:t>left square bracket: '[' 2,4,6,7</w:t>
      </w:r>
    </w:p>
    <w:p w14:paraId="56A2A157" w14:textId="77777777" w:rsidR="00E43FE7" w:rsidRPr="00C67D18" w:rsidRDefault="00E43FE7" w:rsidP="00E43FE7">
      <w:r w:rsidRPr="00C67D18">
        <w:t>back slash: '\' 1,2,5,6,7</w:t>
      </w:r>
    </w:p>
    <w:p w14:paraId="381477AC" w14:textId="77777777" w:rsidR="00E43FE7" w:rsidRPr="00C67D18" w:rsidRDefault="00E43FE7" w:rsidP="00E43FE7">
      <w:r w:rsidRPr="00C67D18">
        <w:t>right square bracket: ']' 1,2,4,5,6,7</w:t>
      </w:r>
    </w:p>
    <w:p w14:paraId="043FDF00" w14:textId="77777777" w:rsidR="00E43FE7" w:rsidRPr="00427E2F" w:rsidRDefault="00E43FE7" w:rsidP="00E43FE7">
      <w:r w:rsidRPr="00427E2F">
        <w:t>carat sign: '^' 4,5,7</w:t>
      </w:r>
    </w:p>
    <w:p w14:paraId="215AAA7D" w14:textId="77777777" w:rsidR="00E43FE7" w:rsidRPr="00427E2F" w:rsidRDefault="00E43FE7" w:rsidP="00E43FE7">
      <w:r w:rsidRPr="00427E2F">
        <w:t>underscore: '_' 4,5,6</w:t>
      </w:r>
    </w:p>
    <w:p w14:paraId="2E4B4CB0" w14:textId="77777777" w:rsidR="00E43FE7" w:rsidRPr="00C67D18" w:rsidRDefault="00E43FE7" w:rsidP="00E43FE7">
      <w:r w:rsidRPr="00C67D18">
        <w:lastRenderedPageBreak/>
        <w:t>grave accent: '`' 4</w:t>
      </w:r>
    </w:p>
    <w:p w14:paraId="19C9B629" w14:textId="77777777" w:rsidR="00E43FE7" w:rsidRPr="00C67D18" w:rsidRDefault="00E43FE7" w:rsidP="00E43FE7">
      <w:r w:rsidRPr="00C67D18">
        <w:t>left curly bracket: '{' 2,4,6</w:t>
      </w:r>
    </w:p>
    <w:p w14:paraId="6A5DFB8A" w14:textId="77777777" w:rsidR="00E43FE7" w:rsidRPr="00C67D18" w:rsidRDefault="00E43FE7" w:rsidP="00E43FE7">
      <w:r w:rsidRPr="00C67D18">
        <w:t>vertical bar: '|' 1,2,5,6</w:t>
      </w:r>
    </w:p>
    <w:p w14:paraId="3287C343" w14:textId="77777777" w:rsidR="00E43FE7" w:rsidRPr="00C67D18" w:rsidRDefault="00E43FE7" w:rsidP="00E43FE7">
      <w:r w:rsidRPr="00C67D18">
        <w:t>right curly bracket: '}' 1,2,4,5,6</w:t>
      </w:r>
    </w:p>
    <w:p w14:paraId="1D5AAAEC" w14:textId="77777777" w:rsidR="00E43FE7" w:rsidRPr="00427E2F" w:rsidRDefault="00E43FE7" w:rsidP="00E43FE7">
      <w:r w:rsidRPr="00427E2F">
        <w:t>tilde: '~' 4,5</w:t>
      </w:r>
    </w:p>
    <w:p w14:paraId="3A5BE172" w14:textId="77777777" w:rsidR="00E43FE7" w:rsidRPr="00427E2F" w:rsidRDefault="00E43FE7" w:rsidP="00E43FE7">
      <w:r w:rsidRPr="00427E2F">
        <w:t>'0': 3,5,6</w:t>
      </w:r>
    </w:p>
    <w:p w14:paraId="71E4B7B7" w14:textId="77777777" w:rsidR="00E43FE7" w:rsidRPr="00427E2F" w:rsidRDefault="00E43FE7" w:rsidP="00E43FE7">
      <w:r w:rsidRPr="00427E2F">
        <w:t>'1': 2</w:t>
      </w:r>
    </w:p>
    <w:p w14:paraId="6E68D77F" w14:textId="77777777" w:rsidR="00E43FE7" w:rsidRPr="00427E2F" w:rsidRDefault="00E43FE7" w:rsidP="00E43FE7">
      <w:r w:rsidRPr="00427E2F">
        <w:t>'2': 2,3</w:t>
      </w:r>
    </w:p>
    <w:p w14:paraId="47201241" w14:textId="77777777" w:rsidR="00E43FE7" w:rsidRPr="00427E2F" w:rsidRDefault="00E43FE7" w:rsidP="00E43FE7">
      <w:r w:rsidRPr="00427E2F">
        <w:t>'3': 2,5</w:t>
      </w:r>
    </w:p>
    <w:p w14:paraId="34692FD7" w14:textId="77777777" w:rsidR="00E43FE7" w:rsidRPr="00427E2F" w:rsidRDefault="00E43FE7" w:rsidP="00E43FE7">
      <w:r w:rsidRPr="00427E2F">
        <w:t>'4': 2,5,6</w:t>
      </w:r>
    </w:p>
    <w:p w14:paraId="425D17FB" w14:textId="77777777" w:rsidR="00E43FE7" w:rsidRPr="00427E2F" w:rsidRDefault="00E43FE7" w:rsidP="00E43FE7">
      <w:r w:rsidRPr="00427E2F">
        <w:t>'5': 2,6</w:t>
      </w:r>
    </w:p>
    <w:p w14:paraId="086DDFF7" w14:textId="77777777" w:rsidR="00E43FE7" w:rsidRPr="00427E2F" w:rsidRDefault="00E43FE7" w:rsidP="00E43FE7">
      <w:r w:rsidRPr="00427E2F">
        <w:t>'6': 2,3,5</w:t>
      </w:r>
    </w:p>
    <w:p w14:paraId="7A35A9CB" w14:textId="77777777" w:rsidR="00E43FE7" w:rsidRPr="00C67D18" w:rsidRDefault="00E43FE7" w:rsidP="00E43FE7">
      <w:r w:rsidRPr="00C67D18">
        <w:t>'7': 2,3,5,6</w:t>
      </w:r>
    </w:p>
    <w:p w14:paraId="77BFD13F" w14:textId="77777777" w:rsidR="00E43FE7" w:rsidRPr="00C67D18" w:rsidRDefault="00E43FE7" w:rsidP="00E43FE7">
      <w:r w:rsidRPr="00C67D18">
        <w:t>'8': 2,3,6</w:t>
      </w:r>
    </w:p>
    <w:p w14:paraId="14CB4B83" w14:textId="77777777" w:rsidR="00E43FE7" w:rsidRPr="00C67D18" w:rsidRDefault="00E43FE7" w:rsidP="00E43FE7">
      <w:r w:rsidRPr="00C67D18">
        <w:t>'9': 3,5</w:t>
      </w:r>
    </w:p>
    <w:p w14:paraId="561C8A2D" w14:textId="77777777" w:rsidR="00E43FE7" w:rsidRPr="00C67D18" w:rsidRDefault="00E43FE7" w:rsidP="00E43FE7">
      <w:r w:rsidRPr="00C67D18">
        <w:t>Uppercase letters:</w:t>
      </w:r>
    </w:p>
    <w:p w14:paraId="1FEDB2EC" w14:textId="77777777" w:rsidR="00E43FE7" w:rsidRPr="00C67D18" w:rsidRDefault="00E43FE7" w:rsidP="00E43FE7">
      <w:r w:rsidRPr="00C67D18">
        <w:t>'A': 1,7</w:t>
      </w:r>
    </w:p>
    <w:p w14:paraId="7CF5C1A7" w14:textId="77777777" w:rsidR="00E43FE7" w:rsidRPr="00C67D18" w:rsidRDefault="00E43FE7" w:rsidP="00E43FE7">
      <w:r w:rsidRPr="00C67D18">
        <w:t>'B': 1,2,7</w:t>
      </w:r>
    </w:p>
    <w:p w14:paraId="7B130D2A" w14:textId="77777777" w:rsidR="00E43FE7" w:rsidRPr="00C67D18" w:rsidRDefault="00E43FE7" w:rsidP="00E43FE7">
      <w:r w:rsidRPr="00C67D18">
        <w:t>'C': 1,4,7</w:t>
      </w:r>
    </w:p>
    <w:p w14:paraId="24ECFADF" w14:textId="77777777" w:rsidR="00E43FE7" w:rsidRPr="00C67D18" w:rsidRDefault="00E43FE7" w:rsidP="00E43FE7">
      <w:r w:rsidRPr="00C67D18">
        <w:t>'D': 1,4,5,7</w:t>
      </w:r>
    </w:p>
    <w:p w14:paraId="3261052B" w14:textId="77777777" w:rsidR="00E43FE7" w:rsidRPr="00C67D18" w:rsidRDefault="00E43FE7" w:rsidP="00E43FE7">
      <w:r w:rsidRPr="00C67D18">
        <w:t>'E': 1,5,7</w:t>
      </w:r>
    </w:p>
    <w:p w14:paraId="4F101963" w14:textId="77777777" w:rsidR="00E43FE7" w:rsidRPr="00C67D18" w:rsidRDefault="00E43FE7" w:rsidP="00E43FE7">
      <w:r w:rsidRPr="00C67D18">
        <w:t>'F': 1,2,4,7</w:t>
      </w:r>
    </w:p>
    <w:p w14:paraId="37AAD1D8" w14:textId="77777777" w:rsidR="00E43FE7" w:rsidRPr="00427E2F" w:rsidRDefault="00E43FE7" w:rsidP="00E43FE7">
      <w:r w:rsidRPr="00427E2F">
        <w:t>'G': 1,2,4,5,7</w:t>
      </w:r>
    </w:p>
    <w:p w14:paraId="2F410E02" w14:textId="77777777" w:rsidR="00E43FE7" w:rsidRPr="00427E2F" w:rsidRDefault="00E43FE7" w:rsidP="00E43FE7">
      <w:r w:rsidRPr="00427E2F">
        <w:t>'H': 1,2,5,7</w:t>
      </w:r>
    </w:p>
    <w:p w14:paraId="6DC32197" w14:textId="77777777" w:rsidR="00E43FE7" w:rsidRPr="00427E2F" w:rsidRDefault="00E43FE7" w:rsidP="00E43FE7">
      <w:r w:rsidRPr="00427E2F">
        <w:t>'I': 2,4,7</w:t>
      </w:r>
    </w:p>
    <w:p w14:paraId="71EC86E7" w14:textId="77777777" w:rsidR="00E43FE7" w:rsidRPr="00427E2F" w:rsidRDefault="00E43FE7" w:rsidP="00E43FE7">
      <w:r w:rsidRPr="00427E2F">
        <w:t>'J': 2,4,5,7</w:t>
      </w:r>
    </w:p>
    <w:p w14:paraId="1A003F3C" w14:textId="77777777" w:rsidR="00E43FE7" w:rsidRPr="00427E2F" w:rsidRDefault="00E43FE7" w:rsidP="00E43FE7">
      <w:r w:rsidRPr="00427E2F">
        <w:t>'K': 1,3,7</w:t>
      </w:r>
    </w:p>
    <w:p w14:paraId="1686A941" w14:textId="77777777" w:rsidR="00E43FE7" w:rsidRPr="00427E2F" w:rsidRDefault="00E43FE7" w:rsidP="00E43FE7">
      <w:r w:rsidRPr="00427E2F">
        <w:t>'L': 1,2,3,7</w:t>
      </w:r>
    </w:p>
    <w:p w14:paraId="4717EEE4" w14:textId="77777777" w:rsidR="00E43FE7" w:rsidRPr="00427E2F" w:rsidRDefault="00E43FE7" w:rsidP="00E43FE7">
      <w:r w:rsidRPr="00427E2F">
        <w:t>'M': 1,3,4,7</w:t>
      </w:r>
    </w:p>
    <w:p w14:paraId="7C347738" w14:textId="77777777" w:rsidR="00E43FE7" w:rsidRPr="00427E2F" w:rsidRDefault="00E43FE7" w:rsidP="00E43FE7">
      <w:r w:rsidRPr="00427E2F">
        <w:t>'N': 1,3,4,5,7</w:t>
      </w:r>
    </w:p>
    <w:p w14:paraId="03CE89BF" w14:textId="77777777" w:rsidR="00E43FE7" w:rsidRPr="00427E2F" w:rsidRDefault="00E43FE7" w:rsidP="00E43FE7">
      <w:r w:rsidRPr="00427E2F">
        <w:lastRenderedPageBreak/>
        <w:t>'O': 1,3,5,7</w:t>
      </w:r>
    </w:p>
    <w:p w14:paraId="2587152B" w14:textId="77777777" w:rsidR="00E43FE7" w:rsidRPr="00427E2F" w:rsidRDefault="00E43FE7" w:rsidP="00E43FE7">
      <w:r w:rsidRPr="00427E2F">
        <w:t>'P': 1,2,3,4,7</w:t>
      </w:r>
    </w:p>
    <w:p w14:paraId="4A43CF9D" w14:textId="77777777" w:rsidR="00E43FE7" w:rsidRPr="00427E2F" w:rsidRDefault="00E43FE7" w:rsidP="00E43FE7">
      <w:r w:rsidRPr="00427E2F">
        <w:t>'Q': 1,2,3,4,5,7</w:t>
      </w:r>
    </w:p>
    <w:p w14:paraId="26808E55" w14:textId="77777777" w:rsidR="00E43FE7" w:rsidRPr="00427E2F" w:rsidRDefault="00E43FE7" w:rsidP="00E43FE7">
      <w:r w:rsidRPr="00427E2F">
        <w:t>'R': 1,2,3,5,7</w:t>
      </w:r>
    </w:p>
    <w:p w14:paraId="2CE1139E" w14:textId="77777777" w:rsidR="00E43FE7" w:rsidRPr="00427E2F" w:rsidRDefault="00E43FE7" w:rsidP="00E43FE7">
      <w:r w:rsidRPr="00427E2F">
        <w:t>'S': 2,3,4,7</w:t>
      </w:r>
    </w:p>
    <w:p w14:paraId="51BA6BD7" w14:textId="77777777" w:rsidR="00E43FE7" w:rsidRPr="00427E2F" w:rsidRDefault="00E43FE7" w:rsidP="00E43FE7">
      <w:r w:rsidRPr="00427E2F">
        <w:t>'T': 2,3,4,5,7</w:t>
      </w:r>
    </w:p>
    <w:p w14:paraId="77C7EFF8" w14:textId="77777777" w:rsidR="00E43FE7" w:rsidRPr="00427E2F" w:rsidRDefault="00E43FE7" w:rsidP="00E43FE7">
      <w:r w:rsidRPr="00427E2F">
        <w:t>'U': 1,3,6,7</w:t>
      </w:r>
    </w:p>
    <w:p w14:paraId="4C4DE744" w14:textId="77777777" w:rsidR="00E43FE7" w:rsidRPr="00427E2F" w:rsidRDefault="00E43FE7" w:rsidP="00E43FE7">
      <w:r w:rsidRPr="00427E2F">
        <w:t>'V': 1,2,3,6,7</w:t>
      </w:r>
    </w:p>
    <w:p w14:paraId="63AE0460" w14:textId="77777777" w:rsidR="00E43FE7" w:rsidRPr="00C67D18" w:rsidRDefault="00E43FE7" w:rsidP="00E43FE7">
      <w:r w:rsidRPr="00C67D18">
        <w:t>'W': 2,4,5,6,7</w:t>
      </w:r>
    </w:p>
    <w:p w14:paraId="25EACD90" w14:textId="77777777" w:rsidR="00E43FE7" w:rsidRPr="00C67D18" w:rsidRDefault="00E43FE7" w:rsidP="00E43FE7">
      <w:r w:rsidRPr="00C67D18">
        <w:t>'X': 1,3,4,6,7</w:t>
      </w:r>
    </w:p>
    <w:p w14:paraId="3BDCDC5D" w14:textId="77777777" w:rsidR="00E43FE7" w:rsidRPr="00C67D18" w:rsidRDefault="00E43FE7" w:rsidP="00E43FE7">
      <w:r w:rsidRPr="00C67D18">
        <w:t>'Y': 1,3,4,5,6,7</w:t>
      </w:r>
    </w:p>
    <w:p w14:paraId="22FEA777" w14:textId="77777777" w:rsidR="00E43FE7" w:rsidRPr="00C67D18" w:rsidRDefault="00E43FE7" w:rsidP="00E43FE7">
      <w:r w:rsidRPr="00C67D18">
        <w:t>'Z': 1,3,5,6,7</w:t>
      </w:r>
    </w:p>
    <w:p w14:paraId="1E6B453E" w14:textId="77777777" w:rsidR="00E43FE7" w:rsidRPr="00C67D18" w:rsidRDefault="00E43FE7" w:rsidP="00E43FE7">
      <w:r w:rsidRPr="00C67D18">
        <w:t>Lowercase letters:</w:t>
      </w:r>
    </w:p>
    <w:p w14:paraId="144C1A2B" w14:textId="77777777" w:rsidR="00E43FE7" w:rsidRPr="00C67D18" w:rsidRDefault="00E43FE7" w:rsidP="00E43FE7">
      <w:r w:rsidRPr="00C67D18">
        <w:t>'a': 1</w:t>
      </w:r>
    </w:p>
    <w:p w14:paraId="46949167" w14:textId="77777777" w:rsidR="00E43FE7" w:rsidRPr="00C67D18" w:rsidRDefault="00E43FE7" w:rsidP="00E43FE7">
      <w:r w:rsidRPr="00C67D18">
        <w:t>'b': 1,2</w:t>
      </w:r>
    </w:p>
    <w:p w14:paraId="4C9AF595" w14:textId="77777777" w:rsidR="00E43FE7" w:rsidRPr="00C67D18" w:rsidRDefault="00E43FE7" w:rsidP="00E43FE7">
      <w:r w:rsidRPr="00C67D18">
        <w:t>'c': 1,4</w:t>
      </w:r>
    </w:p>
    <w:p w14:paraId="6FCC34CF" w14:textId="77777777" w:rsidR="00E43FE7" w:rsidRPr="00C67D18" w:rsidRDefault="00E43FE7" w:rsidP="00E43FE7">
      <w:r w:rsidRPr="00C67D18">
        <w:t>'d': 1,4,5</w:t>
      </w:r>
    </w:p>
    <w:p w14:paraId="0812E7AF" w14:textId="77777777" w:rsidR="00E43FE7" w:rsidRPr="00C67D18" w:rsidRDefault="00E43FE7" w:rsidP="00E43FE7">
      <w:r w:rsidRPr="00C67D18">
        <w:t>'e': 1,5</w:t>
      </w:r>
    </w:p>
    <w:p w14:paraId="584EC910" w14:textId="77777777" w:rsidR="00E43FE7" w:rsidRPr="00C67D18" w:rsidRDefault="00E43FE7" w:rsidP="00E43FE7">
      <w:r w:rsidRPr="00C67D18">
        <w:t>'f': 1,2,4</w:t>
      </w:r>
    </w:p>
    <w:p w14:paraId="61845642" w14:textId="77777777" w:rsidR="00E43FE7" w:rsidRPr="00427E2F" w:rsidRDefault="00E43FE7" w:rsidP="00E43FE7">
      <w:r w:rsidRPr="00427E2F">
        <w:t>'g': 1,2,4,5</w:t>
      </w:r>
    </w:p>
    <w:p w14:paraId="2CEE0DF3" w14:textId="77777777" w:rsidR="00E43FE7" w:rsidRPr="00427E2F" w:rsidRDefault="00E43FE7" w:rsidP="00E43FE7">
      <w:r w:rsidRPr="00427E2F">
        <w:t>'h': 1,2,5</w:t>
      </w:r>
    </w:p>
    <w:p w14:paraId="4399F34D" w14:textId="77777777" w:rsidR="00E43FE7" w:rsidRPr="00427E2F" w:rsidRDefault="00E43FE7" w:rsidP="00E43FE7">
      <w:r w:rsidRPr="00427E2F">
        <w:t>'i': 2,4</w:t>
      </w:r>
    </w:p>
    <w:p w14:paraId="0417AA84" w14:textId="77777777" w:rsidR="00E43FE7" w:rsidRPr="00427E2F" w:rsidRDefault="00E43FE7" w:rsidP="00E43FE7">
      <w:r w:rsidRPr="00427E2F">
        <w:t>'j': 2,4,5</w:t>
      </w:r>
    </w:p>
    <w:p w14:paraId="1AF53FC1" w14:textId="77777777" w:rsidR="00E43FE7" w:rsidRPr="00427E2F" w:rsidRDefault="00E43FE7" w:rsidP="00E43FE7">
      <w:r w:rsidRPr="00427E2F">
        <w:t>'k': 1,3</w:t>
      </w:r>
    </w:p>
    <w:p w14:paraId="4D9B92A0" w14:textId="77777777" w:rsidR="00E43FE7" w:rsidRPr="00427E2F" w:rsidRDefault="00E43FE7" w:rsidP="00E43FE7">
      <w:r w:rsidRPr="00427E2F">
        <w:t>'l': 1,2,3</w:t>
      </w:r>
    </w:p>
    <w:p w14:paraId="6454D0DA" w14:textId="77777777" w:rsidR="00E43FE7" w:rsidRPr="00427E2F" w:rsidRDefault="00E43FE7" w:rsidP="00E43FE7">
      <w:r w:rsidRPr="00427E2F">
        <w:t>'m': 1,3,4</w:t>
      </w:r>
    </w:p>
    <w:p w14:paraId="24DD1509" w14:textId="77777777" w:rsidR="00E43FE7" w:rsidRPr="00427E2F" w:rsidRDefault="00E43FE7" w:rsidP="00E43FE7">
      <w:r w:rsidRPr="00427E2F">
        <w:t>'n': 1,3,4,5</w:t>
      </w:r>
    </w:p>
    <w:p w14:paraId="507CCBF1" w14:textId="77777777" w:rsidR="00E43FE7" w:rsidRPr="00427E2F" w:rsidRDefault="00E43FE7" w:rsidP="00E43FE7">
      <w:r w:rsidRPr="00427E2F">
        <w:t>'o': 1,3,5</w:t>
      </w:r>
    </w:p>
    <w:p w14:paraId="5EA8B5F0" w14:textId="77777777" w:rsidR="00E43FE7" w:rsidRPr="00427E2F" w:rsidRDefault="00E43FE7" w:rsidP="00E43FE7">
      <w:r w:rsidRPr="00427E2F">
        <w:t>'p': 1,2,3,4</w:t>
      </w:r>
    </w:p>
    <w:p w14:paraId="0958ACC8" w14:textId="77777777" w:rsidR="00E43FE7" w:rsidRPr="00427E2F" w:rsidRDefault="00E43FE7" w:rsidP="00E43FE7">
      <w:r w:rsidRPr="00427E2F">
        <w:t>'q': 1,2,3,4,5</w:t>
      </w:r>
    </w:p>
    <w:p w14:paraId="29E91A0C" w14:textId="77777777" w:rsidR="00E43FE7" w:rsidRPr="00427E2F" w:rsidRDefault="00E43FE7" w:rsidP="00E43FE7">
      <w:r w:rsidRPr="00427E2F">
        <w:lastRenderedPageBreak/>
        <w:t>'r': 1,2,3,5</w:t>
      </w:r>
    </w:p>
    <w:p w14:paraId="6E990A56" w14:textId="77777777" w:rsidR="00E43FE7" w:rsidRPr="00427E2F" w:rsidRDefault="00E43FE7" w:rsidP="00E43FE7">
      <w:r w:rsidRPr="00427E2F">
        <w:t>'s': 2,3,4</w:t>
      </w:r>
    </w:p>
    <w:p w14:paraId="002E6621" w14:textId="77777777" w:rsidR="00E43FE7" w:rsidRPr="00427E2F" w:rsidRDefault="00E43FE7" w:rsidP="00E43FE7">
      <w:r w:rsidRPr="00427E2F">
        <w:t>'t': 2,3,4,5</w:t>
      </w:r>
    </w:p>
    <w:p w14:paraId="0F10AE39" w14:textId="77777777" w:rsidR="00E43FE7" w:rsidRPr="00427E2F" w:rsidRDefault="00E43FE7" w:rsidP="00E43FE7">
      <w:r w:rsidRPr="00427E2F">
        <w:t>'u': 1,3,6</w:t>
      </w:r>
    </w:p>
    <w:p w14:paraId="0DF876F6" w14:textId="77777777" w:rsidR="00E43FE7" w:rsidRPr="00427E2F" w:rsidRDefault="00E43FE7" w:rsidP="00E43FE7">
      <w:r w:rsidRPr="00427E2F">
        <w:t>'v': 1,2,3,6</w:t>
      </w:r>
    </w:p>
    <w:p w14:paraId="0FF86A55" w14:textId="77777777" w:rsidR="00E43FE7" w:rsidRPr="00C67D18" w:rsidRDefault="00E43FE7" w:rsidP="00E43FE7">
      <w:r w:rsidRPr="00C67D18">
        <w:t>'w': 2,4,5,6</w:t>
      </w:r>
    </w:p>
    <w:p w14:paraId="4813F5EF" w14:textId="77777777" w:rsidR="00E43FE7" w:rsidRPr="00C67D18" w:rsidRDefault="00E43FE7" w:rsidP="00E43FE7">
      <w:r w:rsidRPr="00C67D18">
        <w:t>'x': 1,3,4,6</w:t>
      </w:r>
    </w:p>
    <w:p w14:paraId="40CEA08E" w14:textId="77777777" w:rsidR="00E43FE7" w:rsidRPr="00C67D18" w:rsidRDefault="00E43FE7" w:rsidP="00E43FE7">
      <w:r w:rsidRPr="00C67D18">
        <w:t>'y': 1,3,4,5,6</w:t>
      </w:r>
    </w:p>
    <w:p w14:paraId="51F2459F" w14:textId="77777777" w:rsidR="00E43FE7" w:rsidRPr="00C67D18" w:rsidRDefault="00E43FE7" w:rsidP="00E43FE7">
      <w:r w:rsidRPr="00C67D18">
        <w:t>'z': 1,3,5,6</w:t>
      </w:r>
    </w:p>
    <w:p w14:paraId="5665BD07" w14:textId="77777777" w:rsidR="00E43FE7" w:rsidRPr="00C67D18" w:rsidRDefault="00E43FE7" w:rsidP="00E43FE7"/>
    <w:p w14:paraId="18118E56" w14:textId="7506BD86" w:rsidR="00E43FE7" w:rsidRPr="00C67D18" w:rsidRDefault="00E43FE7" w:rsidP="00E43FE7">
      <w:pPr>
        <w:pStyle w:val="Titre2"/>
        <w:tabs>
          <w:tab w:val="left" w:pos="708"/>
        </w:tabs>
        <w:rPr>
          <w:rFonts w:eastAsia="Times New Roman"/>
        </w:rPr>
      </w:pPr>
      <w:bookmarkStart w:id="373" w:name="_Toc16495122"/>
      <w:bookmarkStart w:id="374" w:name="_Toc109639529"/>
      <w:r w:rsidRPr="00C67D18">
        <w:rPr>
          <w:rFonts w:eastAsia="Times New Roman"/>
        </w:rPr>
        <w:t>United Kingdom 8 dot Computer Braille</w:t>
      </w:r>
      <w:bookmarkEnd w:id="373"/>
      <w:bookmarkEnd w:id="374"/>
    </w:p>
    <w:p w14:paraId="0EBDB05A" w14:textId="77777777" w:rsidR="00E43FE7" w:rsidRPr="00481833" w:rsidRDefault="00E43FE7" w:rsidP="00E43FE7">
      <w:pPr>
        <w:rPr>
          <w:lang w:val="fr-CA"/>
        </w:rPr>
      </w:pPr>
      <w:r w:rsidRPr="00481833">
        <w:rPr>
          <w:lang w:val="fr-CA"/>
        </w:rPr>
        <w:t>exclamation mark: '!': 2,3,4,6</w:t>
      </w:r>
    </w:p>
    <w:p w14:paraId="1E2335C1" w14:textId="77777777" w:rsidR="00E43FE7" w:rsidRPr="00481833" w:rsidRDefault="00E43FE7" w:rsidP="00E43FE7">
      <w:pPr>
        <w:rPr>
          <w:lang w:val="fr-CA"/>
        </w:rPr>
      </w:pPr>
      <w:r w:rsidRPr="00481833">
        <w:rPr>
          <w:lang w:val="fr-CA"/>
        </w:rPr>
        <w:t>quote: '"' 4</w:t>
      </w:r>
    </w:p>
    <w:p w14:paraId="47D1E469" w14:textId="77777777" w:rsidR="00E43FE7" w:rsidRPr="00C67D18" w:rsidRDefault="00E43FE7" w:rsidP="00E43FE7">
      <w:r w:rsidRPr="00C67D18">
        <w:t>pound: '#' 5,6</w:t>
      </w:r>
    </w:p>
    <w:p w14:paraId="5A346BEE" w14:textId="77777777" w:rsidR="00E43FE7" w:rsidRPr="00C67D18" w:rsidRDefault="00E43FE7" w:rsidP="00E43FE7">
      <w:r w:rsidRPr="00C67D18">
        <w:t>dollar sign: '$' 4,5,6</w:t>
      </w:r>
    </w:p>
    <w:p w14:paraId="281D76DC" w14:textId="77777777" w:rsidR="00E43FE7" w:rsidRPr="00C67D18" w:rsidRDefault="00E43FE7" w:rsidP="00E43FE7">
      <w:r w:rsidRPr="00C67D18">
        <w:t>percent: '%' 4,6</w:t>
      </w:r>
    </w:p>
    <w:p w14:paraId="0D6590E5" w14:textId="77777777" w:rsidR="00E43FE7" w:rsidRPr="00C67D18" w:rsidRDefault="00E43FE7" w:rsidP="00E43FE7">
      <w:r w:rsidRPr="00C67D18">
        <w:t>ampersand: '&amp;' 1,2,3,4,6</w:t>
      </w:r>
    </w:p>
    <w:p w14:paraId="0C7452CC" w14:textId="77777777" w:rsidR="00E43FE7" w:rsidRPr="00C67D18" w:rsidRDefault="00E43FE7" w:rsidP="00E43FE7">
      <w:r w:rsidRPr="00C67D18">
        <w:t>apostrophe: ''' 3</w:t>
      </w:r>
    </w:p>
    <w:p w14:paraId="65991906" w14:textId="77777777" w:rsidR="00E43FE7" w:rsidRPr="00C67D18" w:rsidRDefault="00E43FE7" w:rsidP="00E43FE7">
      <w:r w:rsidRPr="00C67D18">
        <w:t>left paren: '(' 4,5</w:t>
      </w:r>
    </w:p>
    <w:p w14:paraId="3D61EEDF" w14:textId="77777777" w:rsidR="00E43FE7" w:rsidRPr="00C67D18" w:rsidRDefault="00E43FE7" w:rsidP="00E43FE7">
      <w:r w:rsidRPr="00C67D18">
        <w:t>right paren: ')' 3,4,5</w:t>
      </w:r>
    </w:p>
    <w:p w14:paraId="7115A5DE" w14:textId="77777777" w:rsidR="00E43FE7" w:rsidRPr="00C67D18" w:rsidRDefault="00E43FE7" w:rsidP="00E43FE7">
      <w:r w:rsidRPr="00C67D18">
        <w:t>asterisk: '*' 3,5</w:t>
      </w:r>
    </w:p>
    <w:p w14:paraId="66893314" w14:textId="77777777" w:rsidR="00E43FE7" w:rsidRPr="00C67D18" w:rsidRDefault="00E43FE7" w:rsidP="00E43FE7">
      <w:r w:rsidRPr="00C67D18">
        <w:t>plus sign: '+' 2,3,5</w:t>
      </w:r>
    </w:p>
    <w:p w14:paraId="387962CE" w14:textId="77777777" w:rsidR="00E43FE7" w:rsidRPr="00C67D18" w:rsidRDefault="00E43FE7" w:rsidP="00E43FE7">
      <w:r w:rsidRPr="00C67D18">
        <w:t>comma: ',' 2</w:t>
      </w:r>
    </w:p>
    <w:p w14:paraId="23D038D4" w14:textId="77777777" w:rsidR="00E43FE7" w:rsidRPr="00C67D18" w:rsidRDefault="00E43FE7" w:rsidP="00E43FE7">
      <w:r w:rsidRPr="00C67D18">
        <w:t>dash: ' ' 3,6</w:t>
      </w:r>
    </w:p>
    <w:p w14:paraId="0620D524" w14:textId="77777777" w:rsidR="00E43FE7" w:rsidRPr="00C67D18" w:rsidRDefault="00E43FE7" w:rsidP="00E43FE7">
      <w:r w:rsidRPr="00C67D18">
        <w:t>period: '.' 2,5,6</w:t>
      </w:r>
    </w:p>
    <w:p w14:paraId="349D7B6E" w14:textId="77777777" w:rsidR="00E43FE7" w:rsidRPr="00C67D18" w:rsidRDefault="00E43FE7" w:rsidP="00E43FE7">
      <w:r w:rsidRPr="00C67D18">
        <w:t>forward slash: '/' 3,4</w:t>
      </w:r>
    </w:p>
    <w:p w14:paraId="1894EB07" w14:textId="77777777" w:rsidR="00E43FE7" w:rsidRPr="00427E2F" w:rsidRDefault="00E43FE7" w:rsidP="00E43FE7">
      <w:r w:rsidRPr="00427E2F">
        <w:t>colon: ':' 2,5</w:t>
      </w:r>
    </w:p>
    <w:p w14:paraId="24092AA2" w14:textId="77777777" w:rsidR="00E43FE7" w:rsidRPr="00427E2F" w:rsidRDefault="00E43FE7" w:rsidP="00E43FE7">
      <w:r w:rsidRPr="00427E2F">
        <w:t>semi colon: ';' 2,3</w:t>
      </w:r>
    </w:p>
    <w:p w14:paraId="0EB56072" w14:textId="77777777" w:rsidR="00E43FE7" w:rsidRPr="00C67D18" w:rsidRDefault="00E43FE7" w:rsidP="00E43FE7">
      <w:r w:rsidRPr="00C67D18">
        <w:t>less than: '&lt;' 2,3,6</w:t>
      </w:r>
    </w:p>
    <w:p w14:paraId="5F41B5DA" w14:textId="77777777" w:rsidR="00E43FE7" w:rsidRPr="00C67D18" w:rsidRDefault="00E43FE7" w:rsidP="00E43FE7">
      <w:r w:rsidRPr="00C67D18">
        <w:lastRenderedPageBreak/>
        <w:t>equals: '=' 2,3,5,6</w:t>
      </w:r>
    </w:p>
    <w:p w14:paraId="76EA4E20" w14:textId="77777777" w:rsidR="00E43FE7" w:rsidRPr="00C67D18" w:rsidRDefault="00E43FE7" w:rsidP="00E43FE7">
      <w:r w:rsidRPr="00C67D18">
        <w:t>greater than: '&gt;' 3,5,6</w:t>
      </w:r>
    </w:p>
    <w:p w14:paraId="15C40AFA" w14:textId="77777777" w:rsidR="00E43FE7" w:rsidRPr="00C67D18" w:rsidRDefault="00E43FE7" w:rsidP="00E43FE7">
      <w:r w:rsidRPr="00C67D18">
        <w:t>question mark: '?' 2,6</w:t>
      </w:r>
    </w:p>
    <w:p w14:paraId="1CE5DB49" w14:textId="77777777" w:rsidR="00E43FE7" w:rsidRPr="00C67D18" w:rsidRDefault="00E43FE7" w:rsidP="00E43FE7">
      <w:r w:rsidRPr="00C67D18">
        <w:t>at symbol: '@' 2,3,4,6,7</w:t>
      </w:r>
    </w:p>
    <w:p w14:paraId="391A376B" w14:textId="77777777" w:rsidR="00E43FE7" w:rsidRPr="00C67D18" w:rsidRDefault="00E43FE7" w:rsidP="00E43FE7">
      <w:r w:rsidRPr="00C67D18">
        <w:t>left square bracket: '[' 1,2,3,5,6,7</w:t>
      </w:r>
    </w:p>
    <w:p w14:paraId="3DCCCAAE" w14:textId="77777777" w:rsidR="00E43FE7" w:rsidRPr="00C67D18" w:rsidRDefault="00E43FE7" w:rsidP="00E43FE7">
      <w:r w:rsidRPr="00C67D18">
        <w:t>back slash: '\' 5,7</w:t>
      </w:r>
    </w:p>
    <w:p w14:paraId="748841A3" w14:textId="77777777" w:rsidR="00E43FE7" w:rsidRPr="00C67D18" w:rsidRDefault="00E43FE7" w:rsidP="00E43FE7">
      <w:r w:rsidRPr="00C67D18">
        <w:t>right square bracket: ']' 2,3,4,5,6,7</w:t>
      </w:r>
    </w:p>
    <w:p w14:paraId="2A4AEE8C" w14:textId="77777777" w:rsidR="00E43FE7" w:rsidRPr="00427E2F" w:rsidRDefault="00E43FE7" w:rsidP="00E43FE7">
      <w:r w:rsidRPr="00427E2F">
        <w:t>carat sign: '^' 6,7</w:t>
      </w:r>
    </w:p>
    <w:p w14:paraId="17AE2CBB" w14:textId="77777777" w:rsidR="00E43FE7" w:rsidRPr="00427E2F" w:rsidRDefault="00E43FE7" w:rsidP="00E43FE7">
      <w:r w:rsidRPr="00427E2F">
        <w:t>underscore: '_' 3,4,6</w:t>
      </w:r>
    </w:p>
    <w:p w14:paraId="0FF6BA6F" w14:textId="77777777" w:rsidR="00E43FE7" w:rsidRPr="00C67D18" w:rsidRDefault="00E43FE7" w:rsidP="00E43FE7">
      <w:r w:rsidRPr="00C67D18">
        <w:t>grave accent: '`' 2,3,4,6</w:t>
      </w:r>
    </w:p>
    <w:p w14:paraId="075AE628" w14:textId="77777777" w:rsidR="00E43FE7" w:rsidRPr="00C67D18" w:rsidRDefault="00E43FE7" w:rsidP="00E43FE7">
      <w:r w:rsidRPr="00C67D18">
        <w:t>left curly bracket: '{' 1,2,3,5,6</w:t>
      </w:r>
    </w:p>
    <w:p w14:paraId="453C37FD" w14:textId="77777777" w:rsidR="00E43FE7" w:rsidRPr="00C67D18" w:rsidRDefault="00E43FE7" w:rsidP="00E43FE7">
      <w:r w:rsidRPr="00C67D18">
        <w:t>vertical bar: '|' 5</w:t>
      </w:r>
    </w:p>
    <w:p w14:paraId="323CCC3D" w14:textId="77777777" w:rsidR="00E43FE7" w:rsidRPr="00C67D18" w:rsidRDefault="00E43FE7" w:rsidP="00E43FE7">
      <w:r w:rsidRPr="00C67D18">
        <w:t>right curly bracket: '}' 2,3,4,5,6</w:t>
      </w:r>
    </w:p>
    <w:p w14:paraId="61740624" w14:textId="77777777" w:rsidR="00E43FE7" w:rsidRPr="00427E2F" w:rsidRDefault="00E43FE7" w:rsidP="00E43FE7">
      <w:r w:rsidRPr="00427E2F">
        <w:t>tilde: '~' 6</w:t>
      </w:r>
    </w:p>
    <w:p w14:paraId="3B1C85F2" w14:textId="77777777" w:rsidR="00E43FE7" w:rsidRPr="00427E2F" w:rsidRDefault="00E43FE7" w:rsidP="00E43FE7">
      <w:r w:rsidRPr="00427E2F">
        <w:t>Pounds sterling: '£' 2,3,6,7,8</w:t>
      </w:r>
    </w:p>
    <w:p w14:paraId="504B59D9" w14:textId="77777777" w:rsidR="00E43FE7" w:rsidRPr="00C67D18" w:rsidRDefault="00E43FE7" w:rsidP="00E43FE7">
      <w:r w:rsidRPr="00C67D18">
        <w:t>degree sign: '°' 1,3,4,6,8</w:t>
      </w:r>
    </w:p>
    <w:p w14:paraId="75C2B7DD" w14:textId="77777777" w:rsidR="00E43FE7" w:rsidRPr="00C67D18" w:rsidRDefault="00E43FE7" w:rsidP="00E43FE7">
      <w:r w:rsidRPr="00C67D18">
        <w:t>'0': 1,2,3,4,5,6</w:t>
      </w:r>
    </w:p>
    <w:p w14:paraId="4A1497EA" w14:textId="77777777" w:rsidR="00E43FE7" w:rsidRPr="00C67D18" w:rsidRDefault="00E43FE7" w:rsidP="00E43FE7">
      <w:r w:rsidRPr="00C67D18">
        <w:t>'1': 1,6</w:t>
      </w:r>
    </w:p>
    <w:p w14:paraId="1314C4F3" w14:textId="77777777" w:rsidR="00E43FE7" w:rsidRPr="00C67D18" w:rsidRDefault="00E43FE7" w:rsidP="00E43FE7">
      <w:r w:rsidRPr="00C67D18">
        <w:t>'2': 1,2,6</w:t>
      </w:r>
    </w:p>
    <w:p w14:paraId="1ED4690F" w14:textId="77777777" w:rsidR="00E43FE7" w:rsidRPr="00C67D18" w:rsidRDefault="00E43FE7" w:rsidP="00E43FE7">
      <w:r w:rsidRPr="00C67D18">
        <w:t>'3': 1,4,6</w:t>
      </w:r>
    </w:p>
    <w:p w14:paraId="55CF2290" w14:textId="77777777" w:rsidR="00E43FE7" w:rsidRPr="00C67D18" w:rsidRDefault="00E43FE7" w:rsidP="00E43FE7">
      <w:r w:rsidRPr="00C67D18">
        <w:t>'4': 1,4,5,6</w:t>
      </w:r>
    </w:p>
    <w:p w14:paraId="066DDE69" w14:textId="77777777" w:rsidR="00E43FE7" w:rsidRPr="00C67D18" w:rsidRDefault="00E43FE7" w:rsidP="00E43FE7">
      <w:r w:rsidRPr="00C67D18">
        <w:t>'5': 1,5,6</w:t>
      </w:r>
    </w:p>
    <w:p w14:paraId="3FFA0B6E" w14:textId="77777777" w:rsidR="00E43FE7" w:rsidRPr="00C67D18" w:rsidRDefault="00E43FE7" w:rsidP="00E43FE7">
      <w:r w:rsidRPr="00C67D18">
        <w:t>'6': 1,2,4,6</w:t>
      </w:r>
    </w:p>
    <w:p w14:paraId="76955805" w14:textId="77777777" w:rsidR="00E43FE7" w:rsidRPr="00C67D18" w:rsidRDefault="00E43FE7" w:rsidP="00E43FE7">
      <w:r w:rsidRPr="00C67D18">
        <w:t>'7': 1,2,4,5,6</w:t>
      </w:r>
    </w:p>
    <w:p w14:paraId="5A5EA895" w14:textId="77777777" w:rsidR="00E43FE7" w:rsidRPr="00C67D18" w:rsidRDefault="00E43FE7" w:rsidP="00E43FE7">
      <w:r w:rsidRPr="00C67D18">
        <w:t>'8': 1,2,5,6</w:t>
      </w:r>
    </w:p>
    <w:p w14:paraId="7C764433" w14:textId="77777777" w:rsidR="00E43FE7" w:rsidRPr="00C67D18" w:rsidRDefault="00E43FE7" w:rsidP="00E43FE7">
      <w:r w:rsidRPr="00C67D18">
        <w:t>'9': 2,4,6</w:t>
      </w:r>
    </w:p>
    <w:p w14:paraId="60236431" w14:textId="77777777" w:rsidR="00E43FE7" w:rsidRPr="00C67D18" w:rsidRDefault="00E43FE7" w:rsidP="00E43FE7">
      <w:r w:rsidRPr="00C67D18">
        <w:t>Uppercase letters:</w:t>
      </w:r>
    </w:p>
    <w:p w14:paraId="48C79BD2" w14:textId="77777777" w:rsidR="00E43FE7" w:rsidRPr="00C67D18" w:rsidRDefault="00E43FE7" w:rsidP="00E43FE7">
      <w:r w:rsidRPr="00C67D18">
        <w:t>'A': 1,7</w:t>
      </w:r>
    </w:p>
    <w:p w14:paraId="2CB18FF9" w14:textId="77777777" w:rsidR="00E43FE7" w:rsidRPr="00C67D18" w:rsidRDefault="00E43FE7" w:rsidP="00E43FE7">
      <w:r w:rsidRPr="00C67D18">
        <w:t>'B': 1,2,7</w:t>
      </w:r>
    </w:p>
    <w:p w14:paraId="32ECFE47" w14:textId="77777777" w:rsidR="00E43FE7" w:rsidRPr="00C67D18" w:rsidRDefault="00E43FE7" w:rsidP="00E43FE7">
      <w:r w:rsidRPr="00C67D18">
        <w:t>'C': 1,4,7</w:t>
      </w:r>
    </w:p>
    <w:p w14:paraId="48E3B3D2" w14:textId="77777777" w:rsidR="00E43FE7" w:rsidRPr="00C67D18" w:rsidRDefault="00E43FE7" w:rsidP="00E43FE7">
      <w:r w:rsidRPr="00C67D18">
        <w:lastRenderedPageBreak/>
        <w:t>'D': 1,4,5,7</w:t>
      </w:r>
    </w:p>
    <w:p w14:paraId="62766ACF" w14:textId="77777777" w:rsidR="00E43FE7" w:rsidRPr="00C67D18" w:rsidRDefault="00E43FE7" w:rsidP="00E43FE7">
      <w:r w:rsidRPr="00C67D18">
        <w:t>'E': 1,5,7</w:t>
      </w:r>
    </w:p>
    <w:p w14:paraId="73EC7A23" w14:textId="77777777" w:rsidR="00E43FE7" w:rsidRPr="00C67D18" w:rsidRDefault="00E43FE7" w:rsidP="00E43FE7">
      <w:r w:rsidRPr="00C67D18">
        <w:t>'F': 1,2,4,7</w:t>
      </w:r>
    </w:p>
    <w:p w14:paraId="521682FB" w14:textId="77777777" w:rsidR="00E43FE7" w:rsidRPr="00427E2F" w:rsidRDefault="00E43FE7" w:rsidP="00E43FE7">
      <w:r w:rsidRPr="00427E2F">
        <w:t>'G': 1,2,4,5,7</w:t>
      </w:r>
    </w:p>
    <w:p w14:paraId="44ABB12C" w14:textId="77777777" w:rsidR="00E43FE7" w:rsidRPr="00427E2F" w:rsidRDefault="00E43FE7" w:rsidP="00E43FE7">
      <w:r w:rsidRPr="00427E2F">
        <w:t>'H': 1,2,5,7</w:t>
      </w:r>
    </w:p>
    <w:p w14:paraId="09B8C499" w14:textId="77777777" w:rsidR="00E43FE7" w:rsidRPr="00427E2F" w:rsidRDefault="00E43FE7" w:rsidP="00E43FE7">
      <w:r w:rsidRPr="00427E2F">
        <w:t>'I': 2,4,7</w:t>
      </w:r>
    </w:p>
    <w:p w14:paraId="105ACC5F" w14:textId="77777777" w:rsidR="00E43FE7" w:rsidRPr="00427E2F" w:rsidRDefault="00E43FE7" w:rsidP="00E43FE7">
      <w:r w:rsidRPr="00427E2F">
        <w:t>'J': 2,4,5,7</w:t>
      </w:r>
    </w:p>
    <w:p w14:paraId="065F0120" w14:textId="77777777" w:rsidR="00E43FE7" w:rsidRPr="00427E2F" w:rsidRDefault="00E43FE7" w:rsidP="00E43FE7">
      <w:r w:rsidRPr="00427E2F">
        <w:t>'K': 1,3,7</w:t>
      </w:r>
    </w:p>
    <w:p w14:paraId="05BAED57" w14:textId="77777777" w:rsidR="00E43FE7" w:rsidRPr="00427E2F" w:rsidRDefault="00E43FE7" w:rsidP="00E43FE7">
      <w:r w:rsidRPr="00427E2F">
        <w:t>'L': 1,2,3,7</w:t>
      </w:r>
    </w:p>
    <w:p w14:paraId="6F2FC55F" w14:textId="77777777" w:rsidR="00E43FE7" w:rsidRPr="00427E2F" w:rsidRDefault="00E43FE7" w:rsidP="00E43FE7">
      <w:r w:rsidRPr="00427E2F">
        <w:t>'M': 1,3,4,7</w:t>
      </w:r>
    </w:p>
    <w:p w14:paraId="16B3B225" w14:textId="77777777" w:rsidR="00E43FE7" w:rsidRPr="00427E2F" w:rsidRDefault="00E43FE7" w:rsidP="00E43FE7">
      <w:r w:rsidRPr="00427E2F">
        <w:t>'N': 1,3,4,5,7</w:t>
      </w:r>
    </w:p>
    <w:p w14:paraId="06C5E6D3" w14:textId="77777777" w:rsidR="00E43FE7" w:rsidRPr="00427E2F" w:rsidRDefault="00E43FE7" w:rsidP="00E43FE7">
      <w:r w:rsidRPr="00427E2F">
        <w:t>'O': 1,3,5,7</w:t>
      </w:r>
    </w:p>
    <w:p w14:paraId="7134D4A9" w14:textId="77777777" w:rsidR="00E43FE7" w:rsidRPr="00427E2F" w:rsidRDefault="00E43FE7" w:rsidP="00E43FE7">
      <w:r w:rsidRPr="00427E2F">
        <w:t>'P': 1,2,3,4,7</w:t>
      </w:r>
    </w:p>
    <w:p w14:paraId="12CF5773" w14:textId="77777777" w:rsidR="00E43FE7" w:rsidRPr="00427E2F" w:rsidRDefault="00E43FE7" w:rsidP="00E43FE7">
      <w:r w:rsidRPr="00427E2F">
        <w:t>'Q': 1,2,3,4,5,7</w:t>
      </w:r>
    </w:p>
    <w:p w14:paraId="375A9A97" w14:textId="77777777" w:rsidR="00E43FE7" w:rsidRPr="00427E2F" w:rsidRDefault="00E43FE7" w:rsidP="00E43FE7">
      <w:r w:rsidRPr="00427E2F">
        <w:t>'R': 1,2,3,5,7</w:t>
      </w:r>
    </w:p>
    <w:p w14:paraId="29E95518" w14:textId="77777777" w:rsidR="00E43FE7" w:rsidRPr="00427E2F" w:rsidRDefault="00E43FE7" w:rsidP="00E43FE7">
      <w:r w:rsidRPr="00427E2F">
        <w:t>'S': 2,3,4,7</w:t>
      </w:r>
    </w:p>
    <w:p w14:paraId="77724312" w14:textId="77777777" w:rsidR="00E43FE7" w:rsidRPr="00427E2F" w:rsidRDefault="00E43FE7" w:rsidP="00E43FE7">
      <w:r w:rsidRPr="00427E2F">
        <w:t>'T': 2,3,4,5,7</w:t>
      </w:r>
    </w:p>
    <w:p w14:paraId="75840312" w14:textId="77777777" w:rsidR="00E43FE7" w:rsidRPr="00427E2F" w:rsidRDefault="00E43FE7" w:rsidP="00E43FE7">
      <w:r w:rsidRPr="00427E2F">
        <w:t>'U': 1,3,6,7</w:t>
      </w:r>
    </w:p>
    <w:p w14:paraId="6476BB5A" w14:textId="77777777" w:rsidR="00E43FE7" w:rsidRPr="00427E2F" w:rsidRDefault="00E43FE7" w:rsidP="00E43FE7">
      <w:r w:rsidRPr="00427E2F">
        <w:t>'V': 1,2,3,6,7</w:t>
      </w:r>
    </w:p>
    <w:p w14:paraId="39FE689A" w14:textId="77777777" w:rsidR="00E43FE7" w:rsidRPr="00C67D18" w:rsidRDefault="00E43FE7" w:rsidP="00E43FE7">
      <w:r w:rsidRPr="00C67D18">
        <w:t>'W': 2,4,5,6,7</w:t>
      </w:r>
    </w:p>
    <w:p w14:paraId="6FFFADEA" w14:textId="77777777" w:rsidR="00E43FE7" w:rsidRPr="00C67D18" w:rsidRDefault="00E43FE7" w:rsidP="00E43FE7">
      <w:r w:rsidRPr="00C67D18">
        <w:t>'X': 1,3,4,6,7</w:t>
      </w:r>
    </w:p>
    <w:p w14:paraId="3EBFDF45" w14:textId="77777777" w:rsidR="00E43FE7" w:rsidRPr="00C67D18" w:rsidRDefault="00E43FE7" w:rsidP="00E43FE7">
      <w:r w:rsidRPr="00C67D18">
        <w:t>'Y': 1,3,4,5,6,7</w:t>
      </w:r>
    </w:p>
    <w:p w14:paraId="61E53E3E" w14:textId="77777777" w:rsidR="00E43FE7" w:rsidRPr="00C67D18" w:rsidRDefault="00E43FE7" w:rsidP="00E43FE7">
      <w:r w:rsidRPr="00C67D18">
        <w:t>'Z': 1,3,5,6,7</w:t>
      </w:r>
    </w:p>
    <w:p w14:paraId="3291CB1B" w14:textId="77777777" w:rsidR="00E43FE7" w:rsidRPr="00C67D18" w:rsidRDefault="00E43FE7" w:rsidP="00E43FE7">
      <w:r w:rsidRPr="00C67D18">
        <w:t>Lowercase letters:</w:t>
      </w:r>
    </w:p>
    <w:p w14:paraId="1E29AAF2" w14:textId="77777777" w:rsidR="00E43FE7" w:rsidRPr="00C67D18" w:rsidRDefault="00E43FE7" w:rsidP="00E43FE7">
      <w:r w:rsidRPr="00C67D18">
        <w:t>'a': 1</w:t>
      </w:r>
    </w:p>
    <w:p w14:paraId="3F8FBB1D" w14:textId="77777777" w:rsidR="00E43FE7" w:rsidRPr="00C67D18" w:rsidRDefault="00E43FE7" w:rsidP="00E43FE7">
      <w:r w:rsidRPr="00C67D18">
        <w:t>'b': 1,2</w:t>
      </w:r>
    </w:p>
    <w:p w14:paraId="080A2007" w14:textId="77777777" w:rsidR="00E43FE7" w:rsidRPr="00C67D18" w:rsidRDefault="00E43FE7" w:rsidP="00E43FE7">
      <w:r w:rsidRPr="00C67D18">
        <w:t>'c': 1,4</w:t>
      </w:r>
    </w:p>
    <w:p w14:paraId="077B73E1" w14:textId="77777777" w:rsidR="00E43FE7" w:rsidRPr="00C67D18" w:rsidRDefault="00E43FE7" w:rsidP="00E43FE7">
      <w:r w:rsidRPr="00C67D18">
        <w:t>'d': 1,4,5</w:t>
      </w:r>
    </w:p>
    <w:p w14:paraId="26192F38" w14:textId="77777777" w:rsidR="00E43FE7" w:rsidRPr="00C67D18" w:rsidRDefault="00E43FE7" w:rsidP="00E43FE7">
      <w:r w:rsidRPr="00C67D18">
        <w:t>'e': 1,5</w:t>
      </w:r>
    </w:p>
    <w:p w14:paraId="2F353ED4" w14:textId="77777777" w:rsidR="00E43FE7" w:rsidRPr="00C67D18" w:rsidRDefault="00E43FE7" w:rsidP="00E43FE7">
      <w:r w:rsidRPr="00C67D18">
        <w:t>'f': 1,2,4</w:t>
      </w:r>
    </w:p>
    <w:p w14:paraId="28B8096F" w14:textId="77777777" w:rsidR="00E43FE7" w:rsidRPr="00427E2F" w:rsidRDefault="00E43FE7" w:rsidP="00E43FE7">
      <w:r w:rsidRPr="00427E2F">
        <w:lastRenderedPageBreak/>
        <w:t>'g': 1,2,4,5</w:t>
      </w:r>
    </w:p>
    <w:p w14:paraId="374EA691" w14:textId="77777777" w:rsidR="00E43FE7" w:rsidRPr="00427E2F" w:rsidRDefault="00E43FE7" w:rsidP="00E43FE7">
      <w:r w:rsidRPr="00427E2F">
        <w:t>'h': 1,2,5</w:t>
      </w:r>
    </w:p>
    <w:p w14:paraId="5F58C7D7" w14:textId="77777777" w:rsidR="00E43FE7" w:rsidRPr="00427E2F" w:rsidRDefault="00E43FE7" w:rsidP="00E43FE7">
      <w:r w:rsidRPr="00427E2F">
        <w:t>'i': 2,4</w:t>
      </w:r>
    </w:p>
    <w:p w14:paraId="6BF761AA" w14:textId="77777777" w:rsidR="00E43FE7" w:rsidRPr="00427E2F" w:rsidRDefault="00E43FE7" w:rsidP="00E43FE7">
      <w:r w:rsidRPr="00427E2F">
        <w:t>'j': 2,4,5</w:t>
      </w:r>
    </w:p>
    <w:p w14:paraId="0C6A9971" w14:textId="77777777" w:rsidR="00E43FE7" w:rsidRPr="00427E2F" w:rsidRDefault="00E43FE7" w:rsidP="00E43FE7">
      <w:r w:rsidRPr="00427E2F">
        <w:t>'k': 1,3</w:t>
      </w:r>
    </w:p>
    <w:p w14:paraId="708D4011" w14:textId="77777777" w:rsidR="00E43FE7" w:rsidRPr="00427E2F" w:rsidRDefault="00E43FE7" w:rsidP="00E43FE7">
      <w:r w:rsidRPr="00427E2F">
        <w:t>'l': 1,2,3</w:t>
      </w:r>
    </w:p>
    <w:p w14:paraId="75DFB8F8" w14:textId="77777777" w:rsidR="00E43FE7" w:rsidRPr="00427E2F" w:rsidRDefault="00E43FE7" w:rsidP="00E43FE7">
      <w:r w:rsidRPr="00427E2F">
        <w:t>'m': 1,3,4</w:t>
      </w:r>
    </w:p>
    <w:p w14:paraId="22C7F868" w14:textId="77777777" w:rsidR="00E43FE7" w:rsidRPr="00427E2F" w:rsidRDefault="00E43FE7" w:rsidP="00E43FE7">
      <w:r w:rsidRPr="00427E2F">
        <w:t>'n': 1,3,4,5</w:t>
      </w:r>
    </w:p>
    <w:p w14:paraId="6C91806D" w14:textId="77777777" w:rsidR="00E43FE7" w:rsidRPr="00427E2F" w:rsidRDefault="00E43FE7" w:rsidP="00E43FE7">
      <w:r w:rsidRPr="00427E2F">
        <w:t>'o': 1,3,5</w:t>
      </w:r>
    </w:p>
    <w:p w14:paraId="24F8BCDA" w14:textId="77777777" w:rsidR="00E43FE7" w:rsidRPr="00427E2F" w:rsidRDefault="00E43FE7" w:rsidP="00E43FE7">
      <w:r w:rsidRPr="00427E2F">
        <w:t>'p': 1,2,3,4</w:t>
      </w:r>
    </w:p>
    <w:p w14:paraId="7571B65B" w14:textId="77777777" w:rsidR="00E43FE7" w:rsidRPr="00427E2F" w:rsidRDefault="00E43FE7" w:rsidP="00E43FE7">
      <w:r w:rsidRPr="00427E2F">
        <w:t>'q': 1,2,3,4,5</w:t>
      </w:r>
    </w:p>
    <w:p w14:paraId="266DC5FC" w14:textId="77777777" w:rsidR="00E43FE7" w:rsidRPr="00427E2F" w:rsidRDefault="00E43FE7" w:rsidP="00E43FE7">
      <w:r w:rsidRPr="00427E2F">
        <w:t>'r': 1,2,3,5</w:t>
      </w:r>
    </w:p>
    <w:p w14:paraId="5C511103" w14:textId="77777777" w:rsidR="00E43FE7" w:rsidRPr="00427E2F" w:rsidRDefault="00E43FE7" w:rsidP="00E43FE7">
      <w:r w:rsidRPr="00427E2F">
        <w:t>'s': 2,3,4</w:t>
      </w:r>
    </w:p>
    <w:p w14:paraId="2D069055" w14:textId="77777777" w:rsidR="00E43FE7" w:rsidRPr="00427E2F" w:rsidRDefault="00E43FE7" w:rsidP="00E43FE7">
      <w:r w:rsidRPr="00427E2F">
        <w:t>'t': 2,3,4,5</w:t>
      </w:r>
    </w:p>
    <w:p w14:paraId="6FDBEA76" w14:textId="77777777" w:rsidR="00E43FE7" w:rsidRPr="00427E2F" w:rsidRDefault="00E43FE7" w:rsidP="00E43FE7">
      <w:r w:rsidRPr="00427E2F">
        <w:t>'u': 1,3,6</w:t>
      </w:r>
    </w:p>
    <w:p w14:paraId="62BEAC0C" w14:textId="77777777" w:rsidR="00E43FE7" w:rsidRPr="00427E2F" w:rsidRDefault="00E43FE7" w:rsidP="00E43FE7">
      <w:r w:rsidRPr="00427E2F">
        <w:t>'v': 1,2,3,6</w:t>
      </w:r>
    </w:p>
    <w:p w14:paraId="47DB39E0" w14:textId="77777777" w:rsidR="00E43FE7" w:rsidRPr="00C67D18" w:rsidRDefault="00E43FE7" w:rsidP="00E43FE7">
      <w:r w:rsidRPr="00C67D18">
        <w:t>'w': 2,4,5,6</w:t>
      </w:r>
    </w:p>
    <w:p w14:paraId="40482755" w14:textId="77777777" w:rsidR="00E43FE7" w:rsidRPr="00C67D18" w:rsidRDefault="00E43FE7" w:rsidP="00E43FE7">
      <w:r w:rsidRPr="00C67D18">
        <w:t>'x': 1,3,4,6</w:t>
      </w:r>
    </w:p>
    <w:p w14:paraId="2B19C35E" w14:textId="77777777" w:rsidR="00E43FE7" w:rsidRPr="00C67D18" w:rsidRDefault="00E43FE7" w:rsidP="00E43FE7">
      <w:r w:rsidRPr="00C67D18">
        <w:t>'y': 1,3,4,5,6</w:t>
      </w:r>
    </w:p>
    <w:p w14:paraId="1668BEAC" w14:textId="222B1D8B" w:rsidR="00E43FE7" w:rsidRPr="00C67D18" w:rsidRDefault="00E43FE7" w:rsidP="00E43FE7">
      <w:r w:rsidRPr="00C67D18">
        <w:t>'z': 1,3,5,6</w:t>
      </w:r>
    </w:p>
    <w:p w14:paraId="5C55B8B5" w14:textId="77777777" w:rsidR="009025F7" w:rsidRPr="00C67D18" w:rsidRDefault="009025F7"/>
    <w:sectPr w:rsidR="009025F7" w:rsidRPr="00C67D18" w:rsidSect="00FE68DB">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68FDD" w14:textId="77777777" w:rsidR="00CB4E31" w:rsidRDefault="00CB4E31" w:rsidP="00646BBF">
      <w:pPr>
        <w:spacing w:after="0" w:line="240" w:lineRule="auto"/>
      </w:pPr>
      <w:r>
        <w:separator/>
      </w:r>
    </w:p>
  </w:endnote>
  <w:endnote w:type="continuationSeparator" w:id="0">
    <w:p w14:paraId="1DF4682E" w14:textId="77777777" w:rsidR="00CB4E31" w:rsidRDefault="00CB4E31" w:rsidP="00646BBF">
      <w:pPr>
        <w:spacing w:after="0" w:line="240" w:lineRule="auto"/>
      </w:pPr>
      <w:r>
        <w:continuationSeparator/>
      </w:r>
    </w:p>
  </w:endnote>
  <w:endnote w:type="continuationNotice" w:id="1">
    <w:p w14:paraId="6B7214F0" w14:textId="77777777" w:rsidR="00CB4E31" w:rsidRDefault="00CB4E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155934"/>
      <w:docPartObj>
        <w:docPartGallery w:val="Page Numbers (Bottom of Page)"/>
        <w:docPartUnique/>
      </w:docPartObj>
    </w:sdtPr>
    <w:sdtEndPr/>
    <w:sdtContent>
      <w:p w14:paraId="2DBAF542" w14:textId="0B5932EA" w:rsidR="00C54382" w:rsidRDefault="00C54382">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3360F" w14:textId="77777777" w:rsidR="00CB4E31" w:rsidRDefault="00CB4E31" w:rsidP="00646BBF">
      <w:pPr>
        <w:spacing w:after="0" w:line="240" w:lineRule="auto"/>
      </w:pPr>
      <w:r>
        <w:separator/>
      </w:r>
    </w:p>
  </w:footnote>
  <w:footnote w:type="continuationSeparator" w:id="0">
    <w:p w14:paraId="4F849248" w14:textId="77777777" w:rsidR="00CB4E31" w:rsidRDefault="00CB4E31" w:rsidP="00646BBF">
      <w:pPr>
        <w:spacing w:after="0" w:line="240" w:lineRule="auto"/>
      </w:pPr>
      <w:r>
        <w:continuationSeparator/>
      </w:r>
    </w:p>
  </w:footnote>
  <w:footnote w:type="continuationNotice" w:id="1">
    <w:p w14:paraId="3234FD4D" w14:textId="77777777" w:rsidR="00CB4E31" w:rsidRDefault="00CB4E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AED0649"/>
    <w:multiLevelType w:val="hybridMultilevel"/>
    <w:tmpl w:val="0D6681D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2572C07"/>
    <w:multiLevelType w:val="multilevel"/>
    <w:tmpl w:val="BF9AFEDC"/>
    <w:lvl w:ilvl="0">
      <w:start w:val="1"/>
      <w:numFmt w:val="decimal"/>
      <w:lvlText w:val="%1."/>
      <w:lvlJc w:val="left"/>
      <w:pPr>
        <w:ind w:left="770" w:hanging="360"/>
      </w:p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43"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6977AE5"/>
    <w:multiLevelType w:val="hybridMultilevel"/>
    <w:tmpl w:val="C928B0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2"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4"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C30445"/>
    <w:multiLevelType w:val="hybridMultilevel"/>
    <w:tmpl w:val="D270A8C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000BE5"/>
    <w:multiLevelType w:val="hybridMultilevel"/>
    <w:tmpl w:val="1C2AE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7107171">
    <w:abstractNumId w:val="59"/>
  </w:num>
  <w:num w:numId="2" w16cid:durableId="1759867293">
    <w:abstractNumId w:val="45"/>
  </w:num>
  <w:num w:numId="3" w16cid:durableId="132378109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6"/>
  </w:num>
  <w:num w:numId="5" w16cid:durableId="1692220335">
    <w:abstractNumId w:val="27"/>
  </w:num>
  <w:num w:numId="6" w16cid:durableId="154809657">
    <w:abstractNumId w:val="42"/>
  </w:num>
  <w:num w:numId="7" w16cid:durableId="1827821950">
    <w:abstractNumId w:val="19"/>
  </w:num>
  <w:num w:numId="8" w16cid:durableId="746461863">
    <w:abstractNumId w:val="33"/>
  </w:num>
  <w:num w:numId="9" w16cid:durableId="178005027">
    <w:abstractNumId w:val="15"/>
  </w:num>
  <w:num w:numId="10" w16cid:durableId="1594167142">
    <w:abstractNumId w:val="2"/>
  </w:num>
  <w:num w:numId="11" w16cid:durableId="121464195">
    <w:abstractNumId w:val="30"/>
  </w:num>
  <w:num w:numId="12" w16cid:durableId="1183977175">
    <w:abstractNumId w:val="28"/>
  </w:num>
  <w:num w:numId="13" w16cid:durableId="231504651">
    <w:abstractNumId w:val="46"/>
  </w:num>
  <w:num w:numId="14" w16cid:durableId="1146894732">
    <w:abstractNumId w:val="25"/>
  </w:num>
  <w:num w:numId="15" w16cid:durableId="1959026668">
    <w:abstractNumId w:val="50"/>
  </w:num>
  <w:num w:numId="16" w16cid:durableId="185338884">
    <w:abstractNumId w:val="26"/>
  </w:num>
  <w:num w:numId="17" w16cid:durableId="990138174">
    <w:abstractNumId w:val="10"/>
  </w:num>
  <w:num w:numId="18" w16cid:durableId="1674263136">
    <w:abstractNumId w:val="63"/>
  </w:num>
  <w:num w:numId="19" w16cid:durableId="1588223862">
    <w:abstractNumId w:val="32"/>
  </w:num>
  <w:num w:numId="20" w16cid:durableId="1741248701">
    <w:abstractNumId w:val="64"/>
  </w:num>
  <w:num w:numId="21" w16cid:durableId="1313221371">
    <w:abstractNumId w:val="56"/>
  </w:num>
  <w:num w:numId="22" w16cid:durableId="670834314">
    <w:abstractNumId w:val="51"/>
  </w:num>
  <w:num w:numId="23" w16cid:durableId="153494776">
    <w:abstractNumId w:val="3"/>
  </w:num>
  <w:num w:numId="24" w16cid:durableId="904031464">
    <w:abstractNumId w:val="31"/>
  </w:num>
  <w:num w:numId="25" w16cid:durableId="1013847280">
    <w:abstractNumId w:val="20"/>
  </w:num>
  <w:num w:numId="26" w16cid:durableId="246350670">
    <w:abstractNumId w:val="57"/>
  </w:num>
  <w:num w:numId="27" w16cid:durableId="519321888">
    <w:abstractNumId w:val="34"/>
  </w:num>
  <w:num w:numId="28" w16cid:durableId="726532816">
    <w:abstractNumId w:val="16"/>
  </w:num>
  <w:num w:numId="29" w16cid:durableId="303705462">
    <w:abstractNumId w:val="40"/>
  </w:num>
  <w:num w:numId="30" w16cid:durableId="78913233">
    <w:abstractNumId w:val="13"/>
  </w:num>
  <w:num w:numId="31" w16cid:durableId="1014267463">
    <w:abstractNumId w:val="11"/>
  </w:num>
  <w:num w:numId="32" w16cid:durableId="1021400203">
    <w:abstractNumId w:val="17"/>
  </w:num>
  <w:num w:numId="33" w16cid:durableId="702874396">
    <w:abstractNumId w:val="47"/>
  </w:num>
  <w:num w:numId="34" w16cid:durableId="2018461706">
    <w:abstractNumId w:val="44"/>
  </w:num>
  <w:num w:numId="35" w16cid:durableId="1573615544">
    <w:abstractNumId w:val="37"/>
  </w:num>
  <w:num w:numId="36" w16cid:durableId="258565653">
    <w:abstractNumId w:val="48"/>
  </w:num>
  <w:num w:numId="37" w16cid:durableId="1783500952">
    <w:abstractNumId w:val="39"/>
  </w:num>
  <w:num w:numId="38" w16cid:durableId="1875463493">
    <w:abstractNumId w:val="36"/>
  </w:num>
  <w:num w:numId="39" w16cid:durableId="678392465">
    <w:abstractNumId w:val="1"/>
  </w:num>
  <w:num w:numId="40" w16cid:durableId="1354526865">
    <w:abstractNumId w:val="67"/>
  </w:num>
  <w:num w:numId="41" w16cid:durableId="218326563">
    <w:abstractNumId w:val="52"/>
  </w:num>
  <w:num w:numId="42" w16cid:durableId="1414622974">
    <w:abstractNumId w:val="21"/>
  </w:num>
  <w:num w:numId="43" w16cid:durableId="545416467">
    <w:abstractNumId w:val="5"/>
  </w:num>
  <w:num w:numId="44" w16cid:durableId="1499887411">
    <w:abstractNumId w:val="35"/>
  </w:num>
  <w:num w:numId="45" w16cid:durableId="1861973464">
    <w:abstractNumId w:val="49"/>
  </w:num>
  <w:num w:numId="46" w16cid:durableId="61028170">
    <w:abstractNumId w:val="9"/>
  </w:num>
  <w:num w:numId="47" w16cid:durableId="15884101">
    <w:abstractNumId w:val="61"/>
  </w:num>
  <w:num w:numId="48" w16cid:durableId="1372149744">
    <w:abstractNumId w:val="22"/>
  </w:num>
  <w:num w:numId="49" w16cid:durableId="310331572">
    <w:abstractNumId w:val="12"/>
  </w:num>
  <w:num w:numId="50" w16cid:durableId="909510363">
    <w:abstractNumId w:val="8"/>
  </w:num>
  <w:num w:numId="51" w16cid:durableId="2014645718">
    <w:abstractNumId w:val="55"/>
  </w:num>
  <w:num w:numId="52" w16cid:durableId="1294286843">
    <w:abstractNumId w:val="38"/>
  </w:num>
  <w:num w:numId="53" w16cid:durableId="451286840">
    <w:abstractNumId w:val="14"/>
  </w:num>
  <w:num w:numId="54" w16cid:durableId="649552524">
    <w:abstractNumId w:val="58"/>
  </w:num>
  <w:num w:numId="55" w16cid:durableId="2104717525">
    <w:abstractNumId w:val="41"/>
  </w:num>
  <w:num w:numId="56" w16cid:durableId="893929832">
    <w:abstractNumId w:val="24"/>
  </w:num>
  <w:num w:numId="57" w16cid:durableId="894464030">
    <w:abstractNumId w:val="53"/>
  </w:num>
  <w:num w:numId="58" w16cid:durableId="2024476105">
    <w:abstractNumId w:val="0"/>
  </w:num>
  <w:num w:numId="59" w16cid:durableId="1104113561">
    <w:abstractNumId w:val="60"/>
  </w:num>
  <w:num w:numId="60" w16cid:durableId="1449854068">
    <w:abstractNumId w:val="18"/>
  </w:num>
  <w:num w:numId="61" w16cid:durableId="1956984800">
    <w:abstractNumId w:val="66"/>
  </w:num>
  <w:num w:numId="62" w16cid:durableId="341975428">
    <w:abstractNumId w:val="29"/>
  </w:num>
  <w:num w:numId="63" w16cid:durableId="1723216823">
    <w:abstractNumId w:val="7"/>
  </w:num>
  <w:num w:numId="64" w16cid:durableId="286133286">
    <w:abstractNumId w:val="68"/>
  </w:num>
  <w:num w:numId="65" w16cid:durableId="1513913587">
    <w:abstractNumId w:val="54"/>
  </w:num>
  <w:num w:numId="66" w16cid:durableId="1054235030">
    <w:abstractNumId w:val="62"/>
  </w:num>
  <w:num w:numId="67" w16cid:durableId="309330984">
    <w:abstractNumId w:val="4"/>
  </w:num>
  <w:num w:numId="68" w16cid:durableId="429591569">
    <w:abstractNumId w:val="23"/>
  </w:num>
  <w:num w:numId="69" w16cid:durableId="413749999">
    <w:abstractNumId w:val="6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132F"/>
    <w:rsid w:val="00001F31"/>
    <w:rsid w:val="0000379D"/>
    <w:rsid w:val="00003C5E"/>
    <w:rsid w:val="000055E7"/>
    <w:rsid w:val="00007CD7"/>
    <w:rsid w:val="00007FF2"/>
    <w:rsid w:val="000114DF"/>
    <w:rsid w:val="00015246"/>
    <w:rsid w:val="00016668"/>
    <w:rsid w:val="0002125A"/>
    <w:rsid w:val="00022511"/>
    <w:rsid w:val="00023724"/>
    <w:rsid w:val="000238E1"/>
    <w:rsid w:val="0002585B"/>
    <w:rsid w:val="00025EC8"/>
    <w:rsid w:val="000261AE"/>
    <w:rsid w:val="00026504"/>
    <w:rsid w:val="0002674F"/>
    <w:rsid w:val="0002784E"/>
    <w:rsid w:val="00031502"/>
    <w:rsid w:val="00034193"/>
    <w:rsid w:val="00036F79"/>
    <w:rsid w:val="00040A37"/>
    <w:rsid w:val="00043B4F"/>
    <w:rsid w:val="00044E14"/>
    <w:rsid w:val="0004694B"/>
    <w:rsid w:val="0005010C"/>
    <w:rsid w:val="00051E23"/>
    <w:rsid w:val="00051EA3"/>
    <w:rsid w:val="00053B50"/>
    <w:rsid w:val="00054237"/>
    <w:rsid w:val="0005466F"/>
    <w:rsid w:val="00055562"/>
    <w:rsid w:val="00055DF6"/>
    <w:rsid w:val="00057406"/>
    <w:rsid w:val="0006033F"/>
    <w:rsid w:val="00061BFD"/>
    <w:rsid w:val="00062128"/>
    <w:rsid w:val="000622A3"/>
    <w:rsid w:val="00062F90"/>
    <w:rsid w:val="00065E8D"/>
    <w:rsid w:val="00066859"/>
    <w:rsid w:val="000672A2"/>
    <w:rsid w:val="0006785C"/>
    <w:rsid w:val="000707FD"/>
    <w:rsid w:val="00071BDF"/>
    <w:rsid w:val="00071C35"/>
    <w:rsid w:val="00072705"/>
    <w:rsid w:val="0007302B"/>
    <w:rsid w:val="0007371E"/>
    <w:rsid w:val="000738CE"/>
    <w:rsid w:val="00074215"/>
    <w:rsid w:val="000757BC"/>
    <w:rsid w:val="000772F9"/>
    <w:rsid w:val="00081546"/>
    <w:rsid w:val="00081E23"/>
    <w:rsid w:val="00084BF6"/>
    <w:rsid w:val="00085D6A"/>
    <w:rsid w:val="00085E2E"/>
    <w:rsid w:val="00086080"/>
    <w:rsid w:val="00086903"/>
    <w:rsid w:val="00086DEB"/>
    <w:rsid w:val="00087C19"/>
    <w:rsid w:val="00090921"/>
    <w:rsid w:val="00091F4E"/>
    <w:rsid w:val="000921FB"/>
    <w:rsid w:val="00092888"/>
    <w:rsid w:val="00094186"/>
    <w:rsid w:val="000941DC"/>
    <w:rsid w:val="0009515F"/>
    <w:rsid w:val="00095B7B"/>
    <w:rsid w:val="00095D64"/>
    <w:rsid w:val="00095EAB"/>
    <w:rsid w:val="00096E5D"/>
    <w:rsid w:val="0009700D"/>
    <w:rsid w:val="00097413"/>
    <w:rsid w:val="0009752C"/>
    <w:rsid w:val="000A1649"/>
    <w:rsid w:val="000A170C"/>
    <w:rsid w:val="000A2D91"/>
    <w:rsid w:val="000A337D"/>
    <w:rsid w:val="000A4713"/>
    <w:rsid w:val="000A4A57"/>
    <w:rsid w:val="000A5466"/>
    <w:rsid w:val="000A6167"/>
    <w:rsid w:val="000A747F"/>
    <w:rsid w:val="000B00C0"/>
    <w:rsid w:val="000B0B0E"/>
    <w:rsid w:val="000B3419"/>
    <w:rsid w:val="000B43DE"/>
    <w:rsid w:val="000B4D63"/>
    <w:rsid w:val="000B5865"/>
    <w:rsid w:val="000B5D17"/>
    <w:rsid w:val="000C0B1E"/>
    <w:rsid w:val="000C10B9"/>
    <w:rsid w:val="000C134C"/>
    <w:rsid w:val="000C1400"/>
    <w:rsid w:val="000C2A85"/>
    <w:rsid w:val="000C311D"/>
    <w:rsid w:val="000C3865"/>
    <w:rsid w:val="000C466B"/>
    <w:rsid w:val="000C707D"/>
    <w:rsid w:val="000C7170"/>
    <w:rsid w:val="000C759A"/>
    <w:rsid w:val="000C7812"/>
    <w:rsid w:val="000C7FBF"/>
    <w:rsid w:val="000D24DD"/>
    <w:rsid w:val="000D3E2C"/>
    <w:rsid w:val="000D40BC"/>
    <w:rsid w:val="000D48EC"/>
    <w:rsid w:val="000D6748"/>
    <w:rsid w:val="000D6883"/>
    <w:rsid w:val="000E0A3C"/>
    <w:rsid w:val="000E150E"/>
    <w:rsid w:val="000E1868"/>
    <w:rsid w:val="000E36F3"/>
    <w:rsid w:val="000E3AD7"/>
    <w:rsid w:val="000E4AF7"/>
    <w:rsid w:val="000E5313"/>
    <w:rsid w:val="000E5F05"/>
    <w:rsid w:val="000E5F9C"/>
    <w:rsid w:val="000E78DA"/>
    <w:rsid w:val="000F083E"/>
    <w:rsid w:val="000F1191"/>
    <w:rsid w:val="000F1E61"/>
    <w:rsid w:val="000F27F7"/>
    <w:rsid w:val="000F39D0"/>
    <w:rsid w:val="000F3AF4"/>
    <w:rsid w:val="000F5F08"/>
    <w:rsid w:val="000F6206"/>
    <w:rsid w:val="000F63CA"/>
    <w:rsid w:val="000F71C7"/>
    <w:rsid w:val="001008DD"/>
    <w:rsid w:val="00101491"/>
    <w:rsid w:val="0010229B"/>
    <w:rsid w:val="00103CCE"/>
    <w:rsid w:val="00103D1E"/>
    <w:rsid w:val="00104C05"/>
    <w:rsid w:val="00107173"/>
    <w:rsid w:val="0010727E"/>
    <w:rsid w:val="00111865"/>
    <w:rsid w:val="00111F1E"/>
    <w:rsid w:val="001122AF"/>
    <w:rsid w:val="00112CCB"/>
    <w:rsid w:val="00112F57"/>
    <w:rsid w:val="0011310B"/>
    <w:rsid w:val="00113D19"/>
    <w:rsid w:val="0011563F"/>
    <w:rsid w:val="00116018"/>
    <w:rsid w:val="0011782F"/>
    <w:rsid w:val="0012050F"/>
    <w:rsid w:val="00121442"/>
    <w:rsid w:val="0012156B"/>
    <w:rsid w:val="00121A6F"/>
    <w:rsid w:val="00123B53"/>
    <w:rsid w:val="001248FA"/>
    <w:rsid w:val="001249CC"/>
    <w:rsid w:val="00125095"/>
    <w:rsid w:val="001272CB"/>
    <w:rsid w:val="0012768E"/>
    <w:rsid w:val="0013038B"/>
    <w:rsid w:val="0013132A"/>
    <w:rsid w:val="00134C64"/>
    <w:rsid w:val="00137FB0"/>
    <w:rsid w:val="00140913"/>
    <w:rsid w:val="001417FD"/>
    <w:rsid w:val="0014190F"/>
    <w:rsid w:val="0014194D"/>
    <w:rsid w:val="00141AE9"/>
    <w:rsid w:val="00143B3A"/>
    <w:rsid w:val="001449ED"/>
    <w:rsid w:val="00146FBF"/>
    <w:rsid w:val="00147765"/>
    <w:rsid w:val="00147D2D"/>
    <w:rsid w:val="00150269"/>
    <w:rsid w:val="00150CD2"/>
    <w:rsid w:val="001511BF"/>
    <w:rsid w:val="001515A1"/>
    <w:rsid w:val="0015184A"/>
    <w:rsid w:val="0015314F"/>
    <w:rsid w:val="0015360E"/>
    <w:rsid w:val="00157311"/>
    <w:rsid w:val="00157ECD"/>
    <w:rsid w:val="0016027F"/>
    <w:rsid w:val="001603DA"/>
    <w:rsid w:val="00161909"/>
    <w:rsid w:val="001625D9"/>
    <w:rsid w:val="0016272B"/>
    <w:rsid w:val="00163921"/>
    <w:rsid w:val="00164CF9"/>
    <w:rsid w:val="00166122"/>
    <w:rsid w:val="00166885"/>
    <w:rsid w:val="00167DB5"/>
    <w:rsid w:val="00170D94"/>
    <w:rsid w:val="00171DA3"/>
    <w:rsid w:val="00173AF1"/>
    <w:rsid w:val="0017506A"/>
    <w:rsid w:val="0017573B"/>
    <w:rsid w:val="00176108"/>
    <w:rsid w:val="0017610E"/>
    <w:rsid w:val="00176EC0"/>
    <w:rsid w:val="0017775F"/>
    <w:rsid w:val="00181104"/>
    <w:rsid w:val="00181690"/>
    <w:rsid w:val="00181E8E"/>
    <w:rsid w:val="001835F8"/>
    <w:rsid w:val="00183D0E"/>
    <w:rsid w:val="001848B7"/>
    <w:rsid w:val="00184E14"/>
    <w:rsid w:val="00184FA1"/>
    <w:rsid w:val="00185CEC"/>
    <w:rsid w:val="001860B1"/>
    <w:rsid w:val="001875C4"/>
    <w:rsid w:val="001909C0"/>
    <w:rsid w:val="0019243B"/>
    <w:rsid w:val="00192F9A"/>
    <w:rsid w:val="00193835"/>
    <w:rsid w:val="0019499B"/>
    <w:rsid w:val="00194FF7"/>
    <w:rsid w:val="00196396"/>
    <w:rsid w:val="00197043"/>
    <w:rsid w:val="001970E3"/>
    <w:rsid w:val="0019710C"/>
    <w:rsid w:val="0019741B"/>
    <w:rsid w:val="0019768C"/>
    <w:rsid w:val="001A08B9"/>
    <w:rsid w:val="001A1881"/>
    <w:rsid w:val="001A1BA6"/>
    <w:rsid w:val="001A2BAA"/>
    <w:rsid w:val="001A2E9D"/>
    <w:rsid w:val="001A34D2"/>
    <w:rsid w:val="001A4658"/>
    <w:rsid w:val="001B1380"/>
    <w:rsid w:val="001B17E1"/>
    <w:rsid w:val="001B1C63"/>
    <w:rsid w:val="001B21D6"/>
    <w:rsid w:val="001B309B"/>
    <w:rsid w:val="001B32E6"/>
    <w:rsid w:val="001B35DF"/>
    <w:rsid w:val="001B3F4E"/>
    <w:rsid w:val="001B4337"/>
    <w:rsid w:val="001B4C37"/>
    <w:rsid w:val="001B4F86"/>
    <w:rsid w:val="001B5155"/>
    <w:rsid w:val="001B6610"/>
    <w:rsid w:val="001B75FE"/>
    <w:rsid w:val="001C019B"/>
    <w:rsid w:val="001C0590"/>
    <w:rsid w:val="001C148C"/>
    <w:rsid w:val="001C361B"/>
    <w:rsid w:val="001C4130"/>
    <w:rsid w:val="001C4D59"/>
    <w:rsid w:val="001C4F9B"/>
    <w:rsid w:val="001C51CD"/>
    <w:rsid w:val="001C5982"/>
    <w:rsid w:val="001C5F81"/>
    <w:rsid w:val="001C67A1"/>
    <w:rsid w:val="001C6C75"/>
    <w:rsid w:val="001C7B2D"/>
    <w:rsid w:val="001C7FB1"/>
    <w:rsid w:val="001D1140"/>
    <w:rsid w:val="001D1262"/>
    <w:rsid w:val="001D1D80"/>
    <w:rsid w:val="001D21AE"/>
    <w:rsid w:val="001D27C2"/>
    <w:rsid w:val="001D29C5"/>
    <w:rsid w:val="001D32BA"/>
    <w:rsid w:val="001D3DA3"/>
    <w:rsid w:val="001D3FEE"/>
    <w:rsid w:val="001D51DE"/>
    <w:rsid w:val="001D720D"/>
    <w:rsid w:val="001D73B2"/>
    <w:rsid w:val="001D7D99"/>
    <w:rsid w:val="001E23E3"/>
    <w:rsid w:val="001E2635"/>
    <w:rsid w:val="001E4242"/>
    <w:rsid w:val="001E4274"/>
    <w:rsid w:val="001E48D9"/>
    <w:rsid w:val="001E4B7E"/>
    <w:rsid w:val="001E573E"/>
    <w:rsid w:val="001E5DDB"/>
    <w:rsid w:val="001E640F"/>
    <w:rsid w:val="001E65C5"/>
    <w:rsid w:val="001E7D92"/>
    <w:rsid w:val="001F0C91"/>
    <w:rsid w:val="001F2351"/>
    <w:rsid w:val="001F2467"/>
    <w:rsid w:val="001F3060"/>
    <w:rsid w:val="001F4774"/>
    <w:rsid w:val="001F67F1"/>
    <w:rsid w:val="002015F5"/>
    <w:rsid w:val="0020162B"/>
    <w:rsid w:val="00204727"/>
    <w:rsid w:val="00204AD3"/>
    <w:rsid w:val="00205057"/>
    <w:rsid w:val="0020573F"/>
    <w:rsid w:val="0020697C"/>
    <w:rsid w:val="002070B7"/>
    <w:rsid w:val="00210F16"/>
    <w:rsid w:val="0021160E"/>
    <w:rsid w:val="0021414C"/>
    <w:rsid w:val="002151F2"/>
    <w:rsid w:val="002164A3"/>
    <w:rsid w:val="00220069"/>
    <w:rsid w:val="0022078A"/>
    <w:rsid w:val="00220E46"/>
    <w:rsid w:val="002218B0"/>
    <w:rsid w:val="00222801"/>
    <w:rsid w:val="0022360D"/>
    <w:rsid w:val="00223B99"/>
    <w:rsid w:val="00224055"/>
    <w:rsid w:val="00224617"/>
    <w:rsid w:val="00224A91"/>
    <w:rsid w:val="00224AF9"/>
    <w:rsid w:val="002252E5"/>
    <w:rsid w:val="0022572C"/>
    <w:rsid w:val="0022637C"/>
    <w:rsid w:val="00226664"/>
    <w:rsid w:val="00226FB4"/>
    <w:rsid w:val="002300EC"/>
    <w:rsid w:val="002305C1"/>
    <w:rsid w:val="002336FB"/>
    <w:rsid w:val="00233876"/>
    <w:rsid w:val="00233DF5"/>
    <w:rsid w:val="002342E3"/>
    <w:rsid w:val="00234744"/>
    <w:rsid w:val="002361D6"/>
    <w:rsid w:val="002368E1"/>
    <w:rsid w:val="0024056F"/>
    <w:rsid w:val="00241300"/>
    <w:rsid w:val="0024152A"/>
    <w:rsid w:val="002424CB"/>
    <w:rsid w:val="002428C6"/>
    <w:rsid w:val="00244498"/>
    <w:rsid w:val="00244597"/>
    <w:rsid w:val="00244F41"/>
    <w:rsid w:val="00246E11"/>
    <w:rsid w:val="00247DDC"/>
    <w:rsid w:val="00250C32"/>
    <w:rsid w:val="00251A0F"/>
    <w:rsid w:val="00252C7E"/>
    <w:rsid w:val="00253B9A"/>
    <w:rsid w:val="002541A6"/>
    <w:rsid w:val="0025453C"/>
    <w:rsid w:val="00255248"/>
    <w:rsid w:val="00255AEE"/>
    <w:rsid w:val="002568A9"/>
    <w:rsid w:val="00256A1F"/>
    <w:rsid w:val="00256ABD"/>
    <w:rsid w:val="00256C0A"/>
    <w:rsid w:val="002608F2"/>
    <w:rsid w:val="0026107E"/>
    <w:rsid w:val="002615FE"/>
    <w:rsid w:val="00263727"/>
    <w:rsid w:val="0026535F"/>
    <w:rsid w:val="00265E11"/>
    <w:rsid w:val="002663DB"/>
    <w:rsid w:val="002671B2"/>
    <w:rsid w:val="00267658"/>
    <w:rsid w:val="00270DA6"/>
    <w:rsid w:val="002724FA"/>
    <w:rsid w:val="00273F34"/>
    <w:rsid w:val="00274B1D"/>
    <w:rsid w:val="002774AC"/>
    <w:rsid w:val="002777F9"/>
    <w:rsid w:val="00277D6D"/>
    <w:rsid w:val="002816CD"/>
    <w:rsid w:val="00282DC8"/>
    <w:rsid w:val="00283B55"/>
    <w:rsid w:val="002849D5"/>
    <w:rsid w:val="00286DE4"/>
    <w:rsid w:val="00287514"/>
    <w:rsid w:val="00287A18"/>
    <w:rsid w:val="00287E1B"/>
    <w:rsid w:val="00290765"/>
    <w:rsid w:val="00293427"/>
    <w:rsid w:val="00293D2B"/>
    <w:rsid w:val="00294626"/>
    <w:rsid w:val="00296934"/>
    <w:rsid w:val="00297BDF"/>
    <w:rsid w:val="002A001C"/>
    <w:rsid w:val="002A053B"/>
    <w:rsid w:val="002A0C40"/>
    <w:rsid w:val="002A0E45"/>
    <w:rsid w:val="002A2C1A"/>
    <w:rsid w:val="002A3DE7"/>
    <w:rsid w:val="002A44B8"/>
    <w:rsid w:val="002A46B8"/>
    <w:rsid w:val="002A58D7"/>
    <w:rsid w:val="002A5C31"/>
    <w:rsid w:val="002A7797"/>
    <w:rsid w:val="002B077A"/>
    <w:rsid w:val="002B0A09"/>
    <w:rsid w:val="002B0AC8"/>
    <w:rsid w:val="002B1601"/>
    <w:rsid w:val="002B398D"/>
    <w:rsid w:val="002B3DD5"/>
    <w:rsid w:val="002B4394"/>
    <w:rsid w:val="002B4685"/>
    <w:rsid w:val="002B4711"/>
    <w:rsid w:val="002B4887"/>
    <w:rsid w:val="002B5444"/>
    <w:rsid w:val="002B6D3F"/>
    <w:rsid w:val="002B77A4"/>
    <w:rsid w:val="002C29FE"/>
    <w:rsid w:val="002C2CF0"/>
    <w:rsid w:val="002C3AE5"/>
    <w:rsid w:val="002C48FC"/>
    <w:rsid w:val="002C4A3C"/>
    <w:rsid w:val="002C621E"/>
    <w:rsid w:val="002C6BB0"/>
    <w:rsid w:val="002C6C50"/>
    <w:rsid w:val="002D0DD9"/>
    <w:rsid w:val="002D0ED4"/>
    <w:rsid w:val="002D0FAC"/>
    <w:rsid w:val="002D1A30"/>
    <w:rsid w:val="002D3DAC"/>
    <w:rsid w:val="002D4869"/>
    <w:rsid w:val="002D54BD"/>
    <w:rsid w:val="002D5C07"/>
    <w:rsid w:val="002D6795"/>
    <w:rsid w:val="002D6BBB"/>
    <w:rsid w:val="002D7052"/>
    <w:rsid w:val="002D78DC"/>
    <w:rsid w:val="002E0B8C"/>
    <w:rsid w:val="002E2C37"/>
    <w:rsid w:val="002E3946"/>
    <w:rsid w:val="002E3989"/>
    <w:rsid w:val="002E462E"/>
    <w:rsid w:val="002E4A21"/>
    <w:rsid w:val="002E4C45"/>
    <w:rsid w:val="002E5A97"/>
    <w:rsid w:val="002E5D9D"/>
    <w:rsid w:val="002E5DB0"/>
    <w:rsid w:val="002E6568"/>
    <w:rsid w:val="002E74E0"/>
    <w:rsid w:val="002E77FF"/>
    <w:rsid w:val="002E795A"/>
    <w:rsid w:val="002E7E11"/>
    <w:rsid w:val="002F012E"/>
    <w:rsid w:val="002F1752"/>
    <w:rsid w:val="002F195C"/>
    <w:rsid w:val="002F3802"/>
    <w:rsid w:val="002F3931"/>
    <w:rsid w:val="002F3B3C"/>
    <w:rsid w:val="002F3D90"/>
    <w:rsid w:val="002F47F7"/>
    <w:rsid w:val="002F485F"/>
    <w:rsid w:val="002F5B8B"/>
    <w:rsid w:val="002F5C6D"/>
    <w:rsid w:val="002F5CC7"/>
    <w:rsid w:val="002F709A"/>
    <w:rsid w:val="003002E4"/>
    <w:rsid w:val="00301985"/>
    <w:rsid w:val="00302DF4"/>
    <w:rsid w:val="00303742"/>
    <w:rsid w:val="00304E29"/>
    <w:rsid w:val="00305682"/>
    <w:rsid w:val="00305AEC"/>
    <w:rsid w:val="00305F2A"/>
    <w:rsid w:val="00306740"/>
    <w:rsid w:val="00306AD9"/>
    <w:rsid w:val="00307AD8"/>
    <w:rsid w:val="0031159D"/>
    <w:rsid w:val="0031384B"/>
    <w:rsid w:val="0031471C"/>
    <w:rsid w:val="0031586B"/>
    <w:rsid w:val="00315977"/>
    <w:rsid w:val="003166E5"/>
    <w:rsid w:val="00316B66"/>
    <w:rsid w:val="0031707B"/>
    <w:rsid w:val="00317AE0"/>
    <w:rsid w:val="00317B6E"/>
    <w:rsid w:val="00320219"/>
    <w:rsid w:val="00320D3B"/>
    <w:rsid w:val="00320EA4"/>
    <w:rsid w:val="00321EBF"/>
    <w:rsid w:val="003233FE"/>
    <w:rsid w:val="0032609B"/>
    <w:rsid w:val="00331EB9"/>
    <w:rsid w:val="00332BC2"/>
    <w:rsid w:val="00334DD6"/>
    <w:rsid w:val="00335D04"/>
    <w:rsid w:val="00336382"/>
    <w:rsid w:val="00337665"/>
    <w:rsid w:val="003406E1"/>
    <w:rsid w:val="00340EEE"/>
    <w:rsid w:val="00341A0F"/>
    <w:rsid w:val="003425FB"/>
    <w:rsid w:val="00342C56"/>
    <w:rsid w:val="00342EFE"/>
    <w:rsid w:val="00347BB7"/>
    <w:rsid w:val="00347FE6"/>
    <w:rsid w:val="0035079E"/>
    <w:rsid w:val="00351452"/>
    <w:rsid w:val="00353056"/>
    <w:rsid w:val="0035376F"/>
    <w:rsid w:val="003539E8"/>
    <w:rsid w:val="00355103"/>
    <w:rsid w:val="00355506"/>
    <w:rsid w:val="003556E6"/>
    <w:rsid w:val="00357443"/>
    <w:rsid w:val="00360B47"/>
    <w:rsid w:val="003610C2"/>
    <w:rsid w:val="003615A8"/>
    <w:rsid w:val="00361E8A"/>
    <w:rsid w:val="0036332B"/>
    <w:rsid w:val="003640D9"/>
    <w:rsid w:val="0036491A"/>
    <w:rsid w:val="00364A09"/>
    <w:rsid w:val="00364A89"/>
    <w:rsid w:val="00365247"/>
    <w:rsid w:val="003662AF"/>
    <w:rsid w:val="003708E7"/>
    <w:rsid w:val="003716D8"/>
    <w:rsid w:val="00371E09"/>
    <w:rsid w:val="003737A0"/>
    <w:rsid w:val="00375DA6"/>
    <w:rsid w:val="00376877"/>
    <w:rsid w:val="00377BA1"/>
    <w:rsid w:val="00377C36"/>
    <w:rsid w:val="00377CC4"/>
    <w:rsid w:val="00380442"/>
    <w:rsid w:val="00380E6E"/>
    <w:rsid w:val="00380E95"/>
    <w:rsid w:val="003825F4"/>
    <w:rsid w:val="00383755"/>
    <w:rsid w:val="003837C7"/>
    <w:rsid w:val="00383B3D"/>
    <w:rsid w:val="003845D5"/>
    <w:rsid w:val="00384871"/>
    <w:rsid w:val="00385461"/>
    <w:rsid w:val="00390F6F"/>
    <w:rsid w:val="0039137B"/>
    <w:rsid w:val="00391897"/>
    <w:rsid w:val="00391F3B"/>
    <w:rsid w:val="00392631"/>
    <w:rsid w:val="00393FB1"/>
    <w:rsid w:val="00394BC7"/>
    <w:rsid w:val="0039650B"/>
    <w:rsid w:val="00396D20"/>
    <w:rsid w:val="003976B6"/>
    <w:rsid w:val="00397FDF"/>
    <w:rsid w:val="003A154D"/>
    <w:rsid w:val="003A2A88"/>
    <w:rsid w:val="003A2E43"/>
    <w:rsid w:val="003A3EE9"/>
    <w:rsid w:val="003A4A17"/>
    <w:rsid w:val="003A5067"/>
    <w:rsid w:val="003A5273"/>
    <w:rsid w:val="003A55EB"/>
    <w:rsid w:val="003A5607"/>
    <w:rsid w:val="003A7FD3"/>
    <w:rsid w:val="003B06F7"/>
    <w:rsid w:val="003B1F99"/>
    <w:rsid w:val="003B2210"/>
    <w:rsid w:val="003B29AA"/>
    <w:rsid w:val="003B44DC"/>
    <w:rsid w:val="003B4909"/>
    <w:rsid w:val="003B53E6"/>
    <w:rsid w:val="003B599F"/>
    <w:rsid w:val="003B5C7F"/>
    <w:rsid w:val="003B5F0E"/>
    <w:rsid w:val="003B6420"/>
    <w:rsid w:val="003B64E9"/>
    <w:rsid w:val="003BC285"/>
    <w:rsid w:val="003C1DEC"/>
    <w:rsid w:val="003C2A0A"/>
    <w:rsid w:val="003C32BA"/>
    <w:rsid w:val="003C3519"/>
    <w:rsid w:val="003C474F"/>
    <w:rsid w:val="003C4804"/>
    <w:rsid w:val="003C4F9E"/>
    <w:rsid w:val="003C67E8"/>
    <w:rsid w:val="003C77A0"/>
    <w:rsid w:val="003D07FE"/>
    <w:rsid w:val="003D092B"/>
    <w:rsid w:val="003D1894"/>
    <w:rsid w:val="003D2CDC"/>
    <w:rsid w:val="003D39BD"/>
    <w:rsid w:val="003D47B6"/>
    <w:rsid w:val="003D5240"/>
    <w:rsid w:val="003D5B91"/>
    <w:rsid w:val="003D7EA8"/>
    <w:rsid w:val="003E056C"/>
    <w:rsid w:val="003E075D"/>
    <w:rsid w:val="003E18F0"/>
    <w:rsid w:val="003E2FAA"/>
    <w:rsid w:val="003E3676"/>
    <w:rsid w:val="003E4548"/>
    <w:rsid w:val="003E61D4"/>
    <w:rsid w:val="003E6398"/>
    <w:rsid w:val="003E7353"/>
    <w:rsid w:val="003E74CA"/>
    <w:rsid w:val="003E7634"/>
    <w:rsid w:val="003F4CE0"/>
    <w:rsid w:val="003F59B3"/>
    <w:rsid w:val="003F6F2E"/>
    <w:rsid w:val="003F786D"/>
    <w:rsid w:val="00400A54"/>
    <w:rsid w:val="004024F8"/>
    <w:rsid w:val="00402E58"/>
    <w:rsid w:val="004031B0"/>
    <w:rsid w:val="00403527"/>
    <w:rsid w:val="00403FDE"/>
    <w:rsid w:val="004040C9"/>
    <w:rsid w:val="00404A8B"/>
    <w:rsid w:val="00405A62"/>
    <w:rsid w:val="00405C4E"/>
    <w:rsid w:val="00405F60"/>
    <w:rsid w:val="00406130"/>
    <w:rsid w:val="00407559"/>
    <w:rsid w:val="00407959"/>
    <w:rsid w:val="00410201"/>
    <w:rsid w:val="00411B08"/>
    <w:rsid w:val="0041204B"/>
    <w:rsid w:val="00412507"/>
    <w:rsid w:val="00412DBA"/>
    <w:rsid w:val="00413117"/>
    <w:rsid w:val="00413D13"/>
    <w:rsid w:val="004154E6"/>
    <w:rsid w:val="00416C96"/>
    <w:rsid w:val="0041747B"/>
    <w:rsid w:val="00417EA0"/>
    <w:rsid w:val="00417F78"/>
    <w:rsid w:val="004200F5"/>
    <w:rsid w:val="00421445"/>
    <w:rsid w:val="0042146B"/>
    <w:rsid w:val="00421BE1"/>
    <w:rsid w:val="00421C03"/>
    <w:rsid w:val="00422DE1"/>
    <w:rsid w:val="004252EE"/>
    <w:rsid w:val="00425C14"/>
    <w:rsid w:val="004264CF"/>
    <w:rsid w:val="00426C74"/>
    <w:rsid w:val="00427E2F"/>
    <w:rsid w:val="00427F10"/>
    <w:rsid w:val="00427F23"/>
    <w:rsid w:val="0043291E"/>
    <w:rsid w:val="00433351"/>
    <w:rsid w:val="00433A70"/>
    <w:rsid w:val="00434006"/>
    <w:rsid w:val="00436AF2"/>
    <w:rsid w:val="0044004A"/>
    <w:rsid w:val="00440829"/>
    <w:rsid w:val="00440B05"/>
    <w:rsid w:val="00440C47"/>
    <w:rsid w:val="00440EC8"/>
    <w:rsid w:val="004411D1"/>
    <w:rsid w:val="004432D9"/>
    <w:rsid w:val="00445842"/>
    <w:rsid w:val="004458D7"/>
    <w:rsid w:val="00447431"/>
    <w:rsid w:val="00447AD0"/>
    <w:rsid w:val="004505AF"/>
    <w:rsid w:val="00451CF8"/>
    <w:rsid w:val="004522DC"/>
    <w:rsid w:val="0045329A"/>
    <w:rsid w:val="00453927"/>
    <w:rsid w:val="00453D10"/>
    <w:rsid w:val="004546ED"/>
    <w:rsid w:val="00455B7C"/>
    <w:rsid w:val="00455F82"/>
    <w:rsid w:val="00455F97"/>
    <w:rsid w:val="0046163B"/>
    <w:rsid w:val="00462534"/>
    <w:rsid w:val="00462A94"/>
    <w:rsid w:val="00463735"/>
    <w:rsid w:val="00463AB9"/>
    <w:rsid w:val="004644F8"/>
    <w:rsid w:val="00466FE2"/>
    <w:rsid w:val="0046720F"/>
    <w:rsid w:val="00467FD0"/>
    <w:rsid w:val="00470B0B"/>
    <w:rsid w:val="00470F6C"/>
    <w:rsid w:val="0047101F"/>
    <w:rsid w:val="00471EE7"/>
    <w:rsid w:val="00472162"/>
    <w:rsid w:val="004725DE"/>
    <w:rsid w:val="00474851"/>
    <w:rsid w:val="00475297"/>
    <w:rsid w:val="00475FB0"/>
    <w:rsid w:val="0047632D"/>
    <w:rsid w:val="004763B6"/>
    <w:rsid w:val="00476404"/>
    <w:rsid w:val="004766AA"/>
    <w:rsid w:val="00476FE1"/>
    <w:rsid w:val="004777A8"/>
    <w:rsid w:val="00480456"/>
    <w:rsid w:val="00480511"/>
    <w:rsid w:val="00481833"/>
    <w:rsid w:val="004818E8"/>
    <w:rsid w:val="00481E32"/>
    <w:rsid w:val="00483033"/>
    <w:rsid w:val="00484011"/>
    <w:rsid w:val="004844AB"/>
    <w:rsid w:val="00484907"/>
    <w:rsid w:val="00484B8B"/>
    <w:rsid w:val="00484EC5"/>
    <w:rsid w:val="00485370"/>
    <w:rsid w:val="00485A4A"/>
    <w:rsid w:val="0048674C"/>
    <w:rsid w:val="00487800"/>
    <w:rsid w:val="004879F0"/>
    <w:rsid w:val="00490114"/>
    <w:rsid w:val="00491D87"/>
    <w:rsid w:val="00492ADE"/>
    <w:rsid w:val="00492DBA"/>
    <w:rsid w:val="00493B92"/>
    <w:rsid w:val="00493E23"/>
    <w:rsid w:val="00496AA7"/>
    <w:rsid w:val="00496F7F"/>
    <w:rsid w:val="004A0475"/>
    <w:rsid w:val="004A073D"/>
    <w:rsid w:val="004A09CA"/>
    <w:rsid w:val="004A1E98"/>
    <w:rsid w:val="004A2160"/>
    <w:rsid w:val="004A27F0"/>
    <w:rsid w:val="004A2DDA"/>
    <w:rsid w:val="004A2F64"/>
    <w:rsid w:val="004A394A"/>
    <w:rsid w:val="004A4864"/>
    <w:rsid w:val="004A5730"/>
    <w:rsid w:val="004A67A2"/>
    <w:rsid w:val="004A6C8E"/>
    <w:rsid w:val="004A7B29"/>
    <w:rsid w:val="004A7BD6"/>
    <w:rsid w:val="004B03B9"/>
    <w:rsid w:val="004B0428"/>
    <w:rsid w:val="004B079C"/>
    <w:rsid w:val="004B4AFC"/>
    <w:rsid w:val="004B54D4"/>
    <w:rsid w:val="004B669C"/>
    <w:rsid w:val="004B68FD"/>
    <w:rsid w:val="004C08F8"/>
    <w:rsid w:val="004C0DF6"/>
    <w:rsid w:val="004C15E9"/>
    <w:rsid w:val="004C1E80"/>
    <w:rsid w:val="004C3D86"/>
    <w:rsid w:val="004C40C4"/>
    <w:rsid w:val="004C49B2"/>
    <w:rsid w:val="004C4E48"/>
    <w:rsid w:val="004C68C4"/>
    <w:rsid w:val="004C7F3B"/>
    <w:rsid w:val="004D02FF"/>
    <w:rsid w:val="004D11E7"/>
    <w:rsid w:val="004D2EDF"/>
    <w:rsid w:val="004D3738"/>
    <w:rsid w:val="004D3DEB"/>
    <w:rsid w:val="004D451F"/>
    <w:rsid w:val="004D509F"/>
    <w:rsid w:val="004D555A"/>
    <w:rsid w:val="004D5AC2"/>
    <w:rsid w:val="004D5E24"/>
    <w:rsid w:val="004D6E95"/>
    <w:rsid w:val="004D7764"/>
    <w:rsid w:val="004E04A4"/>
    <w:rsid w:val="004E0A45"/>
    <w:rsid w:val="004E18D7"/>
    <w:rsid w:val="004E1A7D"/>
    <w:rsid w:val="004E2D08"/>
    <w:rsid w:val="004E3B8B"/>
    <w:rsid w:val="004E41FA"/>
    <w:rsid w:val="004E6C0C"/>
    <w:rsid w:val="004F0FD6"/>
    <w:rsid w:val="004F102A"/>
    <w:rsid w:val="004F1A79"/>
    <w:rsid w:val="004F1F58"/>
    <w:rsid w:val="004F2046"/>
    <w:rsid w:val="004F3ABB"/>
    <w:rsid w:val="004F3E8A"/>
    <w:rsid w:val="004F4ADA"/>
    <w:rsid w:val="004F69C9"/>
    <w:rsid w:val="004F742F"/>
    <w:rsid w:val="00500011"/>
    <w:rsid w:val="00500441"/>
    <w:rsid w:val="0050078F"/>
    <w:rsid w:val="00500BF0"/>
    <w:rsid w:val="00500DAF"/>
    <w:rsid w:val="00500F9F"/>
    <w:rsid w:val="0050170F"/>
    <w:rsid w:val="005046FD"/>
    <w:rsid w:val="005053A9"/>
    <w:rsid w:val="005074FC"/>
    <w:rsid w:val="0051093C"/>
    <w:rsid w:val="005118C3"/>
    <w:rsid w:val="00512C49"/>
    <w:rsid w:val="0051431F"/>
    <w:rsid w:val="005149D7"/>
    <w:rsid w:val="00515A95"/>
    <w:rsid w:val="005169EB"/>
    <w:rsid w:val="00516BFB"/>
    <w:rsid w:val="005177F9"/>
    <w:rsid w:val="00517BF0"/>
    <w:rsid w:val="00520525"/>
    <w:rsid w:val="00522860"/>
    <w:rsid w:val="00522BEC"/>
    <w:rsid w:val="005240AC"/>
    <w:rsid w:val="0052499C"/>
    <w:rsid w:val="00527004"/>
    <w:rsid w:val="00527C1D"/>
    <w:rsid w:val="005307C9"/>
    <w:rsid w:val="00531A3D"/>
    <w:rsid w:val="00532CF1"/>
    <w:rsid w:val="00533AA9"/>
    <w:rsid w:val="00534A82"/>
    <w:rsid w:val="00534F64"/>
    <w:rsid w:val="005372CB"/>
    <w:rsid w:val="00540DDD"/>
    <w:rsid w:val="00541274"/>
    <w:rsid w:val="00543650"/>
    <w:rsid w:val="0054519B"/>
    <w:rsid w:val="00545C77"/>
    <w:rsid w:val="00545E76"/>
    <w:rsid w:val="00546AFF"/>
    <w:rsid w:val="00546B4B"/>
    <w:rsid w:val="00547A81"/>
    <w:rsid w:val="00550CC1"/>
    <w:rsid w:val="00550D47"/>
    <w:rsid w:val="00553068"/>
    <w:rsid w:val="00553762"/>
    <w:rsid w:val="00553824"/>
    <w:rsid w:val="00554294"/>
    <w:rsid w:val="00554629"/>
    <w:rsid w:val="005564D3"/>
    <w:rsid w:val="00556C8D"/>
    <w:rsid w:val="0055776F"/>
    <w:rsid w:val="00557835"/>
    <w:rsid w:val="00557D0E"/>
    <w:rsid w:val="005607B5"/>
    <w:rsid w:val="005612B6"/>
    <w:rsid w:val="0056253A"/>
    <w:rsid w:val="00565473"/>
    <w:rsid w:val="00566665"/>
    <w:rsid w:val="00566832"/>
    <w:rsid w:val="00566C49"/>
    <w:rsid w:val="00567B53"/>
    <w:rsid w:val="0057025B"/>
    <w:rsid w:val="00572D3C"/>
    <w:rsid w:val="00573A7D"/>
    <w:rsid w:val="00574422"/>
    <w:rsid w:val="00574807"/>
    <w:rsid w:val="005749BF"/>
    <w:rsid w:val="005755F3"/>
    <w:rsid w:val="00576741"/>
    <w:rsid w:val="005772A5"/>
    <w:rsid w:val="005803F5"/>
    <w:rsid w:val="005811B1"/>
    <w:rsid w:val="00581967"/>
    <w:rsid w:val="005839B2"/>
    <w:rsid w:val="00584FBA"/>
    <w:rsid w:val="0058762B"/>
    <w:rsid w:val="00590483"/>
    <w:rsid w:val="0059049A"/>
    <w:rsid w:val="00590872"/>
    <w:rsid w:val="005916F4"/>
    <w:rsid w:val="00591B32"/>
    <w:rsid w:val="00594114"/>
    <w:rsid w:val="00594AE4"/>
    <w:rsid w:val="00594EAF"/>
    <w:rsid w:val="00595408"/>
    <w:rsid w:val="00595D8A"/>
    <w:rsid w:val="005962C3"/>
    <w:rsid w:val="005A0014"/>
    <w:rsid w:val="005A0570"/>
    <w:rsid w:val="005A091A"/>
    <w:rsid w:val="005A133D"/>
    <w:rsid w:val="005A2ACC"/>
    <w:rsid w:val="005A383C"/>
    <w:rsid w:val="005A3B20"/>
    <w:rsid w:val="005A518F"/>
    <w:rsid w:val="005A63AD"/>
    <w:rsid w:val="005A6459"/>
    <w:rsid w:val="005A76D6"/>
    <w:rsid w:val="005A7ED4"/>
    <w:rsid w:val="005B0394"/>
    <w:rsid w:val="005B288F"/>
    <w:rsid w:val="005B2F6E"/>
    <w:rsid w:val="005B39FC"/>
    <w:rsid w:val="005B3D08"/>
    <w:rsid w:val="005B417C"/>
    <w:rsid w:val="005B4520"/>
    <w:rsid w:val="005B4A81"/>
    <w:rsid w:val="005B58CD"/>
    <w:rsid w:val="005B5A9B"/>
    <w:rsid w:val="005B6EB5"/>
    <w:rsid w:val="005B6FC4"/>
    <w:rsid w:val="005C0168"/>
    <w:rsid w:val="005C0E13"/>
    <w:rsid w:val="005C2178"/>
    <w:rsid w:val="005C41DE"/>
    <w:rsid w:val="005C4477"/>
    <w:rsid w:val="005C5AC0"/>
    <w:rsid w:val="005C6752"/>
    <w:rsid w:val="005C6E30"/>
    <w:rsid w:val="005C798D"/>
    <w:rsid w:val="005D0039"/>
    <w:rsid w:val="005D061F"/>
    <w:rsid w:val="005D2023"/>
    <w:rsid w:val="005D2A6C"/>
    <w:rsid w:val="005D2BBA"/>
    <w:rsid w:val="005D2CC5"/>
    <w:rsid w:val="005D35CF"/>
    <w:rsid w:val="005D38AB"/>
    <w:rsid w:val="005D42CC"/>
    <w:rsid w:val="005D4DE6"/>
    <w:rsid w:val="005D5268"/>
    <w:rsid w:val="005D52CB"/>
    <w:rsid w:val="005D551E"/>
    <w:rsid w:val="005D57A4"/>
    <w:rsid w:val="005D5F79"/>
    <w:rsid w:val="005D689E"/>
    <w:rsid w:val="005D6D9A"/>
    <w:rsid w:val="005E0A0B"/>
    <w:rsid w:val="005E0A4F"/>
    <w:rsid w:val="005E0ABD"/>
    <w:rsid w:val="005E0F0E"/>
    <w:rsid w:val="005E5851"/>
    <w:rsid w:val="005E5C24"/>
    <w:rsid w:val="005F002D"/>
    <w:rsid w:val="005F0CDC"/>
    <w:rsid w:val="005F11CA"/>
    <w:rsid w:val="005F1AC8"/>
    <w:rsid w:val="005F294F"/>
    <w:rsid w:val="005F2FCE"/>
    <w:rsid w:val="005F3C0C"/>
    <w:rsid w:val="005F3E6C"/>
    <w:rsid w:val="005F45A8"/>
    <w:rsid w:val="005F49F5"/>
    <w:rsid w:val="005F4EF1"/>
    <w:rsid w:val="005F7208"/>
    <w:rsid w:val="005F7E01"/>
    <w:rsid w:val="00600400"/>
    <w:rsid w:val="006005AA"/>
    <w:rsid w:val="00600CE9"/>
    <w:rsid w:val="0060187B"/>
    <w:rsid w:val="00602D41"/>
    <w:rsid w:val="00603C39"/>
    <w:rsid w:val="00603E71"/>
    <w:rsid w:val="0060407C"/>
    <w:rsid w:val="006048E0"/>
    <w:rsid w:val="00605C74"/>
    <w:rsid w:val="0060763C"/>
    <w:rsid w:val="00610B52"/>
    <w:rsid w:val="00610EA9"/>
    <w:rsid w:val="00610F35"/>
    <w:rsid w:val="006118AD"/>
    <w:rsid w:val="00611A3D"/>
    <w:rsid w:val="00614130"/>
    <w:rsid w:val="0061601B"/>
    <w:rsid w:val="0061684F"/>
    <w:rsid w:val="0062156F"/>
    <w:rsid w:val="00621B32"/>
    <w:rsid w:val="00621E95"/>
    <w:rsid w:val="00623A86"/>
    <w:rsid w:val="00624DFF"/>
    <w:rsid w:val="00625272"/>
    <w:rsid w:val="00626474"/>
    <w:rsid w:val="00627EBB"/>
    <w:rsid w:val="00630CEE"/>
    <w:rsid w:val="00632DBC"/>
    <w:rsid w:val="0063562D"/>
    <w:rsid w:val="00635C5C"/>
    <w:rsid w:val="00637D05"/>
    <w:rsid w:val="00641A78"/>
    <w:rsid w:val="00641D80"/>
    <w:rsid w:val="00642291"/>
    <w:rsid w:val="0064369E"/>
    <w:rsid w:val="00643C8D"/>
    <w:rsid w:val="00643CD8"/>
    <w:rsid w:val="006453B8"/>
    <w:rsid w:val="006459CF"/>
    <w:rsid w:val="0064664E"/>
    <w:rsid w:val="00646BBF"/>
    <w:rsid w:val="00646C88"/>
    <w:rsid w:val="0064798B"/>
    <w:rsid w:val="00650B61"/>
    <w:rsid w:val="00651374"/>
    <w:rsid w:val="00651AA4"/>
    <w:rsid w:val="0065242D"/>
    <w:rsid w:val="0065404E"/>
    <w:rsid w:val="0065469A"/>
    <w:rsid w:val="00654D2E"/>
    <w:rsid w:val="00656733"/>
    <w:rsid w:val="0065756D"/>
    <w:rsid w:val="00661101"/>
    <w:rsid w:val="0066451B"/>
    <w:rsid w:val="006655D6"/>
    <w:rsid w:val="00666A63"/>
    <w:rsid w:val="006672E1"/>
    <w:rsid w:val="00670055"/>
    <w:rsid w:val="006709B4"/>
    <w:rsid w:val="006710B2"/>
    <w:rsid w:val="006714AC"/>
    <w:rsid w:val="00671697"/>
    <w:rsid w:val="00672582"/>
    <w:rsid w:val="00674574"/>
    <w:rsid w:val="00675C09"/>
    <w:rsid w:val="006773C3"/>
    <w:rsid w:val="00680DFF"/>
    <w:rsid w:val="006829C8"/>
    <w:rsid w:val="00683A2B"/>
    <w:rsid w:val="006848D3"/>
    <w:rsid w:val="006852F7"/>
    <w:rsid w:val="00686299"/>
    <w:rsid w:val="006868F6"/>
    <w:rsid w:val="00692314"/>
    <w:rsid w:val="006926C7"/>
    <w:rsid w:val="00693452"/>
    <w:rsid w:val="00695998"/>
    <w:rsid w:val="00695E91"/>
    <w:rsid w:val="00696892"/>
    <w:rsid w:val="0069726A"/>
    <w:rsid w:val="0069734F"/>
    <w:rsid w:val="00697B32"/>
    <w:rsid w:val="00697FDE"/>
    <w:rsid w:val="006A0E56"/>
    <w:rsid w:val="006A251D"/>
    <w:rsid w:val="006A2A60"/>
    <w:rsid w:val="006A3338"/>
    <w:rsid w:val="006A48AB"/>
    <w:rsid w:val="006A5631"/>
    <w:rsid w:val="006A69F6"/>
    <w:rsid w:val="006A6E16"/>
    <w:rsid w:val="006A7E86"/>
    <w:rsid w:val="006B0083"/>
    <w:rsid w:val="006B0E2E"/>
    <w:rsid w:val="006B19A1"/>
    <w:rsid w:val="006B2127"/>
    <w:rsid w:val="006B226A"/>
    <w:rsid w:val="006B2F80"/>
    <w:rsid w:val="006B3095"/>
    <w:rsid w:val="006B3617"/>
    <w:rsid w:val="006B5EAD"/>
    <w:rsid w:val="006B6349"/>
    <w:rsid w:val="006B70AA"/>
    <w:rsid w:val="006B7C1E"/>
    <w:rsid w:val="006C07F6"/>
    <w:rsid w:val="006C0C2E"/>
    <w:rsid w:val="006C26E5"/>
    <w:rsid w:val="006C2991"/>
    <w:rsid w:val="006C45EF"/>
    <w:rsid w:val="006C465B"/>
    <w:rsid w:val="006C693E"/>
    <w:rsid w:val="006C70C9"/>
    <w:rsid w:val="006D02F3"/>
    <w:rsid w:val="006D15A2"/>
    <w:rsid w:val="006D2735"/>
    <w:rsid w:val="006D319D"/>
    <w:rsid w:val="006D48F4"/>
    <w:rsid w:val="006D57BB"/>
    <w:rsid w:val="006D5CB9"/>
    <w:rsid w:val="006D635D"/>
    <w:rsid w:val="006E06F1"/>
    <w:rsid w:val="006E0FF9"/>
    <w:rsid w:val="006E1CC3"/>
    <w:rsid w:val="006E282C"/>
    <w:rsid w:val="006E3AAF"/>
    <w:rsid w:val="006E3AE0"/>
    <w:rsid w:val="006E5810"/>
    <w:rsid w:val="006E6465"/>
    <w:rsid w:val="006E6FB9"/>
    <w:rsid w:val="006E77C4"/>
    <w:rsid w:val="006F1452"/>
    <w:rsid w:val="006F17EA"/>
    <w:rsid w:val="006F1F59"/>
    <w:rsid w:val="006F2689"/>
    <w:rsid w:val="006F52E4"/>
    <w:rsid w:val="006F603A"/>
    <w:rsid w:val="006F63BE"/>
    <w:rsid w:val="006F72DB"/>
    <w:rsid w:val="006F7D8B"/>
    <w:rsid w:val="00700954"/>
    <w:rsid w:val="007027D0"/>
    <w:rsid w:val="007057FB"/>
    <w:rsid w:val="00706CDC"/>
    <w:rsid w:val="007071D4"/>
    <w:rsid w:val="00707A96"/>
    <w:rsid w:val="00710F35"/>
    <w:rsid w:val="007116F3"/>
    <w:rsid w:val="00711A57"/>
    <w:rsid w:val="007122D4"/>
    <w:rsid w:val="0071288B"/>
    <w:rsid w:val="00712D11"/>
    <w:rsid w:val="00714946"/>
    <w:rsid w:val="00714EB8"/>
    <w:rsid w:val="0071566A"/>
    <w:rsid w:val="00715971"/>
    <w:rsid w:val="00716A1A"/>
    <w:rsid w:val="0071723D"/>
    <w:rsid w:val="0071775A"/>
    <w:rsid w:val="00717BBB"/>
    <w:rsid w:val="0072052B"/>
    <w:rsid w:val="007208E4"/>
    <w:rsid w:val="00721B96"/>
    <w:rsid w:val="00722742"/>
    <w:rsid w:val="00722ED8"/>
    <w:rsid w:val="00723647"/>
    <w:rsid w:val="0072366E"/>
    <w:rsid w:val="007241C6"/>
    <w:rsid w:val="0072520F"/>
    <w:rsid w:val="00725C01"/>
    <w:rsid w:val="0072631D"/>
    <w:rsid w:val="00726DED"/>
    <w:rsid w:val="007274B9"/>
    <w:rsid w:val="007304C5"/>
    <w:rsid w:val="00730543"/>
    <w:rsid w:val="00730718"/>
    <w:rsid w:val="00730A19"/>
    <w:rsid w:val="00732897"/>
    <w:rsid w:val="00732951"/>
    <w:rsid w:val="00732AA7"/>
    <w:rsid w:val="00733EEC"/>
    <w:rsid w:val="007350A1"/>
    <w:rsid w:val="007356A4"/>
    <w:rsid w:val="007359CF"/>
    <w:rsid w:val="007359F1"/>
    <w:rsid w:val="00735F1A"/>
    <w:rsid w:val="00736C26"/>
    <w:rsid w:val="007375B9"/>
    <w:rsid w:val="00741805"/>
    <w:rsid w:val="00741AD3"/>
    <w:rsid w:val="00741D95"/>
    <w:rsid w:val="00741E8D"/>
    <w:rsid w:val="007420C6"/>
    <w:rsid w:val="007420C7"/>
    <w:rsid w:val="007438B5"/>
    <w:rsid w:val="00743F83"/>
    <w:rsid w:val="007457C3"/>
    <w:rsid w:val="00746909"/>
    <w:rsid w:val="00751C7C"/>
    <w:rsid w:val="00751D85"/>
    <w:rsid w:val="0075205C"/>
    <w:rsid w:val="00752455"/>
    <w:rsid w:val="00752A18"/>
    <w:rsid w:val="00752A8E"/>
    <w:rsid w:val="00752CB0"/>
    <w:rsid w:val="0075315A"/>
    <w:rsid w:val="00755757"/>
    <w:rsid w:val="00755B22"/>
    <w:rsid w:val="00755C14"/>
    <w:rsid w:val="00762E84"/>
    <w:rsid w:val="00762FDF"/>
    <w:rsid w:val="00763420"/>
    <w:rsid w:val="0076506C"/>
    <w:rsid w:val="00765129"/>
    <w:rsid w:val="0076544C"/>
    <w:rsid w:val="007658A8"/>
    <w:rsid w:val="00767297"/>
    <w:rsid w:val="00772925"/>
    <w:rsid w:val="00773174"/>
    <w:rsid w:val="00773DF3"/>
    <w:rsid w:val="0077421D"/>
    <w:rsid w:val="00777656"/>
    <w:rsid w:val="00780578"/>
    <w:rsid w:val="007818A5"/>
    <w:rsid w:val="00781A75"/>
    <w:rsid w:val="00782155"/>
    <w:rsid w:val="007824E4"/>
    <w:rsid w:val="007837A5"/>
    <w:rsid w:val="00783B8D"/>
    <w:rsid w:val="00783E0A"/>
    <w:rsid w:val="00783E51"/>
    <w:rsid w:val="00783EE1"/>
    <w:rsid w:val="00784B21"/>
    <w:rsid w:val="007855AC"/>
    <w:rsid w:val="00785DF0"/>
    <w:rsid w:val="00785EAC"/>
    <w:rsid w:val="00785F29"/>
    <w:rsid w:val="00786BAB"/>
    <w:rsid w:val="007876FB"/>
    <w:rsid w:val="007901D0"/>
    <w:rsid w:val="0079069D"/>
    <w:rsid w:val="00790FE3"/>
    <w:rsid w:val="00791625"/>
    <w:rsid w:val="00792157"/>
    <w:rsid w:val="007925C6"/>
    <w:rsid w:val="007935C1"/>
    <w:rsid w:val="007A09FC"/>
    <w:rsid w:val="007A0E3E"/>
    <w:rsid w:val="007A12A1"/>
    <w:rsid w:val="007A1E66"/>
    <w:rsid w:val="007A3583"/>
    <w:rsid w:val="007A35F4"/>
    <w:rsid w:val="007A3838"/>
    <w:rsid w:val="007A4074"/>
    <w:rsid w:val="007A4171"/>
    <w:rsid w:val="007A5304"/>
    <w:rsid w:val="007A56AA"/>
    <w:rsid w:val="007A6C51"/>
    <w:rsid w:val="007A7A1F"/>
    <w:rsid w:val="007A7AF9"/>
    <w:rsid w:val="007A7DAC"/>
    <w:rsid w:val="007A7F4E"/>
    <w:rsid w:val="007A7F54"/>
    <w:rsid w:val="007B0FFA"/>
    <w:rsid w:val="007B2FDA"/>
    <w:rsid w:val="007B5036"/>
    <w:rsid w:val="007B6E85"/>
    <w:rsid w:val="007B7ACA"/>
    <w:rsid w:val="007C0DCE"/>
    <w:rsid w:val="007C1688"/>
    <w:rsid w:val="007C2532"/>
    <w:rsid w:val="007C40B0"/>
    <w:rsid w:val="007C4441"/>
    <w:rsid w:val="007C4E6F"/>
    <w:rsid w:val="007C68D3"/>
    <w:rsid w:val="007D18A8"/>
    <w:rsid w:val="007D2870"/>
    <w:rsid w:val="007D2D56"/>
    <w:rsid w:val="007D3175"/>
    <w:rsid w:val="007D33B4"/>
    <w:rsid w:val="007D4078"/>
    <w:rsid w:val="007D4865"/>
    <w:rsid w:val="007D57DD"/>
    <w:rsid w:val="007D589D"/>
    <w:rsid w:val="007D60F8"/>
    <w:rsid w:val="007D6F39"/>
    <w:rsid w:val="007D7E9F"/>
    <w:rsid w:val="007E007C"/>
    <w:rsid w:val="007E1D51"/>
    <w:rsid w:val="007E2BF9"/>
    <w:rsid w:val="007E2E5F"/>
    <w:rsid w:val="007E3231"/>
    <w:rsid w:val="007E3E97"/>
    <w:rsid w:val="007E460F"/>
    <w:rsid w:val="007E48B3"/>
    <w:rsid w:val="007E4CF4"/>
    <w:rsid w:val="007E53BE"/>
    <w:rsid w:val="007E6021"/>
    <w:rsid w:val="007E73C4"/>
    <w:rsid w:val="007E79C0"/>
    <w:rsid w:val="007E7B8B"/>
    <w:rsid w:val="007F0C3F"/>
    <w:rsid w:val="007F10FD"/>
    <w:rsid w:val="007F23B4"/>
    <w:rsid w:val="007F30E6"/>
    <w:rsid w:val="007F371B"/>
    <w:rsid w:val="007F386E"/>
    <w:rsid w:val="007F3D92"/>
    <w:rsid w:val="007F4937"/>
    <w:rsid w:val="007F4974"/>
    <w:rsid w:val="007F4D4D"/>
    <w:rsid w:val="007F5BB3"/>
    <w:rsid w:val="00800137"/>
    <w:rsid w:val="008006EC"/>
    <w:rsid w:val="00800815"/>
    <w:rsid w:val="00800F46"/>
    <w:rsid w:val="00801694"/>
    <w:rsid w:val="00801DCB"/>
    <w:rsid w:val="00802831"/>
    <w:rsid w:val="00803445"/>
    <w:rsid w:val="00803D74"/>
    <w:rsid w:val="00803EEA"/>
    <w:rsid w:val="0080508A"/>
    <w:rsid w:val="00810007"/>
    <w:rsid w:val="00810D7A"/>
    <w:rsid w:val="00811790"/>
    <w:rsid w:val="008119D8"/>
    <w:rsid w:val="0081205D"/>
    <w:rsid w:val="008129FF"/>
    <w:rsid w:val="00814626"/>
    <w:rsid w:val="008155D3"/>
    <w:rsid w:val="00815743"/>
    <w:rsid w:val="00816729"/>
    <w:rsid w:val="0081727D"/>
    <w:rsid w:val="00817C8D"/>
    <w:rsid w:val="00820130"/>
    <w:rsid w:val="00821B13"/>
    <w:rsid w:val="00822B46"/>
    <w:rsid w:val="00822D9A"/>
    <w:rsid w:val="008231E4"/>
    <w:rsid w:val="0082661F"/>
    <w:rsid w:val="008302C7"/>
    <w:rsid w:val="008316D0"/>
    <w:rsid w:val="00831727"/>
    <w:rsid w:val="008318D6"/>
    <w:rsid w:val="00832084"/>
    <w:rsid w:val="008320FA"/>
    <w:rsid w:val="00833793"/>
    <w:rsid w:val="00835097"/>
    <w:rsid w:val="00835176"/>
    <w:rsid w:val="008351ED"/>
    <w:rsid w:val="008357A6"/>
    <w:rsid w:val="00835F6A"/>
    <w:rsid w:val="008360F9"/>
    <w:rsid w:val="00836C71"/>
    <w:rsid w:val="00837545"/>
    <w:rsid w:val="00842327"/>
    <w:rsid w:val="00842635"/>
    <w:rsid w:val="00842D8C"/>
    <w:rsid w:val="00843037"/>
    <w:rsid w:val="0084363F"/>
    <w:rsid w:val="0084394F"/>
    <w:rsid w:val="00844601"/>
    <w:rsid w:val="00844AF8"/>
    <w:rsid w:val="008454CB"/>
    <w:rsid w:val="00845ED6"/>
    <w:rsid w:val="0084663F"/>
    <w:rsid w:val="0084674C"/>
    <w:rsid w:val="00852E5B"/>
    <w:rsid w:val="00853F1C"/>
    <w:rsid w:val="00854180"/>
    <w:rsid w:val="00854772"/>
    <w:rsid w:val="00854EF8"/>
    <w:rsid w:val="00855FAA"/>
    <w:rsid w:val="00856533"/>
    <w:rsid w:val="00856870"/>
    <w:rsid w:val="00856D23"/>
    <w:rsid w:val="0085718E"/>
    <w:rsid w:val="008572BF"/>
    <w:rsid w:val="00857BEF"/>
    <w:rsid w:val="00860257"/>
    <w:rsid w:val="00860843"/>
    <w:rsid w:val="00862864"/>
    <w:rsid w:val="0086316F"/>
    <w:rsid w:val="00863B99"/>
    <w:rsid w:val="00864ACC"/>
    <w:rsid w:val="00867B3D"/>
    <w:rsid w:val="00870AD9"/>
    <w:rsid w:val="00871E22"/>
    <w:rsid w:val="008720C5"/>
    <w:rsid w:val="00872376"/>
    <w:rsid w:val="0087268B"/>
    <w:rsid w:val="00874219"/>
    <w:rsid w:val="0087545C"/>
    <w:rsid w:val="00876AA8"/>
    <w:rsid w:val="00876AF7"/>
    <w:rsid w:val="008812D8"/>
    <w:rsid w:val="00881E48"/>
    <w:rsid w:val="0088227C"/>
    <w:rsid w:val="008828AB"/>
    <w:rsid w:val="00883060"/>
    <w:rsid w:val="0088492E"/>
    <w:rsid w:val="00884E00"/>
    <w:rsid w:val="00884E85"/>
    <w:rsid w:val="00886D2F"/>
    <w:rsid w:val="00887026"/>
    <w:rsid w:val="0088704F"/>
    <w:rsid w:val="00887450"/>
    <w:rsid w:val="00887A19"/>
    <w:rsid w:val="00892227"/>
    <w:rsid w:val="008927FD"/>
    <w:rsid w:val="008928D9"/>
    <w:rsid w:val="008954D7"/>
    <w:rsid w:val="0089665F"/>
    <w:rsid w:val="00896BF0"/>
    <w:rsid w:val="008A06A8"/>
    <w:rsid w:val="008A09CE"/>
    <w:rsid w:val="008A0D08"/>
    <w:rsid w:val="008A1B13"/>
    <w:rsid w:val="008A1E7A"/>
    <w:rsid w:val="008A4BF1"/>
    <w:rsid w:val="008A5217"/>
    <w:rsid w:val="008A6E0A"/>
    <w:rsid w:val="008A6E11"/>
    <w:rsid w:val="008A6F0C"/>
    <w:rsid w:val="008B00DE"/>
    <w:rsid w:val="008B3694"/>
    <w:rsid w:val="008B3D74"/>
    <w:rsid w:val="008B554F"/>
    <w:rsid w:val="008B6901"/>
    <w:rsid w:val="008C000D"/>
    <w:rsid w:val="008C065D"/>
    <w:rsid w:val="008C3A1C"/>
    <w:rsid w:val="008C4458"/>
    <w:rsid w:val="008C70EB"/>
    <w:rsid w:val="008C7760"/>
    <w:rsid w:val="008D0439"/>
    <w:rsid w:val="008D05EB"/>
    <w:rsid w:val="008D0F14"/>
    <w:rsid w:val="008D2153"/>
    <w:rsid w:val="008D280F"/>
    <w:rsid w:val="008D39F4"/>
    <w:rsid w:val="008D3D95"/>
    <w:rsid w:val="008D3DBB"/>
    <w:rsid w:val="008E01D4"/>
    <w:rsid w:val="008E0249"/>
    <w:rsid w:val="008E17BB"/>
    <w:rsid w:val="008E2CF7"/>
    <w:rsid w:val="008E2E47"/>
    <w:rsid w:val="008E3051"/>
    <w:rsid w:val="008E3F8B"/>
    <w:rsid w:val="008E49D3"/>
    <w:rsid w:val="008E4A66"/>
    <w:rsid w:val="008E5FE3"/>
    <w:rsid w:val="008E6A6E"/>
    <w:rsid w:val="008E6D6A"/>
    <w:rsid w:val="008F03AE"/>
    <w:rsid w:val="008F07D2"/>
    <w:rsid w:val="008F327F"/>
    <w:rsid w:val="008F3C54"/>
    <w:rsid w:val="008F3F37"/>
    <w:rsid w:val="008F589F"/>
    <w:rsid w:val="0090094C"/>
    <w:rsid w:val="009018A9"/>
    <w:rsid w:val="009019E0"/>
    <w:rsid w:val="009025F7"/>
    <w:rsid w:val="009029F5"/>
    <w:rsid w:val="009047CB"/>
    <w:rsid w:val="00904CBA"/>
    <w:rsid w:val="00905177"/>
    <w:rsid w:val="00905673"/>
    <w:rsid w:val="00905C43"/>
    <w:rsid w:val="00907A80"/>
    <w:rsid w:val="00910664"/>
    <w:rsid w:val="00910BD1"/>
    <w:rsid w:val="0091172B"/>
    <w:rsid w:val="009119B9"/>
    <w:rsid w:val="00911ED1"/>
    <w:rsid w:val="009138F4"/>
    <w:rsid w:val="00913EFA"/>
    <w:rsid w:val="009173DA"/>
    <w:rsid w:val="00917619"/>
    <w:rsid w:val="00920B77"/>
    <w:rsid w:val="00921AF2"/>
    <w:rsid w:val="009230B3"/>
    <w:rsid w:val="00923919"/>
    <w:rsid w:val="0092427E"/>
    <w:rsid w:val="00924C2C"/>
    <w:rsid w:val="0092552B"/>
    <w:rsid w:val="009268CB"/>
    <w:rsid w:val="00926A42"/>
    <w:rsid w:val="00931260"/>
    <w:rsid w:val="00931A60"/>
    <w:rsid w:val="00933480"/>
    <w:rsid w:val="009347D5"/>
    <w:rsid w:val="00934BC2"/>
    <w:rsid w:val="00936E14"/>
    <w:rsid w:val="0093727C"/>
    <w:rsid w:val="00937B66"/>
    <w:rsid w:val="00940145"/>
    <w:rsid w:val="0094094E"/>
    <w:rsid w:val="00941010"/>
    <w:rsid w:val="00941278"/>
    <w:rsid w:val="00942E0C"/>
    <w:rsid w:val="00943E0B"/>
    <w:rsid w:val="00945D7D"/>
    <w:rsid w:val="00945F19"/>
    <w:rsid w:val="009471E9"/>
    <w:rsid w:val="009479ED"/>
    <w:rsid w:val="00947DD9"/>
    <w:rsid w:val="00947E81"/>
    <w:rsid w:val="009510B5"/>
    <w:rsid w:val="00954667"/>
    <w:rsid w:val="0095480D"/>
    <w:rsid w:val="00954CAF"/>
    <w:rsid w:val="00955134"/>
    <w:rsid w:val="00955174"/>
    <w:rsid w:val="00956FC6"/>
    <w:rsid w:val="009579FE"/>
    <w:rsid w:val="009610A1"/>
    <w:rsid w:val="009618CC"/>
    <w:rsid w:val="00961DC7"/>
    <w:rsid w:val="00963998"/>
    <w:rsid w:val="00964BAF"/>
    <w:rsid w:val="00966718"/>
    <w:rsid w:val="00966CAA"/>
    <w:rsid w:val="00967660"/>
    <w:rsid w:val="009703C8"/>
    <w:rsid w:val="009717C6"/>
    <w:rsid w:val="00971CAB"/>
    <w:rsid w:val="00971DC6"/>
    <w:rsid w:val="00975E96"/>
    <w:rsid w:val="009766B9"/>
    <w:rsid w:val="009777AB"/>
    <w:rsid w:val="00977F4E"/>
    <w:rsid w:val="00980830"/>
    <w:rsid w:val="009828BE"/>
    <w:rsid w:val="00982D8D"/>
    <w:rsid w:val="00986E1C"/>
    <w:rsid w:val="009878A5"/>
    <w:rsid w:val="00990B00"/>
    <w:rsid w:val="00990E24"/>
    <w:rsid w:val="00991582"/>
    <w:rsid w:val="00991F3E"/>
    <w:rsid w:val="0099237F"/>
    <w:rsid w:val="00993B96"/>
    <w:rsid w:val="009946D0"/>
    <w:rsid w:val="00997459"/>
    <w:rsid w:val="00997699"/>
    <w:rsid w:val="009A0EB8"/>
    <w:rsid w:val="009A28F5"/>
    <w:rsid w:val="009A2A89"/>
    <w:rsid w:val="009A2ADA"/>
    <w:rsid w:val="009A30E4"/>
    <w:rsid w:val="009A31D0"/>
    <w:rsid w:val="009A5010"/>
    <w:rsid w:val="009A511E"/>
    <w:rsid w:val="009A5637"/>
    <w:rsid w:val="009A5ADD"/>
    <w:rsid w:val="009B0C0F"/>
    <w:rsid w:val="009B0C65"/>
    <w:rsid w:val="009B1014"/>
    <w:rsid w:val="009B3362"/>
    <w:rsid w:val="009B5613"/>
    <w:rsid w:val="009C0D3F"/>
    <w:rsid w:val="009C19CB"/>
    <w:rsid w:val="009C227E"/>
    <w:rsid w:val="009C354F"/>
    <w:rsid w:val="009C4979"/>
    <w:rsid w:val="009C5F58"/>
    <w:rsid w:val="009C61EC"/>
    <w:rsid w:val="009C6C87"/>
    <w:rsid w:val="009C716A"/>
    <w:rsid w:val="009C71ED"/>
    <w:rsid w:val="009D0829"/>
    <w:rsid w:val="009D09F8"/>
    <w:rsid w:val="009D10B9"/>
    <w:rsid w:val="009D2747"/>
    <w:rsid w:val="009D2C5B"/>
    <w:rsid w:val="009D2ED3"/>
    <w:rsid w:val="009D37CA"/>
    <w:rsid w:val="009D455C"/>
    <w:rsid w:val="009D5B00"/>
    <w:rsid w:val="009E1730"/>
    <w:rsid w:val="009E262F"/>
    <w:rsid w:val="009E2BE3"/>
    <w:rsid w:val="009E4A1C"/>
    <w:rsid w:val="009E4FD0"/>
    <w:rsid w:val="009E5718"/>
    <w:rsid w:val="009E5A8F"/>
    <w:rsid w:val="009E7A91"/>
    <w:rsid w:val="009E7EDA"/>
    <w:rsid w:val="009F1013"/>
    <w:rsid w:val="009F158B"/>
    <w:rsid w:val="009F2119"/>
    <w:rsid w:val="009F2EE7"/>
    <w:rsid w:val="009F37D3"/>
    <w:rsid w:val="009F4176"/>
    <w:rsid w:val="009F42D9"/>
    <w:rsid w:val="009F5F60"/>
    <w:rsid w:val="009F605F"/>
    <w:rsid w:val="009F6E54"/>
    <w:rsid w:val="00A005D5"/>
    <w:rsid w:val="00A012DD"/>
    <w:rsid w:val="00A025B9"/>
    <w:rsid w:val="00A026A3"/>
    <w:rsid w:val="00A02DC0"/>
    <w:rsid w:val="00A034EE"/>
    <w:rsid w:val="00A0355A"/>
    <w:rsid w:val="00A05309"/>
    <w:rsid w:val="00A053E7"/>
    <w:rsid w:val="00A054BA"/>
    <w:rsid w:val="00A05595"/>
    <w:rsid w:val="00A05DA7"/>
    <w:rsid w:val="00A05E3D"/>
    <w:rsid w:val="00A10E6F"/>
    <w:rsid w:val="00A13228"/>
    <w:rsid w:val="00A13317"/>
    <w:rsid w:val="00A1355E"/>
    <w:rsid w:val="00A14D0E"/>
    <w:rsid w:val="00A1525C"/>
    <w:rsid w:val="00A17486"/>
    <w:rsid w:val="00A20480"/>
    <w:rsid w:val="00A2085F"/>
    <w:rsid w:val="00A2092E"/>
    <w:rsid w:val="00A21B96"/>
    <w:rsid w:val="00A254BC"/>
    <w:rsid w:val="00A2724D"/>
    <w:rsid w:val="00A27263"/>
    <w:rsid w:val="00A27AA9"/>
    <w:rsid w:val="00A27C6E"/>
    <w:rsid w:val="00A27F95"/>
    <w:rsid w:val="00A30135"/>
    <w:rsid w:val="00A31DE4"/>
    <w:rsid w:val="00A32750"/>
    <w:rsid w:val="00A33380"/>
    <w:rsid w:val="00A34225"/>
    <w:rsid w:val="00A342D5"/>
    <w:rsid w:val="00A35486"/>
    <w:rsid w:val="00A35C81"/>
    <w:rsid w:val="00A361E7"/>
    <w:rsid w:val="00A4097D"/>
    <w:rsid w:val="00A41428"/>
    <w:rsid w:val="00A4181B"/>
    <w:rsid w:val="00A44B99"/>
    <w:rsid w:val="00A452A4"/>
    <w:rsid w:val="00A45335"/>
    <w:rsid w:val="00A46636"/>
    <w:rsid w:val="00A502BE"/>
    <w:rsid w:val="00A50394"/>
    <w:rsid w:val="00A5452E"/>
    <w:rsid w:val="00A54E1D"/>
    <w:rsid w:val="00A5586B"/>
    <w:rsid w:val="00A565B0"/>
    <w:rsid w:val="00A57357"/>
    <w:rsid w:val="00A5777C"/>
    <w:rsid w:val="00A577F5"/>
    <w:rsid w:val="00A57E53"/>
    <w:rsid w:val="00A60B67"/>
    <w:rsid w:val="00A61AEC"/>
    <w:rsid w:val="00A64114"/>
    <w:rsid w:val="00A64FE7"/>
    <w:rsid w:val="00A65B87"/>
    <w:rsid w:val="00A666DA"/>
    <w:rsid w:val="00A66FCF"/>
    <w:rsid w:val="00A67AB9"/>
    <w:rsid w:val="00A701CF"/>
    <w:rsid w:val="00A7205A"/>
    <w:rsid w:val="00A74A7C"/>
    <w:rsid w:val="00A7537F"/>
    <w:rsid w:val="00A75821"/>
    <w:rsid w:val="00A7618F"/>
    <w:rsid w:val="00A76429"/>
    <w:rsid w:val="00A77728"/>
    <w:rsid w:val="00A80F35"/>
    <w:rsid w:val="00A81569"/>
    <w:rsid w:val="00A815AA"/>
    <w:rsid w:val="00A817B0"/>
    <w:rsid w:val="00A832C9"/>
    <w:rsid w:val="00A83A24"/>
    <w:rsid w:val="00A8417A"/>
    <w:rsid w:val="00A84729"/>
    <w:rsid w:val="00A8500D"/>
    <w:rsid w:val="00A853A5"/>
    <w:rsid w:val="00A85D85"/>
    <w:rsid w:val="00A86B28"/>
    <w:rsid w:val="00A878DD"/>
    <w:rsid w:val="00A87C8B"/>
    <w:rsid w:val="00A90337"/>
    <w:rsid w:val="00A90724"/>
    <w:rsid w:val="00A924F5"/>
    <w:rsid w:val="00A9315F"/>
    <w:rsid w:val="00A934C4"/>
    <w:rsid w:val="00A93D36"/>
    <w:rsid w:val="00A940CB"/>
    <w:rsid w:val="00A9433D"/>
    <w:rsid w:val="00A9507D"/>
    <w:rsid w:val="00A9574D"/>
    <w:rsid w:val="00A975E4"/>
    <w:rsid w:val="00AA1078"/>
    <w:rsid w:val="00AA1600"/>
    <w:rsid w:val="00AA16D2"/>
    <w:rsid w:val="00AA2881"/>
    <w:rsid w:val="00AA2A9B"/>
    <w:rsid w:val="00AA33EA"/>
    <w:rsid w:val="00AA3B0F"/>
    <w:rsid w:val="00AA41D4"/>
    <w:rsid w:val="00AA46DC"/>
    <w:rsid w:val="00AA502F"/>
    <w:rsid w:val="00AA5950"/>
    <w:rsid w:val="00AA5DB6"/>
    <w:rsid w:val="00AA6418"/>
    <w:rsid w:val="00AA664F"/>
    <w:rsid w:val="00AA70C4"/>
    <w:rsid w:val="00AA71EC"/>
    <w:rsid w:val="00AA7485"/>
    <w:rsid w:val="00AA7610"/>
    <w:rsid w:val="00AB0355"/>
    <w:rsid w:val="00AB0836"/>
    <w:rsid w:val="00AB1F25"/>
    <w:rsid w:val="00AB4A48"/>
    <w:rsid w:val="00AB4C1D"/>
    <w:rsid w:val="00AB6184"/>
    <w:rsid w:val="00AC1D06"/>
    <w:rsid w:val="00AC2466"/>
    <w:rsid w:val="00AC25D8"/>
    <w:rsid w:val="00AC377B"/>
    <w:rsid w:val="00AC3AD6"/>
    <w:rsid w:val="00AC63E3"/>
    <w:rsid w:val="00AC71F2"/>
    <w:rsid w:val="00AD003D"/>
    <w:rsid w:val="00AD142A"/>
    <w:rsid w:val="00AD1B8F"/>
    <w:rsid w:val="00AD2481"/>
    <w:rsid w:val="00AD32AF"/>
    <w:rsid w:val="00AD5711"/>
    <w:rsid w:val="00AD6A2D"/>
    <w:rsid w:val="00AD75D5"/>
    <w:rsid w:val="00AD7A51"/>
    <w:rsid w:val="00AD7F87"/>
    <w:rsid w:val="00AE03DF"/>
    <w:rsid w:val="00AE0E07"/>
    <w:rsid w:val="00AE4A3B"/>
    <w:rsid w:val="00AE6271"/>
    <w:rsid w:val="00AE6A0E"/>
    <w:rsid w:val="00AF081D"/>
    <w:rsid w:val="00AF0C48"/>
    <w:rsid w:val="00AF0C8E"/>
    <w:rsid w:val="00AF12C7"/>
    <w:rsid w:val="00AF17AA"/>
    <w:rsid w:val="00AF28E3"/>
    <w:rsid w:val="00AF57AA"/>
    <w:rsid w:val="00AF6C40"/>
    <w:rsid w:val="00AF7591"/>
    <w:rsid w:val="00B004AF"/>
    <w:rsid w:val="00B00636"/>
    <w:rsid w:val="00B01AD8"/>
    <w:rsid w:val="00B027AC"/>
    <w:rsid w:val="00B04CF1"/>
    <w:rsid w:val="00B05252"/>
    <w:rsid w:val="00B06754"/>
    <w:rsid w:val="00B067BA"/>
    <w:rsid w:val="00B0765E"/>
    <w:rsid w:val="00B10621"/>
    <w:rsid w:val="00B12A7C"/>
    <w:rsid w:val="00B13D62"/>
    <w:rsid w:val="00B140B7"/>
    <w:rsid w:val="00B153DA"/>
    <w:rsid w:val="00B2079D"/>
    <w:rsid w:val="00B20B9A"/>
    <w:rsid w:val="00B218FA"/>
    <w:rsid w:val="00B21B9D"/>
    <w:rsid w:val="00B21C94"/>
    <w:rsid w:val="00B22A4F"/>
    <w:rsid w:val="00B22B45"/>
    <w:rsid w:val="00B240B4"/>
    <w:rsid w:val="00B316A8"/>
    <w:rsid w:val="00B31777"/>
    <w:rsid w:val="00B32990"/>
    <w:rsid w:val="00B32C1F"/>
    <w:rsid w:val="00B339F0"/>
    <w:rsid w:val="00B34D48"/>
    <w:rsid w:val="00B34FB1"/>
    <w:rsid w:val="00B44ACE"/>
    <w:rsid w:val="00B44EB4"/>
    <w:rsid w:val="00B45C3A"/>
    <w:rsid w:val="00B46D15"/>
    <w:rsid w:val="00B46E30"/>
    <w:rsid w:val="00B50AA2"/>
    <w:rsid w:val="00B50CC4"/>
    <w:rsid w:val="00B53C85"/>
    <w:rsid w:val="00B5500F"/>
    <w:rsid w:val="00B55D24"/>
    <w:rsid w:val="00B56428"/>
    <w:rsid w:val="00B568AB"/>
    <w:rsid w:val="00B610F3"/>
    <w:rsid w:val="00B616F3"/>
    <w:rsid w:val="00B61E1B"/>
    <w:rsid w:val="00B62EDB"/>
    <w:rsid w:val="00B63EF2"/>
    <w:rsid w:val="00B644B9"/>
    <w:rsid w:val="00B6544E"/>
    <w:rsid w:val="00B66F28"/>
    <w:rsid w:val="00B67A40"/>
    <w:rsid w:val="00B67F7E"/>
    <w:rsid w:val="00B70646"/>
    <w:rsid w:val="00B71628"/>
    <w:rsid w:val="00B722AB"/>
    <w:rsid w:val="00B723D1"/>
    <w:rsid w:val="00B7251E"/>
    <w:rsid w:val="00B771D4"/>
    <w:rsid w:val="00B77D49"/>
    <w:rsid w:val="00B801B9"/>
    <w:rsid w:val="00B80266"/>
    <w:rsid w:val="00B805D0"/>
    <w:rsid w:val="00B80CC8"/>
    <w:rsid w:val="00B81C44"/>
    <w:rsid w:val="00B82469"/>
    <w:rsid w:val="00B82556"/>
    <w:rsid w:val="00B82867"/>
    <w:rsid w:val="00B833C2"/>
    <w:rsid w:val="00B83F44"/>
    <w:rsid w:val="00B8603F"/>
    <w:rsid w:val="00B86937"/>
    <w:rsid w:val="00B871B8"/>
    <w:rsid w:val="00B9036E"/>
    <w:rsid w:val="00B904D6"/>
    <w:rsid w:val="00B90800"/>
    <w:rsid w:val="00B90BB0"/>
    <w:rsid w:val="00B9192A"/>
    <w:rsid w:val="00B92807"/>
    <w:rsid w:val="00B92AD4"/>
    <w:rsid w:val="00B92BDC"/>
    <w:rsid w:val="00B94373"/>
    <w:rsid w:val="00B9547D"/>
    <w:rsid w:val="00B955F1"/>
    <w:rsid w:val="00B95E1D"/>
    <w:rsid w:val="00B97177"/>
    <w:rsid w:val="00B975D2"/>
    <w:rsid w:val="00BA129C"/>
    <w:rsid w:val="00BA1F47"/>
    <w:rsid w:val="00BA2C6D"/>
    <w:rsid w:val="00BA3243"/>
    <w:rsid w:val="00BA34AA"/>
    <w:rsid w:val="00BA5ABB"/>
    <w:rsid w:val="00BA6207"/>
    <w:rsid w:val="00BA69DA"/>
    <w:rsid w:val="00BA794C"/>
    <w:rsid w:val="00BB0386"/>
    <w:rsid w:val="00BB0A8D"/>
    <w:rsid w:val="00BB104E"/>
    <w:rsid w:val="00BB38B9"/>
    <w:rsid w:val="00BB4F88"/>
    <w:rsid w:val="00BB6356"/>
    <w:rsid w:val="00BB7052"/>
    <w:rsid w:val="00BB7991"/>
    <w:rsid w:val="00BB7E4A"/>
    <w:rsid w:val="00BC01A3"/>
    <w:rsid w:val="00BC0404"/>
    <w:rsid w:val="00BC0F5C"/>
    <w:rsid w:val="00BC160E"/>
    <w:rsid w:val="00BC181A"/>
    <w:rsid w:val="00BC24C5"/>
    <w:rsid w:val="00BC24C9"/>
    <w:rsid w:val="00BC2532"/>
    <w:rsid w:val="00BC2FE1"/>
    <w:rsid w:val="00BC5787"/>
    <w:rsid w:val="00BC60C4"/>
    <w:rsid w:val="00BD0E50"/>
    <w:rsid w:val="00BD110F"/>
    <w:rsid w:val="00BD1118"/>
    <w:rsid w:val="00BD1229"/>
    <w:rsid w:val="00BD1741"/>
    <w:rsid w:val="00BD1BC5"/>
    <w:rsid w:val="00BD2566"/>
    <w:rsid w:val="00BD3A0C"/>
    <w:rsid w:val="00BD3BEE"/>
    <w:rsid w:val="00BD3DF6"/>
    <w:rsid w:val="00BD3EA8"/>
    <w:rsid w:val="00BD3F30"/>
    <w:rsid w:val="00BD4D1B"/>
    <w:rsid w:val="00BD60AC"/>
    <w:rsid w:val="00BD79E5"/>
    <w:rsid w:val="00BD7F14"/>
    <w:rsid w:val="00BD7F9E"/>
    <w:rsid w:val="00BE01F7"/>
    <w:rsid w:val="00BE3EF3"/>
    <w:rsid w:val="00BE58F4"/>
    <w:rsid w:val="00BE5E08"/>
    <w:rsid w:val="00BE5E8D"/>
    <w:rsid w:val="00BE6008"/>
    <w:rsid w:val="00BE7129"/>
    <w:rsid w:val="00BF02F0"/>
    <w:rsid w:val="00BF0D0C"/>
    <w:rsid w:val="00BF13AE"/>
    <w:rsid w:val="00BF1521"/>
    <w:rsid w:val="00BF1884"/>
    <w:rsid w:val="00BF1C81"/>
    <w:rsid w:val="00BF22E3"/>
    <w:rsid w:val="00BF3424"/>
    <w:rsid w:val="00BF4E8D"/>
    <w:rsid w:val="00BF57D2"/>
    <w:rsid w:val="00BF5AE7"/>
    <w:rsid w:val="00BF6716"/>
    <w:rsid w:val="00BF6B48"/>
    <w:rsid w:val="00BF6EBA"/>
    <w:rsid w:val="00BF782B"/>
    <w:rsid w:val="00BF7D25"/>
    <w:rsid w:val="00C00C59"/>
    <w:rsid w:val="00C01577"/>
    <w:rsid w:val="00C02B39"/>
    <w:rsid w:val="00C0372B"/>
    <w:rsid w:val="00C038C4"/>
    <w:rsid w:val="00C045FA"/>
    <w:rsid w:val="00C0488B"/>
    <w:rsid w:val="00C04A2E"/>
    <w:rsid w:val="00C059FF"/>
    <w:rsid w:val="00C05EFD"/>
    <w:rsid w:val="00C060E9"/>
    <w:rsid w:val="00C1045E"/>
    <w:rsid w:val="00C107F8"/>
    <w:rsid w:val="00C110C0"/>
    <w:rsid w:val="00C1276B"/>
    <w:rsid w:val="00C14074"/>
    <w:rsid w:val="00C14408"/>
    <w:rsid w:val="00C1616A"/>
    <w:rsid w:val="00C1682D"/>
    <w:rsid w:val="00C170C6"/>
    <w:rsid w:val="00C207BD"/>
    <w:rsid w:val="00C20DEC"/>
    <w:rsid w:val="00C21184"/>
    <w:rsid w:val="00C218FB"/>
    <w:rsid w:val="00C23829"/>
    <w:rsid w:val="00C25962"/>
    <w:rsid w:val="00C260EA"/>
    <w:rsid w:val="00C26A69"/>
    <w:rsid w:val="00C26DB9"/>
    <w:rsid w:val="00C27C98"/>
    <w:rsid w:val="00C30214"/>
    <w:rsid w:val="00C308A3"/>
    <w:rsid w:val="00C30EA6"/>
    <w:rsid w:val="00C318C2"/>
    <w:rsid w:val="00C33B6D"/>
    <w:rsid w:val="00C354E5"/>
    <w:rsid w:val="00C36305"/>
    <w:rsid w:val="00C36D13"/>
    <w:rsid w:val="00C37214"/>
    <w:rsid w:val="00C37397"/>
    <w:rsid w:val="00C4109E"/>
    <w:rsid w:val="00C41341"/>
    <w:rsid w:val="00C41C3A"/>
    <w:rsid w:val="00C42E08"/>
    <w:rsid w:val="00C435EA"/>
    <w:rsid w:val="00C43F64"/>
    <w:rsid w:val="00C44D83"/>
    <w:rsid w:val="00C45BFB"/>
    <w:rsid w:val="00C4666B"/>
    <w:rsid w:val="00C46970"/>
    <w:rsid w:val="00C47853"/>
    <w:rsid w:val="00C50762"/>
    <w:rsid w:val="00C512D9"/>
    <w:rsid w:val="00C53AAA"/>
    <w:rsid w:val="00C54382"/>
    <w:rsid w:val="00C54AC7"/>
    <w:rsid w:val="00C54C11"/>
    <w:rsid w:val="00C56366"/>
    <w:rsid w:val="00C56EEC"/>
    <w:rsid w:val="00C5790E"/>
    <w:rsid w:val="00C60645"/>
    <w:rsid w:val="00C60966"/>
    <w:rsid w:val="00C6155D"/>
    <w:rsid w:val="00C6157B"/>
    <w:rsid w:val="00C61742"/>
    <w:rsid w:val="00C61D53"/>
    <w:rsid w:val="00C61DC4"/>
    <w:rsid w:val="00C653F3"/>
    <w:rsid w:val="00C66CFA"/>
    <w:rsid w:val="00C670DF"/>
    <w:rsid w:val="00C67BFE"/>
    <w:rsid w:val="00C67D18"/>
    <w:rsid w:val="00C70CB3"/>
    <w:rsid w:val="00C72A48"/>
    <w:rsid w:val="00C733A7"/>
    <w:rsid w:val="00C73F44"/>
    <w:rsid w:val="00C74B49"/>
    <w:rsid w:val="00C74F4D"/>
    <w:rsid w:val="00C754EB"/>
    <w:rsid w:val="00C76111"/>
    <w:rsid w:val="00C761C4"/>
    <w:rsid w:val="00C76327"/>
    <w:rsid w:val="00C816BF"/>
    <w:rsid w:val="00C8258C"/>
    <w:rsid w:val="00C831CA"/>
    <w:rsid w:val="00C83DE4"/>
    <w:rsid w:val="00C84AC2"/>
    <w:rsid w:val="00C84EDF"/>
    <w:rsid w:val="00C8620E"/>
    <w:rsid w:val="00C8688D"/>
    <w:rsid w:val="00C871A8"/>
    <w:rsid w:val="00C8750A"/>
    <w:rsid w:val="00C9028C"/>
    <w:rsid w:val="00C91F6C"/>
    <w:rsid w:val="00C93025"/>
    <w:rsid w:val="00C9329B"/>
    <w:rsid w:val="00C94CB5"/>
    <w:rsid w:val="00C9787D"/>
    <w:rsid w:val="00CA1182"/>
    <w:rsid w:val="00CA1790"/>
    <w:rsid w:val="00CA42E8"/>
    <w:rsid w:val="00CA560D"/>
    <w:rsid w:val="00CA5633"/>
    <w:rsid w:val="00CA5F37"/>
    <w:rsid w:val="00CA64B2"/>
    <w:rsid w:val="00CA69CC"/>
    <w:rsid w:val="00CA6E99"/>
    <w:rsid w:val="00CA72C8"/>
    <w:rsid w:val="00CA7913"/>
    <w:rsid w:val="00CA7C0D"/>
    <w:rsid w:val="00CB196A"/>
    <w:rsid w:val="00CB219A"/>
    <w:rsid w:val="00CB2C7C"/>
    <w:rsid w:val="00CB30AE"/>
    <w:rsid w:val="00CB4E31"/>
    <w:rsid w:val="00CB54DE"/>
    <w:rsid w:val="00CB627D"/>
    <w:rsid w:val="00CB738B"/>
    <w:rsid w:val="00CB74E9"/>
    <w:rsid w:val="00CC2F1B"/>
    <w:rsid w:val="00CC4327"/>
    <w:rsid w:val="00CC5457"/>
    <w:rsid w:val="00CC57CD"/>
    <w:rsid w:val="00CD08D0"/>
    <w:rsid w:val="00CD0EF7"/>
    <w:rsid w:val="00CD1EE4"/>
    <w:rsid w:val="00CD37B6"/>
    <w:rsid w:val="00CD4BCE"/>
    <w:rsid w:val="00CD52B9"/>
    <w:rsid w:val="00CD5910"/>
    <w:rsid w:val="00CD611A"/>
    <w:rsid w:val="00CD7434"/>
    <w:rsid w:val="00CD7EAA"/>
    <w:rsid w:val="00CE083D"/>
    <w:rsid w:val="00CE1D2F"/>
    <w:rsid w:val="00CE236D"/>
    <w:rsid w:val="00CE2655"/>
    <w:rsid w:val="00CE2781"/>
    <w:rsid w:val="00CE2C18"/>
    <w:rsid w:val="00CE2E88"/>
    <w:rsid w:val="00CE3709"/>
    <w:rsid w:val="00CE5629"/>
    <w:rsid w:val="00CE57E5"/>
    <w:rsid w:val="00CE74DD"/>
    <w:rsid w:val="00CE78F6"/>
    <w:rsid w:val="00CE7CF3"/>
    <w:rsid w:val="00CF0EF5"/>
    <w:rsid w:val="00CF110E"/>
    <w:rsid w:val="00CF141A"/>
    <w:rsid w:val="00CF3F52"/>
    <w:rsid w:val="00CF60DB"/>
    <w:rsid w:val="00CF728D"/>
    <w:rsid w:val="00CF730D"/>
    <w:rsid w:val="00CF759A"/>
    <w:rsid w:val="00D012CF"/>
    <w:rsid w:val="00D01AF7"/>
    <w:rsid w:val="00D03518"/>
    <w:rsid w:val="00D049B3"/>
    <w:rsid w:val="00D05CA4"/>
    <w:rsid w:val="00D072DD"/>
    <w:rsid w:val="00D07E68"/>
    <w:rsid w:val="00D116ED"/>
    <w:rsid w:val="00D12A04"/>
    <w:rsid w:val="00D12C60"/>
    <w:rsid w:val="00D135BD"/>
    <w:rsid w:val="00D13A2A"/>
    <w:rsid w:val="00D1477A"/>
    <w:rsid w:val="00D1602C"/>
    <w:rsid w:val="00D16300"/>
    <w:rsid w:val="00D16A04"/>
    <w:rsid w:val="00D16F58"/>
    <w:rsid w:val="00D205B0"/>
    <w:rsid w:val="00D20DD7"/>
    <w:rsid w:val="00D20EE9"/>
    <w:rsid w:val="00D21263"/>
    <w:rsid w:val="00D22652"/>
    <w:rsid w:val="00D22F4D"/>
    <w:rsid w:val="00D23725"/>
    <w:rsid w:val="00D24B70"/>
    <w:rsid w:val="00D24F5B"/>
    <w:rsid w:val="00D25AA8"/>
    <w:rsid w:val="00D26A6D"/>
    <w:rsid w:val="00D273A6"/>
    <w:rsid w:val="00D30780"/>
    <w:rsid w:val="00D31A4C"/>
    <w:rsid w:val="00D33312"/>
    <w:rsid w:val="00D33E98"/>
    <w:rsid w:val="00D34107"/>
    <w:rsid w:val="00D3710D"/>
    <w:rsid w:val="00D40294"/>
    <w:rsid w:val="00D40AF0"/>
    <w:rsid w:val="00D4181E"/>
    <w:rsid w:val="00D41C0A"/>
    <w:rsid w:val="00D42DD3"/>
    <w:rsid w:val="00D45527"/>
    <w:rsid w:val="00D45607"/>
    <w:rsid w:val="00D463E0"/>
    <w:rsid w:val="00D4785F"/>
    <w:rsid w:val="00D47E04"/>
    <w:rsid w:val="00D50A4B"/>
    <w:rsid w:val="00D50BA7"/>
    <w:rsid w:val="00D50F7A"/>
    <w:rsid w:val="00D51C3E"/>
    <w:rsid w:val="00D528AD"/>
    <w:rsid w:val="00D54D60"/>
    <w:rsid w:val="00D61E50"/>
    <w:rsid w:val="00D62FCB"/>
    <w:rsid w:val="00D63D78"/>
    <w:rsid w:val="00D66D2B"/>
    <w:rsid w:val="00D67E42"/>
    <w:rsid w:val="00D70F9D"/>
    <w:rsid w:val="00D729CE"/>
    <w:rsid w:val="00D731EF"/>
    <w:rsid w:val="00D73965"/>
    <w:rsid w:val="00D739FA"/>
    <w:rsid w:val="00D7415A"/>
    <w:rsid w:val="00D74591"/>
    <w:rsid w:val="00D74840"/>
    <w:rsid w:val="00D75381"/>
    <w:rsid w:val="00D75AAD"/>
    <w:rsid w:val="00D76006"/>
    <w:rsid w:val="00D765D4"/>
    <w:rsid w:val="00D770B3"/>
    <w:rsid w:val="00D80479"/>
    <w:rsid w:val="00D8089C"/>
    <w:rsid w:val="00D80A4F"/>
    <w:rsid w:val="00D80AC1"/>
    <w:rsid w:val="00D80B5E"/>
    <w:rsid w:val="00D8306E"/>
    <w:rsid w:val="00D8476A"/>
    <w:rsid w:val="00D84AAA"/>
    <w:rsid w:val="00D8530B"/>
    <w:rsid w:val="00D863E3"/>
    <w:rsid w:val="00D86472"/>
    <w:rsid w:val="00D865E3"/>
    <w:rsid w:val="00D904AB"/>
    <w:rsid w:val="00D90A8D"/>
    <w:rsid w:val="00D91218"/>
    <w:rsid w:val="00D92230"/>
    <w:rsid w:val="00D92F03"/>
    <w:rsid w:val="00D94DAB"/>
    <w:rsid w:val="00D95AB7"/>
    <w:rsid w:val="00D96579"/>
    <w:rsid w:val="00DA07E3"/>
    <w:rsid w:val="00DA0BC8"/>
    <w:rsid w:val="00DA1582"/>
    <w:rsid w:val="00DA1962"/>
    <w:rsid w:val="00DA279F"/>
    <w:rsid w:val="00DA2AB7"/>
    <w:rsid w:val="00DA30A8"/>
    <w:rsid w:val="00DA4327"/>
    <w:rsid w:val="00DA4878"/>
    <w:rsid w:val="00DA5598"/>
    <w:rsid w:val="00DA6ED8"/>
    <w:rsid w:val="00DA7346"/>
    <w:rsid w:val="00DB42AE"/>
    <w:rsid w:val="00DB5666"/>
    <w:rsid w:val="00DB58AF"/>
    <w:rsid w:val="00DB6FD0"/>
    <w:rsid w:val="00DB7EA6"/>
    <w:rsid w:val="00DC215E"/>
    <w:rsid w:val="00DC2E2F"/>
    <w:rsid w:val="00DC4362"/>
    <w:rsid w:val="00DC4880"/>
    <w:rsid w:val="00DC4A98"/>
    <w:rsid w:val="00DC4A9A"/>
    <w:rsid w:val="00DC5614"/>
    <w:rsid w:val="00DC5FDA"/>
    <w:rsid w:val="00DC74B3"/>
    <w:rsid w:val="00DC7949"/>
    <w:rsid w:val="00DD0603"/>
    <w:rsid w:val="00DD1B4D"/>
    <w:rsid w:val="00DD1F60"/>
    <w:rsid w:val="00DD2903"/>
    <w:rsid w:val="00DD2B13"/>
    <w:rsid w:val="00DD3362"/>
    <w:rsid w:val="00DD3623"/>
    <w:rsid w:val="00DD4670"/>
    <w:rsid w:val="00DD586C"/>
    <w:rsid w:val="00DD5A30"/>
    <w:rsid w:val="00DD76ED"/>
    <w:rsid w:val="00DD7856"/>
    <w:rsid w:val="00DE04CE"/>
    <w:rsid w:val="00DE0E59"/>
    <w:rsid w:val="00DE16D3"/>
    <w:rsid w:val="00DE290F"/>
    <w:rsid w:val="00DE318E"/>
    <w:rsid w:val="00DE332D"/>
    <w:rsid w:val="00DE40DB"/>
    <w:rsid w:val="00DF0195"/>
    <w:rsid w:val="00DF19AE"/>
    <w:rsid w:val="00DF1D98"/>
    <w:rsid w:val="00DF2ADA"/>
    <w:rsid w:val="00DF3527"/>
    <w:rsid w:val="00DF4A31"/>
    <w:rsid w:val="00DF589B"/>
    <w:rsid w:val="00DF596E"/>
    <w:rsid w:val="00DF772E"/>
    <w:rsid w:val="00E0083D"/>
    <w:rsid w:val="00E018D3"/>
    <w:rsid w:val="00E0486E"/>
    <w:rsid w:val="00E05415"/>
    <w:rsid w:val="00E07129"/>
    <w:rsid w:val="00E07957"/>
    <w:rsid w:val="00E07C6B"/>
    <w:rsid w:val="00E11007"/>
    <w:rsid w:val="00E12330"/>
    <w:rsid w:val="00E12433"/>
    <w:rsid w:val="00E132C3"/>
    <w:rsid w:val="00E13D2A"/>
    <w:rsid w:val="00E13E97"/>
    <w:rsid w:val="00E16728"/>
    <w:rsid w:val="00E16744"/>
    <w:rsid w:val="00E2004F"/>
    <w:rsid w:val="00E2099F"/>
    <w:rsid w:val="00E21D38"/>
    <w:rsid w:val="00E22274"/>
    <w:rsid w:val="00E2304D"/>
    <w:rsid w:val="00E23D9F"/>
    <w:rsid w:val="00E2665F"/>
    <w:rsid w:val="00E266DC"/>
    <w:rsid w:val="00E26AD0"/>
    <w:rsid w:val="00E31665"/>
    <w:rsid w:val="00E32146"/>
    <w:rsid w:val="00E3224D"/>
    <w:rsid w:val="00E32495"/>
    <w:rsid w:val="00E32686"/>
    <w:rsid w:val="00E33327"/>
    <w:rsid w:val="00E33D02"/>
    <w:rsid w:val="00E351C1"/>
    <w:rsid w:val="00E36A53"/>
    <w:rsid w:val="00E37BBF"/>
    <w:rsid w:val="00E37C74"/>
    <w:rsid w:val="00E4089E"/>
    <w:rsid w:val="00E4334E"/>
    <w:rsid w:val="00E435ED"/>
    <w:rsid w:val="00E43FE7"/>
    <w:rsid w:val="00E440C9"/>
    <w:rsid w:val="00E4553A"/>
    <w:rsid w:val="00E46142"/>
    <w:rsid w:val="00E47538"/>
    <w:rsid w:val="00E47911"/>
    <w:rsid w:val="00E503D1"/>
    <w:rsid w:val="00E50705"/>
    <w:rsid w:val="00E539EC"/>
    <w:rsid w:val="00E53B74"/>
    <w:rsid w:val="00E54E07"/>
    <w:rsid w:val="00E551AF"/>
    <w:rsid w:val="00E55767"/>
    <w:rsid w:val="00E601BD"/>
    <w:rsid w:val="00E6124A"/>
    <w:rsid w:val="00E61437"/>
    <w:rsid w:val="00E61AF1"/>
    <w:rsid w:val="00E61FC9"/>
    <w:rsid w:val="00E622E6"/>
    <w:rsid w:val="00E62CAC"/>
    <w:rsid w:val="00E634A7"/>
    <w:rsid w:val="00E64330"/>
    <w:rsid w:val="00E65110"/>
    <w:rsid w:val="00E6542A"/>
    <w:rsid w:val="00E65438"/>
    <w:rsid w:val="00E655E7"/>
    <w:rsid w:val="00E65E62"/>
    <w:rsid w:val="00E705FA"/>
    <w:rsid w:val="00E736E6"/>
    <w:rsid w:val="00E749FE"/>
    <w:rsid w:val="00E752FC"/>
    <w:rsid w:val="00E76335"/>
    <w:rsid w:val="00E76404"/>
    <w:rsid w:val="00E77B23"/>
    <w:rsid w:val="00E77EF6"/>
    <w:rsid w:val="00E803D1"/>
    <w:rsid w:val="00E81A72"/>
    <w:rsid w:val="00E822C5"/>
    <w:rsid w:val="00E82773"/>
    <w:rsid w:val="00E83E0D"/>
    <w:rsid w:val="00E8446B"/>
    <w:rsid w:val="00E8584B"/>
    <w:rsid w:val="00E85C9F"/>
    <w:rsid w:val="00E86A02"/>
    <w:rsid w:val="00E8715C"/>
    <w:rsid w:val="00E87F8C"/>
    <w:rsid w:val="00E90359"/>
    <w:rsid w:val="00E9042F"/>
    <w:rsid w:val="00E90679"/>
    <w:rsid w:val="00E90C44"/>
    <w:rsid w:val="00E91C18"/>
    <w:rsid w:val="00E932C2"/>
    <w:rsid w:val="00E9445D"/>
    <w:rsid w:val="00E94DEF"/>
    <w:rsid w:val="00E95A85"/>
    <w:rsid w:val="00E961BB"/>
    <w:rsid w:val="00E968B6"/>
    <w:rsid w:val="00E96AF3"/>
    <w:rsid w:val="00E973E0"/>
    <w:rsid w:val="00E97EC3"/>
    <w:rsid w:val="00EA137F"/>
    <w:rsid w:val="00EA1A85"/>
    <w:rsid w:val="00EA4726"/>
    <w:rsid w:val="00EA5518"/>
    <w:rsid w:val="00EA7815"/>
    <w:rsid w:val="00EB1B76"/>
    <w:rsid w:val="00EB2481"/>
    <w:rsid w:val="00EB295D"/>
    <w:rsid w:val="00EB38EC"/>
    <w:rsid w:val="00EB3F61"/>
    <w:rsid w:val="00EB4ADB"/>
    <w:rsid w:val="00EB62DE"/>
    <w:rsid w:val="00EB6E7F"/>
    <w:rsid w:val="00EB741C"/>
    <w:rsid w:val="00EB7AAD"/>
    <w:rsid w:val="00EC01C1"/>
    <w:rsid w:val="00EC17A7"/>
    <w:rsid w:val="00EC1ACF"/>
    <w:rsid w:val="00EC26CD"/>
    <w:rsid w:val="00EC2758"/>
    <w:rsid w:val="00EC2C59"/>
    <w:rsid w:val="00EC3A8B"/>
    <w:rsid w:val="00EC56C8"/>
    <w:rsid w:val="00EC5A1E"/>
    <w:rsid w:val="00EC5C1D"/>
    <w:rsid w:val="00EC741E"/>
    <w:rsid w:val="00EC7708"/>
    <w:rsid w:val="00EC7C9B"/>
    <w:rsid w:val="00ED3429"/>
    <w:rsid w:val="00ED4B7D"/>
    <w:rsid w:val="00ED654F"/>
    <w:rsid w:val="00ED75D3"/>
    <w:rsid w:val="00ED764F"/>
    <w:rsid w:val="00ED79B3"/>
    <w:rsid w:val="00EE1482"/>
    <w:rsid w:val="00EE1D04"/>
    <w:rsid w:val="00EE2CEC"/>
    <w:rsid w:val="00EE3189"/>
    <w:rsid w:val="00EE39EC"/>
    <w:rsid w:val="00EE61F1"/>
    <w:rsid w:val="00EF1448"/>
    <w:rsid w:val="00EF2DA0"/>
    <w:rsid w:val="00EF2E2A"/>
    <w:rsid w:val="00EF3302"/>
    <w:rsid w:val="00EF3336"/>
    <w:rsid w:val="00EF3FC3"/>
    <w:rsid w:val="00EF41AD"/>
    <w:rsid w:val="00EF4534"/>
    <w:rsid w:val="00EF47FD"/>
    <w:rsid w:val="00EF5A5F"/>
    <w:rsid w:val="00EF6217"/>
    <w:rsid w:val="00F0046A"/>
    <w:rsid w:val="00F012AD"/>
    <w:rsid w:val="00F01EB1"/>
    <w:rsid w:val="00F02A27"/>
    <w:rsid w:val="00F02D24"/>
    <w:rsid w:val="00F0345D"/>
    <w:rsid w:val="00F04BEF"/>
    <w:rsid w:val="00F06B6E"/>
    <w:rsid w:val="00F07AB0"/>
    <w:rsid w:val="00F110E9"/>
    <w:rsid w:val="00F12F55"/>
    <w:rsid w:val="00F14EA8"/>
    <w:rsid w:val="00F15A8E"/>
    <w:rsid w:val="00F15EC4"/>
    <w:rsid w:val="00F16432"/>
    <w:rsid w:val="00F1710B"/>
    <w:rsid w:val="00F17858"/>
    <w:rsid w:val="00F20862"/>
    <w:rsid w:val="00F2153F"/>
    <w:rsid w:val="00F21949"/>
    <w:rsid w:val="00F21A7C"/>
    <w:rsid w:val="00F22584"/>
    <w:rsid w:val="00F2280F"/>
    <w:rsid w:val="00F22A84"/>
    <w:rsid w:val="00F22B38"/>
    <w:rsid w:val="00F2407B"/>
    <w:rsid w:val="00F243BE"/>
    <w:rsid w:val="00F249DA"/>
    <w:rsid w:val="00F2522D"/>
    <w:rsid w:val="00F25281"/>
    <w:rsid w:val="00F25457"/>
    <w:rsid w:val="00F25C5F"/>
    <w:rsid w:val="00F26F0C"/>
    <w:rsid w:val="00F306EE"/>
    <w:rsid w:val="00F31816"/>
    <w:rsid w:val="00F324FD"/>
    <w:rsid w:val="00F33097"/>
    <w:rsid w:val="00F33D0A"/>
    <w:rsid w:val="00F34A7B"/>
    <w:rsid w:val="00F34C1E"/>
    <w:rsid w:val="00F363A8"/>
    <w:rsid w:val="00F36BA2"/>
    <w:rsid w:val="00F36F5C"/>
    <w:rsid w:val="00F371E7"/>
    <w:rsid w:val="00F4107C"/>
    <w:rsid w:val="00F413DC"/>
    <w:rsid w:val="00F413FF"/>
    <w:rsid w:val="00F42CEA"/>
    <w:rsid w:val="00F4368F"/>
    <w:rsid w:val="00F44229"/>
    <w:rsid w:val="00F45632"/>
    <w:rsid w:val="00F46455"/>
    <w:rsid w:val="00F47AA7"/>
    <w:rsid w:val="00F51E65"/>
    <w:rsid w:val="00F52284"/>
    <w:rsid w:val="00F543C0"/>
    <w:rsid w:val="00F545CB"/>
    <w:rsid w:val="00F60331"/>
    <w:rsid w:val="00F621BD"/>
    <w:rsid w:val="00F64F72"/>
    <w:rsid w:val="00F65480"/>
    <w:rsid w:val="00F65885"/>
    <w:rsid w:val="00F66ABA"/>
    <w:rsid w:val="00F67876"/>
    <w:rsid w:val="00F705BC"/>
    <w:rsid w:val="00F712E9"/>
    <w:rsid w:val="00F71594"/>
    <w:rsid w:val="00F7169F"/>
    <w:rsid w:val="00F71921"/>
    <w:rsid w:val="00F71EB3"/>
    <w:rsid w:val="00F73993"/>
    <w:rsid w:val="00F73A34"/>
    <w:rsid w:val="00F73DAE"/>
    <w:rsid w:val="00F74591"/>
    <w:rsid w:val="00F74A4F"/>
    <w:rsid w:val="00F75442"/>
    <w:rsid w:val="00F7610D"/>
    <w:rsid w:val="00F763C6"/>
    <w:rsid w:val="00F77A6A"/>
    <w:rsid w:val="00F77DD7"/>
    <w:rsid w:val="00F7EF08"/>
    <w:rsid w:val="00F807D7"/>
    <w:rsid w:val="00F80FC0"/>
    <w:rsid w:val="00F84441"/>
    <w:rsid w:val="00F84F68"/>
    <w:rsid w:val="00F85F83"/>
    <w:rsid w:val="00F86F3A"/>
    <w:rsid w:val="00F87994"/>
    <w:rsid w:val="00F87E10"/>
    <w:rsid w:val="00F9083B"/>
    <w:rsid w:val="00F90AF2"/>
    <w:rsid w:val="00F90D3B"/>
    <w:rsid w:val="00F91794"/>
    <w:rsid w:val="00F91AD4"/>
    <w:rsid w:val="00F9240F"/>
    <w:rsid w:val="00F93B78"/>
    <w:rsid w:val="00F9488E"/>
    <w:rsid w:val="00F956F3"/>
    <w:rsid w:val="00F96193"/>
    <w:rsid w:val="00F966AA"/>
    <w:rsid w:val="00F97DCA"/>
    <w:rsid w:val="00FA0463"/>
    <w:rsid w:val="00FA0C31"/>
    <w:rsid w:val="00FA113F"/>
    <w:rsid w:val="00FA1643"/>
    <w:rsid w:val="00FA2522"/>
    <w:rsid w:val="00FA2885"/>
    <w:rsid w:val="00FA299D"/>
    <w:rsid w:val="00FA4222"/>
    <w:rsid w:val="00FA4A9F"/>
    <w:rsid w:val="00FA629A"/>
    <w:rsid w:val="00FA71AD"/>
    <w:rsid w:val="00FB01AD"/>
    <w:rsid w:val="00FB01AE"/>
    <w:rsid w:val="00FB116F"/>
    <w:rsid w:val="00FB1682"/>
    <w:rsid w:val="00FB1D34"/>
    <w:rsid w:val="00FB1D40"/>
    <w:rsid w:val="00FB2DC4"/>
    <w:rsid w:val="00FB4A24"/>
    <w:rsid w:val="00FB4A2E"/>
    <w:rsid w:val="00FB4B44"/>
    <w:rsid w:val="00FB7818"/>
    <w:rsid w:val="00FC0F42"/>
    <w:rsid w:val="00FC1322"/>
    <w:rsid w:val="00FC1C0D"/>
    <w:rsid w:val="00FC2068"/>
    <w:rsid w:val="00FC27EE"/>
    <w:rsid w:val="00FC3034"/>
    <w:rsid w:val="00FC3C76"/>
    <w:rsid w:val="00FC4F03"/>
    <w:rsid w:val="00FC5A6B"/>
    <w:rsid w:val="00FC7C4D"/>
    <w:rsid w:val="00FD1424"/>
    <w:rsid w:val="00FD215D"/>
    <w:rsid w:val="00FD28F3"/>
    <w:rsid w:val="00FD40ED"/>
    <w:rsid w:val="00FD5115"/>
    <w:rsid w:val="00FD754B"/>
    <w:rsid w:val="00FE0BBA"/>
    <w:rsid w:val="00FE1020"/>
    <w:rsid w:val="00FE11A6"/>
    <w:rsid w:val="00FE1A99"/>
    <w:rsid w:val="00FE1AEE"/>
    <w:rsid w:val="00FE275C"/>
    <w:rsid w:val="00FE2C26"/>
    <w:rsid w:val="00FE364C"/>
    <w:rsid w:val="00FE59EF"/>
    <w:rsid w:val="00FE5BD1"/>
    <w:rsid w:val="00FE659D"/>
    <w:rsid w:val="00FE68DB"/>
    <w:rsid w:val="00FE7AE5"/>
    <w:rsid w:val="00FF1F2A"/>
    <w:rsid w:val="00FF32B9"/>
    <w:rsid w:val="00FF7DD8"/>
    <w:rsid w:val="01354B32"/>
    <w:rsid w:val="01D4CACB"/>
    <w:rsid w:val="026A9344"/>
    <w:rsid w:val="02C83664"/>
    <w:rsid w:val="02F1672D"/>
    <w:rsid w:val="044D2A99"/>
    <w:rsid w:val="045587A1"/>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ED5209A"/>
    <w:rsid w:val="2F4F4C59"/>
    <w:rsid w:val="306B622F"/>
    <w:rsid w:val="30720810"/>
    <w:rsid w:val="309ADDE7"/>
    <w:rsid w:val="314C278A"/>
    <w:rsid w:val="317D5504"/>
    <w:rsid w:val="31F6DCEC"/>
    <w:rsid w:val="32AA3A43"/>
    <w:rsid w:val="336D665D"/>
    <w:rsid w:val="346068C0"/>
    <w:rsid w:val="34729603"/>
    <w:rsid w:val="34F505B0"/>
    <w:rsid w:val="3527D52A"/>
    <w:rsid w:val="3707344D"/>
    <w:rsid w:val="37438E04"/>
    <w:rsid w:val="3836BF34"/>
    <w:rsid w:val="38605CE9"/>
    <w:rsid w:val="38BAC50E"/>
    <w:rsid w:val="38EA2DD0"/>
    <w:rsid w:val="39BEB0B2"/>
    <w:rsid w:val="39E3E861"/>
    <w:rsid w:val="3B13CBF6"/>
    <w:rsid w:val="3BB551C4"/>
    <w:rsid w:val="3CCDA7DF"/>
    <w:rsid w:val="415ABA06"/>
    <w:rsid w:val="41EBE051"/>
    <w:rsid w:val="42B0CE18"/>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4DF0FF"/>
    <w:rsid w:val="545AA2E7"/>
    <w:rsid w:val="547C62D1"/>
    <w:rsid w:val="5542EC28"/>
    <w:rsid w:val="55690ECA"/>
    <w:rsid w:val="55B626DD"/>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6FDFD20"/>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2A454763-953C-411E-989F-7CBE7D4EC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en-CA"/>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ED654F"/>
    <w:pPr>
      <w:tabs>
        <w:tab w:val="left" w:pos="480"/>
        <w:tab w:val="right" w:leader="dot" w:pos="9962"/>
      </w:tabs>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D54D60"/>
  </w:style>
  <w:style w:type="paragraph" w:styleId="Rvision">
    <w:name w:val="Revision"/>
    <w:hidden/>
    <w:uiPriority w:val="99"/>
    <w:semiHidden/>
    <w:rsid w:val="00C70CB3"/>
    <w:pPr>
      <w:spacing w:after="0" w:line="240" w:lineRule="auto"/>
    </w:pPr>
    <w:rPr>
      <w:sz w:val="24"/>
      <w:szCs w:val="24"/>
    </w:rPr>
  </w:style>
  <w:style w:type="table" w:customStyle="1" w:styleId="TableGrid1">
    <w:name w:val="Table Grid1"/>
    <w:basedOn w:val="TableauNormal"/>
    <w:next w:val="Grilledutableau"/>
    <w:uiPriority w:val="39"/>
    <w:rsid w:val="0067169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re2"/>
    <w:link w:val="Style1Char"/>
    <w:qFormat/>
    <w:rsid w:val="00EC5C1D"/>
    <w:pPr>
      <w:numPr>
        <w:ilvl w:val="1"/>
        <w:numId w:val="46"/>
      </w:numPr>
      <w:spacing w:line="240" w:lineRule="auto"/>
    </w:pPr>
    <w:rPr>
      <w:lang w:val="en-US"/>
    </w:rPr>
  </w:style>
  <w:style w:type="table" w:customStyle="1" w:styleId="TableGrid2">
    <w:name w:val="Table Grid2"/>
    <w:basedOn w:val="TableauNormal"/>
    <w:next w:val="Grilledutableau"/>
    <w:uiPriority w:val="39"/>
    <w:rsid w:val="009618C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Titre2Car"/>
    <w:link w:val="Style1"/>
    <w:rsid w:val="00EC5C1D"/>
    <w:rPr>
      <w:rFonts w:ascii="Verdana" w:eastAsiaTheme="majorEastAsia" w:hAnsi="Verdana" w:cstheme="majorBidi"/>
      <w:b/>
      <w:sz w:val="26"/>
      <w:szCs w:val="26"/>
    </w:rPr>
  </w:style>
  <w:style w:type="table" w:customStyle="1" w:styleId="TableGrid3">
    <w:name w:val="Table Grid3"/>
    <w:basedOn w:val="TableauNormal"/>
    <w:next w:val="Grilledutableau"/>
    <w:uiPriority w:val="39"/>
    <w:rsid w:val="0071288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6048E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us/brailliant-bi-40x-braille-display.html"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3.xml><?xml version="1.0" encoding="utf-8"?>
<ds:datastoreItem xmlns:ds="http://schemas.openxmlformats.org/officeDocument/2006/customXml" ds:itemID="{0B07679E-D3EA-4476-AFC2-C5F2FC7A2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46</TotalTime>
  <Pages>69</Pages>
  <Words>18318</Words>
  <Characters>86462</Characters>
  <Application>Microsoft Office Word</Application>
  <DocSecurity>0</DocSecurity>
  <Lines>3930</Lines>
  <Paragraphs>2494</Paragraphs>
  <ScaleCrop>false</ScaleCrop>
  <Company>HP</Company>
  <LinksUpToDate>false</LinksUpToDate>
  <CharactersWithSpaces>10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253</cp:revision>
  <dcterms:created xsi:type="dcterms:W3CDTF">2021-09-23T17:33:00Z</dcterms:created>
  <dcterms:modified xsi:type="dcterms:W3CDTF">2022-07-25T14: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